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6B385" w14:textId="77777777" w:rsidR="001A5429" w:rsidRPr="00E237E8"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E237E8" w14:paraId="5B16CF5C" w14:textId="77777777" w:rsidTr="0092125E">
        <w:tc>
          <w:tcPr>
            <w:tcW w:w="9350" w:type="dxa"/>
            <w:gridSpan w:val="5"/>
            <w:vAlign w:val="center"/>
          </w:tcPr>
          <w:p w14:paraId="4F71C81D" w14:textId="23CFED9A" w:rsidR="0092125E" w:rsidRPr="00E237E8" w:rsidRDefault="00000000" w:rsidP="0092125E">
            <w:pPr>
              <w:pStyle w:val="Title"/>
            </w:pPr>
            <w:sdt>
              <w:sdtPr>
                <w:rPr>
                  <w:color w:val="047C4C" w:themeColor="accent1"/>
                </w:rPr>
                <w:alias w:val="Title"/>
                <w:tag w:val=""/>
                <w:id w:val="2016188051"/>
                <w:placeholder>
                  <w:docPart w:val="071FD1B0664A43FDB4C0DE1A15691F8A"/>
                </w:placeholder>
                <w:dataBinding w:prefixMappings="xmlns:ns0='http://purl.org/dc/elements/1.1/' xmlns:ns1='http://schemas.openxmlformats.org/package/2006/metadata/core-properties' " w:xpath="/ns1:coreProperties[1]/ns0:title[1]" w:storeItemID="{6C3C8BC8-F283-45AE-878A-BAB7291924A1}"/>
                <w15:appearance w15:val="hidden"/>
                <w:text/>
              </w:sdtPr>
              <w:sdtContent>
                <w:r w:rsidR="000E629B" w:rsidRPr="008B628E">
                  <w:rPr>
                    <w:color w:val="047C4C" w:themeColor="accent1"/>
                  </w:rPr>
                  <w:t>PROFESSIONAL</w:t>
                </w:r>
              </w:sdtContent>
            </w:sdt>
          </w:p>
        </w:tc>
      </w:tr>
      <w:tr w:rsidR="0092125E" w:rsidRPr="00E237E8" w14:paraId="5D7D8BD4" w14:textId="77777777" w:rsidTr="0092125E">
        <w:trPr>
          <w:trHeight w:val="144"/>
        </w:trPr>
        <w:tc>
          <w:tcPr>
            <w:tcW w:w="1440" w:type="dxa"/>
            <w:shd w:val="clear" w:color="auto" w:fill="auto"/>
          </w:tcPr>
          <w:p w14:paraId="151DD990" w14:textId="77777777" w:rsidR="0092125E" w:rsidRPr="00E237E8" w:rsidRDefault="0092125E" w:rsidP="0092125E">
            <w:pPr>
              <w:spacing w:before="0" w:after="0"/>
              <w:rPr>
                <w:sz w:val="10"/>
                <w:szCs w:val="10"/>
              </w:rPr>
            </w:pPr>
          </w:p>
        </w:tc>
        <w:tc>
          <w:tcPr>
            <w:tcW w:w="6840" w:type="dxa"/>
            <w:gridSpan w:val="3"/>
            <w:shd w:val="clear" w:color="auto" w:fill="047C4C" w:themeFill="accent1"/>
            <w:vAlign w:val="center"/>
          </w:tcPr>
          <w:p w14:paraId="35301453" w14:textId="77777777" w:rsidR="0092125E" w:rsidRPr="00E237E8" w:rsidRDefault="0092125E" w:rsidP="0092125E">
            <w:pPr>
              <w:spacing w:before="0" w:after="0"/>
              <w:rPr>
                <w:sz w:val="10"/>
                <w:szCs w:val="10"/>
              </w:rPr>
            </w:pPr>
          </w:p>
        </w:tc>
        <w:tc>
          <w:tcPr>
            <w:tcW w:w="1070" w:type="dxa"/>
            <w:shd w:val="clear" w:color="auto" w:fill="auto"/>
          </w:tcPr>
          <w:p w14:paraId="108871AC" w14:textId="77777777" w:rsidR="0092125E" w:rsidRPr="00E237E8" w:rsidRDefault="0092125E" w:rsidP="0092125E">
            <w:pPr>
              <w:spacing w:before="0" w:after="0"/>
              <w:rPr>
                <w:sz w:val="10"/>
                <w:szCs w:val="10"/>
              </w:rPr>
            </w:pPr>
          </w:p>
        </w:tc>
      </w:tr>
      <w:tr w:rsidR="0092125E" w:rsidRPr="00E237E8" w14:paraId="697204EA" w14:textId="77777777" w:rsidTr="0092125E">
        <w:tc>
          <w:tcPr>
            <w:tcW w:w="9350" w:type="dxa"/>
            <w:gridSpan w:val="5"/>
            <w:vAlign w:val="center"/>
          </w:tcPr>
          <w:p w14:paraId="346A34A2" w14:textId="77777777" w:rsidR="0092125E" w:rsidRPr="00E237E8" w:rsidRDefault="0089181A" w:rsidP="00D83966">
            <w:pPr>
              <w:pStyle w:val="Title"/>
            </w:pPr>
            <w:r w:rsidRPr="008B628E">
              <w:rPr>
                <w:color w:val="047C4C" w:themeColor="accent1"/>
              </w:rPr>
              <w:t>Services</w:t>
            </w:r>
          </w:p>
        </w:tc>
      </w:tr>
      <w:tr w:rsidR="0092125E" w:rsidRPr="00E237E8" w14:paraId="30CFE04F" w14:textId="77777777" w:rsidTr="00D83966">
        <w:trPr>
          <w:trHeight w:val="1368"/>
        </w:trPr>
        <w:tc>
          <w:tcPr>
            <w:tcW w:w="2340" w:type="dxa"/>
            <w:gridSpan w:val="2"/>
          </w:tcPr>
          <w:p w14:paraId="56336B95" w14:textId="77777777" w:rsidR="0092125E" w:rsidRPr="00E237E8" w:rsidRDefault="0092125E" w:rsidP="001E1E58"/>
        </w:tc>
        <w:tc>
          <w:tcPr>
            <w:tcW w:w="4590" w:type="dxa"/>
            <w:shd w:val="clear" w:color="auto" w:fill="047C4C" w:themeFill="accent1"/>
            <w:vAlign w:val="center"/>
          </w:tcPr>
          <w:p w14:paraId="0DB32686" w14:textId="77777777" w:rsidR="0092125E" w:rsidRPr="00E237E8" w:rsidRDefault="0089181A" w:rsidP="0092125E">
            <w:pPr>
              <w:pStyle w:val="Subtitle"/>
            </w:pPr>
            <w:r>
              <w:t>Business Plan</w:t>
            </w:r>
          </w:p>
        </w:tc>
        <w:tc>
          <w:tcPr>
            <w:tcW w:w="2420" w:type="dxa"/>
            <w:gridSpan w:val="2"/>
          </w:tcPr>
          <w:p w14:paraId="2CD98BAB" w14:textId="77777777" w:rsidR="0092125E" w:rsidRPr="00E237E8" w:rsidRDefault="0092125E" w:rsidP="001E1E58"/>
        </w:tc>
      </w:tr>
    </w:tbl>
    <w:p w14:paraId="31DD1197" w14:textId="77777777" w:rsidR="00066DE2" w:rsidRPr="00E237E8" w:rsidRDefault="001A5429" w:rsidP="0092125E">
      <w:r w:rsidRPr="00E237E8">
        <w:t xml:space="preserve"> </w:t>
      </w:r>
    </w:p>
    <w:p w14:paraId="08F88DFF" w14:textId="77777777" w:rsidR="00066DE2" w:rsidRPr="00E237E8" w:rsidRDefault="00066DE2" w:rsidP="00066DE2">
      <w:pPr>
        <w:sectPr w:rsidR="00066DE2" w:rsidRPr="00E237E8" w:rsidSect="00AC4859">
          <w:headerReference w:type="default" r:id="rId11"/>
          <w:headerReference w:type="first" r:id="rId12"/>
          <w:footerReference w:type="first" r:id="rId13"/>
          <w:pgSz w:w="12240" w:h="15840" w:code="1"/>
          <w:pgMar w:top="6480" w:right="1440" w:bottom="720" w:left="1440" w:header="288" w:footer="288" w:gutter="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rPr>
      </w:sdtEndPr>
      <w:sdtContent>
        <w:p w14:paraId="426C35B2" w14:textId="77777777" w:rsidR="001E1E58" w:rsidRPr="00E237E8" w:rsidRDefault="00493EC0" w:rsidP="003F13B0">
          <w:pPr>
            <w:pStyle w:val="TOCHeading"/>
          </w:pPr>
          <w:r w:rsidRPr="00E237E8">
            <w:t>TABLE OF CONTENTS</w:t>
          </w:r>
        </w:p>
        <w:p w14:paraId="4C54C122" w14:textId="77777777" w:rsidR="00D94688" w:rsidRPr="00E237E8" w:rsidRDefault="001E1E58">
          <w:pPr>
            <w:pStyle w:val="TOC1"/>
            <w:tabs>
              <w:tab w:val="right" w:leader="dot" w:pos="5030"/>
            </w:tabs>
            <w:rPr>
              <w:rFonts w:eastAsiaTheme="minorEastAsia"/>
              <w:noProof/>
              <w:color w:val="auto"/>
              <w:sz w:val="22"/>
            </w:rPr>
          </w:pPr>
          <w:r w:rsidRPr="00E237E8">
            <w:rPr>
              <w:b/>
              <w:bCs/>
              <w:noProof/>
            </w:rPr>
            <w:fldChar w:fldCharType="begin"/>
          </w:r>
          <w:r w:rsidRPr="00E237E8">
            <w:rPr>
              <w:b/>
              <w:bCs/>
              <w:noProof/>
            </w:rPr>
            <w:instrText xml:space="preserve"> TOC \o "1-3" \h \z \u </w:instrText>
          </w:r>
          <w:r w:rsidRPr="00E237E8">
            <w:rPr>
              <w:b/>
              <w:bCs/>
              <w:noProof/>
            </w:rPr>
            <w:fldChar w:fldCharType="separate"/>
          </w:r>
          <w:hyperlink w:anchor="_Toc800529" w:history="1">
            <w:r w:rsidR="00D94688" w:rsidRPr="00E237E8">
              <w:rPr>
                <w:rStyle w:val="Hyperlink"/>
                <w:noProof/>
              </w:rPr>
              <w:t>Introduction</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29 \h </w:instrText>
            </w:r>
            <w:r w:rsidR="00D94688" w:rsidRPr="00E237E8">
              <w:rPr>
                <w:noProof/>
                <w:webHidden/>
              </w:rPr>
            </w:r>
            <w:r w:rsidR="00D94688" w:rsidRPr="00E237E8">
              <w:rPr>
                <w:noProof/>
                <w:webHidden/>
              </w:rPr>
              <w:fldChar w:fldCharType="separate"/>
            </w:r>
            <w:r w:rsidR="0089181A">
              <w:rPr>
                <w:noProof/>
                <w:webHidden/>
              </w:rPr>
              <w:t>3</w:t>
            </w:r>
            <w:r w:rsidR="00D94688" w:rsidRPr="00E237E8">
              <w:rPr>
                <w:noProof/>
                <w:webHidden/>
              </w:rPr>
              <w:fldChar w:fldCharType="end"/>
            </w:r>
          </w:hyperlink>
        </w:p>
        <w:p w14:paraId="6A821C87" w14:textId="77777777" w:rsidR="00D94688" w:rsidRPr="00E237E8" w:rsidRDefault="00000000">
          <w:pPr>
            <w:pStyle w:val="TOC1"/>
            <w:tabs>
              <w:tab w:val="left" w:pos="440"/>
              <w:tab w:val="right" w:leader="dot" w:pos="5030"/>
            </w:tabs>
            <w:rPr>
              <w:rFonts w:eastAsiaTheme="minorEastAsia"/>
              <w:noProof/>
              <w:color w:val="auto"/>
              <w:sz w:val="22"/>
            </w:rPr>
          </w:pPr>
          <w:hyperlink w:anchor="_Toc800530" w:history="1">
            <w:r w:rsidR="00D94688" w:rsidRPr="00E237E8">
              <w:rPr>
                <w:rStyle w:val="Hyperlink"/>
                <w:noProof/>
              </w:rPr>
              <w:t>1.</w:t>
            </w:r>
            <w:r w:rsidR="00D94688" w:rsidRPr="00E237E8">
              <w:rPr>
                <w:rFonts w:eastAsiaTheme="minorEastAsia"/>
                <w:noProof/>
                <w:color w:val="auto"/>
                <w:sz w:val="22"/>
              </w:rPr>
              <w:tab/>
            </w:r>
            <w:r w:rsidR="00D94688" w:rsidRPr="00E237E8">
              <w:rPr>
                <w:rStyle w:val="Hyperlink"/>
                <w:noProof/>
              </w:rPr>
              <w:t>Executive Summary</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0 \h </w:instrText>
            </w:r>
            <w:r w:rsidR="00D94688" w:rsidRPr="00E237E8">
              <w:rPr>
                <w:noProof/>
                <w:webHidden/>
              </w:rPr>
            </w:r>
            <w:r w:rsidR="00D94688" w:rsidRPr="00E237E8">
              <w:rPr>
                <w:noProof/>
                <w:webHidden/>
              </w:rPr>
              <w:fldChar w:fldCharType="separate"/>
            </w:r>
            <w:r w:rsidR="0089181A">
              <w:rPr>
                <w:noProof/>
                <w:webHidden/>
              </w:rPr>
              <w:t>4</w:t>
            </w:r>
            <w:r w:rsidR="00D94688" w:rsidRPr="00E237E8">
              <w:rPr>
                <w:noProof/>
                <w:webHidden/>
              </w:rPr>
              <w:fldChar w:fldCharType="end"/>
            </w:r>
          </w:hyperlink>
        </w:p>
        <w:p w14:paraId="1C8D4575" w14:textId="77777777" w:rsidR="00D94688" w:rsidRPr="00E237E8" w:rsidRDefault="00000000">
          <w:pPr>
            <w:pStyle w:val="TOC1"/>
            <w:tabs>
              <w:tab w:val="left" w:pos="440"/>
              <w:tab w:val="right" w:leader="dot" w:pos="5030"/>
            </w:tabs>
            <w:rPr>
              <w:rFonts w:eastAsiaTheme="minorEastAsia"/>
              <w:noProof/>
              <w:color w:val="auto"/>
              <w:sz w:val="22"/>
            </w:rPr>
          </w:pPr>
          <w:hyperlink w:anchor="_Toc800531" w:history="1">
            <w:r w:rsidR="00D94688" w:rsidRPr="00E237E8">
              <w:rPr>
                <w:rStyle w:val="Hyperlink"/>
                <w:noProof/>
              </w:rPr>
              <w:t>2.</w:t>
            </w:r>
            <w:r w:rsidR="00D94688" w:rsidRPr="00E237E8">
              <w:rPr>
                <w:rFonts w:eastAsiaTheme="minorEastAsia"/>
                <w:noProof/>
                <w:color w:val="auto"/>
                <w:sz w:val="22"/>
              </w:rPr>
              <w:tab/>
            </w:r>
            <w:r w:rsidR="00D94688" w:rsidRPr="00E237E8">
              <w:rPr>
                <w:rStyle w:val="Hyperlink"/>
                <w:noProof/>
              </w:rPr>
              <w:t>Company Overview</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1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72AE47E2" w14:textId="77777777" w:rsidR="00D94688" w:rsidRPr="00E237E8" w:rsidRDefault="00000000">
          <w:pPr>
            <w:pStyle w:val="TOC1"/>
            <w:tabs>
              <w:tab w:val="left" w:pos="440"/>
              <w:tab w:val="right" w:leader="dot" w:pos="5030"/>
            </w:tabs>
            <w:rPr>
              <w:rFonts w:eastAsiaTheme="minorEastAsia"/>
              <w:noProof/>
              <w:color w:val="auto"/>
              <w:sz w:val="22"/>
            </w:rPr>
          </w:pPr>
          <w:hyperlink w:anchor="_Toc800532" w:history="1">
            <w:r w:rsidR="00D94688" w:rsidRPr="00E237E8">
              <w:rPr>
                <w:rStyle w:val="Hyperlink"/>
                <w:noProof/>
              </w:rPr>
              <w:t>3.</w:t>
            </w:r>
            <w:r w:rsidR="00D94688" w:rsidRPr="00E237E8">
              <w:rPr>
                <w:rFonts w:eastAsiaTheme="minorEastAsia"/>
                <w:noProof/>
                <w:color w:val="auto"/>
                <w:sz w:val="22"/>
              </w:rPr>
              <w:tab/>
            </w:r>
            <w:r w:rsidR="00D94688" w:rsidRPr="00E237E8">
              <w:rPr>
                <w:rStyle w:val="Hyperlink"/>
                <w:noProof/>
              </w:rPr>
              <w:t>Business Description</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2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230893A7" w14:textId="77777777" w:rsidR="00D94688" w:rsidRPr="00E237E8" w:rsidRDefault="00000000">
          <w:pPr>
            <w:pStyle w:val="TOC1"/>
            <w:tabs>
              <w:tab w:val="left" w:pos="440"/>
              <w:tab w:val="right" w:leader="dot" w:pos="5030"/>
            </w:tabs>
            <w:rPr>
              <w:rFonts w:eastAsiaTheme="minorEastAsia"/>
              <w:noProof/>
              <w:color w:val="auto"/>
              <w:sz w:val="22"/>
            </w:rPr>
          </w:pPr>
          <w:hyperlink w:anchor="_Toc800533" w:history="1">
            <w:r w:rsidR="00D94688" w:rsidRPr="00E237E8">
              <w:rPr>
                <w:rStyle w:val="Hyperlink"/>
                <w:noProof/>
              </w:rPr>
              <w:t>4.</w:t>
            </w:r>
            <w:r w:rsidR="00D94688" w:rsidRPr="00E237E8">
              <w:rPr>
                <w:rFonts w:eastAsiaTheme="minorEastAsia"/>
                <w:noProof/>
                <w:color w:val="auto"/>
                <w:sz w:val="22"/>
              </w:rPr>
              <w:tab/>
            </w:r>
            <w:r w:rsidR="00D94688" w:rsidRPr="00E237E8">
              <w:rPr>
                <w:rStyle w:val="Hyperlink"/>
                <w:noProof/>
              </w:rPr>
              <w:t>Market Analysis</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3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1B152C89" w14:textId="77777777" w:rsidR="00D94688" w:rsidRPr="00E237E8" w:rsidRDefault="00000000">
          <w:pPr>
            <w:pStyle w:val="TOC1"/>
            <w:tabs>
              <w:tab w:val="left" w:pos="440"/>
              <w:tab w:val="right" w:leader="dot" w:pos="5030"/>
            </w:tabs>
            <w:rPr>
              <w:rFonts w:eastAsiaTheme="minorEastAsia"/>
              <w:noProof/>
              <w:color w:val="auto"/>
              <w:sz w:val="22"/>
            </w:rPr>
          </w:pPr>
          <w:hyperlink w:anchor="_Toc800534" w:history="1">
            <w:r w:rsidR="00D94688" w:rsidRPr="00E237E8">
              <w:rPr>
                <w:rStyle w:val="Hyperlink"/>
                <w:noProof/>
              </w:rPr>
              <w:t>5.</w:t>
            </w:r>
            <w:r w:rsidR="00D94688" w:rsidRPr="00E237E8">
              <w:rPr>
                <w:rFonts w:eastAsiaTheme="minorEastAsia"/>
                <w:noProof/>
                <w:color w:val="auto"/>
                <w:sz w:val="22"/>
              </w:rPr>
              <w:tab/>
            </w:r>
            <w:r w:rsidR="00D94688" w:rsidRPr="00E237E8">
              <w:rPr>
                <w:rStyle w:val="Hyperlink"/>
                <w:noProof/>
              </w:rPr>
              <w:t>Operating Plan</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4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165A4675" w14:textId="77777777" w:rsidR="00D94688" w:rsidRPr="00E237E8" w:rsidRDefault="00000000">
          <w:pPr>
            <w:pStyle w:val="TOC1"/>
            <w:tabs>
              <w:tab w:val="left" w:pos="440"/>
              <w:tab w:val="right" w:leader="dot" w:pos="5030"/>
            </w:tabs>
            <w:rPr>
              <w:rFonts w:eastAsiaTheme="minorEastAsia"/>
              <w:noProof/>
              <w:color w:val="auto"/>
              <w:sz w:val="22"/>
            </w:rPr>
          </w:pPr>
          <w:hyperlink w:anchor="_Toc800535" w:history="1">
            <w:r w:rsidR="00D94688" w:rsidRPr="00E237E8">
              <w:rPr>
                <w:rStyle w:val="Hyperlink"/>
                <w:noProof/>
              </w:rPr>
              <w:t>6.</w:t>
            </w:r>
            <w:r w:rsidR="00D94688" w:rsidRPr="00E237E8">
              <w:rPr>
                <w:rFonts w:eastAsiaTheme="minorEastAsia"/>
                <w:noProof/>
                <w:color w:val="auto"/>
                <w:sz w:val="22"/>
              </w:rPr>
              <w:tab/>
            </w:r>
            <w:r w:rsidR="00D94688" w:rsidRPr="00E237E8">
              <w:rPr>
                <w:rStyle w:val="Hyperlink"/>
                <w:noProof/>
              </w:rPr>
              <w:t>Marketing and Sales Plan</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5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204DC34F" w14:textId="77777777" w:rsidR="00D94688" w:rsidRPr="00E237E8" w:rsidRDefault="00000000">
          <w:pPr>
            <w:pStyle w:val="TOC1"/>
            <w:tabs>
              <w:tab w:val="left" w:pos="440"/>
              <w:tab w:val="right" w:leader="dot" w:pos="5030"/>
            </w:tabs>
            <w:rPr>
              <w:rFonts w:eastAsiaTheme="minorEastAsia"/>
              <w:noProof/>
              <w:color w:val="auto"/>
              <w:sz w:val="22"/>
            </w:rPr>
          </w:pPr>
          <w:hyperlink w:anchor="_Toc800536" w:history="1">
            <w:r w:rsidR="00D94688" w:rsidRPr="00E237E8">
              <w:rPr>
                <w:rStyle w:val="Hyperlink"/>
                <w:noProof/>
              </w:rPr>
              <w:t>7.</w:t>
            </w:r>
            <w:r w:rsidR="00D94688" w:rsidRPr="00E237E8">
              <w:rPr>
                <w:rFonts w:eastAsiaTheme="minorEastAsia"/>
                <w:noProof/>
                <w:color w:val="auto"/>
                <w:sz w:val="22"/>
              </w:rPr>
              <w:tab/>
            </w:r>
            <w:r w:rsidR="00D94688" w:rsidRPr="00E237E8">
              <w:rPr>
                <w:rStyle w:val="Hyperlink"/>
                <w:noProof/>
              </w:rPr>
              <w:t>Financial Plan</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6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624A6824" w14:textId="77777777" w:rsidR="00D94688" w:rsidRPr="00E237E8" w:rsidRDefault="00000000">
          <w:pPr>
            <w:pStyle w:val="TOC1"/>
            <w:tabs>
              <w:tab w:val="right" w:leader="dot" w:pos="5030"/>
            </w:tabs>
            <w:rPr>
              <w:rFonts w:eastAsiaTheme="minorEastAsia"/>
              <w:noProof/>
              <w:color w:val="auto"/>
              <w:sz w:val="22"/>
            </w:rPr>
          </w:pPr>
          <w:hyperlink w:anchor="_Toc800537" w:history="1">
            <w:r w:rsidR="00D94688" w:rsidRPr="00E237E8">
              <w:rPr>
                <w:rStyle w:val="Hyperlink"/>
                <w:noProof/>
              </w:rPr>
              <w:t>Appendix</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7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5B8A20FE" w14:textId="77777777" w:rsidR="00D94688" w:rsidRPr="00E237E8" w:rsidRDefault="00000000">
          <w:pPr>
            <w:pStyle w:val="TOC2"/>
            <w:rPr>
              <w:rFonts w:eastAsiaTheme="minorEastAsia"/>
              <w:noProof/>
              <w:color w:val="auto"/>
              <w:sz w:val="22"/>
            </w:rPr>
          </w:pPr>
          <w:hyperlink w:anchor="_Toc800538" w:history="1">
            <w:r w:rsidR="00D94688" w:rsidRPr="00E237E8">
              <w:rPr>
                <w:rStyle w:val="Hyperlink"/>
                <w:noProof/>
              </w:rPr>
              <w:t>Instructions for Getting Started with Estimated Start-Up Costs</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8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5D208A09" w14:textId="77777777" w:rsidR="00D94688" w:rsidRPr="00E237E8" w:rsidRDefault="00000000">
          <w:pPr>
            <w:pStyle w:val="TOC2"/>
            <w:rPr>
              <w:rFonts w:eastAsiaTheme="minorEastAsia"/>
              <w:noProof/>
              <w:color w:val="auto"/>
              <w:sz w:val="22"/>
            </w:rPr>
          </w:pPr>
          <w:hyperlink w:anchor="_Toc800539" w:history="1">
            <w:r w:rsidR="00D94688" w:rsidRPr="00E237E8">
              <w:rPr>
                <w:rStyle w:val="Hyperlink"/>
                <w:noProof/>
              </w:rPr>
              <w:t>Instructions for Getting Started on Profit &amp; Loss Projections</w:t>
            </w:r>
            <w:r w:rsidR="00D94688" w:rsidRPr="00E237E8">
              <w:rPr>
                <w:noProof/>
                <w:webHidden/>
              </w:rPr>
              <w:tab/>
            </w:r>
            <w:r w:rsidR="00D94688" w:rsidRPr="00E237E8">
              <w:rPr>
                <w:noProof/>
                <w:webHidden/>
              </w:rPr>
              <w:fldChar w:fldCharType="begin"/>
            </w:r>
            <w:r w:rsidR="00D94688" w:rsidRPr="00E237E8">
              <w:rPr>
                <w:noProof/>
                <w:webHidden/>
              </w:rPr>
              <w:instrText xml:space="preserve"> PAGEREF _Toc800539 \h </w:instrText>
            </w:r>
            <w:r w:rsidR="00D94688" w:rsidRPr="00E237E8">
              <w:rPr>
                <w:noProof/>
                <w:webHidden/>
              </w:rPr>
            </w:r>
            <w:r w:rsidR="00D94688" w:rsidRPr="00E237E8">
              <w:rPr>
                <w:noProof/>
                <w:webHidden/>
              </w:rPr>
              <w:fldChar w:fldCharType="separate"/>
            </w:r>
            <w:r w:rsidR="0089181A">
              <w:rPr>
                <w:noProof/>
                <w:webHidden/>
              </w:rPr>
              <w:t>5</w:t>
            </w:r>
            <w:r w:rsidR="00D94688" w:rsidRPr="00E237E8">
              <w:rPr>
                <w:noProof/>
                <w:webHidden/>
              </w:rPr>
              <w:fldChar w:fldCharType="end"/>
            </w:r>
          </w:hyperlink>
        </w:p>
        <w:p w14:paraId="445C6C56" w14:textId="77777777" w:rsidR="001E1E58" w:rsidRPr="00E237E8" w:rsidRDefault="001E1E58" w:rsidP="00974BF8">
          <w:pPr>
            <w:tabs>
              <w:tab w:val="left" w:pos="5670"/>
            </w:tabs>
            <w:ind w:left="5103"/>
          </w:pPr>
          <w:r w:rsidRPr="00E237E8">
            <w:rPr>
              <w:b/>
              <w:bCs/>
              <w:noProof/>
            </w:rPr>
            <w:fldChar w:fldCharType="end"/>
          </w:r>
        </w:p>
      </w:sdtContent>
    </w:sdt>
    <w:p w14:paraId="28B4FCC1" w14:textId="77777777" w:rsidR="000A7626" w:rsidRPr="00E237E8" w:rsidRDefault="000A7626" w:rsidP="000A7626"/>
    <w:p w14:paraId="425145F7" w14:textId="77777777" w:rsidR="000A7626" w:rsidRPr="00E237E8" w:rsidRDefault="000A7626" w:rsidP="000A7626">
      <w:pPr>
        <w:sectPr w:rsidR="000A7626" w:rsidRPr="00E237E8" w:rsidSect="00AC4859">
          <w:footerReference w:type="first" r:id="rId14"/>
          <w:pgSz w:w="12240" w:h="15840" w:code="1"/>
          <w:pgMar w:top="2160" w:right="1080" w:bottom="720" w:left="6120" w:header="432" w:footer="432" w:gutter="0"/>
          <w:pgNumType w:fmt="lowerRoman"/>
          <w:cols w:space="708"/>
          <w:titlePg/>
          <w:docGrid w:linePitch="360"/>
        </w:sectPr>
      </w:pPr>
    </w:p>
    <w:bookmarkStart w:id="0" w:name="_Toc800529"/>
    <w:p w14:paraId="42F5E401" w14:textId="77777777" w:rsidR="001E1E58" w:rsidRPr="00E237E8" w:rsidRDefault="00000000" w:rsidP="0003123C">
      <w:pPr>
        <w:pStyle w:val="Heading1"/>
      </w:pPr>
      <w:sdt>
        <w:sdtPr>
          <w:id w:val="1498622095"/>
          <w:placeholder>
            <w:docPart w:val="0880345412334BE899ECA6D3EF0C7267"/>
          </w:placeholder>
          <w:temporary/>
          <w:showingPlcHdr/>
          <w15:appearance w15:val="hidden"/>
        </w:sdtPr>
        <w:sdtContent>
          <w:r w:rsidR="00347AF5" w:rsidRPr="00E237E8">
            <w:t>Introduction</w:t>
          </w:r>
        </w:sdtContent>
      </w:sdt>
      <w:bookmarkEnd w:id="0"/>
    </w:p>
    <w:sdt>
      <w:sdtPr>
        <w:id w:val="-1299996274"/>
        <w:placeholder>
          <w:docPart w:val="CC69AA2B2D464AD2A06572CC4975B108"/>
        </w:placeholder>
        <w:temporary/>
        <w:showingPlcHdr/>
        <w15:appearance w15:val="hidden"/>
      </w:sdtPr>
      <w:sdtContent>
        <w:p w14:paraId="6E38DAF1" w14:textId="77777777" w:rsidR="001E1E58" w:rsidRPr="00E237E8" w:rsidRDefault="000612A6" w:rsidP="0003123C">
          <w:r w:rsidRPr="00E237E8">
            <w:t>Creating an extensive business plan is unnecessary for most businesses to get started. However, creating a short business plan offers several benefits that more than outweigh the investment of time:</w:t>
          </w:r>
        </w:p>
      </w:sdtContent>
    </w:sdt>
    <w:sdt>
      <w:sdtPr>
        <w:id w:val="-1475901501"/>
        <w:placeholder>
          <w:docPart w:val="2E7B21DB5842454483A25FBE14C993C8"/>
        </w:placeholder>
        <w:temporary/>
        <w:showingPlcHdr/>
        <w15:appearance w15:val="hidden"/>
      </w:sdtPr>
      <w:sdtContent>
        <w:p w14:paraId="163454ED" w14:textId="77777777" w:rsidR="000612A6" w:rsidRPr="00E237E8" w:rsidRDefault="000612A6" w:rsidP="000612A6">
          <w:pPr>
            <w:pStyle w:val="ListBullet"/>
          </w:pPr>
          <w:r w:rsidRPr="00E237E8">
            <w:t>The process of thinking and writing the plan provides clarity for the business.</w:t>
          </w:r>
        </w:p>
        <w:p w14:paraId="70AAC7DC" w14:textId="77777777" w:rsidR="000612A6" w:rsidRPr="00E237E8" w:rsidRDefault="000612A6" w:rsidP="000612A6">
          <w:pPr>
            <w:pStyle w:val="ListBullet"/>
          </w:pPr>
          <w:r w:rsidRPr="00E237E8">
            <w:t>If capital is needed from outside sources, investors want to see a plan that demonstrates a solid understanding and vision for the business.</w:t>
          </w:r>
        </w:p>
        <w:p w14:paraId="62C232DD" w14:textId="77777777" w:rsidR="000612A6" w:rsidRPr="00E237E8" w:rsidRDefault="000612A6" w:rsidP="000612A6">
          <w:pPr>
            <w:pStyle w:val="ListBullet"/>
          </w:pPr>
          <w:r w:rsidRPr="00E237E8">
            <w:t>The plan will help prioritize tasks that are most important.</w:t>
          </w:r>
        </w:p>
        <w:p w14:paraId="4F263083" w14:textId="77777777" w:rsidR="0003123C" w:rsidRPr="00E237E8" w:rsidRDefault="000612A6" w:rsidP="000612A6">
          <w:pPr>
            <w:pStyle w:val="ListBullet"/>
          </w:pPr>
          <w:r w:rsidRPr="00E237E8">
            <w:t>With growth, the plan offers a common understanding of the vision to new leaders.</w:t>
          </w:r>
        </w:p>
      </w:sdtContent>
    </w:sdt>
    <w:sdt>
      <w:sdtPr>
        <w:id w:val="1335577576"/>
        <w:placeholder>
          <w:docPart w:val="0F84AA4399F24391812F1F9CA9D9FB9D"/>
        </w:placeholder>
        <w:temporary/>
        <w:showingPlcHdr/>
        <w15:appearance w15:val="hidden"/>
      </w:sdtPr>
      <w:sdtContent>
        <w:p w14:paraId="071FDE78" w14:textId="77777777" w:rsidR="0003123C" w:rsidRPr="00E237E8" w:rsidRDefault="000612A6" w:rsidP="0003123C">
          <w:r w:rsidRPr="00E237E8">
            <w:t>A simple business plan for a start-up service company can be completed rather quickly. Keeping in mind who the intended audience is, write simply. The plan needs to be understandable, readable, and realistic.</w:t>
          </w:r>
        </w:p>
      </w:sdtContent>
    </w:sdt>
    <w:sdt>
      <w:sdtPr>
        <w:id w:val="1854537875"/>
        <w:placeholder>
          <w:docPart w:val="E5490286AE7E402AB32E79C13F3509C0"/>
        </w:placeholder>
        <w:temporary/>
        <w:showingPlcHdr/>
        <w15:appearance w15:val="hidden"/>
      </w:sdtPr>
      <w:sdtContent>
        <w:p w14:paraId="6CA66301" w14:textId="77777777" w:rsidR="001E1E58" w:rsidRPr="00E237E8" w:rsidRDefault="000612A6" w:rsidP="0003123C">
          <w:r w:rsidRPr="00E237E8">
            <w:t>This template is organized into seven sub-plans or sections to be completed.</w:t>
          </w:r>
        </w:p>
      </w:sdtContent>
    </w:sdt>
    <w:sdt>
      <w:sdtPr>
        <w:id w:val="1328101648"/>
        <w:placeholder>
          <w:docPart w:val="E9A7EC1DCEFE49718062AAEB743C4BA5"/>
        </w:placeholder>
        <w:temporary/>
        <w:showingPlcHdr/>
        <w15:appearance w15:val="hidden"/>
      </w:sdtPr>
      <w:sdtContent>
        <w:p w14:paraId="46310D28" w14:textId="77777777" w:rsidR="0003123C" w:rsidRPr="00E237E8" w:rsidRDefault="0003123C" w:rsidP="0003123C">
          <w:pPr>
            <w:pStyle w:val="ListNumber"/>
          </w:pPr>
          <w:r w:rsidRPr="00E237E8">
            <w:t>Executive Summary</w:t>
          </w:r>
        </w:p>
        <w:p w14:paraId="62D291AB" w14:textId="77777777" w:rsidR="0003123C" w:rsidRPr="00E237E8" w:rsidRDefault="0003123C" w:rsidP="0003123C">
          <w:pPr>
            <w:pStyle w:val="ListNumber"/>
          </w:pPr>
          <w:r w:rsidRPr="00E237E8">
            <w:t>Company Overview</w:t>
          </w:r>
        </w:p>
        <w:p w14:paraId="432B3AAB" w14:textId="77777777" w:rsidR="0003123C" w:rsidRPr="00E237E8" w:rsidRDefault="0003123C" w:rsidP="0003123C">
          <w:pPr>
            <w:pStyle w:val="ListNumber"/>
          </w:pPr>
          <w:r w:rsidRPr="00E237E8">
            <w:t>Business Description</w:t>
          </w:r>
        </w:p>
        <w:p w14:paraId="6C767B06" w14:textId="77777777" w:rsidR="0003123C" w:rsidRPr="00E237E8" w:rsidRDefault="0003123C" w:rsidP="0003123C">
          <w:pPr>
            <w:pStyle w:val="ListNumber"/>
          </w:pPr>
          <w:r w:rsidRPr="00E237E8">
            <w:t>Market Analysis</w:t>
          </w:r>
        </w:p>
        <w:p w14:paraId="185A8B45" w14:textId="77777777" w:rsidR="0003123C" w:rsidRPr="00E237E8" w:rsidRDefault="0003123C" w:rsidP="0003123C">
          <w:pPr>
            <w:pStyle w:val="ListNumber"/>
          </w:pPr>
          <w:r w:rsidRPr="00E237E8">
            <w:t>Operating Plan</w:t>
          </w:r>
        </w:p>
        <w:p w14:paraId="649D93BB" w14:textId="77777777" w:rsidR="0003123C" w:rsidRPr="00E237E8" w:rsidRDefault="0003123C" w:rsidP="0003123C">
          <w:pPr>
            <w:pStyle w:val="ListNumber"/>
          </w:pPr>
          <w:r w:rsidRPr="00E237E8">
            <w:t>Marketing and Sales Plan</w:t>
          </w:r>
        </w:p>
        <w:p w14:paraId="0C395995" w14:textId="77777777" w:rsidR="001E1E58" w:rsidRPr="00E237E8" w:rsidRDefault="0003123C" w:rsidP="0003123C">
          <w:pPr>
            <w:pStyle w:val="ListNumber"/>
          </w:pPr>
          <w:r w:rsidRPr="00E237E8">
            <w:t>Financial Plan</w:t>
          </w:r>
        </w:p>
      </w:sdtContent>
    </w:sdt>
    <w:sdt>
      <w:sdtPr>
        <w:id w:val="1607307120"/>
        <w:placeholder>
          <w:docPart w:val="C3F8064E1B5F4BBC804E03DECD10D292"/>
        </w:placeholder>
        <w:temporary/>
        <w:showingPlcHdr/>
        <w15:appearance w15:val="hidden"/>
      </w:sdtPr>
      <w:sdtContent>
        <w:p w14:paraId="0F2E6B25" w14:textId="77777777" w:rsidR="000612A6" w:rsidRPr="00E237E8" w:rsidRDefault="000612A6" w:rsidP="000612A6">
          <w:r w:rsidRPr="00E237E8">
            <w:t xml:space="preserve">It is recommended to complete the Executive Summary last, after all of the other sections have been completed. As information is filled in, from the Company Overview to the Financial Plan, the writing should tell the story of the motivation and vision behind the business. Be sure to include what will make the business successful, how success will be achieved, and how success will be measured. </w:t>
          </w:r>
        </w:p>
        <w:p w14:paraId="02D11EE5" w14:textId="77777777" w:rsidR="001E1E58" w:rsidRPr="00E237E8" w:rsidRDefault="000612A6" w:rsidP="000612A6">
          <w:r w:rsidRPr="00E237E8">
            <w:t>It is important to keep the business plan updated in order to see progress, celebrate success, and adjust where issues arise. This is best done on a quarterly, if not monthly, basis.</w:t>
          </w:r>
        </w:p>
      </w:sdtContent>
    </w:sdt>
    <w:p w14:paraId="2B9AF05D" w14:textId="77777777" w:rsidR="0003123C" w:rsidRPr="00E237E8" w:rsidRDefault="0003123C" w:rsidP="00974DD3">
      <w:pPr>
        <w:spacing w:before="0" w:after="0"/>
      </w:pPr>
    </w:p>
    <w:p w14:paraId="7203E9F7" w14:textId="77777777" w:rsidR="0003123C" w:rsidRPr="00E237E8" w:rsidRDefault="0003123C" w:rsidP="00974DD3">
      <w:pPr>
        <w:spacing w:before="0" w:after="0"/>
        <w:sectPr w:rsidR="0003123C" w:rsidRPr="00E237E8" w:rsidSect="00AC4859">
          <w:headerReference w:type="default" r:id="rId15"/>
          <w:footerReference w:type="default" r:id="rId16"/>
          <w:headerReference w:type="first" r:id="rId17"/>
          <w:footerReference w:type="first" r:id="rId18"/>
          <w:pgSz w:w="12240" w:h="15840" w:code="1"/>
          <w:pgMar w:top="2160" w:right="1080" w:bottom="720" w:left="1080" w:header="648" w:footer="432" w:gutter="0"/>
          <w:cols w:space="708"/>
          <w:docGrid w:linePitch="360"/>
        </w:sectPr>
      </w:pPr>
    </w:p>
    <w:bookmarkStart w:id="1" w:name="_Toc800530" w:displacedByCustomXml="next"/>
    <w:sdt>
      <w:sdtPr>
        <w:id w:val="20062368"/>
        <w:placeholder>
          <w:docPart w:val="1040C08C0C224133BF281DC8F2E79C40"/>
        </w:placeholder>
        <w:temporary/>
        <w:showingPlcHdr/>
        <w15:appearance w15:val="hidden"/>
      </w:sdtPr>
      <w:sdtContent>
        <w:p w14:paraId="1B3392D5" w14:textId="77777777" w:rsidR="0003123C" w:rsidRPr="00E237E8" w:rsidRDefault="00347AF5" w:rsidP="00BA31C4">
          <w:pPr>
            <w:pStyle w:val="Heading1"/>
            <w:numPr>
              <w:ilvl w:val="0"/>
              <w:numId w:val="18"/>
            </w:numPr>
            <w:tabs>
              <w:tab w:val="left" w:pos="284"/>
            </w:tabs>
            <w:ind w:left="0" w:firstLine="0"/>
          </w:pPr>
          <w:r w:rsidRPr="00E237E8">
            <w:t>Executive Summary</w:t>
          </w:r>
        </w:p>
      </w:sdtContent>
    </w:sdt>
    <w:bookmarkEnd w:id="1" w:displacedByCustomXml="prev"/>
    <w:p w14:paraId="2494B0A6" w14:textId="77777777" w:rsidR="00BA31C4" w:rsidRPr="00E237E8" w:rsidRDefault="00000000" w:rsidP="00BA31C4">
      <w:sdt>
        <w:sdtPr>
          <w:rPr>
            <w:rStyle w:val="Bold"/>
          </w:rPr>
          <w:id w:val="247938707"/>
          <w:placeholder>
            <w:docPart w:val="F7FDC3EF6B044531908D474D5F340550"/>
          </w:placeholder>
          <w:temporary/>
          <w:showingPlcHdr/>
          <w15:appearance w15:val="hidden"/>
        </w:sdtPr>
        <w:sdtContent>
          <w:r w:rsidR="00BA31C4" w:rsidRPr="00E237E8">
            <w:rPr>
              <w:rStyle w:val="Bold"/>
            </w:rPr>
            <w:t>The Executive Summary should be written last</w:t>
          </w:r>
        </w:sdtContent>
      </w:sdt>
      <w:r w:rsidR="00BA31C4" w:rsidRPr="00E237E8">
        <w:rPr>
          <w:rStyle w:val="Bold"/>
        </w:rPr>
        <w:t xml:space="preserve"> </w:t>
      </w:r>
      <w:sdt>
        <w:sdtPr>
          <w:id w:val="1945417390"/>
          <w:placeholder>
            <w:docPart w:val="11992674E67B4ECB8DA6E6DD68B88DEF"/>
          </w:placeholder>
          <w:temporary/>
          <w:showingPlcHdr/>
          <w15:appearance w15:val="hidden"/>
        </w:sdtPr>
        <w:sdtContent>
          <w:r w:rsidR="00CC2DA1" w:rsidRPr="00E237E8">
            <w:t>after the remainder of the plan has been finished. It is an overview (with a suggested length of no more than one page) of the business, including the problem the business aims to solve, why this business’ solution is different, the business’ ideal customer, and the expected results. The Executive Summary should provide a high-level and optimistic description of the company.</w:t>
          </w:r>
        </w:sdtContent>
      </w:sdt>
    </w:p>
    <w:sdt>
      <w:sdtPr>
        <w:id w:val="-436677409"/>
        <w:placeholder>
          <w:docPart w:val="1CC8CE8DDE11485995CEB6B72CECADF9"/>
        </w:placeholder>
        <w:temporary/>
        <w:showingPlcHdr/>
        <w15:appearance w15:val="hidden"/>
      </w:sdtPr>
      <w:sdtEndPr>
        <w:rPr>
          <w:rStyle w:val="Strong"/>
          <w:b/>
          <w:bCs/>
        </w:rPr>
      </w:sdtEndPr>
      <w:sdtContent>
        <w:p w14:paraId="77499DC7" w14:textId="77777777" w:rsidR="00CC2DA1" w:rsidRPr="00E237E8" w:rsidRDefault="00CC2DA1" w:rsidP="00CC2DA1">
          <w:r w:rsidRPr="00E237E8">
            <w:t xml:space="preserve">If the business requires outside investment or external investors, include how much is needed, how it will be used, and how it will make the business more profitable. Think of this section as the first thing a potential investor reads, thus, it must capture their interest quickly. </w:t>
          </w:r>
        </w:p>
        <w:p w14:paraId="5E36D473" w14:textId="77777777" w:rsidR="00BA31C4" w:rsidRPr="00E237E8" w:rsidRDefault="00CC2DA1" w:rsidP="00CC2DA1">
          <w:pPr>
            <w:rPr>
              <w:rStyle w:val="Strong"/>
            </w:rPr>
          </w:pPr>
          <w:r w:rsidRPr="00E237E8">
            <w:t xml:space="preserve">Suggested headings to organize this business plan include the following.  </w:t>
          </w:r>
        </w:p>
      </w:sdtContent>
    </w:sdt>
    <w:p w14:paraId="78813509" w14:textId="77777777" w:rsidR="00BA31C4" w:rsidRPr="00E237E8" w:rsidRDefault="00000000" w:rsidP="00BA31C4">
      <w:pPr>
        <w:pStyle w:val="ListBullet"/>
        <w:rPr>
          <w:rStyle w:val="Strong"/>
        </w:rPr>
      </w:pPr>
      <w:sdt>
        <w:sdtPr>
          <w:rPr>
            <w:rStyle w:val="Bold"/>
          </w:rPr>
          <w:id w:val="-1250499627"/>
          <w:placeholder>
            <w:docPart w:val="70FA49C4C93D4F19BCB885F14B4F8F11"/>
          </w:placeholder>
          <w:temporary/>
          <w:showingPlcHdr/>
          <w15:appearance w15:val="hidden"/>
        </w:sdtPr>
        <w:sdtContent>
          <w:r w:rsidR="00BA31C4" w:rsidRPr="00E237E8">
            <w:rPr>
              <w:rStyle w:val="Bold"/>
            </w:rPr>
            <w:t>Opportunity:</w:t>
          </w:r>
        </w:sdtContent>
      </w:sdt>
      <w:r w:rsidR="00BA31C4" w:rsidRPr="00E237E8">
        <w:rPr>
          <w:rStyle w:val="Strong"/>
        </w:rPr>
        <w:t xml:space="preserve"> </w:t>
      </w:r>
      <w:sdt>
        <w:sdtPr>
          <w:id w:val="-1833910979"/>
          <w:placeholder>
            <w:docPart w:val="5F8137FB89F247D5AE1ECB4EFD123833"/>
          </w:placeholder>
          <w:temporary/>
          <w:showingPlcHdr/>
          <w15:appearance w15:val="hidden"/>
        </w:sdtPr>
        <w:sdtEndPr>
          <w:rPr>
            <w:rStyle w:val="Strong"/>
            <w:b/>
            <w:bCs/>
          </w:rPr>
        </w:sdtEndPr>
        <w:sdtContent>
          <w:r w:rsidR="00CC2DA1" w:rsidRPr="00E237E8">
            <w:t>What problem will the business solve?</w:t>
          </w:r>
        </w:sdtContent>
      </w:sdt>
    </w:p>
    <w:p w14:paraId="0FDCA4BE" w14:textId="77777777" w:rsidR="00BA31C4" w:rsidRPr="00E237E8" w:rsidRDefault="00000000" w:rsidP="00BA31C4">
      <w:pPr>
        <w:pStyle w:val="ListBullet"/>
        <w:rPr>
          <w:rStyle w:val="Strong"/>
        </w:rPr>
      </w:pPr>
      <w:sdt>
        <w:sdtPr>
          <w:rPr>
            <w:rStyle w:val="Bold"/>
          </w:rPr>
          <w:id w:val="-1653444154"/>
          <w:placeholder>
            <w:docPart w:val="72FC52FEAACC44E6957CC46CCCB19BD2"/>
          </w:placeholder>
          <w:temporary/>
          <w:showingPlcHdr/>
          <w15:appearance w15:val="hidden"/>
        </w:sdtPr>
        <w:sdtContent>
          <w:r w:rsidR="00BA31C4" w:rsidRPr="00E237E8">
            <w:rPr>
              <w:rStyle w:val="Bold"/>
            </w:rPr>
            <w:t>Mission:</w:t>
          </w:r>
        </w:sdtContent>
      </w:sdt>
      <w:r w:rsidR="00BA31C4" w:rsidRPr="00E237E8">
        <w:rPr>
          <w:rStyle w:val="Bold"/>
        </w:rPr>
        <w:t xml:space="preserve"> </w:t>
      </w:r>
      <w:sdt>
        <w:sdtPr>
          <w:id w:val="-251050521"/>
          <w:placeholder>
            <w:docPart w:val="B45FFF1F94034DC181B7D3E40778B018"/>
          </w:placeholder>
          <w:temporary/>
          <w:showingPlcHdr/>
          <w15:appearance w15:val="hidden"/>
        </w:sdtPr>
        <w:sdtEndPr>
          <w:rPr>
            <w:rStyle w:val="Strong"/>
            <w:b/>
            <w:bCs/>
          </w:rPr>
        </w:sdtEndPr>
        <w:sdtContent>
          <w:r w:rsidR="00CC2DA1" w:rsidRPr="00E237E8">
            <w:t>What problem will the business solve?</w:t>
          </w:r>
        </w:sdtContent>
      </w:sdt>
    </w:p>
    <w:p w14:paraId="1EA8B3EA" w14:textId="77777777" w:rsidR="00BA31C4" w:rsidRPr="00E237E8" w:rsidRDefault="00000000" w:rsidP="00BA31C4">
      <w:pPr>
        <w:pStyle w:val="ListBullet"/>
      </w:pPr>
      <w:sdt>
        <w:sdtPr>
          <w:rPr>
            <w:rStyle w:val="Bold"/>
          </w:rPr>
          <w:id w:val="-291824174"/>
          <w:placeholder>
            <w:docPart w:val="A6CD17A538F44F559327FA45F85A0966"/>
          </w:placeholder>
          <w:temporary/>
          <w:showingPlcHdr/>
          <w15:appearance w15:val="hidden"/>
        </w:sdtPr>
        <w:sdtContent>
          <w:r w:rsidR="00BA31C4" w:rsidRPr="00E237E8">
            <w:rPr>
              <w:rStyle w:val="Bold"/>
            </w:rPr>
            <w:t>Solution:</w:t>
          </w:r>
        </w:sdtContent>
      </w:sdt>
      <w:r w:rsidR="00BA31C4" w:rsidRPr="00E237E8">
        <w:t xml:space="preserve"> </w:t>
      </w:r>
      <w:sdt>
        <w:sdtPr>
          <w:id w:val="192892433"/>
          <w:placeholder>
            <w:docPart w:val="F7380AC94F1744F987EE1F111C8DD80B"/>
          </w:placeholder>
          <w:temporary/>
          <w:showingPlcHdr/>
          <w15:appearance w15:val="hidden"/>
        </w:sdtPr>
        <w:sdtEndPr>
          <w:rPr>
            <w:b/>
            <w:bCs/>
          </w:rPr>
        </w:sdtEndPr>
        <w:sdtContent>
          <w:r w:rsidR="00CC2DA1" w:rsidRPr="00E237E8">
            <w:t>How will the service uniquely solve the problem identified?</w:t>
          </w:r>
        </w:sdtContent>
      </w:sdt>
    </w:p>
    <w:p w14:paraId="490AD5E6" w14:textId="77777777" w:rsidR="00BA31C4" w:rsidRPr="00E237E8" w:rsidRDefault="00000000" w:rsidP="00BA31C4">
      <w:pPr>
        <w:pStyle w:val="ListBullet"/>
      </w:pPr>
      <w:sdt>
        <w:sdtPr>
          <w:rPr>
            <w:rStyle w:val="Bold"/>
          </w:rPr>
          <w:id w:val="1016813044"/>
          <w:placeholder>
            <w:docPart w:val="C4FF83234275427B94DF5185817875F4"/>
          </w:placeholder>
          <w:temporary/>
          <w:showingPlcHdr/>
          <w15:appearance w15:val="hidden"/>
        </w:sdtPr>
        <w:sdtContent>
          <w:r w:rsidR="00BA31C4" w:rsidRPr="00E237E8">
            <w:rPr>
              <w:rStyle w:val="Bold"/>
            </w:rPr>
            <w:t>Market focus:</w:t>
          </w:r>
        </w:sdtContent>
      </w:sdt>
      <w:r w:rsidR="00BA31C4" w:rsidRPr="00E237E8">
        <w:t xml:space="preserve"> </w:t>
      </w:r>
      <w:sdt>
        <w:sdtPr>
          <w:id w:val="754706308"/>
          <w:placeholder>
            <w:docPart w:val="E5B72E8C780D47F1BB1B4FBF4851BBAF"/>
          </w:placeholder>
          <w:temporary/>
          <w:showingPlcHdr/>
          <w15:appearance w15:val="hidden"/>
        </w:sdtPr>
        <w:sdtEndPr>
          <w:rPr>
            <w:b/>
            <w:bCs/>
          </w:rPr>
        </w:sdtEndPr>
        <w:sdtContent>
          <w:r w:rsidR="00CC2DA1" w:rsidRPr="00E237E8">
            <w:t>What market and ideal customers will the business target?</w:t>
          </w:r>
        </w:sdtContent>
      </w:sdt>
    </w:p>
    <w:p w14:paraId="3FBCB3BE" w14:textId="77777777" w:rsidR="00BA31C4" w:rsidRPr="00E237E8" w:rsidRDefault="00000000" w:rsidP="00BA31C4">
      <w:pPr>
        <w:pStyle w:val="ListBullet"/>
      </w:pPr>
      <w:sdt>
        <w:sdtPr>
          <w:rPr>
            <w:rStyle w:val="Bold"/>
          </w:rPr>
          <w:id w:val="185252181"/>
          <w:placeholder>
            <w:docPart w:val="7081588165334A23BFF557FFA5687E39"/>
          </w:placeholder>
          <w:temporary/>
          <w:showingPlcHdr/>
          <w15:appearance w15:val="hidden"/>
        </w:sdtPr>
        <w:sdtContent>
          <w:r w:rsidR="00BA31C4" w:rsidRPr="00E237E8">
            <w:rPr>
              <w:rStyle w:val="Bold"/>
            </w:rPr>
            <w:t>Competitive advantage:</w:t>
          </w:r>
        </w:sdtContent>
      </w:sdt>
      <w:r w:rsidR="00BA31C4" w:rsidRPr="00E237E8">
        <w:rPr>
          <w:rStyle w:val="Bold"/>
        </w:rPr>
        <w:t xml:space="preserve"> </w:t>
      </w:r>
      <w:sdt>
        <w:sdtPr>
          <w:id w:val="95229510"/>
          <w:placeholder>
            <w:docPart w:val="E0D7509634244E82AD0166C97D172591"/>
          </w:placeholder>
          <w:temporary/>
          <w:showingPlcHdr/>
          <w15:appearance w15:val="hidden"/>
        </w:sdtPr>
        <w:sdtEndPr>
          <w:rPr>
            <w:b/>
            <w:bCs/>
          </w:rPr>
        </w:sdtEndPr>
        <w:sdtContent>
          <w:r w:rsidR="00CC2DA1" w:rsidRPr="00E237E8">
            <w:t>How does the business intend to succeed against its competitors?</w:t>
          </w:r>
        </w:sdtContent>
      </w:sdt>
    </w:p>
    <w:p w14:paraId="45485C09" w14:textId="77777777" w:rsidR="00BA31C4" w:rsidRPr="00E237E8" w:rsidRDefault="00000000" w:rsidP="00BA31C4">
      <w:pPr>
        <w:pStyle w:val="ListBullet"/>
      </w:pPr>
      <w:sdt>
        <w:sdtPr>
          <w:rPr>
            <w:rStyle w:val="Bold"/>
          </w:rPr>
          <w:id w:val="2077160757"/>
          <w:placeholder>
            <w:docPart w:val="742C8180F50848B1A66A06625EC35AA8"/>
          </w:placeholder>
          <w:temporary/>
          <w:showingPlcHdr/>
          <w15:appearance w15:val="hidden"/>
        </w:sdtPr>
        <w:sdtContent>
          <w:r w:rsidR="00BA31C4" w:rsidRPr="00E237E8">
            <w:rPr>
              <w:rStyle w:val="Bold"/>
            </w:rPr>
            <w:t>Ownership:</w:t>
          </w:r>
        </w:sdtContent>
      </w:sdt>
      <w:r w:rsidR="00BA31C4" w:rsidRPr="00E237E8">
        <w:rPr>
          <w:rStyle w:val="Bold"/>
        </w:rPr>
        <w:t xml:space="preserve"> </w:t>
      </w:r>
      <w:sdt>
        <w:sdtPr>
          <w:id w:val="1468001627"/>
          <w:placeholder>
            <w:docPart w:val="3612E5EF508C425CBB507A7B5255FC69"/>
          </w:placeholder>
          <w:temporary/>
          <w:showingPlcHdr/>
          <w15:appearance w15:val="hidden"/>
        </w:sdtPr>
        <w:sdtEndPr>
          <w:rPr>
            <w:b/>
            <w:bCs/>
          </w:rPr>
        </w:sdtEndPr>
        <w:sdtContent>
          <w:r w:rsidR="00CC2DA1" w:rsidRPr="00E237E8">
            <w:t>Who are the major stakeholders in the company?</w:t>
          </w:r>
        </w:sdtContent>
      </w:sdt>
    </w:p>
    <w:p w14:paraId="03FFA136" w14:textId="77777777" w:rsidR="00BA31C4" w:rsidRPr="00E237E8" w:rsidRDefault="00000000" w:rsidP="00BA31C4">
      <w:pPr>
        <w:pStyle w:val="ListBullet"/>
      </w:pPr>
      <w:sdt>
        <w:sdtPr>
          <w:rPr>
            <w:rStyle w:val="Bold"/>
          </w:rPr>
          <w:id w:val="-1171486283"/>
          <w:placeholder>
            <w:docPart w:val="92DA1F79CBF0426D9B9CAA7617BD7185"/>
          </w:placeholder>
          <w:temporary/>
          <w:showingPlcHdr/>
          <w15:appearance w15:val="hidden"/>
        </w:sdtPr>
        <w:sdtContent>
          <w:r w:rsidR="00BA31C4" w:rsidRPr="00E237E8">
            <w:rPr>
              <w:rStyle w:val="Bold"/>
            </w:rPr>
            <w:t>Expected returns:</w:t>
          </w:r>
        </w:sdtContent>
      </w:sdt>
      <w:r w:rsidR="00BA31C4" w:rsidRPr="00E237E8">
        <w:rPr>
          <w:rStyle w:val="Bold"/>
        </w:rPr>
        <w:t xml:space="preserve"> </w:t>
      </w:r>
      <w:sdt>
        <w:sdtPr>
          <w:id w:val="-844786403"/>
          <w:placeholder>
            <w:docPart w:val="D5FFCC05D22A4D49BCB376EC459E9A27"/>
          </w:placeholder>
          <w:temporary/>
          <w:showingPlcHdr/>
          <w15:appearance w15:val="hidden"/>
        </w:sdtPr>
        <w:sdtContent>
          <w:r w:rsidR="00CC2DA1" w:rsidRPr="00E237E8">
            <w:t>What are the key milestones for revenue, profits, growth, and customers?</w:t>
          </w:r>
        </w:sdtContent>
      </w:sdt>
    </w:p>
    <w:p w14:paraId="00D8433A" w14:textId="77777777" w:rsidR="00BA31C4" w:rsidRPr="00E237E8" w:rsidRDefault="00BA31C4" w:rsidP="00BA31C4">
      <w:pPr>
        <w:rPr>
          <w:rStyle w:val="Strong"/>
        </w:rPr>
      </w:pPr>
    </w:p>
    <w:p w14:paraId="0397BACD" w14:textId="77777777" w:rsidR="00BA31C4" w:rsidRPr="00E237E8" w:rsidRDefault="00BA31C4" w:rsidP="00BA31C4">
      <w:pPr>
        <w:rPr>
          <w:rStyle w:val="Strong"/>
        </w:rPr>
        <w:sectPr w:rsidR="00BA31C4" w:rsidRPr="00E237E8" w:rsidSect="00AC4859">
          <w:headerReference w:type="default" r:id="rId19"/>
          <w:pgSz w:w="12240" w:h="15840" w:code="1"/>
          <w:pgMar w:top="2160" w:right="1080" w:bottom="720" w:left="1080" w:header="648" w:footer="432" w:gutter="0"/>
          <w:cols w:space="708"/>
          <w:docGrid w:linePitch="360"/>
        </w:sectPr>
      </w:pPr>
    </w:p>
    <w:bookmarkStart w:id="2" w:name="_Toc800531" w:displacedByCustomXml="next"/>
    <w:sdt>
      <w:sdtPr>
        <w:rPr>
          <w:b w:val="0"/>
          <w:bCs/>
        </w:rPr>
        <w:id w:val="66389980"/>
        <w:placeholder>
          <w:docPart w:val="066F730D1C274EBB99B9219019B040B0"/>
        </w:placeholder>
        <w:temporary/>
        <w:showingPlcHdr/>
        <w15:appearance w15:val="hidden"/>
      </w:sdtPr>
      <w:sdtEndPr>
        <w:rPr>
          <w:b/>
          <w:bCs w:val="0"/>
        </w:rPr>
      </w:sdtEndPr>
      <w:sdtContent>
        <w:p w14:paraId="6EE5FCD3" w14:textId="77777777" w:rsidR="00BA31C4" w:rsidRPr="00E237E8" w:rsidRDefault="00347AF5" w:rsidP="00BA31C4">
          <w:pPr>
            <w:pStyle w:val="Heading1"/>
            <w:numPr>
              <w:ilvl w:val="0"/>
              <w:numId w:val="18"/>
            </w:numPr>
            <w:ind w:left="0" w:firstLine="0"/>
          </w:pPr>
          <w:r w:rsidRPr="00E237E8">
            <w:t>Company Overview</w:t>
          </w:r>
        </w:p>
      </w:sdtContent>
    </w:sdt>
    <w:bookmarkEnd w:id="2" w:displacedByCustomXml="prev"/>
    <w:sdt>
      <w:sdtPr>
        <w:id w:val="49891511"/>
        <w:placeholder>
          <w:docPart w:val="686062ECAA2C404AB35A9F3699F6F048"/>
        </w:placeholder>
        <w:temporary/>
        <w:showingPlcHdr/>
        <w15:appearance w15:val="hidden"/>
      </w:sdtPr>
      <w:sdtContent>
        <w:p w14:paraId="08211264" w14:textId="77777777" w:rsidR="00003408" w:rsidRPr="00E237E8" w:rsidRDefault="00003408" w:rsidP="00003408">
          <w:r w:rsidRPr="00E237E8">
            <w:t>The Company Overview is a brief summary of the intended business, including what it uniquely delivers, the mission, how it got started, market positioning, operational structure, and financial goals. After reviewing this section, the reader should have a broad understanding of what the business is setting out to do and how it is organized.</w:t>
          </w:r>
        </w:p>
        <w:p w14:paraId="77CB318F" w14:textId="77777777" w:rsidR="00BA31C4" w:rsidRPr="00E237E8" w:rsidRDefault="00003408" w:rsidP="00003408">
          <w:r w:rsidRPr="00E237E8">
            <w:t>This section is not meant to be lengthy. Keep it short and succinct. This is the snapshot of the business. The type of business will determine what of the following sections will be required for the business plan. Only include what is needed to properly represent the business and remove anything else.</w:t>
          </w:r>
        </w:p>
      </w:sdtContent>
    </w:sdt>
    <w:p w14:paraId="493933BC" w14:textId="77777777" w:rsidR="00BA31C4" w:rsidRPr="00E237E8" w:rsidRDefault="00000000" w:rsidP="00BA31C4">
      <w:pPr>
        <w:pStyle w:val="ListBullet"/>
      </w:pPr>
      <w:sdt>
        <w:sdtPr>
          <w:rPr>
            <w:rStyle w:val="Bold"/>
          </w:rPr>
          <w:id w:val="-379559644"/>
          <w:placeholder>
            <w:docPart w:val="16146ED80EBE48D38093C203AA862B73"/>
          </w:placeholder>
          <w:temporary/>
          <w:showingPlcHdr/>
          <w15:appearance w15:val="hidden"/>
        </w:sdtPr>
        <w:sdtContent>
          <w:r w:rsidR="00D27AF8" w:rsidRPr="00E237E8">
            <w:rPr>
              <w:rStyle w:val="Bold"/>
            </w:rPr>
            <w:t>Company summary:</w:t>
          </w:r>
        </w:sdtContent>
      </w:sdt>
      <w:r w:rsidR="00BA31C4" w:rsidRPr="00E237E8">
        <w:rPr>
          <w:rStyle w:val="Bold"/>
        </w:rPr>
        <w:t xml:space="preserve"> </w:t>
      </w:r>
      <w:sdt>
        <w:sdtPr>
          <w:id w:val="-330916353"/>
          <w:placeholder>
            <w:docPart w:val="7F9106507D264797A40A806CF4638ED1"/>
          </w:placeholder>
          <w:temporary/>
          <w:showingPlcHdr/>
          <w15:appearance w15:val="hidden"/>
        </w:sdtPr>
        <w:sdtContent>
          <w:r w:rsidR="00003408" w:rsidRPr="00E237E8">
            <w:t>This is the introductory section to the company, also known as the ‘elevator pitch’ of what the company stands for and is setting out to do. Include the company’s goals and some of the near-term objectives. Even if it is a small, service-oriented company, developing a summary is an important step to explain and focus the core business.</w:t>
          </w:r>
        </w:sdtContent>
      </w:sdt>
    </w:p>
    <w:p w14:paraId="328285A5" w14:textId="77777777" w:rsidR="00D27AF8" w:rsidRPr="00E237E8" w:rsidRDefault="00000000" w:rsidP="00D27AF8">
      <w:pPr>
        <w:pStyle w:val="ListBullet"/>
      </w:pPr>
      <w:sdt>
        <w:sdtPr>
          <w:rPr>
            <w:rStyle w:val="Bold"/>
          </w:rPr>
          <w:id w:val="1901166703"/>
          <w:placeholder>
            <w:docPart w:val="257B711680B947219F5344E2394D7AC5"/>
          </w:placeholder>
          <w:temporary/>
          <w:showingPlcHdr/>
          <w15:appearance w15:val="hidden"/>
        </w:sdtPr>
        <w:sdtContent>
          <w:r w:rsidR="00D27AF8" w:rsidRPr="00E237E8">
            <w:rPr>
              <w:rStyle w:val="Bold"/>
            </w:rPr>
            <w:t>Mission statement:</w:t>
          </w:r>
        </w:sdtContent>
      </w:sdt>
      <w:r w:rsidR="00D27AF8" w:rsidRPr="00E237E8">
        <w:rPr>
          <w:rStyle w:val="Bold"/>
        </w:rPr>
        <w:t xml:space="preserve"> </w:t>
      </w:r>
      <w:sdt>
        <w:sdtPr>
          <w:id w:val="2004159970"/>
          <w:placeholder>
            <w:docPart w:val="12EE39139BF64A7D83D25F418C66323E"/>
          </w:placeholder>
          <w:temporary/>
          <w:showingPlcHdr/>
          <w15:appearance w15:val="hidden"/>
        </w:sdtPr>
        <w:sdtContent>
          <w:r w:rsidR="00003408" w:rsidRPr="00E237E8">
            <w:t>This is a concise statement on the guiding principles of the company and what the company aims to do for customers, employees, owners, and other stakeholders.</w:t>
          </w:r>
        </w:sdtContent>
      </w:sdt>
    </w:p>
    <w:p w14:paraId="544DD651" w14:textId="77777777" w:rsidR="00D27AF8" w:rsidRPr="00E237E8" w:rsidRDefault="00000000" w:rsidP="00D27AF8">
      <w:pPr>
        <w:pStyle w:val="ListBullet"/>
      </w:pPr>
      <w:sdt>
        <w:sdtPr>
          <w:rPr>
            <w:rStyle w:val="Bold"/>
          </w:rPr>
          <w:id w:val="1360554413"/>
          <w:placeholder>
            <w:docPart w:val="2990D1C3621541E89B5A4A020235E934"/>
          </w:placeholder>
          <w:temporary/>
          <w:showingPlcHdr/>
          <w15:appearance w15:val="hidden"/>
        </w:sdtPr>
        <w:sdtContent>
          <w:r w:rsidR="00D27AF8" w:rsidRPr="00E237E8">
            <w:rPr>
              <w:rStyle w:val="Bold"/>
            </w:rPr>
            <w:t>Company history:</w:t>
          </w:r>
        </w:sdtContent>
      </w:sdt>
      <w:r w:rsidR="00D27AF8" w:rsidRPr="00E237E8">
        <w:rPr>
          <w:rStyle w:val="Bold"/>
        </w:rPr>
        <w:t xml:space="preserve"> </w:t>
      </w:r>
      <w:sdt>
        <w:sdtPr>
          <w:id w:val="1958296001"/>
          <w:placeholder>
            <w:docPart w:val="199C776BE3734616B273730DA43F7122"/>
          </w:placeholder>
          <w:temporary/>
          <w:showingPlcHdr/>
          <w15:appearance w15:val="hidden"/>
        </w:sdtPr>
        <w:sdtContent>
          <w:r w:rsidR="00003408" w:rsidRPr="00E237E8">
            <w:t>This provides the back story, especially the personal story, of why the business was founded. Use this section to give the overarching history of the company from its start and bring the reader up-to-date on where the company is now in terms of sales, profits, key services, and customers.</w:t>
          </w:r>
        </w:sdtContent>
      </w:sdt>
    </w:p>
    <w:p w14:paraId="4923D74A" w14:textId="77777777" w:rsidR="00D27AF8" w:rsidRPr="00E237E8" w:rsidRDefault="00000000" w:rsidP="00D27AF8">
      <w:pPr>
        <w:pStyle w:val="ListBullet"/>
      </w:pPr>
      <w:sdt>
        <w:sdtPr>
          <w:rPr>
            <w:rStyle w:val="Bold"/>
          </w:rPr>
          <w:id w:val="1120350280"/>
          <w:placeholder>
            <w:docPart w:val="A63C153AE8AA4759B2D08A4B9A9C48DA"/>
          </w:placeholder>
          <w:temporary/>
          <w:showingPlcHdr/>
          <w15:appearance w15:val="hidden"/>
        </w:sdtPr>
        <w:sdtContent>
          <w:r w:rsidR="00D27AF8" w:rsidRPr="00E237E8">
            <w:rPr>
              <w:rStyle w:val="Bold"/>
            </w:rPr>
            <w:t>Markets and services:</w:t>
          </w:r>
        </w:sdtContent>
      </w:sdt>
      <w:r w:rsidR="00D27AF8" w:rsidRPr="00E237E8">
        <w:rPr>
          <w:rStyle w:val="Bold"/>
        </w:rPr>
        <w:t xml:space="preserve"> </w:t>
      </w:r>
      <w:sdt>
        <w:sdtPr>
          <w:id w:val="-1819880645"/>
          <w:placeholder>
            <w:docPart w:val="5755AB94C4C74A1B82664ECEB83687B8"/>
          </w:placeholder>
          <w:temporary/>
          <w:showingPlcHdr/>
          <w15:appearance w15:val="hidden"/>
        </w:sdtPr>
        <w:sdtContent>
          <w:r w:rsidR="00003408" w:rsidRPr="00E237E8">
            <w:t>This outlines the target market and related needs that the company will address. Include brief descriptions of offered services and targeted markets and customer types. This section can be a general overview as more details will be suggested in a later section of this plan.</w:t>
          </w:r>
        </w:sdtContent>
      </w:sdt>
    </w:p>
    <w:p w14:paraId="7F070101" w14:textId="77777777" w:rsidR="00D27AF8" w:rsidRPr="00E237E8" w:rsidRDefault="00000000" w:rsidP="00D27AF8">
      <w:pPr>
        <w:pStyle w:val="ListBullet"/>
      </w:pPr>
      <w:sdt>
        <w:sdtPr>
          <w:rPr>
            <w:rStyle w:val="Bold"/>
          </w:rPr>
          <w:id w:val="1967465054"/>
          <w:placeholder>
            <w:docPart w:val="1BE877FB74D8470198D025F04F06FBF0"/>
          </w:placeholder>
          <w:temporary/>
          <w:showingPlcHdr/>
          <w15:appearance w15:val="hidden"/>
        </w:sdtPr>
        <w:sdtContent>
          <w:r w:rsidR="00D27AF8" w:rsidRPr="00E237E8">
            <w:rPr>
              <w:rStyle w:val="Bold"/>
            </w:rPr>
            <w:t>Operational structure:</w:t>
          </w:r>
        </w:sdtContent>
      </w:sdt>
      <w:r w:rsidR="00D27AF8" w:rsidRPr="00E237E8">
        <w:rPr>
          <w:rStyle w:val="Bold"/>
        </w:rPr>
        <w:t xml:space="preserve"> </w:t>
      </w:r>
      <w:sdt>
        <w:sdtPr>
          <w:id w:val="-1327047686"/>
          <w:placeholder>
            <w:docPart w:val="8AF69DBC8C254E09886D667F7204EFC4"/>
          </w:placeholder>
          <w:temporary/>
          <w:showingPlcHdr/>
          <w15:appearance w15:val="hidden"/>
        </w:sdtPr>
        <w:sdtContent>
          <w:r w:rsidR="00003408" w:rsidRPr="00E237E8">
            <w:t>This describes the operational details of the business. List any potential employees needed on the payroll to make the business run.</w:t>
          </w:r>
        </w:sdtContent>
      </w:sdt>
    </w:p>
    <w:p w14:paraId="4ABE7C5F" w14:textId="77777777" w:rsidR="00D27AF8" w:rsidRPr="00E237E8" w:rsidRDefault="00000000" w:rsidP="00D27AF8">
      <w:pPr>
        <w:pStyle w:val="ListBullet"/>
      </w:pPr>
      <w:sdt>
        <w:sdtPr>
          <w:rPr>
            <w:rStyle w:val="Bold"/>
          </w:rPr>
          <w:id w:val="368735481"/>
          <w:placeholder>
            <w:docPart w:val="D74CC93FE6BD4558897084ABF0A15D7B"/>
          </w:placeholder>
          <w:temporary/>
          <w:showingPlcHdr/>
          <w15:appearance w15:val="hidden"/>
        </w:sdtPr>
        <w:sdtContent>
          <w:r w:rsidR="00D27AF8" w:rsidRPr="00E237E8">
            <w:rPr>
              <w:rStyle w:val="Bold"/>
            </w:rPr>
            <w:t>Financial goals:</w:t>
          </w:r>
        </w:sdtContent>
      </w:sdt>
      <w:r w:rsidR="00D27AF8" w:rsidRPr="00E237E8">
        <w:rPr>
          <w:rStyle w:val="Bold"/>
        </w:rPr>
        <w:t xml:space="preserve"> </w:t>
      </w:r>
      <w:sdt>
        <w:sdtPr>
          <w:id w:val="-572279237"/>
          <w:placeholder>
            <w:docPart w:val="8BD7918D0E034F49A30ECAB1B0034259"/>
          </w:placeholder>
          <w:temporary/>
          <w:showingPlcHdr/>
          <w15:appearance w15:val="hidden"/>
        </w:sdtPr>
        <w:sdtContent>
          <w:r w:rsidR="00003408" w:rsidRPr="00E237E8">
            <w:t>This describes the start-up capital needed, projected revenue and profits, forecast, and budget of the business.</w:t>
          </w:r>
        </w:sdtContent>
      </w:sdt>
    </w:p>
    <w:p w14:paraId="08B62FD7" w14:textId="77777777" w:rsidR="00BA31C4" w:rsidRPr="00E237E8" w:rsidRDefault="00BA31C4" w:rsidP="0003123C"/>
    <w:p w14:paraId="50561116" w14:textId="77777777" w:rsidR="00D27AF8" w:rsidRPr="00E237E8" w:rsidRDefault="00D27AF8" w:rsidP="0003123C">
      <w:pPr>
        <w:sectPr w:rsidR="00D27AF8" w:rsidRPr="00E237E8" w:rsidSect="00AC4859">
          <w:pgSz w:w="12240" w:h="15840" w:code="1"/>
          <w:pgMar w:top="2160" w:right="1080" w:bottom="720" w:left="1080" w:header="648" w:footer="432" w:gutter="0"/>
          <w:cols w:space="708"/>
          <w:docGrid w:linePitch="360"/>
        </w:sectPr>
      </w:pPr>
    </w:p>
    <w:bookmarkStart w:id="3" w:name="_Toc800532" w:displacedByCustomXml="next"/>
    <w:sdt>
      <w:sdtPr>
        <w:id w:val="-697233062"/>
        <w:placeholder>
          <w:docPart w:val="C70AFB3D59E14DCDB4A3D2001EB3203A"/>
        </w:placeholder>
        <w:temporary/>
        <w:showingPlcHdr/>
        <w15:appearance w15:val="hidden"/>
      </w:sdtPr>
      <w:sdtContent>
        <w:p w14:paraId="10DA6BDC" w14:textId="77777777" w:rsidR="00D27AF8" w:rsidRPr="00E237E8" w:rsidRDefault="00347AF5" w:rsidP="0003123C">
          <w:pPr>
            <w:pStyle w:val="Heading1"/>
            <w:numPr>
              <w:ilvl w:val="0"/>
              <w:numId w:val="18"/>
            </w:numPr>
            <w:ind w:left="0" w:firstLine="0"/>
          </w:pPr>
          <w:r w:rsidRPr="00E237E8">
            <w:t>Business Description</w:t>
          </w:r>
        </w:p>
      </w:sdtContent>
    </w:sdt>
    <w:bookmarkEnd w:id="3" w:displacedByCustomXml="prev"/>
    <w:sdt>
      <w:sdtPr>
        <w:id w:val="-1291896682"/>
        <w:placeholder>
          <w:docPart w:val="9405C1ED7D794EF898BF3A661A5FC93D"/>
        </w:placeholder>
        <w:temporary/>
        <w:showingPlcHdr/>
        <w15:appearance w15:val="hidden"/>
      </w:sdtPr>
      <w:sdtContent>
        <w:p w14:paraId="26689BDC" w14:textId="77777777" w:rsidR="00003408" w:rsidRPr="00E237E8" w:rsidRDefault="00003408" w:rsidP="00003408">
          <w:r w:rsidRPr="00E237E8">
            <w:t>This section will first frame the business opportunity and should answer the question: what problem(s) is the company trying to solve? Use a case example to describe the customers’ pain point and how it is solved today. If the business’ service addresses something the market has yet to identify as a problem (for instance, a new mobile app or a new clothing line), then also describe how the business’ solution reduces stress, saves money, or brings joy to the customer.</w:t>
          </w:r>
        </w:p>
        <w:p w14:paraId="162FFE99" w14:textId="77777777" w:rsidR="00003408" w:rsidRPr="00E237E8" w:rsidRDefault="00003408" w:rsidP="00003408">
          <w:r w:rsidRPr="00E237E8">
            <w:t xml:space="preserve">After framing the opportunity, describe the service in detail and how it is the solution the business offers, how it solves that problem, and what benefits customers will receive.  </w:t>
          </w:r>
        </w:p>
        <w:p w14:paraId="4A46E57C" w14:textId="77777777" w:rsidR="00003408" w:rsidRPr="00E237E8" w:rsidRDefault="00003408" w:rsidP="00003408">
          <w:r w:rsidRPr="00E237E8">
            <w:t>This section also describes in more detail how the services will be rendered and the pricing structure (e.g., fixed rate versus an hourly fee). Describe how the company plans to differentiate from its competitors. What is the target market and how can the customer capitalize on your unique offering?</w:t>
          </w:r>
        </w:p>
        <w:p w14:paraId="1CDE9ED7" w14:textId="77777777" w:rsidR="00D27AF8" w:rsidRPr="00E237E8" w:rsidRDefault="00003408" w:rsidP="00003408">
          <w:r w:rsidRPr="00E237E8">
            <w:t>Depending on the type of business, the following sections may or may not be necessary. Only include relevant sections and remove everything else.</w:t>
          </w:r>
        </w:p>
      </w:sdtContent>
    </w:sdt>
    <w:p w14:paraId="23805AF3" w14:textId="77777777" w:rsidR="00D27AF8" w:rsidRPr="00E237E8" w:rsidRDefault="00000000" w:rsidP="00D27AF8">
      <w:pPr>
        <w:pStyle w:val="ListBullet"/>
      </w:pPr>
      <w:sdt>
        <w:sdtPr>
          <w:rPr>
            <w:rStyle w:val="Bold"/>
          </w:rPr>
          <w:id w:val="-960498426"/>
          <w:placeholder>
            <w:docPart w:val="07221C94FE324895962B9A5674C6087E"/>
          </w:placeholder>
          <w:temporary/>
          <w:showingPlcHdr/>
          <w15:appearance w15:val="hidden"/>
        </w:sdtPr>
        <w:sdtContent>
          <w:r w:rsidR="00D27AF8" w:rsidRPr="00E237E8">
            <w:rPr>
              <w:rStyle w:val="Bold"/>
            </w:rPr>
            <w:t>Opportunity:</w:t>
          </w:r>
        </w:sdtContent>
      </w:sdt>
      <w:r w:rsidR="00D27AF8" w:rsidRPr="00E237E8">
        <w:rPr>
          <w:rStyle w:val="Bold"/>
        </w:rPr>
        <w:t xml:space="preserve"> </w:t>
      </w:r>
      <w:sdt>
        <w:sdtPr>
          <w:id w:val="-219983650"/>
          <w:placeholder>
            <w:docPart w:val="EBE7DE0FF5964D499CDA6D7DF50F374B"/>
          </w:placeholder>
          <w:temporary/>
          <w:showingPlcHdr/>
          <w15:appearance w15:val="hidden"/>
        </w:sdtPr>
        <w:sdtContent>
          <w:r w:rsidR="00003408" w:rsidRPr="00E237E8">
            <w:t>Describe the current market for the business’ offered service. At a high level, what is the market and who are its participants; is it business customers or consumers; what is the specific geography, etc.? More details on the market will be provided in the next section of the plan. Next, describe the current state of available services and how the business will offer better. Also discuss any additional services the company plans to offer in the future.</w:t>
          </w:r>
        </w:sdtContent>
      </w:sdt>
    </w:p>
    <w:p w14:paraId="0E2DE2A3" w14:textId="77777777" w:rsidR="00D27AF8" w:rsidRPr="00E237E8" w:rsidRDefault="00000000" w:rsidP="00D27AF8">
      <w:pPr>
        <w:pStyle w:val="ListBullet"/>
      </w:pPr>
      <w:sdt>
        <w:sdtPr>
          <w:rPr>
            <w:rStyle w:val="Bold"/>
          </w:rPr>
          <w:id w:val="2032450814"/>
          <w:placeholder>
            <w:docPart w:val="E14B11B6B85E4F109A392C9A822774C4"/>
          </w:placeholder>
          <w:temporary/>
          <w:showingPlcHdr/>
          <w15:appearance w15:val="hidden"/>
        </w:sdtPr>
        <w:sdtContent>
          <w:r w:rsidR="00D27AF8" w:rsidRPr="00E237E8">
            <w:rPr>
              <w:rStyle w:val="Bold"/>
            </w:rPr>
            <w:t>Product overview:</w:t>
          </w:r>
        </w:sdtContent>
      </w:sdt>
      <w:r w:rsidR="00D27AF8" w:rsidRPr="00E237E8">
        <w:rPr>
          <w:rStyle w:val="Bold"/>
        </w:rPr>
        <w:t xml:space="preserve"> </w:t>
      </w:r>
      <w:sdt>
        <w:sdtPr>
          <w:id w:val="-1520392489"/>
          <w:placeholder>
            <w:docPart w:val="2F69BD7C809B4CE0B346B1433760CC32"/>
          </w:placeholder>
          <w:temporary/>
          <w:showingPlcHdr/>
          <w15:appearance w15:val="hidden"/>
        </w:sdtPr>
        <w:sdtEndPr>
          <w:rPr>
            <w:rStyle w:val="Bold"/>
            <w:b/>
            <w:bCs/>
          </w:rPr>
        </w:sdtEndPr>
        <w:sdtContent>
          <w:r w:rsidR="00003408" w:rsidRPr="00E237E8">
            <w:t>Describe the service offerings of the business in as much detail as possible. If it is effective to include pictures, this would be a good place to place them.</w:t>
          </w:r>
        </w:sdtContent>
      </w:sdt>
    </w:p>
    <w:p w14:paraId="115C5033" w14:textId="77777777" w:rsidR="00D27AF8" w:rsidRPr="00E237E8" w:rsidRDefault="00000000" w:rsidP="00D27AF8">
      <w:pPr>
        <w:pStyle w:val="ListBullet"/>
      </w:pPr>
      <w:sdt>
        <w:sdtPr>
          <w:rPr>
            <w:rStyle w:val="Bold"/>
          </w:rPr>
          <w:id w:val="-1328973182"/>
          <w:placeholder>
            <w:docPart w:val="FE014D7E850941BEB210ED2FB2A7A903"/>
          </w:placeholder>
          <w:temporary/>
          <w:showingPlcHdr/>
          <w15:appearance w15:val="hidden"/>
        </w:sdtPr>
        <w:sdtContent>
          <w:r w:rsidR="00DE65A2" w:rsidRPr="00E237E8">
            <w:rPr>
              <w:rStyle w:val="Bold"/>
            </w:rPr>
            <w:t>Key participants:</w:t>
          </w:r>
        </w:sdtContent>
      </w:sdt>
      <w:r w:rsidR="00DE65A2" w:rsidRPr="00E237E8">
        <w:t xml:space="preserve"> </w:t>
      </w:r>
      <w:sdt>
        <w:sdtPr>
          <w:id w:val="244537759"/>
          <w:placeholder>
            <w:docPart w:val="D24A77E78DC54B89A9DF21F74294F812"/>
          </w:placeholder>
          <w:temporary/>
          <w:showingPlcHdr/>
          <w15:appearance w15:val="hidden"/>
        </w:sdtPr>
        <w:sdtContent>
          <w:r w:rsidR="00003408" w:rsidRPr="00E237E8">
            <w:t>Identify any strategic partners in the business, such as critical suppliers, distributors, referral partners, or any others. In some businesses, products are custom-made and any break in their supply will impact the business. There may be key contributors to the services offered, so it is important to identify them.</w:t>
          </w:r>
        </w:sdtContent>
      </w:sdt>
    </w:p>
    <w:p w14:paraId="1D7D64DC" w14:textId="77777777" w:rsidR="00D27AF8" w:rsidRPr="00E237E8" w:rsidRDefault="00000000" w:rsidP="00D27AF8">
      <w:pPr>
        <w:pStyle w:val="ListBullet"/>
      </w:pPr>
      <w:sdt>
        <w:sdtPr>
          <w:rPr>
            <w:rStyle w:val="Bold"/>
          </w:rPr>
          <w:id w:val="-54866750"/>
          <w:placeholder>
            <w:docPart w:val="F5ADFA75AE0744999265EAF2450FE060"/>
          </w:placeholder>
          <w:temporary/>
          <w:showingPlcHdr/>
          <w15:appearance w15:val="hidden"/>
        </w:sdtPr>
        <w:sdtContent>
          <w:r w:rsidR="00E53724" w:rsidRPr="00E237E8">
            <w:rPr>
              <w:rStyle w:val="Bold"/>
            </w:rPr>
            <w:t>Pricing:</w:t>
          </w:r>
        </w:sdtContent>
      </w:sdt>
      <w:r w:rsidR="00D27AF8" w:rsidRPr="00E237E8">
        <w:rPr>
          <w:rStyle w:val="Bold"/>
        </w:rPr>
        <w:t xml:space="preserve"> </w:t>
      </w:r>
      <w:sdt>
        <w:sdtPr>
          <w:id w:val="-1843236117"/>
          <w:placeholder>
            <w:docPart w:val="35D852592D4349D38B6769607D0154E9"/>
          </w:placeholder>
          <w:temporary/>
          <w:showingPlcHdr/>
          <w15:appearance w15:val="hidden"/>
        </w:sdtPr>
        <w:sdtEndPr>
          <w:rPr>
            <w:rStyle w:val="Bold"/>
            <w:b/>
            <w:bCs/>
          </w:rPr>
        </w:sdtEndPr>
        <w:sdtContent>
          <w:r w:rsidR="00003408" w:rsidRPr="00E237E8">
            <w:t>Provide pricing of the service, gross margin projects, and upgrade paths. Describe why the company’s pricing will be attractive to the target market. Have a gauge on the competitor’s pricing and explain how the business’ service is unique to justify its pricing structure.</w:t>
          </w:r>
        </w:sdtContent>
      </w:sdt>
    </w:p>
    <w:sdt>
      <w:sdtPr>
        <w:id w:val="-2033412308"/>
        <w:placeholder>
          <w:docPart w:val="1ADDFBEB47F942BFB81A320073EA95F1"/>
        </w:placeholder>
        <w:temporary/>
        <w:showingPlcHdr/>
        <w15:appearance w15:val="hidden"/>
      </w:sdtPr>
      <w:sdtContent>
        <w:p w14:paraId="6E930577" w14:textId="77777777" w:rsidR="00D27AF8" w:rsidRPr="00E237E8" w:rsidRDefault="00003408" w:rsidP="00D27AF8">
          <w:pPr>
            <w:pStyle w:val="ListBullet2"/>
          </w:pPr>
          <w:r w:rsidRPr="00E237E8">
            <w:t xml:space="preserve">Note the difference between working hours and billable hours. All working hours are not billable. If the business has employees with differing skill levels (for example, in a law </w:t>
          </w:r>
          <w:r w:rsidRPr="00E237E8">
            <w:lastRenderedPageBreak/>
            <w:t>practice, there are associates, paralegals, lawyers, partners, etc.), indicate the various billing rates.</w:t>
          </w:r>
        </w:p>
      </w:sdtContent>
    </w:sdt>
    <w:sdt>
      <w:sdtPr>
        <w:id w:val="-750426366"/>
        <w:placeholder>
          <w:docPart w:val="46EBF0E87A084646B055012199A4B128"/>
        </w:placeholder>
        <w:temporary/>
        <w:showingPlcHdr/>
        <w15:appearance w15:val="hidden"/>
      </w:sdtPr>
      <w:sdtContent>
        <w:p w14:paraId="19459341" w14:textId="77777777" w:rsidR="00D27AF8" w:rsidRPr="00E237E8" w:rsidRDefault="00003408" w:rsidP="00D27AF8">
          <w:pPr>
            <w:pStyle w:val="ListBullet2"/>
          </w:pPr>
          <w:r w:rsidRPr="00E237E8">
            <w:t>Communicate rates clearly to clients and customers. If there are potential additional fees which will be passed on to clients or customers, define and establish them up front.</w:t>
          </w:r>
        </w:p>
      </w:sdtContent>
    </w:sdt>
    <w:p w14:paraId="1D2EE32E" w14:textId="77777777" w:rsidR="00D27AF8" w:rsidRPr="00E237E8" w:rsidRDefault="00D27AF8" w:rsidP="00D27AF8"/>
    <w:p w14:paraId="2ACE28E4" w14:textId="77777777" w:rsidR="00D27AF8" w:rsidRPr="00E237E8" w:rsidRDefault="00D27AF8" w:rsidP="00D27AF8">
      <w:pPr>
        <w:sectPr w:rsidR="00D27AF8" w:rsidRPr="00E237E8" w:rsidSect="00AC4859">
          <w:pgSz w:w="12240" w:h="15840" w:code="1"/>
          <w:pgMar w:top="2160" w:right="1080" w:bottom="720" w:left="1080" w:header="648" w:footer="432" w:gutter="0"/>
          <w:cols w:space="708"/>
          <w:docGrid w:linePitch="360"/>
        </w:sectPr>
      </w:pPr>
    </w:p>
    <w:bookmarkStart w:id="4" w:name="_Toc800533" w:displacedByCustomXml="next"/>
    <w:sdt>
      <w:sdtPr>
        <w:id w:val="1182855387"/>
        <w:placeholder>
          <w:docPart w:val="BA591B4EB4D74AED9414788584E67442"/>
        </w:placeholder>
        <w:temporary/>
        <w:showingPlcHdr/>
        <w15:appearance w15:val="hidden"/>
      </w:sdtPr>
      <w:sdtContent>
        <w:p w14:paraId="420369C0" w14:textId="77777777" w:rsidR="00D27AF8" w:rsidRPr="00E237E8" w:rsidRDefault="00347AF5" w:rsidP="00E53724">
          <w:pPr>
            <w:pStyle w:val="Heading1"/>
            <w:numPr>
              <w:ilvl w:val="0"/>
              <w:numId w:val="18"/>
            </w:numPr>
            <w:ind w:left="0" w:firstLine="0"/>
          </w:pPr>
          <w:r w:rsidRPr="00E237E8">
            <w:t>Market Analysis</w:t>
          </w:r>
        </w:p>
      </w:sdtContent>
    </w:sdt>
    <w:bookmarkEnd w:id="4" w:displacedByCustomXml="prev"/>
    <w:sdt>
      <w:sdtPr>
        <w:id w:val="1464543926"/>
        <w:placeholder>
          <w:docPart w:val="B09C3B0B210B41F5A764AB9040B53E75"/>
        </w:placeholder>
        <w:temporary/>
        <w:showingPlcHdr/>
        <w15:appearance w15:val="hidden"/>
      </w:sdtPr>
      <w:sdtContent>
        <w:p w14:paraId="17FCCA10" w14:textId="77777777" w:rsidR="00A41799" w:rsidRPr="00E237E8" w:rsidRDefault="00A41799" w:rsidP="00A41799">
          <w:r w:rsidRPr="00E237E8">
            <w:t xml:space="preserve">The Market Analysis provides the reader with an understanding of how well the business knows and understands its market and if it is big enough to support the business objectives. This section provides an overview of the industry that the business will participate in. As this section is narrowed down to the ideal customer based on the business strategy, the plan will define the target market. A detailed description and sizing of the target market will help the reader understand the market value the business is pursuing (the number of potential customers multiplied by the average revenue for the product or service). </w:t>
          </w:r>
        </w:p>
        <w:p w14:paraId="57E07D16" w14:textId="77777777" w:rsidR="00A41799" w:rsidRPr="00E237E8" w:rsidRDefault="00A41799" w:rsidP="00A41799">
          <w:r w:rsidRPr="00E237E8">
            <w:t xml:space="preserve">In defining the target market, the plan will identify key elements such as geographic location, demographics, buyer characteristics, the target market's needs, and how market needs are currently being met. If there are any direct competitors, explain how the company’s service compares to the competitors in terms of solving the consumers’ problems. </w:t>
          </w:r>
        </w:p>
        <w:p w14:paraId="5A2B9473" w14:textId="77777777" w:rsidR="00A41799" w:rsidRPr="00E237E8" w:rsidRDefault="00A41799" w:rsidP="00A41799">
          <w:r w:rsidRPr="00E237E8">
            <w:t xml:space="preserve">This section may also include a Strengths, Weaknesses, Opportunities, and Threats (SWOT) Analysis as necessary, to better assess the business’ position against the competition. </w:t>
          </w:r>
        </w:p>
        <w:p w14:paraId="54EAE95A" w14:textId="77777777" w:rsidR="00D27AF8" w:rsidRPr="00E237E8" w:rsidRDefault="00A41799" w:rsidP="00A41799">
          <w:r w:rsidRPr="00E237E8">
            <w:t>Depending on the type of business, the following sections may or may not be necessary. Only include what is need and remove everything else.</w:t>
          </w:r>
        </w:p>
      </w:sdtContent>
    </w:sdt>
    <w:p w14:paraId="5306F8E9" w14:textId="77777777" w:rsidR="00D27AF8" w:rsidRPr="00E237E8" w:rsidRDefault="00000000" w:rsidP="00D27AF8">
      <w:pPr>
        <w:pStyle w:val="ListBullet"/>
      </w:pPr>
      <w:sdt>
        <w:sdtPr>
          <w:rPr>
            <w:rStyle w:val="Bold"/>
          </w:rPr>
          <w:id w:val="503940699"/>
          <w:placeholder>
            <w:docPart w:val="3CEE544C8DAE47B997E39821FEBED788"/>
          </w:placeholder>
          <w:temporary/>
          <w:showingPlcHdr/>
          <w15:appearance w15:val="hidden"/>
        </w:sdtPr>
        <w:sdtContent>
          <w:r w:rsidR="003E78A7" w:rsidRPr="00E237E8">
            <w:rPr>
              <w:rStyle w:val="Bold"/>
            </w:rPr>
            <w:t>Industry type:</w:t>
          </w:r>
        </w:sdtContent>
      </w:sdt>
      <w:r w:rsidR="00E53724" w:rsidRPr="00E237E8">
        <w:t xml:space="preserve"> </w:t>
      </w:r>
      <w:sdt>
        <w:sdtPr>
          <w:id w:val="1796175537"/>
          <w:placeholder>
            <w:docPart w:val="D01835FA03FE4211B35228C835BF876E"/>
          </w:placeholder>
          <w:temporary/>
          <w:showingPlcHdr/>
          <w15:appearance w15:val="hidden"/>
        </w:sdtPr>
        <w:sdtContent>
          <w:r w:rsidR="00A41799" w:rsidRPr="00E237E8">
            <w:t>Begin with the broader descriptions of the market opportunity. For instance, if the intended business is a travel agency, the industry type would be service industry. In this particular market, the global revenues are projected to exceed $183 billion, but the local agency will have a much smaller market. Identify the potential clientele in the company’s local geography that might fit into the target demographic group. This section will also identify any industry regulations and evaluate trends in market growth and stability.</w:t>
          </w:r>
        </w:sdtContent>
      </w:sdt>
    </w:p>
    <w:p w14:paraId="4D87ECF8" w14:textId="77777777" w:rsidR="00E53724" w:rsidRPr="00E237E8" w:rsidRDefault="00000000" w:rsidP="00E53724">
      <w:pPr>
        <w:pStyle w:val="ListBullet"/>
      </w:pPr>
      <w:sdt>
        <w:sdtPr>
          <w:rPr>
            <w:rStyle w:val="Bold"/>
          </w:rPr>
          <w:id w:val="280686727"/>
          <w:placeholder>
            <w:docPart w:val="344B65D1582342C2A00EF08DD690E734"/>
          </w:placeholder>
          <w:temporary/>
          <w:showingPlcHdr/>
          <w15:appearance w15:val="hidden"/>
        </w:sdtPr>
        <w:sdtContent>
          <w:r w:rsidR="003E78A7" w:rsidRPr="00E237E8">
            <w:rPr>
              <w:rStyle w:val="Bold"/>
            </w:rPr>
            <w:t>Market segmentation:</w:t>
          </w:r>
        </w:sdtContent>
      </w:sdt>
      <w:r w:rsidR="00E53724" w:rsidRPr="00E237E8">
        <w:rPr>
          <w:rStyle w:val="Bold"/>
        </w:rPr>
        <w:t xml:space="preserve"> </w:t>
      </w:r>
      <w:sdt>
        <w:sdtPr>
          <w:id w:val="-627160770"/>
          <w:placeholder>
            <w:docPart w:val="97E977D82FFA4E1EB80371C6744CC05B"/>
          </w:placeholder>
          <w:temporary/>
          <w:showingPlcHdr/>
          <w15:appearance w15:val="hidden"/>
        </w:sdtPr>
        <w:sdtContent>
          <w:r w:rsidR="00A41799" w:rsidRPr="00E237E8">
            <w:t>This section defines the main market segments and those the business is targeting now. A market segment is a group of people (or other businesses) within the industry, identify smaller segments, such as luxury travel or exotic cruisers. The market can also be segmented by criteria such as quality, price, range of products, geography, demographics, and others. A few other elements to consider answer questions such as: Is the segment growing, shrinking, or will it be flat for the next few years? What percentage of the market will be reachable? What share of the market is anticipated within the next 2-3 years? Graphics are best used in a section like this to either show growth (line graph) or percentages of markets or groups (pie chart).</w:t>
          </w:r>
        </w:sdtContent>
      </w:sdt>
    </w:p>
    <w:p w14:paraId="729AB644" w14:textId="77777777" w:rsidR="00E53724" w:rsidRPr="00E237E8" w:rsidRDefault="00000000" w:rsidP="00E53724">
      <w:pPr>
        <w:pStyle w:val="ListBullet"/>
      </w:pPr>
      <w:sdt>
        <w:sdtPr>
          <w:rPr>
            <w:rStyle w:val="Bold"/>
          </w:rPr>
          <w:id w:val="-512770232"/>
          <w:placeholder>
            <w:docPart w:val="663A9694C0D546E3AD3A42ADF351C5DF"/>
          </w:placeholder>
          <w:temporary/>
          <w:showingPlcHdr/>
          <w15:appearance w15:val="hidden"/>
        </w:sdtPr>
        <w:sdtContent>
          <w:r w:rsidR="003E78A7" w:rsidRPr="00E237E8">
            <w:rPr>
              <w:rStyle w:val="Bold"/>
            </w:rPr>
            <w:t>Competition:</w:t>
          </w:r>
        </w:sdtContent>
      </w:sdt>
      <w:r w:rsidR="00E53724" w:rsidRPr="00E237E8">
        <w:t xml:space="preserve"> </w:t>
      </w:r>
      <w:sdt>
        <w:sdtPr>
          <w:id w:val="-2094616854"/>
          <w:placeholder>
            <w:docPart w:val="411E264868FB454A935499AA98D71E6F"/>
          </w:placeholder>
          <w:temporary/>
          <w:showingPlcHdr/>
          <w15:appearance w15:val="hidden"/>
        </w:sdtPr>
        <w:sdtContent>
          <w:r w:rsidR="00A41799" w:rsidRPr="00E237E8">
            <w:t xml:space="preserve">All businesses compete in one way or another. It may be with specific, direct competitors or it may be with the way customers have been doing things for a long time. When identifying the competition, identify who else is providing services to solve the same </w:t>
          </w:r>
          <w:r w:rsidR="00A41799" w:rsidRPr="00E237E8">
            <w:lastRenderedPageBreak/>
            <w:t>problem the business seeks to address.  What are the business’ advantages over these competitors? How will the company’s voice be heard over the noise of competitors? Sometimes a business plan includes a matrix of features and compares how each business offers or does not offer those features. This section reflects how the company’s solution is different and better suited for the identified target market compared to the competition.</w:t>
          </w:r>
        </w:sdtContent>
      </w:sdt>
    </w:p>
    <w:p w14:paraId="344F362E" w14:textId="77777777" w:rsidR="00E53724" w:rsidRPr="00E237E8" w:rsidRDefault="00000000" w:rsidP="00E53724">
      <w:pPr>
        <w:pStyle w:val="ListBullet"/>
      </w:pPr>
      <w:sdt>
        <w:sdtPr>
          <w:rPr>
            <w:rStyle w:val="Bold"/>
          </w:rPr>
          <w:id w:val="1557357805"/>
          <w:placeholder>
            <w:docPart w:val="AFAFEB84FA89485B9E4E9C0368889224"/>
          </w:placeholder>
          <w:temporary/>
          <w:showingPlcHdr/>
          <w15:appearance w15:val="hidden"/>
        </w:sdtPr>
        <w:sdtContent>
          <w:r w:rsidR="003E78A7" w:rsidRPr="00E237E8">
            <w:rPr>
              <w:rStyle w:val="Bold"/>
            </w:rPr>
            <w:t>SWOT analysis:</w:t>
          </w:r>
        </w:sdtContent>
      </w:sdt>
      <w:r w:rsidR="00E53724" w:rsidRPr="00E237E8">
        <w:rPr>
          <w:rStyle w:val="Bold"/>
        </w:rPr>
        <w:t xml:space="preserve"> </w:t>
      </w:r>
      <w:sdt>
        <w:sdtPr>
          <w:id w:val="855001879"/>
          <w:placeholder>
            <w:docPart w:val="6FA04F625FF04BAC8AF7100328F89599"/>
          </w:placeholder>
          <w:temporary/>
          <w:showingPlcHdr/>
          <w15:appearance w15:val="hidden"/>
        </w:sdtPr>
        <w:sdtContent>
          <w:r w:rsidR="00A41799" w:rsidRPr="00E237E8">
            <w:t>A SWOT analysis may be included by completing the boxes below to assess the business’ current environment’s strengths and weaknesses (internal) and opportunities and threats (external). This is a good exercise to go through on an annual basis. After completing the analysis, provide thoughts on: how the business’ strengths can help maximize opportunities and minimize threats; how its weaknesses can slow the company’s ability to capitalize on the opportunities; and how the business’ weaknesses could expose it to threats.</w:t>
          </w:r>
        </w:sdtContent>
      </w:sdt>
    </w:p>
    <w:p w14:paraId="5DDE56B4" w14:textId="77777777" w:rsidR="003E78A7" w:rsidRPr="00E237E8" w:rsidRDefault="003E78A7"/>
    <w:tbl>
      <w:tblPr>
        <w:tblW w:w="10080" w:type="dxa"/>
        <w:tblLayout w:type="fixed"/>
        <w:tblCellMar>
          <w:left w:w="115" w:type="dxa"/>
          <w:right w:w="115" w:type="dxa"/>
        </w:tblCellMar>
        <w:tblLook w:val="0600" w:firstRow="0" w:lastRow="0" w:firstColumn="0" w:lastColumn="0" w:noHBand="1" w:noVBand="1"/>
      </w:tblPr>
      <w:tblGrid>
        <w:gridCol w:w="2592"/>
        <w:gridCol w:w="4896"/>
        <w:gridCol w:w="2592"/>
      </w:tblGrid>
      <w:tr w:rsidR="003E78A7" w:rsidRPr="00E237E8" w14:paraId="79CF37EC" w14:textId="77777777" w:rsidTr="008965F6">
        <w:trPr>
          <w:trHeight w:val="2535"/>
        </w:trPr>
        <w:tc>
          <w:tcPr>
            <w:tcW w:w="2592" w:type="dxa"/>
          </w:tcPr>
          <w:sdt>
            <w:sdtPr>
              <w:id w:val="841667111"/>
              <w:placeholder>
                <w:docPart w:val="EFAD95EC6C6D40B9BC4406445F6F18A0"/>
              </w:placeholder>
              <w:temporary/>
              <w:showingPlcHdr/>
              <w15:appearance w15:val="hidden"/>
            </w:sdtPr>
            <w:sdtContent>
              <w:p w14:paraId="35B128FC" w14:textId="77777777" w:rsidR="003E78A7" w:rsidRPr="00E237E8" w:rsidRDefault="008965F6" w:rsidP="008965F6">
                <w:pPr>
                  <w:pStyle w:val="Graphheading1"/>
                </w:pPr>
                <w:r w:rsidRPr="00E237E8">
                  <w:t>STRENGTHS</w:t>
                </w:r>
              </w:p>
            </w:sdtContent>
          </w:sdt>
          <w:sdt>
            <w:sdtPr>
              <w:id w:val="-1984383332"/>
              <w:placeholder>
                <w:docPart w:val="2568C2B1A5E44282BEE3A7ACE4BA417C"/>
              </w:placeholder>
              <w:temporary/>
              <w:showingPlcHdr/>
              <w15:appearance w15:val="hidden"/>
            </w:sdtPr>
            <w:sdtContent>
              <w:p w14:paraId="687E0D1B" w14:textId="77777777" w:rsidR="008965F6" w:rsidRPr="00E237E8" w:rsidRDefault="008965F6" w:rsidP="008965F6">
                <w:pPr>
                  <w:pStyle w:val="Graphbullet"/>
                </w:pPr>
                <w:r w:rsidRPr="00E237E8">
                  <w:t>Advantage</w:t>
                </w:r>
              </w:p>
              <w:p w14:paraId="46C9C28A" w14:textId="77777777" w:rsidR="008965F6" w:rsidRPr="00E237E8" w:rsidRDefault="008965F6" w:rsidP="008965F6">
                <w:pPr>
                  <w:pStyle w:val="Graphbullet"/>
                </w:pPr>
                <w:r w:rsidRPr="00E237E8">
                  <w:t>Capabilities</w:t>
                </w:r>
              </w:p>
              <w:p w14:paraId="4538FA08" w14:textId="77777777" w:rsidR="008965F6" w:rsidRPr="00E237E8" w:rsidRDefault="008965F6" w:rsidP="008965F6">
                <w:pPr>
                  <w:pStyle w:val="Graphbullet"/>
                </w:pPr>
                <w:r w:rsidRPr="00E237E8">
                  <w:t>Assets, people</w:t>
                </w:r>
              </w:p>
              <w:p w14:paraId="35DCCCD7" w14:textId="77777777" w:rsidR="008965F6" w:rsidRPr="00E237E8" w:rsidRDefault="008965F6" w:rsidP="008965F6">
                <w:pPr>
                  <w:pStyle w:val="Graphbullet"/>
                </w:pPr>
                <w:r w:rsidRPr="00E237E8">
                  <w:t>Experience</w:t>
                </w:r>
              </w:p>
              <w:p w14:paraId="72AB15F7" w14:textId="77777777" w:rsidR="008965F6" w:rsidRPr="00E237E8" w:rsidRDefault="008965F6" w:rsidP="008965F6">
                <w:pPr>
                  <w:pStyle w:val="Graphbullet"/>
                </w:pPr>
                <w:r w:rsidRPr="00E237E8">
                  <w:t>Financial reserves</w:t>
                </w:r>
              </w:p>
              <w:p w14:paraId="287697F9" w14:textId="77777777" w:rsidR="008965F6" w:rsidRPr="00E237E8" w:rsidRDefault="008965F6" w:rsidP="008965F6">
                <w:pPr>
                  <w:pStyle w:val="Graphbullet"/>
                </w:pPr>
                <w:r w:rsidRPr="00E237E8">
                  <w:t>Value proposition</w:t>
                </w:r>
              </w:p>
              <w:p w14:paraId="68B0ED04" w14:textId="77777777" w:rsidR="008965F6" w:rsidRPr="00E237E8" w:rsidRDefault="008965F6" w:rsidP="008965F6">
                <w:pPr>
                  <w:pStyle w:val="Graphbullet"/>
                </w:pPr>
                <w:r w:rsidRPr="00E237E8">
                  <w:t>Price, value, quality</w:t>
                </w:r>
              </w:p>
            </w:sdtContent>
          </w:sdt>
        </w:tc>
        <w:tc>
          <w:tcPr>
            <w:tcW w:w="4896" w:type="dxa"/>
            <w:vMerge w:val="restart"/>
            <w:vAlign w:val="center"/>
          </w:tcPr>
          <w:p w14:paraId="6681B02E" w14:textId="77777777" w:rsidR="003E78A7" w:rsidRPr="00E237E8" w:rsidRDefault="003E78A7" w:rsidP="008965F6">
            <w:pPr>
              <w:pStyle w:val="ListBullet"/>
              <w:numPr>
                <w:ilvl w:val="0"/>
                <w:numId w:val="0"/>
              </w:numPr>
              <w:jc w:val="center"/>
            </w:pPr>
            <w:r w:rsidRPr="00E237E8">
              <w:rPr>
                <w:noProof/>
              </w:rPr>
              <w:drawing>
                <wp:inline distT="0" distB="0" distL="0" distR="0" wp14:anchorId="28A711F7" wp14:editId="2C68FC1C">
                  <wp:extent cx="3009900" cy="2968625"/>
                  <wp:effectExtent l="0" t="0" r="0" b="3175"/>
                  <wp:docPr id="194" name="Chart 194" descr="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2592" w:type="dxa"/>
          </w:tcPr>
          <w:sdt>
            <w:sdtPr>
              <w:id w:val="-1737780101"/>
              <w:placeholder>
                <w:docPart w:val="C729ED3E08D34309B366C362B8665CFE"/>
              </w:placeholder>
              <w:temporary/>
              <w:showingPlcHdr/>
              <w15:appearance w15:val="hidden"/>
            </w:sdtPr>
            <w:sdtContent>
              <w:p w14:paraId="1850CCF9" w14:textId="77777777" w:rsidR="003E78A7" w:rsidRPr="00E237E8" w:rsidRDefault="008965F6" w:rsidP="008965F6">
                <w:pPr>
                  <w:pStyle w:val="Graphheading2"/>
                </w:pPr>
                <w:r w:rsidRPr="00E237E8">
                  <w:t>WEAKNESSES</w:t>
                </w:r>
              </w:p>
            </w:sdtContent>
          </w:sdt>
          <w:sdt>
            <w:sdtPr>
              <w:id w:val="-674113483"/>
              <w:placeholder>
                <w:docPart w:val="9AF85A15731949068A5F906D3DD7DFA6"/>
              </w:placeholder>
              <w:temporary/>
              <w:showingPlcHdr/>
              <w15:appearance w15:val="hidden"/>
            </w:sdtPr>
            <w:sdtContent>
              <w:p w14:paraId="6ED43463" w14:textId="77777777" w:rsidR="008965F6" w:rsidRPr="00E237E8" w:rsidRDefault="008965F6" w:rsidP="008965F6">
                <w:pPr>
                  <w:pStyle w:val="Graphbullet2"/>
                </w:pPr>
                <w:r w:rsidRPr="00E237E8">
                  <w:t>Disadvantages</w:t>
                </w:r>
              </w:p>
              <w:p w14:paraId="5DEAA230" w14:textId="77777777" w:rsidR="008965F6" w:rsidRPr="00E237E8" w:rsidRDefault="008965F6" w:rsidP="008965F6">
                <w:pPr>
                  <w:pStyle w:val="Graphbullet2"/>
                </w:pPr>
                <w:r w:rsidRPr="00E237E8">
                  <w:t>Gap in capabilities</w:t>
                </w:r>
              </w:p>
              <w:p w14:paraId="0D5CFEC1" w14:textId="77777777" w:rsidR="008965F6" w:rsidRPr="00E237E8" w:rsidRDefault="008965F6" w:rsidP="008965F6">
                <w:pPr>
                  <w:pStyle w:val="Graphbullet2"/>
                </w:pPr>
                <w:r w:rsidRPr="00E237E8">
                  <w:t>Cash Flow</w:t>
                </w:r>
              </w:p>
              <w:p w14:paraId="43A5FA7E" w14:textId="77777777" w:rsidR="008965F6" w:rsidRPr="00E237E8" w:rsidRDefault="008965F6" w:rsidP="008965F6">
                <w:pPr>
                  <w:pStyle w:val="Graphbullet2"/>
                </w:pPr>
                <w:r w:rsidRPr="00E237E8">
                  <w:t>Suppliers</w:t>
                </w:r>
              </w:p>
              <w:p w14:paraId="51879F72" w14:textId="77777777" w:rsidR="008965F6" w:rsidRPr="00E237E8" w:rsidRDefault="008965F6" w:rsidP="008965F6">
                <w:pPr>
                  <w:pStyle w:val="Graphbullet2"/>
                </w:pPr>
                <w:r w:rsidRPr="00E237E8">
                  <w:t>Experience</w:t>
                </w:r>
              </w:p>
              <w:p w14:paraId="5AFCB2ED" w14:textId="77777777" w:rsidR="008965F6" w:rsidRPr="00E237E8" w:rsidRDefault="008965F6" w:rsidP="008965F6">
                <w:pPr>
                  <w:pStyle w:val="Graphbullet2"/>
                </w:pPr>
                <w:r w:rsidRPr="00E237E8">
                  <w:t>Areas to improve</w:t>
                </w:r>
              </w:p>
              <w:p w14:paraId="2B69181F" w14:textId="77777777" w:rsidR="008965F6" w:rsidRPr="00E237E8" w:rsidRDefault="008965F6" w:rsidP="008965F6">
                <w:pPr>
                  <w:pStyle w:val="Graphbullet2"/>
                </w:pPr>
                <w:r w:rsidRPr="00E237E8">
                  <w:t>Causes of lose sales</w:t>
                </w:r>
              </w:p>
            </w:sdtContent>
          </w:sdt>
        </w:tc>
      </w:tr>
      <w:tr w:rsidR="003E78A7" w:rsidRPr="00E237E8" w14:paraId="65EF4EF2" w14:textId="77777777" w:rsidTr="008965F6">
        <w:trPr>
          <w:trHeight w:val="2535"/>
        </w:trPr>
        <w:tc>
          <w:tcPr>
            <w:tcW w:w="2592" w:type="dxa"/>
          </w:tcPr>
          <w:sdt>
            <w:sdtPr>
              <w:id w:val="-2099856493"/>
              <w:placeholder>
                <w:docPart w:val="C1F1B2E8BA2D48769286FEC9C8204407"/>
              </w:placeholder>
              <w:temporary/>
              <w:showingPlcHdr/>
              <w15:appearance w15:val="hidden"/>
            </w:sdtPr>
            <w:sdtContent>
              <w:p w14:paraId="1DA150B2" w14:textId="77777777" w:rsidR="003E78A7" w:rsidRPr="00E237E8" w:rsidRDefault="008965F6" w:rsidP="008965F6">
                <w:pPr>
                  <w:pStyle w:val="Graphheading3"/>
                </w:pPr>
                <w:r w:rsidRPr="00E237E8">
                  <w:t>OPPORTUNITIES</w:t>
                </w:r>
              </w:p>
            </w:sdtContent>
          </w:sdt>
          <w:sdt>
            <w:sdtPr>
              <w:id w:val="-1261436333"/>
              <w:placeholder>
                <w:docPart w:val="5735AAB3C052423589CC2EEC38242634"/>
              </w:placeholder>
              <w:temporary/>
              <w:showingPlcHdr/>
              <w15:appearance w15:val="hidden"/>
            </w:sdtPr>
            <w:sdtContent>
              <w:p w14:paraId="50A18F29" w14:textId="77777777" w:rsidR="008965F6" w:rsidRPr="00E237E8" w:rsidRDefault="008965F6" w:rsidP="008965F6">
                <w:pPr>
                  <w:pStyle w:val="Graphbullet3"/>
                </w:pPr>
                <w:r w:rsidRPr="00E237E8">
                  <w:t>Areas to improve</w:t>
                </w:r>
              </w:p>
              <w:p w14:paraId="60FDF135" w14:textId="77777777" w:rsidR="008965F6" w:rsidRPr="00E237E8" w:rsidRDefault="008965F6" w:rsidP="008965F6">
                <w:pPr>
                  <w:pStyle w:val="Graphbullet3"/>
                </w:pPr>
                <w:r w:rsidRPr="00E237E8">
                  <w:t>New segments</w:t>
                </w:r>
              </w:p>
              <w:p w14:paraId="091B6BE1" w14:textId="77777777" w:rsidR="008965F6" w:rsidRPr="00E237E8" w:rsidRDefault="008965F6" w:rsidP="008965F6">
                <w:pPr>
                  <w:pStyle w:val="Graphbullet3"/>
                </w:pPr>
                <w:r w:rsidRPr="00E237E8">
                  <w:t>Industry trends</w:t>
                </w:r>
              </w:p>
              <w:p w14:paraId="7C06403F" w14:textId="77777777" w:rsidR="008965F6" w:rsidRPr="00E237E8" w:rsidRDefault="008965F6" w:rsidP="008965F6">
                <w:pPr>
                  <w:pStyle w:val="Graphbullet3"/>
                </w:pPr>
                <w:r w:rsidRPr="00E237E8">
                  <w:t>New products</w:t>
                </w:r>
              </w:p>
              <w:p w14:paraId="16DBA2DB" w14:textId="77777777" w:rsidR="008965F6" w:rsidRPr="00E237E8" w:rsidRDefault="008965F6" w:rsidP="008965F6">
                <w:pPr>
                  <w:pStyle w:val="Graphbullet3"/>
                </w:pPr>
                <w:r w:rsidRPr="00E237E8">
                  <w:t>New innovations</w:t>
                </w:r>
              </w:p>
              <w:p w14:paraId="030369AE" w14:textId="77777777" w:rsidR="008965F6" w:rsidRPr="00E237E8" w:rsidRDefault="008965F6" w:rsidP="008965F6">
                <w:pPr>
                  <w:pStyle w:val="Graphbullet3"/>
                </w:pPr>
                <w:r w:rsidRPr="00E237E8">
                  <w:t>Key partnership</w:t>
                </w:r>
              </w:p>
            </w:sdtContent>
          </w:sdt>
        </w:tc>
        <w:tc>
          <w:tcPr>
            <w:tcW w:w="4896" w:type="dxa"/>
            <w:vMerge/>
          </w:tcPr>
          <w:p w14:paraId="34F9DB94" w14:textId="77777777" w:rsidR="003E78A7" w:rsidRPr="00E237E8" w:rsidRDefault="003E78A7" w:rsidP="003E78A7">
            <w:pPr>
              <w:pStyle w:val="ListBullet"/>
              <w:numPr>
                <w:ilvl w:val="0"/>
                <w:numId w:val="0"/>
              </w:numPr>
            </w:pPr>
          </w:p>
        </w:tc>
        <w:tc>
          <w:tcPr>
            <w:tcW w:w="2592" w:type="dxa"/>
          </w:tcPr>
          <w:sdt>
            <w:sdtPr>
              <w:id w:val="996142121"/>
              <w:placeholder>
                <w:docPart w:val="CF29DF1726264ED6BCD63C9655F722E9"/>
              </w:placeholder>
              <w:temporary/>
              <w:showingPlcHdr/>
              <w15:appearance w15:val="hidden"/>
            </w:sdtPr>
            <w:sdtContent>
              <w:p w14:paraId="70698C6A" w14:textId="77777777" w:rsidR="003E78A7" w:rsidRPr="00E237E8" w:rsidRDefault="008965F6" w:rsidP="008965F6">
                <w:pPr>
                  <w:pStyle w:val="Graphheading4"/>
                </w:pPr>
                <w:r w:rsidRPr="00E237E8">
                  <w:t>THREATS</w:t>
                </w:r>
              </w:p>
            </w:sdtContent>
          </w:sdt>
          <w:sdt>
            <w:sdtPr>
              <w:id w:val="-248883923"/>
              <w:placeholder>
                <w:docPart w:val="1BE4E86ED7C74944B2EEF72EF64A771F"/>
              </w:placeholder>
              <w:temporary/>
              <w:showingPlcHdr/>
              <w15:appearance w15:val="hidden"/>
            </w:sdtPr>
            <w:sdtContent>
              <w:p w14:paraId="1C3CB293" w14:textId="77777777" w:rsidR="008965F6" w:rsidRPr="00E237E8" w:rsidRDefault="008965F6" w:rsidP="008965F6">
                <w:pPr>
                  <w:pStyle w:val="Graphbullet4"/>
                </w:pPr>
                <w:r w:rsidRPr="00E237E8">
                  <w:t>Economy movement</w:t>
                </w:r>
              </w:p>
              <w:p w14:paraId="5F9B72D0" w14:textId="77777777" w:rsidR="008965F6" w:rsidRPr="00E237E8" w:rsidRDefault="008965F6" w:rsidP="008965F6">
                <w:pPr>
                  <w:pStyle w:val="Graphbullet4"/>
                </w:pPr>
                <w:r w:rsidRPr="00E237E8">
                  <w:t>Obstacles faced</w:t>
                </w:r>
              </w:p>
              <w:p w14:paraId="6990855A" w14:textId="77777777" w:rsidR="008965F6" w:rsidRPr="00E237E8" w:rsidRDefault="008965F6" w:rsidP="008965F6">
                <w:pPr>
                  <w:pStyle w:val="Graphbullet4"/>
                </w:pPr>
                <w:r w:rsidRPr="00E237E8">
                  <w:t>Competitor actions</w:t>
                </w:r>
              </w:p>
              <w:p w14:paraId="6858CE32" w14:textId="77777777" w:rsidR="008965F6" w:rsidRPr="00E237E8" w:rsidRDefault="008965F6" w:rsidP="008965F6">
                <w:pPr>
                  <w:pStyle w:val="Graphbullet4"/>
                </w:pPr>
                <w:r w:rsidRPr="00E237E8">
                  <w:t>Political impacts</w:t>
                </w:r>
              </w:p>
              <w:p w14:paraId="31EB41B6" w14:textId="77777777" w:rsidR="008965F6" w:rsidRPr="00E237E8" w:rsidRDefault="008965F6" w:rsidP="008965F6">
                <w:pPr>
                  <w:pStyle w:val="Graphbullet4"/>
                </w:pPr>
                <w:r w:rsidRPr="00E237E8">
                  <w:t>Environmental effects</w:t>
                </w:r>
              </w:p>
              <w:p w14:paraId="2944AC06" w14:textId="77777777" w:rsidR="008965F6" w:rsidRPr="00E237E8" w:rsidRDefault="008965F6" w:rsidP="008965F6">
                <w:pPr>
                  <w:pStyle w:val="Graphbullet4"/>
                </w:pPr>
                <w:r w:rsidRPr="00E237E8">
                  <w:t>Loss of key staff</w:t>
                </w:r>
              </w:p>
              <w:p w14:paraId="4A8831E7" w14:textId="77777777" w:rsidR="008965F6" w:rsidRPr="00E237E8" w:rsidRDefault="008965F6" w:rsidP="008965F6">
                <w:pPr>
                  <w:pStyle w:val="Graphbullet4"/>
                </w:pPr>
                <w:r w:rsidRPr="00E237E8">
                  <w:t>Market demand</w:t>
                </w:r>
              </w:p>
            </w:sdtContent>
          </w:sdt>
        </w:tc>
      </w:tr>
    </w:tbl>
    <w:p w14:paraId="28B48690" w14:textId="77777777" w:rsidR="003E78A7" w:rsidRPr="00E237E8" w:rsidRDefault="003E78A7" w:rsidP="003E78A7">
      <w:pPr>
        <w:pStyle w:val="ListBullet"/>
        <w:numPr>
          <w:ilvl w:val="0"/>
          <w:numId w:val="0"/>
        </w:numPr>
        <w:ind w:left="340" w:hanging="340"/>
      </w:pPr>
    </w:p>
    <w:p w14:paraId="309B0453" w14:textId="77777777" w:rsidR="003E78A7" w:rsidRPr="00E237E8" w:rsidRDefault="003E78A7" w:rsidP="003E78A7">
      <w:pPr>
        <w:pStyle w:val="ListBullet"/>
        <w:numPr>
          <w:ilvl w:val="0"/>
          <w:numId w:val="0"/>
        </w:numPr>
        <w:ind w:left="340" w:hanging="340"/>
        <w:sectPr w:rsidR="003E78A7" w:rsidRPr="00E237E8" w:rsidSect="00AC4859">
          <w:pgSz w:w="12240" w:h="15840" w:code="1"/>
          <w:pgMar w:top="2160" w:right="1080" w:bottom="720" w:left="1080" w:header="648" w:footer="432" w:gutter="0"/>
          <w:cols w:space="708"/>
          <w:docGrid w:linePitch="360"/>
        </w:sectPr>
      </w:pPr>
    </w:p>
    <w:bookmarkStart w:id="5" w:name="_Toc800534" w:displacedByCustomXml="next"/>
    <w:sdt>
      <w:sdtPr>
        <w:id w:val="1143771334"/>
        <w:placeholder>
          <w:docPart w:val="6D9764694F174648A5971A49F038EAF7"/>
        </w:placeholder>
        <w:temporary/>
        <w:showingPlcHdr/>
        <w15:appearance w15:val="hidden"/>
      </w:sdtPr>
      <w:sdtContent>
        <w:p w14:paraId="4601BEF7" w14:textId="77777777" w:rsidR="003E78A7" w:rsidRPr="00E237E8" w:rsidRDefault="00347AF5" w:rsidP="00043FFE">
          <w:pPr>
            <w:pStyle w:val="Heading1"/>
            <w:numPr>
              <w:ilvl w:val="0"/>
              <w:numId w:val="18"/>
            </w:numPr>
            <w:ind w:left="0" w:firstLine="0"/>
          </w:pPr>
          <w:r w:rsidRPr="00E237E8">
            <w:t>Operating Plan</w:t>
          </w:r>
        </w:p>
      </w:sdtContent>
    </w:sdt>
    <w:bookmarkEnd w:id="5" w:displacedByCustomXml="prev"/>
    <w:sdt>
      <w:sdtPr>
        <w:id w:val="-1593466653"/>
        <w:placeholder>
          <w:docPart w:val="D6942329DE4F405D94F0E4EE4FF4E0C0"/>
        </w:placeholder>
        <w:temporary/>
        <w:showingPlcHdr/>
        <w15:appearance w15:val="hidden"/>
      </w:sdtPr>
      <w:sdtContent>
        <w:p w14:paraId="4C07E943" w14:textId="77777777" w:rsidR="00A41799" w:rsidRPr="00E237E8" w:rsidRDefault="00A41799" w:rsidP="00A41799">
          <w:r w:rsidRPr="00E237E8">
            <w:t>Additionally, it is necessary to outline how the company currently and will continue to develop and maintain a loyal customer base. This section includes management responsibilities with dates and budgets and making sure results can be tracked. What are the envisioned phases for future growth and the capabilities that need to be in place to realize growth?</w:t>
          </w:r>
        </w:p>
        <w:p w14:paraId="668C9FE1" w14:textId="77777777" w:rsidR="00A41799" w:rsidRPr="00E237E8" w:rsidRDefault="00A41799" w:rsidP="00A41799">
          <w:r w:rsidRPr="00E237E8">
            <w:t>The operating plan describes how the business works. Depending on the type of the business, important elements of this plan should include how the company will bring services to market and how it will support customers.  It is the logistics, technology, and basic blocking and tackling of the business.</w:t>
          </w:r>
        </w:p>
        <w:p w14:paraId="3BDE7433" w14:textId="77777777" w:rsidR="00043FFE" w:rsidRPr="00E237E8" w:rsidRDefault="00A41799" w:rsidP="00A41799">
          <w:r w:rsidRPr="00E237E8">
            <w:t>Depending on the type of business, the following sections may or may not be necessary.  Only include what is needed and remove everything else. Remember:  try to keep the business plan as short as possible.  Excessive detail in this section could easily make the plan too long.</w:t>
          </w:r>
        </w:p>
      </w:sdtContent>
    </w:sdt>
    <w:p w14:paraId="601C8CDC" w14:textId="77777777" w:rsidR="00E53724" w:rsidRPr="00E237E8" w:rsidRDefault="00000000" w:rsidP="00E53724">
      <w:pPr>
        <w:pStyle w:val="ListBullet"/>
      </w:pPr>
      <w:sdt>
        <w:sdtPr>
          <w:rPr>
            <w:rStyle w:val="Bold"/>
          </w:rPr>
          <w:id w:val="1949042357"/>
          <w:placeholder>
            <w:docPart w:val="E56124FBAE6649A78403DC8EE17A72F7"/>
          </w:placeholder>
          <w:temporary/>
          <w:showingPlcHdr/>
          <w15:appearance w15:val="hidden"/>
        </w:sdtPr>
        <w:sdtContent>
          <w:r w:rsidR="00043FFE" w:rsidRPr="00E237E8">
            <w:rPr>
              <w:rStyle w:val="Bold"/>
            </w:rPr>
            <w:t>Order fulfillment:</w:t>
          </w:r>
        </w:sdtContent>
      </w:sdt>
      <w:r w:rsidR="00E53724" w:rsidRPr="00E237E8">
        <w:t xml:space="preserve"> </w:t>
      </w:r>
      <w:sdt>
        <w:sdtPr>
          <w:id w:val="-1738468098"/>
          <w:placeholder>
            <w:docPart w:val="6C9B94A513754369AAA8FF4F336FFF3D"/>
          </w:placeholder>
          <w:temporary/>
          <w:showingPlcHdr/>
          <w15:appearance w15:val="hidden"/>
        </w:sdtPr>
        <w:sdtContent>
          <w:r w:rsidR="00A41799" w:rsidRPr="00E237E8">
            <w:t>Describe the company’s procedures for delivering services to its customers. As a service company, determine how to keep track of the customer base, form of communications, and how best to manage sales and data.</w:t>
          </w:r>
        </w:sdtContent>
      </w:sdt>
    </w:p>
    <w:p w14:paraId="4254C6F0" w14:textId="77777777" w:rsidR="00E53724" w:rsidRPr="00E237E8" w:rsidRDefault="00000000" w:rsidP="00E53724">
      <w:pPr>
        <w:pStyle w:val="ListBullet"/>
      </w:pPr>
      <w:sdt>
        <w:sdtPr>
          <w:rPr>
            <w:rStyle w:val="Bold"/>
          </w:rPr>
          <w:id w:val="760421710"/>
          <w:placeholder>
            <w:docPart w:val="AD13E9F160204470AC496CC22E8AD76C"/>
          </w:placeholder>
          <w:temporary/>
          <w:showingPlcHdr/>
          <w15:appearance w15:val="hidden"/>
        </w:sdtPr>
        <w:sdtContent>
          <w:r w:rsidR="00043FFE" w:rsidRPr="00E237E8">
            <w:rPr>
              <w:rStyle w:val="Bold"/>
            </w:rPr>
            <w:t>Payment:</w:t>
          </w:r>
        </w:sdtContent>
      </w:sdt>
      <w:r w:rsidR="00E53724" w:rsidRPr="00E237E8">
        <w:t xml:space="preserve"> </w:t>
      </w:r>
      <w:sdt>
        <w:sdtPr>
          <w:id w:val="-1835600251"/>
          <w:placeholder>
            <w:docPart w:val="3DF7B936FC6E449CB66CB5F57265B34E"/>
          </w:placeholder>
          <w:temporary/>
          <w:showingPlcHdr/>
          <w15:appearance w15:val="hidden"/>
        </w:sdtPr>
        <w:sdtContent>
          <w:r w:rsidR="00A41799" w:rsidRPr="00E237E8">
            <w:t>Describe the standard payment terms and the payment methods accepted. Describe the pricing plans (one-time service fees, hourly-based fees, markups, and any other fees) and any impact on cash flow.</w:t>
          </w:r>
        </w:sdtContent>
      </w:sdt>
    </w:p>
    <w:p w14:paraId="4960B80F" w14:textId="77777777" w:rsidR="00E53724" w:rsidRPr="00E237E8" w:rsidRDefault="00000000" w:rsidP="00E53724">
      <w:pPr>
        <w:pStyle w:val="ListBullet"/>
      </w:pPr>
      <w:sdt>
        <w:sdtPr>
          <w:rPr>
            <w:rStyle w:val="Bold"/>
          </w:rPr>
          <w:id w:val="1921058762"/>
          <w:placeholder>
            <w:docPart w:val="B780FD4BE2824B079ACE61FDD5977A05"/>
          </w:placeholder>
          <w:temporary/>
          <w:showingPlcHdr/>
          <w15:appearance w15:val="hidden"/>
        </w:sdtPr>
        <w:sdtContent>
          <w:r w:rsidR="00043FFE" w:rsidRPr="00E237E8">
            <w:rPr>
              <w:rStyle w:val="Bold"/>
            </w:rPr>
            <w:t>Technology:</w:t>
          </w:r>
        </w:sdtContent>
      </w:sdt>
      <w:r w:rsidR="00E53724" w:rsidRPr="00E237E8">
        <w:t xml:space="preserve"> </w:t>
      </w:r>
      <w:sdt>
        <w:sdtPr>
          <w:id w:val="565460217"/>
          <w:placeholder>
            <w:docPart w:val="91F642D07DF14F8496F2035382E26162"/>
          </w:placeholder>
          <w:temporary/>
          <w:showingPlcHdr/>
          <w15:appearance w15:val="hidden"/>
        </w:sdtPr>
        <w:sdtContent>
          <w:r w:rsidR="00A41799" w:rsidRPr="00E237E8">
            <w:t>If technology is critical to the business, whether it is part of the service offering or is fundamental to delivering a service, describe the key technologies used that are proprietary. If the business data (company or customer) is at risk, describe the data security plan in place, as well as any backup or recovery in the case of a disaster or outage.</w:t>
          </w:r>
        </w:sdtContent>
      </w:sdt>
    </w:p>
    <w:p w14:paraId="1E81ED3F" w14:textId="77777777" w:rsidR="00E53724" w:rsidRPr="00E237E8" w:rsidRDefault="00000000" w:rsidP="00E53724">
      <w:pPr>
        <w:pStyle w:val="ListBullet"/>
      </w:pPr>
      <w:sdt>
        <w:sdtPr>
          <w:rPr>
            <w:rStyle w:val="Bold"/>
          </w:rPr>
          <w:id w:val="-1983072167"/>
          <w:placeholder>
            <w:docPart w:val="6DDFD6E3525B4E37A626A70F9CA3D3BC"/>
          </w:placeholder>
          <w:temporary/>
          <w:showingPlcHdr/>
          <w15:appearance w15:val="hidden"/>
        </w:sdtPr>
        <w:sdtContent>
          <w:r w:rsidR="00043FFE" w:rsidRPr="00E237E8">
            <w:rPr>
              <w:rStyle w:val="Bold"/>
            </w:rPr>
            <w:t>Key customers:</w:t>
          </w:r>
        </w:sdtContent>
      </w:sdt>
      <w:r w:rsidR="00E53724" w:rsidRPr="00E237E8">
        <w:rPr>
          <w:rStyle w:val="Bold"/>
        </w:rPr>
        <w:t xml:space="preserve"> </w:t>
      </w:r>
      <w:sdt>
        <w:sdtPr>
          <w:id w:val="-2022374780"/>
          <w:placeholder>
            <w:docPart w:val="A2F562798C074FDE9E3DFCABCB749A70"/>
          </w:placeholder>
          <w:temporary/>
          <w:showingPlcHdr/>
          <w15:appearance w15:val="hidden"/>
        </w:sdtPr>
        <w:sdtContent>
          <w:r w:rsidR="00A41799" w:rsidRPr="00E237E8">
            <w:t>Identify any customers that are important to the success of the business due to a partnership, volume, or pathway to a new market. Also identify any customers who bring in more than 10% of the company’s revenues.</w:t>
          </w:r>
        </w:sdtContent>
      </w:sdt>
    </w:p>
    <w:p w14:paraId="79773C89" w14:textId="77777777" w:rsidR="00E53724" w:rsidRPr="00E237E8" w:rsidRDefault="00000000" w:rsidP="00E53724">
      <w:pPr>
        <w:pStyle w:val="ListBullet"/>
      </w:pPr>
      <w:sdt>
        <w:sdtPr>
          <w:rPr>
            <w:rStyle w:val="Bold"/>
          </w:rPr>
          <w:id w:val="-1794358563"/>
          <w:placeholder>
            <w:docPart w:val="881A6F32BC75415BA0A2E03D14B9313E"/>
          </w:placeholder>
          <w:temporary/>
          <w:showingPlcHdr/>
          <w15:appearance w15:val="hidden"/>
        </w:sdtPr>
        <w:sdtContent>
          <w:r w:rsidR="00DE65A2" w:rsidRPr="00E237E8">
            <w:rPr>
              <w:rStyle w:val="Bold"/>
            </w:rPr>
            <w:t>Key employees and organization:</w:t>
          </w:r>
        </w:sdtContent>
      </w:sdt>
      <w:r w:rsidR="00E53724" w:rsidRPr="00E237E8">
        <w:rPr>
          <w:rStyle w:val="Bold"/>
        </w:rPr>
        <w:t xml:space="preserve"> </w:t>
      </w:r>
      <w:sdt>
        <w:sdtPr>
          <w:id w:val="1868019658"/>
          <w:placeholder>
            <w:docPart w:val="D1BE467D672345A3BAB47035E7226EFE"/>
          </w:placeholder>
          <w:temporary/>
          <w:showingPlcHdr/>
          <w15:appearance w15:val="hidden"/>
        </w:sdtPr>
        <w:sdtContent>
          <w:r w:rsidR="00A41799" w:rsidRPr="00E237E8">
            <w:t>Describe unique skills or experiences that are required of the current team. If necessary, describe any proprietary recruiting or training processes in place. List key employees that are necessary for success. Include an organization chart to support this section.</w:t>
          </w:r>
        </w:sdtContent>
      </w:sdt>
    </w:p>
    <w:p w14:paraId="6E5A4BE1" w14:textId="77777777" w:rsidR="00DE65A2" w:rsidRPr="00E237E8" w:rsidRDefault="00000000" w:rsidP="00974DD3">
      <w:pPr>
        <w:pStyle w:val="ListBullet"/>
        <w:spacing w:after="0"/>
      </w:pPr>
      <w:sdt>
        <w:sdtPr>
          <w:rPr>
            <w:rStyle w:val="Bold"/>
          </w:rPr>
          <w:id w:val="972940777"/>
          <w:placeholder>
            <w:docPart w:val="C0AEBDF681174F108E8B723F6F3DFBB0"/>
          </w:placeholder>
          <w:temporary/>
          <w:showingPlcHdr/>
          <w15:appearance w15:val="hidden"/>
        </w:sdtPr>
        <w:sdtContent>
          <w:r w:rsidR="00DE65A2" w:rsidRPr="00E237E8">
            <w:rPr>
              <w:rStyle w:val="Bold"/>
            </w:rPr>
            <w:t>Facilities:</w:t>
          </w:r>
        </w:sdtContent>
      </w:sdt>
      <w:r w:rsidR="00E53724" w:rsidRPr="00E237E8">
        <w:rPr>
          <w:rStyle w:val="Bold"/>
        </w:rPr>
        <w:t xml:space="preserve"> </w:t>
      </w:r>
      <w:sdt>
        <w:sdtPr>
          <w:id w:val="2074922854"/>
          <w:placeholder>
            <w:docPart w:val="5DC4A24D76774B6EB4D039C3DCA8425C"/>
          </w:placeholder>
          <w:temporary/>
          <w:showingPlcHdr/>
          <w15:appearance w15:val="hidden"/>
        </w:sdtPr>
        <w:sdtContent>
          <w:r w:rsidR="00A41799" w:rsidRPr="00E237E8">
            <w:t>Describe the type of business facility, whether leased, owned, or a shared business premises. Provide a listing of business locations, their purpose, and future plans for these facilities. If there are no facilities, and the business plans to buy or lease them, include that in this plan.</w:t>
          </w:r>
        </w:sdtContent>
      </w:sdt>
    </w:p>
    <w:p w14:paraId="191DD72C" w14:textId="77777777" w:rsidR="00DE65A2" w:rsidRPr="00E237E8" w:rsidRDefault="00DE65A2" w:rsidP="00974DD3">
      <w:pPr>
        <w:spacing w:before="0" w:after="0"/>
        <w:sectPr w:rsidR="00DE65A2" w:rsidRPr="00E237E8" w:rsidSect="00AC4859">
          <w:pgSz w:w="12240" w:h="15840" w:code="1"/>
          <w:pgMar w:top="2160" w:right="1080" w:bottom="720" w:left="1080" w:header="648" w:footer="432" w:gutter="0"/>
          <w:cols w:space="708"/>
          <w:docGrid w:linePitch="360"/>
        </w:sectPr>
      </w:pPr>
    </w:p>
    <w:bookmarkStart w:id="6" w:name="_Toc800535" w:displacedByCustomXml="next"/>
    <w:sdt>
      <w:sdtPr>
        <w:id w:val="-976210796"/>
        <w:placeholder>
          <w:docPart w:val="3CE88DC808BA4B7089F316F09837AAD6"/>
        </w:placeholder>
        <w:temporary/>
        <w:showingPlcHdr/>
        <w15:appearance w15:val="hidden"/>
      </w:sdtPr>
      <w:sdtContent>
        <w:p w14:paraId="28D48422" w14:textId="77777777" w:rsidR="00DE65A2" w:rsidRPr="00E237E8" w:rsidRDefault="00347AF5" w:rsidP="00026EAE">
          <w:pPr>
            <w:pStyle w:val="Heading1"/>
            <w:numPr>
              <w:ilvl w:val="0"/>
              <w:numId w:val="18"/>
            </w:numPr>
            <w:ind w:left="0" w:firstLine="0"/>
          </w:pPr>
          <w:r w:rsidRPr="00E237E8">
            <w:t>Marketing and Sales Plan</w:t>
          </w:r>
        </w:p>
      </w:sdtContent>
    </w:sdt>
    <w:bookmarkEnd w:id="6" w:displacedByCustomXml="prev"/>
    <w:sdt>
      <w:sdtPr>
        <w:id w:val="1503546988"/>
        <w:placeholder>
          <w:docPart w:val="6DADA7C7B2034DBAA97EC8F575199589"/>
        </w:placeholder>
        <w:temporary/>
        <w:showingPlcHdr/>
        <w15:appearance w15:val="hidden"/>
      </w:sdtPr>
      <w:sdtContent>
        <w:p w14:paraId="7BDDDB53" w14:textId="77777777" w:rsidR="00026EAE" w:rsidRPr="00E237E8" w:rsidRDefault="00A41799" w:rsidP="00026EAE">
          <w:r w:rsidRPr="00E237E8">
            <w:t>Promoting the business, whether through generating leads or traffic to a website or store, is one of the most important functions of any business. In this section of the plan, provide details of intended marketing of the business. Describe the key messages and channels used for generating leads and promoting the business. This section should also describe any sales strategy. Depending on the type of business, the following sections may or may not be necessary. Only include what is needed and remove everything else.</w:t>
          </w:r>
        </w:p>
      </w:sdtContent>
    </w:sdt>
    <w:p w14:paraId="0933EA3B" w14:textId="77777777" w:rsidR="00E53724" w:rsidRPr="00E237E8" w:rsidRDefault="00000000" w:rsidP="00E53724">
      <w:pPr>
        <w:pStyle w:val="ListBullet"/>
      </w:pPr>
      <w:sdt>
        <w:sdtPr>
          <w:rPr>
            <w:rStyle w:val="Bold"/>
          </w:rPr>
          <w:id w:val="1170135634"/>
          <w:placeholder>
            <w:docPart w:val="2A76FA91212F4771A35D10660C6C87DB"/>
          </w:placeholder>
          <w:temporary/>
          <w:showingPlcHdr/>
          <w15:appearance w15:val="hidden"/>
        </w:sdtPr>
        <w:sdtContent>
          <w:r w:rsidR="00026EAE" w:rsidRPr="00E237E8">
            <w:rPr>
              <w:rStyle w:val="Bold"/>
            </w:rPr>
            <w:t>Key messages:</w:t>
          </w:r>
        </w:sdtContent>
      </w:sdt>
      <w:r w:rsidR="00E53724" w:rsidRPr="00E237E8">
        <w:rPr>
          <w:rStyle w:val="Bold"/>
        </w:rPr>
        <w:t xml:space="preserve"> </w:t>
      </w:r>
      <w:sdt>
        <w:sdtPr>
          <w:id w:val="-392049129"/>
          <w:placeholder>
            <w:docPart w:val="499FFC2C1D144D15B17879CC0B3D8833"/>
          </w:placeholder>
          <w:temporary/>
          <w:showingPlcHdr/>
          <w15:appearance w15:val="hidden"/>
        </w:sdtPr>
        <w:sdtContent>
          <w:r w:rsidR="00A41799" w:rsidRPr="00E237E8">
            <w:t>Describe the key messages that will elevate services in the target customers’ eyes. If there is sample collateral or graphical images of some messages, include them.</w:t>
          </w:r>
        </w:sdtContent>
      </w:sdt>
    </w:p>
    <w:p w14:paraId="27AD7C47" w14:textId="77777777" w:rsidR="00E53724" w:rsidRPr="00E237E8" w:rsidRDefault="00000000" w:rsidP="00E53724">
      <w:pPr>
        <w:pStyle w:val="ListBullet"/>
      </w:pPr>
      <w:sdt>
        <w:sdtPr>
          <w:rPr>
            <w:rStyle w:val="Bold"/>
          </w:rPr>
          <w:id w:val="-1158375581"/>
          <w:placeholder>
            <w:docPart w:val="303F11CC1BEE43309B2EDA1F1DE1CFD5"/>
          </w:placeholder>
          <w:temporary/>
          <w:showingPlcHdr/>
          <w15:appearance w15:val="hidden"/>
        </w:sdtPr>
        <w:sdtContent>
          <w:r w:rsidR="00026EAE" w:rsidRPr="00E237E8">
            <w:rPr>
              <w:rStyle w:val="Bold"/>
            </w:rPr>
            <w:t>Marketing activities:</w:t>
          </w:r>
        </w:sdtContent>
      </w:sdt>
      <w:r w:rsidR="00E53724" w:rsidRPr="00E237E8">
        <w:t xml:space="preserve"> </w:t>
      </w:r>
      <w:sdt>
        <w:sdtPr>
          <w:id w:val="593594514"/>
          <w:placeholder>
            <w:docPart w:val="51BB885E325047A889BE151712281F45"/>
          </w:placeholder>
          <w:temporary/>
          <w:showingPlcHdr/>
          <w15:appearance w15:val="hidden"/>
        </w:sdtPr>
        <w:sdtContent>
          <w:r w:rsidR="00A41799" w:rsidRPr="00E237E8">
            <w:t>Which of the following promotion options provide the company the best chance of product recognition, qualified leads, store traffic, or appointments?</w:t>
          </w:r>
        </w:sdtContent>
      </w:sdt>
    </w:p>
    <w:sdt>
      <w:sdtPr>
        <w:id w:val="-381643151"/>
        <w:placeholder>
          <w:docPart w:val="C2AD2354989A467A8C42F9707D7BF5A9"/>
        </w:placeholder>
        <w:temporary/>
        <w:showingPlcHdr/>
        <w15:appearance w15:val="hidden"/>
      </w:sdtPr>
      <w:sdtContent>
        <w:p w14:paraId="45857507" w14:textId="77777777" w:rsidR="00A41799" w:rsidRPr="00E237E8" w:rsidRDefault="00A41799" w:rsidP="00A41799">
          <w:pPr>
            <w:pStyle w:val="ListBullet2"/>
          </w:pPr>
          <w:r w:rsidRPr="00E237E8">
            <w:t>Media advertising (newspaper, magazine, television, radio)</w:t>
          </w:r>
        </w:p>
        <w:p w14:paraId="2BE76117" w14:textId="77777777" w:rsidR="00A41799" w:rsidRPr="00E237E8" w:rsidRDefault="00A41799" w:rsidP="00A41799">
          <w:pPr>
            <w:pStyle w:val="ListBullet2"/>
          </w:pPr>
          <w:r w:rsidRPr="00E237E8">
            <w:t>Direct mail</w:t>
          </w:r>
        </w:p>
        <w:p w14:paraId="66847722" w14:textId="77777777" w:rsidR="00A41799" w:rsidRPr="00E237E8" w:rsidRDefault="00A41799" w:rsidP="00A41799">
          <w:pPr>
            <w:pStyle w:val="ListBullet2"/>
          </w:pPr>
          <w:r w:rsidRPr="00E237E8">
            <w:t>Telephone solicitation</w:t>
          </w:r>
        </w:p>
        <w:p w14:paraId="02DB5402" w14:textId="77777777" w:rsidR="00A41799" w:rsidRPr="00E237E8" w:rsidRDefault="00A41799" w:rsidP="00A41799">
          <w:pPr>
            <w:pStyle w:val="ListBullet2"/>
          </w:pPr>
          <w:r w:rsidRPr="00E237E8">
            <w:t>Seminars or business conferences</w:t>
          </w:r>
        </w:p>
        <w:p w14:paraId="33327F7C" w14:textId="77777777" w:rsidR="00A41799" w:rsidRPr="00E237E8" w:rsidRDefault="00A41799" w:rsidP="00A41799">
          <w:pPr>
            <w:pStyle w:val="ListBullet2"/>
          </w:pPr>
          <w:r w:rsidRPr="00E237E8">
            <w:t>Joint advertising with other companies</w:t>
          </w:r>
        </w:p>
        <w:p w14:paraId="335178B7" w14:textId="77777777" w:rsidR="00A41799" w:rsidRPr="00E237E8" w:rsidRDefault="00A41799" w:rsidP="00A41799">
          <w:pPr>
            <w:pStyle w:val="ListBullet2"/>
          </w:pPr>
          <w:r w:rsidRPr="00E237E8">
            <w:t>Word of mouth or fixed signage</w:t>
          </w:r>
        </w:p>
        <w:p w14:paraId="5790C598" w14:textId="77777777" w:rsidR="00A41799" w:rsidRPr="00E237E8" w:rsidRDefault="00A41799" w:rsidP="00A41799">
          <w:pPr>
            <w:pStyle w:val="ListBullet2"/>
          </w:pPr>
          <w:r w:rsidRPr="00E237E8">
            <w:t>Digital marketing such as social media, email marketing, SEO, or blogging</w:t>
          </w:r>
        </w:p>
        <w:p w14:paraId="67F92C23" w14:textId="77777777" w:rsidR="00A41799" w:rsidRPr="00E237E8" w:rsidRDefault="00A41799" w:rsidP="00A41799">
          <w:pPr>
            <w:pStyle w:val="ListBullet2"/>
          </w:pPr>
          <w:r w:rsidRPr="00E237E8">
            <w:t xml:space="preserve">Provide limited free consultations (such as free job pricing for Contractors, free landscaping consultation for landscapers, or free pricing opinions for real estate agents) </w:t>
          </w:r>
        </w:p>
        <w:p w14:paraId="5D1F2556" w14:textId="77777777" w:rsidR="00A41799" w:rsidRPr="00E237E8" w:rsidRDefault="00A41799" w:rsidP="00A41799">
          <w:pPr>
            <w:pStyle w:val="ListBullet2"/>
          </w:pPr>
          <w:r w:rsidRPr="00E237E8">
            <w:t>Sponsor local sports teams or other community events</w:t>
          </w:r>
        </w:p>
        <w:p w14:paraId="0EE8404B" w14:textId="77777777" w:rsidR="00A41799" w:rsidRPr="00E237E8" w:rsidRDefault="00A41799" w:rsidP="00A41799">
          <w:pPr>
            <w:pStyle w:val="ListBullet2"/>
          </w:pPr>
          <w:r w:rsidRPr="00E237E8">
            <w:t>Give free informational talks either at the business offices or for local businesses offering complementary services (such as a real estate agent providing seminars about preparing a home to bring to market</w:t>
          </w:r>
          <w:r w:rsidR="00974DD3" w:rsidRPr="00E237E8">
            <w:t>)</w:t>
          </w:r>
        </w:p>
        <w:p w14:paraId="7EF72DDF" w14:textId="77777777" w:rsidR="00026EAE" w:rsidRPr="00E237E8" w:rsidRDefault="00A41799" w:rsidP="00A41799">
          <w:pPr>
            <w:pStyle w:val="ListBullet2"/>
          </w:pPr>
          <w:r w:rsidRPr="00E237E8">
            <w:t>Do free work for local non-profits (such as an ad agency designing a local farmer’s market’s website for free)</w:t>
          </w:r>
        </w:p>
      </w:sdtContent>
    </w:sdt>
    <w:p w14:paraId="6BA7BFCA" w14:textId="77777777" w:rsidR="00E53724" w:rsidRPr="00E237E8" w:rsidRDefault="00000000" w:rsidP="00E53724">
      <w:pPr>
        <w:pStyle w:val="ListBullet"/>
      </w:pPr>
      <w:sdt>
        <w:sdtPr>
          <w:rPr>
            <w:rStyle w:val="Bold"/>
          </w:rPr>
          <w:id w:val="1763564988"/>
          <w:placeholder>
            <w:docPart w:val="C5CF5B23564C41A795EB2F9E822B5A7D"/>
          </w:placeholder>
          <w:temporary/>
          <w:showingPlcHdr/>
          <w15:appearance w15:val="hidden"/>
        </w:sdtPr>
        <w:sdtContent>
          <w:r w:rsidR="00026EAE" w:rsidRPr="00E237E8">
            <w:rPr>
              <w:rStyle w:val="Bold"/>
            </w:rPr>
            <w:t>Sales strategy:</w:t>
          </w:r>
        </w:sdtContent>
      </w:sdt>
      <w:r w:rsidR="00E53724" w:rsidRPr="00E237E8">
        <w:t xml:space="preserve"> </w:t>
      </w:r>
      <w:sdt>
        <w:sdtPr>
          <w:id w:val="-242884069"/>
          <w:placeholder>
            <w:docPart w:val="08547F7A77D0468B9C8A3689E90F75B9"/>
          </w:placeholder>
          <w:temporary/>
          <w:showingPlcHdr/>
          <w15:appearance w15:val="hidden"/>
        </w:sdtPr>
        <w:sdtContent>
          <w:r w:rsidR="00A41799" w:rsidRPr="00E237E8">
            <w:t xml:space="preserve">If needed, what will be the sales approach? Will there be full-time commissioned sales people, contract sales, or another approach? Many one-on-one </w:t>
          </w:r>
          <w:r w:rsidR="00A41799" w:rsidRPr="00E237E8">
            <w:lastRenderedPageBreak/>
            <w:t>service businesses are heavily reliant on word of mouth. Take this into account when developing the sales strategy.</w:t>
          </w:r>
        </w:sdtContent>
      </w:sdt>
    </w:p>
    <w:p w14:paraId="1D75AB49" w14:textId="77777777" w:rsidR="00026EAE" w:rsidRPr="00E237E8" w:rsidRDefault="00026EAE" w:rsidP="00026EAE">
      <w:pPr>
        <w:pStyle w:val="ListBullet"/>
        <w:numPr>
          <w:ilvl w:val="0"/>
          <w:numId w:val="0"/>
        </w:numPr>
        <w:ind w:left="340" w:hanging="340"/>
      </w:pPr>
    </w:p>
    <w:p w14:paraId="4638CF95" w14:textId="77777777" w:rsidR="00026EAE" w:rsidRPr="00E237E8" w:rsidRDefault="00026EAE" w:rsidP="00026EAE">
      <w:pPr>
        <w:pStyle w:val="ListBullet"/>
        <w:numPr>
          <w:ilvl w:val="0"/>
          <w:numId w:val="0"/>
        </w:numPr>
        <w:ind w:left="340" w:hanging="340"/>
        <w:sectPr w:rsidR="00026EAE" w:rsidRPr="00E237E8" w:rsidSect="00AC4859">
          <w:pgSz w:w="12240" w:h="15840" w:code="1"/>
          <w:pgMar w:top="2160" w:right="1080" w:bottom="720" w:left="1080" w:header="648" w:footer="432" w:gutter="0"/>
          <w:cols w:space="708"/>
          <w:docGrid w:linePitch="360"/>
        </w:sectPr>
      </w:pPr>
    </w:p>
    <w:bookmarkStart w:id="7" w:name="_Toc800536" w:displacedByCustomXml="next"/>
    <w:sdt>
      <w:sdtPr>
        <w:id w:val="-1666310198"/>
        <w:placeholder>
          <w:docPart w:val="BC97D3A9A7A64180B9F034D137AE776D"/>
        </w:placeholder>
        <w:temporary/>
        <w:showingPlcHdr/>
        <w15:appearance w15:val="hidden"/>
      </w:sdtPr>
      <w:sdtContent>
        <w:p w14:paraId="0C806C96" w14:textId="77777777" w:rsidR="00026EAE" w:rsidRPr="00E237E8" w:rsidRDefault="00347AF5" w:rsidP="00B37B3B">
          <w:pPr>
            <w:pStyle w:val="Heading1"/>
            <w:numPr>
              <w:ilvl w:val="0"/>
              <w:numId w:val="18"/>
            </w:numPr>
            <w:ind w:left="0" w:firstLine="0"/>
          </w:pPr>
          <w:r w:rsidRPr="00E237E8">
            <w:t>Financial Plan</w:t>
          </w:r>
        </w:p>
      </w:sdtContent>
    </w:sdt>
    <w:bookmarkEnd w:id="7" w:displacedByCustomXml="prev"/>
    <w:sdt>
      <w:sdtPr>
        <w:id w:val="-1015688984"/>
        <w:placeholder>
          <w:docPart w:val="0B36E742487E44929B385CBD7B51A96C"/>
        </w:placeholder>
        <w:temporary/>
        <w:showingPlcHdr/>
        <w15:appearance w15:val="hidden"/>
      </w:sdtPr>
      <w:sdtContent>
        <w:p w14:paraId="35D267B9" w14:textId="77777777" w:rsidR="00A41799" w:rsidRPr="00E237E8" w:rsidRDefault="00A41799" w:rsidP="00A41799">
          <w:r w:rsidRPr="00E237E8">
            <w:t xml:space="preserve">Creating a financial plan is where all of the business planning comes together. Up to this point, the target market, target customers, and pricing have all been identified. These items, along with assumptions, will help estimate the company’s sales forecast. The other side of the business will be what expenses are expected. This is important on an ongoing basis to see when the business is profitable. It is also important to know what expenses will need to be funded before customer sales, or the cash they generate, is received. </w:t>
          </w:r>
        </w:p>
        <w:p w14:paraId="63E1E4A5" w14:textId="77777777" w:rsidR="00026EAE" w:rsidRPr="00E237E8" w:rsidRDefault="00A41799" w:rsidP="00A41799">
          <w:r w:rsidRPr="00E237E8">
            <w:t>At a minimum, this section should include estimated start-up costs and projected profit and loss, along with a summary of the assumptions being made with these projections. Assumptions should include initial and ongoing sales, along with the timing of these inflows.</w:t>
          </w:r>
        </w:p>
      </w:sdtContent>
    </w:sdt>
    <w:p w14:paraId="6C0D6FDF" w14:textId="77777777" w:rsidR="00E53724" w:rsidRPr="00E237E8" w:rsidRDefault="00000000" w:rsidP="00E53724">
      <w:pPr>
        <w:pStyle w:val="ListBullet"/>
      </w:pPr>
      <w:sdt>
        <w:sdtPr>
          <w:rPr>
            <w:rStyle w:val="Bold"/>
          </w:rPr>
          <w:id w:val="-1791820278"/>
          <w:placeholder>
            <w:docPart w:val="E49C55D8E60D446691CC0850B72345EC"/>
          </w:placeholder>
          <w:temporary/>
          <w:showingPlcHdr/>
          <w15:appearance w15:val="hidden"/>
        </w:sdtPr>
        <w:sdtContent>
          <w:r w:rsidR="00B37B3B" w:rsidRPr="00E237E8">
            <w:rPr>
              <w:rStyle w:val="Bold"/>
            </w:rPr>
            <w:t>Projected start-up costs:</w:t>
          </w:r>
        </w:sdtContent>
      </w:sdt>
      <w:r w:rsidR="00E53724" w:rsidRPr="00E237E8">
        <w:t xml:space="preserve"> </w:t>
      </w:r>
      <w:sdt>
        <w:sdtPr>
          <w:id w:val="757100641"/>
          <w:placeholder>
            <w:docPart w:val="FD92B87B563041B8A4468DA73671937C"/>
          </w:placeholder>
          <w:temporary/>
          <w:showingPlcHdr/>
          <w15:appearance w15:val="hidden"/>
        </w:sdtPr>
        <w:sdtContent>
          <w:r w:rsidR="00A41799" w:rsidRPr="00E237E8">
            <w:t>The table below shows a sample of ongoing and one-time cost items that the business might need in order to open. Many businesses are paid on credit over time and do not have cash coming in immediately. It is necessary to make assumptions about how many months of recurring items, in addition to one-time expenses, to estimate when cash will begin to flow into the company. To begin with, the company will have to fund out of savings or an initial investment. There is a blank table in the Appendix to complete potential start-up cost projections.</w:t>
          </w:r>
        </w:sdtContent>
      </w:sdt>
    </w:p>
    <w:p w14:paraId="5A89A75C" w14:textId="77777777" w:rsidR="00B37B3B" w:rsidRPr="00E237E8" w:rsidRDefault="00B37B3B" w:rsidP="00B37B3B">
      <w:pPr>
        <w:pStyle w:val="ListBullet"/>
        <w:numPr>
          <w:ilvl w:val="0"/>
          <w:numId w:val="0"/>
        </w:numPr>
        <w:ind w:left="340" w:hanging="340"/>
      </w:pPr>
    </w:p>
    <w:p w14:paraId="6DE65D3E" w14:textId="77777777" w:rsidR="00B37B3B" w:rsidRPr="00E237E8" w:rsidRDefault="00B37B3B" w:rsidP="00B37B3B">
      <w:pPr>
        <w:pStyle w:val="ListBullet"/>
        <w:numPr>
          <w:ilvl w:val="0"/>
          <w:numId w:val="0"/>
        </w:numPr>
        <w:ind w:left="340" w:hanging="340"/>
        <w:sectPr w:rsidR="00B37B3B" w:rsidRPr="00E237E8" w:rsidSect="00AC4859">
          <w:pgSz w:w="12240" w:h="15840" w:code="1"/>
          <w:pgMar w:top="2160" w:right="1080" w:bottom="720" w:left="1080" w:header="648" w:footer="432" w:gutter="0"/>
          <w:cols w:space="708"/>
          <w:docGrid w:linePitch="360"/>
        </w:sectPr>
      </w:pPr>
    </w:p>
    <w:tbl>
      <w:tblPr>
        <w:tblpPr w:leftFromText="180" w:rightFromText="180" w:vertAnchor="text" w:horzAnchor="margin" w:tblpY="89"/>
        <w:tblW w:w="5000" w:type="pct"/>
        <w:tblCellMar>
          <w:left w:w="115" w:type="dxa"/>
          <w:right w:w="115" w:type="dxa"/>
        </w:tblCellMar>
        <w:tblLook w:val="04A0" w:firstRow="1" w:lastRow="0" w:firstColumn="1" w:lastColumn="0" w:noHBand="0" w:noVBand="1"/>
      </w:tblPr>
      <w:tblGrid>
        <w:gridCol w:w="4554"/>
        <w:gridCol w:w="2276"/>
        <w:gridCol w:w="2276"/>
        <w:gridCol w:w="2276"/>
        <w:gridCol w:w="2298"/>
      </w:tblGrid>
      <w:tr w:rsidR="008F704C" w:rsidRPr="00E237E8" w14:paraId="016F30C4" w14:textId="77777777" w:rsidTr="008F704C">
        <w:trPr>
          <w:trHeight w:val="312"/>
        </w:trPr>
        <w:sdt>
          <w:sdtPr>
            <w:id w:val="-449472158"/>
            <w:placeholder>
              <w:docPart w:val="E9E431A4142841CEBC5686E7EC2B6432"/>
            </w:placeholder>
            <w:temporary/>
            <w:showingPlcHdr/>
            <w15:appearance w15:val="hidden"/>
          </w:sdtPr>
          <w:sdtContent>
            <w:tc>
              <w:tcPr>
                <w:tcW w:w="5000" w:type="pct"/>
                <w:gridSpan w:val="5"/>
                <w:shd w:val="clear" w:color="auto" w:fill="F4B41C" w:themeFill="accent2"/>
                <w:noWrap/>
                <w:vAlign w:val="center"/>
                <w:hideMark/>
              </w:tcPr>
              <w:p w14:paraId="39941826" w14:textId="77777777" w:rsidR="008F704C" w:rsidRPr="00E237E8" w:rsidRDefault="00A162A9" w:rsidP="00974DD3">
                <w:pPr>
                  <w:pStyle w:val="TableHeadings"/>
                </w:pPr>
                <w:r w:rsidRPr="00E237E8">
                  <w:t>START-UP COSTS</w:t>
                </w:r>
              </w:p>
            </w:tc>
          </w:sdtContent>
        </w:sdt>
      </w:tr>
      <w:tr w:rsidR="008F704C" w:rsidRPr="00E237E8" w14:paraId="08128E3B" w14:textId="77777777" w:rsidTr="00974DD3">
        <w:trPr>
          <w:trHeight w:val="312"/>
        </w:trPr>
        <w:sdt>
          <w:sdtPr>
            <w:id w:val="-1826195481"/>
            <w:placeholder>
              <w:docPart w:val="C534645A089249C99F85E9675E674B78"/>
            </w:placeholder>
            <w:temporary/>
            <w:showingPlcHdr/>
            <w15:appearance w15:val="hidden"/>
          </w:sdtPr>
          <w:sdtContent>
            <w:tc>
              <w:tcPr>
                <w:tcW w:w="1664" w:type="pct"/>
                <w:shd w:val="clear" w:color="auto" w:fill="auto"/>
                <w:noWrap/>
                <w:vAlign w:val="center"/>
                <w:hideMark/>
              </w:tcPr>
              <w:p w14:paraId="21AE8335" w14:textId="77777777" w:rsidR="008F704C" w:rsidRPr="00E237E8" w:rsidRDefault="00A162A9" w:rsidP="00974DD3">
                <w:pPr>
                  <w:pStyle w:val="TableTextLarge"/>
                </w:pPr>
                <w:r w:rsidRPr="00E237E8">
                  <w:t>Your Office-Based Agency</w:t>
                </w:r>
              </w:p>
            </w:tc>
          </w:sdtContent>
        </w:sdt>
        <w:sdt>
          <w:sdtPr>
            <w:id w:val="1219636841"/>
            <w:placeholder>
              <w:docPart w:val="D619F2FDB1B0448DB98202AF7B32397F"/>
            </w:placeholder>
            <w:temporary/>
            <w:showingPlcHdr/>
            <w15:appearance w15:val="hidden"/>
          </w:sdtPr>
          <w:sdtContent>
            <w:tc>
              <w:tcPr>
                <w:tcW w:w="3336" w:type="pct"/>
                <w:gridSpan w:val="4"/>
                <w:shd w:val="clear" w:color="auto" w:fill="auto"/>
                <w:noWrap/>
                <w:vAlign w:val="center"/>
                <w:hideMark/>
              </w:tcPr>
              <w:p w14:paraId="3EEC3DFB" w14:textId="77777777" w:rsidR="008F704C" w:rsidRPr="00E237E8" w:rsidRDefault="009500FA" w:rsidP="00974DD3">
                <w:pPr>
                  <w:pStyle w:val="TableTextLarge"/>
                  <w:jc w:val="right"/>
                </w:pPr>
                <w:r w:rsidRPr="00E237E8">
                  <w:t>January 1, 20xx</w:t>
                </w:r>
              </w:p>
            </w:tc>
          </w:sdtContent>
        </w:sdt>
      </w:tr>
      <w:tr w:rsidR="008F704C" w:rsidRPr="00E237E8" w14:paraId="2ED422B2" w14:textId="77777777" w:rsidTr="008F704C">
        <w:trPr>
          <w:trHeight w:val="312"/>
        </w:trPr>
        <w:tc>
          <w:tcPr>
            <w:tcW w:w="1664" w:type="pct"/>
            <w:shd w:val="clear" w:color="auto" w:fill="F4B41C" w:themeFill="accent2"/>
            <w:vAlign w:val="center"/>
            <w:hideMark/>
          </w:tcPr>
          <w:p w14:paraId="4AE72687" w14:textId="77777777" w:rsidR="008F704C" w:rsidRPr="00E237E8" w:rsidRDefault="00000000" w:rsidP="00974DD3">
            <w:pPr>
              <w:pStyle w:val="TableHeadings"/>
            </w:pPr>
            <w:sdt>
              <w:sdtPr>
                <w:id w:val="1046951958"/>
                <w:placeholder>
                  <w:docPart w:val="6C14D966C6BC405ABCF717267D0D0B98"/>
                </w:placeholder>
                <w:temporary/>
                <w:showingPlcHdr/>
                <w15:appearance w15:val="hidden"/>
              </w:sdtPr>
              <w:sdtContent>
                <w:r w:rsidR="00A162A9" w:rsidRPr="00E237E8">
                  <w:t>COST ITEMS</w:t>
                </w:r>
              </w:sdtContent>
            </w:sdt>
          </w:p>
        </w:tc>
        <w:tc>
          <w:tcPr>
            <w:tcW w:w="832" w:type="pct"/>
            <w:shd w:val="clear" w:color="auto" w:fill="F4B41C" w:themeFill="accent2"/>
            <w:noWrap/>
            <w:vAlign w:val="center"/>
            <w:hideMark/>
          </w:tcPr>
          <w:p w14:paraId="20BDF29F" w14:textId="77777777" w:rsidR="008F704C" w:rsidRPr="00E237E8" w:rsidRDefault="00000000" w:rsidP="00974DD3">
            <w:pPr>
              <w:pStyle w:val="TableHeadings"/>
            </w:pPr>
            <w:sdt>
              <w:sdtPr>
                <w:id w:val="1842581838"/>
                <w:placeholder>
                  <w:docPart w:val="6B41FA16E6854C54972758BA75345727"/>
                </w:placeholder>
                <w:temporary/>
                <w:showingPlcHdr/>
                <w15:appearance w15:val="hidden"/>
              </w:sdtPr>
              <w:sdtContent>
                <w:r w:rsidR="00A162A9" w:rsidRPr="00E237E8">
                  <w:t>MONTHS</w:t>
                </w:r>
              </w:sdtContent>
            </w:sdt>
          </w:p>
        </w:tc>
        <w:tc>
          <w:tcPr>
            <w:tcW w:w="832" w:type="pct"/>
            <w:shd w:val="clear" w:color="auto" w:fill="F4B41C" w:themeFill="accent2"/>
            <w:noWrap/>
            <w:vAlign w:val="center"/>
            <w:hideMark/>
          </w:tcPr>
          <w:p w14:paraId="32116E9E" w14:textId="77777777" w:rsidR="008F704C" w:rsidRPr="00E237E8" w:rsidRDefault="00000000" w:rsidP="00974DD3">
            <w:pPr>
              <w:pStyle w:val="TableHeadings"/>
            </w:pPr>
            <w:sdt>
              <w:sdtPr>
                <w:id w:val="327489404"/>
                <w:placeholder>
                  <w:docPart w:val="B7B6360D9D6640EEA517E57EDF96E1BD"/>
                </w:placeholder>
                <w:temporary/>
                <w:showingPlcHdr/>
                <w15:appearance w15:val="hidden"/>
              </w:sdtPr>
              <w:sdtContent>
                <w:r w:rsidR="00A162A9" w:rsidRPr="00E237E8">
                  <w:t>COST/ MONTH</w:t>
                </w:r>
              </w:sdtContent>
            </w:sdt>
          </w:p>
        </w:tc>
        <w:tc>
          <w:tcPr>
            <w:tcW w:w="832" w:type="pct"/>
            <w:shd w:val="clear" w:color="auto" w:fill="F4B41C" w:themeFill="accent2"/>
            <w:noWrap/>
            <w:vAlign w:val="center"/>
            <w:hideMark/>
          </w:tcPr>
          <w:p w14:paraId="61CD675B" w14:textId="77777777" w:rsidR="008F704C" w:rsidRPr="00E237E8" w:rsidRDefault="00000000" w:rsidP="00974DD3">
            <w:pPr>
              <w:pStyle w:val="TableHeadings"/>
            </w:pPr>
            <w:sdt>
              <w:sdtPr>
                <w:id w:val="-210656952"/>
                <w:placeholder>
                  <w:docPart w:val="9AC79F4C4DD6404CA7541A06721AE994"/>
                </w:placeholder>
                <w:temporary/>
                <w:showingPlcHdr/>
                <w15:appearance w15:val="hidden"/>
              </w:sdtPr>
              <w:sdtContent>
                <w:r w:rsidR="00A162A9" w:rsidRPr="00E237E8">
                  <w:t>ONE-TIME COST</w:t>
                </w:r>
              </w:sdtContent>
            </w:sdt>
          </w:p>
        </w:tc>
        <w:tc>
          <w:tcPr>
            <w:tcW w:w="842" w:type="pct"/>
            <w:shd w:val="clear" w:color="auto" w:fill="F4B41C" w:themeFill="accent2"/>
            <w:noWrap/>
            <w:vAlign w:val="center"/>
            <w:hideMark/>
          </w:tcPr>
          <w:p w14:paraId="20030499" w14:textId="77777777" w:rsidR="008F704C" w:rsidRPr="00E237E8" w:rsidRDefault="00000000" w:rsidP="00974DD3">
            <w:pPr>
              <w:pStyle w:val="TableHeadings"/>
            </w:pPr>
            <w:sdt>
              <w:sdtPr>
                <w:id w:val="-296214297"/>
                <w:placeholder>
                  <w:docPart w:val="E0A705C9F1664388A3B87D4AB201A3BC"/>
                </w:placeholder>
                <w:temporary/>
                <w:showingPlcHdr/>
                <w15:appearance w15:val="hidden"/>
              </w:sdtPr>
              <w:sdtContent>
                <w:r w:rsidR="00A162A9" w:rsidRPr="00E237E8">
                  <w:t>TOTAL COST</w:t>
                </w:r>
              </w:sdtContent>
            </w:sdt>
          </w:p>
        </w:tc>
      </w:tr>
      <w:tr w:rsidR="008F704C" w:rsidRPr="00E237E8" w14:paraId="7530E2D2" w14:textId="77777777" w:rsidTr="008F704C">
        <w:trPr>
          <w:trHeight w:val="312"/>
        </w:trPr>
        <w:tc>
          <w:tcPr>
            <w:tcW w:w="1664" w:type="pct"/>
            <w:shd w:val="clear" w:color="auto" w:fill="F2F2F2" w:themeFill="background1" w:themeFillShade="F2"/>
            <w:vAlign w:val="center"/>
            <w:hideMark/>
          </w:tcPr>
          <w:p w14:paraId="1B43DA96" w14:textId="77777777" w:rsidR="008F704C" w:rsidRPr="00E237E8" w:rsidRDefault="00000000" w:rsidP="00974DD3">
            <w:pPr>
              <w:pStyle w:val="TableTextLarge"/>
            </w:pPr>
            <w:sdt>
              <w:sdtPr>
                <w:id w:val="1427618116"/>
                <w:placeholder>
                  <w:docPart w:val="F7876C62F207473A8E9470AF101F67C3"/>
                </w:placeholder>
                <w:temporary/>
                <w:showingPlcHdr/>
                <w15:appearance w15:val="hidden"/>
              </w:sdtPr>
              <w:sdtContent>
                <w:r w:rsidR="00A162A9" w:rsidRPr="00E237E8">
                  <w:t>Advertising/Marketing</w:t>
                </w:r>
              </w:sdtContent>
            </w:sdt>
          </w:p>
        </w:tc>
        <w:sdt>
          <w:sdtPr>
            <w:id w:val="-1321188434"/>
            <w:placeholder>
              <w:docPart w:val="0B4613DA7DC249F6ADBDF3F8E8A264A8"/>
            </w:placeholder>
            <w:temporary/>
            <w:showingPlcHdr/>
            <w15:appearance w15:val="hidden"/>
          </w:sdtPr>
          <w:sdtContent>
            <w:tc>
              <w:tcPr>
                <w:tcW w:w="832" w:type="pct"/>
                <w:shd w:val="clear" w:color="auto" w:fill="F2F2F2" w:themeFill="background1" w:themeFillShade="F2"/>
                <w:noWrap/>
                <w:vAlign w:val="center"/>
                <w:hideMark/>
              </w:tcPr>
              <w:p w14:paraId="152570C1" w14:textId="77777777" w:rsidR="008F704C" w:rsidRPr="00E237E8" w:rsidRDefault="00C46402" w:rsidP="00974DD3">
                <w:pPr>
                  <w:pStyle w:val="TableTextLarge"/>
                </w:pPr>
                <w:r w:rsidRPr="00E237E8">
                  <w:t>3</w:t>
                </w:r>
              </w:p>
            </w:tc>
          </w:sdtContent>
        </w:sdt>
        <w:tc>
          <w:tcPr>
            <w:tcW w:w="832" w:type="pct"/>
            <w:shd w:val="clear" w:color="auto" w:fill="F2F2F2" w:themeFill="background1" w:themeFillShade="F2"/>
            <w:noWrap/>
            <w:vAlign w:val="center"/>
            <w:hideMark/>
          </w:tcPr>
          <w:p w14:paraId="586361CC" w14:textId="77777777" w:rsidR="008F704C" w:rsidRPr="00E237E8" w:rsidRDefault="00000000" w:rsidP="00974DD3">
            <w:pPr>
              <w:pStyle w:val="TableTextLarge"/>
            </w:pPr>
            <w:sdt>
              <w:sdtPr>
                <w:id w:val="1657179827"/>
                <w:placeholder>
                  <w:docPart w:val="A1CDD5A9E0824CC4AC8038A113173379"/>
                </w:placeholder>
                <w:temporary/>
                <w:showingPlcHdr/>
                <w15:appearance w15:val="hidden"/>
              </w:sdtPr>
              <w:sdtContent>
                <w:r w:rsidR="006C07E8" w:rsidRPr="00E237E8">
                  <w:t>$300</w:t>
                </w:r>
              </w:sdtContent>
            </w:sdt>
          </w:p>
        </w:tc>
        <w:tc>
          <w:tcPr>
            <w:tcW w:w="832" w:type="pct"/>
            <w:shd w:val="clear" w:color="auto" w:fill="F2F2F2" w:themeFill="background1" w:themeFillShade="F2"/>
            <w:noWrap/>
            <w:vAlign w:val="center"/>
            <w:hideMark/>
          </w:tcPr>
          <w:p w14:paraId="77ABA619" w14:textId="77777777" w:rsidR="008F704C" w:rsidRPr="00E237E8" w:rsidRDefault="00000000" w:rsidP="00974DD3">
            <w:pPr>
              <w:pStyle w:val="TableTextLarge"/>
            </w:pPr>
            <w:sdt>
              <w:sdtPr>
                <w:id w:val="555515059"/>
                <w:placeholder>
                  <w:docPart w:val="B518237FE2984303B18318ED2D9974BC"/>
                </w:placeholder>
                <w:temporary/>
                <w:showingPlcHdr/>
                <w15:appearance w15:val="hidden"/>
              </w:sdtPr>
              <w:sdtContent>
                <w:r w:rsidR="006C07E8" w:rsidRPr="00E237E8">
                  <w:t>$2,000</w:t>
                </w:r>
              </w:sdtContent>
            </w:sdt>
          </w:p>
        </w:tc>
        <w:tc>
          <w:tcPr>
            <w:tcW w:w="842" w:type="pct"/>
            <w:shd w:val="clear" w:color="auto" w:fill="F2F2F2" w:themeFill="background1" w:themeFillShade="F2"/>
            <w:noWrap/>
            <w:vAlign w:val="center"/>
            <w:hideMark/>
          </w:tcPr>
          <w:p w14:paraId="0F1008DE" w14:textId="77777777" w:rsidR="008F704C" w:rsidRPr="00E237E8" w:rsidRDefault="00000000" w:rsidP="00974DD3">
            <w:pPr>
              <w:pStyle w:val="TableTextLarge"/>
            </w:pPr>
            <w:sdt>
              <w:sdtPr>
                <w:id w:val="-1566648548"/>
                <w:placeholder>
                  <w:docPart w:val="7930D45D58054AB7B5D557DCDDDAD07C"/>
                </w:placeholder>
                <w:temporary/>
                <w:showingPlcHdr/>
                <w15:appearance w15:val="hidden"/>
              </w:sdtPr>
              <w:sdtContent>
                <w:r w:rsidR="00051A24" w:rsidRPr="00E237E8">
                  <w:t>$2,900</w:t>
                </w:r>
              </w:sdtContent>
            </w:sdt>
          </w:p>
        </w:tc>
      </w:tr>
      <w:tr w:rsidR="008F704C" w:rsidRPr="00E237E8" w14:paraId="23CBFE43" w14:textId="77777777" w:rsidTr="008F704C">
        <w:trPr>
          <w:trHeight w:val="312"/>
        </w:trPr>
        <w:tc>
          <w:tcPr>
            <w:tcW w:w="1664" w:type="pct"/>
            <w:shd w:val="clear" w:color="auto" w:fill="auto"/>
            <w:vAlign w:val="center"/>
            <w:hideMark/>
          </w:tcPr>
          <w:p w14:paraId="6F7A78A3" w14:textId="77777777" w:rsidR="008F704C" w:rsidRPr="00E237E8" w:rsidRDefault="00000000" w:rsidP="00974DD3">
            <w:pPr>
              <w:pStyle w:val="TableTextLarge"/>
            </w:pPr>
            <w:sdt>
              <w:sdtPr>
                <w:id w:val="-508359941"/>
                <w:placeholder>
                  <w:docPart w:val="1D4D990ECF7F4C44B45AA480A5B3E1EE"/>
                </w:placeholder>
                <w:temporary/>
                <w:showingPlcHdr/>
                <w15:appearance w15:val="hidden"/>
              </w:sdtPr>
              <w:sdtContent>
                <w:r w:rsidR="00A162A9" w:rsidRPr="00E237E8">
                  <w:t>Employee Salaries*</w:t>
                </w:r>
              </w:sdtContent>
            </w:sdt>
          </w:p>
        </w:tc>
        <w:tc>
          <w:tcPr>
            <w:tcW w:w="832" w:type="pct"/>
            <w:shd w:val="clear" w:color="auto" w:fill="auto"/>
            <w:noWrap/>
            <w:vAlign w:val="center"/>
            <w:hideMark/>
          </w:tcPr>
          <w:p w14:paraId="48730A36" w14:textId="77777777" w:rsidR="008F704C" w:rsidRPr="00E237E8" w:rsidRDefault="00000000" w:rsidP="00974DD3">
            <w:pPr>
              <w:pStyle w:val="TableTextLarge"/>
            </w:pPr>
            <w:sdt>
              <w:sdtPr>
                <w:id w:val="1365479450"/>
                <w:placeholder>
                  <w:docPart w:val="B9E70C004C7648FC89BB2182142F2719"/>
                </w:placeholder>
                <w:temporary/>
                <w:showingPlcHdr/>
                <w15:appearance w15:val="hidden"/>
              </w:sdtPr>
              <w:sdtContent>
                <w:r w:rsidR="00C46402" w:rsidRPr="00E237E8">
                  <w:t>4</w:t>
                </w:r>
              </w:sdtContent>
            </w:sdt>
          </w:p>
        </w:tc>
        <w:tc>
          <w:tcPr>
            <w:tcW w:w="832" w:type="pct"/>
            <w:shd w:val="clear" w:color="auto" w:fill="auto"/>
            <w:noWrap/>
            <w:vAlign w:val="center"/>
            <w:hideMark/>
          </w:tcPr>
          <w:p w14:paraId="005BA358" w14:textId="77777777" w:rsidR="008F704C" w:rsidRPr="00E237E8" w:rsidRDefault="00000000" w:rsidP="00974DD3">
            <w:pPr>
              <w:pStyle w:val="TableTextLarge"/>
            </w:pPr>
            <w:sdt>
              <w:sdtPr>
                <w:id w:val="1680307673"/>
                <w:placeholder>
                  <w:docPart w:val="EE7CC5AACBA74C5A89A7300265A65D73"/>
                </w:placeholder>
                <w:temporary/>
                <w:showingPlcHdr/>
                <w15:appearance w15:val="hidden"/>
              </w:sdtPr>
              <w:sdtContent>
                <w:r w:rsidR="006C07E8" w:rsidRPr="00E237E8">
                  <w:t>$500</w:t>
                </w:r>
              </w:sdtContent>
            </w:sdt>
          </w:p>
        </w:tc>
        <w:tc>
          <w:tcPr>
            <w:tcW w:w="832" w:type="pct"/>
            <w:shd w:val="clear" w:color="auto" w:fill="auto"/>
            <w:noWrap/>
            <w:vAlign w:val="center"/>
            <w:hideMark/>
          </w:tcPr>
          <w:p w14:paraId="569625C2" w14:textId="77777777" w:rsidR="008F704C" w:rsidRPr="00E237E8" w:rsidRDefault="00000000" w:rsidP="00974DD3">
            <w:pPr>
              <w:pStyle w:val="TableTextLarge"/>
            </w:pPr>
            <w:sdt>
              <w:sdtPr>
                <w:id w:val="1491604615"/>
                <w:placeholder>
                  <w:docPart w:val="92FC16620177431E96BFFD321864C908"/>
                </w:placeholder>
                <w:temporary/>
                <w:showingPlcHdr/>
                <w15:appearance w15:val="hidden"/>
              </w:sdtPr>
              <w:sdtContent>
                <w:r w:rsidR="006C07E8" w:rsidRPr="00E237E8">
                  <w:t>$2</w:t>
                </w:r>
              </w:sdtContent>
            </w:sdt>
          </w:p>
        </w:tc>
        <w:tc>
          <w:tcPr>
            <w:tcW w:w="842" w:type="pct"/>
            <w:shd w:val="clear" w:color="auto" w:fill="auto"/>
            <w:noWrap/>
            <w:vAlign w:val="center"/>
            <w:hideMark/>
          </w:tcPr>
          <w:p w14:paraId="5933658F" w14:textId="77777777" w:rsidR="008F704C" w:rsidRPr="00E237E8" w:rsidRDefault="00000000" w:rsidP="00974DD3">
            <w:pPr>
              <w:pStyle w:val="TableTextLarge"/>
            </w:pPr>
            <w:sdt>
              <w:sdtPr>
                <w:id w:val="-1069336809"/>
                <w:placeholder>
                  <w:docPart w:val="0BBED182CB494DEA9EBE7A3ED895C2DB"/>
                </w:placeholder>
                <w:temporary/>
                <w:showingPlcHdr/>
                <w15:appearance w15:val="hidden"/>
              </w:sdtPr>
              <w:sdtContent>
                <w:r w:rsidR="00051A24" w:rsidRPr="00E237E8">
                  <w:t>$2,002</w:t>
                </w:r>
              </w:sdtContent>
            </w:sdt>
          </w:p>
        </w:tc>
      </w:tr>
      <w:tr w:rsidR="008F704C" w:rsidRPr="00E237E8" w14:paraId="36BF3F40" w14:textId="77777777" w:rsidTr="008F704C">
        <w:trPr>
          <w:trHeight w:val="312"/>
        </w:trPr>
        <w:tc>
          <w:tcPr>
            <w:tcW w:w="1664" w:type="pct"/>
            <w:shd w:val="clear" w:color="auto" w:fill="F2F2F2" w:themeFill="background1" w:themeFillShade="F2"/>
            <w:vAlign w:val="center"/>
            <w:hideMark/>
          </w:tcPr>
          <w:p w14:paraId="63E6059D" w14:textId="77777777" w:rsidR="008F704C" w:rsidRPr="00E237E8" w:rsidRDefault="00000000" w:rsidP="00974DD3">
            <w:pPr>
              <w:pStyle w:val="TableTextLarge"/>
            </w:pPr>
            <w:sdt>
              <w:sdtPr>
                <w:id w:val="742682170"/>
                <w:placeholder>
                  <w:docPart w:val="DEE6F91A05B3451C9AF1AECCE9014B79"/>
                </w:placeholder>
                <w:temporary/>
                <w:showingPlcHdr/>
                <w15:appearance w15:val="hidden"/>
              </w:sdtPr>
              <w:sdtContent>
                <w:r w:rsidR="00A162A9" w:rsidRPr="00E237E8">
                  <w:t>Employee Payroll Taxes and Benefits</w:t>
                </w:r>
              </w:sdtContent>
            </w:sdt>
          </w:p>
        </w:tc>
        <w:tc>
          <w:tcPr>
            <w:tcW w:w="832" w:type="pct"/>
            <w:shd w:val="clear" w:color="auto" w:fill="F2F2F2" w:themeFill="background1" w:themeFillShade="F2"/>
            <w:noWrap/>
            <w:vAlign w:val="center"/>
            <w:hideMark/>
          </w:tcPr>
          <w:p w14:paraId="0A72377F" w14:textId="77777777" w:rsidR="008F704C" w:rsidRPr="00E237E8" w:rsidRDefault="00000000" w:rsidP="00974DD3">
            <w:pPr>
              <w:pStyle w:val="TableTextLarge"/>
            </w:pPr>
            <w:sdt>
              <w:sdtPr>
                <w:id w:val="1014043812"/>
                <w:placeholder>
                  <w:docPart w:val="1D919F0EF8064EE18C187DF64D73FA0D"/>
                </w:placeholder>
                <w:temporary/>
                <w:showingPlcHdr/>
                <w15:appearance w15:val="hidden"/>
              </w:sdtPr>
              <w:sdtContent>
                <w:r w:rsidR="00C46402" w:rsidRPr="00E237E8">
                  <w:t>4</w:t>
                </w:r>
              </w:sdtContent>
            </w:sdt>
          </w:p>
        </w:tc>
        <w:tc>
          <w:tcPr>
            <w:tcW w:w="832" w:type="pct"/>
            <w:shd w:val="clear" w:color="auto" w:fill="F2F2F2" w:themeFill="background1" w:themeFillShade="F2"/>
            <w:noWrap/>
            <w:vAlign w:val="center"/>
            <w:hideMark/>
          </w:tcPr>
          <w:p w14:paraId="5AC7C659" w14:textId="77777777" w:rsidR="008F704C" w:rsidRPr="00E237E8" w:rsidRDefault="00000000" w:rsidP="00974DD3">
            <w:pPr>
              <w:pStyle w:val="TableTextLarge"/>
            </w:pPr>
            <w:sdt>
              <w:sdtPr>
                <w:id w:val="1549802258"/>
                <w:placeholder>
                  <w:docPart w:val="03161232DBF14E448165919D005B13FB"/>
                </w:placeholder>
                <w:temporary/>
                <w:showingPlcHdr/>
                <w15:appearance w15:val="hidden"/>
              </w:sdtPr>
              <w:sdtContent>
                <w:r w:rsidR="006C07E8" w:rsidRPr="00E237E8">
                  <w:t>$100</w:t>
                </w:r>
              </w:sdtContent>
            </w:sdt>
          </w:p>
        </w:tc>
        <w:tc>
          <w:tcPr>
            <w:tcW w:w="832" w:type="pct"/>
            <w:shd w:val="clear" w:color="auto" w:fill="F2F2F2" w:themeFill="background1" w:themeFillShade="F2"/>
            <w:noWrap/>
            <w:vAlign w:val="center"/>
            <w:hideMark/>
          </w:tcPr>
          <w:p w14:paraId="3D111B8D" w14:textId="77777777" w:rsidR="008F704C" w:rsidRPr="00E237E8" w:rsidRDefault="00000000" w:rsidP="00974DD3">
            <w:pPr>
              <w:pStyle w:val="TableTextLarge"/>
            </w:pPr>
            <w:sdt>
              <w:sdtPr>
                <w:id w:val="307442573"/>
                <w:placeholder>
                  <w:docPart w:val="4076931C67CA4AE6BAB0938F63CAAA1E"/>
                </w:placeholder>
                <w:temporary/>
                <w:showingPlcHdr/>
                <w15:appearance w15:val="hidden"/>
              </w:sdtPr>
              <w:sdtContent>
                <w:r w:rsidR="006C07E8" w:rsidRPr="00E237E8">
                  <w:t>$1,500</w:t>
                </w:r>
              </w:sdtContent>
            </w:sdt>
          </w:p>
        </w:tc>
        <w:tc>
          <w:tcPr>
            <w:tcW w:w="842" w:type="pct"/>
            <w:shd w:val="clear" w:color="auto" w:fill="F2F2F2" w:themeFill="background1" w:themeFillShade="F2"/>
            <w:noWrap/>
            <w:vAlign w:val="center"/>
            <w:hideMark/>
          </w:tcPr>
          <w:p w14:paraId="545AB42F" w14:textId="77777777" w:rsidR="008F704C" w:rsidRPr="00E237E8" w:rsidRDefault="00000000" w:rsidP="00974DD3">
            <w:pPr>
              <w:pStyle w:val="TableTextLarge"/>
            </w:pPr>
            <w:sdt>
              <w:sdtPr>
                <w:id w:val="637306496"/>
                <w:placeholder>
                  <w:docPart w:val="66F0546262FA4F419664BAB93BB13CD0"/>
                </w:placeholder>
                <w:temporary/>
                <w:showingPlcHdr/>
                <w15:appearance w15:val="hidden"/>
              </w:sdtPr>
              <w:sdtContent>
                <w:r w:rsidR="00051A24" w:rsidRPr="00E237E8">
                  <w:t>$1,600</w:t>
                </w:r>
              </w:sdtContent>
            </w:sdt>
          </w:p>
        </w:tc>
      </w:tr>
      <w:tr w:rsidR="008F704C" w:rsidRPr="00E237E8" w14:paraId="3222DD37" w14:textId="77777777" w:rsidTr="008F704C">
        <w:trPr>
          <w:trHeight w:val="312"/>
        </w:trPr>
        <w:tc>
          <w:tcPr>
            <w:tcW w:w="1664" w:type="pct"/>
            <w:shd w:val="clear" w:color="auto" w:fill="auto"/>
            <w:vAlign w:val="center"/>
            <w:hideMark/>
          </w:tcPr>
          <w:p w14:paraId="61EA3B5C" w14:textId="77777777" w:rsidR="008F704C" w:rsidRPr="00E237E8" w:rsidRDefault="00000000" w:rsidP="00974DD3">
            <w:pPr>
              <w:pStyle w:val="TableTextLarge"/>
            </w:pPr>
            <w:sdt>
              <w:sdtPr>
                <w:id w:val="-1837762740"/>
                <w:placeholder>
                  <w:docPart w:val="FDDD1531D7AA4B0EA86EA82D6D551225"/>
                </w:placeholder>
                <w:temporary/>
                <w:showingPlcHdr/>
                <w15:appearance w15:val="hidden"/>
              </w:sdtPr>
              <w:sdtContent>
                <w:r w:rsidR="00A162A9" w:rsidRPr="00E237E8">
                  <w:t>Rent/Lease Payments/Utilities</w:t>
                </w:r>
              </w:sdtContent>
            </w:sdt>
          </w:p>
        </w:tc>
        <w:tc>
          <w:tcPr>
            <w:tcW w:w="832" w:type="pct"/>
            <w:shd w:val="clear" w:color="auto" w:fill="auto"/>
            <w:noWrap/>
            <w:vAlign w:val="center"/>
            <w:hideMark/>
          </w:tcPr>
          <w:p w14:paraId="71F432B4" w14:textId="77777777" w:rsidR="008F704C" w:rsidRPr="00E237E8" w:rsidRDefault="00000000" w:rsidP="00974DD3">
            <w:pPr>
              <w:pStyle w:val="TableTextLarge"/>
            </w:pPr>
            <w:sdt>
              <w:sdtPr>
                <w:id w:val="279155701"/>
                <w:placeholder>
                  <w:docPart w:val="CB180A7126C54ED58A09F2824DE3079B"/>
                </w:placeholder>
                <w:temporary/>
                <w:showingPlcHdr/>
                <w15:appearance w15:val="hidden"/>
              </w:sdtPr>
              <w:sdtContent>
                <w:r w:rsidR="00C46402" w:rsidRPr="00E237E8">
                  <w:t>4</w:t>
                </w:r>
              </w:sdtContent>
            </w:sdt>
          </w:p>
        </w:tc>
        <w:tc>
          <w:tcPr>
            <w:tcW w:w="832" w:type="pct"/>
            <w:shd w:val="clear" w:color="auto" w:fill="auto"/>
            <w:noWrap/>
            <w:vAlign w:val="center"/>
            <w:hideMark/>
          </w:tcPr>
          <w:p w14:paraId="404A0E04" w14:textId="77777777" w:rsidR="008F704C" w:rsidRPr="00E237E8" w:rsidRDefault="00000000" w:rsidP="00974DD3">
            <w:pPr>
              <w:pStyle w:val="TableTextLarge"/>
            </w:pPr>
            <w:sdt>
              <w:sdtPr>
                <w:id w:val="1094050229"/>
                <w:placeholder>
                  <w:docPart w:val="1491D3D8211B4F5BA2DFF5B81E063BF3"/>
                </w:placeholder>
                <w:temporary/>
                <w:showingPlcHdr/>
                <w15:appearance w15:val="hidden"/>
              </w:sdtPr>
              <w:sdtContent>
                <w:r w:rsidR="006C07E8" w:rsidRPr="00E237E8">
                  <w:t>$750</w:t>
                </w:r>
              </w:sdtContent>
            </w:sdt>
          </w:p>
        </w:tc>
        <w:tc>
          <w:tcPr>
            <w:tcW w:w="832" w:type="pct"/>
            <w:shd w:val="clear" w:color="auto" w:fill="auto"/>
            <w:noWrap/>
            <w:vAlign w:val="center"/>
            <w:hideMark/>
          </w:tcPr>
          <w:p w14:paraId="74087535" w14:textId="77777777" w:rsidR="008F704C" w:rsidRPr="00E237E8" w:rsidRDefault="00000000" w:rsidP="00974DD3">
            <w:pPr>
              <w:pStyle w:val="TableTextLarge"/>
            </w:pPr>
            <w:sdt>
              <w:sdtPr>
                <w:id w:val="-1973811003"/>
                <w:placeholder>
                  <w:docPart w:val="FCCF40EF46384BB2BE1BAEFEBBFEE5CA"/>
                </w:placeholder>
                <w:temporary/>
                <w:showingPlcHdr/>
                <w15:appearance w15:val="hidden"/>
              </w:sdtPr>
              <w:sdtContent>
                <w:r w:rsidR="006C07E8" w:rsidRPr="00E237E8">
                  <w:t>$2,500</w:t>
                </w:r>
              </w:sdtContent>
            </w:sdt>
          </w:p>
        </w:tc>
        <w:tc>
          <w:tcPr>
            <w:tcW w:w="842" w:type="pct"/>
            <w:shd w:val="clear" w:color="auto" w:fill="auto"/>
            <w:noWrap/>
            <w:vAlign w:val="center"/>
            <w:hideMark/>
          </w:tcPr>
          <w:p w14:paraId="03857695" w14:textId="77777777" w:rsidR="008F704C" w:rsidRPr="00E237E8" w:rsidRDefault="00000000" w:rsidP="00974DD3">
            <w:pPr>
              <w:pStyle w:val="TableTextLarge"/>
            </w:pPr>
            <w:sdt>
              <w:sdtPr>
                <w:id w:val="-446233727"/>
                <w:placeholder>
                  <w:docPart w:val="858F8C94CD2E4F27A8B0A886E14AEE4F"/>
                </w:placeholder>
                <w:temporary/>
                <w:showingPlcHdr/>
                <w15:appearance w15:val="hidden"/>
              </w:sdtPr>
              <w:sdtContent>
                <w:r w:rsidR="00051A24" w:rsidRPr="00E237E8">
                  <w:t>$5,500</w:t>
                </w:r>
              </w:sdtContent>
            </w:sdt>
          </w:p>
        </w:tc>
      </w:tr>
      <w:tr w:rsidR="008F704C" w:rsidRPr="00E237E8" w14:paraId="6388A349" w14:textId="77777777" w:rsidTr="008F704C">
        <w:trPr>
          <w:trHeight w:val="312"/>
        </w:trPr>
        <w:tc>
          <w:tcPr>
            <w:tcW w:w="1664" w:type="pct"/>
            <w:shd w:val="clear" w:color="auto" w:fill="F2F2F2" w:themeFill="background1" w:themeFillShade="F2"/>
            <w:vAlign w:val="center"/>
            <w:hideMark/>
          </w:tcPr>
          <w:p w14:paraId="7E8D4B76" w14:textId="77777777" w:rsidR="008F704C" w:rsidRPr="00E237E8" w:rsidRDefault="00000000" w:rsidP="00974DD3">
            <w:pPr>
              <w:pStyle w:val="TableTextLarge"/>
            </w:pPr>
            <w:sdt>
              <w:sdtPr>
                <w:id w:val="990065685"/>
                <w:placeholder>
                  <w:docPart w:val="4D0E81FAFECB4B59B046BCA765D33D9E"/>
                </w:placeholder>
                <w:temporary/>
                <w:showingPlcHdr/>
                <w15:appearance w15:val="hidden"/>
              </w:sdtPr>
              <w:sdtContent>
                <w:r w:rsidR="00A162A9" w:rsidRPr="00E237E8">
                  <w:t>Postage/Shipping</w:t>
                </w:r>
              </w:sdtContent>
            </w:sdt>
          </w:p>
        </w:tc>
        <w:tc>
          <w:tcPr>
            <w:tcW w:w="832" w:type="pct"/>
            <w:shd w:val="clear" w:color="auto" w:fill="F2F2F2" w:themeFill="background1" w:themeFillShade="F2"/>
            <w:noWrap/>
            <w:vAlign w:val="center"/>
            <w:hideMark/>
          </w:tcPr>
          <w:p w14:paraId="0D94EED2" w14:textId="77777777" w:rsidR="008F704C" w:rsidRPr="00E237E8" w:rsidRDefault="00000000" w:rsidP="00974DD3">
            <w:pPr>
              <w:pStyle w:val="TableTextLarge"/>
            </w:pPr>
            <w:sdt>
              <w:sdtPr>
                <w:id w:val="586504376"/>
                <w:placeholder>
                  <w:docPart w:val="6E152E7D6D4348C39B6D85E501ED698C"/>
                </w:placeholder>
                <w:temporary/>
                <w:showingPlcHdr/>
                <w15:appearance w15:val="hidden"/>
              </w:sdtPr>
              <w:sdtContent>
                <w:r w:rsidR="00C46402" w:rsidRPr="00E237E8">
                  <w:t>1</w:t>
                </w:r>
              </w:sdtContent>
            </w:sdt>
          </w:p>
        </w:tc>
        <w:tc>
          <w:tcPr>
            <w:tcW w:w="832" w:type="pct"/>
            <w:shd w:val="clear" w:color="auto" w:fill="F2F2F2" w:themeFill="background1" w:themeFillShade="F2"/>
            <w:noWrap/>
            <w:vAlign w:val="center"/>
            <w:hideMark/>
          </w:tcPr>
          <w:p w14:paraId="259AB8FF" w14:textId="77777777" w:rsidR="008F704C" w:rsidRPr="00E237E8" w:rsidRDefault="00000000" w:rsidP="00974DD3">
            <w:pPr>
              <w:pStyle w:val="TableTextLarge"/>
            </w:pPr>
            <w:sdt>
              <w:sdtPr>
                <w:id w:val="-1568806325"/>
                <w:placeholder>
                  <w:docPart w:val="46B0A4EA74A046559DAF9873AF7346BC"/>
                </w:placeholder>
                <w:temporary/>
                <w:showingPlcHdr/>
                <w15:appearance w15:val="hidden"/>
              </w:sdtPr>
              <w:sdtContent>
                <w:r w:rsidR="006C07E8" w:rsidRPr="00E237E8">
                  <w:t>$25</w:t>
                </w:r>
              </w:sdtContent>
            </w:sdt>
          </w:p>
        </w:tc>
        <w:tc>
          <w:tcPr>
            <w:tcW w:w="832" w:type="pct"/>
            <w:shd w:val="clear" w:color="auto" w:fill="F2F2F2" w:themeFill="background1" w:themeFillShade="F2"/>
            <w:noWrap/>
            <w:vAlign w:val="center"/>
            <w:hideMark/>
          </w:tcPr>
          <w:p w14:paraId="3BB7C5C9" w14:textId="77777777" w:rsidR="008F704C" w:rsidRPr="00E237E8" w:rsidRDefault="00000000" w:rsidP="00974DD3">
            <w:pPr>
              <w:pStyle w:val="TableTextLarge"/>
            </w:pPr>
            <w:sdt>
              <w:sdtPr>
                <w:id w:val="1721323711"/>
                <w:placeholder>
                  <w:docPart w:val="6F043DAA29384C5EAFD603253C5C7A00"/>
                </w:placeholder>
                <w:temporary/>
                <w:showingPlcHdr/>
                <w15:appearance w15:val="hidden"/>
              </w:sdtPr>
              <w:sdtContent>
                <w:r w:rsidR="006C07E8" w:rsidRPr="00E237E8">
                  <w:t>$25</w:t>
                </w:r>
              </w:sdtContent>
            </w:sdt>
          </w:p>
        </w:tc>
        <w:tc>
          <w:tcPr>
            <w:tcW w:w="842" w:type="pct"/>
            <w:shd w:val="clear" w:color="auto" w:fill="F2F2F2" w:themeFill="background1" w:themeFillShade="F2"/>
            <w:noWrap/>
            <w:vAlign w:val="center"/>
            <w:hideMark/>
          </w:tcPr>
          <w:p w14:paraId="142B7DDF" w14:textId="77777777" w:rsidR="008F704C" w:rsidRPr="00E237E8" w:rsidRDefault="00000000" w:rsidP="00974DD3">
            <w:pPr>
              <w:pStyle w:val="TableTextLarge"/>
            </w:pPr>
            <w:sdt>
              <w:sdtPr>
                <w:id w:val="-356974943"/>
                <w:placeholder>
                  <w:docPart w:val="7E20A766FF66419EAE702A132FF13E8D"/>
                </w:placeholder>
                <w:temporary/>
                <w:showingPlcHdr/>
                <w15:appearance w15:val="hidden"/>
              </w:sdtPr>
              <w:sdtContent>
                <w:r w:rsidR="00051A24" w:rsidRPr="00E237E8">
                  <w:t>$50</w:t>
                </w:r>
              </w:sdtContent>
            </w:sdt>
          </w:p>
        </w:tc>
      </w:tr>
      <w:tr w:rsidR="008F704C" w:rsidRPr="00E237E8" w14:paraId="31414CC2" w14:textId="77777777" w:rsidTr="008F704C">
        <w:trPr>
          <w:trHeight w:val="312"/>
        </w:trPr>
        <w:tc>
          <w:tcPr>
            <w:tcW w:w="1664" w:type="pct"/>
            <w:shd w:val="clear" w:color="auto" w:fill="auto"/>
            <w:vAlign w:val="center"/>
            <w:hideMark/>
          </w:tcPr>
          <w:p w14:paraId="0BED081B" w14:textId="77777777" w:rsidR="008F704C" w:rsidRPr="00E237E8" w:rsidRDefault="00000000" w:rsidP="00974DD3">
            <w:pPr>
              <w:pStyle w:val="TableTextLarge"/>
            </w:pPr>
            <w:sdt>
              <w:sdtPr>
                <w:id w:val="1519648073"/>
                <w:placeholder>
                  <w:docPart w:val="8E74CB47C09A46B184D4B0F2E72E5003"/>
                </w:placeholder>
                <w:temporary/>
                <w:showingPlcHdr/>
                <w15:appearance w15:val="hidden"/>
              </w:sdtPr>
              <w:sdtContent>
                <w:r w:rsidR="00A162A9" w:rsidRPr="00E237E8">
                  <w:t>Communication/Telephone</w:t>
                </w:r>
              </w:sdtContent>
            </w:sdt>
          </w:p>
        </w:tc>
        <w:tc>
          <w:tcPr>
            <w:tcW w:w="832" w:type="pct"/>
            <w:shd w:val="clear" w:color="auto" w:fill="auto"/>
            <w:noWrap/>
            <w:vAlign w:val="center"/>
            <w:hideMark/>
          </w:tcPr>
          <w:p w14:paraId="1F5CAC75" w14:textId="77777777" w:rsidR="008F704C" w:rsidRPr="00E237E8" w:rsidRDefault="00000000" w:rsidP="00974DD3">
            <w:pPr>
              <w:pStyle w:val="TableTextLarge"/>
            </w:pPr>
            <w:sdt>
              <w:sdtPr>
                <w:id w:val="1200366236"/>
                <w:placeholder>
                  <w:docPart w:val="3601055AE3FC4C969BA632CFD4E3C220"/>
                </w:placeholder>
                <w:temporary/>
                <w:showingPlcHdr/>
                <w15:appearance w15:val="hidden"/>
              </w:sdtPr>
              <w:sdtContent>
                <w:r w:rsidR="00C46402" w:rsidRPr="00E237E8">
                  <w:t>4</w:t>
                </w:r>
              </w:sdtContent>
            </w:sdt>
          </w:p>
        </w:tc>
        <w:tc>
          <w:tcPr>
            <w:tcW w:w="832" w:type="pct"/>
            <w:shd w:val="clear" w:color="auto" w:fill="auto"/>
            <w:noWrap/>
            <w:vAlign w:val="center"/>
            <w:hideMark/>
          </w:tcPr>
          <w:p w14:paraId="4150C445" w14:textId="77777777" w:rsidR="008F704C" w:rsidRPr="00E237E8" w:rsidRDefault="00000000" w:rsidP="00974DD3">
            <w:pPr>
              <w:pStyle w:val="TableTextLarge"/>
            </w:pPr>
            <w:sdt>
              <w:sdtPr>
                <w:id w:val="856932386"/>
                <w:placeholder>
                  <w:docPart w:val="B9DCD1CC53AA43D0A4D60CF65C3F347B"/>
                </w:placeholder>
                <w:temporary/>
                <w:showingPlcHdr/>
                <w15:appearance w15:val="hidden"/>
              </w:sdtPr>
              <w:sdtContent>
                <w:r w:rsidR="006C07E8" w:rsidRPr="00E237E8">
                  <w:t>$70</w:t>
                </w:r>
              </w:sdtContent>
            </w:sdt>
          </w:p>
        </w:tc>
        <w:tc>
          <w:tcPr>
            <w:tcW w:w="832" w:type="pct"/>
            <w:shd w:val="clear" w:color="auto" w:fill="auto"/>
            <w:noWrap/>
            <w:vAlign w:val="center"/>
            <w:hideMark/>
          </w:tcPr>
          <w:p w14:paraId="528654A5" w14:textId="77777777" w:rsidR="008F704C" w:rsidRPr="00E237E8" w:rsidRDefault="00000000" w:rsidP="00974DD3">
            <w:pPr>
              <w:pStyle w:val="TableTextLarge"/>
            </w:pPr>
            <w:sdt>
              <w:sdtPr>
                <w:id w:val="-1583834750"/>
                <w:placeholder>
                  <w:docPart w:val="8C883225184644FD9B35BE0489F2F45B"/>
                </w:placeholder>
                <w:temporary/>
                <w:showingPlcHdr/>
                <w15:appearance w15:val="hidden"/>
              </w:sdtPr>
              <w:sdtContent>
                <w:r w:rsidR="006C07E8" w:rsidRPr="00E237E8">
                  <w:t>$280</w:t>
                </w:r>
              </w:sdtContent>
            </w:sdt>
          </w:p>
        </w:tc>
        <w:tc>
          <w:tcPr>
            <w:tcW w:w="842" w:type="pct"/>
            <w:shd w:val="clear" w:color="auto" w:fill="auto"/>
            <w:noWrap/>
            <w:vAlign w:val="center"/>
            <w:hideMark/>
          </w:tcPr>
          <w:p w14:paraId="066A2605" w14:textId="77777777" w:rsidR="008F704C" w:rsidRPr="00E237E8" w:rsidRDefault="00000000" w:rsidP="00974DD3">
            <w:pPr>
              <w:pStyle w:val="TableTextLarge"/>
            </w:pPr>
            <w:sdt>
              <w:sdtPr>
                <w:id w:val="-655996106"/>
                <w:placeholder>
                  <w:docPart w:val="C1A85643437146B0B908AD3B6878A012"/>
                </w:placeholder>
                <w:temporary/>
                <w:showingPlcHdr/>
                <w15:appearance w15:val="hidden"/>
              </w:sdtPr>
              <w:sdtContent>
                <w:r w:rsidR="00051A24" w:rsidRPr="00E237E8">
                  <w:t>$560</w:t>
                </w:r>
              </w:sdtContent>
            </w:sdt>
          </w:p>
        </w:tc>
      </w:tr>
      <w:tr w:rsidR="008F704C" w:rsidRPr="00E237E8" w14:paraId="3F9D3034" w14:textId="77777777" w:rsidTr="008F704C">
        <w:trPr>
          <w:trHeight w:val="312"/>
        </w:trPr>
        <w:tc>
          <w:tcPr>
            <w:tcW w:w="1664" w:type="pct"/>
            <w:shd w:val="clear" w:color="auto" w:fill="F2F2F2" w:themeFill="background1" w:themeFillShade="F2"/>
            <w:vAlign w:val="center"/>
            <w:hideMark/>
          </w:tcPr>
          <w:p w14:paraId="312A7822" w14:textId="77777777" w:rsidR="008F704C" w:rsidRPr="00E237E8" w:rsidRDefault="00000000" w:rsidP="00974DD3">
            <w:pPr>
              <w:pStyle w:val="TableTextLarge"/>
            </w:pPr>
            <w:sdt>
              <w:sdtPr>
                <w:id w:val="-386568423"/>
                <w:placeholder>
                  <w:docPart w:val="B194BFD8258C4A1985E47A7303AD8A6B"/>
                </w:placeholder>
                <w:temporary/>
                <w:showingPlcHdr/>
                <w15:appearance w15:val="hidden"/>
              </w:sdtPr>
              <w:sdtContent>
                <w:r w:rsidR="00F24CB9" w:rsidRPr="00E237E8">
                  <w:t>Computer Equipment</w:t>
                </w:r>
              </w:sdtContent>
            </w:sdt>
          </w:p>
        </w:tc>
        <w:tc>
          <w:tcPr>
            <w:tcW w:w="832" w:type="pct"/>
            <w:shd w:val="clear" w:color="auto" w:fill="F2F2F2" w:themeFill="background1" w:themeFillShade="F2"/>
            <w:noWrap/>
            <w:vAlign w:val="center"/>
            <w:hideMark/>
          </w:tcPr>
          <w:p w14:paraId="454F7908"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14E30917" w14:textId="77777777" w:rsidR="008F704C" w:rsidRPr="00E237E8" w:rsidRDefault="00000000" w:rsidP="00974DD3">
            <w:pPr>
              <w:pStyle w:val="TableTextLarge"/>
            </w:pPr>
            <w:sdt>
              <w:sdtPr>
                <w:id w:val="-920482116"/>
                <w:placeholder>
                  <w:docPart w:val="A3CAEB862D30434EBF37364F20D913D8"/>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64E08162" w14:textId="77777777" w:rsidR="008F704C" w:rsidRPr="00E237E8" w:rsidRDefault="00000000" w:rsidP="00974DD3">
            <w:pPr>
              <w:pStyle w:val="TableTextLarge"/>
            </w:pPr>
            <w:sdt>
              <w:sdtPr>
                <w:id w:val="1453595922"/>
                <w:placeholder>
                  <w:docPart w:val="3BEE5142D89B491C884B40B4BD816105"/>
                </w:placeholder>
                <w:temporary/>
                <w:showingPlcHdr/>
                <w15:appearance w15:val="hidden"/>
              </w:sdtPr>
              <w:sdtContent>
                <w:r w:rsidR="006C07E8" w:rsidRPr="00E237E8">
                  <w:t>$1,500</w:t>
                </w:r>
              </w:sdtContent>
            </w:sdt>
          </w:p>
        </w:tc>
        <w:tc>
          <w:tcPr>
            <w:tcW w:w="842" w:type="pct"/>
            <w:shd w:val="clear" w:color="auto" w:fill="F2F2F2" w:themeFill="background1" w:themeFillShade="F2"/>
            <w:noWrap/>
            <w:vAlign w:val="center"/>
            <w:hideMark/>
          </w:tcPr>
          <w:p w14:paraId="13D07820" w14:textId="77777777" w:rsidR="008F704C" w:rsidRPr="00E237E8" w:rsidRDefault="00000000" w:rsidP="00974DD3">
            <w:pPr>
              <w:pStyle w:val="TableTextLarge"/>
            </w:pPr>
            <w:sdt>
              <w:sdtPr>
                <w:id w:val="-181200548"/>
                <w:placeholder>
                  <w:docPart w:val="57BF26F6453D48B49D2C2F1612059EB3"/>
                </w:placeholder>
                <w:temporary/>
                <w:showingPlcHdr/>
                <w15:appearance w15:val="hidden"/>
              </w:sdtPr>
              <w:sdtContent>
                <w:r w:rsidR="006C07E8" w:rsidRPr="00E237E8">
                  <w:t>$1,500</w:t>
                </w:r>
              </w:sdtContent>
            </w:sdt>
          </w:p>
        </w:tc>
      </w:tr>
      <w:tr w:rsidR="008F704C" w:rsidRPr="00E237E8" w14:paraId="4D98DD87" w14:textId="77777777" w:rsidTr="008F704C">
        <w:trPr>
          <w:trHeight w:val="312"/>
        </w:trPr>
        <w:tc>
          <w:tcPr>
            <w:tcW w:w="1664" w:type="pct"/>
            <w:shd w:val="clear" w:color="auto" w:fill="auto"/>
            <w:vAlign w:val="center"/>
            <w:hideMark/>
          </w:tcPr>
          <w:p w14:paraId="0C4F06CC" w14:textId="77777777" w:rsidR="008F704C" w:rsidRPr="00E237E8" w:rsidRDefault="00000000" w:rsidP="00974DD3">
            <w:pPr>
              <w:pStyle w:val="TableTextLarge"/>
            </w:pPr>
            <w:sdt>
              <w:sdtPr>
                <w:id w:val="-887644163"/>
                <w:placeholder>
                  <w:docPart w:val="915CE8CF72BA4A59B379D24863733EC6"/>
                </w:placeholder>
                <w:temporary/>
                <w:showingPlcHdr/>
                <w15:appearance w15:val="hidden"/>
              </w:sdtPr>
              <w:sdtContent>
                <w:r w:rsidR="00F24CB9" w:rsidRPr="00E237E8">
                  <w:t>Computer Software</w:t>
                </w:r>
              </w:sdtContent>
            </w:sdt>
          </w:p>
        </w:tc>
        <w:tc>
          <w:tcPr>
            <w:tcW w:w="832" w:type="pct"/>
            <w:shd w:val="clear" w:color="auto" w:fill="auto"/>
            <w:noWrap/>
            <w:vAlign w:val="center"/>
            <w:hideMark/>
          </w:tcPr>
          <w:p w14:paraId="4EC473A9" w14:textId="77777777" w:rsidR="008F704C" w:rsidRPr="00E237E8" w:rsidRDefault="008F704C" w:rsidP="00974DD3">
            <w:pPr>
              <w:pStyle w:val="TableTextLarge"/>
            </w:pPr>
          </w:p>
        </w:tc>
        <w:tc>
          <w:tcPr>
            <w:tcW w:w="832" w:type="pct"/>
            <w:shd w:val="clear" w:color="auto" w:fill="auto"/>
            <w:noWrap/>
            <w:vAlign w:val="center"/>
            <w:hideMark/>
          </w:tcPr>
          <w:p w14:paraId="6195F308" w14:textId="77777777" w:rsidR="008F704C" w:rsidRPr="00E237E8" w:rsidRDefault="00000000" w:rsidP="00974DD3">
            <w:pPr>
              <w:pStyle w:val="TableTextLarge"/>
            </w:pPr>
            <w:sdt>
              <w:sdtPr>
                <w:id w:val="1336884526"/>
                <w:placeholder>
                  <w:docPart w:val="72F8373F4341401E96C8E93FAD3EB004"/>
                </w:placeholder>
                <w:temporary/>
                <w:showingPlcHdr/>
                <w15:appearance w15:val="hidden"/>
              </w:sdtPr>
              <w:sdtContent>
                <w:r w:rsidR="006C07E8" w:rsidRPr="00E237E8">
                  <w:t>$0</w:t>
                </w:r>
              </w:sdtContent>
            </w:sdt>
          </w:p>
        </w:tc>
        <w:tc>
          <w:tcPr>
            <w:tcW w:w="832" w:type="pct"/>
            <w:shd w:val="clear" w:color="auto" w:fill="auto"/>
            <w:noWrap/>
            <w:vAlign w:val="center"/>
            <w:hideMark/>
          </w:tcPr>
          <w:p w14:paraId="5099758A" w14:textId="77777777" w:rsidR="008F704C" w:rsidRPr="00E237E8" w:rsidRDefault="00000000" w:rsidP="00974DD3">
            <w:pPr>
              <w:pStyle w:val="TableTextLarge"/>
            </w:pPr>
            <w:sdt>
              <w:sdtPr>
                <w:id w:val="643157434"/>
                <w:placeholder>
                  <w:docPart w:val="80FDF9D389C040C48EADF1E69AEFE86A"/>
                </w:placeholder>
                <w:temporary/>
                <w:showingPlcHdr/>
                <w15:appearance w15:val="hidden"/>
              </w:sdtPr>
              <w:sdtContent>
                <w:r w:rsidR="006C07E8" w:rsidRPr="00E237E8">
                  <w:t>$300</w:t>
                </w:r>
              </w:sdtContent>
            </w:sdt>
          </w:p>
        </w:tc>
        <w:tc>
          <w:tcPr>
            <w:tcW w:w="842" w:type="pct"/>
            <w:shd w:val="clear" w:color="auto" w:fill="auto"/>
            <w:noWrap/>
            <w:vAlign w:val="center"/>
            <w:hideMark/>
          </w:tcPr>
          <w:p w14:paraId="2A3EFDBC" w14:textId="77777777" w:rsidR="008F704C" w:rsidRPr="00E237E8" w:rsidRDefault="00000000" w:rsidP="00974DD3">
            <w:pPr>
              <w:pStyle w:val="TableTextLarge"/>
            </w:pPr>
            <w:sdt>
              <w:sdtPr>
                <w:id w:val="973494877"/>
                <w:placeholder>
                  <w:docPart w:val="D80500FB6F32452E94592397559728A3"/>
                </w:placeholder>
                <w:temporary/>
                <w:showingPlcHdr/>
                <w15:appearance w15:val="hidden"/>
              </w:sdtPr>
              <w:sdtContent>
                <w:r w:rsidR="00051A24" w:rsidRPr="00E237E8">
                  <w:t>$300</w:t>
                </w:r>
              </w:sdtContent>
            </w:sdt>
          </w:p>
        </w:tc>
      </w:tr>
      <w:tr w:rsidR="008F704C" w:rsidRPr="00E237E8" w14:paraId="2DCA0EC6" w14:textId="77777777" w:rsidTr="008F704C">
        <w:trPr>
          <w:trHeight w:val="312"/>
        </w:trPr>
        <w:tc>
          <w:tcPr>
            <w:tcW w:w="1664" w:type="pct"/>
            <w:shd w:val="clear" w:color="auto" w:fill="F2F2F2" w:themeFill="background1" w:themeFillShade="F2"/>
            <w:vAlign w:val="center"/>
            <w:hideMark/>
          </w:tcPr>
          <w:p w14:paraId="7C7761C6" w14:textId="77777777" w:rsidR="008F704C" w:rsidRPr="00E237E8" w:rsidRDefault="00000000" w:rsidP="00974DD3">
            <w:pPr>
              <w:pStyle w:val="TableTextLarge"/>
            </w:pPr>
            <w:sdt>
              <w:sdtPr>
                <w:id w:val="-1835373605"/>
                <w:placeholder>
                  <w:docPart w:val="B098663E80DA4197B32ECC95FC4D5261"/>
                </w:placeholder>
                <w:temporary/>
                <w:showingPlcHdr/>
                <w15:appearance w15:val="hidden"/>
              </w:sdtPr>
              <w:sdtContent>
                <w:r w:rsidR="00F24CB9" w:rsidRPr="00E237E8">
                  <w:t>Insurance</w:t>
                </w:r>
              </w:sdtContent>
            </w:sdt>
          </w:p>
        </w:tc>
        <w:tc>
          <w:tcPr>
            <w:tcW w:w="832" w:type="pct"/>
            <w:shd w:val="clear" w:color="auto" w:fill="F2F2F2" w:themeFill="background1" w:themeFillShade="F2"/>
            <w:noWrap/>
            <w:vAlign w:val="center"/>
            <w:hideMark/>
          </w:tcPr>
          <w:p w14:paraId="0AEEF20D"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0BC89FC9" w14:textId="77777777" w:rsidR="008F704C" w:rsidRPr="00E237E8" w:rsidRDefault="00000000" w:rsidP="00974DD3">
            <w:pPr>
              <w:pStyle w:val="TableTextLarge"/>
            </w:pPr>
            <w:sdt>
              <w:sdtPr>
                <w:id w:val="-1486079173"/>
                <w:placeholder>
                  <w:docPart w:val="E31644A88B38417689F71617F19FEB4F"/>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2AA6AB4D" w14:textId="77777777" w:rsidR="008F704C" w:rsidRPr="00E237E8" w:rsidRDefault="00000000" w:rsidP="00974DD3">
            <w:pPr>
              <w:pStyle w:val="TableTextLarge"/>
            </w:pPr>
            <w:sdt>
              <w:sdtPr>
                <w:id w:val="-2106710853"/>
                <w:placeholder>
                  <w:docPart w:val="C054C5503D174C9FB3792657ECEAA386"/>
                </w:placeholder>
                <w:temporary/>
                <w:showingPlcHdr/>
                <w15:appearance w15:val="hidden"/>
              </w:sdtPr>
              <w:sdtContent>
                <w:r w:rsidR="00051A24" w:rsidRPr="00E237E8">
                  <w:t>$60</w:t>
                </w:r>
              </w:sdtContent>
            </w:sdt>
          </w:p>
        </w:tc>
        <w:tc>
          <w:tcPr>
            <w:tcW w:w="842" w:type="pct"/>
            <w:shd w:val="clear" w:color="auto" w:fill="F2F2F2" w:themeFill="background1" w:themeFillShade="F2"/>
            <w:noWrap/>
            <w:vAlign w:val="center"/>
            <w:hideMark/>
          </w:tcPr>
          <w:p w14:paraId="5706752C" w14:textId="77777777" w:rsidR="008F704C" w:rsidRPr="00E237E8" w:rsidRDefault="00000000" w:rsidP="00974DD3">
            <w:pPr>
              <w:pStyle w:val="TableTextLarge"/>
            </w:pPr>
            <w:sdt>
              <w:sdtPr>
                <w:id w:val="-613126645"/>
                <w:placeholder>
                  <w:docPart w:val="C8977E3FA4684F398D68D1FF90F147C1"/>
                </w:placeholder>
                <w:temporary/>
                <w:showingPlcHdr/>
                <w15:appearance w15:val="hidden"/>
              </w:sdtPr>
              <w:sdtContent>
                <w:r w:rsidR="00051A24" w:rsidRPr="00E237E8">
                  <w:t>$60</w:t>
                </w:r>
              </w:sdtContent>
            </w:sdt>
          </w:p>
        </w:tc>
      </w:tr>
      <w:tr w:rsidR="008F704C" w:rsidRPr="00E237E8" w14:paraId="5AB2288A" w14:textId="77777777" w:rsidTr="008F704C">
        <w:trPr>
          <w:trHeight w:val="312"/>
        </w:trPr>
        <w:tc>
          <w:tcPr>
            <w:tcW w:w="1664" w:type="pct"/>
            <w:shd w:val="clear" w:color="auto" w:fill="auto"/>
            <w:vAlign w:val="center"/>
            <w:hideMark/>
          </w:tcPr>
          <w:p w14:paraId="3BA58A16" w14:textId="77777777" w:rsidR="008F704C" w:rsidRPr="00E237E8" w:rsidRDefault="00000000" w:rsidP="00974DD3">
            <w:pPr>
              <w:pStyle w:val="TableTextLarge"/>
            </w:pPr>
            <w:sdt>
              <w:sdtPr>
                <w:id w:val="-1139406405"/>
                <w:placeholder>
                  <w:docPart w:val="2D555D99A1F845DDAD12FAFB3F9C0767"/>
                </w:placeholder>
                <w:temporary/>
                <w:showingPlcHdr/>
                <w15:appearance w15:val="hidden"/>
              </w:sdtPr>
              <w:sdtContent>
                <w:r w:rsidR="00F24CB9" w:rsidRPr="00E237E8">
                  <w:t>Interest Expense</w:t>
                </w:r>
              </w:sdtContent>
            </w:sdt>
          </w:p>
        </w:tc>
        <w:tc>
          <w:tcPr>
            <w:tcW w:w="832" w:type="pct"/>
            <w:shd w:val="clear" w:color="auto" w:fill="auto"/>
            <w:noWrap/>
            <w:vAlign w:val="center"/>
            <w:hideMark/>
          </w:tcPr>
          <w:p w14:paraId="58AF44C2" w14:textId="77777777" w:rsidR="008F704C" w:rsidRPr="00E237E8" w:rsidRDefault="008F704C" w:rsidP="00974DD3">
            <w:pPr>
              <w:pStyle w:val="TableTextLarge"/>
            </w:pPr>
          </w:p>
        </w:tc>
        <w:tc>
          <w:tcPr>
            <w:tcW w:w="832" w:type="pct"/>
            <w:shd w:val="clear" w:color="auto" w:fill="auto"/>
            <w:noWrap/>
            <w:vAlign w:val="center"/>
            <w:hideMark/>
          </w:tcPr>
          <w:p w14:paraId="56EDAD5A" w14:textId="77777777" w:rsidR="008F704C" w:rsidRPr="00E237E8" w:rsidRDefault="00000000" w:rsidP="00974DD3">
            <w:pPr>
              <w:pStyle w:val="TableTextLarge"/>
            </w:pPr>
            <w:sdt>
              <w:sdtPr>
                <w:id w:val="-1348326349"/>
                <w:placeholder>
                  <w:docPart w:val="294EB119F78B4D94BFC9AA16FB913E2B"/>
                </w:placeholder>
                <w:temporary/>
                <w:showingPlcHdr/>
                <w15:appearance w15:val="hidden"/>
              </w:sdtPr>
              <w:sdtContent>
                <w:r w:rsidR="006C07E8" w:rsidRPr="00E237E8">
                  <w:t>$0</w:t>
                </w:r>
              </w:sdtContent>
            </w:sdt>
          </w:p>
        </w:tc>
        <w:tc>
          <w:tcPr>
            <w:tcW w:w="832" w:type="pct"/>
            <w:shd w:val="clear" w:color="auto" w:fill="auto"/>
            <w:noWrap/>
            <w:vAlign w:val="center"/>
            <w:hideMark/>
          </w:tcPr>
          <w:p w14:paraId="77203E98" w14:textId="77777777" w:rsidR="008F704C" w:rsidRPr="00E237E8" w:rsidRDefault="00000000" w:rsidP="00974DD3">
            <w:pPr>
              <w:pStyle w:val="TableTextLarge"/>
            </w:pPr>
            <w:sdt>
              <w:sdtPr>
                <w:id w:val="2039929721"/>
                <w:placeholder>
                  <w:docPart w:val="15DB4AF499E6476E8B88786AC256AEB6"/>
                </w:placeholder>
                <w:temporary/>
                <w:showingPlcHdr/>
                <w15:appearance w15:val="hidden"/>
              </w:sdtPr>
              <w:sdtContent>
                <w:r w:rsidR="006C07E8" w:rsidRPr="00E237E8">
                  <w:t>$0</w:t>
                </w:r>
              </w:sdtContent>
            </w:sdt>
          </w:p>
        </w:tc>
        <w:tc>
          <w:tcPr>
            <w:tcW w:w="842" w:type="pct"/>
            <w:shd w:val="clear" w:color="auto" w:fill="auto"/>
            <w:noWrap/>
            <w:vAlign w:val="center"/>
            <w:hideMark/>
          </w:tcPr>
          <w:p w14:paraId="2B0E3273" w14:textId="77777777" w:rsidR="008F704C" w:rsidRPr="00E237E8" w:rsidRDefault="00000000" w:rsidP="00974DD3">
            <w:pPr>
              <w:pStyle w:val="TableTextLarge"/>
            </w:pPr>
            <w:sdt>
              <w:sdtPr>
                <w:id w:val="808524520"/>
                <w:placeholder>
                  <w:docPart w:val="EF72B5F0E992439ABF66D4496FED9987"/>
                </w:placeholder>
                <w:temporary/>
                <w:showingPlcHdr/>
                <w15:appearance w15:val="hidden"/>
              </w:sdtPr>
              <w:sdtContent>
                <w:r w:rsidR="006C07E8" w:rsidRPr="00E237E8">
                  <w:t>$0</w:t>
                </w:r>
              </w:sdtContent>
            </w:sdt>
          </w:p>
        </w:tc>
      </w:tr>
      <w:tr w:rsidR="008F704C" w:rsidRPr="00E237E8" w14:paraId="3E56BF61" w14:textId="77777777" w:rsidTr="008F704C">
        <w:trPr>
          <w:trHeight w:val="312"/>
        </w:trPr>
        <w:tc>
          <w:tcPr>
            <w:tcW w:w="1664" w:type="pct"/>
            <w:shd w:val="clear" w:color="auto" w:fill="F2F2F2" w:themeFill="background1" w:themeFillShade="F2"/>
            <w:vAlign w:val="center"/>
            <w:hideMark/>
          </w:tcPr>
          <w:p w14:paraId="7FCA09E6" w14:textId="77777777" w:rsidR="008F704C" w:rsidRPr="00E237E8" w:rsidRDefault="00000000" w:rsidP="00974DD3">
            <w:pPr>
              <w:pStyle w:val="TableTextLarge"/>
            </w:pPr>
            <w:sdt>
              <w:sdtPr>
                <w:id w:val="-1475516305"/>
                <w:placeholder>
                  <w:docPart w:val="BAEFB0A362E4420CBDFA6F4912469A56"/>
                </w:placeholder>
                <w:temporary/>
                <w:showingPlcHdr/>
                <w15:appearance w15:val="hidden"/>
              </w:sdtPr>
              <w:sdtContent>
                <w:r w:rsidR="00F24CB9" w:rsidRPr="00E237E8">
                  <w:t>Bank Service Charges</w:t>
                </w:r>
              </w:sdtContent>
            </w:sdt>
          </w:p>
        </w:tc>
        <w:tc>
          <w:tcPr>
            <w:tcW w:w="832" w:type="pct"/>
            <w:shd w:val="clear" w:color="auto" w:fill="F2F2F2" w:themeFill="background1" w:themeFillShade="F2"/>
            <w:noWrap/>
            <w:vAlign w:val="center"/>
            <w:hideMark/>
          </w:tcPr>
          <w:p w14:paraId="04EABF9C"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3CC56B4F" w14:textId="77777777" w:rsidR="008F704C" w:rsidRPr="00E237E8" w:rsidRDefault="00000000" w:rsidP="00974DD3">
            <w:pPr>
              <w:pStyle w:val="TableTextLarge"/>
            </w:pPr>
            <w:sdt>
              <w:sdtPr>
                <w:id w:val="-19553298"/>
                <w:placeholder>
                  <w:docPart w:val="FBAC40282151465386953A46F29570C0"/>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7CB292E8" w14:textId="77777777" w:rsidR="008F704C" w:rsidRPr="00E237E8" w:rsidRDefault="00000000" w:rsidP="00974DD3">
            <w:pPr>
              <w:pStyle w:val="TableTextLarge"/>
            </w:pPr>
            <w:sdt>
              <w:sdtPr>
                <w:id w:val="-483315802"/>
                <w:placeholder>
                  <w:docPart w:val="77EB118D451D408F8AA0CE574128D64A"/>
                </w:placeholder>
                <w:temporary/>
                <w:showingPlcHdr/>
                <w15:appearance w15:val="hidden"/>
              </w:sdtPr>
              <w:sdtContent>
                <w:r w:rsidR="006C07E8" w:rsidRPr="00E237E8">
                  <w:t>$0</w:t>
                </w:r>
              </w:sdtContent>
            </w:sdt>
          </w:p>
        </w:tc>
        <w:tc>
          <w:tcPr>
            <w:tcW w:w="842" w:type="pct"/>
            <w:shd w:val="clear" w:color="auto" w:fill="F2F2F2" w:themeFill="background1" w:themeFillShade="F2"/>
            <w:noWrap/>
            <w:vAlign w:val="center"/>
            <w:hideMark/>
          </w:tcPr>
          <w:p w14:paraId="69BACCFC" w14:textId="77777777" w:rsidR="008F704C" w:rsidRPr="00E237E8" w:rsidRDefault="00000000" w:rsidP="00974DD3">
            <w:pPr>
              <w:pStyle w:val="TableTextLarge"/>
            </w:pPr>
            <w:sdt>
              <w:sdtPr>
                <w:id w:val="978647036"/>
                <w:placeholder>
                  <w:docPart w:val="ACD6BF0EF895423BB146F72E735C0E9E"/>
                </w:placeholder>
                <w:temporary/>
                <w:showingPlcHdr/>
                <w15:appearance w15:val="hidden"/>
              </w:sdtPr>
              <w:sdtContent>
                <w:r w:rsidR="006C07E8" w:rsidRPr="00E237E8">
                  <w:t>$0</w:t>
                </w:r>
              </w:sdtContent>
            </w:sdt>
          </w:p>
        </w:tc>
      </w:tr>
      <w:tr w:rsidR="008F704C" w:rsidRPr="00E237E8" w14:paraId="63D69F45" w14:textId="77777777" w:rsidTr="008F704C">
        <w:trPr>
          <w:trHeight w:val="312"/>
        </w:trPr>
        <w:tc>
          <w:tcPr>
            <w:tcW w:w="1664" w:type="pct"/>
            <w:shd w:val="clear" w:color="auto" w:fill="auto"/>
            <w:vAlign w:val="center"/>
            <w:hideMark/>
          </w:tcPr>
          <w:p w14:paraId="20F8D24B" w14:textId="77777777" w:rsidR="008F704C" w:rsidRPr="00E237E8" w:rsidRDefault="00000000" w:rsidP="00974DD3">
            <w:pPr>
              <w:pStyle w:val="TableTextLarge"/>
            </w:pPr>
            <w:sdt>
              <w:sdtPr>
                <w:id w:val="1357780758"/>
                <w:placeholder>
                  <w:docPart w:val="019D374135994C78A19DC6648A53DB28"/>
                </w:placeholder>
                <w:temporary/>
                <w:showingPlcHdr/>
                <w15:appearance w15:val="hidden"/>
              </w:sdtPr>
              <w:sdtContent>
                <w:r w:rsidR="00F24CB9" w:rsidRPr="00E237E8">
                  <w:t>Supplies</w:t>
                </w:r>
              </w:sdtContent>
            </w:sdt>
          </w:p>
        </w:tc>
        <w:tc>
          <w:tcPr>
            <w:tcW w:w="832" w:type="pct"/>
            <w:shd w:val="clear" w:color="auto" w:fill="auto"/>
            <w:noWrap/>
            <w:vAlign w:val="center"/>
            <w:hideMark/>
          </w:tcPr>
          <w:p w14:paraId="04A849DC" w14:textId="77777777" w:rsidR="008F704C" w:rsidRPr="00E237E8" w:rsidRDefault="008F704C" w:rsidP="00974DD3">
            <w:pPr>
              <w:pStyle w:val="TableTextLarge"/>
            </w:pPr>
          </w:p>
        </w:tc>
        <w:tc>
          <w:tcPr>
            <w:tcW w:w="832" w:type="pct"/>
            <w:shd w:val="clear" w:color="auto" w:fill="auto"/>
            <w:noWrap/>
            <w:vAlign w:val="center"/>
            <w:hideMark/>
          </w:tcPr>
          <w:p w14:paraId="472642C1" w14:textId="77777777" w:rsidR="008F704C" w:rsidRPr="00E237E8" w:rsidRDefault="00000000" w:rsidP="00974DD3">
            <w:pPr>
              <w:pStyle w:val="TableTextLarge"/>
            </w:pPr>
            <w:sdt>
              <w:sdtPr>
                <w:id w:val="38027369"/>
                <w:placeholder>
                  <w:docPart w:val="4856081B77C847479902BA4A6A4E4F1B"/>
                </w:placeholder>
                <w:temporary/>
                <w:showingPlcHdr/>
                <w15:appearance w15:val="hidden"/>
              </w:sdtPr>
              <w:sdtContent>
                <w:r w:rsidR="006C07E8" w:rsidRPr="00E237E8">
                  <w:t>$0</w:t>
                </w:r>
              </w:sdtContent>
            </w:sdt>
          </w:p>
        </w:tc>
        <w:tc>
          <w:tcPr>
            <w:tcW w:w="832" w:type="pct"/>
            <w:shd w:val="clear" w:color="auto" w:fill="auto"/>
            <w:noWrap/>
            <w:vAlign w:val="center"/>
            <w:hideMark/>
          </w:tcPr>
          <w:p w14:paraId="21DBCB0B" w14:textId="77777777" w:rsidR="008F704C" w:rsidRPr="00E237E8" w:rsidRDefault="00000000" w:rsidP="00974DD3">
            <w:pPr>
              <w:pStyle w:val="TableTextLarge"/>
            </w:pPr>
            <w:sdt>
              <w:sdtPr>
                <w:id w:val="-1435206966"/>
                <w:placeholder>
                  <w:docPart w:val="FE9E5C7F83214142A7E54B333324D730"/>
                </w:placeholder>
                <w:temporary/>
                <w:showingPlcHdr/>
                <w15:appearance w15:val="hidden"/>
              </w:sdtPr>
              <w:sdtContent>
                <w:r w:rsidR="006C07E8" w:rsidRPr="00E237E8">
                  <w:t>$0</w:t>
                </w:r>
              </w:sdtContent>
            </w:sdt>
          </w:p>
        </w:tc>
        <w:tc>
          <w:tcPr>
            <w:tcW w:w="842" w:type="pct"/>
            <w:shd w:val="clear" w:color="auto" w:fill="auto"/>
            <w:noWrap/>
            <w:vAlign w:val="center"/>
            <w:hideMark/>
          </w:tcPr>
          <w:p w14:paraId="0809322D" w14:textId="77777777" w:rsidR="008F704C" w:rsidRPr="00E237E8" w:rsidRDefault="00000000" w:rsidP="00974DD3">
            <w:pPr>
              <w:pStyle w:val="TableTextLarge"/>
            </w:pPr>
            <w:sdt>
              <w:sdtPr>
                <w:id w:val="25303313"/>
                <w:placeholder>
                  <w:docPart w:val="299EB6F0BA774077A6EF1272F1AF7C4F"/>
                </w:placeholder>
                <w:temporary/>
                <w:showingPlcHdr/>
                <w15:appearance w15:val="hidden"/>
              </w:sdtPr>
              <w:sdtContent>
                <w:r w:rsidR="006C07E8" w:rsidRPr="00E237E8">
                  <w:t>$0</w:t>
                </w:r>
              </w:sdtContent>
            </w:sdt>
          </w:p>
        </w:tc>
      </w:tr>
      <w:tr w:rsidR="008F704C" w:rsidRPr="00E237E8" w14:paraId="00BD36F6" w14:textId="77777777" w:rsidTr="008F704C">
        <w:trPr>
          <w:trHeight w:val="312"/>
        </w:trPr>
        <w:tc>
          <w:tcPr>
            <w:tcW w:w="1664" w:type="pct"/>
            <w:shd w:val="clear" w:color="auto" w:fill="F2F2F2" w:themeFill="background1" w:themeFillShade="F2"/>
            <w:vAlign w:val="center"/>
            <w:hideMark/>
          </w:tcPr>
          <w:p w14:paraId="3BA8F960" w14:textId="77777777" w:rsidR="008F704C" w:rsidRPr="00E237E8" w:rsidRDefault="00000000" w:rsidP="00974DD3">
            <w:pPr>
              <w:pStyle w:val="TableTextLarge"/>
            </w:pPr>
            <w:sdt>
              <w:sdtPr>
                <w:id w:val="-987159155"/>
                <w:placeholder>
                  <w:docPart w:val="75E4204F977843B6846BB3BD4B3D3016"/>
                </w:placeholder>
                <w:temporary/>
                <w:showingPlcHdr/>
                <w15:appearance w15:val="hidden"/>
              </w:sdtPr>
              <w:sdtContent>
                <w:r w:rsidR="00F24CB9" w:rsidRPr="00E237E8">
                  <w:t>Travel &amp; Entertainment</w:t>
                </w:r>
              </w:sdtContent>
            </w:sdt>
          </w:p>
        </w:tc>
        <w:tc>
          <w:tcPr>
            <w:tcW w:w="832" w:type="pct"/>
            <w:shd w:val="clear" w:color="auto" w:fill="F2F2F2" w:themeFill="background1" w:themeFillShade="F2"/>
            <w:noWrap/>
            <w:vAlign w:val="center"/>
            <w:hideMark/>
          </w:tcPr>
          <w:p w14:paraId="5C73B383"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5DBA880C" w14:textId="77777777" w:rsidR="008F704C" w:rsidRPr="00E237E8" w:rsidRDefault="00000000" w:rsidP="00974DD3">
            <w:pPr>
              <w:pStyle w:val="TableTextLarge"/>
            </w:pPr>
            <w:sdt>
              <w:sdtPr>
                <w:id w:val="-644044854"/>
                <w:placeholder>
                  <w:docPart w:val="72C6275B0C79433B870B0AB20967AC87"/>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58021DEF" w14:textId="77777777" w:rsidR="008F704C" w:rsidRPr="00E237E8" w:rsidRDefault="00000000" w:rsidP="00974DD3">
            <w:pPr>
              <w:pStyle w:val="TableTextLarge"/>
            </w:pPr>
            <w:sdt>
              <w:sdtPr>
                <w:id w:val="1059914575"/>
                <w:placeholder>
                  <w:docPart w:val="6E3D18F8E28D44AFBDAD42093EDD52A4"/>
                </w:placeholder>
                <w:temporary/>
                <w:showingPlcHdr/>
                <w15:appearance w15:val="hidden"/>
              </w:sdtPr>
              <w:sdtContent>
                <w:r w:rsidR="006C07E8" w:rsidRPr="00E237E8">
                  <w:t>$0</w:t>
                </w:r>
              </w:sdtContent>
            </w:sdt>
          </w:p>
        </w:tc>
        <w:tc>
          <w:tcPr>
            <w:tcW w:w="842" w:type="pct"/>
            <w:shd w:val="clear" w:color="auto" w:fill="F2F2F2" w:themeFill="background1" w:themeFillShade="F2"/>
            <w:noWrap/>
            <w:vAlign w:val="center"/>
            <w:hideMark/>
          </w:tcPr>
          <w:p w14:paraId="6443310A" w14:textId="77777777" w:rsidR="008F704C" w:rsidRPr="00E237E8" w:rsidRDefault="00000000" w:rsidP="00974DD3">
            <w:pPr>
              <w:pStyle w:val="TableTextLarge"/>
            </w:pPr>
            <w:sdt>
              <w:sdtPr>
                <w:id w:val="-1058467183"/>
                <w:placeholder>
                  <w:docPart w:val="21C5C4D7AF1E4AD7A431A1943D7CAC24"/>
                </w:placeholder>
                <w:temporary/>
                <w:showingPlcHdr/>
                <w15:appearance w15:val="hidden"/>
              </w:sdtPr>
              <w:sdtContent>
                <w:r w:rsidR="006C07E8" w:rsidRPr="00E237E8">
                  <w:t>$0</w:t>
                </w:r>
              </w:sdtContent>
            </w:sdt>
          </w:p>
        </w:tc>
      </w:tr>
      <w:tr w:rsidR="008F704C" w:rsidRPr="00E237E8" w14:paraId="1B74CB8C" w14:textId="77777777" w:rsidTr="008F704C">
        <w:trPr>
          <w:trHeight w:val="312"/>
        </w:trPr>
        <w:tc>
          <w:tcPr>
            <w:tcW w:w="1664" w:type="pct"/>
            <w:shd w:val="clear" w:color="auto" w:fill="auto"/>
            <w:vAlign w:val="center"/>
            <w:hideMark/>
          </w:tcPr>
          <w:p w14:paraId="75F2252D" w14:textId="77777777" w:rsidR="008F704C" w:rsidRPr="00E237E8" w:rsidRDefault="00000000" w:rsidP="00974DD3">
            <w:pPr>
              <w:pStyle w:val="TableTextLarge"/>
            </w:pPr>
            <w:sdt>
              <w:sdtPr>
                <w:id w:val="1721632375"/>
                <w:placeholder>
                  <w:docPart w:val="B1DC688D5DF24858A84DDA95DECAF3BF"/>
                </w:placeholder>
                <w:temporary/>
                <w:showingPlcHdr/>
                <w15:appearance w15:val="hidden"/>
              </w:sdtPr>
              <w:sdtContent>
                <w:r w:rsidR="00F24CB9" w:rsidRPr="00E237E8">
                  <w:t>Equipment</w:t>
                </w:r>
              </w:sdtContent>
            </w:sdt>
          </w:p>
        </w:tc>
        <w:tc>
          <w:tcPr>
            <w:tcW w:w="832" w:type="pct"/>
            <w:shd w:val="clear" w:color="auto" w:fill="auto"/>
            <w:noWrap/>
            <w:vAlign w:val="center"/>
            <w:hideMark/>
          </w:tcPr>
          <w:p w14:paraId="658916D3" w14:textId="77777777" w:rsidR="008F704C" w:rsidRPr="00E237E8" w:rsidRDefault="008F704C" w:rsidP="00974DD3">
            <w:pPr>
              <w:pStyle w:val="TableTextLarge"/>
            </w:pPr>
          </w:p>
        </w:tc>
        <w:tc>
          <w:tcPr>
            <w:tcW w:w="832" w:type="pct"/>
            <w:shd w:val="clear" w:color="auto" w:fill="auto"/>
            <w:noWrap/>
            <w:vAlign w:val="center"/>
            <w:hideMark/>
          </w:tcPr>
          <w:p w14:paraId="573D7C2F" w14:textId="77777777" w:rsidR="008F704C" w:rsidRPr="00E237E8" w:rsidRDefault="00000000" w:rsidP="00974DD3">
            <w:pPr>
              <w:pStyle w:val="TableTextLarge"/>
            </w:pPr>
            <w:sdt>
              <w:sdtPr>
                <w:id w:val="34555141"/>
                <w:placeholder>
                  <w:docPart w:val="AD046EA05E5A4794ABBCFA245B28061D"/>
                </w:placeholder>
                <w:temporary/>
                <w:showingPlcHdr/>
                <w15:appearance w15:val="hidden"/>
              </w:sdtPr>
              <w:sdtContent>
                <w:r w:rsidR="006C07E8" w:rsidRPr="00E237E8">
                  <w:t>$0</w:t>
                </w:r>
              </w:sdtContent>
            </w:sdt>
          </w:p>
        </w:tc>
        <w:tc>
          <w:tcPr>
            <w:tcW w:w="832" w:type="pct"/>
            <w:shd w:val="clear" w:color="auto" w:fill="auto"/>
            <w:noWrap/>
            <w:vAlign w:val="center"/>
            <w:hideMark/>
          </w:tcPr>
          <w:p w14:paraId="6CD2079D" w14:textId="77777777" w:rsidR="008F704C" w:rsidRPr="00E237E8" w:rsidRDefault="00000000" w:rsidP="00974DD3">
            <w:pPr>
              <w:pStyle w:val="TableTextLarge"/>
            </w:pPr>
            <w:sdt>
              <w:sdtPr>
                <w:id w:val="-1116830233"/>
                <w:placeholder>
                  <w:docPart w:val="76CDC22030FA4E15A559B5D7E5D35C41"/>
                </w:placeholder>
                <w:temporary/>
                <w:showingPlcHdr/>
                <w15:appearance w15:val="hidden"/>
              </w:sdtPr>
              <w:sdtContent>
                <w:r w:rsidR="006C07E8" w:rsidRPr="00E237E8">
                  <w:t>$2,500</w:t>
                </w:r>
              </w:sdtContent>
            </w:sdt>
          </w:p>
        </w:tc>
        <w:tc>
          <w:tcPr>
            <w:tcW w:w="842" w:type="pct"/>
            <w:shd w:val="clear" w:color="auto" w:fill="auto"/>
            <w:noWrap/>
            <w:vAlign w:val="center"/>
            <w:hideMark/>
          </w:tcPr>
          <w:p w14:paraId="507B0B7E" w14:textId="77777777" w:rsidR="008F704C" w:rsidRPr="00E237E8" w:rsidRDefault="00000000" w:rsidP="00974DD3">
            <w:pPr>
              <w:pStyle w:val="TableTextLarge"/>
            </w:pPr>
            <w:sdt>
              <w:sdtPr>
                <w:id w:val="-1177428253"/>
                <w:placeholder>
                  <w:docPart w:val="C38C92ED31B64F71B579CBBBE9B89C9B"/>
                </w:placeholder>
                <w:temporary/>
                <w:showingPlcHdr/>
                <w15:appearance w15:val="hidden"/>
              </w:sdtPr>
              <w:sdtContent>
                <w:r w:rsidR="006C07E8" w:rsidRPr="00E237E8">
                  <w:t>$2,500</w:t>
                </w:r>
              </w:sdtContent>
            </w:sdt>
          </w:p>
        </w:tc>
      </w:tr>
      <w:tr w:rsidR="008F704C" w:rsidRPr="00E237E8" w14:paraId="69BB747C" w14:textId="77777777" w:rsidTr="008F704C">
        <w:trPr>
          <w:trHeight w:val="312"/>
        </w:trPr>
        <w:tc>
          <w:tcPr>
            <w:tcW w:w="1664" w:type="pct"/>
            <w:shd w:val="clear" w:color="auto" w:fill="F2F2F2" w:themeFill="background1" w:themeFillShade="F2"/>
            <w:vAlign w:val="center"/>
            <w:hideMark/>
          </w:tcPr>
          <w:p w14:paraId="6AB18D7A" w14:textId="77777777" w:rsidR="008F704C" w:rsidRPr="00E237E8" w:rsidRDefault="00000000" w:rsidP="00974DD3">
            <w:pPr>
              <w:pStyle w:val="TableTextLarge"/>
            </w:pPr>
            <w:sdt>
              <w:sdtPr>
                <w:id w:val="1990743352"/>
                <w:placeholder>
                  <w:docPart w:val="261066F53B4C47E2A51E21C97BBE948B"/>
                </w:placeholder>
                <w:temporary/>
                <w:showingPlcHdr/>
                <w15:appearance w15:val="hidden"/>
              </w:sdtPr>
              <w:sdtContent>
                <w:r w:rsidR="00F24CB9" w:rsidRPr="00E237E8">
                  <w:t>Furniture &amp; Fixtures</w:t>
                </w:r>
              </w:sdtContent>
            </w:sdt>
          </w:p>
        </w:tc>
        <w:tc>
          <w:tcPr>
            <w:tcW w:w="832" w:type="pct"/>
            <w:shd w:val="clear" w:color="auto" w:fill="F2F2F2" w:themeFill="background1" w:themeFillShade="F2"/>
            <w:noWrap/>
            <w:vAlign w:val="center"/>
            <w:hideMark/>
          </w:tcPr>
          <w:p w14:paraId="388D766F"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2605567E" w14:textId="77777777" w:rsidR="008F704C" w:rsidRPr="00E237E8" w:rsidRDefault="00000000" w:rsidP="00974DD3">
            <w:pPr>
              <w:pStyle w:val="TableTextLarge"/>
            </w:pPr>
            <w:sdt>
              <w:sdtPr>
                <w:id w:val="322090345"/>
                <w:placeholder>
                  <w:docPart w:val="B9BAAFA3BD0048AB882DBC2744C09306"/>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35D3F544" w14:textId="77777777" w:rsidR="008F704C" w:rsidRPr="00E237E8" w:rsidRDefault="00000000" w:rsidP="00974DD3">
            <w:pPr>
              <w:pStyle w:val="TableTextLarge"/>
            </w:pPr>
            <w:sdt>
              <w:sdtPr>
                <w:id w:val="1440105519"/>
                <w:placeholder>
                  <w:docPart w:val="2B85B5AB97394EF58F7BBBFC30DB708E"/>
                </w:placeholder>
                <w:temporary/>
                <w:showingPlcHdr/>
                <w15:appearance w15:val="hidden"/>
              </w:sdtPr>
              <w:sdtContent>
                <w:r w:rsidR="006C07E8" w:rsidRPr="00E237E8">
                  <w:t>$0</w:t>
                </w:r>
              </w:sdtContent>
            </w:sdt>
          </w:p>
        </w:tc>
        <w:tc>
          <w:tcPr>
            <w:tcW w:w="842" w:type="pct"/>
            <w:shd w:val="clear" w:color="auto" w:fill="F2F2F2" w:themeFill="background1" w:themeFillShade="F2"/>
            <w:noWrap/>
            <w:vAlign w:val="center"/>
            <w:hideMark/>
          </w:tcPr>
          <w:p w14:paraId="1F751536" w14:textId="77777777" w:rsidR="008F704C" w:rsidRPr="00E237E8" w:rsidRDefault="00000000" w:rsidP="00974DD3">
            <w:pPr>
              <w:pStyle w:val="TableTextLarge"/>
            </w:pPr>
            <w:sdt>
              <w:sdtPr>
                <w:id w:val="591048890"/>
                <w:placeholder>
                  <w:docPart w:val="E0DE2080EAA64BCEB0095CA7121603DE"/>
                </w:placeholder>
                <w:temporary/>
                <w:showingPlcHdr/>
                <w15:appearance w15:val="hidden"/>
              </w:sdtPr>
              <w:sdtContent>
                <w:r w:rsidR="006C07E8" w:rsidRPr="00E237E8">
                  <w:t>$0</w:t>
                </w:r>
              </w:sdtContent>
            </w:sdt>
          </w:p>
        </w:tc>
      </w:tr>
      <w:tr w:rsidR="008F704C" w:rsidRPr="00E237E8" w14:paraId="688307C2" w14:textId="77777777" w:rsidTr="008F704C">
        <w:trPr>
          <w:trHeight w:val="312"/>
        </w:trPr>
        <w:tc>
          <w:tcPr>
            <w:tcW w:w="1664" w:type="pct"/>
            <w:shd w:val="clear" w:color="auto" w:fill="auto"/>
            <w:vAlign w:val="center"/>
            <w:hideMark/>
          </w:tcPr>
          <w:p w14:paraId="577097E8" w14:textId="77777777" w:rsidR="008F704C" w:rsidRPr="00E237E8" w:rsidRDefault="00000000" w:rsidP="00974DD3">
            <w:pPr>
              <w:pStyle w:val="TableTextLarge"/>
            </w:pPr>
            <w:sdt>
              <w:sdtPr>
                <w:id w:val="-1150130107"/>
                <w:placeholder>
                  <w:docPart w:val="EF5E25B6D3CA490FA24E5C08A387E695"/>
                </w:placeholder>
                <w:temporary/>
                <w:showingPlcHdr/>
                <w15:appearance w15:val="hidden"/>
              </w:sdtPr>
              <w:sdtContent>
                <w:r w:rsidR="00F24CB9" w:rsidRPr="00E237E8">
                  <w:t>Leasehold Improvements</w:t>
                </w:r>
              </w:sdtContent>
            </w:sdt>
          </w:p>
        </w:tc>
        <w:tc>
          <w:tcPr>
            <w:tcW w:w="832" w:type="pct"/>
            <w:shd w:val="clear" w:color="auto" w:fill="auto"/>
            <w:noWrap/>
            <w:vAlign w:val="center"/>
            <w:hideMark/>
          </w:tcPr>
          <w:p w14:paraId="1580777A" w14:textId="77777777" w:rsidR="008F704C" w:rsidRPr="00E237E8" w:rsidRDefault="008F704C" w:rsidP="00974DD3">
            <w:pPr>
              <w:pStyle w:val="TableTextLarge"/>
            </w:pPr>
          </w:p>
        </w:tc>
        <w:tc>
          <w:tcPr>
            <w:tcW w:w="832" w:type="pct"/>
            <w:shd w:val="clear" w:color="auto" w:fill="auto"/>
            <w:noWrap/>
            <w:vAlign w:val="center"/>
            <w:hideMark/>
          </w:tcPr>
          <w:p w14:paraId="7C742EC6" w14:textId="77777777" w:rsidR="008F704C" w:rsidRPr="00E237E8" w:rsidRDefault="00000000" w:rsidP="00974DD3">
            <w:pPr>
              <w:pStyle w:val="TableTextLarge"/>
            </w:pPr>
            <w:sdt>
              <w:sdtPr>
                <w:id w:val="590126092"/>
                <w:placeholder>
                  <w:docPart w:val="C3B9AAEC14484FB488D7614FE4B12D58"/>
                </w:placeholder>
                <w:temporary/>
                <w:showingPlcHdr/>
                <w15:appearance w15:val="hidden"/>
              </w:sdtPr>
              <w:sdtContent>
                <w:r w:rsidR="006C07E8" w:rsidRPr="00E237E8">
                  <w:t>$0</w:t>
                </w:r>
              </w:sdtContent>
            </w:sdt>
          </w:p>
        </w:tc>
        <w:tc>
          <w:tcPr>
            <w:tcW w:w="832" w:type="pct"/>
            <w:shd w:val="clear" w:color="auto" w:fill="auto"/>
            <w:noWrap/>
            <w:vAlign w:val="center"/>
            <w:hideMark/>
          </w:tcPr>
          <w:p w14:paraId="10336F9F" w14:textId="77777777" w:rsidR="008F704C" w:rsidRPr="00E237E8" w:rsidRDefault="00000000" w:rsidP="00974DD3">
            <w:pPr>
              <w:pStyle w:val="TableTextLarge"/>
            </w:pPr>
            <w:sdt>
              <w:sdtPr>
                <w:id w:val="887684722"/>
                <w:placeholder>
                  <w:docPart w:val="437668CB57324B12BFF1463E5A3068D9"/>
                </w:placeholder>
                <w:temporary/>
                <w:showingPlcHdr/>
                <w15:appearance w15:val="hidden"/>
              </w:sdtPr>
              <w:sdtContent>
                <w:r w:rsidR="006C07E8" w:rsidRPr="00E237E8">
                  <w:t>$0</w:t>
                </w:r>
              </w:sdtContent>
            </w:sdt>
          </w:p>
        </w:tc>
        <w:tc>
          <w:tcPr>
            <w:tcW w:w="842" w:type="pct"/>
            <w:shd w:val="clear" w:color="auto" w:fill="auto"/>
            <w:noWrap/>
            <w:vAlign w:val="center"/>
            <w:hideMark/>
          </w:tcPr>
          <w:p w14:paraId="204DECD2" w14:textId="77777777" w:rsidR="008F704C" w:rsidRPr="00E237E8" w:rsidRDefault="00000000" w:rsidP="00974DD3">
            <w:pPr>
              <w:pStyle w:val="TableTextLarge"/>
            </w:pPr>
            <w:sdt>
              <w:sdtPr>
                <w:id w:val="-1578743118"/>
                <w:placeholder>
                  <w:docPart w:val="29258BE5BCEE4A15B49DE0A521571B42"/>
                </w:placeholder>
                <w:temporary/>
                <w:showingPlcHdr/>
                <w15:appearance w15:val="hidden"/>
              </w:sdtPr>
              <w:sdtContent>
                <w:r w:rsidR="006C07E8" w:rsidRPr="00E237E8">
                  <w:t>$0</w:t>
                </w:r>
              </w:sdtContent>
            </w:sdt>
          </w:p>
        </w:tc>
      </w:tr>
      <w:tr w:rsidR="008F704C" w:rsidRPr="00E237E8" w14:paraId="215B6C57" w14:textId="77777777" w:rsidTr="008F704C">
        <w:trPr>
          <w:trHeight w:val="312"/>
        </w:trPr>
        <w:tc>
          <w:tcPr>
            <w:tcW w:w="1664" w:type="pct"/>
            <w:shd w:val="clear" w:color="auto" w:fill="F2F2F2" w:themeFill="background1" w:themeFillShade="F2"/>
            <w:vAlign w:val="center"/>
            <w:hideMark/>
          </w:tcPr>
          <w:p w14:paraId="05CD84A8" w14:textId="77777777" w:rsidR="008F704C" w:rsidRPr="00E237E8" w:rsidRDefault="00000000" w:rsidP="00974DD3">
            <w:pPr>
              <w:pStyle w:val="TableTextLarge"/>
            </w:pPr>
            <w:sdt>
              <w:sdtPr>
                <w:id w:val="-80834835"/>
                <w:placeholder>
                  <w:docPart w:val="FBE7819A3CC943C08956015BCA7A1462"/>
                </w:placeholder>
                <w:temporary/>
                <w:showingPlcHdr/>
                <w15:appearance w15:val="hidden"/>
              </w:sdtPr>
              <w:sdtContent>
                <w:r w:rsidR="00F24CB9" w:rsidRPr="00E237E8">
                  <w:t>Security Deposit(s)</w:t>
                </w:r>
              </w:sdtContent>
            </w:sdt>
          </w:p>
        </w:tc>
        <w:tc>
          <w:tcPr>
            <w:tcW w:w="832" w:type="pct"/>
            <w:shd w:val="clear" w:color="auto" w:fill="F2F2F2" w:themeFill="background1" w:themeFillShade="F2"/>
            <w:noWrap/>
            <w:vAlign w:val="center"/>
            <w:hideMark/>
          </w:tcPr>
          <w:p w14:paraId="3866D914"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5CA2A902" w14:textId="77777777" w:rsidR="008F704C" w:rsidRPr="00E237E8" w:rsidRDefault="00000000" w:rsidP="00974DD3">
            <w:pPr>
              <w:pStyle w:val="TableTextLarge"/>
            </w:pPr>
            <w:sdt>
              <w:sdtPr>
                <w:id w:val="-1559932679"/>
                <w:placeholder>
                  <w:docPart w:val="5BB85EA80D444261B894714D2176C559"/>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673A9C46" w14:textId="77777777" w:rsidR="008F704C" w:rsidRPr="00E237E8" w:rsidRDefault="00000000" w:rsidP="00974DD3">
            <w:pPr>
              <w:pStyle w:val="TableTextLarge"/>
            </w:pPr>
            <w:sdt>
              <w:sdtPr>
                <w:id w:val="879058191"/>
                <w:placeholder>
                  <w:docPart w:val="41B5A30766344A58B343F20DA1C775C1"/>
                </w:placeholder>
                <w:temporary/>
                <w:showingPlcHdr/>
                <w15:appearance w15:val="hidden"/>
              </w:sdtPr>
              <w:sdtContent>
                <w:r w:rsidR="006C07E8" w:rsidRPr="00E237E8">
                  <w:t>$0</w:t>
                </w:r>
              </w:sdtContent>
            </w:sdt>
          </w:p>
        </w:tc>
        <w:tc>
          <w:tcPr>
            <w:tcW w:w="842" w:type="pct"/>
            <w:shd w:val="clear" w:color="auto" w:fill="F2F2F2" w:themeFill="background1" w:themeFillShade="F2"/>
            <w:noWrap/>
            <w:vAlign w:val="center"/>
            <w:hideMark/>
          </w:tcPr>
          <w:p w14:paraId="4E8A0E82" w14:textId="77777777" w:rsidR="008F704C" w:rsidRPr="00E237E8" w:rsidRDefault="00000000" w:rsidP="00974DD3">
            <w:pPr>
              <w:pStyle w:val="TableTextLarge"/>
            </w:pPr>
            <w:sdt>
              <w:sdtPr>
                <w:id w:val="-1111900501"/>
                <w:placeholder>
                  <w:docPart w:val="5685533EF7514BD4BB6DC4AD649D97AE"/>
                </w:placeholder>
                <w:temporary/>
                <w:showingPlcHdr/>
                <w15:appearance w15:val="hidden"/>
              </w:sdtPr>
              <w:sdtContent>
                <w:r w:rsidR="006C07E8" w:rsidRPr="00E237E8">
                  <w:t>$0</w:t>
                </w:r>
              </w:sdtContent>
            </w:sdt>
          </w:p>
        </w:tc>
      </w:tr>
      <w:tr w:rsidR="008F704C" w:rsidRPr="00E237E8" w14:paraId="0CF40F89" w14:textId="77777777" w:rsidTr="008F704C">
        <w:trPr>
          <w:trHeight w:val="312"/>
        </w:trPr>
        <w:tc>
          <w:tcPr>
            <w:tcW w:w="1664" w:type="pct"/>
            <w:shd w:val="clear" w:color="auto" w:fill="auto"/>
            <w:vAlign w:val="center"/>
            <w:hideMark/>
          </w:tcPr>
          <w:p w14:paraId="4B581AA6" w14:textId="77777777" w:rsidR="008F704C" w:rsidRPr="00E237E8" w:rsidRDefault="00000000" w:rsidP="00974DD3">
            <w:pPr>
              <w:pStyle w:val="TableTextLarge"/>
            </w:pPr>
            <w:sdt>
              <w:sdtPr>
                <w:id w:val="1916820221"/>
                <w:placeholder>
                  <w:docPart w:val="7914679ABEDE4D62A4126CB08EF79A73"/>
                </w:placeholder>
                <w:temporary/>
                <w:showingPlcHdr/>
                <w15:appearance w15:val="hidden"/>
              </w:sdtPr>
              <w:sdtContent>
                <w:r w:rsidR="00F24CB9" w:rsidRPr="00E237E8">
                  <w:t>Business Licenses/Permits/Fees</w:t>
                </w:r>
              </w:sdtContent>
            </w:sdt>
          </w:p>
        </w:tc>
        <w:tc>
          <w:tcPr>
            <w:tcW w:w="832" w:type="pct"/>
            <w:shd w:val="clear" w:color="auto" w:fill="auto"/>
            <w:noWrap/>
            <w:vAlign w:val="center"/>
            <w:hideMark/>
          </w:tcPr>
          <w:p w14:paraId="0E03325E" w14:textId="77777777" w:rsidR="008F704C" w:rsidRPr="00E237E8" w:rsidRDefault="008F704C" w:rsidP="00974DD3">
            <w:pPr>
              <w:pStyle w:val="TableTextLarge"/>
            </w:pPr>
          </w:p>
        </w:tc>
        <w:tc>
          <w:tcPr>
            <w:tcW w:w="832" w:type="pct"/>
            <w:shd w:val="clear" w:color="auto" w:fill="auto"/>
            <w:noWrap/>
            <w:vAlign w:val="center"/>
            <w:hideMark/>
          </w:tcPr>
          <w:p w14:paraId="2BAFEE61" w14:textId="77777777" w:rsidR="008F704C" w:rsidRPr="00E237E8" w:rsidRDefault="00000000" w:rsidP="00974DD3">
            <w:pPr>
              <w:pStyle w:val="TableTextLarge"/>
            </w:pPr>
            <w:sdt>
              <w:sdtPr>
                <w:id w:val="1772361398"/>
                <w:placeholder>
                  <w:docPart w:val="5FD2F36FE7F141F5A72FFB23C8BE446F"/>
                </w:placeholder>
                <w:temporary/>
                <w:showingPlcHdr/>
                <w15:appearance w15:val="hidden"/>
              </w:sdtPr>
              <w:sdtContent>
                <w:r w:rsidR="006C07E8" w:rsidRPr="00E237E8">
                  <w:t>$0</w:t>
                </w:r>
              </w:sdtContent>
            </w:sdt>
          </w:p>
        </w:tc>
        <w:tc>
          <w:tcPr>
            <w:tcW w:w="832" w:type="pct"/>
            <w:shd w:val="clear" w:color="auto" w:fill="auto"/>
            <w:noWrap/>
            <w:vAlign w:val="center"/>
            <w:hideMark/>
          </w:tcPr>
          <w:p w14:paraId="1758DBDA" w14:textId="77777777" w:rsidR="008F704C" w:rsidRPr="00E237E8" w:rsidRDefault="00000000" w:rsidP="00974DD3">
            <w:pPr>
              <w:pStyle w:val="TableTextLarge"/>
            </w:pPr>
            <w:sdt>
              <w:sdtPr>
                <w:id w:val="-1727142038"/>
                <w:placeholder>
                  <w:docPart w:val="6C39C845AEAB41258E02D4654D65C17A"/>
                </w:placeholder>
                <w:temporary/>
                <w:showingPlcHdr/>
                <w15:appearance w15:val="hidden"/>
              </w:sdtPr>
              <w:sdtContent>
                <w:r w:rsidR="00051A24" w:rsidRPr="00E237E8">
                  <w:t>$5,000</w:t>
                </w:r>
              </w:sdtContent>
            </w:sdt>
          </w:p>
        </w:tc>
        <w:tc>
          <w:tcPr>
            <w:tcW w:w="842" w:type="pct"/>
            <w:shd w:val="clear" w:color="auto" w:fill="auto"/>
            <w:noWrap/>
            <w:vAlign w:val="center"/>
            <w:hideMark/>
          </w:tcPr>
          <w:p w14:paraId="46F70127" w14:textId="77777777" w:rsidR="008F704C" w:rsidRPr="00E237E8" w:rsidRDefault="00000000" w:rsidP="00974DD3">
            <w:pPr>
              <w:pStyle w:val="TableTextLarge"/>
            </w:pPr>
            <w:sdt>
              <w:sdtPr>
                <w:id w:val="672689922"/>
                <w:placeholder>
                  <w:docPart w:val="EF2FECE4D4204CEBBA7EF2401B1C2B68"/>
                </w:placeholder>
                <w:temporary/>
                <w:showingPlcHdr/>
                <w15:appearance w15:val="hidden"/>
              </w:sdtPr>
              <w:sdtContent>
                <w:r w:rsidR="00051A24" w:rsidRPr="00E237E8">
                  <w:t>$5,000</w:t>
                </w:r>
              </w:sdtContent>
            </w:sdt>
          </w:p>
        </w:tc>
      </w:tr>
      <w:tr w:rsidR="008F704C" w:rsidRPr="00E237E8" w14:paraId="6BBBCA69" w14:textId="77777777" w:rsidTr="008F704C">
        <w:trPr>
          <w:trHeight w:val="312"/>
        </w:trPr>
        <w:tc>
          <w:tcPr>
            <w:tcW w:w="1664" w:type="pct"/>
            <w:shd w:val="clear" w:color="auto" w:fill="F2F2F2" w:themeFill="background1" w:themeFillShade="F2"/>
            <w:vAlign w:val="center"/>
            <w:hideMark/>
          </w:tcPr>
          <w:p w14:paraId="0A04B07F" w14:textId="77777777" w:rsidR="008F704C" w:rsidRPr="00E237E8" w:rsidRDefault="00000000" w:rsidP="00974DD3">
            <w:pPr>
              <w:pStyle w:val="TableTextLarge"/>
            </w:pPr>
            <w:sdt>
              <w:sdtPr>
                <w:id w:val="-1469504943"/>
                <w:placeholder>
                  <w:docPart w:val="D19E71157FED4C1684C1B789DEC577A6"/>
                </w:placeholder>
                <w:temporary/>
                <w:showingPlcHdr/>
                <w15:appearance w15:val="hidden"/>
              </w:sdtPr>
              <w:sdtContent>
                <w:r w:rsidR="00F24CB9" w:rsidRPr="00E237E8">
                  <w:t>Professional Services - Legal, Accounting</w:t>
                </w:r>
              </w:sdtContent>
            </w:sdt>
          </w:p>
        </w:tc>
        <w:tc>
          <w:tcPr>
            <w:tcW w:w="832" w:type="pct"/>
            <w:shd w:val="clear" w:color="auto" w:fill="F2F2F2" w:themeFill="background1" w:themeFillShade="F2"/>
            <w:noWrap/>
            <w:vAlign w:val="center"/>
            <w:hideMark/>
          </w:tcPr>
          <w:p w14:paraId="70F3B4AD"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5067480F" w14:textId="77777777" w:rsidR="008F704C" w:rsidRPr="00E237E8" w:rsidRDefault="00000000" w:rsidP="00974DD3">
            <w:pPr>
              <w:pStyle w:val="TableTextLarge"/>
            </w:pPr>
            <w:sdt>
              <w:sdtPr>
                <w:id w:val="-1322586290"/>
                <w:placeholder>
                  <w:docPart w:val="BFEB9B6499EC40B8882F8DEA3F05BDE2"/>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254440FE" w14:textId="77777777" w:rsidR="008F704C" w:rsidRPr="00E237E8" w:rsidRDefault="00000000" w:rsidP="00974DD3">
            <w:pPr>
              <w:pStyle w:val="TableTextLarge"/>
            </w:pPr>
            <w:sdt>
              <w:sdtPr>
                <w:id w:val="1626119459"/>
                <w:placeholder>
                  <w:docPart w:val="25169D49A5FC44B7B1D267CC28989B1E"/>
                </w:placeholder>
                <w:temporary/>
                <w:showingPlcHdr/>
                <w15:appearance w15:val="hidden"/>
              </w:sdtPr>
              <w:sdtContent>
                <w:r w:rsidR="006C07E8" w:rsidRPr="00E237E8">
                  <w:t>$1,500</w:t>
                </w:r>
              </w:sdtContent>
            </w:sdt>
          </w:p>
        </w:tc>
        <w:tc>
          <w:tcPr>
            <w:tcW w:w="842" w:type="pct"/>
            <w:shd w:val="clear" w:color="auto" w:fill="F2F2F2" w:themeFill="background1" w:themeFillShade="F2"/>
            <w:noWrap/>
            <w:vAlign w:val="center"/>
            <w:hideMark/>
          </w:tcPr>
          <w:p w14:paraId="467E0612" w14:textId="77777777" w:rsidR="008F704C" w:rsidRPr="00E237E8" w:rsidRDefault="00000000" w:rsidP="00974DD3">
            <w:pPr>
              <w:pStyle w:val="TableTextLarge"/>
            </w:pPr>
            <w:sdt>
              <w:sdtPr>
                <w:id w:val="967085106"/>
                <w:placeholder>
                  <w:docPart w:val="3284024438A04C5AAA73FC5FF1954635"/>
                </w:placeholder>
                <w:temporary/>
                <w:showingPlcHdr/>
                <w15:appearance w15:val="hidden"/>
              </w:sdtPr>
              <w:sdtContent>
                <w:r w:rsidR="006C07E8" w:rsidRPr="00E237E8">
                  <w:t>$1,500</w:t>
                </w:r>
              </w:sdtContent>
            </w:sdt>
          </w:p>
        </w:tc>
      </w:tr>
      <w:tr w:rsidR="008F704C" w:rsidRPr="00E237E8" w14:paraId="3C54ACC6" w14:textId="77777777" w:rsidTr="008F704C">
        <w:trPr>
          <w:trHeight w:val="312"/>
        </w:trPr>
        <w:tc>
          <w:tcPr>
            <w:tcW w:w="1664" w:type="pct"/>
            <w:shd w:val="clear" w:color="auto" w:fill="auto"/>
            <w:vAlign w:val="center"/>
            <w:hideMark/>
          </w:tcPr>
          <w:p w14:paraId="1E51113D" w14:textId="77777777" w:rsidR="008F704C" w:rsidRPr="00E237E8" w:rsidRDefault="00000000" w:rsidP="00974DD3">
            <w:pPr>
              <w:pStyle w:val="TableTextLarge"/>
            </w:pPr>
            <w:sdt>
              <w:sdtPr>
                <w:id w:val="2122649264"/>
                <w:placeholder>
                  <w:docPart w:val="B5F25412BC9E4A67BEEFE13F00EADE7B"/>
                </w:placeholder>
                <w:temporary/>
                <w:showingPlcHdr/>
                <w15:appearance w15:val="hidden"/>
              </w:sdtPr>
              <w:sdtContent>
                <w:r w:rsidR="00F24CB9" w:rsidRPr="00E237E8">
                  <w:t>Consultant(s)</w:t>
                </w:r>
              </w:sdtContent>
            </w:sdt>
          </w:p>
        </w:tc>
        <w:tc>
          <w:tcPr>
            <w:tcW w:w="832" w:type="pct"/>
            <w:shd w:val="clear" w:color="auto" w:fill="auto"/>
            <w:noWrap/>
            <w:vAlign w:val="center"/>
            <w:hideMark/>
          </w:tcPr>
          <w:p w14:paraId="270F04A3" w14:textId="77777777" w:rsidR="008F704C" w:rsidRPr="00E237E8" w:rsidRDefault="008F704C" w:rsidP="00974DD3">
            <w:pPr>
              <w:pStyle w:val="TableTextLarge"/>
            </w:pPr>
          </w:p>
        </w:tc>
        <w:tc>
          <w:tcPr>
            <w:tcW w:w="832" w:type="pct"/>
            <w:shd w:val="clear" w:color="auto" w:fill="auto"/>
            <w:noWrap/>
            <w:vAlign w:val="center"/>
            <w:hideMark/>
          </w:tcPr>
          <w:p w14:paraId="0631B2E4" w14:textId="77777777" w:rsidR="008F704C" w:rsidRPr="00E237E8" w:rsidRDefault="00000000" w:rsidP="00974DD3">
            <w:pPr>
              <w:pStyle w:val="TableTextLarge"/>
            </w:pPr>
            <w:sdt>
              <w:sdtPr>
                <w:id w:val="-1337377402"/>
                <w:placeholder>
                  <w:docPart w:val="FF7E9C3DD5964F6D8B41C3EB387537B4"/>
                </w:placeholder>
                <w:temporary/>
                <w:showingPlcHdr/>
                <w15:appearance w15:val="hidden"/>
              </w:sdtPr>
              <w:sdtContent>
                <w:r w:rsidR="006C07E8" w:rsidRPr="00E237E8">
                  <w:t>$0</w:t>
                </w:r>
              </w:sdtContent>
            </w:sdt>
          </w:p>
        </w:tc>
        <w:tc>
          <w:tcPr>
            <w:tcW w:w="832" w:type="pct"/>
            <w:shd w:val="clear" w:color="auto" w:fill="auto"/>
            <w:noWrap/>
            <w:vAlign w:val="center"/>
            <w:hideMark/>
          </w:tcPr>
          <w:p w14:paraId="3BA887DB" w14:textId="77777777" w:rsidR="008F704C" w:rsidRPr="00E237E8" w:rsidRDefault="00000000" w:rsidP="00974DD3">
            <w:pPr>
              <w:pStyle w:val="TableTextLarge"/>
            </w:pPr>
            <w:sdt>
              <w:sdtPr>
                <w:id w:val="922452783"/>
                <w:placeholder>
                  <w:docPart w:val="F0B0200AEE1B4D81BFE1EEF124889D68"/>
                </w:placeholder>
                <w:temporary/>
                <w:showingPlcHdr/>
                <w15:appearance w15:val="hidden"/>
              </w:sdtPr>
              <w:sdtContent>
                <w:r w:rsidR="006C07E8" w:rsidRPr="00E237E8">
                  <w:t>$0</w:t>
                </w:r>
              </w:sdtContent>
            </w:sdt>
          </w:p>
        </w:tc>
        <w:tc>
          <w:tcPr>
            <w:tcW w:w="842" w:type="pct"/>
            <w:shd w:val="clear" w:color="auto" w:fill="auto"/>
            <w:noWrap/>
            <w:vAlign w:val="center"/>
            <w:hideMark/>
          </w:tcPr>
          <w:p w14:paraId="4B70AAC9" w14:textId="77777777" w:rsidR="008F704C" w:rsidRPr="00E237E8" w:rsidRDefault="00000000" w:rsidP="00974DD3">
            <w:pPr>
              <w:pStyle w:val="TableTextLarge"/>
            </w:pPr>
            <w:sdt>
              <w:sdtPr>
                <w:id w:val="410579709"/>
                <w:placeholder>
                  <w:docPart w:val="542786D8D7E64FE9A06999E76435A048"/>
                </w:placeholder>
                <w:temporary/>
                <w:showingPlcHdr/>
                <w15:appearance w15:val="hidden"/>
              </w:sdtPr>
              <w:sdtContent>
                <w:r w:rsidR="006C07E8" w:rsidRPr="00E237E8">
                  <w:t>$0</w:t>
                </w:r>
              </w:sdtContent>
            </w:sdt>
          </w:p>
        </w:tc>
      </w:tr>
      <w:tr w:rsidR="008F704C" w:rsidRPr="00E237E8" w14:paraId="68FAEAB1" w14:textId="77777777" w:rsidTr="008F704C">
        <w:trPr>
          <w:trHeight w:val="312"/>
        </w:trPr>
        <w:tc>
          <w:tcPr>
            <w:tcW w:w="1664" w:type="pct"/>
            <w:shd w:val="clear" w:color="auto" w:fill="F2F2F2" w:themeFill="background1" w:themeFillShade="F2"/>
            <w:vAlign w:val="center"/>
            <w:hideMark/>
          </w:tcPr>
          <w:p w14:paraId="1774F3E9" w14:textId="77777777" w:rsidR="008F704C" w:rsidRPr="00E237E8" w:rsidRDefault="00000000" w:rsidP="00974DD3">
            <w:pPr>
              <w:pStyle w:val="TableTextLarge"/>
            </w:pPr>
            <w:sdt>
              <w:sdtPr>
                <w:id w:val="1480349045"/>
                <w:placeholder>
                  <w:docPart w:val="F72A3529F33C4DCA9F54FB0BF32D2DD6"/>
                </w:placeholder>
                <w:temporary/>
                <w:showingPlcHdr/>
                <w15:appearance w15:val="hidden"/>
              </w:sdtPr>
              <w:sdtContent>
                <w:r w:rsidR="00F24CB9" w:rsidRPr="00E237E8">
                  <w:t>Inventory</w:t>
                </w:r>
              </w:sdtContent>
            </w:sdt>
          </w:p>
        </w:tc>
        <w:tc>
          <w:tcPr>
            <w:tcW w:w="832" w:type="pct"/>
            <w:shd w:val="clear" w:color="auto" w:fill="F2F2F2" w:themeFill="background1" w:themeFillShade="F2"/>
            <w:noWrap/>
            <w:vAlign w:val="center"/>
            <w:hideMark/>
          </w:tcPr>
          <w:p w14:paraId="7CBDEC29"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1D19DBC8" w14:textId="77777777" w:rsidR="008F704C" w:rsidRPr="00E237E8" w:rsidRDefault="00000000" w:rsidP="00974DD3">
            <w:pPr>
              <w:pStyle w:val="TableTextLarge"/>
            </w:pPr>
            <w:sdt>
              <w:sdtPr>
                <w:id w:val="-306863520"/>
                <w:placeholder>
                  <w:docPart w:val="275D175D8A3B4C559CA961B557C96B33"/>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041136F1" w14:textId="77777777" w:rsidR="008F704C" w:rsidRPr="00E237E8" w:rsidRDefault="00000000" w:rsidP="00974DD3">
            <w:pPr>
              <w:pStyle w:val="TableTextLarge"/>
            </w:pPr>
            <w:sdt>
              <w:sdtPr>
                <w:id w:val="-667171165"/>
                <w:placeholder>
                  <w:docPart w:val="0A94721AF72B4BA0B64C5E10EC35F2B9"/>
                </w:placeholder>
                <w:temporary/>
                <w:showingPlcHdr/>
                <w15:appearance w15:val="hidden"/>
              </w:sdtPr>
              <w:sdtContent>
                <w:r w:rsidR="006C07E8" w:rsidRPr="00E237E8">
                  <w:t>$0</w:t>
                </w:r>
              </w:sdtContent>
            </w:sdt>
          </w:p>
        </w:tc>
        <w:tc>
          <w:tcPr>
            <w:tcW w:w="842" w:type="pct"/>
            <w:shd w:val="clear" w:color="auto" w:fill="F2F2F2" w:themeFill="background1" w:themeFillShade="F2"/>
            <w:noWrap/>
            <w:vAlign w:val="center"/>
            <w:hideMark/>
          </w:tcPr>
          <w:p w14:paraId="23756045" w14:textId="77777777" w:rsidR="008F704C" w:rsidRPr="00E237E8" w:rsidRDefault="00000000" w:rsidP="00974DD3">
            <w:pPr>
              <w:pStyle w:val="TableTextLarge"/>
            </w:pPr>
            <w:sdt>
              <w:sdtPr>
                <w:id w:val="-313025641"/>
                <w:placeholder>
                  <w:docPart w:val="90FB8613E26C49A1BED386896C698885"/>
                </w:placeholder>
                <w:temporary/>
                <w:showingPlcHdr/>
                <w15:appearance w15:val="hidden"/>
              </w:sdtPr>
              <w:sdtContent>
                <w:r w:rsidR="006C07E8" w:rsidRPr="00E237E8">
                  <w:t>$0</w:t>
                </w:r>
              </w:sdtContent>
            </w:sdt>
          </w:p>
        </w:tc>
      </w:tr>
      <w:tr w:rsidR="008F704C" w:rsidRPr="00E237E8" w14:paraId="6291B068" w14:textId="77777777" w:rsidTr="008F704C">
        <w:trPr>
          <w:trHeight w:val="312"/>
        </w:trPr>
        <w:tc>
          <w:tcPr>
            <w:tcW w:w="1664" w:type="pct"/>
            <w:shd w:val="clear" w:color="auto" w:fill="auto"/>
            <w:vAlign w:val="center"/>
            <w:hideMark/>
          </w:tcPr>
          <w:p w14:paraId="7D0A67E8" w14:textId="77777777" w:rsidR="008F704C" w:rsidRPr="00E237E8" w:rsidRDefault="00000000" w:rsidP="00974DD3">
            <w:pPr>
              <w:pStyle w:val="TableTextLarge"/>
            </w:pPr>
            <w:sdt>
              <w:sdtPr>
                <w:id w:val="802361237"/>
                <w:placeholder>
                  <w:docPart w:val="03B54124EC614980AB1203A0E1493AC4"/>
                </w:placeholder>
                <w:temporary/>
                <w:showingPlcHdr/>
                <w15:appearance w15:val="hidden"/>
              </w:sdtPr>
              <w:sdtContent>
                <w:r w:rsidR="00F24CB9" w:rsidRPr="00E237E8">
                  <w:t>Cash-On-Hand (Working Capital)</w:t>
                </w:r>
              </w:sdtContent>
            </w:sdt>
          </w:p>
        </w:tc>
        <w:tc>
          <w:tcPr>
            <w:tcW w:w="832" w:type="pct"/>
            <w:shd w:val="clear" w:color="auto" w:fill="auto"/>
            <w:noWrap/>
            <w:vAlign w:val="center"/>
            <w:hideMark/>
          </w:tcPr>
          <w:p w14:paraId="134126CC" w14:textId="77777777" w:rsidR="008F704C" w:rsidRPr="00E237E8" w:rsidRDefault="008F704C" w:rsidP="00974DD3">
            <w:pPr>
              <w:pStyle w:val="TableTextLarge"/>
            </w:pPr>
          </w:p>
        </w:tc>
        <w:tc>
          <w:tcPr>
            <w:tcW w:w="832" w:type="pct"/>
            <w:shd w:val="clear" w:color="auto" w:fill="auto"/>
            <w:noWrap/>
            <w:vAlign w:val="center"/>
            <w:hideMark/>
          </w:tcPr>
          <w:p w14:paraId="457A08CC" w14:textId="77777777" w:rsidR="008F704C" w:rsidRPr="00E237E8" w:rsidRDefault="00000000" w:rsidP="00974DD3">
            <w:pPr>
              <w:pStyle w:val="TableTextLarge"/>
            </w:pPr>
            <w:sdt>
              <w:sdtPr>
                <w:id w:val="-1084528651"/>
                <w:placeholder>
                  <w:docPart w:val="241C7B5B2F364C54B00B6B468F95A516"/>
                </w:placeholder>
                <w:temporary/>
                <w:showingPlcHdr/>
                <w15:appearance w15:val="hidden"/>
              </w:sdtPr>
              <w:sdtContent>
                <w:r w:rsidR="006C07E8" w:rsidRPr="00E237E8">
                  <w:t>$0</w:t>
                </w:r>
              </w:sdtContent>
            </w:sdt>
          </w:p>
        </w:tc>
        <w:tc>
          <w:tcPr>
            <w:tcW w:w="832" w:type="pct"/>
            <w:shd w:val="clear" w:color="auto" w:fill="auto"/>
            <w:noWrap/>
            <w:vAlign w:val="center"/>
            <w:hideMark/>
          </w:tcPr>
          <w:p w14:paraId="75B045C9" w14:textId="77777777" w:rsidR="008F704C" w:rsidRPr="00E237E8" w:rsidRDefault="00000000" w:rsidP="00974DD3">
            <w:pPr>
              <w:pStyle w:val="TableTextLarge"/>
            </w:pPr>
            <w:sdt>
              <w:sdtPr>
                <w:id w:val="-1342775083"/>
                <w:placeholder>
                  <w:docPart w:val="DDF1580BD6A54D64AC5F0AE6E382FBD9"/>
                </w:placeholder>
                <w:temporary/>
                <w:showingPlcHdr/>
                <w15:appearance w15:val="hidden"/>
              </w:sdtPr>
              <w:sdtContent>
                <w:r w:rsidR="00051A24" w:rsidRPr="00E237E8">
                  <w:t>$1,000</w:t>
                </w:r>
              </w:sdtContent>
            </w:sdt>
          </w:p>
        </w:tc>
        <w:tc>
          <w:tcPr>
            <w:tcW w:w="842" w:type="pct"/>
            <w:shd w:val="clear" w:color="auto" w:fill="auto"/>
            <w:noWrap/>
            <w:vAlign w:val="center"/>
            <w:hideMark/>
          </w:tcPr>
          <w:p w14:paraId="06721B65" w14:textId="77777777" w:rsidR="008F704C" w:rsidRPr="00E237E8" w:rsidRDefault="00000000" w:rsidP="00974DD3">
            <w:pPr>
              <w:pStyle w:val="TableTextLarge"/>
            </w:pPr>
            <w:sdt>
              <w:sdtPr>
                <w:id w:val="-958786794"/>
                <w:placeholder>
                  <w:docPart w:val="D9BCDE02E64B4C228ED25C8A49BCC0A1"/>
                </w:placeholder>
                <w:temporary/>
                <w:showingPlcHdr/>
                <w15:appearance w15:val="hidden"/>
              </w:sdtPr>
              <w:sdtContent>
                <w:r w:rsidR="00051A24" w:rsidRPr="00E237E8">
                  <w:t>$1,000</w:t>
                </w:r>
              </w:sdtContent>
            </w:sdt>
          </w:p>
        </w:tc>
      </w:tr>
      <w:tr w:rsidR="008F704C" w:rsidRPr="00E237E8" w14:paraId="304B8465" w14:textId="77777777" w:rsidTr="008F704C">
        <w:trPr>
          <w:trHeight w:val="312"/>
        </w:trPr>
        <w:tc>
          <w:tcPr>
            <w:tcW w:w="1664" w:type="pct"/>
            <w:shd w:val="clear" w:color="auto" w:fill="F2F2F2" w:themeFill="background1" w:themeFillShade="F2"/>
            <w:vAlign w:val="center"/>
            <w:hideMark/>
          </w:tcPr>
          <w:p w14:paraId="0A2960E6" w14:textId="77777777" w:rsidR="008F704C" w:rsidRPr="00E237E8" w:rsidRDefault="00000000" w:rsidP="00974DD3">
            <w:pPr>
              <w:pStyle w:val="TableTextLarge"/>
            </w:pPr>
            <w:sdt>
              <w:sdtPr>
                <w:id w:val="367719408"/>
                <w:placeholder>
                  <w:docPart w:val="370E0C5CF5A241CCA7A982676D0AE06D"/>
                </w:placeholder>
                <w:temporary/>
                <w:showingPlcHdr/>
                <w15:appearance w15:val="hidden"/>
              </w:sdtPr>
              <w:sdtContent>
                <w:r w:rsidR="00F24CB9" w:rsidRPr="00E237E8">
                  <w:t>Miscellaneous</w:t>
                </w:r>
              </w:sdtContent>
            </w:sdt>
          </w:p>
        </w:tc>
        <w:tc>
          <w:tcPr>
            <w:tcW w:w="832" w:type="pct"/>
            <w:shd w:val="clear" w:color="auto" w:fill="F2F2F2" w:themeFill="background1" w:themeFillShade="F2"/>
            <w:noWrap/>
            <w:vAlign w:val="center"/>
            <w:hideMark/>
          </w:tcPr>
          <w:p w14:paraId="7077063B" w14:textId="77777777" w:rsidR="008F704C" w:rsidRPr="00E237E8" w:rsidRDefault="008F704C" w:rsidP="00974DD3">
            <w:pPr>
              <w:pStyle w:val="TableTextLarge"/>
            </w:pPr>
          </w:p>
        </w:tc>
        <w:tc>
          <w:tcPr>
            <w:tcW w:w="832" w:type="pct"/>
            <w:shd w:val="clear" w:color="auto" w:fill="F2F2F2" w:themeFill="background1" w:themeFillShade="F2"/>
            <w:noWrap/>
            <w:vAlign w:val="center"/>
            <w:hideMark/>
          </w:tcPr>
          <w:p w14:paraId="21370BDB" w14:textId="77777777" w:rsidR="008F704C" w:rsidRPr="00E237E8" w:rsidRDefault="00000000" w:rsidP="00974DD3">
            <w:pPr>
              <w:pStyle w:val="TableTextLarge"/>
            </w:pPr>
            <w:sdt>
              <w:sdtPr>
                <w:id w:val="-805622218"/>
                <w:placeholder>
                  <w:docPart w:val="EE4847A4C62C4DC0B91A195659917C8E"/>
                </w:placeholder>
                <w:temporary/>
                <w:showingPlcHdr/>
                <w15:appearance w15:val="hidden"/>
              </w:sdtPr>
              <w:sdtContent>
                <w:r w:rsidR="006C07E8" w:rsidRPr="00E237E8">
                  <w:t>$0</w:t>
                </w:r>
              </w:sdtContent>
            </w:sdt>
          </w:p>
        </w:tc>
        <w:tc>
          <w:tcPr>
            <w:tcW w:w="832" w:type="pct"/>
            <w:shd w:val="clear" w:color="auto" w:fill="F2F2F2" w:themeFill="background1" w:themeFillShade="F2"/>
            <w:noWrap/>
            <w:vAlign w:val="center"/>
            <w:hideMark/>
          </w:tcPr>
          <w:p w14:paraId="57CEA54D" w14:textId="77777777" w:rsidR="008F704C" w:rsidRPr="00E237E8" w:rsidRDefault="00000000" w:rsidP="00974DD3">
            <w:pPr>
              <w:pStyle w:val="TableTextLarge"/>
            </w:pPr>
            <w:sdt>
              <w:sdtPr>
                <w:id w:val="-1123693887"/>
                <w:placeholder>
                  <w:docPart w:val="E640942393114D8683B29405C515577B"/>
                </w:placeholder>
                <w:temporary/>
                <w:showingPlcHdr/>
                <w15:appearance w15:val="hidden"/>
              </w:sdtPr>
              <w:sdtContent>
                <w:r w:rsidR="006C07E8" w:rsidRPr="00E237E8">
                  <w:t>$2,000</w:t>
                </w:r>
              </w:sdtContent>
            </w:sdt>
          </w:p>
        </w:tc>
        <w:tc>
          <w:tcPr>
            <w:tcW w:w="842" w:type="pct"/>
            <w:shd w:val="clear" w:color="auto" w:fill="F2F2F2" w:themeFill="background1" w:themeFillShade="F2"/>
            <w:noWrap/>
            <w:vAlign w:val="center"/>
            <w:hideMark/>
          </w:tcPr>
          <w:p w14:paraId="2DA86586" w14:textId="77777777" w:rsidR="008F704C" w:rsidRPr="00E237E8" w:rsidRDefault="00000000" w:rsidP="00974DD3">
            <w:pPr>
              <w:pStyle w:val="TableTextLarge"/>
            </w:pPr>
            <w:sdt>
              <w:sdtPr>
                <w:id w:val="1185480122"/>
                <w:placeholder>
                  <w:docPart w:val="F3B557EA3CB94888B989829949C5CC9C"/>
                </w:placeholder>
                <w:temporary/>
                <w:showingPlcHdr/>
                <w15:appearance w15:val="hidden"/>
              </w:sdtPr>
              <w:sdtContent>
                <w:r w:rsidR="006C07E8" w:rsidRPr="00E237E8">
                  <w:t>$2,000</w:t>
                </w:r>
              </w:sdtContent>
            </w:sdt>
          </w:p>
        </w:tc>
      </w:tr>
      <w:tr w:rsidR="008F704C" w:rsidRPr="00E237E8" w14:paraId="2592F453" w14:textId="77777777" w:rsidTr="008F704C">
        <w:trPr>
          <w:trHeight w:val="312"/>
        </w:trPr>
        <w:sdt>
          <w:sdtPr>
            <w:rPr>
              <w:rStyle w:val="Bold"/>
            </w:rPr>
            <w:id w:val="-1942444704"/>
            <w:placeholder>
              <w:docPart w:val="872D9C55A33448BCAEBC5C184749DEA3"/>
            </w:placeholder>
            <w:temporary/>
            <w:showingPlcHdr/>
            <w15:appearance w15:val="hidden"/>
          </w:sdtPr>
          <w:sdtContent>
            <w:tc>
              <w:tcPr>
                <w:tcW w:w="1664" w:type="pct"/>
                <w:shd w:val="clear" w:color="auto" w:fill="047C4C" w:themeFill="accent1"/>
                <w:vAlign w:val="center"/>
                <w:hideMark/>
              </w:tcPr>
              <w:p w14:paraId="5C22F1CE" w14:textId="77777777" w:rsidR="008F704C" w:rsidRPr="00E237E8" w:rsidRDefault="009500FA" w:rsidP="00974DD3">
                <w:pPr>
                  <w:pStyle w:val="TableTextLarge"/>
                  <w:rPr>
                    <w:rStyle w:val="Bold"/>
                  </w:rPr>
                </w:pPr>
                <w:r w:rsidRPr="00E237E8">
                  <w:t xml:space="preserve"> </w:t>
                </w:r>
                <w:r w:rsidRPr="00E237E8">
                  <w:rPr>
                    <w:rStyle w:val="Bold"/>
                  </w:rPr>
                  <w:t>ESTIMATED START-UP BUDGET</w:t>
                </w:r>
              </w:p>
            </w:tc>
          </w:sdtContent>
        </w:sdt>
        <w:tc>
          <w:tcPr>
            <w:tcW w:w="832" w:type="pct"/>
            <w:shd w:val="clear" w:color="auto" w:fill="047C4C" w:themeFill="accent1"/>
            <w:noWrap/>
            <w:vAlign w:val="center"/>
            <w:hideMark/>
          </w:tcPr>
          <w:p w14:paraId="43A340E1" w14:textId="77777777" w:rsidR="008F704C" w:rsidRPr="00E237E8" w:rsidRDefault="008F704C" w:rsidP="00974DD3">
            <w:pPr>
              <w:pStyle w:val="TableTextLarge"/>
              <w:rPr>
                <w:rStyle w:val="Bold"/>
              </w:rPr>
            </w:pPr>
          </w:p>
        </w:tc>
        <w:tc>
          <w:tcPr>
            <w:tcW w:w="832" w:type="pct"/>
            <w:shd w:val="clear" w:color="auto" w:fill="047C4C" w:themeFill="accent1"/>
            <w:noWrap/>
            <w:vAlign w:val="center"/>
            <w:hideMark/>
          </w:tcPr>
          <w:p w14:paraId="68FCD7CB" w14:textId="77777777" w:rsidR="008F704C" w:rsidRPr="00E237E8" w:rsidRDefault="008F704C" w:rsidP="00974DD3">
            <w:pPr>
              <w:pStyle w:val="TableTextLarge"/>
              <w:rPr>
                <w:rStyle w:val="Bold"/>
              </w:rPr>
            </w:pPr>
          </w:p>
        </w:tc>
        <w:tc>
          <w:tcPr>
            <w:tcW w:w="832" w:type="pct"/>
            <w:shd w:val="clear" w:color="auto" w:fill="047C4C" w:themeFill="accent1"/>
            <w:noWrap/>
            <w:vAlign w:val="center"/>
            <w:hideMark/>
          </w:tcPr>
          <w:p w14:paraId="46EF81B4" w14:textId="77777777" w:rsidR="008F704C" w:rsidRPr="00E237E8" w:rsidRDefault="008F704C" w:rsidP="00974DD3">
            <w:pPr>
              <w:pStyle w:val="TableTextLarge"/>
              <w:rPr>
                <w:rStyle w:val="Bold"/>
              </w:rPr>
            </w:pPr>
          </w:p>
        </w:tc>
        <w:tc>
          <w:tcPr>
            <w:tcW w:w="842" w:type="pct"/>
            <w:shd w:val="clear" w:color="auto" w:fill="047C4C" w:themeFill="accent1"/>
            <w:noWrap/>
            <w:vAlign w:val="center"/>
            <w:hideMark/>
          </w:tcPr>
          <w:p w14:paraId="6D4FB300" w14:textId="77777777" w:rsidR="008F704C" w:rsidRPr="00E237E8" w:rsidRDefault="00000000" w:rsidP="00974DD3">
            <w:pPr>
              <w:pStyle w:val="TableTextLarge"/>
              <w:rPr>
                <w:rStyle w:val="Bold"/>
              </w:rPr>
            </w:pPr>
            <w:sdt>
              <w:sdtPr>
                <w:rPr>
                  <w:rStyle w:val="Bold"/>
                </w:rPr>
                <w:id w:val="8655824"/>
                <w:placeholder>
                  <w:docPart w:val="B9C6B7C38AC046F1887E1543A35797AB"/>
                </w:placeholder>
                <w:temporary/>
                <w:showingPlcHdr/>
                <w15:appearance w15:val="hidden"/>
              </w:sdtPr>
              <w:sdtContent>
                <w:r w:rsidR="009500FA" w:rsidRPr="00E237E8">
                  <w:rPr>
                    <w:rStyle w:val="Bold"/>
                  </w:rPr>
                  <w:t>$26,472</w:t>
                </w:r>
              </w:sdtContent>
            </w:sdt>
          </w:p>
        </w:tc>
      </w:tr>
      <w:tr w:rsidR="008F704C" w:rsidRPr="00E237E8" w14:paraId="39153C20" w14:textId="77777777" w:rsidTr="008F704C">
        <w:trPr>
          <w:trHeight w:val="312"/>
        </w:trPr>
        <w:sdt>
          <w:sdtPr>
            <w:id w:val="-320889793"/>
            <w:placeholder>
              <w:docPart w:val="9278F550C9E14169B299F69CCABD6CB4"/>
            </w:placeholder>
            <w:temporary/>
            <w:showingPlcHdr/>
            <w15:appearance w15:val="hidden"/>
          </w:sdtPr>
          <w:sdtContent>
            <w:tc>
              <w:tcPr>
                <w:tcW w:w="5000" w:type="pct"/>
                <w:gridSpan w:val="5"/>
                <w:shd w:val="clear" w:color="auto" w:fill="auto"/>
                <w:vAlign w:val="center"/>
              </w:tcPr>
              <w:p w14:paraId="11B3C83B" w14:textId="77777777" w:rsidR="008F704C" w:rsidRPr="00E237E8" w:rsidRDefault="009500FA" w:rsidP="009500FA">
                <w:pPr>
                  <w:pStyle w:val="TableTextLarge"/>
                </w:pPr>
                <w:r w:rsidRPr="00E237E8">
                  <w:t>*Based on part-time employees. This may change once you hit your growth benchmark.</w:t>
                </w:r>
              </w:p>
            </w:tc>
          </w:sdtContent>
        </w:sdt>
      </w:tr>
    </w:tbl>
    <w:p w14:paraId="7EB07668" w14:textId="77777777" w:rsidR="008F704C" w:rsidRPr="00E237E8" w:rsidRDefault="008F704C">
      <w:pPr>
        <w:spacing w:before="0" w:after="160" w:line="259" w:lineRule="auto"/>
      </w:pPr>
      <w:r w:rsidRPr="00E237E8">
        <w:br w:type="page"/>
      </w:r>
    </w:p>
    <w:p w14:paraId="52BB6B5E" w14:textId="77777777" w:rsidR="008F704C" w:rsidRPr="00E237E8" w:rsidRDefault="00000000" w:rsidP="008F704C">
      <w:sdt>
        <w:sdtPr>
          <w:rPr>
            <w:rStyle w:val="Bold"/>
          </w:rPr>
          <w:id w:val="1285316403"/>
          <w:placeholder>
            <w:docPart w:val="2D56C716607844F383A8E3EEB877FE95"/>
          </w:placeholder>
          <w:temporary/>
          <w:showingPlcHdr/>
          <w15:appearance w15:val="hidden"/>
        </w:sdtPr>
        <w:sdtContent>
          <w:r w:rsidR="008F704C" w:rsidRPr="00E237E8">
            <w:rPr>
              <w:b/>
              <w:bCs/>
            </w:rPr>
            <w:t>Projected profit and loss model:</w:t>
          </w:r>
        </w:sdtContent>
      </w:sdt>
      <w:r w:rsidR="008F704C" w:rsidRPr="00E237E8">
        <w:t xml:space="preserve"> </w:t>
      </w:r>
      <w:sdt>
        <w:sdtPr>
          <w:id w:val="-2025386147"/>
          <w:placeholder>
            <w:docPart w:val="1F2522450078401D87EF2F7478FC66DA"/>
          </w:placeholder>
          <w:temporary/>
          <w:showingPlcHdr/>
          <w15:appearance w15:val="hidden"/>
        </w:sdtPr>
        <w:sdtContent>
          <w:r w:rsidR="00A41799" w:rsidRPr="00E237E8">
            <w:t>The model below shows a sample of the projections a small business is forecasting for their first 12 months of operations. The top portion of the table shows projected sales and gross profit. This is a good place to begin creating the company’s sales forecast. The next section itemizes the recurring expenses the business is projecting for the same months. These should be consistent with the estimated start-up costs completed in the prior section. At the bottom of this model, it will possible to see when the company is becoming profitable and what expense items are the most impactful to its profitability. There is a blank table in the Appendix to complete the business’ own start-up cost projections.</w:t>
          </w:r>
        </w:sdtContent>
      </w:sdt>
    </w:p>
    <w:tbl>
      <w:tblPr>
        <w:tblW w:w="5000" w:type="pct"/>
        <w:tblLook w:val="04A0" w:firstRow="1" w:lastRow="0" w:firstColumn="1" w:lastColumn="0" w:noHBand="0" w:noVBand="1"/>
      </w:tblPr>
      <w:tblGrid>
        <w:gridCol w:w="2090"/>
        <w:gridCol w:w="1005"/>
        <w:gridCol w:w="867"/>
        <w:gridCol w:w="867"/>
        <w:gridCol w:w="887"/>
        <w:gridCol w:w="867"/>
        <w:gridCol w:w="434"/>
        <w:gridCol w:w="434"/>
        <w:gridCol w:w="867"/>
        <w:gridCol w:w="867"/>
        <w:gridCol w:w="887"/>
        <w:gridCol w:w="887"/>
        <w:gridCol w:w="867"/>
        <w:gridCol w:w="887"/>
        <w:gridCol w:w="967"/>
      </w:tblGrid>
      <w:tr w:rsidR="00E552C8" w:rsidRPr="00E237E8" w14:paraId="1B06184F" w14:textId="77777777" w:rsidTr="000811A0">
        <w:trPr>
          <w:trHeight w:val="244"/>
        </w:trPr>
        <w:sdt>
          <w:sdtPr>
            <w:id w:val="-1657995719"/>
            <w:placeholder>
              <w:docPart w:val="7C375F4F403B41F7B49791B2E9C636B2"/>
            </w:placeholder>
            <w:temporary/>
            <w:showingPlcHdr/>
            <w15:appearance w15:val="hidden"/>
          </w:sdtPr>
          <w:sdtContent>
            <w:tc>
              <w:tcPr>
                <w:tcW w:w="0" w:type="auto"/>
                <w:gridSpan w:val="15"/>
                <w:shd w:val="clear" w:color="auto" w:fill="F4B41C" w:themeFill="accent2"/>
                <w:noWrap/>
                <w:vAlign w:val="center"/>
                <w:hideMark/>
              </w:tcPr>
              <w:p w14:paraId="7B12CB17" w14:textId="77777777" w:rsidR="00E552C8" w:rsidRPr="00E237E8" w:rsidRDefault="00B74A29" w:rsidP="00974DD3">
                <w:pPr>
                  <w:pStyle w:val="TableHeadings"/>
                </w:pPr>
                <w:r w:rsidRPr="00E237E8">
                  <w:t>START-UP COSTS</w:t>
                </w:r>
              </w:p>
            </w:tc>
          </w:sdtContent>
        </w:sdt>
      </w:tr>
      <w:tr w:rsidR="00E552C8" w:rsidRPr="00E237E8" w14:paraId="45F82AD8" w14:textId="77777777" w:rsidTr="000811A0">
        <w:trPr>
          <w:trHeight w:val="244"/>
        </w:trPr>
        <w:sdt>
          <w:sdtPr>
            <w:id w:val="-2108496635"/>
            <w:placeholder>
              <w:docPart w:val="F03FF026EF0E4CCD9426761715A2001A"/>
            </w:placeholder>
            <w:temporary/>
            <w:showingPlcHdr/>
            <w15:appearance w15:val="hidden"/>
          </w:sdtPr>
          <w:sdtContent>
            <w:tc>
              <w:tcPr>
                <w:tcW w:w="0" w:type="auto"/>
                <w:gridSpan w:val="7"/>
                <w:shd w:val="clear" w:color="auto" w:fill="auto"/>
                <w:noWrap/>
                <w:vAlign w:val="center"/>
              </w:tcPr>
              <w:p w14:paraId="53DF585A" w14:textId="77777777" w:rsidR="00E552C8" w:rsidRPr="00E237E8" w:rsidRDefault="006F1C41" w:rsidP="00974DD3">
                <w:pPr>
                  <w:pStyle w:val="TableTextLarge"/>
                </w:pPr>
                <w:r w:rsidRPr="00E237E8">
                  <w:t>Your Office-Based Agency</w:t>
                </w:r>
              </w:p>
            </w:tc>
          </w:sdtContent>
        </w:sdt>
        <w:sdt>
          <w:sdtPr>
            <w:id w:val="58296495"/>
            <w:placeholder>
              <w:docPart w:val="3997942BADAB4C239C2766813A17AB7B"/>
            </w:placeholder>
            <w:temporary/>
            <w:showingPlcHdr/>
            <w15:appearance w15:val="hidden"/>
          </w:sdtPr>
          <w:sdtContent>
            <w:tc>
              <w:tcPr>
                <w:tcW w:w="0" w:type="auto"/>
                <w:gridSpan w:val="8"/>
                <w:shd w:val="clear" w:color="auto" w:fill="auto"/>
                <w:vAlign w:val="center"/>
              </w:tcPr>
              <w:p w14:paraId="3A4D63BD" w14:textId="77777777" w:rsidR="00E552C8" w:rsidRPr="00E237E8" w:rsidRDefault="00B74A29" w:rsidP="00974DD3">
                <w:pPr>
                  <w:pStyle w:val="TableTextLarge"/>
                  <w:jc w:val="right"/>
                </w:pPr>
                <w:r w:rsidRPr="00E237E8">
                  <w:t>January 1, 20xx</w:t>
                </w:r>
              </w:p>
            </w:tc>
          </w:sdtContent>
        </w:sdt>
      </w:tr>
      <w:tr w:rsidR="00E237E8" w:rsidRPr="00E237E8" w14:paraId="4B94DF66" w14:textId="77777777" w:rsidTr="000811A0">
        <w:trPr>
          <w:trHeight w:val="244"/>
        </w:trPr>
        <w:sdt>
          <w:sdtPr>
            <w:rPr>
              <w:rStyle w:val="Bold"/>
            </w:rPr>
            <w:id w:val="1339421856"/>
            <w:placeholder>
              <w:docPart w:val="B3AE9799EB1A4C9F9ED162C2B283A108"/>
            </w:placeholder>
            <w:temporary/>
            <w:showingPlcHdr/>
            <w15:appearance w15:val="hidden"/>
          </w:sdtPr>
          <w:sdtContent>
            <w:tc>
              <w:tcPr>
                <w:tcW w:w="2207" w:type="dxa"/>
                <w:shd w:val="clear" w:color="auto" w:fill="047C4C" w:themeFill="accent1"/>
                <w:vAlign w:val="center"/>
                <w:hideMark/>
              </w:tcPr>
              <w:p w14:paraId="5C906A7F" w14:textId="77777777" w:rsidR="00E552C8" w:rsidRPr="00E237E8" w:rsidRDefault="00B74A29" w:rsidP="00974DD3">
                <w:pPr>
                  <w:pStyle w:val="TableTextLarge"/>
                  <w:rPr>
                    <w:rStyle w:val="Bold"/>
                  </w:rPr>
                </w:pPr>
                <w:r w:rsidRPr="00E237E8">
                  <w:rPr>
                    <w:rStyle w:val="Bold"/>
                  </w:rPr>
                  <w:t>REVENUE</w:t>
                </w:r>
              </w:p>
            </w:tc>
          </w:sdtContent>
        </w:sdt>
        <w:tc>
          <w:tcPr>
            <w:tcW w:w="1005" w:type="dxa"/>
            <w:shd w:val="clear" w:color="auto" w:fill="047C4C" w:themeFill="accent1"/>
            <w:vAlign w:val="center"/>
            <w:hideMark/>
          </w:tcPr>
          <w:p w14:paraId="2B5275A9" w14:textId="77777777" w:rsidR="00E552C8" w:rsidRPr="00E237E8" w:rsidRDefault="00000000" w:rsidP="00974DD3">
            <w:pPr>
              <w:pStyle w:val="TableTextLarge"/>
              <w:rPr>
                <w:rStyle w:val="Bold"/>
              </w:rPr>
            </w:pPr>
            <w:sdt>
              <w:sdtPr>
                <w:rPr>
                  <w:rStyle w:val="Bold"/>
                </w:rPr>
                <w:id w:val="-992865030"/>
                <w:placeholder>
                  <w:docPart w:val="2D339BACE8C849FCB73B52F5085119D6"/>
                </w:placeholder>
                <w:temporary/>
                <w:showingPlcHdr/>
                <w15:appearance w15:val="hidden"/>
              </w:sdtPr>
              <w:sdtContent>
                <w:r w:rsidR="00B74A29" w:rsidRPr="00E237E8">
                  <w:rPr>
                    <w:rStyle w:val="Bold"/>
                  </w:rPr>
                  <w:t>JAN</w:t>
                </w:r>
              </w:sdtContent>
            </w:sdt>
          </w:p>
        </w:tc>
        <w:tc>
          <w:tcPr>
            <w:tcW w:w="0" w:type="auto"/>
            <w:shd w:val="clear" w:color="auto" w:fill="047C4C" w:themeFill="accent1"/>
            <w:vAlign w:val="center"/>
            <w:hideMark/>
          </w:tcPr>
          <w:p w14:paraId="1578A0F9" w14:textId="77777777" w:rsidR="00E552C8" w:rsidRPr="00E237E8" w:rsidRDefault="00000000" w:rsidP="00974DD3">
            <w:pPr>
              <w:pStyle w:val="TableTextLarge"/>
              <w:rPr>
                <w:rStyle w:val="Bold"/>
              </w:rPr>
            </w:pPr>
            <w:sdt>
              <w:sdtPr>
                <w:rPr>
                  <w:rStyle w:val="Bold"/>
                </w:rPr>
                <w:id w:val="1235434229"/>
                <w:placeholder>
                  <w:docPart w:val="60E836929F7A4C2EBF5FFF42D477A343"/>
                </w:placeholder>
                <w:temporary/>
                <w:showingPlcHdr/>
                <w15:appearance w15:val="hidden"/>
              </w:sdtPr>
              <w:sdtContent>
                <w:r w:rsidR="00B74A29" w:rsidRPr="00E237E8">
                  <w:rPr>
                    <w:rStyle w:val="Bold"/>
                  </w:rPr>
                  <w:t>FEB</w:t>
                </w:r>
              </w:sdtContent>
            </w:sdt>
          </w:p>
        </w:tc>
        <w:tc>
          <w:tcPr>
            <w:tcW w:w="0" w:type="auto"/>
            <w:shd w:val="clear" w:color="auto" w:fill="047C4C" w:themeFill="accent1"/>
            <w:vAlign w:val="center"/>
            <w:hideMark/>
          </w:tcPr>
          <w:p w14:paraId="4FC43C5C" w14:textId="77777777" w:rsidR="00E552C8" w:rsidRPr="00E237E8" w:rsidRDefault="00000000" w:rsidP="00974DD3">
            <w:pPr>
              <w:pStyle w:val="TableTextLarge"/>
              <w:rPr>
                <w:rStyle w:val="Bold"/>
              </w:rPr>
            </w:pPr>
            <w:sdt>
              <w:sdtPr>
                <w:rPr>
                  <w:rStyle w:val="Bold"/>
                </w:rPr>
                <w:id w:val="1178861700"/>
                <w:placeholder>
                  <w:docPart w:val="D6FA084F262742C89C17042314BCEE96"/>
                </w:placeholder>
                <w:temporary/>
                <w:showingPlcHdr/>
                <w15:appearance w15:val="hidden"/>
              </w:sdtPr>
              <w:sdtContent>
                <w:r w:rsidR="00B74A29" w:rsidRPr="00E237E8">
                  <w:rPr>
                    <w:rStyle w:val="Bold"/>
                  </w:rPr>
                  <w:t>MAR</w:t>
                </w:r>
              </w:sdtContent>
            </w:sdt>
          </w:p>
        </w:tc>
        <w:tc>
          <w:tcPr>
            <w:tcW w:w="0" w:type="auto"/>
            <w:shd w:val="clear" w:color="auto" w:fill="047C4C" w:themeFill="accent1"/>
            <w:vAlign w:val="center"/>
            <w:hideMark/>
          </w:tcPr>
          <w:p w14:paraId="364C6F56" w14:textId="77777777" w:rsidR="00E552C8" w:rsidRPr="00E237E8" w:rsidRDefault="00000000" w:rsidP="00974DD3">
            <w:pPr>
              <w:pStyle w:val="TableTextLarge"/>
              <w:rPr>
                <w:rStyle w:val="Bold"/>
              </w:rPr>
            </w:pPr>
            <w:sdt>
              <w:sdtPr>
                <w:rPr>
                  <w:rStyle w:val="Bold"/>
                </w:rPr>
                <w:id w:val="1895855128"/>
                <w:placeholder>
                  <w:docPart w:val="107289B9EF104A5E9C3C556E6DFD4066"/>
                </w:placeholder>
                <w:temporary/>
                <w:showingPlcHdr/>
                <w15:appearance w15:val="hidden"/>
              </w:sdtPr>
              <w:sdtContent>
                <w:r w:rsidR="00B74A29" w:rsidRPr="00E237E8">
                  <w:rPr>
                    <w:rStyle w:val="Bold"/>
                  </w:rPr>
                  <w:t>APR</w:t>
                </w:r>
              </w:sdtContent>
            </w:sdt>
          </w:p>
        </w:tc>
        <w:tc>
          <w:tcPr>
            <w:tcW w:w="0" w:type="auto"/>
            <w:shd w:val="clear" w:color="auto" w:fill="047C4C" w:themeFill="accent1"/>
            <w:vAlign w:val="center"/>
            <w:hideMark/>
          </w:tcPr>
          <w:p w14:paraId="2D580EE2" w14:textId="77777777" w:rsidR="00E552C8" w:rsidRPr="00E237E8" w:rsidRDefault="00000000" w:rsidP="00974DD3">
            <w:pPr>
              <w:pStyle w:val="TableTextLarge"/>
              <w:rPr>
                <w:rStyle w:val="Bold"/>
              </w:rPr>
            </w:pPr>
            <w:sdt>
              <w:sdtPr>
                <w:rPr>
                  <w:rStyle w:val="Bold"/>
                </w:rPr>
                <w:id w:val="-166712684"/>
                <w:placeholder>
                  <w:docPart w:val="C016DC0654304683BE8702192FAB51BA"/>
                </w:placeholder>
                <w:temporary/>
                <w:showingPlcHdr/>
                <w15:appearance w15:val="hidden"/>
              </w:sdtPr>
              <w:sdtContent>
                <w:r w:rsidR="00B74A29" w:rsidRPr="00E237E8">
                  <w:rPr>
                    <w:rStyle w:val="Bold"/>
                  </w:rPr>
                  <w:t>MAY</w:t>
                </w:r>
              </w:sdtContent>
            </w:sdt>
          </w:p>
        </w:tc>
        <w:tc>
          <w:tcPr>
            <w:tcW w:w="0" w:type="auto"/>
            <w:gridSpan w:val="2"/>
            <w:shd w:val="clear" w:color="auto" w:fill="047C4C" w:themeFill="accent1"/>
            <w:vAlign w:val="center"/>
            <w:hideMark/>
          </w:tcPr>
          <w:p w14:paraId="263FC95F" w14:textId="77777777" w:rsidR="00E552C8" w:rsidRPr="00E237E8" w:rsidRDefault="00000000" w:rsidP="00974DD3">
            <w:pPr>
              <w:pStyle w:val="TableTextLarge"/>
              <w:rPr>
                <w:rStyle w:val="Bold"/>
              </w:rPr>
            </w:pPr>
            <w:sdt>
              <w:sdtPr>
                <w:rPr>
                  <w:rStyle w:val="Bold"/>
                </w:rPr>
                <w:id w:val="111493627"/>
                <w:placeholder>
                  <w:docPart w:val="329C6C34316045AB8B6D31E55E98C368"/>
                </w:placeholder>
                <w:temporary/>
                <w:showingPlcHdr/>
                <w15:appearance w15:val="hidden"/>
              </w:sdtPr>
              <w:sdtContent>
                <w:r w:rsidR="00B74A29" w:rsidRPr="00E237E8">
                  <w:rPr>
                    <w:rStyle w:val="Bold"/>
                  </w:rPr>
                  <w:t>JUN</w:t>
                </w:r>
              </w:sdtContent>
            </w:sdt>
          </w:p>
        </w:tc>
        <w:tc>
          <w:tcPr>
            <w:tcW w:w="0" w:type="auto"/>
            <w:shd w:val="clear" w:color="auto" w:fill="047C4C" w:themeFill="accent1"/>
            <w:vAlign w:val="center"/>
            <w:hideMark/>
          </w:tcPr>
          <w:p w14:paraId="781D101C" w14:textId="77777777" w:rsidR="00E552C8" w:rsidRPr="00E237E8" w:rsidRDefault="00000000" w:rsidP="00974DD3">
            <w:pPr>
              <w:pStyle w:val="TableTextLarge"/>
              <w:rPr>
                <w:rStyle w:val="Bold"/>
              </w:rPr>
            </w:pPr>
            <w:sdt>
              <w:sdtPr>
                <w:rPr>
                  <w:rStyle w:val="Bold"/>
                </w:rPr>
                <w:id w:val="-457190894"/>
                <w:placeholder>
                  <w:docPart w:val="7061AA4188214696AF0005DE612E1D4A"/>
                </w:placeholder>
                <w:temporary/>
                <w:showingPlcHdr/>
                <w15:appearance w15:val="hidden"/>
              </w:sdtPr>
              <w:sdtContent>
                <w:r w:rsidR="00B74A29" w:rsidRPr="00E237E8">
                  <w:rPr>
                    <w:rStyle w:val="Bold"/>
                  </w:rPr>
                  <w:t>JUL</w:t>
                </w:r>
              </w:sdtContent>
            </w:sdt>
          </w:p>
        </w:tc>
        <w:tc>
          <w:tcPr>
            <w:tcW w:w="0" w:type="auto"/>
            <w:shd w:val="clear" w:color="auto" w:fill="047C4C" w:themeFill="accent1"/>
            <w:vAlign w:val="center"/>
            <w:hideMark/>
          </w:tcPr>
          <w:p w14:paraId="0DFFF0C5" w14:textId="77777777" w:rsidR="00E552C8" w:rsidRPr="00E237E8" w:rsidRDefault="00000000" w:rsidP="00974DD3">
            <w:pPr>
              <w:pStyle w:val="TableTextLarge"/>
              <w:rPr>
                <w:rStyle w:val="Bold"/>
              </w:rPr>
            </w:pPr>
            <w:sdt>
              <w:sdtPr>
                <w:rPr>
                  <w:rStyle w:val="Bold"/>
                </w:rPr>
                <w:id w:val="-1564556473"/>
                <w:placeholder>
                  <w:docPart w:val="649CA49C497F4CD4ACD5905A3483114E"/>
                </w:placeholder>
                <w:temporary/>
                <w:showingPlcHdr/>
                <w15:appearance w15:val="hidden"/>
              </w:sdtPr>
              <w:sdtContent>
                <w:r w:rsidR="00B74A29" w:rsidRPr="00E237E8">
                  <w:rPr>
                    <w:rStyle w:val="Bold"/>
                  </w:rPr>
                  <w:t>AUG</w:t>
                </w:r>
              </w:sdtContent>
            </w:sdt>
          </w:p>
        </w:tc>
        <w:tc>
          <w:tcPr>
            <w:tcW w:w="0" w:type="auto"/>
            <w:shd w:val="clear" w:color="auto" w:fill="047C4C" w:themeFill="accent1"/>
            <w:vAlign w:val="center"/>
            <w:hideMark/>
          </w:tcPr>
          <w:p w14:paraId="2EC46CF1" w14:textId="77777777" w:rsidR="00E552C8" w:rsidRPr="00E237E8" w:rsidRDefault="00000000" w:rsidP="00974DD3">
            <w:pPr>
              <w:pStyle w:val="TableTextLarge"/>
              <w:rPr>
                <w:rStyle w:val="Bold"/>
              </w:rPr>
            </w:pPr>
            <w:sdt>
              <w:sdtPr>
                <w:rPr>
                  <w:rStyle w:val="Bold"/>
                </w:rPr>
                <w:id w:val="-1503277577"/>
                <w:placeholder>
                  <w:docPart w:val="130125D9D72A42138E5D29AC4A9D7BA5"/>
                </w:placeholder>
                <w:temporary/>
                <w:showingPlcHdr/>
                <w15:appearance w15:val="hidden"/>
              </w:sdtPr>
              <w:sdtContent>
                <w:r w:rsidR="00B74A29" w:rsidRPr="00E237E8">
                  <w:rPr>
                    <w:rStyle w:val="Bold"/>
                  </w:rPr>
                  <w:t>SEP</w:t>
                </w:r>
              </w:sdtContent>
            </w:sdt>
          </w:p>
        </w:tc>
        <w:tc>
          <w:tcPr>
            <w:tcW w:w="0" w:type="auto"/>
            <w:shd w:val="clear" w:color="auto" w:fill="047C4C" w:themeFill="accent1"/>
            <w:vAlign w:val="center"/>
            <w:hideMark/>
          </w:tcPr>
          <w:p w14:paraId="409415F1" w14:textId="77777777" w:rsidR="00E552C8" w:rsidRPr="00E237E8" w:rsidRDefault="00000000" w:rsidP="00974DD3">
            <w:pPr>
              <w:pStyle w:val="TableTextLarge"/>
              <w:rPr>
                <w:rStyle w:val="Bold"/>
              </w:rPr>
            </w:pPr>
            <w:sdt>
              <w:sdtPr>
                <w:rPr>
                  <w:rStyle w:val="Bold"/>
                </w:rPr>
                <w:id w:val="661816647"/>
                <w:placeholder>
                  <w:docPart w:val="2664BC26DDD247BAA203253764DB18DD"/>
                </w:placeholder>
                <w:temporary/>
                <w:showingPlcHdr/>
                <w15:appearance w15:val="hidden"/>
              </w:sdtPr>
              <w:sdtContent>
                <w:r w:rsidR="00B74A29" w:rsidRPr="00E237E8">
                  <w:rPr>
                    <w:rStyle w:val="Bold"/>
                  </w:rPr>
                  <w:t>OCT</w:t>
                </w:r>
              </w:sdtContent>
            </w:sdt>
          </w:p>
        </w:tc>
        <w:tc>
          <w:tcPr>
            <w:tcW w:w="0" w:type="auto"/>
            <w:shd w:val="clear" w:color="auto" w:fill="047C4C" w:themeFill="accent1"/>
            <w:vAlign w:val="center"/>
            <w:hideMark/>
          </w:tcPr>
          <w:p w14:paraId="0C1AA7D4" w14:textId="77777777" w:rsidR="00E552C8" w:rsidRPr="00E237E8" w:rsidRDefault="00000000" w:rsidP="00974DD3">
            <w:pPr>
              <w:pStyle w:val="TableTextLarge"/>
              <w:rPr>
                <w:rStyle w:val="Bold"/>
              </w:rPr>
            </w:pPr>
            <w:sdt>
              <w:sdtPr>
                <w:rPr>
                  <w:rStyle w:val="Bold"/>
                </w:rPr>
                <w:id w:val="-1072503884"/>
                <w:placeholder>
                  <w:docPart w:val="22F65AD0861F4D49A6A6332EE45DBFFE"/>
                </w:placeholder>
                <w:temporary/>
                <w:showingPlcHdr/>
                <w15:appearance w15:val="hidden"/>
              </w:sdtPr>
              <w:sdtContent>
                <w:r w:rsidR="00B74A29" w:rsidRPr="00E237E8">
                  <w:rPr>
                    <w:rStyle w:val="Bold"/>
                  </w:rPr>
                  <w:t>NOV</w:t>
                </w:r>
              </w:sdtContent>
            </w:sdt>
          </w:p>
        </w:tc>
        <w:tc>
          <w:tcPr>
            <w:tcW w:w="0" w:type="auto"/>
            <w:shd w:val="clear" w:color="auto" w:fill="047C4C" w:themeFill="accent1"/>
            <w:vAlign w:val="center"/>
            <w:hideMark/>
          </w:tcPr>
          <w:p w14:paraId="75A52B5B" w14:textId="77777777" w:rsidR="00E552C8" w:rsidRPr="00E237E8" w:rsidRDefault="00000000" w:rsidP="00974DD3">
            <w:pPr>
              <w:pStyle w:val="TableTextLarge"/>
              <w:rPr>
                <w:rStyle w:val="Bold"/>
              </w:rPr>
            </w:pPr>
            <w:sdt>
              <w:sdtPr>
                <w:rPr>
                  <w:rStyle w:val="Bold"/>
                </w:rPr>
                <w:id w:val="526056104"/>
                <w:placeholder>
                  <w:docPart w:val="232E3B2DB96E44619F540C5ACC474269"/>
                </w:placeholder>
                <w:temporary/>
                <w:showingPlcHdr/>
                <w15:appearance w15:val="hidden"/>
              </w:sdtPr>
              <w:sdtContent>
                <w:r w:rsidR="00B74A29" w:rsidRPr="00E237E8">
                  <w:rPr>
                    <w:rStyle w:val="Bold"/>
                  </w:rPr>
                  <w:t>DEC</w:t>
                </w:r>
              </w:sdtContent>
            </w:sdt>
          </w:p>
        </w:tc>
        <w:tc>
          <w:tcPr>
            <w:tcW w:w="0" w:type="auto"/>
            <w:shd w:val="clear" w:color="auto" w:fill="047C4C" w:themeFill="accent1"/>
            <w:vAlign w:val="center"/>
            <w:hideMark/>
          </w:tcPr>
          <w:p w14:paraId="5C7D3CDD" w14:textId="77777777" w:rsidR="00E552C8" w:rsidRPr="00E237E8" w:rsidRDefault="00000000" w:rsidP="00974DD3">
            <w:pPr>
              <w:pStyle w:val="TableTextLarge"/>
              <w:rPr>
                <w:rStyle w:val="Bold"/>
              </w:rPr>
            </w:pPr>
            <w:sdt>
              <w:sdtPr>
                <w:rPr>
                  <w:rStyle w:val="Bold"/>
                </w:rPr>
                <w:id w:val="1262187376"/>
                <w:placeholder>
                  <w:docPart w:val="405B7BD2D5B8421DBE5F7691C9846E7C"/>
                </w:placeholder>
                <w:temporary/>
                <w:showingPlcHdr/>
                <w15:appearance w15:val="hidden"/>
              </w:sdtPr>
              <w:sdtContent>
                <w:r w:rsidR="00B74A29" w:rsidRPr="00E237E8">
                  <w:rPr>
                    <w:rStyle w:val="Bold"/>
                  </w:rPr>
                  <w:t>YTD</w:t>
                </w:r>
              </w:sdtContent>
            </w:sdt>
          </w:p>
        </w:tc>
      </w:tr>
      <w:tr w:rsidR="00E237E8" w:rsidRPr="00E237E8" w14:paraId="29B769F9" w14:textId="77777777" w:rsidTr="000811A0">
        <w:trPr>
          <w:trHeight w:val="244"/>
        </w:trPr>
        <w:sdt>
          <w:sdtPr>
            <w:id w:val="2139451720"/>
            <w:placeholder>
              <w:docPart w:val="1A4BD21C5B71441D8F1F1B6B4E6637C6"/>
            </w:placeholder>
            <w:temporary/>
            <w:showingPlcHdr/>
            <w15:appearance w15:val="hidden"/>
          </w:sdtPr>
          <w:sdtContent>
            <w:tc>
              <w:tcPr>
                <w:tcW w:w="2207" w:type="dxa"/>
                <w:shd w:val="clear" w:color="auto" w:fill="F2F2F2" w:themeFill="background1" w:themeFillShade="F2"/>
                <w:vAlign w:val="center"/>
                <w:hideMark/>
              </w:tcPr>
              <w:p w14:paraId="294B2239" w14:textId="77777777" w:rsidR="00E552C8" w:rsidRPr="00E237E8" w:rsidRDefault="004020D0" w:rsidP="00974DD3">
                <w:pPr>
                  <w:pStyle w:val="TableTextLarge"/>
                </w:pPr>
                <w:r w:rsidRPr="00E237E8">
                  <w:t>Estimated Sales</w:t>
                </w:r>
              </w:p>
            </w:tc>
          </w:sdtContent>
        </w:sdt>
        <w:tc>
          <w:tcPr>
            <w:tcW w:w="1005" w:type="dxa"/>
            <w:shd w:val="clear" w:color="auto" w:fill="F2F2F2" w:themeFill="background1" w:themeFillShade="F2"/>
            <w:noWrap/>
            <w:vAlign w:val="center"/>
            <w:hideMark/>
          </w:tcPr>
          <w:p w14:paraId="426CBA33" w14:textId="77777777" w:rsidR="00E552C8" w:rsidRPr="00E237E8" w:rsidRDefault="00000000" w:rsidP="00974DD3">
            <w:pPr>
              <w:pStyle w:val="TableTextLarge"/>
            </w:pPr>
            <w:sdt>
              <w:sdtPr>
                <w:id w:val="496464129"/>
                <w:placeholder>
                  <w:docPart w:val="F82AEE0301484126B47E345B6A33F239"/>
                </w:placeholder>
                <w:temporary/>
                <w:showingPlcHdr/>
                <w15:appearance w15:val="hidden"/>
              </w:sdtPr>
              <w:sdtContent>
                <w:r w:rsidR="00F379BC" w:rsidRPr="00E237E8">
                  <w:t>$5,000</w:t>
                </w:r>
              </w:sdtContent>
            </w:sdt>
          </w:p>
        </w:tc>
        <w:tc>
          <w:tcPr>
            <w:tcW w:w="0" w:type="auto"/>
            <w:shd w:val="clear" w:color="auto" w:fill="F2F2F2" w:themeFill="background1" w:themeFillShade="F2"/>
            <w:noWrap/>
            <w:vAlign w:val="center"/>
            <w:hideMark/>
          </w:tcPr>
          <w:p w14:paraId="60301A08" w14:textId="77777777" w:rsidR="00E552C8" w:rsidRPr="00E237E8" w:rsidRDefault="00000000" w:rsidP="00974DD3">
            <w:pPr>
              <w:pStyle w:val="TableTextLarge"/>
            </w:pPr>
            <w:sdt>
              <w:sdtPr>
                <w:id w:val="-1809474289"/>
                <w:placeholder>
                  <w:docPart w:val="2D7310276E3841A2BA56AB8BFED58929"/>
                </w:placeholder>
                <w:temporary/>
                <w:showingPlcHdr/>
                <w15:appearance w15:val="hidden"/>
              </w:sdtPr>
              <w:sdtContent>
                <w:r w:rsidR="00234FE7" w:rsidRPr="00E237E8">
                  <w:t>$13,000</w:t>
                </w:r>
              </w:sdtContent>
            </w:sdt>
          </w:p>
        </w:tc>
        <w:tc>
          <w:tcPr>
            <w:tcW w:w="0" w:type="auto"/>
            <w:shd w:val="clear" w:color="auto" w:fill="F2F2F2" w:themeFill="background1" w:themeFillShade="F2"/>
            <w:noWrap/>
            <w:vAlign w:val="center"/>
            <w:hideMark/>
          </w:tcPr>
          <w:p w14:paraId="30638723" w14:textId="77777777" w:rsidR="00E552C8" w:rsidRPr="00E237E8" w:rsidRDefault="00000000" w:rsidP="00974DD3">
            <w:pPr>
              <w:pStyle w:val="TableTextLarge"/>
            </w:pPr>
            <w:sdt>
              <w:sdtPr>
                <w:id w:val="495001508"/>
                <w:placeholder>
                  <w:docPart w:val="89FA30219FE348C281EAC276E97DCFFC"/>
                </w:placeholder>
                <w:temporary/>
                <w:showingPlcHdr/>
                <w15:appearance w15:val="hidden"/>
              </w:sdtPr>
              <w:sdtContent>
                <w:r w:rsidR="006A359E" w:rsidRPr="00E237E8">
                  <w:t>$16,000</w:t>
                </w:r>
              </w:sdtContent>
            </w:sdt>
          </w:p>
        </w:tc>
        <w:tc>
          <w:tcPr>
            <w:tcW w:w="0" w:type="auto"/>
            <w:shd w:val="clear" w:color="auto" w:fill="F2F2F2" w:themeFill="background1" w:themeFillShade="F2"/>
            <w:noWrap/>
            <w:vAlign w:val="center"/>
            <w:hideMark/>
          </w:tcPr>
          <w:p w14:paraId="75442892" w14:textId="77777777" w:rsidR="00E552C8" w:rsidRPr="00E237E8" w:rsidRDefault="00000000" w:rsidP="00974DD3">
            <w:pPr>
              <w:pStyle w:val="TableTextLarge"/>
            </w:pPr>
            <w:sdt>
              <w:sdtPr>
                <w:id w:val="-1577812124"/>
                <w:placeholder>
                  <w:docPart w:val="50BD8DEE116A4F2ABF53853EAB344D44"/>
                </w:placeholder>
                <w:temporary/>
                <w:showingPlcHdr/>
                <w15:appearance w15:val="hidden"/>
              </w:sdtPr>
              <w:sdtContent>
                <w:r w:rsidR="000B1B5F" w:rsidRPr="00E237E8">
                  <w:t>$7,000</w:t>
                </w:r>
              </w:sdtContent>
            </w:sdt>
          </w:p>
        </w:tc>
        <w:tc>
          <w:tcPr>
            <w:tcW w:w="0" w:type="auto"/>
            <w:shd w:val="clear" w:color="auto" w:fill="F2F2F2" w:themeFill="background1" w:themeFillShade="F2"/>
            <w:noWrap/>
            <w:vAlign w:val="center"/>
            <w:hideMark/>
          </w:tcPr>
          <w:p w14:paraId="52D56798" w14:textId="77777777" w:rsidR="00E552C8" w:rsidRPr="00E237E8" w:rsidRDefault="00000000" w:rsidP="00974DD3">
            <w:pPr>
              <w:pStyle w:val="TableTextLarge"/>
            </w:pPr>
            <w:sdt>
              <w:sdtPr>
                <w:id w:val="-1584057155"/>
                <w:placeholder>
                  <w:docPart w:val="46DF8A6A77F644C1A7CC8B809829C544"/>
                </w:placeholder>
                <w:temporary/>
                <w:showingPlcHdr/>
                <w15:appearance w15:val="hidden"/>
              </w:sdtPr>
              <w:sdtContent>
                <w:r w:rsidR="00E15D61" w:rsidRPr="00E237E8">
                  <w:t>$14,500</w:t>
                </w:r>
              </w:sdtContent>
            </w:sdt>
          </w:p>
        </w:tc>
        <w:tc>
          <w:tcPr>
            <w:tcW w:w="0" w:type="auto"/>
            <w:gridSpan w:val="2"/>
            <w:shd w:val="clear" w:color="auto" w:fill="F2F2F2" w:themeFill="background1" w:themeFillShade="F2"/>
            <w:noWrap/>
            <w:vAlign w:val="center"/>
            <w:hideMark/>
          </w:tcPr>
          <w:p w14:paraId="5FF4041D" w14:textId="77777777" w:rsidR="00E552C8" w:rsidRPr="00E237E8" w:rsidRDefault="00000000" w:rsidP="00974DD3">
            <w:pPr>
              <w:pStyle w:val="TableTextLarge"/>
            </w:pPr>
            <w:sdt>
              <w:sdtPr>
                <w:id w:val="220181486"/>
                <w:placeholder>
                  <w:docPart w:val="C65A1B0349144CF0B9A6C836D16DC714"/>
                </w:placeholder>
                <w:temporary/>
                <w:showingPlcHdr/>
                <w15:appearance w15:val="hidden"/>
              </w:sdtPr>
              <w:sdtContent>
                <w:r w:rsidR="00100314" w:rsidRPr="00E237E8">
                  <w:t>$16,400</w:t>
                </w:r>
              </w:sdtContent>
            </w:sdt>
          </w:p>
        </w:tc>
        <w:tc>
          <w:tcPr>
            <w:tcW w:w="0" w:type="auto"/>
            <w:shd w:val="clear" w:color="auto" w:fill="F2F2F2" w:themeFill="background1" w:themeFillShade="F2"/>
            <w:noWrap/>
            <w:vAlign w:val="center"/>
            <w:hideMark/>
          </w:tcPr>
          <w:p w14:paraId="2F4EBAD5" w14:textId="77777777" w:rsidR="00E552C8" w:rsidRPr="00E237E8" w:rsidRDefault="00000000" w:rsidP="00974DD3">
            <w:pPr>
              <w:pStyle w:val="TableTextLarge"/>
            </w:pPr>
            <w:sdt>
              <w:sdtPr>
                <w:id w:val="-1211101096"/>
                <w:placeholder>
                  <w:docPart w:val="A505C91FBCC9432E92EFC5B525CB92E5"/>
                </w:placeholder>
                <w:temporary/>
                <w:showingPlcHdr/>
                <w15:appearance w15:val="hidden"/>
              </w:sdtPr>
              <w:sdtContent>
                <w:r w:rsidR="004E67B3" w:rsidRPr="00E237E8">
                  <w:t>$22,500</w:t>
                </w:r>
              </w:sdtContent>
            </w:sdt>
          </w:p>
        </w:tc>
        <w:tc>
          <w:tcPr>
            <w:tcW w:w="0" w:type="auto"/>
            <w:shd w:val="clear" w:color="auto" w:fill="F2F2F2" w:themeFill="background1" w:themeFillShade="F2"/>
            <w:noWrap/>
            <w:vAlign w:val="center"/>
            <w:hideMark/>
          </w:tcPr>
          <w:p w14:paraId="7A623F3D" w14:textId="77777777" w:rsidR="00E552C8" w:rsidRPr="00E237E8" w:rsidRDefault="00000000" w:rsidP="00974DD3">
            <w:pPr>
              <w:pStyle w:val="TableTextLarge"/>
            </w:pPr>
            <w:sdt>
              <w:sdtPr>
                <w:id w:val="532392029"/>
                <w:placeholder>
                  <w:docPart w:val="E73C909B65594A6E9200FFC7C225ACD8"/>
                </w:placeholder>
                <w:temporary/>
                <w:showingPlcHdr/>
                <w15:appearance w15:val="hidden"/>
              </w:sdtPr>
              <w:sdtContent>
                <w:r w:rsidR="00695777" w:rsidRPr="00E237E8">
                  <w:t>$23,125</w:t>
                </w:r>
              </w:sdtContent>
            </w:sdt>
          </w:p>
        </w:tc>
        <w:tc>
          <w:tcPr>
            <w:tcW w:w="0" w:type="auto"/>
            <w:shd w:val="clear" w:color="auto" w:fill="F2F2F2" w:themeFill="background1" w:themeFillShade="F2"/>
            <w:noWrap/>
            <w:vAlign w:val="center"/>
            <w:hideMark/>
          </w:tcPr>
          <w:p w14:paraId="2620FA67" w14:textId="77777777" w:rsidR="00E552C8" w:rsidRPr="00E237E8" w:rsidRDefault="00000000" w:rsidP="00974DD3">
            <w:pPr>
              <w:pStyle w:val="TableTextLarge"/>
            </w:pPr>
            <w:sdt>
              <w:sdtPr>
                <w:id w:val="326108585"/>
                <w:placeholder>
                  <w:docPart w:val="A09944F14A1D4C968BA22F4420548706"/>
                </w:placeholder>
                <w:temporary/>
                <w:showingPlcHdr/>
                <w15:appearance w15:val="hidden"/>
              </w:sdtPr>
              <w:sdtContent>
                <w:r w:rsidR="00863B11" w:rsidRPr="00E237E8">
                  <w:t>$24,549</w:t>
                </w:r>
              </w:sdtContent>
            </w:sdt>
          </w:p>
        </w:tc>
        <w:tc>
          <w:tcPr>
            <w:tcW w:w="0" w:type="auto"/>
            <w:shd w:val="clear" w:color="auto" w:fill="F2F2F2" w:themeFill="background1" w:themeFillShade="F2"/>
            <w:noWrap/>
            <w:vAlign w:val="center"/>
            <w:hideMark/>
          </w:tcPr>
          <w:p w14:paraId="5A3302FB" w14:textId="77777777" w:rsidR="00E552C8" w:rsidRPr="00E237E8" w:rsidRDefault="00000000" w:rsidP="00974DD3">
            <w:pPr>
              <w:pStyle w:val="TableTextLarge"/>
            </w:pPr>
            <w:sdt>
              <w:sdtPr>
                <w:id w:val="1256021146"/>
                <w:placeholder>
                  <w:docPart w:val="73C7AA5E033D4CA6B87F185CEAD8CB2F"/>
                </w:placeholder>
                <w:temporary/>
                <w:showingPlcHdr/>
                <w15:appearance w15:val="hidden"/>
              </w:sdtPr>
              <w:sdtContent>
                <w:r w:rsidR="007D36E9" w:rsidRPr="00E237E8">
                  <w:t>$22,000</w:t>
                </w:r>
              </w:sdtContent>
            </w:sdt>
          </w:p>
        </w:tc>
        <w:tc>
          <w:tcPr>
            <w:tcW w:w="0" w:type="auto"/>
            <w:shd w:val="clear" w:color="auto" w:fill="F2F2F2" w:themeFill="background1" w:themeFillShade="F2"/>
            <w:noWrap/>
            <w:vAlign w:val="center"/>
            <w:hideMark/>
          </w:tcPr>
          <w:p w14:paraId="72062E8C" w14:textId="77777777" w:rsidR="00E552C8" w:rsidRPr="00E237E8" w:rsidRDefault="00000000" w:rsidP="00974DD3">
            <w:pPr>
              <w:pStyle w:val="TableTextLarge"/>
            </w:pPr>
            <w:sdt>
              <w:sdtPr>
                <w:id w:val="-591399097"/>
                <w:placeholder>
                  <w:docPart w:val="0185C2E646CE4A159DACBC30723316DE"/>
                </w:placeholder>
                <w:temporary/>
                <w:showingPlcHdr/>
                <w15:appearance w15:val="hidden"/>
              </w:sdtPr>
              <w:sdtContent>
                <w:r w:rsidR="004B5779" w:rsidRPr="00E237E8">
                  <w:t>$25,000</w:t>
                </w:r>
              </w:sdtContent>
            </w:sdt>
          </w:p>
        </w:tc>
        <w:tc>
          <w:tcPr>
            <w:tcW w:w="0" w:type="auto"/>
            <w:shd w:val="clear" w:color="auto" w:fill="F2F2F2" w:themeFill="background1" w:themeFillShade="F2"/>
            <w:noWrap/>
            <w:vAlign w:val="center"/>
            <w:hideMark/>
          </w:tcPr>
          <w:p w14:paraId="7234A91E" w14:textId="77777777" w:rsidR="00E552C8" w:rsidRPr="00E237E8" w:rsidRDefault="00000000" w:rsidP="00974DD3">
            <w:pPr>
              <w:pStyle w:val="TableTextLarge"/>
            </w:pPr>
            <w:sdt>
              <w:sdtPr>
                <w:id w:val="-918009615"/>
                <w:placeholder>
                  <w:docPart w:val="9BCA39525B464ADCBEE2E1844877892C"/>
                </w:placeholder>
                <w:temporary/>
                <w:showingPlcHdr/>
                <w15:appearance w15:val="hidden"/>
              </w:sdtPr>
              <w:sdtContent>
                <w:r w:rsidR="000B6224" w:rsidRPr="00E237E8">
                  <w:t>$27,349</w:t>
                </w:r>
              </w:sdtContent>
            </w:sdt>
          </w:p>
        </w:tc>
        <w:tc>
          <w:tcPr>
            <w:tcW w:w="0" w:type="auto"/>
            <w:shd w:val="clear" w:color="auto" w:fill="F2F2F2" w:themeFill="background1" w:themeFillShade="F2"/>
            <w:noWrap/>
            <w:vAlign w:val="center"/>
            <w:hideMark/>
          </w:tcPr>
          <w:p w14:paraId="6948D244" w14:textId="77777777" w:rsidR="00E552C8" w:rsidRPr="00E237E8" w:rsidRDefault="00000000" w:rsidP="00974DD3">
            <w:pPr>
              <w:pStyle w:val="TableTextLarge"/>
            </w:pPr>
            <w:sdt>
              <w:sdtPr>
                <w:id w:val="1304434458"/>
                <w:placeholder>
                  <w:docPart w:val="3712C8B8ABEC40A2BEB3720B270359E8"/>
                </w:placeholder>
                <w:temporary/>
                <w:showingPlcHdr/>
                <w15:appearance w15:val="hidden"/>
              </w:sdtPr>
              <w:sdtContent>
                <w:r w:rsidR="00EB35A3" w:rsidRPr="00E237E8">
                  <w:t>$216,423</w:t>
                </w:r>
              </w:sdtContent>
            </w:sdt>
          </w:p>
        </w:tc>
      </w:tr>
      <w:tr w:rsidR="00E237E8" w:rsidRPr="00E237E8" w14:paraId="7FCD1A80" w14:textId="77777777" w:rsidTr="000811A0">
        <w:trPr>
          <w:trHeight w:val="244"/>
        </w:trPr>
        <w:tc>
          <w:tcPr>
            <w:tcW w:w="2207" w:type="dxa"/>
            <w:shd w:val="clear" w:color="auto" w:fill="auto"/>
            <w:vAlign w:val="center"/>
            <w:hideMark/>
          </w:tcPr>
          <w:p w14:paraId="7C69452D" w14:textId="77777777" w:rsidR="00E552C8" w:rsidRPr="00E237E8" w:rsidRDefault="00000000" w:rsidP="00974DD3">
            <w:pPr>
              <w:pStyle w:val="TableTextLarge"/>
            </w:pPr>
            <w:sdt>
              <w:sdtPr>
                <w:id w:val="36699168"/>
                <w:placeholder>
                  <w:docPart w:val="8D7000C1F8F844B698708C1C39481693"/>
                </w:placeholder>
                <w:temporary/>
                <w:showingPlcHdr/>
                <w15:appearance w15:val="hidden"/>
              </w:sdtPr>
              <w:sdtContent>
                <w:r w:rsidR="004020D0" w:rsidRPr="00E237E8">
                  <w:t>Less Sales Returns &amp; Discounts</w:t>
                </w:r>
              </w:sdtContent>
            </w:sdt>
          </w:p>
        </w:tc>
        <w:tc>
          <w:tcPr>
            <w:tcW w:w="1005" w:type="dxa"/>
            <w:shd w:val="clear" w:color="auto" w:fill="auto"/>
            <w:noWrap/>
            <w:vAlign w:val="center"/>
            <w:hideMark/>
          </w:tcPr>
          <w:p w14:paraId="6D8FD9BD" w14:textId="77777777" w:rsidR="00E552C8" w:rsidRPr="00E237E8" w:rsidRDefault="00000000" w:rsidP="00974DD3">
            <w:pPr>
              <w:pStyle w:val="TableTextLarge"/>
            </w:pPr>
            <w:sdt>
              <w:sdtPr>
                <w:id w:val="1444963309"/>
                <w:placeholder>
                  <w:docPart w:val="70E0CA2276B34A33BAF4DA080748C374"/>
                </w:placeholder>
                <w:temporary/>
                <w:showingPlcHdr/>
                <w15:appearance w15:val="hidden"/>
              </w:sdtPr>
              <w:sdtContent>
                <w:r w:rsidR="00F379BC" w:rsidRPr="00E237E8">
                  <w:t>$0</w:t>
                </w:r>
              </w:sdtContent>
            </w:sdt>
          </w:p>
        </w:tc>
        <w:tc>
          <w:tcPr>
            <w:tcW w:w="0" w:type="auto"/>
            <w:shd w:val="clear" w:color="auto" w:fill="auto"/>
            <w:noWrap/>
            <w:vAlign w:val="center"/>
            <w:hideMark/>
          </w:tcPr>
          <w:p w14:paraId="42A11462" w14:textId="77777777" w:rsidR="00E552C8" w:rsidRPr="00E237E8" w:rsidRDefault="00000000" w:rsidP="00974DD3">
            <w:pPr>
              <w:pStyle w:val="TableTextLarge"/>
            </w:pPr>
            <w:sdt>
              <w:sdtPr>
                <w:id w:val="-466507518"/>
                <w:placeholder>
                  <w:docPart w:val="37C3265A46104A75A63942323E140AE4"/>
                </w:placeholder>
                <w:temporary/>
                <w:showingPlcHdr/>
                <w15:appearance w15:val="hidden"/>
              </w:sdtPr>
              <w:sdtContent>
                <w:r w:rsidR="00234FE7" w:rsidRPr="00E237E8">
                  <w:t>($350)</w:t>
                </w:r>
              </w:sdtContent>
            </w:sdt>
          </w:p>
        </w:tc>
        <w:tc>
          <w:tcPr>
            <w:tcW w:w="0" w:type="auto"/>
            <w:shd w:val="clear" w:color="auto" w:fill="auto"/>
            <w:noWrap/>
            <w:vAlign w:val="center"/>
            <w:hideMark/>
          </w:tcPr>
          <w:p w14:paraId="3897BCA8" w14:textId="77777777" w:rsidR="00E552C8" w:rsidRPr="00E237E8" w:rsidRDefault="00000000" w:rsidP="00974DD3">
            <w:pPr>
              <w:pStyle w:val="TableTextLarge"/>
            </w:pPr>
            <w:sdt>
              <w:sdtPr>
                <w:id w:val="-265222519"/>
                <w:placeholder>
                  <w:docPart w:val="3D9A6270B4BD4355BB1F048DC98A452A"/>
                </w:placeholder>
                <w:temporary/>
                <w:showingPlcHdr/>
                <w15:appearance w15:val="hidden"/>
              </w:sdtPr>
              <w:sdtContent>
                <w:r w:rsidR="00F379BC" w:rsidRPr="00E237E8">
                  <w:t>$0</w:t>
                </w:r>
              </w:sdtContent>
            </w:sdt>
          </w:p>
        </w:tc>
        <w:tc>
          <w:tcPr>
            <w:tcW w:w="0" w:type="auto"/>
            <w:shd w:val="clear" w:color="auto" w:fill="auto"/>
            <w:noWrap/>
            <w:vAlign w:val="center"/>
            <w:hideMark/>
          </w:tcPr>
          <w:p w14:paraId="302D56B1" w14:textId="77777777" w:rsidR="00E552C8" w:rsidRPr="00E237E8" w:rsidRDefault="00000000" w:rsidP="00974DD3">
            <w:pPr>
              <w:pStyle w:val="TableTextLarge"/>
            </w:pPr>
            <w:sdt>
              <w:sdtPr>
                <w:id w:val="-1996952379"/>
                <w:placeholder>
                  <w:docPart w:val="B1F7D8CB3C724F6F98FD9D491F1F13D7"/>
                </w:placeholder>
                <w:temporary/>
                <w:showingPlcHdr/>
                <w15:appearance w15:val="hidden"/>
              </w:sdtPr>
              <w:sdtContent>
                <w:r w:rsidR="000B1B5F" w:rsidRPr="00E237E8">
                  <w:t>($206)</w:t>
                </w:r>
              </w:sdtContent>
            </w:sdt>
          </w:p>
        </w:tc>
        <w:tc>
          <w:tcPr>
            <w:tcW w:w="0" w:type="auto"/>
            <w:shd w:val="clear" w:color="auto" w:fill="auto"/>
            <w:noWrap/>
            <w:vAlign w:val="center"/>
            <w:hideMark/>
          </w:tcPr>
          <w:p w14:paraId="5663A016" w14:textId="77777777" w:rsidR="00E552C8" w:rsidRPr="00E237E8" w:rsidRDefault="00000000" w:rsidP="00974DD3">
            <w:pPr>
              <w:pStyle w:val="TableTextLarge"/>
            </w:pPr>
            <w:sdt>
              <w:sdtPr>
                <w:id w:val="-1628761804"/>
                <w:placeholder>
                  <w:docPart w:val="9E56A8F27F2847BB8677C7FEB21A3ECC"/>
                </w:placeholder>
                <w:temporary/>
                <w:showingPlcHdr/>
                <w15:appearance w15:val="hidden"/>
              </w:sdtPr>
              <w:sdtContent>
                <w:r w:rsidR="00E15D61" w:rsidRPr="00E237E8">
                  <w:t>($234)</w:t>
                </w:r>
              </w:sdtContent>
            </w:sdt>
          </w:p>
        </w:tc>
        <w:tc>
          <w:tcPr>
            <w:tcW w:w="0" w:type="auto"/>
            <w:gridSpan w:val="2"/>
            <w:shd w:val="clear" w:color="auto" w:fill="auto"/>
            <w:noWrap/>
            <w:vAlign w:val="center"/>
            <w:hideMark/>
          </w:tcPr>
          <w:p w14:paraId="47015963" w14:textId="77777777" w:rsidR="00E552C8" w:rsidRPr="00E237E8" w:rsidRDefault="00000000" w:rsidP="00974DD3">
            <w:pPr>
              <w:pStyle w:val="TableTextLarge"/>
            </w:pPr>
            <w:sdt>
              <w:sdtPr>
                <w:id w:val="1139382031"/>
                <w:placeholder>
                  <w:docPart w:val="2F89A822ECBA40EC85910F37A7CAB0A4"/>
                </w:placeholder>
                <w:temporary/>
                <w:showingPlcHdr/>
                <w15:appearance w15:val="hidden"/>
              </w:sdtPr>
              <w:sdtContent>
                <w:r w:rsidR="00F379BC" w:rsidRPr="00E237E8">
                  <w:t>$0</w:t>
                </w:r>
              </w:sdtContent>
            </w:sdt>
          </w:p>
        </w:tc>
        <w:tc>
          <w:tcPr>
            <w:tcW w:w="0" w:type="auto"/>
            <w:shd w:val="clear" w:color="auto" w:fill="auto"/>
            <w:noWrap/>
            <w:vAlign w:val="center"/>
            <w:hideMark/>
          </w:tcPr>
          <w:p w14:paraId="19CF0C4D" w14:textId="77777777" w:rsidR="00E552C8" w:rsidRPr="00E237E8" w:rsidRDefault="00000000" w:rsidP="00974DD3">
            <w:pPr>
              <w:pStyle w:val="TableTextLarge"/>
            </w:pPr>
            <w:sdt>
              <w:sdtPr>
                <w:id w:val="1013122542"/>
                <w:placeholder>
                  <w:docPart w:val="56D93FB1EAD94FB497111DD86EDF2EF4"/>
                </w:placeholder>
                <w:temporary/>
                <w:showingPlcHdr/>
                <w15:appearance w15:val="hidden"/>
              </w:sdtPr>
              <w:sdtContent>
                <w:r w:rsidR="00F379BC" w:rsidRPr="00E237E8">
                  <w:t>$0</w:t>
                </w:r>
              </w:sdtContent>
            </w:sdt>
          </w:p>
        </w:tc>
        <w:tc>
          <w:tcPr>
            <w:tcW w:w="0" w:type="auto"/>
            <w:shd w:val="clear" w:color="auto" w:fill="auto"/>
            <w:noWrap/>
            <w:vAlign w:val="center"/>
            <w:hideMark/>
          </w:tcPr>
          <w:p w14:paraId="37179793" w14:textId="77777777" w:rsidR="00E552C8" w:rsidRPr="00E237E8" w:rsidRDefault="00000000" w:rsidP="00974DD3">
            <w:pPr>
              <w:pStyle w:val="TableTextLarge"/>
            </w:pPr>
            <w:sdt>
              <w:sdtPr>
                <w:id w:val="1840657090"/>
                <w:placeholder>
                  <w:docPart w:val="765896604A994EFFB6703156180B2BF3"/>
                </w:placeholder>
                <w:temporary/>
                <w:showingPlcHdr/>
                <w15:appearance w15:val="hidden"/>
              </w:sdtPr>
              <w:sdtContent>
                <w:r w:rsidR="00695777" w:rsidRPr="00E237E8">
                  <w:t>($280)</w:t>
                </w:r>
              </w:sdtContent>
            </w:sdt>
          </w:p>
        </w:tc>
        <w:tc>
          <w:tcPr>
            <w:tcW w:w="0" w:type="auto"/>
            <w:shd w:val="clear" w:color="auto" w:fill="auto"/>
            <w:noWrap/>
            <w:vAlign w:val="center"/>
            <w:hideMark/>
          </w:tcPr>
          <w:p w14:paraId="1F1EC5AF" w14:textId="77777777" w:rsidR="00E552C8" w:rsidRPr="00E237E8" w:rsidRDefault="00000000" w:rsidP="00974DD3">
            <w:pPr>
              <w:pStyle w:val="TableTextLarge"/>
            </w:pPr>
            <w:sdt>
              <w:sdtPr>
                <w:id w:val="-677737382"/>
                <w:placeholder>
                  <w:docPart w:val="62758A895070481EAAA71E31CD4B5FC5"/>
                </w:placeholder>
                <w:temporary/>
                <w:showingPlcHdr/>
                <w15:appearance w15:val="hidden"/>
              </w:sdtPr>
              <w:sdtContent>
                <w:r w:rsidR="00863B11" w:rsidRPr="00E237E8">
                  <w:t>($1,200)</w:t>
                </w:r>
              </w:sdtContent>
            </w:sdt>
          </w:p>
        </w:tc>
        <w:tc>
          <w:tcPr>
            <w:tcW w:w="0" w:type="auto"/>
            <w:shd w:val="clear" w:color="auto" w:fill="auto"/>
            <w:noWrap/>
            <w:vAlign w:val="center"/>
            <w:hideMark/>
          </w:tcPr>
          <w:p w14:paraId="7A9297E6" w14:textId="77777777" w:rsidR="00E552C8" w:rsidRPr="00E237E8" w:rsidRDefault="00000000" w:rsidP="00974DD3">
            <w:pPr>
              <w:pStyle w:val="TableTextLarge"/>
            </w:pPr>
            <w:sdt>
              <w:sdtPr>
                <w:id w:val="-1914460468"/>
                <w:placeholder>
                  <w:docPart w:val="2D26577631614BF9BF77B92B4DD7EEE8"/>
                </w:placeholder>
                <w:temporary/>
                <w:showingPlcHdr/>
                <w15:appearance w15:val="hidden"/>
              </w:sdtPr>
              <w:sdtContent>
                <w:r w:rsidR="007D36E9" w:rsidRPr="00E237E8">
                  <w:t>($1,600)</w:t>
                </w:r>
              </w:sdtContent>
            </w:sdt>
          </w:p>
        </w:tc>
        <w:tc>
          <w:tcPr>
            <w:tcW w:w="0" w:type="auto"/>
            <w:shd w:val="clear" w:color="auto" w:fill="auto"/>
            <w:noWrap/>
            <w:vAlign w:val="center"/>
            <w:hideMark/>
          </w:tcPr>
          <w:p w14:paraId="64DA3DC6" w14:textId="77777777" w:rsidR="00E552C8" w:rsidRPr="00E237E8" w:rsidRDefault="00000000" w:rsidP="00974DD3">
            <w:pPr>
              <w:pStyle w:val="TableTextLarge"/>
            </w:pPr>
            <w:sdt>
              <w:sdtPr>
                <w:id w:val="-1557698405"/>
                <w:placeholder>
                  <w:docPart w:val="35D9ADCFACE24E42960791F00C8C3709"/>
                </w:placeholder>
                <w:temporary/>
                <w:showingPlcHdr/>
                <w15:appearance w15:val="hidden"/>
              </w:sdtPr>
              <w:sdtContent>
                <w:r w:rsidR="00F379BC" w:rsidRPr="00E237E8">
                  <w:t>$0</w:t>
                </w:r>
              </w:sdtContent>
            </w:sdt>
          </w:p>
        </w:tc>
        <w:tc>
          <w:tcPr>
            <w:tcW w:w="0" w:type="auto"/>
            <w:shd w:val="clear" w:color="auto" w:fill="auto"/>
            <w:noWrap/>
            <w:vAlign w:val="center"/>
            <w:hideMark/>
          </w:tcPr>
          <w:p w14:paraId="2380D270" w14:textId="77777777" w:rsidR="00E552C8" w:rsidRPr="00E237E8" w:rsidRDefault="00000000" w:rsidP="00974DD3">
            <w:pPr>
              <w:pStyle w:val="TableTextLarge"/>
            </w:pPr>
            <w:sdt>
              <w:sdtPr>
                <w:id w:val="-1511601964"/>
                <w:placeholder>
                  <w:docPart w:val="C35F04F4AEC143FFBCC8268F530AEA72"/>
                </w:placeholder>
                <w:temporary/>
                <w:showingPlcHdr/>
                <w15:appearance w15:val="hidden"/>
              </w:sdtPr>
              <w:sdtContent>
                <w:r w:rsidR="000B6224" w:rsidRPr="00E237E8">
                  <w:t>($2,400)</w:t>
                </w:r>
              </w:sdtContent>
            </w:sdt>
          </w:p>
        </w:tc>
        <w:tc>
          <w:tcPr>
            <w:tcW w:w="0" w:type="auto"/>
            <w:shd w:val="clear" w:color="auto" w:fill="auto"/>
            <w:noWrap/>
            <w:vAlign w:val="center"/>
            <w:hideMark/>
          </w:tcPr>
          <w:p w14:paraId="2015CFAE" w14:textId="77777777" w:rsidR="00E552C8" w:rsidRPr="00E237E8" w:rsidRDefault="00000000" w:rsidP="00974DD3">
            <w:pPr>
              <w:pStyle w:val="TableTextLarge"/>
            </w:pPr>
            <w:sdt>
              <w:sdtPr>
                <w:id w:val="-1758513985"/>
                <w:placeholder>
                  <w:docPart w:val="467C96C00E644649AB07F133E0B400A3"/>
                </w:placeholder>
                <w:temporary/>
                <w:showingPlcHdr/>
                <w15:appearance w15:val="hidden"/>
              </w:sdtPr>
              <w:sdtContent>
                <w:r w:rsidR="00EB35A3" w:rsidRPr="00E237E8">
                  <w:t>($6,270)</w:t>
                </w:r>
              </w:sdtContent>
            </w:sdt>
          </w:p>
        </w:tc>
      </w:tr>
      <w:tr w:rsidR="00E237E8" w:rsidRPr="00E237E8" w14:paraId="7EE39236" w14:textId="77777777" w:rsidTr="000811A0">
        <w:trPr>
          <w:trHeight w:val="244"/>
        </w:trPr>
        <w:tc>
          <w:tcPr>
            <w:tcW w:w="2207" w:type="dxa"/>
            <w:shd w:val="clear" w:color="auto" w:fill="F2F2F2" w:themeFill="background1" w:themeFillShade="F2"/>
            <w:vAlign w:val="center"/>
            <w:hideMark/>
          </w:tcPr>
          <w:p w14:paraId="7A7EADF6" w14:textId="77777777" w:rsidR="00E552C8" w:rsidRPr="00E237E8" w:rsidRDefault="00000000" w:rsidP="00974DD3">
            <w:pPr>
              <w:pStyle w:val="TableTextLarge"/>
            </w:pPr>
            <w:sdt>
              <w:sdtPr>
                <w:id w:val="645944695"/>
                <w:placeholder>
                  <w:docPart w:val="6F22A70EEF8248638FEE4D3D9E174FA9"/>
                </w:placeholder>
                <w:temporary/>
                <w:showingPlcHdr/>
                <w15:appearance w15:val="hidden"/>
              </w:sdtPr>
              <w:sdtContent>
                <w:r w:rsidR="004020D0" w:rsidRPr="00E237E8">
                  <w:t>Service Revenue</w:t>
                </w:r>
              </w:sdtContent>
            </w:sdt>
          </w:p>
        </w:tc>
        <w:tc>
          <w:tcPr>
            <w:tcW w:w="1005" w:type="dxa"/>
            <w:shd w:val="clear" w:color="auto" w:fill="F2F2F2" w:themeFill="background1" w:themeFillShade="F2"/>
            <w:noWrap/>
            <w:vAlign w:val="center"/>
            <w:hideMark/>
          </w:tcPr>
          <w:p w14:paraId="68E4B42B" w14:textId="77777777" w:rsidR="00E552C8" w:rsidRPr="00E237E8" w:rsidRDefault="00000000" w:rsidP="00974DD3">
            <w:pPr>
              <w:pStyle w:val="TableTextLarge"/>
            </w:pPr>
            <w:sdt>
              <w:sdtPr>
                <w:id w:val="-1469592909"/>
                <w:placeholder>
                  <w:docPart w:val="20A95FBDCE6F454AA58E3802D84322EF"/>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28E0D4ED" w14:textId="77777777" w:rsidR="00E552C8" w:rsidRPr="00E237E8" w:rsidRDefault="00000000" w:rsidP="00974DD3">
            <w:pPr>
              <w:pStyle w:val="TableTextLarge"/>
            </w:pPr>
            <w:sdt>
              <w:sdtPr>
                <w:id w:val="-1745481144"/>
                <w:placeholder>
                  <w:docPart w:val="2D48C1B7DFD24E5F92C0D0A4BEBD1EDC"/>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545552E0" w14:textId="77777777" w:rsidR="00E552C8" w:rsidRPr="00E237E8" w:rsidRDefault="00000000" w:rsidP="00974DD3">
            <w:pPr>
              <w:pStyle w:val="TableTextLarge"/>
            </w:pPr>
            <w:sdt>
              <w:sdtPr>
                <w:id w:val="968245161"/>
                <w:placeholder>
                  <w:docPart w:val="34D176EDA23646E3B5CEF9F1D2654C16"/>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68593FDA" w14:textId="77777777" w:rsidR="00E552C8" w:rsidRPr="00E237E8" w:rsidRDefault="00000000" w:rsidP="00974DD3">
            <w:pPr>
              <w:pStyle w:val="TableTextLarge"/>
            </w:pPr>
            <w:sdt>
              <w:sdtPr>
                <w:id w:val="2106449679"/>
                <w:placeholder>
                  <w:docPart w:val="ADB5A3FED49F45129D91F6633AC52BE3"/>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42F37E4A" w14:textId="77777777" w:rsidR="00E552C8" w:rsidRPr="00E237E8" w:rsidRDefault="00000000" w:rsidP="00974DD3">
            <w:pPr>
              <w:pStyle w:val="TableTextLarge"/>
            </w:pPr>
            <w:sdt>
              <w:sdtPr>
                <w:id w:val="883370435"/>
                <w:placeholder>
                  <w:docPart w:val="47A74ADCC3214B2185B502BEE1CC7EA7"/>
                </w:placeholder>
                <w:temporary/>
                <w:showingPlcHdr/>
                <w15:appearance w15:val="hidden"/>
              </w:sdtPr>
              <w:sdtContent>
                <w:r w:rsidR="00F379BC" w:rsidRPr="00E237E8">
                  <w:t>$0</w:t>
                </w:r>
              </w:sdtContent>
            </w:sdt>
          </w:p>
        </w:tc>
        <w:tc>
          <w:tcPr>
            <w:tcW w:w="0" w:type="auto"/>
            <w:gridSpan w:val="2"/>
            <w:shd w:val="clear" w:color="auto" w:fill="F2F2F2" w:themeFill="background1" w:themeFillShade="F2"/>
            <w:noWrap/>
            <w:vAlign w:val="center"/>
            <w:hideMark/>
          </w:tcPr>
          <w:p w14:paraId="1240AC89" w14:textId="77777777" w:rsidR="00E552C8" w:rsidRPr="00E237E8" w:rsidRDefault="00000000" w:rsidP="00974DD3">
            <w:pPr>
              <w:pStyle w:val="TableTextLarge"/>
            </w:pPr>
            <w:sdt>
              <w:sdtPr>
                <w:id w:val="-896279822"/>
                <w:placeholder>
                  <w:docPart w:val="942EADE14B6B4944BA1452C2497ABB2F"/>
                </w:placeholder>
                <w:temporary/>
                <w:showingPlcHdr/>
                <w15:appearance w15:val="hidden"/>
              </w:sdtPr>
              <w:sdtContent>
                <w:r w:rsidR="00100314" w:rsidRPr="00E237E8">
                  <w:t>$250</w:t>
                </w:r>
              </w:sdtContent>
            </w:sdt>
          </w:p>
        </w:tc>
        <w:tc>
          <w:tcPr>
            <w:tcW w:w="0" w:type="auto"/>
            <w:shd w:val="clear" w:color="auto" w:fill="F2F2F2" w:themeFill="background1" w:themeFillShade="F2"/>
            <w:noWrap/>
            <w:vAlign w:val="center"/>
            <w:hideMark/>
          </w:tcPr>
          <w:p w14:paraId="5627BA77" w14:textId="77777777" w:rsidR="00E552C8" w:rsidRPr="00E237E8" w:rsidRDefault="00000000" w:rsidP="00974DD3">
            <w:pPr>
              <w:pStyle w:val="TableTextLarge"/>
            </w:pPr>
            <w:sdt>
              <w:sdtPr>
                <w:id w:val="-1860045622"/>
                <w:placeholder>
                  <w:docPart w:val="5B512CB3EA75420C8725D9F65F102F1C"/>
                </w:placeholder>
                <w:temporary/>
                <w:showingPlcHdr/>
                <w15:appearance w15:val="hidden"/>
              </w:sdtPr>
              <w:sdtContent>
                <w:r w:rsidR="004E67B3" w:rsidRPr="00E237E8">
                  <w:t>$350</w:t>
                </w:r>
              </w:sdtContent>
            </w:sdt>
          </w:p>
        </w:tc>
        <w:tc>
          <w:tcPr>
            <w:tcW w:w="0" w:type="auto"/>
            <w:shd w:val="clear" w:color="auto" w:fill="F2F2F2" w:themeFill="background1" w:themeFillShade="F2"/>
            <w:noWrap/>
            <w:vAlign w:val="center"/>
            <w:hideMark/>
          </w:tcPr>
          <w:p w14:paraId="4D2957FF" w14:textId="77777777" w:rsidR="00E552C8" w:rsidRPr="00E237E8" w:rsidRDefault="00000000" w:rsidP="00974DD3">
            <w:pPr>
              <w:pStyle w:val="TableTextLarge"/>
            </w:pPr>
            <w:sdt>
              <w:sdtPr>
                <w:id w:val="890074760"/>
                <w:placeholder>
                  <w:docPart w:val="B994C90301D9461A9DD1FF11F7048EBC"/>
                </w:placeholder>
                <w:temporary/>
                <w:showingPlcHdr/>
                <w15:appearance w15:val="hidden"/>
              </w:sdtPr>
              <w:sdtContent>
                <w:r w:rsidR="00695777" w:rsidRPr="00E237E8">
                  <w:t>$100</w:t>
                </w:r>
              </w:sdtContent>
            </w:sdt>
          </w:p>
        </w:tc>
        <w:tc>
          <w:tcPr>
            <w:tcW w:w="0" w:type="auto"/>
            <w:shd w:val="clear" w:color="auto" w:fill="F2F2F2" w:themeFill="background1" w:themeFillShade="F2"/>
            <w:noWrap/>
            <w:vAlign w:val="center"/>
            <w:hideMark/>
          </w:tcPr>
          <w:p w14:paraId="4621B9A3" w14:textId="77777777" w:rsidR="00E552C8" w:rsidRPr="00E237E8" w:rsidRDefault="00000000" w:rsidP="00974DD3">
            <w:pPr>
              <w:pStyle w:val="TableTextLarge"/>
            </w:pPr>
            <w:sdt>
              <w:sdtPr>
                <w:id w:val="1616018658"/>
                <w:placeholder>
                  <w:docPart w:val="42729C97633A447BBA918C6DFF3B8118"/>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16DB808D" w14:textId="77777777" w:rsidR="00E552C8" w:rsidRPr="00E237E8" w:rsidRDefault="00000000" w:rsidP="00974DD3">
            <w:pPr>
              <w:pStyle w:val="TableTextLarge"/>
            </w:pPr>
            <w:sdt>
              <w:sdtPr>
                <w:id w:val="1302040338"/>
                <w:placeholder>
                  <w:docPart w:val="F9E544BDC2D54E668BC8E207EBA28E9E"/>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7DDF6EFF" w14:textId="77777777" w:rsidR="00E552C8" w:rsidRPr="00E237E8" w:rsidRDefault="00000000" w:rsidP="00974DD3">
            <w:pPr>
              <w:pStyle w:val="TableTextLarge"/>
            </w:pPr>
            <w:sdt>
              <w:sdtPr>
                <w:id w:val="-1326740493"/>
                <w:placeholder>
                  <w:docPart w:val="F31482608FB14B12B438933448B06531"/>
                </w:placeholder>
                <w:temporary/>
                <w:showingPlcHdr/>
                <w15:appearance w15:val="hidden"/>
              </w:sdtPr>
              <w:sdtContent>
                <w:r w:rsidR="004B5779" w:rsidRPr="00E237E8">
                  <w:t>$1,245</w:t>
                </w:r>
              </w:sdtContent>
            </w:sdt>
          </w:p>
        </w:tc>
        <w:tc>
          <w:tcPr>
            <w:tcW w:w="0" w:type="auto"/>
            <w:shd w:val="clear" w:color="auto" w:fill="F2F2F2" w:themeFill="background1" w:themeFillShade="F2"/>
            <w:noWrap/>
            <w:vAlign w:val="center"/>
            <w:hideMark/>
          </w:tcPr>
          <w:p w14:paraId="7FB21B4D" w14:textId="77777777" w:rsidR="00E552C8" w:rsidRPr="00E237E8" w:rsidRDefault="00000000" w:rsidP="00974DD3">
            <w:pPr>
              <w:pStyle w:val="TableTextLarge"/>
            </w:pPr>
            <w:sdt>
              <w:sdtPr>
                <w:id w:val="-1290282020"/>
                <w:placeholder>
                  <w:docPart w:val="A66DD62B933C4438B6CDC7BC760F52CC"/>
                </w:placeholder>
                <w:temporary/>
                <w:showingPlcHdr/>
                <w15:appearance w15:val="hidden"/>
              </w:sdtPr>
              <w:sdtContent>
                <w:r w:rsidR="000B6224" w:rsidRPr="00E237E8">
                  <w:t>$1,360</w:t>
                </w:r>
              </w:sdtContent>
            </w:sdt>
          </w:p>
        </w:tc>
        <w:tc>
          <w:tcPr>
            <w:tcW w:w="0" w:type="auto"/>
            <w:shd w:val="clear" w:color="auto" w:fill="F2F2F2" w:themeFill="background1" w:themeFillShade="F2"/>
            <w:noWrap/>
            <w:vAlign w:val="center"/>
            <w:hideMark/>
          </w:tcPr>
          <w:p w14:paraId="6ECE641D" w14:textId="77777777" w:rsidR="00E552C8" w:rsidRPr="00E237E8" w:rsidRDefault="00000000" w:rsidP="00974DD3">
            <w:pPr>
              <w:pStyle w:val="TableTextLarge"/>
            </w:pPr>
            <w:sdt>
              <w:sdtPr>
                <w:id w:val="1980102947"/>
                <w:placeholder>
                  <w:docPart w:val="24E8385DB23341BEA4498D2A361AFD8D"/>
                </w:placeholder>
                <w:temporary/>
                <w:showingPlcHdr/>
                <w15:appearance w15:val="hidden"/>
              </w:sdtPr>
              <w:sdtContent>
                <w:r w:rsidR="00EB35A3" w:rsidRPr="00E237E8">
                  <w:t>$3,305</w:t>
                </w:r>
              </w:sdtContent>
            </w:sdt>
          </w:p>
        </w:tc>
      </w:tr>
      <w:tr w:rsidR="00E237E8" w:rsidRPr="00E237E8" w14:paraId="4942FEBA" w14:textId="77777777" w:rsidTr="000811A0">
        <w:trPr>
          <w:trHeight w:val="244"/>
        </w:trPr>
        <w:tc>
          <w:tcPr>
            <w:tcW w:w="2207" w:type="dxa"/>
            <w:shd w:val="clear" w:color="auto" w:fill="auto"/>
            <w:vAlign w:val="center"/>
            <w:hideMark/>
          </w:tcPr>
          <w:p w14:paraId="7B6D0E2F" w14:textId="77777777" w:rsidR="00E552C8" w:rsidRPr="00E237E8" w:rsidRDefault="00000000" w:rsidP="00974DD3">
            <w:pPr>
              <w:pStyle w:val="TableTextLarge"/>
            </w:pPr>
            <w:sdt>
              <w:sdtPr>
                <w:id w:val="1769725062"/>
                <w:placeholder>
                  <w:docPart w:val="6CDACB1CAD9F41D3B48FE80809897374"/>
                </w:placeholder>
                <w:temporary/>
                <w:showingPlcHdr/>
                <w15:appearance w15:val="hidden"/>
              </w:sdtPr>
              <w:sdtContent>
                <w:r w:rsidR="004020D0" w:rsidRPr="00E237E8">
                  <w:t>Other Revenue</w:t>
                </w:r>
              </w:sdtContent>
            </w:sdt>
          </w:p>
        </w:tc>
        <w:tc>
          <w:tcPr>
            <w:tcW w:w="1005" w:type="dxa"/>
            <w:shd w:val="clear" w:color="auto" w:fill="auto"/>
            <w:noWrap/>
            <w:vAlign w:val="center"/>
            <w:hideMark/>
          </w:tcPr>
          <w:p w14:paraId="21C628EC" w14:textId="77777777" w:rsidR="00E552C8" w:rsidRPr="00E237E8" w:rsidRDefault="00000000" w:rsidP="00974DD3">
            <w:pPr>
              <w:pStyle w:val="TableTextLarge"/>
            </w:pPr>
            <w:sdt>
              <w:sdtPr>
                <w:id w:val="-1301845344"/>
                <w:placeholder>
                  <w:docPart w:val="91105577A9724A0E9089039D83546DC4"/>
                </w:placeholder>
                <w:temporary/>
                <w:showingPlcHdr/>
                <w15:appearance w15:val="hidden"/>
              </w:sdtPr>
              <w:sdtContent>
                <w:r w:rsidR="00F379BC" w:rsidRPr="00E237E8">
                  <w:t>$0</w:t>
                </w:r>
              </w:sdtContent>
            </w:sdt>
          </w:p>
        </w:tc>
        <w:tc>
          <w:tcPr>
            <w:tcW w:w="0" w:type="auto"/>
            <w:shd w:val="clear" w:color="auto" w:fill="auto"/>
            <w:noWrap/>
            <w:vAlign w:val="center"/>
            <w:hideMark/>
          </w:tcPr>
          <w:p w14:paraId="4A1CA559" w14:textId="77777777" w:rsidR="00E552C8" w:rsidRPr="00E237E8" w:rsidRDefault="00000000" w:rsidP="00974DD3">
            <w:pPr>
              <w:pStyle w:val="TableTextLarge"/>
            </w:pPr>
            <w:sdt>
              <w:sdtPr>
                <w:id w:val="-2108875476"/>
                <w:placeholder>
                  <w:docPart w:val="98097C3DA92A47588D86D3076FD21668"/>
                </w:placeholder>
                <w:temporary/>
                <w:showingPlcHdr/>
                <w15:appearance w15:val="hidden"/>
              </w:sdtPr>
              <w:sdtContent>
                <w:r w:rsidR="00F379BC" w:rsidRPr="00E237E8">
                  <w:t>$0</w:t>
                </w:r>
              </w:sdtContent>
            </w:sdt>
          </w:p>
        </w:tc>
        <w:tc>
          <w:tcPr>
            <w:tcW w:w="0" w:type="auto"/>
            <w:shd w:val="clear" w:color="auto" w:fill="auto"/>
            <w:noWrap/>
            <w:vAlign w:val="center"/>
            <w:hideMark/>
          </w:tcPr>
          <w:p w14:paraId="48002957" w14:textId="77777777" w:rsidR="00E552C8" w:rsidRPr="00E237E8" w:rsidRDefault="00000000" w:rsidP="00974DD3">
            <w:pPr>
              <w:pStyle w:val="TableTextLarge"/>
            </w:pPr>
            <w:sdt>
              <w:sdtPr>
                <w:id w:val="-1867595992"/>
                <w:placeholder>
                  <w:docPart w:val="8157FDE5E1134096BF3A62FBBE842C1D"/>
                </w:placeholder>
                <w:temporary/>
                <w:showingPlcHdr/>
                <w15:appearance w15:val="hidden"/>
              </w:sdtPr>
              <w:sdtContent>
                <w:r w:rsidR="00F379BC" w:rsidRPr="00E237E8">
                  <w:t>$0</w:t>
                </w:r>
              </w:sdtContent>
            </w:sdt>
          </w:p>
        </w:tc>
        <w:tc>
          <w:tcPr>
            <w:tcW w:w="0" w:type="auto"/>
            <w:shd w:val="clear" w:color="auto" w:fill="auto"/>
            <w:noWrap/>
            <w:vAlign w:val="center"/>
            <w:hideMark/>
          </w:tcPr>
          <w:p w14:paraId="493EB88F" w14:textId="77777777" w:rsidR="00E552C8" w:rsidRPr="00E237E8" w:rsidRDefault="00000000" w:rsidP="00974DD3">
            <w:pPr>
              <w:pStyle w:val="TableTextLarge"/>
            </w:pPr>
            <w:sdt>
              <w:sdtPr>
                <w:id w:val="1418124308"/>
                <w:placeholder>
                  <w:docPart w:val="5EEC83D443BA4ED1BC976664DEE6BC76"/>
                </w:placeholder>
                <w:temporary/>
                <w:showingPlcHdr/>
                <w15:appearance w15:val="hidden"/>
              </w:sdtPr>
              <w:sdtContent>
                <w:r w:rsidR="00F379BC" w:rsidRPr="00E237E8">
                  <w:t>$0</w:t>
                </w:r>
              </w:sdtContent>
            </w:sdt>
          </w:p>
        </w:tc>
        <w:tc>
          <w:tcPr>
            <w:tcW w:w="0" w:type="auto"/>
            <w:shd w:val="clear" w:color="auto" w:fill="auto"/>
            <w:noWrap/>
            <w:vAlign w:val="center"/>
            <w:hideMark/>
          </w:tcPr>
          <w:p w14:paraId="063B2A82" w14:textId="77777777" w:rsidR="00E552C8" w:rsidRPr="00E237E8" w:rsidRDefault="00000000" w:rsidP="00974DD3">
            <w:pPr>
              <w:pStyle w:val="TableTextLarge"/>
            </w:pPr>
            <w:sdt>
              <w:sdtPr>
                <w:id w:val="528619272"/>
                <w:placeholder>
                  <w:docPart w:val="2E9CD86509AE4939B2350E0B313D7EEC"/>
                </w:placeholder>
                <w:temporary/>
                <w:showingPlcHdr/>
                <w15:appearance w15:val="hidden"/>
              </w:sdtPr>
              <w:sdtContent>
                <w:r w:rsidR="00F379BC" w:rsidRPr="00E237E8">
                  <w:t>$0</w:t>
                </w:r>
              </w:sdtContent>
            </w:sdt>
          </w:p>
        </w:tc>
        <w:tc>
          <w:tcPr>
            <w:tcW w:w="0" w:type="auto"/>
            <w:gridSpan w:val="2"/>
            <w:shd w:val="clear" w:color="auto" w:fill="auto"/>
            <w:noWrap/>
            <w:vAlign w:val="center"/>
            <w:hideMark/>
          </w:tcPr>
          <w:p w14:paraId="26DA6790" w14:textId="77777777" w:rsidR="00E552C8" w:rsidRPr="00E237E8" w:rsidRDefault="00000000" w:rsidP="00974DD3">
            <w:pPr>
              <w:pStyle w:val="TableTextLarge"/>
            </w:pPr>
            <w:sdt>
              <w:sdtPr>
                <w:id w:val="914740654"/>
                <w:placeholder>
                  <w:docPart w:val="4FC95A8867B54922A917522AC3D1898F"/>
                </w:placeholder>
                <w:temporary/>
                <w:showingPlcHdr/>
                <w15:appearance w15:val="hidden"/>
              </w:sdtPr>
              <w:sdtContent>
                <w:r w:rsidR="00F379BC" w:rsidRPr="00E237E8">
                  <w:t>$0</w:t>
                </w:r>
              </w:sdtContent>
            </w:sdt>
          </w:p>
        </w:tc>
        <w:tc>
          <w:tcPr>
            <w:tcW w:w="0" w:type="auto"/>
            <w:shd w:val="clear" w:color="auto" w:fill="auto"/>
            <w:noWrap/>
            <w:vAlign w:val="center"/>
            <w:hideMark/>
          </w:tcPr>
          <w:p w14:paraId="23C3CAD8" w14:textId="77777777" w:rsidR="00E552C8" w:rsidRPr="00E237E8" w:rsidRDefault="00000000" w:rsidP="00974DD3">
            <w:pPr>
              <w:pStyle w:val="TableTextLarge"/>
            </w:pPr>
            <w:sdt>
              <w:sdtPr>
                <w:id w:val="-188993213"/>
                <w:placeholder>
                  <w:docPart w:val="4607329CBDF34BAE9924FC20D30ECCA1"/>
                </w:placeholder>
                <w:temporary/>
                <w:showingPlcHdr/>
                <w15:appearance w15:val="hidden"/>
              </w:sdtPr>
              <w:sdtContent>
                <w:r w:rsidR="00F379BC" w:rsidRPr="00E237E8">
                  <w:t>$0</w:t>
                </w:r>
              </w:sdtContent>
            </w:sdt>
          </w:p>
        </w:tc>
        <w:tc>
          <w:tcPr>
            <w:tcW w:w="0" w:type="auto"/>
            <w:shd w:val="clear" w:color="auto" w:fill="auto"/>
            <w:noWrap/>
            <w:vAlign w:val="center"/>
            <w:hideMark/>
          </w:tcPr>
          <w:p w14:paraId="2949778B" w14:textId="77777777" w:rsidR="00E552C8" w:rsidRPr="00E237E8" w:rsidRDefault="00000000" w:rsidP="00974DD3">
            <w:pPr>
              <w:pStyle w:val="TableTextLarge"/>
            </w:pPr>
            <w:sdt>
              <w:sdtPr>
                <w:id w:val="-146361581"/>
                <w:placeholder>
                  <w:docPart w:val="C081DEE1044D496A82A501983BD79C11"/>
                </w:placeholder>
                <w:temporary/>
                <w:showingPlcHdr/>
                <w15:appearance w15:val="hidden"/>
              </w:sdtPr>
              <w:sdtContent>
                <w:r w:rsidR="00695777" w:rsidRPr="00E237E8">
                  <w:t>$1,500</w:t>
                </w:r>
              </w:sdtContent>
            </w:sdt>
          </w:p>
        </w:tc>
        <w:tc>
          <w:tcPr>
            <w:tcW w:w="0" w:type="auto"/>
            <w:shd w:val="clear" w:color="auto" w:fill="auto"/>
            <w:noWrap/>
            <w:vAlign w:val="center"/>
            <w:hideMark/>
          </w:tcPr>
          <w:p w14:paraId="027BD662" w14:textId="77777777" w:rsidR="00E552C8" w:rsidRPr="00E237E8" w:rsidRDefault="00000000" w:rsidP="00974DD3">
            <w:pPr>
              <w:pStyle w:val="TableTextLarge"/>
            </w:pPr>
            <w:sdt>
              <w:sdtPr>
                <w:id w:val="-1724061643"/>
                <w:placeholder>
                  <w:docPart w:val="E3EB36D3F0EE4667B8586ABBB09FDD11"/>
                </w:placeholder>
                <w:temporary/>
                <w:showingPlcHdr/>
                <w15:appearance w15:val="hidden"/>
              </w:sdtPr>
              <w:sdtContent>
                <w:r w:rsidR="00F379BC" w:rsidRPr="00E237E8">
                  <w:t>$0</w:t>
                </w:r>
              </w:sdtContent>
            </w:sdt>
          </w:p>
        </w:tc>
        <w:tc>
          <w:tcPr>
            <w:tcW w:w="0" w:type="auto"/>
            <w:shd w:val="clear" w:color="auto" w:fill="auto"/>
            <w:noWrap/>
            <w:vAlign w:val="center"/>
            <w:hideMark/>
          </w:tcPr>
          <w:p w14:paraId="63DC1AA2" w14:textId="77777777" w:rsidR="00E552C8" w:rsidRPr="00E237E8" w:rsidRDefault="00000000" w:rsidP="00974DD3">
            <w:pPr>
              <w:pStyle w:val="TableTextLarge"/>
            </w:pPr>
            <w:sdt>
              <w:sdtPr>
                <w:id w:val="-332682706"/>
                <w:placeholder>
                  <w:docPart w:val="7165A561A462493488CCE8D4979D4EAF"/>
                </w:placeholder>
                <w:temporary/>
                <w:showingPlcHdr/>
                <w15:appearance w15:val="hidden"/>
              </w:sdtPr>
              <w:sdtContent>
                <w:r w:rsidR="00F379BC" w:rsidRPr="00E237E8">
                  <w:t>$0</w:t>
                </w:r>
              </w:sdtContent>
            </w:sdt>
          </w:p>
        </w:tc>
        <w:tc>
          <w:tcPr>
            <w:tcW w:w="0" w:type="auto"/>
            <w:shd w:val="clear" w:color="auto" w:fill="auto"/>
            <w:noWrap/>
            <w:vAlign w:val="center"/>
            <w:hideMark/>
          </w:tcPr>
          <w:p w14:paraId="0DF69911" w14:textId="77777777" w:rsidR="00E552C8" w:rsidRPr="00E237E8" w:rsidRDefault="00000000" w:rsidP="00974DD3">
            <w:pPr>
              <w:pStyle w:val="TableTextLarge"/>
            </w:pPr>
            <w:sdt>
              <w:sdtPr>
                <w:id w:val="-95950773"/>
                <w:placeholder>
                  <w:docPart w:val="7CBB14A209414280811B6FA109AA95EB"/>
                </w:placeholder>
                <w:temporary/>
                <w:showingPlcHdr/>
                <w15:appearance w15:val="hidden"/>
              </w:sdtPr>
              <w:sdtContent>
                <w:r w:rsidR="00F379BC" w:rsidRPr="00E237E8">
                  <w:t>$0</w:t>
                </w:r>
              </w:sdtContent>
            </w:sdt>
          </w:p>
        </w:tc>
        <w:tc>
          <w:tcPr>
            <w:tcW w:w="0" w:type="auto"/>
            <w:shd w:val="clear" w:color="auto" w:fill="auto"/>
            <w:noWrap/>
            <w:vAlign w:val="center"/>
            <w:hideMark/>
          </w:tcPr>
          <w:p w14:paraId="485ACDFC" w14:textId="77777777" w:rsidR="00E552C8" w:rsidRPr="00E237E8" w:rsidRDefault="00000000" w:rsidP="00974DD3">
            <w:pPr>
              <w:pStyle w:val="TableTextLarge"/>
            </w:pPr>
            <w:sdt>
              <w:sdtPr>
                <w:id w:val="-778721593"/>
                <w:placeholder>
                  <w:docPart w:val="92D3D8B2C0984DE188F9F3DD7858E802"/>
                </w:placeholder>
                <w:temporary/>
                <w:showingPlcHdr/>
                <w15:appearance w15:val="hidden"/>
              </w:sdtPr>
              <w:sdtContent>
                <w:r w:rsidR="00F379BC" w:rsidRPr="00E237E8">
                  <w:t>$0</w:t>
                </w:r>
              </w:sdtContent>
            </w:sdt>
          </w:p>
        </w:tc>
        <w:tc>
          <w:tcPr>
            <w:tcW w:w="0" w:type="auto"/>
            <w:shd w:val="clear" w:color="auto" w:fill="auto"/>
            <w:noWrap/>
            <w:vAlign w:val="center"/>
            <w:hideMark/>
          </w:tcPr>
          <w:p w14:paraId="5E9D07D9" w14:textId="77777777" w:rsidR="00E552C8" w:rsidRPr="00E237E8" w:rsidRDefault="00000000" w:rsidP="00974DD3">
            <w:pPr>
              <w:pStyle w:val="TableTextLarge"/>
            </w:pPr>
            <w:sdt>
              <w:sdtPr>
                <w:id w:val="1621096755"/>
                <w:placeholder>
                  <w:docPart w:val="B1D4BEA84E2041FFBFF8C73274595A04"/>
                </w:placeholder>
                <w:temporary/>
                <w:showingPlcHdr/>
                <w15:appearance w15:val="hidden"/>
              </w:sdtPr>
              <w:sdtContent>
                <w:r w:rsidR="00EB35A3" w:rsidRPr="00E237E8">
                  <w:t>$1,500</w:t>
                </w:r>
              </w:sdtContent>
            </w:sdt>
          </w:p>
        </w:tc>
      </w:tr>
      <w:tr w:rsidR="00E237E8" w:rsidRPr="00E237E8" w14:paraId="58BDC760" w14:textId="77777777" w:rsidTr="000811A0">
        <w:trPr>
          <w:trHeight w:val="244"/>
        </w:trPr>
        <w:tc>
          <w:tcPr>
            <w:tcW w:w="2207" w:type="dxa"/>
            <w:shd w:val="clear" w:color="auto" w:fill="F2F2F2" w:themeFill="background1" w:themeFillShade="F2"/>
            <w:vAlign w:val="center"/>
            <w:hideMark/>
          </w:tcPr>
          <w:p w14:paraId="2A32F8D1" w14:textId="77777777" w:rsidR="00E552C8" w:rsidRPr="00E237E8" w:rsidRDefault="00000000" w:rsidP="00974DD3">
            <w:pPr>
              <w:pStyle w:val="TableTextLarge"/>
            </w:pPr>
            <w:sdt>
              <w:sdtPr>
                <w:id w:val="218095664"/>
                <w:placeholder>
                  <w:docPart w:val="B863F7C0823043019EE83253D2E9DA23"/>
                </w:placeholder>
                <w:temporary/>
                <w:showingPlcHdr/>
                <w15:appearance w15:val="hidden"/>
              </w:sdtPr>
              <w:sdtContent>
                <w:r w:rsidR="004020D0" w:rsidRPr="00E237E8">
                  <w:t>Net Sales</w:t>
                </w:r>
              </w:sdtContent>
            </w:sdt>
          </w:p>
        </w:tc>
        <w:tc>
          <w:tcPr>
            <w:tcW w:w="1005" w:type="dxa"/>
            <w:shd w:val="clear" w:color="auto" w:fill="F2F2F2" w:themeFill="background1" w:themeFillShade="F2"/>
            <w:noWrap/>
            <w:vAlign w:val="center"/>
            <w:hideMark/>
          </w:tcPr>
          <w:p w14:paraId="00803C34" w14:textId="77777777" w:rsidR="00E552C8" w:rsidRPr="00E237E8" w:rsidRDefault="00000000" w:rsidP="00974DD3">
            <w:pPr>
              <w:pStyle w:val="TableTextLarge"/>
            </w:pPr>
            <w:sdt>
              <w:sdtPr>
                <w:id w:val="-974752156"/>
                <w:placeholder>
                  <w:docPart w:val="213726A0C8E148E5915EF974809EF1B8"/>
                </w:placeholder>
                <w:temporary/>
                <w:showingPlcHdr/>
                <w15:appearance w15:val="hidden"/>
              </w:sdtPr>
              <w:sdtContent>
                <w:r w:rsidR="00F379BC" w:rsidRPr="00E237E8">
                  <w:t>$5,000</w:t>
                </w:r>
              </w:sdtContent>
            </w:sdt>
          </w:p>
        </w:tc>
        <w:tc>
          <w:tcPr>
            <w:tcW w:w="0" w:type="auto"/>
            <w:shd w:val="clear" w:color="auto" w:fill="F2F2F2" w:themeFill="background1" w:themeFillShade="F2"/>
            <w:noWrap/>
            <w:vAlign w:val="center"/>
            <w:hideMark/>
          </w:tcPr>
          <w:p w14:paraId="529234F0" w14:textId="77777777" w:rsidR="00E552C8" w:rsidRPr="00E237E8" w:rsidRDefault="00000000" w:rsidP="00974DD3">
            <w:pPr>
              <w:pStyle w:val="TableTextLarge"/>
            </w:pPr>
            <w:sdt>
              <w:sdtPr>
                <w:id w:val="1492753979"/>
                <w:placeholder>
                  <w:docPart w:val="846BF827BC614956A92CB9D40CBD5BCD"/>
                </w:placeholder>
                <w:temporary/>
                <w:showingPlcHdr/>
                <w15:appearance w15:val="hidden"/>
              </w:sdtPr>
              <w:sdtContent>
                <w:r w:rsidR="00234FE7" w:rsidRPr="00E237E8">
                  <w:t>$12,650</w:t>
                </w:r>
              </w:sdtContent>
            </w:sdt>
          </w:p>
        </w:tc>
        <w:tc>
          <w:tcPr>
            <w:tcW w:w="0" w:type="auto"/>
            <w:shd w:val="clear" w:color="auto" w:fill="F2F2F2" w:themeFill="background1" w:themeFillShade="F2"/>
            <w:noWrap/>
            <w:vAlign w:val="center"/>
            <w:hideMark/>
          </w:tcPr>
          <w:p w14:paraId="4E05AECF" w14:textId="77777777" w:rsidR="00E552C8" w:rsidRPr="00E237E8" w:rsidRDefault="00000000" w:rsidP="00974DD3">
            <w:pPr>
              <w:pStyle w:val="TableTextLarge"/>
            </w:pPr>
            <w:sdt>
              <w:sdtPr>
                <w:id w:val="-903136620"/>
                <w:placeholder>
                  <w:docPart w:val="EDD6A98B3AF84D718F68348B549B5B21"/>
                </w:placeholder>
                <w:temporary/>
                <w:showingPlcHdr/>
                <w15:appearance w15:val="hidden"/>
              </w:sdtPr>
              <w:sdtContent>
                <w:r w:rsidR="006A359E" w:rsidRPr="00E237E8">
                  <w:t>$16,000</w:t>
                </w:r>
              </w:sdtContent>
            </w:sdt>
          </w:p>
        </w:tc>
        <w:tc>
          <w:tcPr>
            <w:tcW w:w="0" w:type="auto"/>
            <w:shd w:val="clear" w:color="auto" w:fill="F2F2F2" w:themeFill="background1" w:themeFillShade="F2"/>
            <w:noWrap/>
            <w:vAlign w:val="center"/>
            <w:hideMark/>
          </w:tcPr>
          <w:p w14:paraId="4B10156A" w14:textId="77777777" w:rsidR="00E552C8" w:rsidRPr="00E237E8" w:rsidRDefault="00000000" w:rsidP="00974DD3">
            <w:pPr>
              <w:pStyle w:val="TableTextLarge"/>
            </w:pPr>
            <w:sdt>
              <w:sdtPr>
                <w:id w:val="-1133331435"/>
                <w:placeholder>
                  <w:docPart w:val="D110E028885D43C4B6E3217BFF507538"/>
                </w:placeholder>
                <w:temporary/>
                <w:showingPlcHdr/>
                <w15:appearance w15:val="hidden"/>
              </w:sdtPr>
              <w:sdtContent>
                <w:r w:rsidR="000B1B5F" w:rsidRPr="00E237E8">
                  <w:t>$6,794</w:t>
                </w:r>
              </w:sdtContent>
            </w:sdt>
          </w:p>
        </w:tc>
        <w:tc>
          <w:tcPr>
            <w:tcW w:w="0" w:type="auto"/>
            <w:shd w:val="clear" w:color="auto" w:fill="F2F2F2" w:themeFill="background1" w:themeFillShade="F2"/>
            <w:noWrap/>
            <w:vAlign w:val="center"/>
            <w:hideMark/>
          </w:tcPr>
          <w:p w14:paraId="431251A8" w14:textId="77777777" w:rsidR="00E552C8" w:rsidRPr="00E237E8" w:rsidRDefault="00000000" w:rsidP="00974DD3">
            <w:pPr>
              <w:pStyle w:val="TableTextLarge"/>
            </w:pPr>
            <w:sdt>
              <w:sdtPr>
                <w:id w:val="1872950771"/>
                <w:placeholder>
                  <w:docPart w:val="4D0AA8CBEAFF448EAC72F057929436CA"/>
                </w:placeholder>
                <w:temporary/>
                <w:showingPlcHdr/>
                <w15:appearance w15:val="hidden"/>
              </w:sdtPr>
              <w:sdtContent>
                <w:r w:rsidR="00E15D61" w:rsidRPr="00E237E8">
                  <w:t>$14,266</w:t>
                </w:r>
              </w:sdtContent>
            </w:sdt>
          </w:p>
        </w:tc>
        <w:tc>
          <w:tcPr>
            <w:tcW w:w="0" w:type="auto"/>
            <w:gridSpan w:val="2"/>
            <w:shd w:val="clear" w:color="auto" w:fill="F2F2F2" w:themeFill="background1" w:themeFillShade="F2"/>
            <w:noWrap/>
            <w:vAlign w:val="center"/>
            <w:hideMark/>
          </w:tcPr>
          <w:p w14:paraId="30D3852E" w14:textId="77777777" w:rsidR="00E552C8" w:rsidRPr="00E237E8" w:rsidRDefault="00000000" w:rsidP="00974DD3">
            <w:pPr>
              <w:pStyle w:val="TableTextLarge"/>
            </w:pPr>
            <w:sdt>
              <w:sdtPr>
                <w:id w:val="-189454778"/>
                <w:placeholder>
                  <w:docPart w:val="1C5E87706E3E4A0996F868D0641C2A52"/>
                </w:placeholder>
                <w:temporary/>
                <w:showingPlcHdr/>
                <w15:appearance w15:val="hidden"/>
              </w:sdtPr>
              <w:sdtContent>
                <w:r w:rsidR="00100314" w:rsidRPr="00E237E8">
                  <w:t>$16,650</w:t>
                </w:r>
              </w:sdtContent>
            </w:sdt>
          </w:p>
        </w:tc>
        <w:tc>
          <w:tcPr>
            <w:tcW w:w="0" w:type="auto"/>
            <w:shd w:val="clear" w:color="auto" w:fill="F2F2F2" w:themeFill="background1" w:themeFillShade="F2"/>
            <w:noWrap/>
            <w:vAlign w:val="center"/>
            <w:hideMark/>
          </w:tcPr>
          <w:p w14:paraId="3DA905CF" w14:textId="77777777" w:rsidR="00E552C8" w:rsidRPr="00E237E8" w:rsidRDefault="00000000" w:rsidP="00974DD3">
            <w:pPr>
              <w:pStyle w:val="TableTextLarge"/>
            </w:pPr>
            <w:sdt>
              <w:sdtPr>
                <w:id w:val="-865831879"/>
                <w:placeholder>
                  <w:docPart w:val="FBA67CAC99894EC0A47C04F4DA39C98D"/>
                </w:placeholder>
                <w:temporary/>
                <w:showingPlcHdr/>
                <w15:appearance w15:val="hidden"/>
              </w:sdtPr>
              <w:sdtContent>
                <w:r w:rsidR="004E67B3" w:rsidRPr="00E237E8">
                  <w:t>$22,850</w:t>
                </w:r>
              </w:sdtContent>
            </w:sdt>
          </w:p>
        </w:tc>
        <w:tc>
          <w:tcPr>
            <w:tcW w:w="0" w:type="auto"/>
            <w:shd w:val="clear" w:color="auto" w:fill="F2F2F2" w:themeFill="background1" w:themeFillShade="F2"/>
            <w:noWrap/>
            <w:vAlign w:val="center"/>
            <w:hideMark/>
          </w:tcPr>
          <w:p w14:paraId="1850B6B6" w14:textId="77777777" w:rsidR="00E552C8" w:rsidRPr="00E237E8" w:rsidRDefault="00000000" w:rsidP="00974DD3">
            <w:pPr>
              <w:pStyle w:val="TableTextLarge"/>
            </w:pPr>
            <w:sdt>
              <w:sdtPr>
                <w:id w:val="1306434480"/>
                <w:placeholder>
                  <w:docPart w:val="C3A664F020FA4058A587265C59BA26C7"/>
                </w:placeholder>
                <w:temporary/>
                <w:showingPlcHdr/>
                <w15:appearance w15:val="hidden"/>
              </w:sdtPr>
              <w:sdtContent>
                <w:r w:rsidR="00695777" w:rsidRPr="00E237E8">
                  <w:t>$24,445</w:t>
                </w:r>
              </w:sdtContent>
            </w:sdt>
          </w:p>
        </w:tc>
        <w:tc>
          <w:tcPr>
            <w:tcW w:w="0" w:type="auto"/>
            <w:shd w:val="clear" w:color="auto" w:fill="F2F2F2" w:themeFill="background1" w:themeFillShade="F2"/>
            <w:noWrap/>
            <w:vAlign w:val="center"/>
            <w:hideMark/>
          </w:tcPr>
          <w:p w14:paraId="6B7E15CB" w14:textId="77777777" w:rsidR="00E552C8" w:rsidRPr="00E237E8" w:rsidRDefault="00000000" w:rsidP="00974DD3">
            <w:pPr>
              <w:pStyle w:val="TableTextLarge"/>
            </w:pPr>
            <w:sdt>
              <w:sdtPr>
                <w:id w:val="1112629586"/>
                <w:placeholder>
                  <w:docPart w:val="2B995048953B41CC940A83EA8A6BC523"/>
                </w:placeholder>
                <w:temporary/>
                <w:showingPlcHdr/>
                <w15:appearance w15:val="hidden"/>
              </w:sdtPr>
              <w:sdtContent>
                <w:r w:rsidR="00863B11" w:rsidRPr="00E237E8">
                  <w:t>$23,349</w:t>
                </w:r>
              </w:sdtContent>
            </w:sdt>
          </w:p>
        </w:tc>
        <w:tc>
          <w:tcPr>
            <w:tcW w:w="0" w:type="auto"/>
            <w:shd w:val="clear" w:color="auto" w:fill="F2F2F2" w:themeFill="background1" w:themeFillShade="F2"/>
            <w:noWrap/>
            <w:vAlign w:val="center"/>
            <w:hideMark/>
          </w:tcPr>
          <w:p w14:paraId="5F16F6FE" w14:textId="77777777" w:rsidR="00E552C8" w:rsidRPr="00E237E8" w:rsidRDefault="00000000" w:rsidP="00974DD3">
            <w:pPr>
              <w:pStyle w:val="TableTextLarge"/>
            </w:pPr>
            <w:sdt>
              <w:sdtPr>
                <w:id w:val="1475494845"/>
                <w:placeholder>
                  <w:docPart w:val="856648E597794D9FBEB09E57D4BBEB4A"/>
                </w:placeholder>
                <w:temporary/>
                <w:showingPlcHdr/>
                <w15:appearance w15:val="hidden"/>
              </w:sdtPr>
              <w:sdtContent>
                <w:r w:rsidR="007D36E9" w:rsidRPr="00E237E8">
                  <w:t>$20,400</w:t>
                </w:r>
              </w:sdtContent>
            </w:sdt>
          </w:p>
        </w:tc>
        <w:tc>
          <w:tcPr>
            <w:tcW w:w="0" w:type="auto"/>
            <w:shd w:val="clear" w:color="auto" w:fill="F2F2F2" w:themeFill="background1" w:themeFillShade="F2"/>
            <w:noWrap/>
            <w:vAlign w:val="center"/>
            <w:hideMark/>
          </w:tcPr>
          <w:p w14:paraId="0F0E5DFF" w14:textId="77777777" w:rsidR="00E552C8" w:rsidRPr="00E237E8" w:rsidRDefault="00000000" w:rsidP="00974DD3">
            <w:pPr>
              <w:pStyle w:val="TableTextLarge"/>
            </w:pPr>
            <w:sdt>
              <w:sdtPr>
                <w:id w:val="1557284791"/>
                <w:placeholder>
                  <w:docPart w:val="2ACF32E97CC045379ABA895F78A1F4E0"/>
                </w:placeholder>
                <w:temporary/>
                <w:showingPlcHdr/>
                <w15:appearance w15:val="hidden"/>
              </w:sdtPr>
              <w:sdtContent>
                <w:r w:rsidR="004B5779" w:rsidRPr="00E237E8">
                  <w:t>$26,245</w:t>
                </w:r>
              </w:sdtContent>
            </w:sdt>
          </w:p>
        </w:tc>
        <w:tc>
          <w:tcPr>
            <w:tcW w:w="0" w:type="auto"/>
            <w:shd w:val="clear" w:color="auto" w:fill="F2F2F2" w:themeFill="background1" w:themeFillShade="F2"/>
            <w:noWrap/>
            <w:vAlign w:val="center"/>
            <w:hideMark/>
          </w:tcPr>
          <w:p w14:paraId="3538AC72" w14:textId="77777777" w:rsidR="00E552C8" w:rsidRPr="00E237E8" w:rsidRDefault="00000000" w:rsidP="00974DD3">
            <w:pPr>
              <w:pStyle w:val="TableTextLarge"/>
            </w:pPr>
            <w:sdt>
              <w:sdtPr>
                <w:id w:val="-2073804428"/>
                <w:placeholder>
                  <w:docPart w:val="5BA630D1C4AA496F997545D23CB6EC79"/>
                </w:placeholder>
                <w:temporary/>
                <w:showingPlcHdr/>
                <w15:appearance w15:val="hidden"/>
              </w:sdtPr>
              <w:sdtContent>
                <w:r w:rsidR="000B6224" w:rsidRPr="00E237E8">
                  <w:t>$26,309</w:t>
                </w:r>
              </w:sdtContent>
            </w:sdt>
          </w:p>
        </w:tc>
        <w:tc>
          <w:tcPr>
            <w:tcW w:w="0" w:type="auto"/>
            <w:shd w:val="clear" w:color="auto" w:fill="F2F2F2" w:themeFill="background1" w:themeFillShade="F2"/>
            <w:noWrap/>
            <w:vAlign w:val="center"/>
            <w:hideMark/>
          </w:tcPr>
          <w:p w14:paraId="5A3C5CB7" w14:textId="77777777" w:rsidR="00E552C8" w:rsidRPr="00E237E8" w:rsidRDefault="00000000" w:rsidP="00974DD3">
            <w:pPr>
              <w:pStyle w:val="TableTextLarge"/>
            </w:pPr>
            <w:sdt>
              <w:sdtPr>
                <w:id w:val="2010721417"/>
                <w:placeholder>
                  <w:docPart w:val="0356E68B20364605AAF0140541259BEA"/>
                </w:placeholder>
                <w:temporary/>
                <w:showingPlcHdr/>
                <w15:appearance w15:val="hidden"/>
              </w:sdtPr>
              <w:sdtContent>
                <w:r w:rsidR="00EB35A3" w:rsidRPr="00E237E8">
                  <w:t>$214,958</w:t>
                </w:r>
              </w:sdtContent>
            </w:sdt>
          </w:p>
        </w:tc>
      </w:tr>
      <w:tr w:rsidR="00E237E8" w:rsidRPr="00E237E8" w14:paraId="3981FA4E" w14:textId="77777777" w:rsidTr="000811A0">
        <w:trPr>
          <w:trHeight w:val="244"/>
        </w:trPr>
        <w:tc>
          <w:tcPr>
            <w:tcW w:w="2207" w:type="dxa"/>
            <w:shd w:val="clear" w:color="auto" w:fill="auto"/>
            <w:vAlign w:val="center"/>
            <w:hideMark/>
          </w:tcPr>
          <w:p w14:paraId="03968120" w14:textId="77777777" w:rsidR="00E552C8" w:rsidRPr="00E237E8" w:rsidRDefault="00000000" w:rsidP="00974DD3">
            <w:pPr>
              <w:pStyle w:val="TableTextLarge"/>
            </w:pPr>
            <w:sdt>
              <w:sdtPr>
                <w:id w:val="-2078434677"/>
                <w:placeholder>
                  <w:docPart w:val="3E08A923A6344CBA9E67AA8DB6F5F380"/>
                </w:placeholder>
                <w:temporary/>
                <w:showingPlcHdr/>
                <w15:appearance w15:val="hidden"/>
              </w:sdtPr>
              <w:sdtContent>
                <w:r w:rsidR="004020D0" w:rsidRPr="00E237E8">
                  <w:t>Cost of Goods Sold*</w:t>
                </w:r>
              </w:sdtContent>
            </w:sdt>
          </w:p>
        </w:tc>
        <w:tc>
          <w:tcPr>
            <w:tcW w:w="1005" w:type="dxa"/>
            <w:shd w:val="clear" w:color="auto" w:fill="auto"/>
            <w:noWrap/>
            <w:vAlign w:val="center"/>
            <w:hideMark/>
          </w:tcPr>
          <w:p w14:paraId="3FE45489" w14:textId="77777777" w:rsidR="00E552C8" w:rsidRPr="00E237E8" w:rsidRDefault="00000000" w:rsidP="00974DD3">
            <w:pPr>
              <w:pStyle w:val="TableTextLarge"/>
            </w:pPr>
            <w:sdt>
              <w:sdtPr>
                <w:id w:val="-1545127717"/>
                <w:placeholder>
                  <w:docPart w:val="1E653CC722BB45448A1D2314E4EA3DF1"/>
                </w:placeholder>
                <w:temporary/>
                <w:showingPlcHdr/>
                <w15:appearance w15:val="hidden"/>
              </w:sdtPr>
              <w:sdtContent>
                <w:r w:rsidR="000811A0" w:rsidRPr="00E237E8">
                  <w:t>$2,000</w:t>
                </w:r>
              </w:sdtContent>
            </w:sdt>
          </w:p>
        </w:tc>
        <w:tc>
          <w:tcPr>
            <w:tcW w:w="0" w:type="auto"/>
            <w:shd w:val="clear" w:color="auto" w:fill="auto"/>
            <w:noWrap/>
            <w:vAlign w:val="center"/>
            <w:hideMark/>
          </w:tcPr>
          <w:p w14:paraId="358BD02E" w14:textId="77777777" w:rsidR="00E552C8" w:rsidRPr="00E237E8" w:rsidRDefault="00000000" w:rsidP="00974DD3">
            <w:pPr>
              <w:pStyle w:val="TableTextLarge"/>
            </w:pPr>
            <w:sdt>
              <w:sdtPr>
                <w:id w:val="45648178"/>
                <w:placeholder>
                  <w:docPart w:val="F74ABFA5024240C3924F760B2157847F"/>
                </w:placeholder>
                <w:temporary/>
                <w:showingPlcHdr/>
                <w15:appearance w15:val="hidden"/>
              </w:sdtPr>
              <w:sdtContent>
                <w:r w:rsidR="00234FE7" w:rsidRPr="00E237E8">
                  <w:t>$5,200</w:t>
                </w:r>
              </w:sdtContent>
            </w:sdt>
          </w:p>
        </w:tc>
        <w:tc>
          <w:tcPr>
            <w:tcW w:w="0" w:type="auto"/>
            <w:shd w:val="clear" w:color="auto" w:fill="auto"/>
            <w:noWrap/>
            <w:vAlign w:val="center"/>
            <w:hideMark/>
          </w:tcPr>
          <w:p w14:paraId="4FBE4855" w14:textId="77777777" w:rsidR="00E552C8" w:rsidRPr="00E237E8" w:rsidRDefault="00000000" w:rsidP="00974DD3">
            <w:pPr>
              <w:pStyle w:val="TableTextLarge"/>
            </w:pPr>
            <w:sdt>
              <w:sdtPr>
                <w:id w:val="-1470054952"/>
                <w:placeholder>
                  <w:docPart w:val="461566CDE6C24081BDB073FC9662D57A"/>
                </w:placeholder>
                <w:temporary/>
                <w:showingPlcHdr/>
                <w15:appearance w15:val="hidden"/>
              </w:sdtPr>
              <w:sdtContent>
                <w:r w:rsidR="006A359E" w:rsidRPr="00E237E8">
                  <w:t>$6,400</w:t>
                </w:r>
              </w:sdtContent>
            </w:sdt>
          </w:p>
        </w:tc>
        <w:tc>
          <w:tcPr>
            <w:tcW w:w="0" w:type="auto"/>
            <w:shd w:val="clear" w:color="auto" w:fill="auto"/>
            <w:noWrap/>
            <w:vAlign w:val="center"/>
            <w:hideMark/>
          </w:tcPr>
          <w:p w14:paraId="51E9B3A1" w14:textId="77777777" w:rsidR="00E552C8" w:rsidRPr="00E237E8" w:rsidRDefault="00000000" w:rsidP="00974DD3">
            <w:pPr>
              <w:pStyle w:val="TableTextLarge"/>
            </w:pPr>
            <w:sdt>
              <w:sdtPr>
                <w:id w:val="-1019920960"/>
                <w:placeholder>
                  <w:docPart w:val="739C1247390B4BBAA38C19A7B448FB1C"/>
                </w:placeholder>
                <w:temporary/>
                <w:showingPlcHdr/>
                <w15:appearance w15:val="hidden"/>
              </w:sdtPr>
              <w:sdtContent>
                <w:r w:rsidR="000B1B5F" w:rsidRPr="00E237E8">
                  <w:t>$2,800</w:t>
                </w:r>
              </w:sdtContent>
            </w:sdt>
          </w:p>
        </w:tc>
        <w:tc>
          <w:tcPr>
            <w:tcW w:w="0" w:type="auto"/>
            <w:shd w:val="clear" w:color="auto" w:fill="auto"/>
            <w:noWrap/>
            <w:vAlign w:val="center"/>
            <w:hideMark/>
          </w:tcPr>
          <w:p w14:paraId="0D9CFDA9" w14:textId="77777777" w:rsidR="00E552C8" w:rsidRPr="00E237E8" w:rsidRDefault="00000000" w:rsidP="00974DD3">
            <w:pPr>
              <w:pStyle w:val="TableTextLarge"/>
            </w:pPr>
            <w:sdt>
              <w:sdtPr>
                <w:id w:val="1384218755"/>
                <w:placeholder>
                  <w:docPart w:val="F0CAA28C241042729BCC5287A74EA47A"/>
                </w:placeholder>
                <w:temporary/>
                <w:showingPlcHdr/>
                <w15:appearance w15:val="hidden"/>
              </w:sdtPr>
              <w:sdtContent>
                <w:r w:rsidR="00E15D61" w:rsidRPr="00E237E8">
                  <w:t>$5,800</w:t>
                </w:r>
              </w:sdtContent>
            </w:sdt>
          </w:p>
        </w:tc>
        <w:tc>
          <w:tcPr>
            <w:tcW w:w="0" w:type="auto"/>
            <w:gridSpan w:val="2"/>
            <w:shd w:val="clear" w:color="auto" w:fill="auto"/>
            <w:noWrap/>
            <w:vAlign w:val="center"/>
            <w:hideMark/>
          </w:tcPr>
          <w:p w14:paraId="5ABBEB86" w14:textId="77777777" w:rsidR="00E552C8" w:rsidRPr="00E237E8" w:rsidRDefault="00000000" w:rsidP="00974DD3">
            <w:pPr>
              <w:pStyle w:val="TableTextLarge"/>
            </w:pPr>
            <w:sdt>
              <w:sdtPr>
                <w:id w:val="-312867197"/>
                <w:placeholder>
                  <w:docPart w:val="31B5597CC54C430298369A8F5CE38E8A"/>
                </w:placeholder>
                <w:temporary/>
                <w:showingPlcHdr/>
                <w15:appearance w15:val="hidden"/>
              </w:sdtPr>
              <w:sdtContent>
                <w:r w:rsidR="00100314" w:rsidRPr="00E237E8">
                  <w:t>$6,560</w:t>
                </w:r>
              </w:sdtContent>
            </w:sdt>
          </w:p>
        </w:tc>
        <w:tc>
          <w:tcPr>
            <w:tcW w:w="0" w:type="auto"/>
            <w:shd w:val="clear" w:color="auto" w:fill="auto"/>
            <w:noWrap/>
            <w:vAlign w:val="center"/>
            <w:hideMark/>
          </w:tcPr>
          <w:p w14:paraId="7647572E" w14:textId="77777777" w:rsidR="00E552C8" w:rsidRPr="00E237E8" w:rsidRDefault="00000000" w:rsidP="00974DD3">
            <w:pPr>
              <w:pStyle w:val="TableTextLarge"/>
            </w:pPr>
            <w:sdt>
              <w:sdtPr>
                <w:id w:val="-37056562"/>
                <w:placeholder>
                  <w:docPart w:val="3ACCBB70020C433EAE2947AFECAE02C7"/>
                </w:placeholder>
                <w:temporary/>
                <w:showingPlcHdr/>
                <w15:appearance w15:val="hidden"/>
              </w:sdtPr>
              <w:sdtContent>
                <w:r w:rsidR="004E67B3" w:rsidRPr="00E237E8">
                  <w:t>$9,000</w:t>
                </w:r>
              </w:sdtContent>
            </w:sdt>
          </w:p>
        </w:tc>
        <w:tc>
          <w:tcPr>
            <w:tcW w:w="0" w:type="auto"/>
            <w:shd w:val="clear" w:color="auto" w:fill="auto"/>
            <w:noWrap/>
            <w:vAlign w:val="center"/>
            <w:hideMark/>
          </w:tcPr>
          <w:p w14:paraId="29E8884F" w14:textId="77777777" w:rsidR="00E552C8" w:rsidRPr="00E237E8" w:rsidRDefault="00000000" w:rsidP="00974DD3">
            <w:pPr>
              <w:pStyle w:val="TableTextLarge"/>
            </w:pPr>
            <w:sdt>
              <w:sdtPr>
                <w:id w:val="1700655233"/>
                <w:placeholder>
                  <w:docPart w:val="EF0AC4C9C3D3447F9B028B7CA20F9728"/>
                </w:placeholder>
                <w:temporary/>
                <w:showingPlcHdr/>
                <w15:appearance w15:val="hidden"/>
              </w:sdtPr>
              <w:sdtContent>
                <w:r w:rsidR="00695777" w:rsidRPr="00E237E8">
                  <w:t>$9,250</w:t>
                </w:r>
              </w:sdtContent>
            </w:sdt>
          </w:p>
        </w:tc>
        <w:tc>
          <w:tcPr>
            <w:tcW w:w="0" w:type="auto"/>
            <w:shd w:val="clear" w:color="auto" w:fill="auto"/>
            <w:noWrap/>
            <w:vAlign w:val="center"/>
            <w:hideMark/>
          </w:tcPr>
          <w:p w14:paraId="58C1F745" w14:textId="77777777" w:rsidR="00E552C8" w:rsidRPr="00E237E8" w:rsidRDefault="00000000" w:rsidP="00974DD3">
            <w:pPr>
              <w:pStyle w:val="TableTextLarge"/>
            </w:pPr>
            <w:sdt>
              <w:sdtPr>
                <w:id w:val="987516204"/>
                <w:placeholder>
                  <w:docPart w:val="B73E3E707C964BD8A2D26572FF7837EB"/>
                </w:placeholder>
                <w:temporary/>
                <w:showingPlcHdr/>
                <w15:appearance w15:val="hidden"/>
              </w:sdtPr>
              <w:sdtContent>
                <w:r w:rsidR="00863B11" w:rsidRPr="00E237E8">
                  <w:t>$9,820</w:t>
                </w:r>
              </w:sdtContent>
            </w:sdt>
          </w:p>
        </w:tc>
        <w:tc>
          <w:tcPr>
            <w:tcW w:w="0" w:type="auto"/>
            <w:shd w:val="clear" w:color="auto" w:fill="auto"/>
            <w:noWrap/>
            <w:vAlign w:val="center"/>
            <w:hideMark/>
          </w:tcPr>
          <w:p w14:paraId="2437F13A" w14:textId="77777777" w:rsidR="00E552C8" w:rsidRPr="00E237E8" w:rsidRDefault="00000000" w:rsidP="00974DD3">
            <w:pPr>
              <w:pStyle w:val="TableTextLarge"/>
            </w:pPr>
            <w:sdt>
              <w:sdtPr>
                <w:id w:val="-244265757"/>
                <w:placeholder>
                  <w:docPart w:val="74174077FC814A02B8ED86D680EA4FC2"/>
                </w:placeholder>
                <w:temporary/>
                <w:showingPlcHdr/>
                <w15:appearance w15:val="hidden"/>
              </w:sdtPr>
              <w:sdtContent>
                <w:r w:rsidR="007D36E9" w:rsidRPr="00E237E8">
                  <w:t>$8,800</w:t>
                </w:r>
              </w:sdtContent>
            </w:sdt>
          </w:p>
        </w:tc>
        <w:tc>
          <w:tcPr>
            <w:tcW w:w="0" w:type="auto"/>
            <w:shd w:val="clear" w:color="auto" w:fill="auto"/>
            <w:noWrap/>
            <w:vAlign w:val="center"/>
            <w:hideMark/>
          </w:tcPr>
          <w:p w14:paraId="112E0BC6" w14:textId="77777777" w:rsidR="00E552C8" w:rsidRPr="00E237E8" w:rsidRDefault="00000000" w:rsidP="00974DD3">
            <w:pPr>
              <w:pStyle w:val="TableTextLarge"/>
            </w:pPr>
            <w:sdt>
              <w:sdtPr>
                <w:id w:val="-529570959"/>
                <w:placeholder>
                  <w:docPart w:val="D0CA63C2EA7E430791200E4943DD20A8"/>
                </w:placeholder>
                <w:temporary/>
                <w:showingPlcHdr/>
                <w15:appearance w15:val="hidden"/>
              </w:sdtPr>
              <w:sdtContent>
                <w:r w:rsidR="004B5779" w:rsidRPr="00E237E8">
                  <w:t>$10,000</w:t>
                </w:r>
              </w:sdtContent>
            </w:sdt>
          </w:p>
        </w:tc>
        <w:tc>
          <w:tcPr>
            <w:tcW w:w="0" w:type="auto"/>
            <w:shd w:val="clear" w:color="auto" w:fill="auto"/>
            <w:noWrap/>
            <w:vAlign w:val="center"/>
            <w:hideMark/>
          </w:tcPr>
          <w:p w14:paraId="2E866C45" w14:textId="77777777" w:rsidR="00E552C8" w:rsidRPr="00E237E8" w:rsidRDefault="00000000" w:rsidP="00974DD3">
            <w:pPr>
              <w:pStyle w:val="TableTextLarge"/>
            </w:pPr>
            <w:sdt>
              <w:sdtPr>
                <w:id w:val="301278012"/>
                <w:placeholder>
                  <w:docPart w:val="611E8086B05D41A19E02682EA2A1CA2E"/>
                </w:placeholder>
                <w:temporary/>
                <w:showingPlcHdr/>
                <w15:appearance w15:val="hidden"/>
              </w:sdtPr>
              <w:sdtContent>
                <w:r w:rsidR="000B6224" w:rsidRPr="00E237E8">
                  <w:t>$10,940</w:t>
                </w:r>
              </w:sdtContent>
            </w:sdt>
          </w:p>
        </w:tc>
        <w:tc>
          <w:tcPr>
            <w:tcW w:w="0" w:type="auto"/>
            <w:shd w:val="clear" w:color="auto" w:fill="auto"/>
            <w:noWrap/>
            <w:vAlign w:val="center"/>
            <w:hideMark/>
          </w:tcPr>
          <w:p w14:paraId="75F45586" w14:textId="77777777" w:rsidR="00E552C8" w:rsidRPr="00E237E8" w:rsidRDefault="00000000" w:rsidP="00974DD3">
            <w:pPr>
              <w:pStyle w:val="TableTextLarge"/>
            </w:pPr>
            <w:sdt>
              <w:sdtPr>
                <w:id w:val="-2077892852"/>
                <w:placeholder>
                  <w:docPart w:val="9E87B986C3D841629955635CEA45C53D"/>
                </w:placeholder>
                <w:temporary/>
                <w:showingPlcHdr/>
                <w15:appearance w15:val="hidden"/>
              </w:sdtPr>
              <w:sdtContent>
                <w:r w:rsidR="00EB35A3" w:rsidRPr="00E237E8">
                  <w:t>$86,569</w:t>
                </w:r>
              </w:sdtContent>
            </w:sdt>
          </w:p>
        </w:tc>
      </w:tr>
      <w:tr w:rsidR="00E237E8" w:rsidRPr="00E237E8" w14:paraId="4F490572" w14:textId="77777777" w:rsidTr="000811A0">
        <w:trPr>
          <w:trHeight w:val="244"/>
        </w:trPr>
        <w:tc>
          <w:tcPr>
            <w:tcW w:w="2207" w:type="dxa"/>
            <w:shd w:val="clear" w:color="auto" w:fill="F2F2F2" w:themeFill="background1" w:themeFillShade="F2"/>
            <w:vAlign w:val="center"/>
            <w:hideMark/>
          </w:tcPr>
          <w:p w14:paraId="4A6C494B" w14:textId="77777777" w:rsidR="00E552C8" w:rsidRPr="00E237E8" w:rsidRDefault="00000000" w:rsidP="00974DD3">
            <w:pPr>
              <w:pStyle w:val="TableTextLarge"/>
            </w:pPr>
            <w:sdt>
              <w:sdtPr>
                <w:id w:val="343055145"/>
                <w:placeholder>
                  <w:docPart w:val="19B1DDAECEA94973B2084C9F1F273F6C"/>
                </w:placeholder>
                <w:temporary/>
                <w:showingPlcHdr/>
                <w15:appearance w15:val="hidden"/>
              </w:sdtPr>
              <w:sdtContent>
                <w:r w:rsidR="004020D0" w:rsidRPr="00E237E8">
                  <w:t>Gross Profit</w:t>
                </w:r>
              </w:sdtContent>
            </w:sdt>
          </w:p>
        </w:tc>
        <w:tc>
          <w:tcPr>
            <w:tcW w:w="1005" w:type="dxa"/>
            <w:shd w:val="clear" w:color="auto" w:fill="F2F2F2" w:themeFill="background1" w:themeFillShade="F2"/>
            <w:noWrap/>
            <w:vAlign w:val="center"/>
            <w:hideMark/>
          </w:tcPr>
          <w:p w14:paraId="37449C9C" w14:textId="77777777" w:rsidR="00E552C8" w:rsidRPr="00E237E8" w:rsidRDefault="00000000" w:rsidP="00974DD3">
            <w:pPr>
              <w:pStyle w:val="TableTextLarge"/>
            </w:pPr>
            <w:sdt>
              <w:sdtPr>
                <w:id w:val="-899910"/>
                <w:placeholder>
                  <w:docPart w:val="1591A7DC06EE4FAF8D02AAB11A727D27"/>
                </w:placeholder>
                <w:temporary/>
                <w:showingPlcHdr/>
                <w15:appearance w15:val="hidden"/>
              </w:sdtPr>
              <w:sdtContent>
                <w:r w:rsidR="00234FE7" w:rsidRPr="00E237E8">
                  <w:t>$3,000</w:t>
                </w:r>
              </w:sdtContent>
            </w:sdt>
          </w:p>
        </w:tc>
        <w:tc>
          <w:tcPr>
            <w:tcW w:w="0" w:type="auto"/>
            <w:shd w:val="clear" w:color="auto" w:fill="F2F2F2" w:themeFill="background1" w:themeFillShade="F2"/>
            <w:noWrap/>
            <w:vAlign w:val="center"/>
            <w:hideMark/>
          </w:tcPr>
          <w:p w14:paraId="5E38E8C2" w14:textId="77777777" w:rsidR="00E552C8" w:rsidRPr="00E237E8" w:rsidRDefault="00000000" w:rsidP="00974DD3">
            <w:pPr>
              <w:pStyle w:val="TableTextLarge"/>
            </w:pPr>
            <w:sdt>
              <w:sdtPr>
                <w:id w:val="-583915523"/>
                <w:placeholder>
                  <w:docPart w:val="4C93C08031AF4787AA9F05F0F6876339"/>
                </w:placeholder>
                <w:temporary/>
                <w:showingPlcHdr/>
                <w15:appearance w15:val="hidden"/>
              </w:sdtPr>
              <w:sdtContent>
                <w:r w:rsidR="00234FE7" w:rsidRPr="00E237E8">
                  <w:t>$7,450</w:t>
                </w:r>
              </w:sdtContent>
            </w:sdt>
          </w:p>
        </w:tc>
        <w:tc>
          <w:tcPr>
            <w:tcW w:w="0" w:type="auto"/>
            <w:shd w:val="clear" w:color="auto" w:fill="F2F2F2" w:themeFill="background1" w:themeFillShade="F2"/>
            <w:noWrap/>
            <w:vAlign w:val="center"/>
            <w:hideMark/>
          </w:tcPr>
          <w:p w14:paraId="48463D62" w14:textId="77777777" w:rsidR="00E552C8" w:rsidRPr="00E237E8" w:rsidRDefault="00000000" w:rsidP="00974DD3">
            <w:pPr>
              <w:pStyle w:val="TableTextLarge"/>
            </w:pPr>
            <w:sdt>
              <w:sdtPr>
                <w:id w:val="1778605606"/>
                <w:placeholder>
                  <w:docPart w:val="87B9120C1918416DA1CAD60879A9FFBE"/>
                </w:placeholder>
                <w:temporary/>
                <w:showingPlcHdr/>
                <w15:appearance w15:val="hidden"/>
              </w:sdtPr>
              <w:sdtContent>
                <w:r w:rsidR="006A359E" w:rsidRPr="00E237E8">
                  <w:t>$9,600</w:t>
                </w:r>
              </w:sdtContent>
            </w:sdt>
          </w:p>
        </w:tc>
        <w:tc>
          <w:tcPr>
            <w:tcW w:w="0" w:type="auto"/>
            <w:shd w:val="clear" w:color="auto" w:fill="F2F2F2" w:themeFill="background1" w:themeFillShade="F2"/>
            <w:noWrap/>
            <w:vAlign w:val="center"/>
            <w:hideMark/>
          </w:tcPr>
          <w:p w14:paraId="49ADA973" w14:textId="77777777" w:rsidR="00E552C8" w:rsidRPr="00E237E8" w:rsidRDefault="00000000" w:rsidP="00974DD3">
            <w:pPr>
              <w:pStyle w:val="TableTextLarge"/>
            </w:pPr>
            <w:sdt>
              <w:sdtPr>
                <w:id w:val="-743721136"/>
                <w:placeholder>
                  <w:docPart w:val="96EBFBDC50044FA7A387B4E55F7EDEB7"/>
                </w:placeholder>
                <w:temporary/>
                <w:showingPlcHdr/>
                <w15:appearance w15:val="hidden"/>
              </w:sdtPr>
              <w:sdtContent>
                <w:r w:rsidR="000B1B5F" w:rsidRPr="00E237E8">
                  <w:t>$3,994</w:t>
                </w:r>
              </w:sdtContent>
            </w:sdt>
          </w:p>
        </w:tc>
        <w:tc>
          <w:tcPr>
            <w:tcW w:w="0" w:type="auto"/>
            <w:shd w:val="clear" w:color="auto" w:fill="F2F2F2" w:themeFill="background1" w:themeFillShade="F2"/>
            <w:noWrap/>
            <w:vAlign w:val="center"/>
            <w:hideMark/>
          </w:tcPr>
          <w:p w14:paraId="264A7A3E" w14:textId="77777777" w:rsidR="00E552C8" w:rsidRPr="00E237E8" w:rsidRDefault="00000000" w:rsidP="00974DD3">
            <w:pPr>
              <w:pStyle w:val="TableTextLarge"/>
            </w:pPr>
            <w:sdt>
              <w:sdtPr>
                <w:id w:val="-970820233"/>
                <w:placeholder>
                  <w:docPart w:val="9D443395EB7B4F7899E36FE776A5C3F0"/>
                </w:placeholder>
                <w:temporary/>
                <w:showingPlcHdr/>
                <w15:appearance w15:val="hidden"/>
              </w:sdtPr>
              <w:sdtContent>
                <w:r w:rsidR="00E15D61" w:rsidRPr="00E237E8">
                  <w:t>$8,466</w:t>
                </w:r>
              </w:sdtContent>
            </w:sdt>
          </w:p>
        </w:tc>
        <w:tc>
          <w:tcPr>
            <w:tcW w:w="0" w:type="auto"/>
            <w:gridSpan w:val="2"/>
            <w:shd w:val="clear" w:color="auto" w:fill="F2F2F2" w:themeFill="background1" w:themeFillShade="F2"/>
            <w:noWrap/>
            <w:vAlign w:val="center"/>
            <w:hideMark/>
          </w:tcPr>
          <w:p w14:paraId="124071B8" w14:textId="77777777" w:rsidR="00E552C8" w:rsidRPr="00E237E8" w:rsidRDefault="00000000" w:rsidP="00974DD3">
            <w:pPr>
              <w:pStyle w:val="TableTextLarge"/>
            </w:pPr>
            <w:sdt>
              <w:sdtPr>
                <w:id w:val="-1154376410"/>
                <w:placeholder>
                  <w:docPart w:val="0D50656A5073410E811405C316C6A5C3"/>
                </w:placeholder>
                <w:temporary/>
                <w:showingPlcHdr/>
                <w15:appearance w15:val="hidden"/>
              </w:sdtPr>
              <w:sdtContent>
                <w:r w:rsidR="00100314" w:rsidRPr="00E237E8">
                  <w:t>$10,090</w:t>
                </w:r>
              </w:sdtContent>
            </w:sdt>
          </w:p>
        </w:tc>
        <w:tc>
          <w:tcPr>
            <w:tcW w:w="0" w:type="auto"/>
            <w:shd w:val="clear" w:color="auto" w:fill="F2F2F2" w:themeFill="background1" w:themeFillShade="F2"/>
            <w:noWrap/>
            <w:vAlign w:val="center"/>
            <w:hideMark/>
          </w:tcPr>
          <w:p w14:paraId="4D57677A" w14:textId="77777777" w:rsidR="00E552C8" w:rsidRPr="00E237E8" w:rsidRDefault="00000000" w:rsidP="00974DD3">
            <w:pPr>
              <w:pStyle w:val="TableTextLarge"/>
            </w:pPr>
            <w:sdt>
              <w:sdtPr>
                <w:id w:val="-615437405"/>
                <w:placeholder>
                  <w:docPart w:val="E88C9524582A4833A485127F804140AA"/>
                </w:placeholder>
                <w:temporary/>
                <w:showingPlcHdr/>
                <w15:appearance w15:val="hidden"/>
              </w:sdtPr>
              <w:sdtContent>
                <w:r w:rsidR="004E67B3" w:rsidRPr="00E237E8">
                  <w:t>$13,850</w:t>
                </w:r>
              </w:sdtContent>
            </w:sdt>
          </w:p>
        </w:tc>
        <w:tc>
          <w:tcPr>
            <w:tcW w:w="0" w:type="auto"/>
            <w:shd w:val="clear" w:color="auto" w:fill="F2F2F2" w:themeFill="background1" w:themeFillShade="F2"/>
            <w:noWrap/>
            <w:vAlign w:val="center"/>
            <w:hideMark/>
          </w:tcPr>
          <w:p w14:paraId="2D297FAC" w14:textId="77777777" w:rsidR="00E552C8" w:rsidRPr="00E237E8" w:rsidRDefault="00000000" w:rsidP="00974DD3">
            <w:pPr>
              <w:pStyle w:val="TableTextLarge"/>
            </w:pPr>
            <w:sdt>
              <w:sdtPr>
                <w:id w:val="821618349"/>
                <w:placeholder>
                  <w:docPart w:val="E07A1AF7EA264C5CB5BB11E8B402D811"/>
                </w:placeholder>
                <w:temporary/>
                <w:showingPlcHdr/>
                <w15:appearance w15:val="hidden"/>
              </w:sdtPr>
              <w:sdtContent>
                <w:r w:rsidR="00695777" w:rsidRPr="00E237E8">
                  <w:t>$15,195</w:t>
                </w:r>
              </w:sdtContent>
            </w:sdt>
          </w:p>
        </w:tc>
        <w:tc>
          <w:tcPr>
            <w:tcW w:w="0" w:type="auto"/>
            <w:shd w:val="clear" w:color="auto" w:fill="F2F2F2" w:themeFill="background1" w:themeFillShade="F2"/>
            <w:noWrap/>
            <w:vAlign w:val="center"/>
            <w:hideMark/>
          </w:tcPr>
          <w:p w14:paraId="2C13C6D9" w14:textId="77777777" w:rsidR="00E552C8" w:rsidRPr="00E237E8" w:rsidRDefault="00000000" w:rsidP="00974DD3">
            <w:pPr>
              <w:pStyle w:val="TableTextLarge"/>
            </w:pPr>
            <w:sdt>
              <w:sdtPr>
                <w:id w:val="-2146339135"/>
                <w:placeholder>
                  <w:docPart w:val="042078EA4705488BAE2C914A4F445FA2"/>
                </w:placeholder>
                <w:temporary/>
                <w:showingPlcHdr/>
                <w15:appearance w15:val="hidden"/>
              </w:sdtPr>
              <w:sdtContent>
                <w:r w:rsidR="00863B11" w:rsidRPr="00E237E8">
                  <w:t>$13,529</w:t>
                </w:r>
              </w:sdtContent>
            </w:sdt>
          </w:p>
        </w:tc>
        <w:tc>
          <w:tcPr>
            <w:tcW w:w="0" w:type="auto"/>
            <w:shd w:val="clear" w:color="auto" w:fill="F2F2F2" w:themeFill="background1" w:themeFillShade="F2"/>
            <w:noWrap/>
            <w:vAlign w:val="center"/>
            <w:hideMark/>
          </w:tcPr>
          <w:p w14:paraId="0DC032C0" w14:textId="77777777" w:rsidR="00E552C8" w:rsidRPr="00E237E8" w:rsidRDefault="00000000" w:rsidP="00974DD3">
            <w:pPr>
              <w:pStyle w:val="TableTextLarge"/>
            </w:pPr>
            <w:sdt>
              <w:sdtPr>
                <w:id w:val="41183186"/>
                <w:placeholder>
                  <w:docPart w:val="2D54DA7139BF4B448750CF2BA959CA9D"/>
                </w:placeholder>
                <w:temporary/>
                <w:showingPlcHdr/>
                <w15:appearance w15:val="hidden"/>
              </w:sdtPr>
              <w:sdtContent>
                <w:r w:rsidR="007D36E9" w:rsidRPr="00E237E8">
                  <w:t>$11,600</w:t>
                </w:r>
              </w:sdtContent>
            </w:sdt>
          </w:p>
        </w:tc>
        <w:tc>
          <w:tcPr>
            <w:tcW w:w="0" w:type="auto"/>
            <w:shd w:val="clear" w:color="auto" w:fill="F2F2F2" w:themeFill="background1" w:themeFillShade="F2"/>
            <w:noWrap/>
            <w:vAlign w:val="center"/>
            <w:hideMark/>
          </w:tcPr>
          <w:p w14:paraId="2167A0E8" w14:textId="77777777" w:rsidR="00E552C8" w:rsidRPr="00E237E8" w:rsidRDefault="00000000" w:rsidP="00974DD3">
            <w:pPr>
              <w:pStyle w:val="TableTextLarge"/>
            </w:pPr>
            <w:sdt>
              <w:sdtPr>
                <w:id w:val="526684600"/>
                <w:placeholder>
                  <w:docPart w:val="531AACC6663D4E64BCA68864C2346306"/>
                </w:placeholder>
                <w:temporary/>
                <w:showingPlcHdr/>
                <w15:appearance w15:val="hidden"/>
              </w:sdtPr>
              <w:sdtContent>
                <w:r w:rsidR="004B5779" w:rsidRPr="00E237E8">
                  <w:t>$16,245</w:t>
                </w:r>
              </w:sdtContent>
            </w:sdt>
          </w:p>
        </w:tc>
        <w:tc>
          <w:tcPr>
            <w:tcW w:w="0" w:type="auto"/>
            <w:shd w:val="clear" w:color="auto" w:fill="F2F2F2" w:themeFill="background1" w:themeFillShade="F2"/>
            <w:noWrap/>
            <w:vAlign w:val="center"/>
            <w:hideMark/>
          </w:tcPr>
          <w:p w14:paraId="1F949DC1" w14:textId="77777777" w:rsidR="00E552C8" w:rsidRPr="00E237E8" w:rsidRDefault="00000000" w:rsidP="00974DD3">
            <w:pPr>
              <w:pStyle w:val="TableTextLarge"/>
            </w:pPr>
            <w:sdt>
              <w:sdtPr>
                <w:id w:val="-695459476"/>
                <w:placeholder>
                  <w:docPart w:val="277A8E7F675F46B1A401978FFEACD378"/>
                </w:placeholder>
                <w:temporary/>
                <w:showingPlcHdr/>
                <w15:appearance w15:val="hidden"/>
              </w:sdtPr>
              <w:sdtContent>
                <w:r w:rsidR="000B6224" w:rsidRPr="00E237E8">
                  <w:t>$15,369</w:t>
                </w:r>
              </w:sdtContent>
            </w:sdt>
          </w:p>
        </w:tc>
        <w:tc>
          <w:tcPr>
            <w:tcW w:w="0" w:type="auto"/>
            <w:shd w:val="clear" w:color="auto" w:fill="F2F2F2" w:themeFill="background1" w:themeFillShade="F2"/>
            <w:noWrap/>
            <w:vAlign w:val="center"/>
            <w:hideMark/>
          </w:tcPr>
          <w:p w14:paraId="2374B4CE" w14:textId="77777777" w:rsidR="00E552C8" w:rsidRPr="00E237E8" w:rsidRDefault="00000000" w:rsidP="00974DD3">
            <w:pPr>
              <w:pStyle w:val="TableTextLarge"/>
            </w:pPr>
            <w:sdt>
              <w:sdtPr>
                <w:id w:val="-1175802093"/>
                <w:placeholder>
                  <w:docPart w:val="FE161BEBCF0B48D3A69EA84C73D56821"/>
                </w:placeholder>
                <w:temporary/>
                <w:showingPlcHdr/>
                <w15:appearance w15:val="hidden"/>
              </w:sdtPr>
              <w:sdtContent>
                <w:r w:rsidR="00EB35A3" w:rsidRPr="00E237E8">
                  <w:t>$128,389</w:t>
                </w:r>
              </w:sdtContent>
            </w:sdt>
          </w:p>
        </w:tc>
      </w:tr>
      <w:tr w:rsidR="00E237E8" w:rsidRPr="00E237E8" w14:paraId="23BD79FA" w14:textId="77777777" w:rsidTr="000811A0">
        <w:trPr>
          <w:trHeight w:val="244"/>
        </w:trPr>
        <w:tc>
          <w:tcPr>
            <w:tcW w:w="2207" w:type="dxa"/>
            <w:shd w:val="clear" w:color="auto" w:fill="047C4C" w:themeFill="accent1"/>
            <w:vAlign w:val="center"/>
            <w:hideMark/>
          </w:tcPr>
          <w:p w14:paraId="3F62D29C" w14:textId="77777777" w:rsidR="00E552C8" w:rsidRPr="00E237E8" w:rsidRDefault="00000000" w:rsidP="00974DD3">
            <w:pPr>
              <w:pStyle w:val="TableTextLarge"/>
              <w:rPr>
                <w:rStyle w:val="Bold"/>
              </w:rPr>
            </w:pPr>
            <w:sdt>
              <w:sdtPr>
                <w:rPr>
                  <w:rStyle w:val="Bold"/>
                </w:rPr>
                <w:id w:val="826026019"/>
                <w:placeholder>
                  <w:docPart w:val="580C1FDD026544CB88E1E122E8708B0E"/>
                </w:placeholder>
                <w:temporary/>
                <w:showingPlcHdr/>
                <w15:appearance w15:val="hidden"/>
              </w:sdtPr>
              <w:sdtContent>
                <w:r w:rsidR="004020D0" w:rsidRPr="00E237E8">
                  <w:rPr>
                    <w:rStyle w:val="Bold"/>
                  </w:rPr>
                  <w:t>EXPENSES</w:t>
                </w:r>
              </w:sdtContent>
            </w:sdt>
          </w:p>
        </w:tc>
        <w:tc>
          <w:tcPr>
            <w:tcW w:w="1005" w:type="dxa"/>
            <w:shd w:val="clear" w:color="auto" w:fill="047C4C" w:themeFill="accent1"/>
            <w:vAlign w:val="center"/>
            <w:hideMark/>
          </w:tcPr>
          <w:p w14:paraId="4D368F9A" w14:textId="77777777" w:rsidR="00E552C8" w:rsidRPr="00E237E8" w:rsidRDefault="00000000" w:rsidP="00974DD3">
            <w:pPr>
              <w:pStyle w:val="TableTextLarge"/>
              <w:rPr>
                <w:rStyle w:val="Bold"/>
              </w:rPr>
            </w:pPr>
            <w:sdt>
              <w:sdtPr>
                <w:rPr>
                  <w:rStyle w:val="Bold"/>
                </w:rPr>
                <w:id w:val="-1294978260"/>
                <w:placeholder>
                  <w:docPart w:val="723E28314219486D9E175F140ECC0F52"/>
                </w:placeholder>
                <w:temporary/>
                <w:showingPlcHdr/>
                <w15:appearance w15:val="hidden"/>
              </w:sdtPr>
              <w:sdtContent>
                <w:r w:rsidR="004020D0" w:rsidRPr="00E237E8">
                  <w:rPr>
                    <w:rStyle w:val="Bold"/>
                  </w:rPr>
                  <w:t>JAN</w:t>
                </w:r>
              </w:sdtContent>
            </w:sdt>
          </w:p>
        </w:tc>
        <w:tc>
          <w:tcPr>
            <w:tcW w:w="0" w:type="auto"/>
            <w:shd w:val="clear" w:color="auto" w:fill="047C4C" w:themeFill="accent1"/>
            <w:vAlign w:val="center"/>
            <w:hideMark/>
          </w:tcPr>
          <w:p w14:paraId="412FD41F" w14:textId="77777777" w:rsidR="00E552C8" w:rsidRPr="00E237E8" w:rsidRDefault="00000000" w:rsidP="00974DD3">
            <w:pPr>
              <w:pStyle w:val="TableTextLarge"/>
              <w:rPr>
                <w:rStyle w:val="Bold"/>
              </w:rPr>
            </w:pPr>
            <w:sdt>
              <w:sdtPr>
                <w:rPr>
                  <w:rStyle w:val="Bold"/>
                </w:rPr>
                <w:id w:val="-2104553523"/>
                <w:placeholder>
                  <w:docPart w:val="670123A6D533470BA8F89220CE6F47DC"/>
                </w:placeholder>
                <w:temporary/>
                <w:showingPlcHdr/>
                <w15:appearance w15:val="hidden"/>
              </w:sdtPr>
              <w:sdtContent>
                <w:r w:rsidR="004020D0" w:rsidRPr="00E237E8">
                  <w:rPr>
                    <w:rStyle w:val="Bold"/>
                  </w:rPr>
                  <w:t>FEB</w:t>
                </w:r>
              </w:sdtContent>
            </w:sdt>
          </w:p>
        </w:tc>
        <w:tc>
          <w:tcPr>
            <w:tcW w:w="0" w:type="auto"/>
            <w:shd w:val="clear" w:color="auto" w:fill="047C4C" w:themeFill="accent1"/>
            <w:vAlign w:val="center"/>
            <w:hideMark/>
          </w:tcPr>
          <w:p w14:paraId="62E9868C" w14:textId="77777777" w:rsidR="00E552C8" w:rsidRPr="00E237E8" w:rsidRDefault="00000000" w:rsidP="00974DD3">
            <w:pPr>
              <w:pStyle w:val="TableTextLarge"/>
              <w:rPr>
                <w:rStyle w:val="Bold"/>
              </w:rPr>
            </w:pPr>
            <w:sdt>
              <w:sdtPr>
                <w:rPr>
                  <w:rStyle w:val="Bold"/>
                </w:rPr>
                <w:id w:val="1208615159"/>
                <w:placeholder>
                  <w:docPart w:val="AC3C4D7AD4AD470281C83B6F4563515C"/>
                </w:placeholder>
                <w:temporary/>
                <w:showingPlcHdr/>
                <w15:appearance w15:val="hidden"/>
              </w:sdtPr>
              <w:sdtContent>
                <w:r w:rsidR="004020D0" w:rsidRPr="00E237E8">
                  <w:rPr>
                    <w:rStyle w:val="Bold"/>
                  </w:rPr>
                  <w:t>MAR</w:t>
                </w:r>
              </w:sdtContent>
            </w:sdt>
          </w:p>
        </w:tc>
        <w:tc>
          <w:tcPr>
            <w:tcW w:w="0" w:type="auto"/>
            <w:shd w:val="clear" w:color="auto" w:fill="047C4C" w:themeFill="accent1"/>
            <w:vAlign w:val="center"/>
            <w:hideMark/>
          </w:tcPr>
          <w:p w14:paraId="33DB882B" w14:textId="77777777" w:rsidR="00E552C8" w:rsidRPr="00E237E8" w:rsidRDefault="00000000" w:rsidP="00974DD3">
            <w:pPr>
              <w:pStyle w:val="TableTextLarge"/>
              <w:rPr>
                <w:rStyle w:val="Bold"/>
              </w:rPr>
            </w:pPr>
            <w:sdt>
              <w:sdtPr>
                <w:rPr>
                  <w:rStyle w:val="Bold"/>
                </w:rPr>
                <w:id w:val="214016545"/>
                <w:placeholder>
                  <w:docPart w:val="22E94870606B406F9489649897C1811B"/>
                </w:placeholder>
                <w:temporary/>
                <w:showingPlcHdr/>
                <w15:appearance w15:val="hidden"/>
              </w:sdtPr>
              <w:sdtContent>
                <w:r w:rsidR="004020D0" w:rsidRPr="00E237E8">
                  <w:rPr>
                    <w:rStyle w:val="Bold"/>
                  </w:rPr>
                  <w:t>APR</w:t>
                </w:r>
              </w:sdtContent>
            </w:sdt>
          </w:p>
        </w:tc>
        <w:tc>
          <w:tcPr>
            <w:tcW w:w="0" w:type="auto"/>
            <w:shd w:val="clear" w:color="auto" w:fill="047C4C" w:themeFill="accent1"/>
            <w:vAlign w:val="center"/>
            <w:hideMark/>
          </w:tcPr>
          <w:p w14:paraId="0803B543" w14:textId="77777777" w:rsidR="00E552C8" w:rsidRPr="00E237E8" w:rsidRDefault="00000000" w:rsidP="00974DD3">
            <w:pPr>
              <w:pStyle w:val="TableTextLarge"/>
              <w:rPr>
                <w:rStyle w:val="Bold"/>
              </w:rPr>
            </w:pPr>
            <w:sdt>
              <w:sdtPr>
                <w:rPr>
                  <w:rStyle w:val="Bold"/>
                </w:rPr>
                <w:id w:val="1666050576"/>
                <w:placeholder>
                  <w:docPart w:val="CF55B0C7BC2340F88682936607B04DDB"/>
                </w:placeholder>
                <w:temporary/>
                <w:showingPlcHdr/>
                <w15:appearance w15:val="hidden"/>
              </w:sdtPr>
              <w:sdtContent>
                <w:r w:rsidR="004020D0" w:rsidRPr="00E237E8">
                  <w:rPr>
                    <w:rStyle w:val="Bold"/>
                  </w:rPr>
                  <w:t>MAY</w:t>
                </w:r>
              </w:sdtContent>
            </w:sdt>
          </w:p>
        </w:tc>
        <w:tc>
          <w:tcPr>
            <w:tcW w:w="0" w:type="auto"/>
            <w:gridSpan w:val="2"/>
            <w:shd w:val="clear" w:color="auto" w:fill="047C4C" w:themeFill="accent1"/>
            <w:vAlign w:val="center"/>
            <w:hideMark/>
          </w:tcPr>
          <w:p w14:paraId="114D8470" w14:textId="77777777" w:rsidR="00E552C8" w:rsidRPr="00E237E8" w:rsidRDefault="00000000" w:rsidP="00974DD3">
            <w:pPr>
              <w:pStyle w:val="TableTextLarge"/>
              <w:rPr>
                <w:rStyle w:val="Bold"/>
              </w:rPr>
            </w:pPr>
            <w:sdt>
              <w:sdtPr>
                <w:rPr>
                  <w:rStyle w:val="Bold"/>
                </w:rPr>
                <w:id w:val="1389995111"/>
                <w:placeholder>
                  <w:docPart w:val="2942385484574B9BAFD63CD84A1671F3"/>
                </w:placeholder>
                <w:temporary/>
                <w:showingPlcHdr/>
                <w15:appearance w15:val="hidden"/>
              </w:sdtPr>
              <w:sdtContent>
                <w:r w:rsidR="004020D0" w:rsidRPr="00E237E8">
                  <w:rPr>
                    <w:rStyle w:val="Bold"/>
                  </w:rPr>
                  <w:t>JUN</w:t>
                </w:r>
              </w:sdtContent>
            </w:sdt>
          </w:p>
        </w:tc>
        <w:tc>
          <w:tcPr>
            <w:tcW w:w="0" w:type="auto"/>
            <w:shd w:val="clear" w:color="auto" w:fill="047C4C" w:themeFill="accent1"/>
            <w:vAlign w:val="center"/>
            <w:hideMark/>
          </w:tcPr>
          <w:p w14:paraId="65DE7FE5" w14:textId="77777777" w:rsidR="00E552C8" w:rsidRPr="00E237E8" w:rsidRDefault="00000000" w:rsidP="00974DD3">
            <w:pPr>
              <w:pStyle w:val="TableTextLarge"/>
              <w:rPr>
                <w:rStyle w:val="Bold"/>
              </w:rPr>
            </w:pPr>
            <w:sdt>
              <w:sdtPr>
                <w:rPr>
                  <w:rStyle w:val="Bold"/>
                </w:rPr>
                <w:id w:val="-340547906"/>
                <w:placeholder>
                  <w:docPart w:val="9E11BE18B8DB46E487CEEE40BA271628"/>
                </w:placeholder>
                <w:temporary/>
                <w:showingPlcHdr/>
                <w15:appearance w15:val="hidden"/>
              </w:sdtPr>
              <w:sdtContent>
                <w:r w:rsidR="004020D0" w:rsidRPr="00E237E8">
                  <w:rPr>
                    <w:rStyle w:val="Bold"/>
                  </w:rPr>
                  <w:t>JUL</w:t>
                </w:r>
              </w:sdtContent>
            </w:sdt>
          </w:p>
        </w:tc>
        <w:tc>
          <w:tcPr>
            <w:tcW w:w="0" w:type="auto"/>
            <w:shd w:val="clear" w:color="auto" w:fill="047C4C" w:themeFill="accent1"/>
            <w:vAlign w:val="center"/>
            <w:hideMark/>
          </w:tcPr>
          <w:p w14:paraId="23DD71C6" w14:textId="77777777" w:rsidR="00E552C8" w:rsidRPr="00E237E8" w:rsidRDefault="00000000" w:rsidP="00974DD3">
            <w:pPr>
              <w:pStyle w:val="TableTextLarge"/>
              <w:rPr>
                <w:rStyle w:val="Bold"/>
              </w:rPr>
            </w:pPr>
            <w:sdt>
              <w:sdtPr>
                <w:rPr>
                  <w:rStyle w:val="Bold"/>
                </w:rPr>
                <w:id w:val="1673530152"/>
                <w:placeholder>
                  <w:docPart w:val="9FD8CA1BB84B4F4C89760BAE8E124B13"/>
                </w:placeholder>
                <w:temporary/>
                <w:showingPlcHdr/>
                <w15:appearance w15:val="hidden"/>
              </w:sdtPr>
              <w:sdtContent>
                <w:r w:rsidR="004020D0" w:rsidRPr="00E237E8">
                  <w:rPr>
                    <w:rStyle w:val="Bold"/>
                  </w:rPr>
                  <w:t>AUG</w:t>
                </w:r>
              </w:sdtContent>
            </w:sdt>
          </w:p>
        </w:tc>
        <w:tc>
          <w:tcPr>
            <w:tcW w:w="0" w:type="auto"/>
            <w:shd w:val="clear" w:color="auto" w:fill="047C4C" w:themeFill="accent1"/>
            <w:vAlign w:val="center"/>
            <w:hideMark/>
          </w:tcPr>
          <w:p w14:paraId="01627CE5" w14:textId="77777777" w:rsidR="00E552C8" w:rsidRPr="00E237E8" w:rsidRDefault="00000000" w:rsidP="00974DD3">
            <w:pPr>
              <w:pStyle w:val="TableTextLarge"/>
              <w:rPr>
                <w:rStyle w:val="Bold"/>
              </w:rPr>
            </w:pPr>
            <w:sdt>
              <w:sdtPr>
                <w:rPr>
                  <w:rStyle w:val="Bold"/>
                </w:rPr>
                <w:id w:val="-1160147691"/>
                <w:placeholder>
                  <w:docPart w:val="3BC58D169CB34861B2BB11274DEDBD08"/>
                </w:placeholder>
                <w:temporary/>
                <w:showingPlcHdr/>
                <w15:appearance w15:val="hidden"/>
              </w:sdtPr>
              <w:sdtContent>
                <w:r w:rsidR="004020D0" w:rsidRPr="00E237E8">
                  <w:rPr>
                    <w:rStyle w:val="Bold"/>
                  </w:rPr>
                  <w:t>SEP</w:t>
                </w:r>
              </w:sdtContent>
            </w:sdt>
          </w:p>
        </w:tc>
        <w:tc>
          <w:tcPr>
            <w:tcW w:w="0" w:type="auto"/>
            <w:shd w:val="clear" w:color="auto" w:fill="047C4C" w:themeFill="accent1"/>
            <w:vAlign w:val="center"/>
            <w:hideMark/>
          </w:tcPr>
          <w:p w14:paraId="3A5E0701" w14:textId="77777777" w:rsidR="00E552C8" w:rsidRPr="00E237E8" w:rsidRDefault="00000000" w:rsidP="00974DD3">
            <w:pPr>
              <w:pStyle w:val="TableTextLarge"/>
              <w:rPr>
                <w:rStyle w:val="Bold"/>
              </w:rPr>
            </w:pPr>
            <w:sdt>
              <w:sdtPr>
                <w:rPr>
                  <w:rStyle w:val="Bold"/>
                </w:rPr>
                <w:id w:val="-1501500249"/>
                <w:placeholder>
                  <w:docPart w:val="16267C6AEB7249379F6147FF5A5D6F98"/>
                </w:placeholder>
                <w:temporary/>
                <w:showingPlcHdr/>
                <w15:appearance w15:val="hidden"/>
              </w:sdtPr>
              <w:sdtContent>
                <w:r w:rsidR="004020D0" w:rsidRPr="00E237E8">
                  <w:rPr>
                    <w:rStyle w:val="Bold"/>
                  </w:rPr>
                  <w:t>OCT</w:t>
                </w:r>
              </w:sdtContent>
            </w:sdt>
          </w:p>
        </w:tc>
        <w:tc>
          <w:tcPr>
            <w:tcW w:w="0" w:type="auto"/>
            <w:shd w:val="clear" w:color="auto" w:fill="047C4C" w:themeFill="accent1"/>
            <w:vAlign w:val="center"/>
            <w:hideMark/>
          </w:tcPr>
          <w:p w14:paraId="443F727A" w14:textId="77777777" w:rsidR="00E552C8" w:rsidRPr="00E237E8" w:rsidRDefault="00000000" w:rsidP="00974DD3">
            <w:pPr>
              <w:pStyle w:val="TableTextLarge"/>
              <w:rPr>
                <w:rStyle w:val="Bold"/>
              </w:rPr>
            </w:pPr>
            <w:sdt>
              <w:sdtPr>
                <w:rPr>
                  <w:rStyle w:val="Bold"/>
                </w:rPr>
                <w:id w:val="-217521888"/>
                <w:placeholder>
                  <w:docPart w:val="FE2484088B1942B3A23298037C2E2AC4"/>
                </w:placeholder>
                <w:temporary/>
                <w:showingPlcHdr/>
                <w15:appearance w15:val="hidden"/>
              </w:sdtPr>
              <w:sdtContent>
                <w:r w:rsidR="004020D0" w:rsidRPr="00E237E8">
                  <w:rPr>
                    <w:rStyle w:val="Bold"/>
                  </w:rPr>
                  <w:t>NOV</w:t>
                </w:r>
              </w:sdtContent>
            </w:sdt>
          </w:p>
        </w:tc>
        <w:tc>
          <w:tcPr>
            <w:tcW w:w="0" w:type="auto"/>
            <w:shd w:val="clear" w:color="auto" w:fill="047C4C" w:themeFill="accent1"/>
            <w:vAlign w:val="center"/>
            <w:hideMark/>
          </w:tcPr>
          <w:p w14:paraId="511791B4" w14:textId="77777777" w:rsidR="00E552C8" w:rsidRPr="00E237E8" w:rsidRDefault="00000000" w:rsidP="00974DD3">
            <w:pPr>
              <w:pStyle w:val="TableTextLarge"/>
              <w:rPr>
                <w:rStyle w:val="Bold"/>
              </w:rPr>
            </w:pPr>
            <w:sdt>
              <w:sdtPr>
                <w:rPr>
                  <w:rStyle w:val="Bold"/>
                </w:rPr>
                <w:id w:val="-2008741290"/>
                <w:placeholder>
                  <w:docPart w:val="0A54E5E0CB67447787EE5FEA0DEE6E3A"/>
                </w:placeholder>
                <w:temporary/>
                <w:showingPlcHdr/>
                <w15:appearance w15:val="hidden"/>
              </w:sdtPr>
              <w:sdtContent>
                <w:r w:rsidR="004020D0" w:rsidRPr="00E237E8">
                  <w:rPr>
                    <w:rStyle w:val="Bold"/>
                  </w:rPr>
                  <w:t>DEC</w:t>
                </w:r>
              </w:sdtContent>
            </w:sdt>
          </w:p>
        </w:tc>
        <w:tc>
          <w:tcPr>
            <w:tcW w:w="0" w:type="auto"/>
            <w:shd w:val="clear" w:color="auto" w:fill="047C4C" w:themeFill="accent1"/>
            <w:vAlign w:val="center"/>
            <w:hideMark/>
          </w:tcPr>
          <w:p w14:paraId="103D8900" w14:textId="77777777" w:rsidR="00E552C8" w:rsidRPr="00E237E8" w:rsidRDefault="00000000" w:rsidP="00974DD3">
            <w:pPr>
              <w:pStyle w:val="TableTextLarge"/>
              <w:rPr>
                <w:rStyle w:val="Bold"/>
              </w:rPr>
            </w:pPr>
            <w:sdt>
              <w:sdtPr>
                <w:rPr>
                  <w:rStyle w:val="Bold"/>
                </w:rPr>
                <w:id w:val="-919098060"/>
                <w:placeholder>
                  <w:docPart w:val="6FA001A56D5745E7B00C486ADE55DFDA"/>
                </w:placeholder>
                <w:temporary/>
                <w:showingPlcHdr/>
                <w15:appearance w15:val="hidden"/>
              </w:sdtPr>
              <w:sdtContent>
                <w:r w:rsidR="004020D0" w:rsidRPr="00E237E8">
                  <w:rPr>
                    <w:rStyle w:val="Bold"/>
                  </w:rPr>
                  <w:t>YTD</w:t>
                </w:r>
              </w:sdtContent>
            </w:sdt>
          </w:p>
        </w:tc>
      </w:tr>
      <w:tr w:rsidR="00E237E8" w:rsidRPr="00E237E8" w14:paraId="3BA96D96" w14:textId="77777777" w:rsidTr="000811A0">
        <w:trPr>
          <w:trHeight w:val="244"/>
        </w:trPr>
        <w:tc>
          <w:tcPr>
            <w:tcW w:w="2207" w:type="dxa"/>
            <w:shd w:val="clear" w:color="auto" w:fill="F2F2F2" w:themeFill="background1" w:themeFillShade="F2"/>
            <w:vAlign w:val="center"/>
            <w:hideMark/>
          </w:tcPr>
          <w:p w14:paraId="36FD2F68" w14:textId="77777777" w:rsidR="00E552C8" w:rsidRPr="00E237E8" w:rsidRDefault="00000000" w:rsidP="00974DD3">
            <w:pPr>
              <w:pStyle w:val="TableTextLarge"/>
            </w:pPr>
            <w:sdt>
              <w:sdtPr>
                <w:id w:val="-1881089580"/>
                <w:placeholder>
                  <w:docPart w:val="91309A7A18534B71BB4AFB18565CF324"/>
                </w:placeholder>
                <w:temporary/>
                <w:showingPlcHdr/>
                <w15:appearance w15:val="hidden"/>
              </w:sdtPr>
              <w:sdtContent>
                <w:r w:rsidR="004020D0" w:rsidRPr="00E237E8">
                  <w:t>Salaries &amp; Wages</w:t>
                </w:r>
              </w:sdtContent>
            </w:sdt>
          </w:p>
        </w:tc>
        <w:tc>
          <w:tcPr>
            <w:tcW w:w="1005" w:type="dxa"/>
            <w:shd w:val="clear" w:color="auto" w:fill="F2F2F2" w:themeFill="background1" w:themeFillShade="F2"/>
            <w:noWrap/>
            <w:vAlign w:val="center"/>
            <w:hideMark/>
          </w:tcPr>
          <w:p w14:paraId="2A107C7A" w14:textId="77777777" w:rsidR="00E552C8" w:rsidRPr="00E237E8" w:rsidRDefault="00000000" w:rsidP="00974DD3">
            <w:pPr>
              <w:pStyle w:val="TableTextLarge"/>
            </w:pPr>
            <w:sdt>
              <w:sdtPr>
                <w:id w:val="45503184"/>
                <w:placeholder>
                  <w:docPart w:val="2839C8B4CE1F4370B6EE1B82E58D9DC5"/>
                </w:placeholder>
                <w:temporary/>
                <w:showingPlcHdr/>
                <w15:appearance w15:val="hidden"/>
              </w:sdtPr>
              <w:sdtContent>
                <w:r w:rsidR="00234FE7" w:rsidRPr="00E237E8">
                  <w:t>$2,500</w:t>
                </w:r>
              </w:sdtContent>
            </w:sdt>
          </w:p>
        </w:tc>
        <w:tc>
          <w:tcPr>
            <w:tcW w:w="0" w:type="auto"/>
            <w:shd w:val="clear" w:color="auto" w:fill="F2F2F2" w:themeFill="background1" w:themeFillShade="F2"/>
            <w:noWrap/>
            <w:vAlign w:val="center"/>
            <w:hideMark/>
          </w:tcPr>
          <w:p w14:paraId="55842A0A" w14:textId="77777777" w:rsidR="00E552C8" w:rsidRPr="00E237E8" w:rsidRDefault="00000000" w:rsidP="00974DD3">
            <w:pPr>
              <w:pStyle w:val="TableTextLarge"/>
            </w:pPr>
            <w:sdt>
              <w:sdtPr>
                <w:id w:val="397179029"/>
                <w:placeholder>
                  <w:docPart w:val="6BBFFF43D4E74057AD5DA46FA735004B"/>
                </w:placeholder>
                <w:temporary/>
                <w:showingPlcHdr/>
                <w15:appearance w15:val="hidden"/>
              </w:sdtPr>
              <w:sdtContent>
                <w:r w:rsidR="00234FE7" w:rsidRPr="00E237E8">
                  <w:t>$2,500</w:t>
                </w:r>
              </w:sdtContent>
            </w:sdt>
          </w:p>
        </w:tc>
        <w:tc>
          <w:tcPr>
            <w:tcW w:w="0" w:type="auto"/>
            <w:shd w:val="clear" w:color="auto" w:fill="F2F2F2" w:themeFill="background1" w:themeFillShade="F2"/>
            <w:noWrap/>
            <w:vAlign w:val="center"/>
            <w:hideMark/>
          </w:tcPr>
          <w:p w14:paraId="4A4D93AE" w14:textId="77777777" w:rsidR="00E552C8" w:rsidRPr="00E237E8" w:rsidRDefault="00000000" w:rsidP="00974DD3">
            <w:pPr>
              <w:pStyle w:val="TableTextLarge"/>
            </w:pPr>
            <w:sdt>
              <w:sdtPr>
                <w:id w:val="1471482902"/>
                <w:placeholder>
                  <w:docPart w:val="71B3135A3BC94806A94752B1FEAFA653"/>
                </w:placeholder>
                <w:temporary/>
                <w:showingPlcHdr/>
                <w15:appearance w15:val="hidden"/>
              </w:sdtPr>
              <w:sdtContent>
                <w:r w:rsidR="006A359E" w:rsidRPr="00E237E8">
                  <w:t>$3,500</w:t>
                </w:r>
              </w:sdtContent>
            </w:sdt>
          </w:p>
        </w:tc>
        <w:tc>
          <w:tcPr>
            <w:tcW w:w="0" w:type="auto"/>
            <w:shd w:val="clear" w:color="auto" w:fill="F2F2F2" w:themeFill="background1" w:themeFillShade="F2"/>
            <w:noWrap/>
            <w:vAlign w:val="center"/>
            <w:hideMark/>
          </w:tcPr>
          <w:p w14:paraId="1D275015" w14:textId="77777777" w:rsidR="00E552C8" w:rsidRPr="00E237E8" w:rsidRDefault="00000000" w:rsidP="00974DD3">
            <w:pPr>
              <w:pStyle w:val="TableTextLarge"/>
            </w:pPr>
            <w:sdt>
              <w:sdtPr>
                <w:id w:val="69779190"/>
                <w:placeholder>
                  <w:docPart w:val="18112010145D49E39ED093EC1A24F0AD"/>
                </w:placeholder>
                <w:temporary/>
                <w:showingPlcHdr/>
                <w15:appearance w15:val="hidden"/>
              </w:sdtPr>
              <w:sdtContent>
                <w:r w:rsidR="00F379BC" w:rsidRPr="00E237E8">
                  <w:t>$5,000</w:t>
                </w:r>
              </w:sdtContent>
            </w:sdt>
          </w:p>
        </w:tc>
        <w:tc>
          <w:tcPr>
            <w:tcW w:w="0" w:type="auto"/>
            <w:shd w:val="clear" w:color="auto" w:fill="F2F2F2" w:themeFill="background1" w:themeFillShade="F2"/>
            <w:noWrap/>
            <w:vAlign w:val="center"/>
            <w:hideMark/>
          </w:tcPr>
          <w:p w14:paraId="0837EF41" w14:textId="77777777" w:rsidR="00E552C8" w:rsidRPr="00E237E8" w:rsidRDefault="00000000" w:rsidP="00974DD3">
            <w:pPr>
              <w:pStyle w:val="TableTextLarge"/>
            </w:pPr>
            <w:sdt>
              <w:sdtPr>
                <w:id w:val="1132590563"/>
                <w:placeholder>
                  <w:docPart w:val="293B5A6623874756B2F8F5A3B80929B6"/>
                </w:placeholder>
                <w:temporary/>
                <w:showingPlcHdr/>
                <w15:appearance w15:val="hidden"/>
              </w:sdtPr>
              <w:sdtContent>
                <w:r w:rsidR="00F379BC" w:rsidRPr="00E237E8">
                  <w:t>$5,000</w:t>
                </w:r>
              </w:sdtContent>
            </w:sdt>
          </w:p>
        </w:tc>
        <w:tc>
          <w:tcPr>
            <w:tcW w:w="0" w:type="auto"/>
            <w:gridSpan w:val="2"/>
            <w:shd w:val="clear" w:color="auto" w:fill="F2F2F2" w:themeFill="background1" w:themeFillShade="F2"/>
            <w:noWrap/>
            <w:vAlign w:val="center"/>
            <w:hideMark/>
          </w:tcPr>
          <w:p w14:paraId="64E237E0" w14:textId="77777777" w:rsidR="00E552C8" w:rsidRPr="00E237E8" w:rsidRDefault="00000000" w:rsidP="00974DD3">
            <w:pPr>
              <w:pStyle w:val="TableTextLarge"/>
            </w:pPr>
            <w:sdt>
              <w:sdtPr>
                <w:id w:val="-1532097647"/>
                <w:placeholder>
                  <w:docPart w:val="33EDFBD005BD4F4CAE8D8EBCBE4BF6F1"/>
                </w:placeholder>
                <w:temporary/>
                <w:showingPlcHdr/>
                <w15:appearance w15:val="hidden"/>
              </w:sdtPr>
              <w:sdtContent>
                <w:r w:rsidR="00F379BC" w:rsidRPr="00E237E8">
                  <w:t>$5,000</w:t>
                </w:r>
              </w:sdtContent>
            </w:sdt>
          </w:p>
        </w:tc>
        <w:tc>
          <w:tcPr>
            <w:tcW w:w="0" w:type="auto"/>
            <w:shd w:val="clear" w:color="auto" w:fill="F2F2F2" w:themeFill="background1" w:themeFillShade="F2"/>
            <w:noWrap/>
            <w:vAlign w:val="center"/>
            <w:hideMark/>
          </w:tcPr>
          <w:p w14:paraId="55866D1B" w14:textId="77777777" w:rsidR="00E552C8" w:rsidRPr="00E237E8" w:rsidRDefault="00000000" w:rsidP="00974DD3">
            <w:pPr>
              <w:pStyle w:val="TableTextLarge"/>
            </w:pPr>
            <w:sdt>
              <w:sdtPr>
                <w:id w:val="-969122004"/>
                <w:placeholder>
                  <w:docPart w:val="A43C3773EC9F44E3B1F0A48A952869DE"/>
                </w:placeholder>
                <w:temporary/>
                <w:showingPlcHdr/>
                <w15:appearance w15:val="hidden"/>
              </w:sdtPr>
              <w:sdtContent>
                <w:r w:rsidR="004E67B3" w:rsidRPr="00E237E8">
                  <w:t>$8,000</w:t>
                </w:r>
              </w:sdtContent>
            </w:sdt>
          </w:p>
        </w:tc>
        <w:tc>
          <w:tcPr>
            <w:tcW w:w="0" w:type="auto"/>
            <w:shd w:val="clear" w:color="auto" w:fill="F2F2F2" w:themeFill="background1" w:themeFillShade="F2"/>
            <w:noWrap/>
            <w:vAlign w:val="center"/>
            <w:hideMark/>
          </w:tcPr>
          <w:p w14:paraId="211491C2" w14:textId="77777777" w:rsidR="00E552C8" w:rsidRPr="00E237E8" w:rsidRDefault="00000000" w:rsidP="00974DD3">
            <w:pPr>
              <w:pStyle w:val="TableTextLarge"/>
            </w:pPr>
            <w:sdt>
              <w:sdtPr>
                <w:id w:val="-92561807"/>
                <w:placeholder>
                  <w:docPart w:val="C9ACB113E65F416692D03AE10E81A6FB"/>
                </w:placeholder>
                <w:temporary/>
                <w:showingPlcHdr/>
                <w15:appearance w15:val="hidden"/>
              </w:sdtPr>
              <w:sdtContent>
                <w:r w:rsidR="00695777" w:rsidRPr="00E237E8">
                  <w:t>$9,000</w:t>
                </w:r>
              </w:sdtContent>
            </w:sdt>
          </w:p>
        </w:tc>
        <w:tc>
          <w:tcPr>
            <w:tcW w:w="0" w:type="auto"/>
            <w:shd w:val="clear" w:color="auto" w:fill="F2F2F2" w:themeFill="background1" w:themeFillShade="F2"/>
            <w:noWrap/>
            <w:vAlign w:val="center"/>
            <w:hideMark/>
          </w:tcPr>
          <w:p w14:paraId="2D287700" w14:textId="77777777" w:rsidR="00E552C8" w:rsidRPr="00E237E8" w:rsidRDefault="00000000" w:rsidP="00974DD3">
            <w:pPr>
              <w:pStyle w:val="TableTextLarge"/>
            </w:pPr>
            <w:sdt>
              <w:sdtPr>
                <w:id w:val="650798732"/>
                <w:placeholder>
                  <w:docPart w:val="F7A56DFC593E4F67946A776620AC3129"/>
                </w:placeholder>
                <w:temporary/>
                <w:showingPlcHdr/>
                <w15:appearance w15:val="hidden"/>
              </w:sdtPr>
              <w:sdtContent>
                <w:r w:rsidR="00863B11" w:rsidRPr="00E237E8">
                  <w:t>$9,000</w:t>
                </w:r>
              </w:sdtContent>
            </w:sdt>
          </w:p>
        </w:tc>
        <w:tc>
          <w:tcPr>
            <w:tcW w:w="0" w:type="auto"/>
            <w:shd w:val="clear" w:color="auto" w:fill="F2F2F2" w:themeFill="background1" w:themeFillShade="F2"/>
            <w:noWrap/>
            <w:vAlign w:val="center"/>
            <w:hideMark/>
          </w:tcPr>
          <w:p w14:paraId="046A0555" w14:textId="77777777" w:rsidR="00E552C8" w:rsidRPr="00E237E8" w:rsidRDefault="00000000" w:rsidP="00974DD3">
            <w:pPr>
              <w:pStyle w:val="TableTextLarge"/>
            </w:pPr>
            <w:sdt>
              <w:sdtPr>
                <w:id w:val="240294221"/>
                <w:placeholder>
                  <w:docPart w:val="B75205399AA24533BD674BBF7CF1F7A0"/>
                </w:placeholder>
                <w:temporary/>
                <w:showingPlcHdr/>
                <w15:appearance w15:val="hidden"/>
              </w:sdtPr>
              <w:sdtContent>
                <w:r w:rsidR="007D36E9" w:rsidRPr="00E237E8">
                  <w:t>$9,000</w:t>
                </w:r>
              </w:sdtContent>
            </w:sdt>
          </w:p>
        </w:tc>
        <w:tc>
          <w:tcPr>
            <w:tcW w:w="0" w:type="auto"/>
            <w:shd w:val="clear" w:color="auto" w:fill="F2F2F2" w:themeFill="background1" w:themeFillShade="F2"/>
            <w:noWrap/>
            <w:vAlign w:val="center"/>
            <w:hideMark/>
          </w:tcPr>
          <w:p w14:paraId="725B488C" w14:textId="77777777" w:rsidR="00E552C8" w:rsidRPr="00E237E8" w:rsidRDefault="00000000" w:rsidP="00974DD3">
            <w:pPr>
              <w:pStyle w:val="TableTextLarge"/>
            </w:pPr>
            <w:sdt>
              <w:sdtPr>
                <w:id w:val="234668175"/>
                <w:placeholder>
                  <w:docPart w:val="45B751F516F444A7AE738CA2B167B092"/>
                </w:placeholder>
                <w:temporary/>
                <w:showingPlcHdr/>
                <w15:appearance w15:val="hidden"/>
              </w:sdtPr>
              <w:sdtContent>
                <w:r w:rsidR="004B5779" w:rsidRPr="00E237E8">
                  <w:t>$9,000</w:t>
                </w:r>
              </w:sdtContent>
            </w:sdt>
          </w:p>
        </w:tc>
        <w:tc>
          <w:tcPr>
            <w:tcW w:w="0" w:type="auto"/>
            <w:shd w:val="clear" w:color="auto" w:fill="F2F2F2" w:themeFill="background1" w:themeFillShade="F2"/>
            <w:noWrap/>
            <w:vAlign w:val="center"/>
            <w:hideMark/>
          </w:tcPr>
          <w:p w14:paraId="32FB0551" w14:textId="77777777" w:rsidR="00E552C8" w:rsidRPr="00E237E8" w:rsidRDefault="00000000" w:rsidP="00974DD3">
            <w:pPr>
              <w:pStyle w:val="TableTextLarge"/>
            </w:pPr>
            <w:sdt>
              <w:sdtPr>
                <w:id w:val="1022598068"/>
                <w:placeholder>
                  <w:docPart w:val="888816E2FE0B4CC5B16EFB405106B1DC"/>
                </w:placeholder>
                <w:temporary/>
                <w:showingPlcHdr/>
                <w15:appearance w15:val="hidden"/>
              </w:sdtPr>
              <w:sdtContent>
                <w:r w:rsidR="000B6224" w:rsidRPr="00E237E8">
                  <w:t>$9,000</w:t>
                </w:r>
              </w:sdtContent>
            </w:sdt>
          </w:p>
        </w:tc>
        <w:tc>
          <w:tcPr>
            <w:tcW w:w="0" w:type="auto"/>
            <w:shd w:val="clear" w:color="auto" w:fill="F2F2F2" w:themeFill="background1" w:themeFillShade="F2"/>
            <w:noWrap/>
            <w:vAlign w:val="center"/>
            <w:hideMark/>
          </w:tcPr>
          <w:p w14:paraId="6307C1FA" w14:textId="77777777" w:rsidR="00E552C8" w:rsidRPr="00E237E8" w:rsidRDefault="00000000" w:rsidP="00974DD3">
            <w:pPr>
              <w:pStyle w:val="TableTextLarge"/>
            </w:pPr>
            <w:sdt>
              <w:sdtPr>
                <w:id w:val="193042440"/>
                <w:placeholder>
                  <w:docPart w:val="03B5F740E7E24E1FAB1D46837FA5FA8F"/>
                </w:placeholder>
                <w:temporary/>
                <w:showingPlcHdr/>
                <w15:appearance w15:val="hidden"/>
              </w:sdtPr>
              <w:sdtContent>
                <w:r w:rsidR="00EB35A3" w:rsidRPr="00E237E8">
                  <w:t>$76,500</w:t>
                </w:r>
              </w:sdtContent>
            </w:sdt>
          </w:p>
        </w:tc>
      </w:tr>
      <w:tr w:rsidR="00E237E8" w:rsidRPr="00E237E8" w14:paraId="46099DD5" w14:textId="77777777" w:rsidTr="000811A0">
        <w:trPr>
          <w:trHeight w:val="244"/>
        </w:trPr>
        <w:tc>
          <w:tcPr>
            <w:tcW w:w="2207" w:type="dxa"/>
            <w:shd w:val="clear" w:color="auto" w:fill="auto"/>
            <w:vAlign w:val="center"/>
            <w:hideMark/>
          </w:tcPr>
          <w:p w14:paraId="6DDDDE31" w14:textId="77777777" w:rsidR="00E552C8" w:rsidRPr="00E237E8" w:rsidRDefault="00000000" w:rsidP="00974DD3">
            <w:pPr>
              <w:pStyle w:val="TableTextLarge"/>
            </w:pPr>
            <w:sdt>
              <w:sdtPr>
                <w:id w:val="-1457332302"/>
                <w:placeholder>
                  <w:docPart w:val="693D0387BCF048A4B0CDB606FFE76DC4"/>
                </w:placeholder>
                <w:temporary/>
                <w:showingPlcHdr/>
                <w15:appearance w15:val="hidden"/>
              </w:sdtPr>
              <w:sdtContent>
                <w:r w:rsidR="004020D0" w:rsidRPr="00E237E8">
                  <w:t>Marketing/Advertising</w:t>
                </w:r>
              </w:sdtContent>
            </w:sdt>
          </w:p>
        </w:tc>
        <w:tc>
          <w:tcPr>
            <w:tcW w:w="1005" w:type="dxa"/>
            <w:shd w:val="clear" w:color="auto" w:fill="auto"/>
            <w:noWrap/>
            <w:vAlign w:val="center"/>
            <w:hideMark/>
          </w:tcPr>
          <w:p w14:paraId="73A201AC" w14:textId="77777777" w:rsidR="00E552C8" w:rsidRPr="00E237E8" w:rsidRDefault="00000000" w:rsidP="00974DD3">
            <w:pPr>
              <w:pStyle w:val="TableTextLarge"/>
            </w:pPr>
            <w:sdt>
              <w:sdtPr>
                <w:id w:val="-1311789770"/>
                <w:placeholder>
                  <w:docPart w:val="423D52A23D264D75915DADE1350C70C5"/>
                </w:placeholder>
                <w:temporary/>
                <w:showingPlcHdr/>
                <w15:appearance w15:val="hidden"/>
              </w:sdtPr>
              <w:sdtContent>
                <w:r w:rsidR="00234FE7" w:rsidRPr="00E237E8">
                  <w:t>$400</w:t>
                </w:r>
              </w:sdtContent>
            </w:sdt>
          </w:p>
        </w:tc>
        <w:tc>
          <w:tcPr>
            <w:tcW w:w="0" w:type="auto"/>
            <w:shd w:val="clear" w:color="auto" w:fill="auto"/>
            <w:noWrap/>
            <w:vAlign w:val="center"/>
            <w:hideMark/>
          </w:tcPr>
          <w:p w14:paraId="292717B3" w14:textId="77777777" w:rsidR="00E552C8" w:rsidRPr="00E237E8" w:rsidRDefault="00000000" w:rsidP="00974DD3">
            <w:pPr>
              <w:pStyle w:val="TableTextLarge"/>
            </w:pPr>
            <w:sdt>
              <w:sdtPr>
                <w:id w:val="537407463"/>
                <w:placeholder>
                  <w:docPart w:val="6C80CEC0CC9349398D01640CE6C12658"/>
                </w:placeholder>
                <w:temporary/>
                <w:showingPlcHdr/>
                <w15:appearance w15:val="hidden"/>
              </w:sdtPr>
              <w:sdtContent>
                <w:r w:rsidR="00234FE7" w:rsidRPr="00E237E8">
                  <w:t>$450</w:t>
                </w:r>
              </w:sdtContent>
            </w:sdt>
          </w:p>
        </w:tc>
        <w:tc>
          <w:tcPr>
            <w:tcW w:w="0" w:type="auto"/>
            <w:shd w:val="clear" w:color="auto" w:fill="auto"/>
            <w:noWrap/>
            <w:vAlign w:val="center"/>
            <w:hideMark/>
          </w:tcPr>
          <w:p w14:paraId="5BC4FD60" w14:textId="77777777" w:rsidR="00E552C8" w:rsidRPr="00E237E8" w:rsidRDefault="00000000" w:rsidP="00974DD3">
            <w:pPr>
              <w:pStyle w:val="TableTextLarge"/>
            </w:pPr>
            <w:sdt>
              <w:sdtPr>
                <w:id w:val="709699457"/>
                <w:placeholder>
                  <w:docPart w:val="7B28FE304A4E43F8A1E630D04C598205"/>
                </w:placeholder>
                <w:temporary/>
                <w:showingPlcHdr/>
                <w15:appearance w15:val="hidden"/>
              </w:sdtPr>
              <w:sdtContent>
                <w:r w:rsidR="006A359E" w:rsidRPr="00E237E8">
                  <w:t>$450</w:t>
                </w:r>
              </w:sdtContent>
            </w:sdt>
          </w:p>
        </w:tc>
        <w:tc>
          <w:tcPr>
            <w:tcW w:w="0" w:type="auto"/>
            <w:shd w:val="clear" w:color="auto" w:fill="auto"/>
            <w:noWrap/>
            <w:vAlign w:val="center"/>
            <w:hideMark/>
          </w:tcPr>
          <w:p w14:paraId="2F39336D" w14:textId="77777777" w:rsidR="00E552C8" w:rsidRPr="00E237E8" w:rsidRDefault="00000000" w:rsidP="00974DD3">
            <w:pPr>
              <w:pStyle w:val="TableTextLarge"/>
            </w:pPr>
            <w:sdt>
              <w:sdtPr>
                <w:id w:val="-1811082135"/>
                <w:placeholder>
                  <w:docPart w:val="D7D6DB91829A42C3A761876E9D386A34"/>
                </w:placeholder>
                <w:temporary/>
                <w:showingPlcHdr/>
                <w15:appearance w15:val="hidden"/>
              </w:sdtPr>
              <w:sdtContent>
                <w:r w:rsidR="000B1B5F" w:rsidRPr="00E237E8">
                  <w:t>$450</w:t>
                </w:r>
              </w:sdtContent>
            </w:sdt>
          </w:p>
        </w:tc>
        <w:tc>
          <w:tcPr>
            <w:tcW w:w="0" w:type="auto"/>
            <w:shd w:val="clear" w:color="auto" w:fill="auto"/>
            <w:noWrap/>
            <w:vAlign w:val="center"/>
            <w:hideMark/>
          </w:tcPr>
          <w:p w14:paraId="4076B77C" w14:textId="77777777" w:rsidR="00E552C8" w:rsidRPr="00E237E8" w:rsidRDefault="00000000" w:rsidP="00974DD3">
            <w:pPr>
              <w:pStyle w:val="TableTextLarge"/>
            </w:pPr>
            <w:sdt>
              <w:sdtPr>
                <w:id w:val="90357239"/>
                <w:placeholder>
                  <w:docPart w:val="FC2A9C83242640B98A12D7247FA100D0"/>
                </w:placeholder>
                <w:temporary/>
                <w:showingPlcHdr/>
                <w15:appearance w15:val="hidden"/>
              </w:sdtPr>
              <w:sdtContent>
                <w:r w:rsidR="00E15D61" w:rsidRPr="00E237E8">
                  <w:t>$900</w:t>
                </w:r>
              </w:sdtContent>
            </w:sdt>
          </w:p>
        </w:tc>
        <w:tc>
          <w:tcPr>
            <w:tcW w:w="0" w:type="auto"/>
            <w:gridSpan w:val="2"/>
            <w:shd w:val="clear" w:color="auto" w:fill="auto"/>
            <w:noWrap/>
            <w:vAlign w:val="center"/>
            <w:hideMark/>
          </w:tcPr>
          <w:p w14:paraId="2569F68D" w14:textId="77777777" w:rsidR="00E552C8" w:rsidRPr="00E237E8" w:rsidRDefault="00000000" w:rsidP="00974DD3">
            <w:pPr>
              <w:pStyle w:val="TableTextLarge"/>
            </w:pPr>
            <w:sdt>
              <w:sdtPr>
                <w:id w:val="1289542312"/>
                <w:placeholder>
                  <w:docPart w:val="36BA059BA7704AC5A6062070DC553BE3"/>
                </w:placeholder>
                <w:temporary/>
                <w:showingPlcHdr/>
                <w15:appearance w15:val="hidden"/>
              </w:sdtPr>
              <w:sdtContent>
                <w:r w:rsidR="00100314" w:rsidRPr="00E237E8">
                  <w:t>$900</w:t>
                </w:r>
              </w:sdtContent>
            </w:sdt>
          </w:p>
        </w:tc>
        <w:tc>
          <w:tcPr>
            <w:tcW w:w="0" w:type="auto"/>
            <w:shd w:val="clear" w:color="auto" w:fill="auto"/>
            <w:noWrap/>
            <w:vAlign w:val="center"/>
            <w:hideMark/>
          </w:tcPr>
          <w:p w14:paraId="6D244547" w14:textId="77777777" w:rsidR="00E552C8" w:rsidRPr="00E237E8" w:rsidRDefault="00000000" w:rsidP="00974DD3">
            <w:pPr>
              <w:pStyle w:val="TableTextLarge"/>
            </w:pPr>
            <w:sdt>
              <w:sdtPr>
                <w:id w:val="130990222"/>
                <w:placeholder>
                  <w:docPart w:val="6F49ED12BC1A4DD1B4553D543DE63158"/>
                </w:placeholder>
                <w:temporary/>
                <w:showingPlcHdr/>
                <w15:appearance w15:val="hidden"/>
              </w:sdtPr>
              <w:sdtContent>
                <w:r w:rsidR="004E67B3" w:rsidRPr="00E237E8">
                  <w:t>$900</w:t>
                </w:r>
              </w:sdtContent>
            </w:sdt>
          </w:p>
        </w:tc>
        <w:tc>
          <w:tcPr>
            <w:tcW w:w="0" w:type="auto"/>
            <w:shd w:val="clear" w:color="auto" w:fill="auto"/>
            <w:noWrap/>
            <w:vAlign w:val="center"/>
            <w:hideMark/>
          </w:tcPr>
          <w:p w14:paraId="2382AEA1" w14:textId="77777777" w:rsidR="00E552C8" w:rsidRPr="00E237E8" w:rsidRDefault="00000000" w:rsidP="00974DD3">
            <w:pPr>
              <w:pStyle w:val="TableTextLarge"/>
            </w:pPr>
            <w:sdt>
              <w:sdtPr>
                <w:id w:val="-1423869118"/>
                <w:placeholder>
                  <w:docPart w:val="CA598CBB841A491CA3A3AD927D533F79"/>
                </w:placeholder>
                <w:temporary/>
                <w:showingPlcHdr/>
                <w15:appearance w15:val="hidden"/>
              </w:sdtPr>
              <w:sdtContent>
                <w:r w:rsidR="0065229E" w:rsidRPr="00E237E8">
                  <w:t>$900</w:t>
                </w:r>
              </w:sdtContent>
            </w:sdt>
          </w:p>
        </w:tc>
        <w:tc>
          <w:tcPr>
            <w:tcW w:w="0" w:type="auto"/>
            <w:shd w:val="clear" w:color="auto" w:fill="auto"/>
            <w:noWrap/>
            <w:vAlign w:val="center"/>
            <w:hideMark/>
          </w:tcPr>
          <w:p w14:paraId="67721773" w14:textId="77777777" w:rsidR="00E552C8" w:rsidRPr="00E237E8" w:rsidRDefault="00000000" w:rsidP="00974DD3">
            <w:pPr>
              <w:pStyle w:val="TableTextLarge"/>
            </w:pPr>
            <w:sdt>
              <w:sdtPr>
                <w:id w:val="389940514"/>
                <w:placeholder>
                  <w:docPart w:val="A67596433DF345178367157B4DE98835"/>
                </w:placeholder>
                <w:temporary/>
                <w:showingPlcHdr/>
                <w15:appearance w15:val="hidden"/>
              </w:sdtPr>
              <w:sdtContent>
                <w:r w:rsidR="00863B11" w:rsidRPr="00E237E8">
                  <w:t>$900</w:t>
                </w:r>
              </w:sdtContent>
            </w:sdt>
          </w:p>
        </w:tc>
        <w:tc>
          <w:tcPr>
            <w:tcW w:w="0" w:type="auto"/>
            <w:shd w:val="clear" w:color="auto" w:fill="auto"/>
            <w:noWrap/>
            <w:vAlign w:val="center"/>
            <w:hideMark/>
          </w:tcPr>
          <w:p w14:paraId="1EFA8320" w14:textId="77777777" w:rsidR="00E552C8" w:rsidRPr="00E237E8" w:rsidRDefault="00000000" w:rsidP="00974DD3">
            <w:pPr>
              <w:pStyle w:val="TableTextLarge"/>
            </w:pPr>
            <w:sdt>
              <w:sdtPr>
                <w:id w:val="39871103"/>
                <w:placeholder>
                  <w:docPart w:val="FC85155B3D1245C0A0EEA9BDCC2E012C"/>
                </w:placeholder>
                <w:temporary/>
                <w:showingPlcHdr/>
                <w15:appearance w15:val="hidden"/>
              </w:sdtPr>
              <w:sdtContent>
                <w:r w:rsidR="007D36E9" w:rsidRPr="00E237E8">
                  <w:t>$900</w:t>
                </w:r>
              </w:sdtContent>
            </w:sdt>
          </w:p>
        </w:tc>
        <w:tc>
          <w:tcPr>
            <w:tcW w:w="0" w:type="auto"/>
            <w:shd w:val="clear" w:color="auto" w:fill="auto"/>
            <w:noWrap/>
            <w:vAlign w:val="center"/>
            <w:hideMark/>
          </w:tcPr>
          <w:p w14:paraId="0B852F21" w14:textId="77777777" w:rsidR="00E552C8" w:rsidRPr="00E237E8" w:rsidRDefault="00000000" w:rsidP="00974DD3">
            <w:pPr>
              <w:pStyle w:val="TableTextLarge"/>
            </w:pPr>
            <w:sdt>
              <w:sdtPr>
                <w:id w:val="-1267377258"/>
                <w:placeholder>
                  <w:docPart w:val="AB8C1EDD57B541BFA5D2AA50F829B609"/>
                </w:placeholder>
                <w:temporary/>
                <w:showingPlcHdr/>
                <w15:appearance w15:val="hidden"/>
              </w:sdtPr>
              <w:sdtContent>
                <w:r w:rsidR="004B5779" w:rsidRPr="00E237E8">
                  <w:t>$1,200</w:t>
                </w:r>
              </w:sdtContent>
            </w:sdt>
          </w:p>
        </w:tc>
        <w:tc>
          <w:tcPr>
            <w:tcW w:w="0" w:type="auto"/>
            <w:shd w:val="clear" w:color="auto" w:fill="auto"/>
            <w:noWrap/>
            <w:vAlign w:val="center"/>
            <w:hideMark/>
          </w:tcPr>
          <w:p w14:paraId="0F6DC9ED" w14:textId="77777777" w:rsidR="00E552C8" w:rsidRPr="00E237E8" w:rsidRDefault="00000000" w:rsidP="00974DD3">
            <w:pPr>
              <w:pStyle w:val="TableTextLarge"/>
            </w:pPr>
            <w:sdt>
              <w:sdtPr>
                <w:id w:val="689651602"/>
                <w:placeholder>
                  <w:docPart w:val="4BA931D919F2411D9988B8EED3356B96"/>
                </w:placeholder>
                <w:temporary/>
                <w:showingPlcHdr/>
                <w15:appearance w15:val="hidden"/>
              </w:sdtPr>
              <w:sdtContent>
                <w:r w:rsidR="000B6224" w:rsidRPr="00E237E8">
                  <w:t>$1,200</w:t>
                </w:r>
              </w:sdtContent>
            </w:sdt>
          </w:p>
        </w:tc>
        <w:tc>
          <w:tcPr>
            <w:tcW w:w="0" w:type="auto"/>
            <w:shd w:val="clear" w:color="auto" w:fill="auto"/>
            <w:noWrap/>
            <w:vAlign w:val="center"/>
            <w:hideMark/>
          </w:tcPr>
          <w:p w14:paraId="01E840C6" w14:textId="77777777" w:rsidR="00E552C8" w:rsidRPr="00E237E8" w:rsidRDefault="00000000" w:rsidP="00974DD3">
            <w:pPr>
              <w:pStyle w:val="TableTextLarge"/>
            </w:pPr>
            <w:sdt>
              <w:sdtPr>
                <w:id w:val="225955380"/>
                <w:placeholder>
                  <w:docPart w:val="43CC30E1DD66473FA4E146B7CD661B65"/>
                </w:placeholder>
                <w:temporary/>
                <w:showingPlcHdr/>
                <w15:appearance w15:val="hidden"/>
              </w:sdtPr>
              <w:sdtContent>
                <w:r w:rsidR="00EB35A3" w:rsidRPr="00E237E8">
                  <w:t>$9,550</w:t>
                </w:r>
              </w:sdtContent>
            </w:sdt>
          </w:p>
        </w:tc>
      </w:tr>
      <w:tr w:rsidR="00E237E8" w:rsidRPr="00E237E8" w14:paraId="17F352B0" w14:textId="77777777" w:rsidTr="000811A0">
        <w:trPr>
          <w:trHeight w:val="244"/>
        </w:trPr>
        <w:tc>
          <w:tcPr>
            <w:tcW w:w="2207" w:type="dxa"/>
            <w:shd w:val="clear" w:color="auto" w:fill="F2F2F2" w:themeFill="background1" w:themeFillShade="F2"/>
            <w:vAlign w:val="center"/>
            <w:hideMark/>
          </w:tcPr>
          <w:p w14:paraId="79F8CD2B" w14:textId="77777777" w:rsidR="00E552C8" w:rsidRPr="00E237E8" w:rsidRDefault="00000000" w:rsidP="00974DD3">
            <w:pPr>
              <w:pStyle w:val="TableTextLarge"/>
            </w:pPr>
            <w:sdt>
              <w:sdtPr>
                <w:id w:val="1183480060"/>
                <w:placeholder>
                  <w:docPart w:val="AB3D9D3471D44645A51C1627B123A8F7"/>
                </w:placeholder>
                <w:temporary/>
                <w:showingPlcHdr/>
                <w15:appearance w15:val="hidden"/>
              </w:sdtPr>
              <w:sdtContent>
                <w:r w:rsidR="004020D0" w:rsidRPr="00E237E8">
                  <w:t>Sales Commissions</w:t>
                </w:r>
              </w:sdtContent>
            </w:sdt>
          </w:p>
        </w:tc>
        <w:tc>
          <w:tcPr>
            <w:tcW w:w="1005" w:type="dxa"/>
            <w:shd w:val="clear" w:color="auto" w:fill="F2F2F2" w:themeFill="background1" w:themeFillShade="F2"/>
            <w:noWrap/>
            <w:vAlign w:val="center"/>
            <w:hideMark/>
          </w:tcPr>
          <w:p w14:paraId="58E3E4D4" w14:textId="77777777" w:rsidR="00E552C8" w:rsidRPr="00E237E8" w:rsidRDefault="00000000" w:rsidP="00974DD3">
            <w:pPr>
              <w:pStyle w:val="TableTextLarge"/>
            </w:pPr>
            <w:sdt>
              <w:sdtPr>
                <w:id w:val="-1494103467"/>
                <w:placeholder>
                  <w:docPart w:val="C0B73CA81ABB4313B9D5CE8CCF3639BC"/>
                </w:placeholder>
                <w:temporary/>
                <w:showingPlcHdr/>
                <w15:appearance w15:val="hidden"/>
              </w:sdtPr>
              <w:sdtContent>
                <w:r w:rsidR="00234FE7" w:rsidRPr="00E237E8">
                  <w:t>$250</w:t>
                </w:r>
              </w:sdtContent>
            </w:sdt>
          </w:p>
        </w:tc>
        <w:tc>
          <w:tcPr>
            <w:tcW w:w="0" w:type="auto"/>
            <w:shd w:val="clear" w:color="auto" w:fill="F2F2F2" w:themeFill="background1" w:themeFillShade="F2"/>
            <w:noWrap/>
            <w:vAlign w:val="center"/>
            <w:hideMark/>
          </w:tcPr>
          <w:p w14:paraId="39CE7CBF" w14:textId="77777777" w:rsidR="00E552C8" w:rsidRPr="00E237E8" w:rsidRDefault="00000000" w:rsidP="00974DD3">
            <w:pPr>
              <w:pStyle w:val="TableTextLarge"/>
            </w:pPr>
            <w:sdt>
              <w:sdtPr>
                <w:id w:val="279541572"/>
                <w:placeholder>
                  <w:docPart w:val="13F6E0FEC6B74245800D8634A1BE66A0"/>
                </w:placeholder>
                <w:temporary/>
                <w:showingPlcHdr/>
                <w15:appearance w15:val="hidden"/>
              </w:sdtPr>
              <w:sdtContent>
                <w:r w:rsidR="00234FE7" w:rsidRPr="00E237E8">
                  <w:t>$650</w:t>
                </w:r>
              </w:sdtContent>
            </w:sdt>
          </w:p>
        </w:tc>
        <w:tc>
          <w:tcPr>
            <w:tcW w:w="0" w:type="auto"/>
            <w:shd w:val="clear" w:color="auto" w:fill="F2F2F2" w:themeFill="background1" w:themeFillShade="F2"/>
            <w:noWrap/>
            <w:vAlign w:val="center"/>
            <w:hideMark/>
          </w:tcPr>
          <w:p w14:paraId="41947C29" w14:textId="77777777" w:rsidR="00E552C8" w:rsidRPr="00E237E8" w:rsidRDefault="00000000" w:rsidP="00974DD3">
            <w:pPr>
              <w:pStyle w:val="TableTextLarge"/>
            </w:pPr>
            <w:sdt>
              <w:sdtPr>
                <w:id w:val="1424695401"/>
                <w:placeholder>
                  <w:docPart w:val="1D42F626444A482AB86435798C3E4805"/>
                </w:placeholder>
                <w:temporary/>
                <w:showingPlcHdr/>
                <w15:appearance w15:val="hidden"/>
              </w:sdtPr>
              <w:sdtContent>
                <w:r w:rsidR="006A359E" w:rsidRPr="00E237E8">
                  <w:t>$800</w:t>
                </w:r>
              </w:sdtContent>
            </w:sdt>
          </w:p>
        </w:tc>
        <w:tc>
          <w:tcPr>
            <w:tcW w:w="0" w:type="auto"/>
            <w:shd w:val="clear" w:color="auto" w:fill="F2F2F2" w:themeFill="background1" w:themeFillShade="F2"/>
            <w:noWrap/>
            <w:vAlign w:val="center"/>
            <w:hideMark/>
          </w:tcPr>
          <w:p w14:paraId="786C0363" w14:textId="77777777" w:rsidR="00E552C8" w:rsidRPr="00E237E8" w:rsidRDefault="00000000" w:rsidP="00974DD3">
            <w:pPr>
              <w:pStyle w:val="TableTextLarge"/>
            </w:pPr>
            <w:sdt>
              <w:sdtPr>
                <w:id w:val="-1866050993"/>
                <w:placeholder>
                  <w:docPart w:val="0DDC6AAEC07F4FCD89C8A4067FE44A67"/>
                </w:placeholder>
                <w:temporary/>
                <w:showingPlcHdr/>
                <w15:appearance w15:val="hidden"/>
              </w:sdtPr>
              <w:sdtContent>
                <w:r w:rsidR="000B1B5F" w:rsidRPr="00E237E8">
                  <w:t>$350</w:t>
                </w:r>
              </w:sdtContent>
            </w:sdt>
          </w:p>
        </w:tc>
        <w:tc>
          <w:tcPr>
            <w:tcW w:w="0" w:type="auto"/>
            <w:shd w:val="clear" w:color="auto" w:fill="F2F2F2" w:themeFill="background1" w:themeFillShade="F2"/>
            <w:noWrap/>
            <w:vAlign w:val="center"/>
            <w:hideMark/>
          </w:tcPr>
          <w:p w14:paraId="62CAECA4" w14:textId="77777777" w:rsidR="00E552C8" w:rsidRPr="00E237E8" w:rsidRDefault="00000000" w:rsidP="00974DD3">
            <w:pPr>
              <w:pStyle w:val="TableTextLarge"/>
            </w:pPr>
            <w:sdt>
              <w:sdtPr>
                <w:id w:val="-1823726659"/>
                <w:placeholder>
                  <w:docPart w:val="3BFE77BF6A90481E9396DA462186DF7F"/>
                </w:placeholder>
                <w:temporary/>
                <w:showingPlcHdr/>
                <w15:appearance w15:val="hidden"/>
              </w:sdtPr>
              <w:sdtContent>
                <w:r w:rsidR="00E15D61" w:rsidRPr="00E237E8">
                  <w:t>$725</w:t>
                </w:r>
              </w:sdtContent>
            </w:sdt>
          </w:p>
        </w:tc>
        <w:tc>
          <w:tcPr>
            <w:tcW w:w="0" w:type="auto"/>
            <w:gridSpan w:val="2"/>
            <w:shd w:val="clear" w:color="auto" w:fill="F2F2F2" w:themeFill="background1" w:themeFillShade="F2"/>
            <w:noWrap/>
            <w:vAlign w:val="center"/>
            <w:hideMark/>
          </w:tcPr>
          <w:p w14:paraId="1DE53D33" w14:textId="77777777" w:rsidR="00E552C8" w:rsidRPr="00E237E8" w:rsidRDefault="00000000" w:rsidP="00974DD3">
            <w:pPr>
              <w:pStyle w:val="TableTextLarge"/>
            </w:pPr>
            <w:sdt>
              <w:sdtPr>
                <w:id w:val="-1442604179"/>
                <w:placeholder>
                  <w:docPart w:val="B3FBA9422B3445719F934A9A66E6484F"/>
                </w:placeholder>
                <w:temporary/>
                <w:showingPlcHdr/>
                <w15:appearance w15:val="hidden"/>
              </w:sdtPr>
              <w:sdtContent>
                <w:r w:rsidR="00100314" w:rsidRPr="00E237E8">
                  <w:t>$820</w:t>
                </w:r>
              </w:sdtContent>
            </w:sdt>
          </w:p>
        </w:tc>
        <w:tc>
          <w:tcPr>
            <w:tcW w:w="0" w:type="auto"/>
            <w:shd w:val="clear" w:color="auto" w:fill="F2F2F2" w:themeFill="background1" w:themeFillShade="F2"/>
            <w:noWrap/>
            <w:vAlign w:val="center"/>
            <w:hideMark/>
          </w:tcPr>
          <w:p w14:paraId="7E699D66" w14:textId="77777777" w:rsidR="00E552C8" w:rsidRPr="00E237E8" w:rsidRDefault="00000000" w:rsidP="00974DD3">
            <w:pPr>
              <w:pStyle w:val="TableTextLarge"/>
            </w:pPr>
            <w:sdt>
              <w:sdtPr>
                <w:id w:val="-110134006"/>
                <w:placeholder>
                  <w:docPart w:val="2923831898B24E0187E24289918E8EA3"/>
                </w:placeholder>
                <w:temporary/>
                <w:showingPlcHdr/>
                <w15:appearance w15:val="hidden"/>
              </w:sdtPr>
              <w:sdtContent>
                <w:r w:rsidR="004E67B3" w:rsidRPr="00E237E8">
                  <w:t>$1,125</w:t>
                </w:r>
              </w:sdtContent>
            </w:sdt>
          </w:p>
        </w:tc>
        <w:tc>
          <w:tcPr>
            <w:tcW w:w="0" w:type="auto"/>
            <w:shd w:val="clear" w:color="auto" w:fill="F2F2F2" w:themeFill="background1" w:themeFillShade="F2"/>
            <w:noWrap/>
            <w:vAlign w:val="center"/>
            <w:hideMark/>
          </w:tcPr>
          <w:p w14:paraId="34C84406" w14:textId="77777777" w:rsidR="00E552C8" w:rsidRPr="00E237E8" w:rsidRDefault="00000000" w:rsidP="00974DD3">
            <w:pPr>
              <w:pStyle w:val="TableTextLarge"/>
            </w:pPr>
            <w:sdt>
              <w:sdtPr>
                <w:id w:val="-1667005698"/>
                <w:placeholder>
                  <w:docPart w:val="DEBC943408F24BBA89E6B0B582A0B20D"/>
                </w:placeholder>
                <w:temporary/>
                <w:showingPlcHdr/>
                <w15:appearance w15:val="hidden"/>
              </w:sdtPr>
              <w:sdtContent>
                <w:r w:rsidR="0065229E" w:rsidRPr="00E237E8">
                  <w:t>$1,156</w:t>
                </w:r>
              </w:sdtContent>
            </w:sdt>
          </w:p>
        </w:tc>
        <w:tc>
          <w:tcPr>
            <w:tcW w:w="0" w:type="auto"/>
            <w:shd w:val="clear" w:color="auto" w:fill="F2F2F2" w:themeFill="background1" w:themeFillShade="F2"/>
            <w:noWrap/>
            <w:vAlign w:val="center"/>
            <w:hideMark/>
          </w:tcPr>
          <w:p w14:paraId="01E6584D" w14:textId="77777777" w:rsidR="00E552C8" w:rsidRPr="00E237E8" w:rsidRDefault="00000000" w:rsidP="00974DD3">
            <w:pPr>
              <w:pStyle w:val="TableTextLarge"/>
            </w:pPr>
            <w:sdt>
              <w:sdtPr>
                <w:id w:val="-1396901541"/>
                <w:placeholder>
                  <w:docPart w:val="1DDA8D895A04406EA54B6E250FBCC191"/>
                </w:placeholder>
                <w:temporary/>
                <w:showingPlcHdr/>
                <w15:appearance w15:val="hidden"/>
              </w:sdtPr>
              <w:sdtContent>
                <w:r w:rsidR="00863B11" w:rsidRPr="00E237E8">
                  <w:t>$1,227</w:t>
                </w:r>
              </w:sdtContent>
            </w:sdt>
          </w:p>
        </w:tc>
        <w:tc>
          <w:tcPr>
            <w:tcW w:w="0" w:type="auto"/>
            <w:shd w:val="clear" w:color="auto" w:fill="F2F2F2" w:themeFill="background1" w:themeFillShade="F2"/>
            <w:noWrap/>
            <w:vAlign w:val="center"/>
            <w:hideMark/>
          </w:tcPr>
          <w:p w14:paraId="7CD62556" w14:textId="77777777" w:rsidR="00E552C8" w:rsidRPr="00E237E8" w:rsidRDefault="00000000" w:rsidP="00974DD3">
            <w:pPr>
              <w:pStyle w:val="TableTextLarge"/>
            </w:pPr>
            <w:sdt>
              <w:sdtPr>
                <w:id w:val="-717359317"/>
                <w:placeholder>
                  <w:docPart w:val="7639D27DE27D4CB5AA0B136E9AEB08DB"/>
                </w:placeholder>
                <w:temporary/>
                <w:showingPlcHdr/>
                <w15:appearance w15:val="hidden"/>
              </w:sdtPr>
              <w:sdtContent>
                <w:r w:rsidR="007D36E9" w:rsidRPr="00E237E8">
                  <w:t>$1,100</w:t>
                </w:r>
              </w:sdtContent>
            </w:sdt>
          </w:p>
        </w:tc>
        <w:tc>
          <w:tcPr>
            <w:tcW w:w="0" w:type="auto"/>
            <w:shd w:val="clear" w:color="auto" w:fill="F2F2F2" w:themeFill="background1" w:themeFillShade="F2"/>
            <w:noWrap/>
            <w:vAlign w:val="center"/>
            <w:hideMark/>
          </w:tcPr>
          <w:p w14:paraId="3E634A42" w14:textId="77777777" w:rsidR="00E552C8" w:rsidRPr="00E237E8" w:rsidRDefault="00000000" w:rsidP="00974DD3">
            <w:pPr>
              <w:pStyle w:val="TableTextLarge"/>
            </w:pPr>
            <w:sdt>
              <w:sdtPr>
                <w:id w:val="-2112273570"/>
                <w:placeholder>
                  <w:docPart w:val="69974A4FBDAC4794B2CC35CFE77544A7"/>
                </w:placeholder>
                <w:temporary/>
                <w:showingPlcHdr/>
                <w15:appearance w15:val="hidden"/>
              </w:sdtPr>
              <w:sdtContent>
                <w:r w:rsidR="004B5779" w:rsidRPr="00E237E8">
                  <w:t>$1,250</w:t>
                </w:r>
              </w:sdtContent>
            </w:sdt>
          </w:p>
        </w:tc>
        <w:tc>
          <w:tcPr>
            <w:tcW w:w="0" w:type="auto"/>
            <w:shd w:val="clear" w:color="auto" w:fill="F2F2F2" w:themeFill="background1" w:themeFillShade="F2"/>
            <w:noWrap/>
            <w:vAlign w:val="center"/>
            <w:hideMark/>
          </w:tcPr>
          <w:p w14:paraId="022493AE" w14:textId="77777777" w:rsidR="00E552C8" w:rsidRPr="00E237E8" w:rsidRDefault="00000000" w:rsidP="00974DD3">
            <w:pPr>
              <w:pStyle w:val="TableTextLarge"/>
            </w:pPr>
            <w:sdt>
              <w:sdtPr>
                <w:id w:val="969319198"/>
                <w:placeholder>
                  <w:docPart w:val="AEF11801F52545C9B0EF51DF3927BB45"/>
                </w:placeholder>
                <w:temporary/>
                <w:showingPlcHdr/>
                <w15:appearance w15:val="hidden"/>
              </w:sdtPr>
              <w:sdtContent>
                <w:r w:rsidR="000B6224" w:rsidRPr="00E237E8">
                  <w:t>$1,367</w:t>
                </w:r>
              </w:sdtContent>
            </w:sdt>
          </w:p>
        </w:tc>
        <w:tc>
          <w:tcPr>
            <w:tcW w:w="0" w:type="auto"/>
            <w:shd w:val="clear" w:color="auto" w:fill="F2F2F2" w:themeFill="background1" w:themeFillShade="F2"/>
            <w:noWrap/>
            <w:vAlign w:val="center"/>
            <w:hideMark/>
          </w:tcPr>
          <w:p w14:paraId="50423B8C" w14:textId="77777777" w:rsidR="00E552C8" w:rsidRPr="00E237E8" w:rsidRDefault="00000000" w:rsidP="00974DD3">
            <w:pPr>
              <w:pStyle w:val="TableTextLarge"/>
            </w:pPr>
            <w:sdt>
              <w:sdtPr>
                <w:id w:val="1073630750"/>
                <w:placeholder>
                  <w:docPart w:val="56B08207A9D84A8CB05A758CA7E42E7A"/>
                </w:placeholder>
                <w:temporary/>
                <w:showingPlcHdr/>
                <w15:appearance w15:val="hidden"/>
              </w:sdtPr>
              <w:sdtContent>
                <w:r w:rsidR="00EB35A3" w:rsidRPr="00E237E8">
                  <w:t>$10,821</w:t>
                </w:r>
              </w:sdtContent>
            </w:sdt>
          </w:p>
        </w:tc>
      </w:tr>
      <w:tr w:rsidR="00E237E8" w:rsidRPr="00E237E8" w14:paraId="013DDD01" w14:textId="77777777" w:rsidTr="000811A0">
        <w:trPr>
          <w:trHeight w:val="244"/>
        </w:trPr>
        <w:tc>
          <w:tcPr>
            <w:tcW w:w="2207" w:type="dxa"/>
            <w:shd w:val="clear" w:color="auto" w:fill="auto"/>
            <w:vAlign w:val="center"/>
            <w:hideMark/>
          </w:tcPr>
          <w:p w14:paraId="6CB7F8D6" w14:textId="77777777" w:rsidR="00E552C8" w:rsidRPr="00E237E8" w:rsidRDefault="00000000" w:rsidP="00974DD3">
            <w:pPr>
              <w:pStyle w:val="TableTextLarge"/>
            </w:pPr>
            <w:sdt>
              <w:sdtPr>
                <w:id w:val="-372766940"/>
                <w:placeholder>
                  <w:docPart w:val="F32333A8DCA3485A8D52F98E390F3136"/>
                </w:placeholder>
                <w:temporary/>
                <w:showingPlcHdr/>
                <w15:appearance w15:val="hidden"/>
              </w:sdtPr>
              <w:sdtContent>
                <w:r w:rsidR="004020D0" w:rsidRPr="00E237E8">
                  <w:t>Rent</w:t>
                </w:r>
              </w:sdtContent>
            </w:sdt>
          </w:p>
        </w:tc>
        <w:tc>
          <w:tcPr>
            <w:tcW w:w="1005" w:type="dxa"/>
            <w:shd w:val="clear" w:color="auto" w:fill="auto"/>
            <w:noWrap/>
            <w:vAlign w:val="center"/>
            <w:hideMark/>
          </w:tcPr>
          <w:p w14:paraId="68D20DD8" w14:textId="77777777" w:rsidR="00E552C8" w:rsidRPr="00E237E8" w:rsidRDefault="00000000" w:rsidP="00974DD3">
            <w:pPr>
              <w:pStyle w:val="TableTextLarge"/>
            </w:pPr>
            <w:sdt>
              <w:sdtPr>
                <w:id w:val="-1144347578"/>
                <w:placeholder>
                  <w:docPart w:val="4321894642974D57A107304A28B78E89"/>
                </w:placeholder>
                <w:temporary/>
                <w:showingPlcHdr/>
                <w15:appearance w15:val="hidden"/>
              </w:sdtPr>
              <w:sdtContent>
                <w:r w:rsidR="00234FE7" w:rsidRPr="00E237E8">
                  <w:t>$1,250</w:t>
                </w:r>
              </w:sdtContent>
            </w:sdt>
          </w:p>
        </w:tc>
        <w:tc>
          <w:tcPr>
            <w:tcW w:w="0" w:type="auto"/>
            <w:shd w:val="clear" w:color="auto" w:fill="auto"/>
            <w:noWrap/>
            <w:vAlign w:val="center"/>
            <w:hideMark/>
          </w:tcPr>
          <w:p w14:paraId="5D6A0B15" w14:textId="77777777" w:rsidR="00E552C8" w:rsidRPr="00E237E8" w:rsidRDefault="00000000" w:rsidP="00974DD3">
            <w:pPr>
              <w:pStyle w:val="TableTextLarge"/>
            </w:pPr>
            <w:sdt>
              <w:sdtPr>
                <w:id w:val="585584046"/>
                <w:placeholder>
                  <w:docPart w:val="E884458D46FC4710A59277B749227D3C"/>
                </w:placeholder>
                <w:temporary/>
                <w:showingPlcHdr/>
                <w15:appearance w15:val="hidden"/>
              </w:sdtPr>
              <w:sdtContent>
                <w:r w:rsidR="00234FE7" w:rsidRPr="00E237E8">
                  <w:t>$1,250</w:t>
                </w:r>
              </w:sdtContent>
            </w:sdt>
          </w:p>
        </w:tc>
        <w:tc>
          <w:tcPr>
            <w:tcW w:w="0" w:type="auto"/>
            <w:shd w:val="clear" w:color="auto" w:fill="auto"/>
            <w:noWrap/>
            <w:vAlign w:val="center"/>
            <w:hideMark/>
          </w:tcPr>
          <w:p w14:paraId="483808E2" w14:textId="77777777" w:rsidR="00E552C8" w:rsidRPr="00E237E8" w:rsidRDefault="00000000" w:rsidP="00974DD3">
            <w:pPr>
              <w:pStyle w:val="TableTextLarge"/>
            </w:pPr>
            <w:sdt>
              <w:sdtPr>
                <w:id w:val="-2094530267"/>
                <w:placeholder>
                  <w:docPart w:val="66CE3E93A7AE4624A18800CE8E051955"/>
                </w:placeholder>
                <w:temporary/>
                <w:showingPlcHdr/>
                <w15:appearance w15:val="hidden"/>
              </w:sdtPr>
              <w:sdtContent>
                <w:r w:rsidR="006A359E" w:rsidRPr="00E237E8">
                  <w:t>$1,250</w:t>
                </w:r>
              </w:sdtContent>
            </w:sdt>
          </w:p>
        </w:tc>
        <w:tc>
          <w:tcPr>
            <w:tcW w:w="0" w:type="auto"/>
            <w:shd w:val="clear" w:color="auto" w:fill="auto"/>
            <w:noWrap/>
            <w:vAlign w:val="center"/>
            <w:hideMark/>
          </w:tcPr>
          <w:p w14:paraId="28B9A14B" w14:textId="77777777" w:rsidR="00E552C8" w:rsidRPr="00E237E8" w:rsidRDefault="00000000" w:rsidP="00974DD3">
            <w:pPr>
              <w:pStyle w:val="TableTextLarge"/>
            </w:pPr>
            <w:sdt>
              <w:sdtPr>
                <w:id w:val="960531544"/>
                <w:placeholder>
                  <w:docPart w:val="23C483AB8CA648819CFE3C221B914B80"/>
                </w:placeholder>
                <w:temporary/>
                <w:showingPlcHdr/>
                <w15:appearance w15:val="hidden"/>
              </w:sdtPr>
              <w:sdtContent>
                <w:r w:rsidR="000B1B5F" w:rsidRPr="00E237E8">
                  <w:t>$1,250</w:t>
                </w:r>
              </w:sdtContent>
            </w:sdt>
          </w:p>
        </w:tc>
        <w:tc>
          <w:tcPr>
            <w:tcW w:w="0" w:type="auto"/>
            <w:shd w:val="clear" w:color="auto" w:fill="auto"/>
            <w:noWrap/>
            <w:vAlign w:val="center"/>
            <w:hideMark/>
          </w:tcPr>
          <w:p w14:paraId="746D6FE4" w14:textId="77777777" w:rsidR="00E552C8" w:rsidRPr="00E237E8" w:rsidRDefault="00000000" w:rsidP="00974DD3">
            <w:pPr>
              <w:pStyle w:val="TableTextLarge"/>
            </w:pPr>
            <w:sdt>
              <w:sdtPr>
                <w:id w:val="1027838458"/>
                <w:placeholder>
                  <w:docPart w:val="4A9A0CD5C30343B29583F2B50155B06D"/>
                </w:placeholder>
                <w:temporary/>
                <w:showingPlcHdr/>
                <w15:appearance w15:val="hidden"/>
              </w:sdtPr>
              <w:sdtContent>
                <w:r w:rsidR="00E15D61" w:rsidRPr="00E237E8">
                  <w:t>$1,250</w:t>
                </w:r>
              </w:sdtContent>
            </w:sdt>
          </w:p>
        </w:tc>
        <w:tc>
          <w:tcPr>
            <w:tcW w:w="0" w:type="auto"/>
            <w:gridSpan w:val="2"/>
            <w:shd w:val="clear" w:color="auto" w:fill="auto"/>
            <w:noWrap/>
            <w:vAlign w:val="center"/>
            <w:hideMark/>
          </w:tcPr>
          <w:p w14:paraId="256A8021" w14:textId="77777777" w:rsidR="00E552C8" w:rsidRPr="00E237E8" w:rsidRDefault="00000000" w:rsidP="00974DD3">
            <w:pPr>
              <w:pStyle w:val="TableTextLarge"/>
            </w:pPr>
            <w:sdt>
              <w:sdtPr>
                <w:id w:val="-469371506"/>
                <w:placeholder>
                  <w:docPart w:val="7134B32726624011BC48194E5F933871"/>
                </w:placeholder>
                <w:temporary/>
                <w:showingPlcHdr/>
                <w15:appearance w15:val="hidden"/>
              </w:sdtPr>
              <w:sdtContent>
                <w:r w:rsidR="00100314" w:rsidRPr="00E237E8">
                  <w:t>$1,250</w:t>
                </w:r>
              </w:sdtContent>
            </w:sdt>
          </w:p>
        </w:tc>
        <w:tc>
          <w:tcPr>
            <w:tcW w:w="0" w:type="auto"/>
            <w:shd w:val="clear" w:color="auto" w:fill="auto"/>
            <w:noWrap/>
            <w:vAlign w:val="center"/>
            <w:hideMark/>
          </w:tcPr>
          <w:p w14:paraId="01C24709" w14:textId="77777777" w:rsidR="00E552C8" w:rsidRPr="00E237E8" w:rsidRDefault="00000000" w:rsidP="00974DD3">
            <w:pPr>
              <w:pStyle w:val="TableTextLarge"/>
            </w:pPr>
            <w:sdt>
              <w:sdtPr>
                <w:id w:val="27301987"/>
                <w:placeholder>
                  <w:docPart w:val="7B186C4EA3404A28998CE9BD09798FA4"/>
                </w:placeholder>
                <w:temporary/>
                <w:showingPlcHdr/>
                <w15:appearance w15:val="hidden"/>
              </w:sdtPr>
              <w:sdtContent>
                <w:r w:rsidR="004E67B3" w:rsidRPr="00E237E8">
                  <w:t>$1,250</w:t>
                </w:r>
              </w:sdtContent>
            </w:sdt>
          </w:p>
        </w:tc>
        <w:tc>
          <w:tcPr>
            <w:tcW w:w="0" w:type="auto"/>
            <w:shd w:val="clear" w:color="auto" w:fill="auto"/>
            <w:noWrap/>
            <w:vAlign w:val="center"/>
            <w:hideMark/>
          </w:tcPr>
          <w:p w14:paraId="152BDDF8" w14:textId="77777777" w:rsidR="00E552C8" w:rsidRPr="00E237E8" w:rsidRDefault="00000000" w:rsidP="00974DD3">
            <w:pPr>
              <w:pStyle w:val="TableTextLarge"/>
            </w:pPr>
            <w:sdt>
              <w:sdtPr>
                <w:id w:val="870197433"/>
                <w:placeholder>
                  <w:docPart w:val="FF6DDFD5EBFB40129CD9CD82FD2AF09B"/>
                </w:placeholder>
                <w:temporary/>
                <w:showingPlcHdr/>
                <w15:appearance w15:val="hidden"/>
              </w:sdtPr>
              <w:sdtContent>
                <w:r w:rsidR="0065229E" w:rsidRPr="00E237E8">
                  <w:t>$1,250</w:t>
                </w:r>
              </w:sdtContent>
            </w:sdt>
          </w:p>
        </w:tc>
        <w:tc>
          <w:tcPr>
            <w:tcW w:w="0" w:type="auto"/>
            <w:shd w:val="clear" w:color="auto" w:fill="auto"/>
            <w:noWrap/>
            <w:vAlign w:val="center"/>
            <w:hideMark/>
          </w:tcPr>
          <w:p w14:paraId="4EEF2154" w14:textId="77777777" w:rsidR="00E552C8" w:rsidRPr="00E237E8" w:rsidRDefault="00000000" w:rsidP="00974DD3">
            <w:pPr>
              <w:pStyle w:val="TableTextLarge"/>
            </w:pPr>
            <w:sdt>
              <w:sdtPr>
                <w:id w:val="-599418188"/>
                <w:placeholder>
                  <w:docPart w:val="764AC1BD33B2465882F12615FFA06A70"/>
                </w:placeholder>
                <w:temporary/>
                <w:showingPlcHdr/>
                <w15:appearance w15:val="hidden"/>
              </w:sdtPr>
              <w:sdtContent>
                <w:r w:rsidR="00863B11" w:rsidRPr="00E237E8">
                  <w:t>$1,250</w:t>
                </w:r>
              </w:sdtContent>
            </w:sdt>
          </w:p>
        </w:tc>
        <w:tc>
          <w:tcPr>
            <w:tcW w:w="0" w:type="auto"/>
            <w:shd w:val="clear" w:color="auto" w:fill="auto"/>
            <w:noWrap/>
            <w:vAlign w:val="center"/>
            <w:hideMark/>
          </w:tcPr>
          <w:p w14:paraId="46DE60C4" w14:textId="77777777" w:rsidR="00E552C8" w:rsidRPr="00E237E8" w:rsidRDefault="00000000" w:rsidP="00974DD3">
            <w:pPr>
              <w:pStyle w:val="TableTextLarge"/>
            </w:pPr>
            <w:sdt>
              <w:sdtPr>
                <w:id w:val="-1414773249"/>
                <w:placeholder>
                  <w:docPart w:val="116362903B3842E3932A829494EC4C53"/>
                </w:placeholder>
                <w:temporary/>
                <w:showingPlcHdr/>
                <w15:appearance w15:val="hidden"/>
              </w:sdtPr>
              <w:sdtContent>
                <w:r w:rsidR="007D36E9" w:rsidRPr="00E237E8">
                  <w:t>$1,250</w:t>
                </w:r>
              </w:sdtContent>
            </w:sdt>
          </w:p>
        </w:tc>
        <w:tc>
          <w:tcPr>
            <w:tcW w:w="0" w:type="auto"/>
            <w:shd w:val="clear" w:color="auto" w:fill="auto"/>
            <w:noWrap/>
            <w:vAlign w:val="center"/>
            <w:hideMark/>
          </w:tcPr>
          <w:p w14:paraId="5C332375" w14:textId="77777777" w:rsidR="00E552C8" w:rsidRPr="00E237E8" w:rsidRDefault="00000000" w:rsidP="00974DD3">
            <w:pPr>
              <w:pStyle w:val="TableTextLarge"/>
            </w:pPr>
            <w:sdt>
              <w:sdtPr>
                <w:id w:val="-2067328508"/>
                <w:placeholder>
                  <w:docPart w:val="18AC9EF35AC54D508870A762A3A67BAB"/>
                </w:placeholder>
                <w:temporary/>
                <w:showingPlcHdr/>
                <w15:appearance w15:val="hidden"/>
              </w:sdtPr>
              <w:sdtContent>
                <w:r w:rsidR="004B5779" w:rsidRPr="00E237E8">
                  <w:t>$1,250</w:t>
                </w:r>
              </w:sdtContent>
            </w:sdt>
          </w:p>
        </w:tc>
        <w:tc>
          <w:tcPr>
            <w:tcW w:w="0" w:type="auto"/>
            <w:shd w:val="clear" w:color="auto" w:fill="auto"/>
            <w:noWrap/>
            <w:vAlign w:val="center"/>
            <w:hideMark/>
          </w:tcPr>
          <w:p w14:paraId="30E41AB1" w14:textId="77777777" w:rsidR="00E552C8" w:rsidRPr="00E237E8" w:rsidRDefault="00000000" w:rsidP="00974DD3">
            <w:pPr>
              <w:pStyle w:val="TableTextLarge"/>
            </w:pPr>
            <w:sdt>
              <w:sdtPr>
                <w:id w:val="-696622604"/>
                <w:placeholder>
                  <w:docPart w:val="0CA5DF190C394D41A7CDB3A91EDD9920"/>
                </w:placeholder>
                <w:temporary/>
                <w:showingPlcHdr/>
                <w15:appearance w15:val="hidden"/>
              </w:sdtPr>
              <w:sdtContent>
                <w:r w:rsidR="000B6224" w:rsidRPr="00E237E8">
                  <w:t>$1,250</w:t>
                </w:r>
              </w:sdtContent>
            </w:sdt>
          </w:p>
        </w:tc>
        <w:tc>
          <w:tcPr>
            <w:tcW w:w="0" w:type="auto"/>
            <w:shd w:val="clear" w:color="auto" w:fill="auto"/>
            <w:noWrap/>
            <w:vAlign w:val="center"/>
            <w:hideMark/>
          </w:tcPr>
          <w:p w14:paraId="39E0D450" w14:textId="77777777" w:rsidR="00E552C8" w:rsidRPr="00E237E8" w:rsidRDefault="00000000" w:rsidP="00974DD3">
            <w:pPr>
              <w:pStyle w:val="TableTextLarge"/>
            </w:pPr>
            <w:sdt>
              <w:sdtPr>
                <w:id w:val="-1180738469"/>
                <w:placeholder>
                  <w:docPart w:val="F2511FEAC3D64025AB12724285F53224"/>
                </w:placeholder>
                <w:temporary/>
                <w:showingPlcHdr/>
                <w15:appearance w15:val="hidden"/>
              </w:sdtPr>
              <w:sdtContent>
                <w:r w:rsidR="00EB35A3" w:rsidRPr="00E237E8">
                  <w:t>$15,000</w:t>
                </w:r>
              </w:sdtContent>
            </w:sdt>
          </w:p>
        </w:tc>
      </w:tr>
      <w:tr w:rsidR="00E237E8" w:rsidRPr="00E237E8" w14:paraId="4E7B49A5" w14:textId="77777777" w:rsidTr="000811A0">
        <w:trPr>
          <w:trHeight w:val="244"/>
        </w:trPr>
        <w:tc>
          <w:tcPr>
            <w:tcW w:w="2207" w:type="dxa"/>
            <w:shd w:val="clear" w:color="auto" w:fill="F2F2F2" w:themeFill="background1" w:themeFillShade="F2"/>
            <w:vAlign w:val="center"/>
            <w:hideMark/>
          </w:tcPr>
          <w:p w14:paraId="3D541DF8" w14:textId="77777777" w:rsidR="00E552C8" w:rsidRPr="00E237E8" w:rsidRDefault="00000000" w:rsidP="00974DD3">
            <w:pPr>
              <w:pStyle w:val="TableTextLarge"/>
            </w:pPr>
            <w:sdt>
              <w:sdtPr>
                <w:id w:val="1770966835"/>
                <w:placeholder>
                  <w:docPart w:val="46B2B155542B4D1ABE505F05AFA776C2"/>
                </w:placeholder>
                <w:temporary/>
                <w:showingPlcHdr/>
                <w15:appearance w15:val="hidden"/>
              </w:sdtPr>
              <w:sdtContent>
                <w:r w:rsidR="004020D0" w:rsidRPr="00E237E8">
                  <w:t>Utilities</w:t>
                </w:r>
              </w:sdtContent>
            </w:sdt>
          </w:p>
        </w:tc>
        <w:tc>
          <w:tcPr>
            <w:tcW w:w="1005" w:type="dxa"/>
            <w:shd w:val="clear" w:color="auto" w:fill="F2F2F2" w:themeFill="background1" w:themeFillShade="F2"/>
            <w:noWrap/>
            <w:vAlign w:val="center"/>
            <w:hideMark/>
          </w:tcPr>
          <w:p w14:paraId="5F0E8C2F" w14:textId="77777777" w:rsidR="00E552C8" w:rsidRPr="00E237E8" w:rsidRDefault="00000000" w:rsidP="00974DD3">
            <w:pPr>
              <w:pStyle w:val="TableTextLarge"/>
            </w:pPr>
            <w:sdt>
              <w:sdtPr>
                <w:id w:val="-1602792763"/>
                <w:placeholder>
                  <w:docPart w:val="6794D985D7D942A19967BFDE7BD9CFE6"/>
                </w:placeholder>
                <w:temporary/>
                <w:showingPlcHdr/>
                <w15:appearance w15:val="hidden"/>
              </w:sdtPr>
              <w:sdtContent>
                <w:r w:rsidR="00234FE7" w:rsidRPr="00E237E8">
                  <w:t>$250</w:t>
                </w:r>
              </w:sdtContent>
            </w:sdt>
          </w:p>
        </w:tc>
        <w:tc>
          <w:tcPr>
            <w:tcW w:w="0" w:type="auto"/>
            <w:shd w:val="clear" w:color="auto" w:fill="F2F2F2" w:themeFill="background1" w:themeFillShade="F2"/>
            <w:noWrap/>
            <w:vAlign w:val="center"/>
            <w:hideMark/>
          </w:tcPr>
          <w:p w14:paraId="4C24CB41" w14:textId="77777777" w:rsidR="00E552C8" w:rsidRPr="00E237E8" w:rsidRDefault="00000000" w:rsidP="00974DD3">
            <w:pPr>
              <w:pStyle w:val="TableTextLarge"/>
            </w:pPr>
            <w:sdt>
              <w:sdtPr>
                <w:id w:val="-1687901159"/>
                <w:placeholder>
                  <w:docPart w:val="62439D6134B74A9D8BFD7B4AC2259286"/>
                </w:placeholder>
                <w:temporary/>
                <w:showingPlcHdr/>
                <w15:appearance w15:val="hidden"/>
              </w:sdtPr>
              <w:sdtContent>
                <w:r w:rsidR="00234FE7" w:rsidRPr="00E237E8">
                  <w:t>$150</w:t>
                </w:r>
              </w:sdtContent>
            </w:sdt>
          </w:p>
        </w:tc>
        <w:tc>
          <w:tcPr>
            <w:tcW w:w="0" w:type="auto"/>
            <w:shd w:val="clear" w:color="auto" w:fill="F2F2F2" w:themeFill="background1" w:themeFillShade="F2"/>
            <w:noWrap/>
            <w:vAlign w:val="center"/>
            <w:hideMark/>
          </w:tcPr>
          <w:p w14:paraId="3A9650D5" w14:textId="77777777" w:rsidR="00E552C8" w:rsidRPr="00E237E8" w:rsidRDefault="00000000" w:rsidP="00974DD3">
            <w:pPr>
              <w:pStyle w:val="TableTextLarge"/>
            </w:pPr>
            <w:sdt>
              <w:sdtPr>
                <w:id w:val="-1403753409"/>
                <w:placeholder>
                  <w:docPart w:val="B16842FCF097449EAD14063B5258D176"/>
                </w:placeholder>
                <w:temporary/>
                <w:showingPlcHdr/>
                <w15:appearance w15:val="hidden"/>
              </w:sdtPr>
              <w:sdtContent>
                <w:r w:rsidR="006A359E" w:rsidRPr="00E237E8">
                  <w:t>$200</w:t>
                </w:r>
              </w:sdtContent>
            </w:sdt>
          </w:p>
        </w:tc>
        <w:tc>
          <w:tcPr>
            <w:tcW w:w="0" w:type="auto"/>
            <w:shd w:val="clear" w:color="auto" w:fill="F2F2F2" w:themeFill="background1" w:themeFillShade="F2"/>
            <w:noWrap/>
            <w:vAlign w:val="center"/>
            <w:hideMark/>
          </w:tcPr>
          <w:p w14:paraId="33A7DB83" w14:textId="77777777" w:rsidR="00E552C8" w:rsidRPr="00E237E8" w:rsidRDefault="00000000" w:rsidP="00974DD3">
            <w:pPr>
              <w:pStyle w:val="TableTextLarge"/>
            </w:pPr>
            <w:sdt>
              <w:sdtPr>
                <w:id w:val="-270943138"/>
                <w:placeholder>
                  <w:docPart w:val="B90A638E15AC43E3A59DB7242B921218"/>
                </w:placeholder>
                <w:temporary/>
                <w:showingPlcHdr/>
                <w15:appearance w15:val="hidden"/>
              </w:sdtPr>
              <w:sdtContent>
                <w:r w:rsidR="000B1B5F" w:rsidRPr="00E237E8">
                  <w:t>$200</w:t>
                </w:r>
              </w:sdtContent>
            </w:sdt>
          </w:p>
        </w:tc>
        <w:tc>
          <w:tcPr>
            <w:tcW w:w="0" w:type="auto"/>
            <w:shd w:val="clear" w:color="auto" w:fill="F2F2F2" w:themeFill="background1" w:themeFillShade="F2"/>
            <w:noWrap/>
            <w:vAlign w:val="center"/>
            <w:hideMark/>
          </w:tcPr>
          <w:p w14:paraId="499D0C27" w14:textId="77777777" w:rsidR="00E552C8" w:rsidRPr="00E237E8" w:rsidRDefault="00000000" w:rsidP="00974DD3">
            <w:pPr>
              <w:pStyle w:val="TableTextLarge"/>
            </w:pPr>
            <w:sdt>
              <w:sdtPr>
                <w:id w:val="-1753193317"/>
                <w:placeholder>
                  <w:docPart w:val="4D3A2F40B4ED4D1EAB2E320F31CA7F63"/>
                </w:placeholder>
                <w:temporary/>
                <w:showingPlcHdr/>
                <w15:appearance w15:val="hidden"/>
              </w:sdtPr>
              <w:sdtContent>
                <w:r w:rsidR="00E15D61" w:rsidRPr="00E237E8">
                  <w:t>$200</w:t>
                </w:r>
              </w:sdtContent>
            </w:sdt>
          </w:p>
        </w:tc>
        <w:tc>
          <w:tcPr>
            <w:tcW w:w="0" w:type="auto"/>
            <w:gridSpan w:val="2"/>
            <w:shd w:val="clear" w:color="auto" w:fill="F2F2F2" w:themeFill="background1" w:themeFillShade="F2"/>
            <w:noWrap/>
            <w:vAlign w:val="center"/>
            <w:hideMark/>
          </w:tcPr>
          <w:p w14:paraId="28E80CA9" w14:textId="77777777" w:rsidR="00E552C8" w:rsidRPr="00E237E8" w:rsidRDefault="00000000" w:rsidP="00974DD3">
            <w:pPr>
              <w:pStyle w:val="TableTextLarge"/>
            </w:pPr>
            <w:sdt>
              <w:sdtPr>
                <w:id w:val="-1244172180"/>
                <w:placeholder>
                  <w:docPart w:val="22FA5AA95C8C4DB484CA302C31F1C870"/>
                </w:placeholder>
                <w:temporary/>
                <w:showingPlcHdr/>
                <w15:appearance w15:val="hidden"/>
              </w:sdtPr>
              <w:sdtContent>
                <w:r w:rsidR="00100314" w:rsidRPr="00E237E8">
                  <w:t>$250</w:t>
                </w:r>
              </w:sdtContent>
            </w:sdt>
          </w:p>
        </w:tc>
        <w:tc>
          <w:tcPr>
            <w:tcW w:w="0" w:type="auto"/>
            <w:shd w:val="clear" w:color="auto" w:fill="F2F2F2" w:themeFill="background1" w:themeFillShade="F2"/>
            <w:noWrap/>
            <w:vAlign w:val="center"/>
            <w:hideMark/>
          </w:tcPr>
          <w:p w14:paraId="693A76B9" w14:textId="77777777" w:rsidR="00E552C8" w:rsidRPr="00E237E8" w:rsidRDefault="00000000" w:rsidP="00974DD3">
            <w:pPr>
              <w:pStyle w:val="TableTextLarge"/>
            </w:pPr>
            <w:sdt>
              <w:sdtPr>
                <w:id w:val="2099525567"/>
                <w:placeholder>
                  <w:docPart w:val="998D2E8A7FA044FCB9C281B262F607CD"/>
                </w:placeholder>
                <w:temporary/>
                <w:showingPlcHdr/>
                <w15:appearance w15:val="hidden"/>
              </w:sdtPr>
              <w:sdtContent>
                <w:r w:rsidR="004E67B3" w:rsidRPr="00E237E8">
                  <w:t>$250</w:t>
                </w:r>
              </w:sdtContent>
            </w:sdt>
          </w:p>
        </w:tc>
        <w:tc>
          <w:tcPr>
            <w:tcW w:w="0" w:type="auto"/>
            <w:shd w:val="clear" w:color="auto" w:fill="F2F2F2" w:themeFill="background1" w:themeFillShade="F2"/>
            <w:noWrap/>
            <w:vAlign w:val="center"/>
            <w:hideMark/>
          </w:tcPr>
          <w:p w14:paraId="02E9946B" w14:textId="77777777" w:rsidR="00E552C8" w:rsidRPr="00E237E8" w:rsidRDefault="00000000" w:rsidP="00974DD3">
            <w:pPr>
              <w:pStyle w:val="TableTextLarge"/>
            </w:pPr>
            <w:sdt>
              <w:sdtPr>
                <w:id w:val="678229519"/>
                <w:placeholder>
                  <w:docPart w:val="2AB166D5FD0047A688581E4865A6B7CC"/>
                </w:placeholder>
                <w:temporary/>
                <w:showingPlcHdr/>
                <w15:appearance w15:val="hidden"/>
              </w:sdtPr>
              <w:sdtContent>
                <w:r w:rsidR="0065229E" w:rsidRPr="00E237E8">
                  <w:t>$250</w:t>
                </w:r>
              </w:sdtContent>
            </w:sdt>
          </w:p>
        </w:tc>
        <w:tc>
          <w:tcPr>
            <w:tcW w:w="0" w:type="auto"/>
            <w:shd w:val="clear" w:color="auto" w:fill="F2F2F2" w:themeFill="background1" w:themeFillShade="F2"/>
            <w:noWrap/>
            <w:vAlign w:val="center"/>
            <w:hideMark/>
          </w:tcPr>
          <w:p w14:paraId="55EF6DFD" w14:textId="77777777" w:rsidR="00E552C8" w:rsidRPr="00E237E8" w:rsidRDefault="00000000" w:rsidP="00974DD3">
            <w:pPr>
              <w:pStyle w:val="TableTextLarge"/>
            </w:pPr>
            <w:sdt>
              <w:sdtPr>
                <w:id w:val="656579640"/>
                <w:placeholder>
                  <w:docPart w:val="D2E34A38B5F540EC93316D5259A40095"/>
                </w:placeholder>
                <w:temporary/>
                <w:showingPlcHdr/>
                <w15:appearance w15:val="hidden"/>
              </w:sdtPr>
              <w:sdtContent>
                <w:r w:rsidR="00863B11" w:rsidRPr="00E237E8">
                  <w:t>$200</w:t>
                </w:r>
              </w:sdtContent>
            </w:sdt>
          </w:p>
        </w:tc>
        <w:tc>
          <w:tcPr>
            <w:tcW w:w="0" w:type="auto"/>
            <w:shd w:val="clear" w:color="auto" w:fill="F2F2F2" w:themeFill="background1" w:themeFillShade="F2"/>
            <w:noWrap/>
            <w:vAlign w:val="center"/>
            <w:hideMark/>
          </w:tcPr>
          <w:p w14:paraId="5D5B67B1" w14:textId="77777777" w:rsidR="00E552C8" w:rsidRPr="00E237E8" w:rsidRDefault="00000000" w:rsidP="00974DD3">
            <w:pPr>
              <w:pStyle w:val="TableTextLarge"/>
            </w:pPr>
            <w:sdt>
              <w:sdtPr>
                <w:id w:val="-1443306702"/>
                <w:placeholder>
                  <w:docPart w:val="63E7BE9628874368890ACC40B5B8574D"/>
                </w:placeholder>
                <w:temporary/>
                <w:showingPlcHdr/>
                <w15:appearance w15:val="hidden"/>
              </w:sdtPr>
              <w:sdtContent>
                <w:r w:rsidR="007D36E9" w:rsidRPr="00E237E8">
                  <w:t>$200</w:t>
                </w:r>
              </w:sdtContent>
            </w:sdt>
          </w:p>
        </w:tc>
        <w:tc>
          <w:tcPr>
            <w:tcW w:w="0" w:type="auto"/>
            <w:shd w:val="clear" w:color="auto" w:fill="F2F2F2" w:themeFill="background1" w:themeFillShade="F2"/>
            <w:noWrap/>
            <w:vAlign w:val="center"/>
            <w:hideMark/>
          </w:tcPr>
          <w:p w14:paraId="16A5C78C" w14:textId="77777777" w:rsidR="00E552C8" w:rsidRPr="00E237E8" w:rsidRDefault="00000000" w:rsidP="00974DD3">
            <w:pPr>
              <w:pStyle w:val="TableTextLarge"/>
            </w:pPr>
            <w:sdt>
              <w:sdtPr>
                <w:id w:val="-1797524188"/>
                <w:placeholder>
                  <w:docPart w:val="F1668041E3FD42799B395E92B534EA5E"/>
                </w:placeholder>
                <w:temporary/>
                <w:showingPlcHdr/>
                <w15:appearance w15:val="hidden"/>
              </w:sdtPr>
              <w:sdtContent>
                <w:r w:rsidR="004B5779" w:rsidRPr="00E237E8">
                  <w:t>$250</w:t>
                </w:r>
              </w:sdtContent>
            </w:sdt>
          </w:p>
        </w:tc>
        <w:tc>
          <w:tcPr>
            <w:tcW w:w="0" w:type="auto"/>
            <w:shd w:val="clear" w:color="auto" w:fill="F2F2F2" w:themeFill="background1" w:themeFillShade="F2"/>
            <w:noWrap/>
            <w:vAlign w:val="center"/>
            <w:hideMark/>
          </w:tcPr>
          <w:p w14:paraId="70E4FBF4" w14:textId="77777777" w:rsidR="00E552C8" w:rsidRPr="00E237E8" w:rsidRDefault="00000000" w:rsidP="00974DD3">
            <w:pPr>
              <w:pStyle w:val="TableTextLarge"/>
            </w:pPr>
            <w:sdt>
              <w:sdtPr>
                <w:id w:val="1218240860"/>
                <w:placeholder>
                  <w:docPart w:val="2DFF74F110AF4B448CA34E726D192162"/>
                </w:placeholder>
                <w:temporary/>
                <w:showingPlcHdr/>
                <w15:appearance w15:val="hidden"/>
              </w:sdtPr>
              <w:sdtContent>
                <w:r w:rsidR="000B6224" w:rsidRPr="00E237E8">
                  <w:t>$250</w:t>
                </w:r>
              </w:sdtContent>
            </w:sdt>
          </w:p>
        </w:tc>
        <w:tc>
          <w:tcPr>
            <w:tcW w:w="0" w:type="auto"/>
            <w:shd w:val="clear" w:color="auto" w:fill="F2F2F2" w:themeFill="background1" w:themeFillShade="F2"/>
            <w:noWrap/>
            <w:vAlign w:val="center"/>
            <w:hideMark/>
          </w:tcPr>
          <w:p w14:paraId="1BA2C564" w14:textId="77777777" w:rsidR="00E552C8" w:rsidRPr="00E237E8" w:rsidRDefault="00000000" w:rsidP="00974DD3">
            <w:pPr>
              <w:pStyle w:val="TableTextLarge"/>
            </w:pPr>
            <w:sdt>
              <w:sdtPr>
                <w:id w:val="1204911584"/>
                <w:placeholder>
                  <w:docPart w:val="017D2289A6FF476486394266531B1D54"/>
                </w:placeholder>
                <w:temporary/>
                <w:showingPlcHdr/>
                <w15:appearance w15:val="hidden"/>
              </w:sdtPr>
              <w:sdtContent>
                <w:r w:rsidR="00EB35A3" w:rsidRPr="00E237E8">
                  <w:t>$2,650</w:t>
                </w:r>
              </w:sdtContent>
            </w:sdt>
          </w:p>
        </w:tc>
      </w:tr>
      <w:tr w:rsidR="00E237E8" w:rsidRPr="00E237E8" w14:paraId="1F75B632" w14:textId="77777777" w:rsidTr="000811A0">
        <w:trPr>
          <w:trHeight w:val="244"/>
        </w:trPr>
        <w:tc>
          <w:tcPr>
            <w:tcW w:w="2207" w:type="dxa"/>
            <w:shd w:val="clear" w:color="auto" w:fill="auto"/>
            <w:vAlign w:val="center"/>
            <w:hideMark/>
          </w:tcPr>
          <w:p w14:paraId="6AC5213F" w14:textId="77777777" w:rsidR="00E552C8" w:rsidRPr="00E237E8" w:rsidRDefault="00000000" w:rsidP="00974DD3">
            <w:pPr>
              <w:pStyle w:val="TableTextLarge"/>
            </w:pPr>
            <w:sdt>
              <w:sdtPr>
                <w:id w:val="1768581079"/>
                <w:placeholder>
                  <w:docPart w:val="A609671E74B74675B4182CC353404A7F"/>
                </w:placeholder>
                <w:temporary/>
                <w:showingPlcHdr/>
                <w15:appearance w15:val="hidden"/>
              </w:sdtPr>
              <w:sdtContent>
                <w:r w:rsidR="004020D0" w:rsidRPr="00E237E8">
                  <w:t>Website Expenses</w:t>
                </w:r>
              </w:sdtContent>
            </w:sdt>
          </w:p>
        </w:tc>
        <w:tc>
          <w:tcPr>
            <w:tcW w:w="1005" w:type="dxa"/>
            <w:shd w:val="clear" w:color="auto" w:fill="auto"/>
            <w:noWrap/>
            <w:vAlign w:val="center"/>
            <w:hideMark/>
          </w:tcPr>
          <w:p w14:paraId="279953B7" w14:textId="77777777" w:rsidR="00E552C8" w:rsidRPr="00E237E8" w:rsidRDefault="00000000" w:rsidP="00974DD3">
            <w:pPr>
              <w:pStyle w:val="TableTextLarge"/>
            </w:pPr>
            <w:sdt>
              <w:sdtPr>
                <w:id w:val="-724765498"/>
                <w:placeholder>
                  <w:docPart w:val="C2BABBE3E41B4093BCDE662154801512"/>
                </w:placeholder>
                <w:temporary/>
                <w:showingPlcHdr/>
                <w15:appearance w15:val="hidden"/>
              </w:sdtPr>
              <w:sdtContent>
                <w:r w:rsidR="00234FE7" w:rsidRPr="00E237E8">
                  <w:t>$175</w:t>
                </w:r>
              </w:sdtContent>
            </w:sdt>
          </w:p>
        </w:tc>
        <w:tc>
          <w:tcPr>
            <w:tcW w:w="0" w:type="auto"/>
            <w:shd w:val="clear" w:color="auto" w:fill="auto"/>
            <w:noWrap/>
            <w:vAlign w:val="center"/>
            <w:hideMark/>
          </w:tcPr>
          <w:p w14:paraId="402D67A0" w14:textId="77777777" w:rsidR="00E552C8" w:rsidRPr="00E237E8" w:rsidRDefault="00000000" w:rsidP="00974DD3">
            <w:pPr>
              <w:pStyle w:val="TableTextLarge"/>
            </w:pPr>
            <w:sdt>
              <w:sdtPr>
                <w:id w:val="-853339943"/>
                <w:placeholder>
                  <w:docPart w:val="E3AD09A74EB34567AE8371E74D594EB4"/>
                </w:placeholder>
                <w:temporary/>
                <w:showingPlcHdr/>
                <w15:appearance w15:val="hidden"/>
              </w:sdtPr>
              <w:sdtContent>
                <w:r w:rsidR="00234FE7" w:rsidRPr="00E237E8">
                  <w:t>$175</w:t>
                </w:r>
              </w:sdtContent>
            </w:sdt>
          </w:p>
        </w:tc>
        <w:tc>
          <w:tcPr>
            <w:tcW w:w="0" w:type="auto"/>
            <w:shd w:val="clear" w:color="auto" w:fill="auto"/>
            <w:noWrap/>
            <w:vAlign w:val="center"/>
            <w:hideMark/>
          </w:tcPr>
          <w:p w14:paraId="28ED3E4B" w14:textId="77777777" w:rsidR="00E552C8" w:rsidRPr="00E237E8" w:rsidRDefault="00000000" w:rsidP="00974DD3">
            <w:pPr>
              <w:pStyle w:val="TableTextLarge"/>
            </w:pPr>
            <w:sdt>
              <w:sdtPr>
                <w:id w:val="1299339143"/>
                <w:placeholder>
                  <w:docPart w:val="C8ACBB0DA11548C8928CE3E0B44AD9D8"/>
                </w:placeholder>
                <w:temporary/>
                <w:showingPlcHdr/>
                <w15:appearance w15:val="hidden"/>
              </w:sdtPr>
              <w:sdtContent>
                <w:r w:rsidR="006A359E" w:rsidRPr="00E237E8">
                  <w:t>$175</w:t>
                </w:r>
              </w:sdtContent>
            </w:sdt>
          </w:p>
        </w:tc>
        <w:tc>
          <w:tcPr>
            <w:tcW w:w="0" w:type="auto"/>
            <w:shd w:val="clear" w:color="auto" w:fill="auto"/>
            <w:noWrap/>
            <w:vAlign w:val="center"/>
            <w:hideMark/>
          </w:tcPr>
          <w:p w14:paraId="307B7C91" w14:textId="77777777" w:rsidR="00E552C8" w:rsidRPr="00E237E8" w:rsidRDefault="00000000" w:rsidP="00974DD3">
            <w:pPr>
              <w:pStyle w:val="TableTextLarge"/>
            </w:pPr>
            <w:sdt>
              <w:sdtPr>
                <w:id w:val="424920734"/>
                <w:placeholder>
                  <w:docPart w:val="9947FDE3D43A4501BAD31A4EA0C32721"/>
                </w:placeholder>
                <w:temporary/>
                <w:showingPlcHdr/>
                <w15:appearance w15:val="hidden"/>
              </w:sdtPr>
              <w:sdtContent>
                <w:r w:rsidR="000B1B5F" w:rsidRPr="00E237E8">
                  <w:t>$175</w:t>
                </w:r>
              </w:sdtContent>
            </w:sdt>
          </w:p>
        </w:tc>
        <w:tc>
          <w:tcPr>
            <w:tcW w:w="0" w:type="auto"/>
            <w:shd w:val="clear" w:color="auto" w:fill="auto"/>
            <w:noWrap/>
            <w:vAlign w:val="center"/>
            <w:hideMark/>
          </w:tcPr>
          <w:p w14:paraId="0C669ECC" w14:textId="77777777" w:rsidR="00E552C8" w:rsidRPr="00E237E8" w:rsidRDefault="00000000" w:rsidP="00974DD3">
            <w:pPr>
              <w:pStyle w:val="TableTextLarge"/>
            </w:pPr>
            <w:sdt>
              <w:sdtPr>
                <w:id w:val="261581479"/>
                <w:placeholder>
                  <w:docPart w:val="2DDA01440E2C42BA9C0081068F3DEBEB"/>
                </w:placeholder>
                <w:temporary/>
                <w:showingPlcHdr/>
                <w15:appearance w15:val="hidden"/>
              </w:sdtPr>
              <w:sdtContent>
                <w:r w:rsidR="00E15D61" w:rsidRPr="00E237E8">
                  <w:t>$175</w:t>
                </w:r>
              </w:sdtContent>
            </w:sdt>
          </w:p>
        </w:tc>
        <w:tc>
          <w:tcPr>
            <w:tcW w:w="0" w:type="auto"/>
            <w:gridSpan w:val="2"/>
            <w:shd w:val="clear" w:color="auto" w:fill="auto"/>
            <w:noWrap/>
            <w:vAlign w:val="center"/>
            <w:hideMark/>
          </w:tcPr>
          <w:p w14:paraId="57E69C99" w14:textId="77777777" w:rsidR="00E552C8" w:rsidRPr="00E237E8" w:rsidRDefault="00000000" w:rsidP="00974DD3">
            <w:pPr>
              <w:pStyle w:val="TableTextLarge"/>
            </w:pPr>
            <w:sdt>
              <w:sdtPr>
                <w:id w:val="2077167527"/>
                <w:placeholder>
                  <w:docPart w:val="48F95256E6094A5EB81C5B06745D2DAF"/>
                </w:placeholder>
                <w:temporary/>
                <w:showingPlcHdr/>
                <w15:appearance w15:val="hidden"/>
              </w:sdtPr>
              <w:sdtContent>
                <w:r w:rsidR="00100314" w:rsidRPr="00E237E8">
                  <w:t>$175</w:t>
                </w:r>
              </w:sdtContent>
            </w:sdt>
          </w:p>
        </w:tc>
        <w:tc>
          <w:tcPr>
            <w:tcW w:w="0" w:type="auto"/>
            <w:shd w:val="clear" w:color="auto" w:fill="auto"/>
            <w:noWrap/>
            <w:vAlign w:val="center"/>
            <w:hideMark/>
          </w:tcPr>
          <w:p w14:paraId="45128507" w14:textId="77777777" w:rsidR="00E552C8" w:rsidRPr="00E237E8" w:rsidRDefault="00000000" w:rsidP="00974DD3">
            <w:pPr>
              <w:pStyle w:val="TableTextLarge"/>
            </w:pPr>
            <w:sdt>
              <w:sdtPr>
                <w:id w:val="-506828728"/>
                <w:placeholder>
                  <w:docPart w:val="51ED0D6C1C5C4128B6BAFD5260BAE005"/>
                </w:placeholder>
                <w:temporary/>
                <w:showingPlcHdr/>
                <w15:appearance w15:val="hidden"/>
              </w:sdtPr>
              <w:sdtContent>
                <w:r w:rsidR="004E67B3" w:rsidRPr="00E237E8">
                  <w:t>$175</w:t>
                </w:r>
              </w:sdtContent>
            </w:sdt>
          </w:p>
        </w:tc>
        <w:tc>
          <w:tcPr>
            <w:tcW w:w="0" w:type="auto"/>
            <w:shd w:val="clear" w:color="auto" w:fill="auto"/>
            <w:noWrap/>
            <w:vAlign w:val="center"/>
            <w:hideMark/>
          </w:tcPr>
          <w:p w14:paraId="72864983" w14:textId="77777777" w:rsidR="00E552C8" w:rsidRPr="00E237E8" w:rsidRDefault="00000000" w:rsidP="00974DD3">
            <w:pPr>
              <w:pStyle w:val="TableTextLarge"/>
            </w:pPr>
            <w:sdt>
              <w:sdtPr>
                <w:id w:val="289792435"/>
                <w:placeholder>
                  <w:docPart w:val="1B07FFA74A0E4478BC94CC12ADCE9DD8"/>
                </w:placeholder>
                <w:temporary/>
                <w:showingPlcHdr/>
                <w15:appearance w15:val="hidden"/>
              </w:sdtPr>
              <w:sdtContent>
                <w:r w:rsidR="0065229E" w:rsidRPr="00E237E8">
                  <w:t>$175</w:t>
                </w:r>
              </w:sdtContent>
            </w:sdt>
          </w:p>
        </w:tc>
        <w:tc>
          <w:tcPr>
            <w:tcW w:w="0" w:type="auto"/>
            <w:shd w:val="clear" w:color="auto" w:fill="auto"/>
            <w:noWrap/>
            <w:vAlign w:val="center"/>
            <w:hideMark/>
          </w:tcPr>
          <w:p w14:paraId="24BF1CFB" w14:textId="77777777" w:rsidR="00E552C8" w:rsidRPr="00E237E8" w:rsidRDefault="00000000" w:rsidP="00974DD3">
            <w:pPr>
              <w:pStyle w:val="TableTextLarge"/>
            </w:pPr>
            <w:sdt>
              <w:sdtPr>
                <w:id w:val="755944649"/>
                <w:placeholder>
                  <w:docPart w:val="42B64F550F14446295C803D9B2E00454"/>
                </w:placeholder>
                <w:temporary/>
                <w:showingPlcHdr/>
                <w15:appearance w15:val="hidden"/>
              </w:sdtPr>
              <w:sdtContent>
                <w:r w:rsidR="00863B11" w:rsidRPr="00E237E8">
                  <w:t>$175</w:t>
                </w:r>
              </w:sdtContent>
            </w:sdt>
          </w:p>
        </w:tc>
        <w:tc>
          <w:tcPr>
            <w:tcW w:w="0" w:type="auto"/>
            <w:shd w:val="clear" w:color="auto" w:fill="auto"/>
            <w:noWrap/>
            <w:vAlign w:val="center"/>
            <w:hideMark/>
          </w:tcPr>
          <w:p w14:paraId="52C77C5C" w14:textId="77777777" w:rsidR="00E552C8" w:rsidRPr="00E237E8" w:rsidRDefault="00000000" w:rsidP="00974DD3">
            <w:pPr>
              <w:pStyle w:val="TableTextLarge"/>
            </w:pPr>
            <w:sdt>
              <w:sdtPr>
                <w:id w:val="-111899389"/>
                <w:placeholder>
                  <w:docPart w:val="F6D35D50DDB442E6B228A32E0628A5DD"/>
                </w:placeholder>
                <w:temporary/>
                <w:showingPlcHdr/>
                <w15:appearance w15:val="hidden"/>
              </w:sdtPr>
              <w:sdtContent>
                <w:r w:rsidR="007D36E9" w:rsidRPr="00E237E8">
                  <w:t>$175</w:t>
                </w:r>
              </w:sdtContent>
            </w:sdt>
          </w:p>
        </w:tc>
        <w:tc>
          <w:tcPr>
            <w:tcW w:w="0" w:type="auto"/>
            <w:shd w:val="clear" w:color="auto" w:fill="auto"/>
            <w:noWrap/>
            <w:vAlign w:val="center"/>
            <w:hideMark/>
          </w:tcPr>
          <w:p w14:paraId="49FAB195" w14:textId="77777777" w:rsidR="00E552C8" w:rsidRPr="00E237E8" w:rsidRDefault="00000000" w:rsidP="00974DD3">
            <w:pPr>
              <w:pStyle w:val="TableTextLarge"/>
            </w:pPr>
            <w:sdt>
              <w:sdtPr>
                <w:id w:val="826947778"/>
                <w:placeholder>
                  <w:docPart w:val="1D8F423C9CB94261A06EC659ACD57B61"/>
                </w:placeholder>
                <w:temporary/>
                <w:showingPlcHdr/>
                <w15:appearance w15:val="hidden"/>
              </w:sdtPr>
              <w:sdtContent>
                <w:r w:rsidR="004B5779" w:rsidRPr="00E237E8">
                  <w:t>$225</w:t>
                </w:r>
              </w:sdtContent>
            </w:sdt>
          </w:p>
        </w:tc>
        <w:tc>
          <w:tcPr>
            <w:tcW w:w="0" w:type="auto"/>
            <w:shd w:val="clear" w:color="auto" w:fill="auto"/>
            <w:noWrap/>
            <w:vAlign w:val="center"/>
            <w:hideMark/>
          </w:tcPr>
          <w:p w14:paraId="317B8B01" w14:textId="77777777" w:rsidR="00E552C8" w:rsidRPr="00E237E8" w:rsidRDefault="00000000" w:rsidP="00974DD3">
            <w:pPr>
              <w:pStyle w:val="TableTextLarge"/>
            </w:pPr>
            <w:sdt>
              <w:sdtPr>
                <w:id w:val="1879505351"/>
                <w:placeholder>
                  <w:docPart w:val="15D87335DE9442F5988E057B372BF93D"/>
                </w:placeholder>
                <w:temporary/>
                <w:showingPlcHdr/>
                <w15:appearance w15:val="hidden"/>
              </w:sdtPr>
              <w:sdtContent>
                <w:r w:rsidR="000B6224" w:rsidRPr="00E237E8">
                  <w:t>$225</w:t>
                </w:r>
              </w:sdtContent>
            </w:sdt>
          </w:p>
        </w:tc>
        <w:tc>
          <w:tcPr>
            <w:tcW w:w="0" w:type="auto"/>
            <w:shd w:val="clear" w:color="auto" w:fill="auto"/>
            <w:noWrap/>
            <w:vAlign w:val="center"/>
            <w:hideMark/>
          </w:tcPr>
          <w:p w14:paraId="6B907216" w14:textId="77777777" w:rsidR="00E552C8" w:rsidRPr="00E237E8" w:rsidRDefault="00000000" w:rsidP="00974DD3">
            <w:pPr>
              <w:pStyle w:val="TableTextLarge"/>
            </w:pPr>
            <w:sdt>
              <w:sdtPr>
                <w:id w:val="-1438911930"/>
                <w:placeholder>
                  <w:docPart w:val="9728336126894D468A5FCBA6B2F040C5"/>
                </w:placeholder>
                <w:temporary/>
                <w:showingPlcHdr/>
                <w15:appearance w15:val="hidden"/>
              </w:sdtPr>
              <w:sdtContent>
                <w:r w:rsidR="00EB35A3" w:rsidRPr="00E237E8">
                  <w:t>$2,200</w:t>
                </w:r>
              </w:sdtContent>
            </w:sdt>
          </w:p>
        </w:tc>
      </w:tr>
      <w:tr w:rsidR="00E237E8" w:rsidRPr="00E237E8" w14:paraId="07B368B6" w14:textId="77777777" w:rsidTr="000811A0">
        <w:trPr>
          <w:trHeight w:val="244"/>
        </w:trPr>
        <w:tc>
          <w:tcPr>
            <w:tcW w:w="2207" w:type="dxa"/>
            <w:shd w:val="clear" w:color="auto" w:fill="F2F2F2" w:themeFill="background1" w:themeFillShade="F2"/>
            <w:vAlign w:val="center"/>
            <w:hideMark/>
          </w:tcPr>
          <w:p w14:paraId="01DB6DEA" w14:textId="77777777" w:rsidR="00E552C8" w:rsidRPr="00E237E8" w:rsidRDefault="00000000" w:rsidP="00974DD3">
            <w:pPr>
              <w:pStyle w:val="TableTextLarge"/>
            </w:pPr>
            <w:sdt>
              <w:sdtPr>
                <w:id w:val="1732107536"/>
                <w:placeholder>
                  <w:docPart w:val="4C8252D4516A4E5DA9338D76AFE05241"/>
                </w:placeholder>
                <w:temporary/>
                <w:showingPlcHdr/>
                <w15:appearance w15:val="hidden"/>
              </w:sdtPr>
              <w:sdtContent>
                <w:r w:rsidR="004020D0" w:rsidRPr="00E237E8">
                  <w:t>Internet/Phone</w:t>
                </w:r>
              </w:sdtContent>
            </w:sdt>
          </w:p>
        </w:tc>
        <w:tc>
          <w:tcPr>
            <w:tcW w:w="1005" w:type="dxa"/>
            <w:shd w:val="clear" w:color="auto" w:fill="F2F2F2" w:themeFill="background1" w:themeFillShade="F2"/>
            <w:noWrap/>
            <w:vAlign w:val="center"/>
            <w:hideMark/>
          </w:tcPr>
          <w:p w14:paraId="5A146400" w14:textId="77777777" w:rsidR="00E552C8" w:rsidRPr="00E237E8" w:rsidRDefault="00000000" w:rsidP="00974DD3">
            <w:pPr>
              <w:pStyle w:val="TableTextLarge"/>
            </w:pPr>
            <w:sdt>
              <w:sdtPr>
                <w:id w:val="873654445"/>
                <w:placeholder>
                  <w:docPart w:val="0C8FE5CB032B4024A28B6155BB505C5D"/>
                </w:placeholder>
                <w:temporary/>
                <w:showingPlcHdr/>
                <w15:appearance w15:val="hidden"/>
              </w:sdtPr>
              <w:sdtContent>
                <w:r w:rsidR="00234FE7" w:rsidRPr="00E237E8">
                  <w:t>$110</w:t>
                </w:r>
              </w:sdtContent>
            </w:sdt>
          </w:p>
        </w:tc>
        <w:tc>
          <w:tcPr>
            <w:tcW w:w="0" w:type="auto"/>
            <w:shd w:val="clear" w:color="auto" w:fill="F2F2F2" w:themeFill="background1" w:themeFillShade="F2"/>
            <w:noWrap/>
            <w:vAlign w:val="center"/>
            <w:hideMark/>
          </w:tcPr>
          <w:p w14:paraId="5B4D4478" w14:textId="77777777" w:rsidR="00E552C8" w:rsidRPr="00E237E8" w:rsidRDefault="00000000" w:rsidP="00974DD3">
            <w:pPr>
              <w:pStyle w:val="TableTextLarge"/>
            </w:pPr>
            <w:sdt>
              <w:sdtPr>
                <w:id w:val="1662036284"/>
                <w:placeholder>
                  <w:docPart w:val="7A764182C3374137A0563D9E6CF9428A"/>
                </w:placeholder>
                <w:temporary/>
                <w:showingPlcHdr/>
                <w15:appearance w15:val="hidden"/>
              </w:sdtPr>
              <w:sdtContent>
                <w:r w:rsidR="00234FE7" w:rsidRPr="00E237E8">
                  <w:t>$110</w:t>
                </w:r>
              </w:sdtContent>
            </w:sdt>
          </w:p>
        </w:tc>
        <w:tc>
          <w:tcPr>
            <w:tcW w:w="0" w:type="auto"/>
            <w:shd w:val="clear" w:color="auto" w:fill="F2F2F2" w:themeFill="background1" w:themeFillShade="F2"/>
            <w:noWrap/>
            <w:vAlign w:val="center"/>
            <w:hideMark/>
          </w:tcPr>
          <w:p w14:paraId="3E4892B9" w14:textId="77777777" w:rsidR="00E552C8" w:rsidRPr="00E237E8" w:rsidRDefault="00000000" w:rsidP="00974DD3">
            <w:pPr>
              <w:pStyle w:val="TableTextLarge"/>
            </w:pPr>
            <w:sdt>
              <w:sdtPr>
                <w:id w:val="1805733886"/>
                <w:placeholder>
                  <w:docPart w:val="20047D6C39D945AA83179A3069F98810"/>
                </w:placeholder>
                <w:temporary/>
                <w:showingPlcHdr/>
                <w15:appearance w15:val="hidden"/>
              </w:sdtPr>
              <w:sdtContent>
                <w:r w:rsidR="006A359E" w:rsidRPr="00E237E8">
                  <w:t>$110</w:t>
                </w:r>
              </w:sdtContent>
            </w:sdt>
          </w:p>
        </w:tc>
        <w:tc>
          <w:tcPr>
            <w:tcW w:w="0" w:type="auto"/>
            <w:shd w:val="clear" w:color="auto" w:fill="F2F2F2" w:themeFill="background1" w:themeFillShade="F2"/>
            <w:noWrap/>
            <w:vAlign w:val="center"/>
            <w:hideMark/>
          </w:tcPr>
          <w:p w14:paraId="0131A8F7" w14:textId="77777777" w:rsidR="00E552C8" w:rsidRPr="00E237E8" w:rsidRDefault="00000000" w:rsidP="00974DD3">
            <w:pPr>
              <w:pStyle w:val="TableTextLarge"/>
            </w:pPr>
            <w:sdt>
              <w:sdtPr>
                <w:id w:val="512806352"/>
                <w:placeholder>
                  <w:docPart w:val="E30A254AD6624E17900E3CDC4B195EEE"/>
                </w:placeholder>
                <w:temporary/>
                <w:showingPlcHdr/>
                <w15:appearance w15:val="hidden"/>
              </w:sdtPr>
              <w:sdtContent>
                <w:r w:rsidR="000B1B5F" w:rsidRPr="00E237E8">
                  <w:t>$110</w:t>
                </w:r>
              </w:sdtContent>
            </w:sdt>
          </w:p>
        </w:tc>
        <w:tc>
          <w:tcPr>
            <w:tcW w:w="0" w:type="auto"/>
            <w:shd w:val="clear" w:color="auto" w:fill="F2F2F2" w:themeFill="background1" w:themeFillShade="F2"/>
            <w:noWrap/>
            <w:vAlign w:val="center"/>
            <w:hideMark/>
          </w:tcPr>
          <w:p w14:paraId="692BB277" w14:textId="77777777" w:rsidR="00E552C8" w:rsidRPr="00E237E8" w:rsidRDefault="00000000" w:rsidP="00974DD3">
            <w:pPr>
              <w:pStyle w:val="TableTextLarge"/>
            </w:pPr>
            <w:sdt>
              <w:sdtPr>
                <w:id w:val="1234514780"/>
                <w:placeholder>
                  <w:docPart w:val="6E47AA7F88284DBCBD01CB146B047FF4"/>
                </w:placeholder>
                <w:temporary/>
                <w:showingPlcHdr/>
                <w15:appearance w15:val="hidden"/>
              </w:sdtPr>
              <w:sdtContent>
                <w:r w:rsidR="00E15D61" w:rsidRPr="00E237E8">
                  <w:t>$110</w:t>
                </w:r>
              </w:sdtContent>
            </w:sdt>
          </w:p>
        </w:tc>
        <w:tc>
          <w:tcPr>
            <w:tcW w:w="0" w:type="auto"/>
            <w:gridSpan w:val="2"/>
            <w:shd w:val="clear" w:color="auto" w:fill="F2F2F2" w:themeFill="background1" w:themeFillShade="F2"/>
            <w:noWrap/>
            <w:vAlign w:val="center"/>
            <w:hideMark/>
          </w:tcPr>
          <w:p w14:paraId="4C6A7BE9" w14:textId="77777777" w:rsidR="00E552C8" w:rsidRPr="00E237E8" w:rsidRDefault="00000000" w:rsidP="00974DD3">
            <w:pPr>
              <w:pStyle w:val="TableTextLarge"/>
            </w:pPr>
            <w:sdt>
              <w:sdtPr>
                <w:id w:val="-939289870"/>
                <w:placeholder>
                  <w:docPart w:val="A48EE843FA754F148F3F0D2285DBBCE8"/>
                </w:placeholder>
                <w:temporary/>
                <w:showingPlcHdr/>
                <w15:appearance w15:val="hidden"/>
              </w:sdtPr>
              <w:sdtContent>
                <w:r w:rsidR="00100314" w:rsidRPr="00E237E8">
                  <w:t>$110</w:t>
                </w:r>
              </w:sdtContent>
            </w:sdt>
          </w:p>
        </w:tc>
        <w:tc>
          <w:tcPr>
            <w:tcW w:w="0" w:type="auto"/>
            <w:shd w:val="clear" w:color="auto" w:fill="F2F2F2" w:themeFill="background1" w:themeFillShade="F2"/>
            <w:noWrap/>
            <w:vAlign w:val="center"/>
            <w:hideMark/>
          </w:tcPr>
          <w:p w14:paraId="2C20888A" w14:textId="77777777" w:rsidR="00E552C8" w:rsidRPr="00E237E8" w:rsidRDefault="00000000" w:rsidP="00974DD3">
            <w:pPr>
              <w:pStyle w:val="TableTextLarge"/>
            </w:pPr>
            <w:sdt>
              <w:sdtPr>
                <w:id w:val="1032922650"/>
                <w:placeholder>
                  <w:docPart w:val="956692C39F4C4968B0E6FEE643A2D1B9"/>
                </w:placeholder>
                <w:temporary/>
                <w:showingPlcHdr/>
                <w15:appearance w15:val="hidden"/>
              </w:sdtPr>
              <w:sdtContent>
                <w:r w:rsidR="004E67B3" w:rsidRPr="00E237E8">
                  <w:t>$110</w:t>
                </w:r>
              </w:sdtContent>
            </w:sdt>
          </w:p>
        </w:tc>
        <w:tc>
          <w:tcPr>
            <w:tcW w:w="0" w:type="auto"/>
            <w:shd w:val="clear" w:color="auto" w:fill="F2F2F2" w:themeFill="background1" w:themeFillShade="F2"/>
            <w:noWrap/>
            <w:vAlign w:val="center"/>
            <w:hideMark/>
          </w:tcPr>
          <w:p w14:paraId="7722E960" w14:textId="77777777" w:rsidR="00E552C8" w:rsidRPr="00E237E8" w:rsidRDefault="00000000" w:rsidP="00974DD3">
            <w:pPr>
              <w:pStyle w:val="TableTextLarge"/>
            </w:pPr>
            <w:sdt>
              <w:sdtPr>
                <w:id w:val="1301815023"/>
                <w:placeholder>
                  <w:docPart w:val="A2E5036B53E944BF82279201720FEE28"/>
                </w:placeholder>
                <w:temporary/>
                <w:showingPlcHdr/>
                <w15:appearance w15:val="hidden"/>
              </w:sdtPr>
              <w:sdtContent>
                <w:r w:rsidR="0065229E" w:rsidRPr="00E237E8">
                  <w:t>$110</w:t>
                </w:r>
              </w:sdtContent>
            </w:sdt>
          </w:p>
        </w:tc>
        <w:tc>
          <w:tcPr>
            <w:tcW w:w="0" w:type="auto"/>
            <w:shd w:val="clear" w:color="auto" w:fill="F2F2F2" w:themeFill="background1" w:themeFillShade="F2"/>
            <w:noWrap/>
            <w:vAlign w:val="center"/>
            <w:hideMark/>
          </w:tcPr>
          <w:p w14:paraId="11600083" w14:textId="77777777" w:rsidR="00E552C8" w:rsidRPr="00E237E8" w:rsidRDefault="00000000" w:rsidP="00974DD3">
            <w:pPr>
              <w:pStyle w:val="TableTextLarge"/>
            </w:pPr>
            <w:sdt>
              <w:sdtPr>
                <w:id w:val="-1344076242"/>
                <w:placeholder>
                  <w:docPart w:val="A92746D15CF04D0AB499E4ED51831952"/>
                </w:placeholder>
                <w:temporary/>
                <w:showingPlcHdr/>
                <w15:appearance w15:val="hidden"/>
              </w:sdtPr>
              <w:sdtContent>
                <w:r w:rsidR="00863B11" w:rsidRPr="00E237E8">
                  <w:t>$110</w:t>
                </w:r>
              </w:sdtContent>
            </w:sdt>
          </w:p>
        </w:tc>
        <w:tc>
          <w:tcPr>
            <w:tcW w:w="0" w:type="auto"/>
            <w:shd w:val="clear" w:color="auto" w:fill="F2F2F2" w:themeFill="background1" w:themeFillShade="F2"/>
            <w:noWrap/>
            <w:vAlign w:val="center"/>
            <w:hideMark/>
          </w:tcPr>
          <w:p w14:paraId="2B006627" w14:textId="77777777" w:rsidR="00E552C8" w:rsidRPr="00E237E8" w:rsidRDefault="00000000" w:rsidP="00974DD3">
            <w:pPr>
              <w:pStyle w:val="TableTextLarge"/>
            </w:pPr>
            <w:sdt>
              <w:sdtPr>
                <w:id w:val="1990215018"/>
                <w:placeholder>
                  <w:docPart w:val="C59432E4954D4B7EBB6B4F1FBF8EB258"/>
                </w:placeholder>
                <w:temporary/>
                <w:showingPlcHdr/>
                <w15:appearance w15:val="hidden"/>
              </w:sdtPr>
              <w:sdtContent>
                <w:r w:rsidR="007D36E9" w:rsidRPr="00E237E8">
                  <w:t>$110</w:t>
                </w:r>
              </w:sdtContent>
            </w:sdt>
          </w:p>
        </w:tc>
        <w:tc>
          <w:tcPr>
            <w:tcW w:w="0" w:type="auto"/>
            <w:shd w:val="clear" w:color="auto" w:fill="F2F2F2" w:themeFill="background1" w:themeFillShade="F2"/>
            <w:noWrap/>
            <w:vAlign w:val="center"/>
            <w:hideMark/>
          </w:tcPr>
          <w:p w14:paraId="495BA15C" w14:textId="77777777" w:rsidR="00E552C8" w:rsidRPr="00E237E8" w:rsidRDefault="00000000" w:rsidP="00974DD3">
            <w:pPr>
              <w:pStyle w:val="TableTextLarge"/>
            </w:pPr>
            <w:sdt>
              <w:sdtPr>
                <w:id w:val="-1060698973"/>
                <w:placeholder>
                  <w:docPart w:val="0EC6597557F345D981946033404EF8EF"/>
                </w:placeholder>
                <w:temporary/>
                <w:showingPlcHdr/>
                <w15:appearance w15:val="hidden"/>
              </w:sdtPr>
              <w:sdtContent>
                <w:r w:rsidR="004B5779" w:rsidRPr="00E237E8">
                  <w:t>$110</w:t>
                </w:r>
              </w:sdtContent>
            </w:sdt>
          </w:p>
        </w:tc>
        <w:tc>
          <w:tcPr>
            <w:tcW w:w="0" w:type="auto"/>
            <w:shd w:val="clear" w:color="auto" w:fill="F2F2F2" w:themeFill="background1" w:themeFillShade="F2"/>
            <w:noWrap/>
            <w:vAlign w:val="center"/>
            <w:hideMark/>
          </w:tcPr>
          <w:p w14:paraId="5B4A334B" w14:textId="77777777" w:rsidR="00E552C8" w:rsidRPr="00E237E8" w:rsidRDefault="00000000" w:rsidP="00974DD3">
            <w:pPr>
              <w:pStyle w:val="TableTextLarge"/>
            </w:pPr>
            <w:sdt>
              <w:sdtPr>
                <w:id w:val="1028461337"/>
                <w:placeholder>
                  <w:docPart w:val="C09AF89F1BDB4B758DA1C23FFCC1051B"/>
                </w:placeholder>
                <w:temporary/>
                <w:showingPlcHdr/>
                <w15:appearance w15:val="hidden"/>
              </w:sdtPr>
              <w:sdtContent>
                <w:r w:rsidR="000B6224" w:rsidRPr="00E237E8">
                  <w:t>$110</w:t>
                </w:r>
              </w:sdtContent>
            </w:sdt>
          </w:p>
        </w:tc>
        <w:tc>
          <w:tcPr>
            <w:tcW w:w="0" w:type="auto"/>
            <w:shd w:val="clear" w:color="auto" w:fill="F2F2F2" w:themeFill="background1" w:themeFillShade="F2"/>
            <w:noWrap/>
            <w:vAlign w:val="center"/>
            <w:hideMark/>
          </w:tcPr>
          <w:p w14:paraId="489E9B2A" w14:textId="77777777" w:rsidR="00E552C8" w:rsidRPr="00E237E8" w:rsidRDefault="00000000" w:rsidP="00974DD3">
            <w:pPr>
              <w:pStyle w:val="TableTextLarge"/>
            </w:pPr>
            <w:sdt>
              <w:sdtPr>
                <w:id w:val="-548298417"/>
                <w:placeholder>
                  <w:docPart w:val="8EC391D673EE4E789C114E5351CB101B"/>
                </w:placeholder>
                <w:temporary/>
                <w:showingPlcHdr/>
                <w15:appearance w15:val="hidden"/>
              </w:sdtPr>
              <w:sdtContent>
                <w:r w:rsidR="00EB35A3" w:rsidRPr="00E237E8">
                  <w:t>$1,320</w:t>
                </w:r>
              </w:sdtContent>
            </w:sdt>
          </w:p>
        </w:tc>
      </w:tr>
      <w:tr w:rsidR="00E237E8" w:rsidRPr="00E237E8" w14:paraId="2D21424B" w14:textId="77777777" w:rsidTr="000811A0">
        <w:trPr>
          <w:trHeight w:val="244"/>
        </w:trPr>
        <w:tc>
          <w:tcPr>
            <w:tcW w:w="2207" w:type="dxa"/>
            <w:shd w:val="clear" w:color="auto" w:fill="auto"/>
            <w:vAlign w:val="center"/>
            <w:hideMark/>
          </w:tcPr>
          <w:p w14:paraId="08C4C86A" w14:textId="77777777" w:rsidR="00E552C8" w:rsidRPr="00E237E8" w:rsidRDefault="00000000" w:rsidP="00974DD3">
            <w:pPr>
              <w:pStyle w:val="TableTextLarge"/>
            </w:pPr>
            <w:sdt>
              <w:sdtPr>
                <w:id w:val="-541601882"/>
                <w:placeholder>
                  <w:docPart w:val="78412E394A974358A9248CE3719F9EB5"/>
                </w:placeholder>
                <w:temporary/>
                <w:showingPlcHdr/>
                <w15:appearance w15:val="hidden"/>
              </w:sdtPr>
              <w:sdtContent>
                <w:r w:rsidR="004020D0" w:rsidRPr="00E237E8">
                  <w:t>Insurance</w:t>
                </w:r>
              </w:sdtContent>
            </w:sdt>
          </w:p>
        </w:tc>
        <w:tc>
          <w:tcPr>
            <w:tcW w:w="1005" w:type="dxa"/>
            <w:shd w:val="clear" w:color="auto" w:fill="auto"/>
            <w:noWrap/>
            <w:vAlign w:val="center"/>
            <w:hideMark/>
          </w:tcPr>
          <w:p w14:paraId="00494A20" w14:textId="77777777" w:rsidR="00E552C8" w:rsidRPr="00E237E8" w:rsidRDefault="00000000" w:rsidP="00974DD3">
            <w:pPr>
              <w:pStyle w:val="TableTextLarge"/>
            </w:pPr>
            <w:sdt>
              <w:sdtPr>
                <w:id w:val="1050498231"/>
                <w:placeholder>
                  <w:docPart w:val="B646C373AFC94D53A893459E757966BF"/>
                </w:placeholder>
                <w:temporary/>
                <w:showingPlcHdr/>
                <w15:appearance w15:val="hidden"/>
              </w:sdtPr>
              <w:sdtContent>
                <w:r w:rsidR="00234FE7" w:rsidRPr="00E237E8">
                  <w:t>$165</w:t>
                </w:r>
              </w:sdtContent>
            </w:sdt>
          </w:p>
        </w:tc>
        <w:tc>
          <w:tcPr>
            <w:tcW w:w="0" w:type="auto"/>
            <w:shd w:val="clear" w:color="auto" w:fill="auto"/>
            <w:noWrap/>
            <w:vAlign w:val="center"/>
            <w:hideMark/>
          </w:tcPr>
          <w:p w14:paraId="16AD6945" w14:textId="77777777" w:rsidR="00E552C8" w:rsidRPr="00E237E8" w:rsidRDefault="00000000" w:rsidP="00974DD3">
            <w:pPr>
              <w:pStyle w:val="TableTextLarge"/>
            </w:pPr>
            <w:sdt>
              <w:sdtPr>
                <w:id w:val="910808131"/>
                <w:placeholder>
                  <w:docPart w:val="BF2D44A727764CEDA5A7CDF27AE54FEA"/>
                </w:placeholder>
                <w:temporary/>
                <w:showingPlcHdr/>
                <w15:appearance w15:val="hidden"/>
              </w:sdtPr>
              <w:sdtContent>
                <w:r w:rsidR="00234FE7" w:rsidRPr="00E237E8">
                  <w:t>$165</w:t>
                </w:r>
              </w:sdtContent>
            </w:sdt>
          </w:p>
        </w:tc>
        <w:tc>
          <w:tcPr>
            <w:tcW w:w="0" w:type="auto"/>
            <w:shd w:val="clear" w:color="auto" w:fill="auto"/>
            <w:noWrap/>
            <w:vAlign w:val="center"/>
            <w:hideMark/>
          </w:tcPr>
          <w:p w14:paraId="15AC4606" w14:textId="77777777" w:rsidR="00E552C8" w:rsidRPr="00E237E8" w:rsidRDefault="00000000" w:rsidP="00974DD3">
            <w:pPr>
              <w:pStyle w:val="TableTextLarge"/>
            </w:pPr>
            <w:sdt>
              <w:sdtPr>
                <w:id w:val="-1322574112"/>
                <w:placeholder>
                  <w:docPart w:val="802288B0B9524449967F6D65D3CB4E75"/>
                </w:placeholder>
                <w:temporary/>
                <w:showingPlcHdr/>
                <w15:appearance w15:val="hidden"/>
              </w:sdtPr>
              <w:sdtContent>
                <w:r w:rsidR="006A359E" w:rsidRPr="00E237E8">
                  <w:t>$165</w:t>
                </w:r>
              </w:sdtContent>
            </w:sdt>
          </w:p>
        </w:tc>
        <w:tc>
          <w:tcPr>
            <w:tcW w:w="0" w:type="auto"/>
            <w:shd w:val="clear" w:color="auto" w:fill="auto"/>
            <w:noWrap/>
            <w:vAlign w:val="center"/>
            <w:hideMark/>
          </w:tcPr>
          <w:p w14:paraId="0D0720BE" w14:textId="77777777" w:rsidR="00E552C8" w:rsidRPr="00E237E8" w:rsidRDefault="00000000" w:rsidP="00974DD3">
            <w:pPr>
              <w:pStyle w:val="TableTextLarge"/>
            </w:pPr>
            <w:sdt>
              <w:sdtPr>
                <w:id w:val="-1241255399"/>
                <w:placeholder>
                  <w:docPart w:val="43C2C3D0AC2F4154906C88361DB2008D"/>
                </w:placeholder>
                <w:temporary/>
                <w:showingPlcHdr/>
                <w15:appearance w15:val="hidden"/>
              </w:sdtPr>
              <w:sdtContent>
                <w:r w:rsidR="000B1B5F" w:rsidRPr="00E237E8">
                  <w:t>$165</w:t>
                </w:r>
              </w:sdtContent>
            </w:sdt>
          </w:p>
        </w:tc>
        <w:tc>
          <w:tcPr>
            <w:tcW w:w="0" w:type="auto"/>
            <w:shd w:val="clear" w:color="auto" w:fill="auto"/>
            <w:noWrap/>
            <w:vAlign w:val="center"/>
            <w:hideMark/>
          </w:tcPr>
          <w:p w14:paraId="657FC669" w14:textId="77777777" w:rsidR="00E552C8" w:rsidRPr="00E237E8" w:rsidRDefault="00000000" w:rsidP="00974DD3">
            <w:pPr>
              <w:pStyle w:val="TableTextLarge"/>
            </w:pPr>
            <w:sdt>
              <w:sdtPr>
                <w:id w:val="-254757319"/>
                <w:placeholder>
                  <w:docPart w:val="CEB9914A3E384D1BB86D86B780B6E1C2"/>
                </w:placeholder>
                <w:temporary/>
                <w:showingPlcHdr/>
                <w15:appearance w15:val="hidden"/>
              </w:sdtPr>
              <w:sdtContent>
                <w:r w:rsidR="00E15D61" w:rsidRPr="00E237E8">
                  <w:t>$165</w:t>
                </w:r>
              </w:sdtContent>
            </w:sdt>
          </w:p>
        </w:tc>
        <w:tc>
          <w:tcPr>
            <w:tcW w:w="0" w:type="auto"/>
            <w:gridSpan w:val="2"/>
            <w:shd w:val="clear" w:color="auto" w:fill="auto"/>
            <w:noWrap/>
            <w:vAlign w:val="center"/>
            <w:hideMark/>
          </w:tcPr>
          <w:p w14:paraId="71EB8EAD" w14:textId="77777777" w:rsidR="00E552C8" w:rsidRPr="00E237E8" w:rsidRDefault="00000000" w:rsidP="00974DD3">
            <w:pPr>
              <w:pStyle w:val="TableTextLarge"/>
            </w:pPr>
            <w:sdt>
              <w:sdtPr>
                <w:id w:val="661046918"/>
                <w:placeholder>
                  <w:docPart w:val="631D5D658B9F4DCCA7D60561FB11FD19"/>
                </w:placeholder>
                <w:temporary/>
                <w:showingPlcHdr/>
                <w15:appearance w15:val="hidden"/>
              </w:sdtPr>
              <w:sdtContent>
                <w:r w:rsidR="00100314" w:rsidRPr="00E237E8">
                  <w:t>$165</w:t>
                </w:r>
              </w:sdtContent>
            </w:sdt>
          </w:p>
        </w:tc>
        <w:tc>
          <w:tcPr>
            <w:tcW w:w="0" w:type="auto"/>
            <w:shd w:val="clear" w:color="auto" w:fill="auto"/>
            <w:noWrap/>
            <w:vAlign w:val="center"/>
            <w:hideMark/>
          </w:tcPr>
          <w:p w14:paraId="74CD81C6" w14:textId="77777777" w:rsidR="00E552C8" w:rsidRPr="00E237E8" w:rsidRDefault="00000000" w:rsidP="00974DD3">
            <w:pPr>
              <w:pStyle w:val="TableTextLarge"/>
            </w:pPr>
            <w:sdt>
              <w:sdtPr>
                <w:id w:val="1109314495"/>
                <w:placeholder>
                  <w:docPart w:val="0D52678D4A8C4989918BD65DE599E02E"/>
                </w:placeholder>
                <w:temporary/>
                <w:showingPlcHdr/>
                <w15:appearance w15:val="hidden"/>
              </w:sdtPr>
              <w:sdtContent>
                <w:r w:rsidR="004E67B3" w:rsidRPr="00E237E8">
                  <w:t>$165</w:t>
                </w:r>
              </w:sdtContent>
            </w:sdt>
          </w:p>
        </w:tc>
        <w:tc>
          <w:tcPr>
            <w:tcW w:w="0" w:type="auto"/>
            <w:shd w:val="clear" w:color="auto" w:fill="auto"/>
            <w:noWrap/>
            <w:vAlign w:val="center"/>
            <w:hideMark/>
          </w:tcPr>
          <w:p w14:paraId="0AF87DBF" w14:textId="77777777" w:rsidR="00E552C8" w:rsidRPr="00E237E8" w:rsidRDefault="00000000" w:rsidP="00974DD3">
            <w:pPr>
              <w:pStyle w:val="TableTextLarge"/>
            </w:pPr>
            <w:sdt>
              <w:sdtPr>
                <w:id w:val="-892114271"/>
                <w:placeholder>
                  <w:docPart w:val="120CC930D4AC4B2CB9656722EC82CCE2"/>
                </w:placeholder>
                <w:temporary/>
                <w:showingPlcHdr/>
                <w15:appearance w15:val="hidden"/>
              </w:sdtPr>
              <w:sdtContent>
                <w:r w:rsidR="0065229E" w:rsidRPr="00E237E8">
                  <w:t>$165</w:t>
                </w:r>
              </w:sdtContent>
            </w:sdt>
          </w:p>
        </w:tc>
        <w:tc>
          <w:tcPr>
            <w:tcW w:w="0" w:type="auto"/>
            <w:shd w:val="clear" w:color="auto" w:fill="auto"/>
            <w:noWrap/>
            <w:vAlign w:val="center"/>
            <w:hideMark/>
          </w:tcPr>
          <w:p w14:paraId="79FCC2C1" w14:textId="77777777" w:rsidR="00E552C8" w:rsidRPr="00E237E8" w:rsidRDefault="00000000" w:rsidP="00974DD3">
            <w:pPr>
              <w:pStyle w:val="TableTextLarge"/>
            </w:pPr>
            <w:sdt>
              <w:sdtPr>
                <w:id w:val="-937986213"/>
                <w:placeholder>
                  <w:docPart w:val="EBD3F5604EA44120A27203ADD58A74E0"/>
                </w:placeholder>
                <w:temporary/>
                <w:showingPlcHdr/>
                <w15:appearance w15:val="hidden"/>
              </w:sdtPr>
              <w:sdtContent>
                <w:r w:rsidR="00863B11" w:rsidRPr="00E237E8">
                  <w:t>$165</w:t>
                </w:r>
              </w:sdtContent>
            </w:sdt>
          </w:p>
        </w:tc>
        <w:tc>
          <w:tcPr>
            <w:tcW w:w="0" w:type="auto"/>
            <w:shd w:val="clear" w:color="auto" w:fill="auto"/>
            <w:noWrap/>
            <w:vAlign w:val="center"/>
            <w:hideMark/>
          </w:tcPr>
          <w:p w14:paraId="70C8530E" w14:textId="77777777" w:rsidR="00E552C8" w:rsidRPr="00E237E8" w:rsidRDefault="00000000" w:rsidP="00974DD3">
            <w:pPr>
              <w:pStyle w:val="TableTextLarge"/>
            </w:pPr>
            <w:sdt>
              <w:sdtPr>
                <w:id w:val="-1064562303"/>
                <w:placeholder>
                  <w:docPart w:val="8A8B9ECE71264C079142E77EC5A5D764"/>
                </w:placeholder>
                <w:temporary/>
                <w:showingPlcHdr/>
                <w15:appearance w15:val="hidden"/>
              </w:sdtPr>
              <w:sdtContent>
                <w:r w:rsidR="007D36E9" w:rsidRPr="00E237E8">
                  <w:t>$165</w:t>
                </w:r>
              </w:sdtContent>
            </w:sdt>
          </w:p>
        </w:tc>
        <w:tc>
          <w:tcPr>
            <w:tcW w:w="0" w:type="auto"/>
            <w:shd w:val="clear" w:color="auto" w:fill="auto"/>
            <w:noWrap/>
            <w:vAlign w:val="center"/>
            <w:hideMark/>
          </w:tcPr>
          <w:p w14:paraId="5027447C" w14:textId="77777777" w:rsidR="00E552C8" w:rsidRPr="00E237E8" w:rsidRDefault="00000000" w:rsidP="00974DD3">
            <w:pPr>
              <w:pStyle w:val="TableTextLarge"/>
            </w:pPr>
            <w:sdt>
              <w:sdtPr>
                <w:id w:val="1524981626"/>
                <w:placeholder>
                  <w:docPart w:val="92A65E5DF69842338B76E81CA15D8BAE"/>
                </w:placeholder>
                <w:temporary/>
                <w:showingPlcHdr/>
                <w15:appearance w15:val="hidden"/>
              </w:sdtPr>
              <w:sdtContent>
                <w:r w:rsidR="004B5779" w:rsidRPr="00E237E8">
                  <w:t>$165</w:t>
                </w:r>
              </w:sdtContent>
            </w:sdt>
          </w:p>
        </w:tc>
        <w:tc>
          <w:tcPr>
            <w:tcW w:w="0" w:type="auto"/>
            <w:shd w:val="clear" w:color="auto" w:fill="auto"/>
            <w:noWrap/>
            <w:vAlign w:val="center"/>
            <w:hideMark/>
          </w:tcPr>
          <w:p w14:paraId="0D7B2164" w14:textId="77777777" w:rsidR="00E552C8" w:rsidRPr="00E237E8" w:rsidRDefault="00000000" w:rsidP="00974DD3">
            <w:pPr>
              <w:pStyle w:val="TableTextLarge"/>
            </w:pPr>
            <w:sdt>
              <w:sdtPr>
                <w:id w:val="1568543848"/>
                <w:placeholder>
                  <w:docPart w:val="4D94EAB2441D460C9E864E8A653B728A"/>
                </w:placeholder>
                <w:temporary/>
                <w:showingPlcHdr/>
                <w15:appearance w15:val="hidden"/>
              </w:sdtPr>
              <w:sdtContent>
                <w:r w:rsidR="000B6224" w:rsidRPr="00E237E8">
                  <w:t>$165</w:t>
                </w:r>
              </w:sdtContent>
            </w:sdt>
          </w:p>
        </w:tc>
        <w:tc>
          <w:tcPr>
            <w:tcW w:w="0" w:type="auto"/>
            <w:shd w:val="clear" w:color="auto" w:fill="auto"/>
            <w:noWrap/>
            <w:vAlign w:val="center"/>
            <w:hideMark/>
          </w:tcPr>
          <w:p w14:paraId="47BCB2B9" w14:textId="77777777" w:rsidR="00E552C8" w:rsidRPr="00E237E8" w:rsidRDefault="00000000" w:rsidP="00974DD3">
            <w:pPr>
              <w:pStyle w:val="TableTextLarge"/>
            </w:pPr>
            <w:sdt>
              <w:sdtPr>
                <w:id w:val="-166093244"/>
                <w:placeholder>
                  <w:docPart w:val="9E37B5F8373045DE801AB0FD7DBA74B5"/>
                </w:placeholder>
                <w:temporary/>
                <w:showingPlcHdr/>
                <w15:appearance w15:val="hidden"/>
              </w:sdtPr>
              <w:sdtContent>
                <w:r w:rsidR="00EB35A3" w:rsidRPr="00E237E8">
                  <w:t>$1,980</w:t>
                </w:r>
              </w:sdtContent>
            </w:sdt>
          </w:p>
        </w:tc>
      </w:tr>
      <w:tr w:rsidR="00E237E8" w:rsidRPr="00E237E8" w14:paraId="12F35387" w14:textId="77777777" w:rsidTr="000811A0">
        <w:trPr>
          <w:trHeight w:val="244"/>
        </w:trPr>
        <w:tc>
          <w:tcPr>
            <w:tcW w:w="2207" w:type="dxa"/>
            <w:shd w:val="clear" w:color="auto" w:fill="F2F2F2" w:themeFill="background1" w:themeFillShade="F2"/>
            <w:vAlign w:val="center"/>
            <w:hideMark/>
          </w:tcPr>
          <w:p w14:paraId="6FF8FDFA" w14:textId="77777777" w:rsidR="00E552C8" w:rsidRPr="00E237E8" w:rsidRDefault="00000000" w:rsidP="00974DD3">
            <w:pPr>
              <w:pStyle w:val="TableTextLarge"/>
            </w:pPr>
            <w:sdt>
              <w:sdtPr>
                <w:id w:val="909958398"/>
                <w:placeholder>
                  <w:docPart w:val="4114304A2AF54A2C82E4C2F879B6D6E7"/>
                </w:placeholder>
                <w:temporary/>
                <w:showingPlcHdr/>
                <w15:appearance w15:val="hidden"/>
              </w:sdtPr>
              <w:sdtContent>
                <w:r w:rsidR="004020D0" w:rsidRPr="00E237E8">
                  <w:t>Travel</w:t>
                </w:r>
              </w:sdtContent>
            </w:sdt>
          </w:p>
        </w:tc>
        <w:tc>
          <w:tcPr>
            <w:tcW w:w="1005" w:type="dxa"/>
            <w:shd w:val="clear" w:color="auto" w:fill="F2F2F2" w:themeFill="background1" w:themeFillShade="F2"/>
            <w:noWrap/>
            <w:vAlign w:val="center"/>
            <w:hideMark/>
          </w:tcPr>
          <w:p w14:paraId="3E344BA4" w14:textId="77777777" w:rsidR="00E552C8" w:rsidRPr="00E237E8" w:rsidRDefault="00000000" w:rsidP="00974DD3">
            <w:pPr>
              <w:pStyle w:val="TableTextLarge"/>
            </w:pPr>
            <w:sdt>
              <w:sdtPr>
                <w:id w:val="-929422451"/>
                <w:placeholder>
                  <w:docPart w:val="859321B7DB274DBBA0F419D4C1A39818"/>
                </w:placeholder>
                <w:temporary/>
                <w:showingPlcHdr/>
                <w15:appearance w15:val="hidden"/>
              </w:sdtPr>
              <w:sdtContent>
                <w:r w:rsidR="00234FE7" w:rsidRPr="00E237E8">
                  <w:t>$100</w:t>
                </w:r>
              </w:sdtContent>
            </w:sdt>
          </w:p>
        </w:tc>
        <w:tc>
          <w:tcPr>
            <w:tcW w:w="0" w:type="auto"/>
            <w:shd w:val="clear" w:color="auto" w:fill="F2F2F2" w:themeFill="background1" w:themeFillShade="F2"/>
            <w:noWrap/>
            <w:vAlign w:val="center"/>
            <w:hideMark/>
          </w:tcPr>
          <w:p w14:paraId="7746BB1A" w14:textId="77777777" w:rsidR="00E552C8" w:rsidRPr="00E237E8" w:rsidRDefault="00000000" w:rsidP="00974DD3">
            <w:pPr>
              <w:pStyle w:val="TableTextLarge"/>
            </w:pPr>
            <w:sdt>
              <w:sdtPr>
                <w:id w:val="-174038600"/>
                <w:placeholder>
                  <w:docPart w:val="D0DAF4284F1D4F2E9E25BBCE501D7F48"/>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6F84BD31" w14:textId="77777777" w:rsidR="00E552C8" w:rsidRPr="00E237E8" w:rsidRDefault="00000000" w:rsidP="00974DD3">
            <w:pPr>
              <w:pStyle w:val="TableTextLarge"/>
            </w:pPr>
            <w:sdt>
              <w:sdtPr>
                <w:id w:val="-859508159"/>
                <w:placeholder>
                  <w:docPart w:val="F6FA7043CD774AD48D7F6850781C8DEE"/>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525AFE9B" w14:textId="77777777" w:rsidR="00E552C8" w:rsidRPr="00E237E8" w:rsidRDefault="00000000" w:rsidP="00974DD3">
            <w:pPr>
              <w:pStyle w:val="TableTextLarge"/>
            </w:pPr>
            <w:sdt>
              <w:sdtPr>
                <w:id w:val="679556343"/>
                <w:placeholder>
                  <w:docPart w:val="204F4A86B220450E9BB6352A7DDF0AE4"/>
                </w:placeholder>
                <w:temporary/>
                <w:showingPlcHdr/>
                <w15:appearance w15:val="hidden"/>
              </w:sdtPr>
              <w:sdtContent>
                <w:r w:rsidR="000B1B5F" w:rsidRPr="00E237E8">
                  <w:t>$250</w:t>
                </w:r>
              </w:sdtContent>
            </w:sdt>
          </w:p>
        </w:tc>
        <w:tc>
          <w:tcPr>
            <w:tcW w:w="0" w:type="auto"/>
            <w:shd w:val="clear" w:color="auto" w:fill="F2F2F2" w:themeFill="background1" w:themeFillShade="F2"/>
            <w:noWrap/>
            <w:vAlign w:val="center"/>
            <w:hideMark/>
          </w:tcPr>
          <w:p w14:paraId="07E65941" w14:textId="77777777" w:rsidR="00E552C8" w:rsidRPr="00E237E8" w:rsidRDefault="00000000" w:rsidP="00974DD3">
            <w:pPr>
              <w:pStyle w:val="TableTextLarge"/>
            </w:pPr>
            <w:sdt>
              <w:sdtPr>
                <w:id w:val="-1801056068"/>
                <w:placeholder>
                  <w:docPart w:val="D69582662D194ABAAB7631A0E0FD50AB"/>
                </w:placeholder>
                <w:temporary/>
                <w:showingPlcHdr/>
                <w15:appearance w15:val="hidden"/>
              </w:sdtPr>
              <w:sdtContent>
                <w:r w:rsidR="00F379BC" w:rsidRPr="00E237E8">
                  <w:t>$0</w:t>
                </w:r>
              </w:sdtContent>
            </w:sdt>
          </w:p>
        </w:tc>
        <w:tc>
          <w:tcPr>
            <w:tcW w:w="0" w:type="auto"/>
            <w:gridSpan w:val="2"/>
            <w:shd w:val="clear" w:color="auto" w:fill="F2F2F2" w:themeFill="background1" w:themeFillShade="F2"/>
            <w:noWrap/>
            <w:vAlign w:val="center"/>
            <w:hideMark/>
          </w:tcPr>
          <w:p w14:paraId="2AFAB708" w14:textId="77777777" w:rsidR="00E552C8" w:rsidRPr="00E237E8" w:rsidRDefault="00000000" w:rsidP="00974DD3">
            <w:pPr>
              <w:pStyle w:val="TableTextLarge"/>
            </w:pPr>
            <w:sdt>
              <w:sdtPr>
                <w:id w:val="1256481030"/>
                <w:placeholder>
                  <w:docPart w:val="08663B82D783411895EE8957053924AF"/>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6F4C6C05" w14:textId="77777777" w:rsidR="00E552C8" w:rsidRPr="00E237E8" w:rsidRDefault="00000000" w:rsidP="00974DD3">
            <w:pPr>
              <w:pStyle w:val="TableTextLarge"/>
            </w:pPr>
            <w:sdt>
              <w:sdtPr>
                <w:id w:val="1242682649"/>
                <w:placeholder>
                  <w:docPart w:val="A9E6A5CDB1414E4CB4D76BB9FE62D240"/>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61D8EBE8" w14:textId="77777777" w:rsidR="00E552C8" w:rsidRPr="00E237E8" w:rsidRDefault="00000000" w:rsidP="00974DD3">
            <w:pPr>
              <w:pStyle w:val="TableTextLarge"/>
            </w:pPr>
            <w:sdt>
              <w:sdtPr>
                <w:id w:val="1729573025"/>
                <w:placeholder>
                  <w:docPart w:val="E1CAABB21B784E429496910E4933C535"/>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59DF194B" w14:textId="77777777" w:rsidR="00E552C8" w:rsidRPr="00E237E8" w:rsidRDefault="00000000" w:rsidP="00974DD3">
            <w:pPr>
              <w:pStyle w:val="TableTextLarge"/>
            </w:pPr>
            <w:sdt>
              <w:sdtPr>
                <w:id w:val="-241021792"/>
                <w:placeholder>
                  <w:docPart w:val="17574F087618469EA320208133DA0CED"/>
                </w:placeholder>
                <w:temporary/>
                <w:showingPlcHdr/>
                <w15:appearance w15:val="hidden"/>
              </w:sdtPr>
              <w:sdtContent>
                <w:r w:rsidR="00863B11" w:rsidRPr="00E237E8">
                  <w:t>$675</w:t>
                </w:r>
              </w:sdtContent>
            </w:sdt>
          </w:p>
        </w:tc>
        <w:tc>
          <w:tcPr>
            <w:tcW w:w="0" w:type="auto"/>
            <w:shd w:val="clear" w:color="auto" w:fill="F2F2F2" w:themeFill="background1" w:themeFillShade="F2"/>
            <w:noWrap/>
            <w:vAlign w:val="center"/>
            <w:hideMark/>
          </w:tcPr>
          <w:p w14:paraId="5EDA2F4E" w14:textId="77777777" w:rsidR="00E552C8" w:rsidRPr="00E237E8" w:rsidRDefault="00000000" w:rsidP="00974DD3">
            <w:pPr>
              <w:pStyle w:val="TableTextLarge"/>
            </w:pPr>
            <w:sdt>
              <w:sdtPr>
                <w:id w:val="-976598968"/>
                <w:placeholder>
                  <w:docPart w:val="CA73BCEF3FDF4E77A98B138C496691BD"/>
                </w:placeholder>
                <w:temporary/>
                <w:showingPlcHdr/>
                <w15:appearance w15:val="hidden"/>
              </w:sdtPr>
              <w:sdtContent>
                <w:r w:rsidR="007D36E9" w:rsidRPr="00E237E8">
                  <w:t>$800</w:t>
                </w:r>
              </w:sdtContent>
            </w:sdt>
          </w:p>
        </w:tc>
        <w:tc>
          <w:tcPr>
            <w:tcW w:w="0" w:type="auto"/>
            <w:shd w:val="clear" w:color="auto" w:fill="F2F2F2" w:themeFill="background1" w:themeFillShade="F2"/>
            <w:noWrap/>
            <w:vAlign w:val="center"/>
            <w:hideMark/>
          </w:tcPr>
          <w:p w14:paraId="7355B41A" w14:textId="77777777" w:rsidR="00E552C8" w:rsidRPr="00E237E8" w:rsidRDefault="00000000" w:rsidP="00974DD3">
            <w:pPr>
              <w:pStyle w:val="TableTextLarge"/>
            </w:pPr>
            <w:sdt>
              <w:sdtPr>
                <w:id w:val="-513614513"/>
                <w:placeholder>
                  <w:docPart w:val="881E00256C194845A0B3FCF966984A8D"/>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39EB3172" w14:textId="77777777" w:rsidR="00E552C8" w:rsidRPr="00E237E8" w:rsidRDefault="00000000" w:rsidP="00974DD3">
            <w:pPr>
              <w:pStyle w:val="TableTextLarge"/>
            </w:pPr>
            <w:sdt>
              <w:sdtPr>
                <w:id w:val="939337121"/>
                <w:placeholder>
                  <w:docPart w:val="EB14F4CFF89548A5934551257777F682"/>
                </w:placeholder>
                <w:temporary/>
                <w:showingPlcHdr/>
                <w15:appearance w15:val="hidden"/>
              </w:sdtPr>
              <w:sdtContent>
                <w:r w:rsidR="00F379BC" w:rsidRPr="00E237E8">
                  <w:t>$0</w:t>
                </w:r>
              </w:sdtContent>
            </w:sdt>
          </w:p>
        </w:tc>
        <w:tc>
          <w:tcPr>
            <w:tcW w:w="0" w:type="auto"/>
            <w:shd w:val="clear" w:color="auto" w:fill="F2F2F2" w:themeFill="background1" w:themeFillShade="F2"/>
            <w:noWrap/>
            <w:vAlign w:val="center"/>
            <w:hideMark/>
          </w:tcPr>
          <w:p w14:paraId="0ED4C0C1" w14:textId="77777777" w:rsidR="00E552C8" w:rsidRPr="00E237E8" w:rsidRDefault="00000000" w:rsidP="00974DD3">
            <w:pPr>
              <w:pStyle w:val="TableTextLarge"/>
            </w:pPr>
            <w:sdt>
              <w:sdtPr>
                <w:id w:val="587582977"/>
                <w:placeholder>
                  <w:docPart w:val="FA66F149CA8D4004B93D5F359315BD3C"/>
                </w:placeholder>
                <w:temporary/>
                <w:showingPlcHdr/>
                <w15:appearance w15:val="hidden"/>
              </w:sdtPr>
              <w:sdtContent>
                <w:r w:rsidR="00EB35A3" w:rsidRPr="00E237E8">
                  <w:t>$1,825</w:t>
                </w:r>
              </w:sdtContent>
            </w:sdt>
          </w:p>
        </w:tc>
      </w:tr>
      <w:tr w:rsidR="00E237E8" w:rsidRPr="00E237E8" w14:paraId="2AB9CE56" w14:textId="77777777" w:rsidTr="000811A0">
        <w:trPr>
          <w:trHeight w:val="244"/>
        </w:trPr>
        <w:tc>
          <w:tcPr>
            <w:tcW w:w="2207" w:type="dxa"/>
            <w:shd w:val="clear" w:color="auto" w:fill="auto"/>
            <w:vAlign w:val="center"/>
            <w:hideMark/>
          </w:tcPr>
          <w:p w14:paraId="1BD82A5A" w14:textId="77777777" w:rsidR="00E552C8" w:rsidRPr="00E237E8" w:rsidRDefault="00000000" w:rsidP="00974DD3">
            <w:pPr>
              <w:pStyle w:val="TableTextLarge"/>
            </w:pPr>
            <w:sdt>
              <w:sdtPr>
                <w:id w:val="503014476"/>
                <w:placeholder>
                  <w:docPart w:val="0EB89CBAE6E54875A8D3C91868E6C2F3"/>
                </w:placeholder>
                <w:temporary/>
                <w:showingPlcHdr/>
                <w15:appearance w15:val="hidden"/>
              </w:sdtPr>
              <w:sdtContent>
                <w:r w:rsidR="004020D0" w:rsidRPr="00E237E8">
                  <w:t>Legal/Accounting</w:t>
                </w:r>
              </w:sdtContent>
            </w:sdt>
          </w:p>
        </w:tc>
        <w:tc>
          <w:tcPr>
            <w:tcW w:w="1005" w:type="dxa"/>
            <w:shd w:val="clear" w:color="auto" w:fill="auto"/>
            <w:noWrap/>
            <w:vAlign w:val="center"/>
            <w:hideMark/>
          </w:tcPr>
          <w:p w14:paraId="4EDD7D09" w14:textId="77777777" w:rsidR="00E552C8" w:rsidRPr="00E237E8" w:rsidRDefault="00000000" w:rsidP="00974DD3">
            <w:pPr>
              <w:pStyle w:val="TableTextLarge"/>
            </w:pPr>
            <w:sdt>
              <w:sdtPr>
                <w:id w:val="265656120"/>
                <w:placeholder>
                  <w:docPart w:val="8330A1C7E89847B9B81EAFD23CB44E43"/>
                </w:placeholder>
                <w:temporary/>
                <w:showingPlcHdr/>
                <w15:appearance w15:val="hidden"/>
              </w:sdtPr>
              <w:sdtContent>
                <w:r w:rsidR="00234FE7" w:rsidRPr="00E237E8">
                  <w:t>$1,200</w:t>
                </w:r>
              </w:sdtContent>
            </w:sdt>
          </w:p>
        </w:tc>
        <w:tc>
          <w:tcPr>
            <w:tcW w:w="0" w:type="auto"/>
            <w:shd w:val="clear" w:color="auto" w:fill="auto"/>
            <w:noWrap/>
            <w:vAlign w:val="center"/>
            <w:hideMark/>
          </w:tcPr>
          <w:p w14:paraId="2212A0E8" w14:textId="77777777" w:rsidR="00E552C8" w:rsidRPr="00E237E8" w:rsidRDefault="00000000" w:rsidP="00974DD3">
            <w:pPr>
              <w:pStyle w:val="TableTextLarge"/>
            </w:pPr>
            <w:sdt>
              <w:sdtPr>
                <w:id w:val="-1331281769"/>
                <w:placeholder>
                  <w:docPart w:val="565BDF1C1B0D4825BF6835CF768A9248"/>
                </w:placeholder>
                <w:temporary/>
                <w:showingPlcHdr/>
                <w15:appearance w15:val="hidden"/>
              </w:sdtPr>
              <w:sdtContent>
                <w:r w:rsidR="00F379BC" w:rsidRPr="00E237E8">
                  <w:t>$0</w:t>
                </w:r>
              </w:sdtContent>
            </w:sdt>
          </w:p>
        </w:tc>
        <w:tc>
          <w:tcPr>
            <w:tcW w:w="0" w:type="auto"/>
            <w:shd w:val="clear" w:color="auto" w:fill="auto"/>
            <w:noWrap/>
            <w:vAlign w:val="center"/>
            <w:hideMark/>
          </w:tcPr>
          <w:p w14:paraId="3FB3A791" w14:textId="77777777" w:rsidR="00E552C8" w:rsidRPr="00E237E8" w:rsidRDefault="00000000" w:rsidP="00974DD3">
            <w:pPr>
              <w:pStyle w:val="TableTextLarge"/>
            </w:pPr>
            <w:sdt>
              <w:sdtPr>
                <w:id w:val="1562673781"/>
                <w:placeholder>
                  <w:docPart w:val="56BFCB03444B4A1B928C2F769AD4EF5F"/>
                </w:placeholder>
                <w:temporary/>
                <w:showingPlcHdr/>
                <w15:appearance w15:val="hidden"/>
              </w:sdtPr>
              <w:sdtContent>
                <w:r w:rsidR="00F379BC" w:rsidRPr="00E237E8">
                  <w:t>$0</w:t>
                </w:r>
              </w:sdtContent>
            </w:sdt>
          </w:p>
        </w:tc>
        <w:tc>
          <w:tcPr>
            <w:tcW w:w="0" w:type="auto"/>
            <w:shd w:val="clear" w:color="auto" w:fill="auto"/>
            <w:noWrap/>
            <w:vAlign w:val="center"/>
            <w:hideMark/>
          </w:tcPr>
          <w:p w14:paraId="6A3043DC" w14:textId="77777777" w:rsidR="00E552C8" w:rsidRPr="00E237E8" w:rsidRDefault="00000000" w:rsidP="00974DD3">
            <w:pPr>
              <w:pStyle w:val="TableTextLarge"/>
            </w:pPr>
            <w:sdt>
              <w:sdtPr>
                <w:id w:val="-475143793"/>
                <w:placeholder>
                  <w:docPart w:val="73A873F9A5094B9089A312D9A0A01AF9"/>
                </w:placeholder>
                <w:temporary/>
                <w:showingPlcHdr/>
                <w15:appearance w15:val="hidden"/>
              </w:sdtPr>
              <w:sdtContent>
                <w:r w:rsidR="000B1B5F" w:rsidRPr="00E237E8">
                  <w:t>$450</w:t>
                </w:r>
              </w:sdtContent>
            </w:sdt>
          </w:p>
        </w:tc>
        <w:tc>
          <w:tcPr>
            <w:tcW w:w="0" w:type="auto"/>
            <w:shd w:val="clear" w:color="auto" w:fill="auto"/>
            <w:noWrap/>
            <w:vAlign w:val="center"/>
            <w:hideMark/>
          </w:tcPr>
          <w:p w14:paraId="58A8351F" w14:textId="77777777" w:rsidR="00E552C8" w:rsidRPr="00E237E8" w:rsidRDefault="00000000" w:rsidP="00974DD3">
            <w:pPr>
              <w:pStyle w:val="TableTextLarge"/>
            </w:pPr>
            <w:sdt>
              <w:sdtPr>
                <w:id w:val="-1345862310"/>
                <w:placeholder>
                  <w:docPart w:val="83A810FBB45C45C29B98FDFAFCE38B8D"/>
                </w:placeholder>
                <w:temporary/>
                <w:showingPlcHdr/>
                <w15:appearance w15:val="hidden"/>
              </w:sdtPr>
              <w:sdtContent>
                <w:r w:rsidR="00F379BC" w:rsidRPr="00E237E8">
                  <w:t>$0</w:t>
                </w:r>
              </w:sdtContent>
            </w:sdt>
          </w:p>
        </w:tc>
        <w:tc>
          <w:tcPr>
            <w:tcW w:w="0" w:type="auto"/>
            <w:gridSpan w:val="2"/>
            <w:shd w:val="clear" w:color="auto" w:fill="auto"/>
            <w:noWrap/>
            <w:vAlign w:val="center"/>
            <w:hideMark/>
          </w:tcPr>
          <w:p w14:paraId="480ADD2C" w14:textId="77777777" w:rsidR="00E552C8" w:rsidRPr="00E237E8" w:rsidRDefault="00000000" w:rsidP="00974DD3">
            <w:pPr>
              <w:pStyle w:val="TableTextLarge"/>
            </w:pPr>
            <w:sdt>
              <w:sdtPr>
                <w:id w:val="-315948972"/>
                <w:placeholder>
                  <w:docPart w:val="45D4879A5D9B45A08D1113591449BB58"/>
                </w:placeholder>
                <w:temporary/>
                <w:showingPlcHdr/>
                <w15:appearance w15:val="hidden"/>
              </w:sdtPr>
              <w:sdtContent>
                <w:r w:rsidR="00100314" w:rsidRPr="00E237E8">
                  <w:t>$500</w:t>
                </w:r>
              </w:sdtContent>
            </w:sdt>
          </w:p>
        </w:tc>
        <w:tc>
          <w:tcPr>
            <w:tcW w:w="0" w:type="auto"/>
            <w:shd w:val="clear" w:color="auto" w:fill="auto"/>
            <w:noWrap/>
            <w:vAlign w:val="center"/>
            <w:hideMark/>
          </w:tcPr>
          <w:p w14:paraId="63D3C4F0" w14:textId="77777777" w:rsidR="00E552C8" w:rsidRPr="00E237E8" w:rsidRDefault="00000000" w:rsidP="00974DD3">
            <w:pPr>
              <w:pStyle w:val="TableTextLarge"/>
            </w:pPr>
            <w:sdt>
              <w:sdtPr>
                <w:id w:val="1901795858"/>
                <w:placeholder>
                  <w:docPart w:val="9A27EFB391DA4AA6A377ECA11E27B39D"/>
                </w:placeholder>
                <w:temporary/>
                <w:showingPlcHdr/>
                <w15:appearance w15:val="hidden"/>
              </w:sdtPr>
              <w:sdtContent>
                <w:r w:rsidR="00F379BC" w:rsidRPr="00E237E8">
                  <w:t>$0</w:t>
                </w:r>
              </w:sdtContent>
            </w:sdt>
          </w:p>
        </w:tc>
        <w:tc>
          <w:tcPr>
            <w:tcW w:w="0" w:type="auto"/>
            <w:shd w:val="clear" w:color="auto" w:fill="auto"/>
            <w:noWrap/>
            <w:vAlign w:val="center"/>
            <w:hideMark/>
          </w:tcPr>
          <w:p w14:paraId="4E3710DD" w14:textId="77777777" w:rsidR="00E552C8" w:rsidRPr="00E237E8" w:rsidRDefault="00000000" w:rsidP="00974DD3">
            <w:pPr>
              <w:pStyle w:val="TableTextLarge"/>
            </w:pPr>
            <w:sdt>
              <w:sdtPr>
                <w:id w:val="1265503161"/>
                <w:placeholder>
                  <w:docPart w:val="008716B57CBF4A058A456D7EEE2D652A"/>
                </w:placeholder>
                <w:temporary/>
                <w:showingPlcHdr/>
                <w15:appearance w15:val="hidden"/>
              </w:sdtPr>
              <w:sdtContent>
                <w:r w:rsidR="00F379BC" w:rsidRPr="00E237E8">
                  <w:t>$0</w:t>
                </w:r>
              </w:sdtContent>
            </w:sdt>
          </w:p>
        </w:tc>
        <w:tc>
          <w:tcPr>
            <w:tcW w:w="0" w:type="auto"/>
            <w:shd w:val="clear" w:color="auto" w:fill="auto"/>
            <w:noWrap/>
            <w:vAlign w:val="center"/>
            <w:hideMark/>
          </w:tcPr>
          <w:p w14:paraId="318EDAC8" w14:textId="77777777" w:rsidR="00E552C8" w:rsidRPr="00E237E8" w:rsidRDefault="00000000" w:rsidP="00974DD3">
            <w:pPr>
              <w:pStyle w:val="TableTextLarge"/>
            </w:pPr>
            <w:sdt>
              <w:sdtPr>
                <w:id w:val="604395996"/>
                <w:placeholder>
                  <w:docPart w:val="A9C502586BE84BCDBB09CA5E4C6F4CD2"/>
                </w:placeholder>
                <w:temporary/>
                <w:showingPlcHdr/>
                <w15:appearance w15:val="hidden"/>
              </w:sdtPr>
              <w:sdtContent>
                <w:r w:rsidR="00F379BC" w:rsidRPr="00E237E8">
                  <w:t>$0</w:t>
                </w:r>
              </w:sdtContent>
            </w:sdt>
          </w:p>
        </w:tc>
        <w:tc>
          <w:tcPr>
            <w:tcW w:w="0" w:type="auto"/>
            <w:shd w:val="clear" w:color="auto" w:fill="auto"/>
            <w:noWrap/>
            <w:vAlign w:val="center"/>
            <w:hideMark/>
          </w:tcPr>
          <w:p w14:paraId="506C0518" w14:textId="77777777" w:rsidR="00E552C8" w:rsidRPr="00E237E8" w:rsidRDefault="00000000" w:rsidP="00974DD3">
            <w:pPr>
              <w:pStyle w:val="TableTextLarge"/>
            </w:pPr>
            <w:sdt>
              <w:sdtPr>
                <w:id w:val="-1660068256"/>
                <w:placeholder>
                  <w:docPart w:val="B81082F922604EB8A63151245300A8A8"/>
                </w:placeholder>
                <w:temporary/>
                <w:showingPlcHdr/>
                <w15:appearance w15:val="hidden"/>
              </w:sdtPr>
              <w:sdtContent>
                <w:r w:rsidR="00F379BC" w:rsidRPr="00E237E8">
                  <w:t>$0</w:t>
                </w:r>
              </w:sdtContent>
            </w:sdt>
          </w:p>
        </w:tc>
        <w:tc>
          <w:tcPr>
            <w:tcW w:w="0" w:type="auto"/>
            <w:shd w:val="clear" w:color="auto" w:fill="auto"/>
            <w:noWrap/>
            <w:vAlign w:val="center"/>
            <w:hideMark/>
          </w:tcPr>
          <w:p w14:paraId="5B0C4CC6" w14:textId="77777777" w:rsidR="00E552C8" w:rsidRPr="00E237E8" w:rsidRDefault="00000000" w:rsidP="00974DD3">
            <w:pPr>
              <w:pStyle w:val="TableTextLarge"/>
            </w:pPr>
            <w:sdt>
              <w:sdtPr>
                <w:id w:val="-1366136165"/>
                <w:placeholder>
                  <w:docPart w:val="D8D21D01E29F4979A169C9E736AA0F6F"/>
                </w:placeholder>
                <w:temporary/>
                <w:showingPlcHdr/>
                <w15:appearance w15:val="hidden"/>
              </w:sdtPr>
              <w:sdtContent>
                <w:r w:rsidR="00F379BC" w:rsidRPr="00E237E8">
                  <w:t>$0</w:t>
                </w:r>
              </w:sdtContent>
            </w:sdt>
          </w:p>
        </w:tc>
        <w:tc>
          <w:tcPr>
            <w:tcW w:w="0" w:type="auto"/>
            <w:shd w:val="clear" w:color="auto" w:fill="auto"/>
            <w:noWrap/>
            <w:vAlign w:val="center"/>
            <w:hideMark/>
          </w:tcPr>
          <w:p w14:paraId="01EA26B8" w14:textId="77777777" w:rsidR="00E552C8" w:rsidRPr="00E237E8" w:rsidRDefault="00000000" w:rsidP="00974DD3">
            <w:pPr>
              <w:pStyle w:val="TableTextLarge"/>
            </w:pPr>
            <w:sdt>
              <w:sdtPr>
                <w:id w:val="126363024"/>
                <w:placeholder>
                  <w:docPart w:val="2B31528DF20447F49BAAD830BD0997B3"/>
                </w:placeholder>
                <w:temporary/>
                <w:showingPlcHdr/>
                <w15:appearance w15:val="hidden"/>
              </w:sdtPr>
              <w:sdtContent>
                <w:r w:rsidR="000B6224" w:rsidRPr="00E237E8">
                  <w:t>$250</w:t>
                </w:r>
              </w:sdtContent>
            </w:sdt>
          </w:p>
        </w:tc>
        <w:tc>
          <w:tcPr>
            <w:tcW w:w="0" w:type="auto"/>
            <w:shd w:val="clear" w:color="auto" w:fill="auto"/>
            <w:noWrap/>
            <w:vAlign w:val="center"/>
            <w:hideMark/>
          </w:tcPr>
          <w:p w14:paraId="0EDC0BB5" w14:textId="77777777" w:rsidR="00E552C8" w:rsidRPr="00E237E8" w:rsidRDefault="00000000" w:rsidP="00974DD3">
            <w:pPr>
              <w:pStyle w:val="TableTextLarge"/>
            </w:pPr>
            <w:sdt>
              <w:sdtPr>
                <w:id w:val="-228461663"/>
                <w:placeholder>
                  <w:docPart w:val="2D3625C5DEEE44AD8D6836059DC0A32D"/>
                </w:placeholder>
                <w:temporary/>
                <w:showingPlcHdr/>
                <w15:appearance w15:val="hidden"/>
              </w:sdtPr>
              <w:sdtContent>
                <w:r w:rsidR="00EB35A3" w:rsidRPr="00E237E8">
                  <w:t>$2,400</w:t>
                </w:r>
              </w:sdtContent>
            </w:sdt>
          </w:p>
        </w:tc>
      </w:tr>
      <w:tr w:rsidR="00E237E8" w:rsidRPr="00E237E8" w14:paraId="5A108368" w14:textId="77777777" w:rsidTr="000811A0">
        <w:trPr>
          <w:trHeight w:val="244"/>
        </w:trPr>
        <w:tc>
          <w:tcPr>
            <w:tcW w:w="2207" w:type="dxa"/>
            <w:shd w:val="clear" w:color="auto" w:fill="F2F2F2" w:themeFill="background1" w:themeFillShade="F2"/>
            <w:vAlign w:val="center"/>
            <w:hideMark/>
          </w:tcPr>
          <w:p w14:paraId="352D90D6" w14:textId="77777777" w:rsidR="00E552C8" w:rsidRPr="00E237E8" w:rsidRDefault="00000000" w:rsidP="00974DD3">
            <w:pPr>
              <w:pStyle w:val="TableTextLarge"/>
            </w:pPr>
            <w:sdt>
              <w:sdtPr>
                <w:id w:val="135843037"/>
                <w:placeholder>
                  <w:docPart w:val="948C70E194AF49219C164C23C7422E7C"/>
                </w:placeholder>
                <w:temporary/>
                <w:showingPlcHdr/>
                <w15:appearance w15:val="hidden"/>
              </w:sdtPr>
              <w:sdtContent>
                <w:r w:rsidR="004020D0" w:rsidRPr="00E237E8">
                  <w:t>Office Supplies</w:t>
                </w:r>
              </w:sdtContent>
            </w:sdt>
          </w:p>
        </w:tc>
        <w:tc>
          <w:tcPr>
            <w:tcW w:w="1005" w:type="dxa"/>
            <w:shd w:val="clear" w:color="auto" w:fill="F2F2F2" w:themeFill="background1" w:themeFillShade="F2"/>
            <w:noWrap/>
            <w:vAlign w:val="center"/>
            <w:hideMark/>
          </w:tcPr>
          <w:p w14:paraId="301A222F" w14:textId="77777777" w:rsidR="00E552C8" w:rsidRPr="00E237E8" w:rsidRDefault="00000000" w:rsidP="00974DD3">
            <w:pPr>
              <w:pStyle w:val="TableTextLarge"/>
            </w:pPr>
            <w:sdt>
              <w:sdtPr>
                <w:id w:val="2075544508"/>
                <w:placeholder>
                  <w:docPart w:val="2B1375EB022B4D949D85D6EE86DFFD16"/>
                </w:placeholder>
                <w:temporary/>
                <w:showingPlcHdr/>
                <w15:appearance w15:val="hidden"/>
              </w:sdtPr>
              <w:sdtContent>
                <w:r w:rsidR="00234FE7" w:rsidRPr="00E237E8">
                  <w:t>$125</w:t>
                </w:r>
              </w:sdtContent>
            </w:sdt>
          </w:p>
        </w:tc>
        <w:tc>
          <w:tcPr>
            <w:tcW w:w="0" w:type="auto"/>
            <w:shd w:val="clear" w:color="auto" w:fill="F2F2F2" w:themeFill="background1" w:themeFillShade="F2"/>
            <w:noWrap/>
            <w:vAlign w:val="center"/>
            <w:hideMark/>
          </w:tcPr>
          <w:p w14:paraId="759E20A4" w14:textId="77777777" w:rsidR="00E552C8" w:rsidRPr="00E237E8" w:rsidRDefault="00000000" w:rsidP="00974DD3">
            <w:pPr>
              <w:pStyle w:val="TableTextLarge"/>
            </w:pPr>
            <w:sdt>
              <w:sdtPr>
                <w:id w:val="-573430480"/>
                <w:placeholder>
                  <w:docPart w:val="DBC3BC11F6FE4089AAEE853DB201E866"/>
                </w:placeholder>
                <w:temporary/>
                <w:showingPlcHdr/>
                <w15:appearance w15:val="hidden"/>
              </w:sdtPr>
              <w:sdtContent>
                <w:r w:rsidR="00234FE7" w:rsidRPr="00E237E8">
                  <w:t>$125</w:t>
                </w:r>
              </w:sdtContent>
            </w:sdt>
          </w:p>
        </w:tc>
        <w:tc>
          <w:tcPr>
            <w:tcW w:w="0" w:type="auto"/>
            <w:shd w:val="clear" w:color="auto" w:fill="F2F2F2" w:themeFill="background1" w:themeFillShade="F2"/>
            <w:noWrap/>
            <w:vAlign w:val="center"/>
            <w:hideMark/>
          </w:tcPr>
          <w:p w14:paraId="4E571CED" w14:textId="77777777" w:rsidR="00E552C8" w:rsidRPr="00E237E8" w:rsidRDefault="00000000" w:rsidP="00974DD3">
            <w:pPr>
              <w:pStyle w:val="TableTextLarge"/>
            </w:pPr>
            <w:sdt>
              <w:sdtPr>
                <w:id w:val="1642839768"/>
                <w:placeholder>
                  <w:docPart w:val="FB811B56A85A4C4582078FAD574D219C"/>
                </w:placeholder>
                <w:temporary/>
                <w:showingPlcHdr/>
                <w15:appearance w15:val="hidden"/>
              </w:sdtPr>
              <w:sdtContent>
                <w:r w:rsidR="006A359E" w:rsidRPr="00E237E8">
                  <w:t>$125</w:t>
                </w:r>
              </w:sdtContent>
            </w:sdt>
          </w:p>
        </w:tc>
        <w:tc>
          <w:tcPr>
            <w:tcW w:w="0" w:type="auto"/>
            <w:shd w:val="clear" w:color="auto" w:fill="F2F2F2" w:themeFill="background1" w:themeFillShade="F2"/>
            <w:noWrap/>
            <w:vAlign w:val="center"/>
            <w:hideMark/>
          </w:tcPr>
          <w:p w14:paraId="7EFD98EB" w14:textId="77777777" w:rsidR="00E552C8" w:rsidRPr="00E237E8" w:rsidRDefault="00000000" w:rsidP="00974DD3">
            <w:pPr>
              <w:pStyle w:val="TableTextLarge"/>
            </w:pPr>
            <w:sdt>
              <w:sdtPr>
                <w:id w:val="-498741239"/>
                <w:placeholder>
                  <w:docPart w:val="4F68320E2AA84A3DB059154642C04450"/>
                </w:placeholder>
                <w:temporary/>
                <w:showingPlcHdr/>
                <w15:appearance w15:val="hidden"/>
              </w:sdtPr>
              <w:sdtContent>
                <w:r w:rsidR="000B1B5F" w:rsidRPr="00E237E8">
                  <w:t>$125</w:t>
                </w:r>
              </w:sdtContent>
            </w:sdt>
          </w:p>
        </w:tc>
        <w:tc>
          <w:tcPr>
            <w:tcW w:w="0" w:type="auto"/>
            <w:shd w:val="clear" w:color="auto" w:fill="F2F2F2" w:themeFill="background1" w:themeFillShade="F2"/>
            <w:noWrap/>
            <w:vAlign w:val="center"/>
            <w:hideMark/>
          </w:tcPr>
          <w:p w14:paraId="61E073FE" w14:textId="77777777" w:rsidR="00E552C8" w:rsidRPr="00E237E8" w:rsidRDefault="00000000" w:rsidP="00974DD3">
            <w:pPr>
              <w:pStyle w:val="TableTextLarge"/>
            </w:pPr>
            <w:sdt>
              <w:sdtPr>
                <w:id w:val="1698809386"/>
                <w:placeholder>
                  <w:docPart w:val="FE75AE6E01544E058B320934805113B2"/>
                </w:placeholder>
                <w:temporary/>
                <w:showingPlcHdr/>
                <w15:appearance w15:val="hidden"/>
              </w:sdtPr>
              <w:sdtContent>
                <w:r w:rsidR="00E15D61" w:rsidRPr="00E237E8">
                  <w:t>$125</w:t>
                </w:r>
              </w:sdtContent>
            </w:sdt>
          </w:p>
        </w:tc>
        <w:tc>
          <w:tcPr>
            <w:tcW w:w="0" w:type="auto"/>
            <w:gridSpan w:val="2"/>
            <w:shd w:val="clear" w:color="auto" w:fill="F2F2F2" w:themeFill="background1" w:themeFillShade="F2"/>
            <w:noWrap/>
            <w:vAlign w:val="center"/>
            <w:hideMark/>
          </w:tcPr>
          <w:p w14:paraId="7ACEC497" w14:textId="77777777" w:rsidR="00E552C8" w:rsidRPr="00E237E8" w:rsidRDefault="00000000" w:rsidP="00974DD3">
            <w:pPr>
              <w:pStyle w:val="TableTextLarge"/>
            </w:pPr>
            <w:sdt>
              <w:sdtPr>
                <w:id w:val="-1146820275"/>
                <w:placeholder>
                  <w:docPart w:val="6EA402B07F7B487D9CD8559695F28B14"/>
                </w:placeholder>
                <w:temporary/>
                <w:showingPlcHdr/>
                <w15:appearance w15:val="hidden"/>
              </w:sdtPr>
              <w:sdtContent>
                <w:r w:rsidR="00100314" w:rsidRPr="00E237E8">
                  <w:t>$125</w:t>
                </w:r>
              </w:sdtContent>
            </w:sdt>
          </w:p>
        </w:tc>
        <w:tc>
          <w:tcPr>
            <w:tcW w:w="0" w:type="auto"/>
            <w:shd w:val="clear" w:color="auto" w:fill="F2F2F2" w:themeFill="background1" w:themeFillShade="F2"/>
            <w:noWrap/>
            <w:vAlign w:val="center"/>
            <w:hideMark/>
          </w:tcPr>
          <w:p w14:paraId="6958D595" w14:textId="77777777" w:rsidR="00E552C8" w:rsidRPr="00E237E8" w:rsidRDefault="00000000" w:rsidP="00974DD3">
            <w:pPr>
              <w:pStyle w:val="TableTextLarge"/>
            </w:pPr>
            <w:sdt>
              <w:sdtPr>
                <w:id w:val="-252059978"/>
                <w:placeholder>
                  <w:docPart w:val="A7967A85EB984C3A9E125BA50795C024"/>
                </w:placeholder>
                <w:temporary/>
                <w:showingPlcHdr/>
                <w15:appearance w15:val="hidden"/>
              </w:sdtPr>
              <w:sdtContent>
                <w:r w:rsidR="004E67B3" w:rsidRPr="00E237E8">
                  <w:t>$125</w:t>
                </w:r>
              </w:sdtContent>
            </w:sdt>
          </w:p>
        </w:tc>
        <w:tc>
          <w:tcPr>
            <w:tcW w:w="0" w:type="auto"/>
            <w:shd w:val="clear" w:color="auto" w:fill="F2F2F2" w:themeFill="background1" w:themeFillShade="F2"/>
            <w:noWrap/>
            <w:vAlign w:val="center"/>
            <w:hideMark/>
          </w:tcPr>
          <w:p w14:paraId="1006915E" w14:textId="77777777" w:rsidR="00E552C8" w:rsidRPr="00E237E8" w:rsidRDefault="00000000" w:rsidP="00974DD3">
            <w:pPr>
              <w:pStyle w:val="TableTextLarge"/>
            </w:pPr>
            <w:sdt>
              <w:sdtPr>
                <w:id w:val="-634798774"/>
                <w:placeholder>
                  <w:docPart w:val="B4D10E6089F44E53976A8AB21F48C23E"/>
                </w:placeholder>
                <w:temporary/>
                <w:showingPlcHdr/>
                <w15:appearance w15:val="hidden"/>
              </w:sdtPr>
              <w:sdtContent>
                <w:r w:rsidR="0065229E" w:rsidRPr="00E237E8">
                  <w:t>$125</w:t>
                </w:r>
              </w:sdtContent>
            </w:sdt>
          </w:p>
        </w:tc>
        <w:tc>
          <w:tcPr>
            <w:tcW w:w="0" w:type="auto"/>
            <w:shd w:val="clear" w:color="auto" w:fill="F2F2F2" w:themeFill="background1" w:themeFillShade="F2"/>
            <w:noWrap/>
            <w:vAlign w:val="center"/>
            <w:hideMark/>
          </w:tcPr>
          <w:p w14:paraId="67038DA0" w14:textId="77777777" w:rsidR="00E552C8" w:rsidRPr="00E237E8" w:rsidRDefault="00000000" w:rsidP="00974DD3">
            <w:pPr>
              <w:pStyle w:val="TableTextLarge"/>
            </w:pPr>
            <w:sdt>
              <w:sdtPr>
                <w:id w:val="-1536032494"/>
                <w:placeholder>
                  <w:docPart w:val="B9C2D755912A43A0B22DE82827276B2C"/>
                </w:placeholder>
                <w:temporary/>
                <w:showingPlcHdr/>
                <w15:appearance w15:val="hidden"/>
              </w:sdtPr>
              <w:sdtContent>
                <w:r w:rsidR="00863B11" w:rsidRPr="00E237E8">
                  <w:t>$125</w:t>
                </w:r>
              </w:sdtContent>
            </w:sdt>
          </w:p>
        </w:tc>
        <w:tc>
          <w:tcPr>
            <w:tcW w:w="0" w:type="auto"/>
            <w:shd w:val="clear" w:color="auto" w:fill="F2F2F2" w:themeFill="background1" w:themeFillShade="F2"/>
            <w:noWrap/>
            <w:vAlign w:val="center"/>
            <w:hideMark/>
          </w:tcPr>
          <w:p w14:paraId="0E5D2219" w14:textId="77777777" w:rsidR="00E552C8" w:rsidRPr="00E237E8" w:rsidRDefault="00000000" w:rsidP="00974DD3">
            <w:pPr>
              <w:pStyle w:val="TableTextLarge"/>
            </w:pPr>
            <w:sdt>
              <w:sdtPr>
                <w:id w:val="678471933"/>
                <w:placeholder>
                  <w:docPart w:val="F4A8082360E54AE7A3D4E2F79400A02B"/>
                </w:placeholder>
                <w:temporary/>
                <w:showingPlcHdr/>
                <w15:appearance w15:val="hidden"/>
              </w:sdtPr>
              <w:sdtContent>
                <w:r w:rsidR="007D36E9" w:rsidRPr="00E237E8">
                  <w:t>$125</w:t>
                </w:r>
              </w:sdtContent>
            </w:sdt>
          </w:p>
        </w:tc>
        <w:tc>
          <w:tcPr>
            <w:tcW w:w="0" w:type="auto"/>
            <w:shd w:val="clear" w:color="auto" w:fill="F2F2F2" w:themeFill="background1" w:themeFillShade="F2"/>
            <w:noWrap/>
            <w:vAlign w:val="center"/>
            <w:hideMark/>
          </w:tcPr>
          <w:p w14:paraId="25F1CCEF" w14:textId="77777777" w:rsidR="00E552C8" w:rsidRPr="00E237E8" w:rsidRDefault="00000000" w:rsidP="00974DD3">
            <w:pPr>
              <w:pStyle w:val="TableTextLarge"/>
            </w:pPr>
            <w:sdt>
              <w:sdtPr>
                <w:id w:val="-1995553671"/>
                <w:placeholder>
                  <w:docPart w:val="A58E0B6D0768481BAD602F0FE857BDB8"/>
                </w:placeholder>
                <w:temporary/>
                <w:showingPlcHdr/>
                <w15:appearance w15:val="hidden"/>
              </w:sdtPr>
              <w:sdtContent>
                <w:r w:rsidR="004B5779" w:rsidRPr="00E237E8">
                  <w:t>$125</w:t>
                </w:r>
              </w:sdtContent>
            </w:sdt>
          </w:p>
        </w:tc>
        <w:tc>
          <w:tcPr>
            <w:tcW w:w="0" w:type="auto"/>
            <w:shd w:val="clear" w:color="auto" w:fill="F2F2F2" w:themeFill="background1" w:themeFillShade="F2"/>
            <w:noWrap/>
            <w:vAlign w:val="center"/>
            <w:hideMark/>
          </w:tcPr>
          <w:p w14:paraId="484FBAF9" w14:textId="77777777" w:rsidR="00E552C8" w:rsidRPr="00E237E8" w:rsidRDefault="00000000" w:rsidP="00974DD3">
            <w:pPr>
              <w:pStyle w:val="TableTextLarge"/>
            </w:pPr>
            <w:sdt>
              <w:sdtPr>
                <w:id w:val="-1998487453"/>
                <w:placeholder>
                  <w:docPart w:val="039B431E4F1845A0A0226E28D26E1171"/>
                </w:placeholder>
                <w:temporary/>
                <w:showingPlcHdr/>
                <w15:appearance w15:val="hidden"/>
              </w:sdtPr>
              <w:sdtContent>
                <w:r w:rsidR="000B6224" w:rsidRPr="00E237E8">
                  <w:t>$125</w:t>
                </w:r>
              </w:sdtContent>
            </w:sdt>
          </w:p>
        </w:tc>
        <w:tc>
          <w:tcPr>
            <w:tcW w:w="0" w:type="auto"/>
            <w:shd w:val="clear" w:color="auto" w:fill="F2F2F2" w:themeFill="background1" w:themeFillShade="F2"/>
            <w:noWrap/>
            <w:vAlign w:val="center"/>
            <w:hideMark/>
          </w:tcPr>
          <w:p w14:paraId="35C4CD9B" w14:textId="77777777" w:rsidR="00E552C8" w:rsidRPr="00E237E8" w:rsidRDefault="00000000" w:rsidP="00974DD3">
            <w:pPr>
              <w:pStyle w:val="TableTextLarge"/>
            </w:pPr>
            <w:sdt>
              <w:sdtPr>
                <w:id w:val="1773194737"/>
                <w:placeholder>
                  <w:docPart w:val="EF89E3E22A22489792EA9CC4EA8E4958"/>
                </w:placeholder>
                <w:temporary/>
                <w:showingPlcHdr/>
                <w15:appearance w15:val="hidden"/>
              </w:sdtPr>
              <w:sdtContent>
                <w:r w:rsidR="00EB35A3" w:rsidRPr="00E237E8">
                  <w:t>$1,500</w:t>
                </w:r>
              </w:sdtContent>
            </w:sdt>
          </w:p>
        </w:tc>
      </w:tr>
      <w:tr w:rsidR="00E237E8" w:rsidRPr="00E237E8" w14:paraId="4D0DE23B" w14:textId="77777777" w:rsidTr="000811A0">
        <w:trPr>
          <w:trHeight w:val="244"/>
        </w:trPr>
        <w:tc>
          <w:tcPr>
            <w:tcW w:w="2207" w:type="dxa"/>
            <w:shd w:val="clear" w:color="auto" w:fill="auto"/>
            <w:vAlign w:val="center"/>
            <w:hideMark/>
          </w:tcPr>
          <w:p w14:paraId="468E0D4A" w14:textId="77777777" w:rsidR="00E552C8" w:rsidRPr="00E237E8" w:rsidRDefault="00000000" w:rsidP="00974DD3">
            <w:pPr>
              <w:pStyle w:val="TableTextLarge"/>
            </w:pPr>
            <w:sdt>
              <w:sdtPr>
                <w:id w:val="2094426690"/>
                <w:placeholder>
                  <w:docPart w:val="82043EBD5F844AAABD30AD983C0E0D62"/>
                </w:placeholder>
                <w:temporary/>
                <w:showingPlcHdr/>
                <w15:appearance w15:val="hidden"/>
              </w:sdtPr>
              <w:sdtContent>
                <w:r w:rsidR="004020D0" w:rsidRPr="00E237E8">
                  <w:t>Interest Expense</w:t>
                </w:r>
              </w:sdtContent>
            </w:sdt>
          </w:p>
        </w:tc>
        <w:tc>
          <w:tcPr>
            <w:tcW w:w="1005" w:type="dxa"/>
            <w:shd w:val="clear" w:color="auto" w:fill="auto"/>
            <w:noWrap/>
            <w:vAlign w:val="center"/>
            <w:hideMark/>
          </w:tcPr>
          <w:p w14:paraId="52A0A7EC" w14:textId="77777777" w:rsidR="00E552C8" w:rsidRPr="00E237E8" w:rsidRDefault="00000000" w:rsidP="00974DD3">
            <w:pPr>
              <w:pStyle w:val="TableTextLarge"/>
            </w:pPr>
            <w:sdt>
              <w:sdtPr>
                <w:id w:val="1670067273"/>
                <w:placeholder>
                  <w:docPart w:val="3580E0405F5546F2AFBD946FD497913F"/>
                </w:placeholder>
                <w:temporary/>
                <w:showingPlcHdr/>
                <w15:appearance w15:val="hidden"/>
              </w:sdtPr>
              <w:sdtContent>
                <w:r w:rsidR="00F379BC" w:rsidRPr="00E237E8">
                  <w:t>$0</w:t>
                </w:r>
              </w:sdtContent>
            </w:sdt>
          </w:p>
        </w:tc>
        <w:tc>
          <w:tcPr>
            <w:tcW w:w="0" w:type="auto"/>
            <w:shd w:val="clear" w:color="auto" w:fill="auto"/>
            <w:noWrap/>
            <w:vAlign w:val="center"/>
            <w:hideMark/>
          </w:tcPr>
          <w:p w14:paraId="7856F2FB" w14:textId="77777777" w:rsidR="00E552C8" w:rsidRPr="00E237E8" w:rsidRDefault="00000000" w:rsidP="00974DD3">
            <w:pPr>
              <w:pStyle w:val="TableTextLarge"/>
            </w:pPr>
            <w:sdt>
              <w:sdtPr>
                <w:id w:val="1369266489"/>
                <w:placeholder>
                  <w:docPart w:val="E318DB65ABDB4018A85DE0B2BFB4B3E6"/>
                </w:placeholder>
                <w:temporary/>
                <w:showingPlcHdr/>
                <w15:appearance w15:val="hidden"/>
              </w:sdtPr>
              <w:sdtContent>
                <w:r w:rsidR="00F379BC" w:rsidRPr="00E237E8">
                  <w:t>$0</w:t>
                </w:r>
              </w:sdtContent>
            </w:sdt>
          </w:p>
        </w:tc>
        <w:tc>
          <w:tcPr>
            <w:tcW w:w="0" w:type="auto"/>
            <w:shd w:val="clear" w:color="auto" w:fill="auto"/>
            <w:noWrap/>
            <w:vAlign w:val="center"/>
            <w:hideMark/>
          </w:tcPr>
          <w:p w14:paraId="3AB476C1" w14:textId="77777777" w:rsidR="00E552C8" w:rsidRPr="00E237E8" w:rsidRDefault="00000000" w:rsidP="00974DD3">
            <w:pPr>
              <w:pStyle w:val="TableTextLarge"/>
            </w:pPr>
            <w:sdt>
              <w:sdtPr>
                <w:id w:val="1611856449"/>
                <w:placeholder>
                  <w:docPart w:val="88888D0B27194E50984F3CF9E50BAF66"/>
                </w:placeholder>
                <w:temporary/>
                <w:showingPlcHdr/>
                <w15:appearance w15:val="hidden"/>
              </w:sdtPr>
              <w:sdtContent>
                <w:r w:rsidR="00F379BC" w:rsidRPr="00E237E8">
                  <w:t>$0</w:t>
                </w:r>
              </w:sdtContent>
            </w:sdt>
          </w:p>
        </w:tc>
        <w:tc>
          <w:tcPr>
            <w:tcW w:w="0" w:type="auto"/>
            <w:shd w:val="clear" w:color="auto" w:fill="auto"/>
            <w:noWrap/>
            <w:vAlign w:val="center"/>
            <w:hideMark/>
          </w:tcPr>
          <w:p w14:paraId="383C8F6C" w14:textId="77777777" w:rsidR="00E552C8" w:rsidRPr="00E237E8" w:rsidRDefault="00000000" w:rsidP="00974DD3">
            <w:pPr>
              <w:pStyle w:val="TableTextLarge"/>
            </w:pPr>
            <w:sdt>
              <w:sdtPr>
                <w:id w:val="1757942435"/>
                <w:placeholder>
                  <w:docPart w:val="6DD4FC4E57114A96884558005E34ABBC"/>
                </w:placeholder>
                <w:temporary/>
                <w:showingPlcHdr/>
                <w15:appearance w15:val="hidden"/>
              </w:sdtPr>
              <w:sdtContent>
                <w:r w:rsidR="00F379BC" w:rsidRPr="00E237E8">
                  <w:t>$0</w:t>
                </w:r>
              </w:sdtContent>
            </w:sdt>
          </w:p>
        </w:tc>
        <w:tc>
          <w:tcPr>
            <w:tcW w:w="0" w:type="auto"/>
            <w:shd w:val="clear" w:color="auto" w:fill="auto"/>
            <w:noWrap/>
            <w:vAlign w:val="center"/>
            <w:hideMark/>
          </w:tcPr>
          <w:p w14:paraId="0656FCC0" w14:textId="77777777" w:rsidR="00E552C8" w:rsidRPr="00E237E8" w:rsidRDefault="00000000" w:rsidP="00974DD3">
            <w:pPr>
              <w:pStyle w:val="TableTextLarge"/>
            </w:pPr>
            <w:sdt>
              <w:sdtPr>
                <w:id w:val="1027296912"/>
                <w:placeholder>
                  <w:docPart w:val="423FBD2BF7144F7F9D69749AF1C2705F"/>
                </w:placeholder>
                <w:temporary/>
                <w:showingPlcHdr/>
                <w15:appearance w15:val="hidden"/>
              </w:sdtPr>
              <w:sdtContent>
                <w:r w:rsidR="00F379BC" w:rsidRPr="00E237E8">
                  <w:t>$0</w:t>
                </w:r>
              </w:sdtContent>
            </w:sdt>
          </w:p>
        </w:tc>
        <w:tc>
          <w:tcPr>
            <w:tcW w:w="0" w:type="auto"/>
            <w:gridSpan w:val="2"/>
            <w:shd w:val="clear" w:color="auto" w:fill="auto"/>
            <w:noWrap/>
            <w:vAlign w:val="center"/>
            <w:hideMark/>
          </w:tcPr>
          <w:p w14:paraId="522B1569" w14:textId="77777777" w:rsidR="00E552C8" w:rsidRPr="00E237E8" w:rsidRDefault="00000000" w:rsidP="00974DD3">
            <w:pPr>
              <w:pStyle w:val="TableTextLarge"/>
            </w:pPr>
            <w:sdt>
              <w:sdtPr>
                <w:id w:val="-1593763893"/>
                <w:placeholder>
                  <w:docPart w:val="E8FB216CBD984D2CBF876F663D1EF496"/>
                </w:placeholder>
                <w:temporary/>
                <w:showingPlcHdr/>
                <w15:appearance w15:val="hidden"/>
              </w:sdtPr>
              <w:sdtContent>
                <w:r w:rsidR="00F379BC" w:rsidRPr="00E237E8">
                  <w:t>$0</w:t>
                </w:r>
              </w:sdtContent>
            </w:sdt>
          </w:p>
        </w:tc>
        <w:tc>
          <w:tcPr>
            <w:tcW w:w="0" w:type="auto"/>
            <w:shd w:val="clear" w:color="auto" w:fill="auto"/>
            <w:noWrap/>
            <w:vAlign w:val="center"/>
            <w:hideMark/>
          </w:tcPr>
          <w:p w14:paraId="59E137CE" w14:textId="77777777" w:rsidR="00E552C8" w:rsidRPr="00E237E8" w:rsidRDefault="00000000" w:rsidP="00974DD3">
            <w:pPr>
              <w:pStyle w:val="TableTextLarge"/>
            </w:pPr>
            <w:sdt>
              <w:sdtPr>
                <w:id w:val="-2067555785"/>
                <w:placeholder>
                  <w:docPart w:val="C12CEC77B8F34379A1240BD89528B520"/>
                </w:placeholder>
                <w:temporary/>
                <w:showingPlcHdr/>
                <w15:appearance w15:val="hidden"/>
              </w:sdtPr>
              <w:sdtContent>
                <w:r w:rsidR="00F379BC" w:rsidRPr="00E237E8">
                  <w:t>$0</w:t>
                </w:r>
              </w:sdtContent>
            </w:sdt>
          </w:p>
        </w:tc>
        <w:tc>
          <w:tcPr>
            <w:tcW w:w="0" w:type="auto"/>
            <w:shd w:val="clear" w:color="auto" w:fill="auto"/>
            <w:noWrap/>
            <w:vAlign w:val="center"/>
            <w:hideMark/>
          </w:tcPr>
          <w:p w14:paraId="3026D1CC" w14:textId="77777777" w:rsidR="00E552C8" w:rsidRPr="00E237E8" w:rsidRDefault="00000000" w:rsidP="00974DD3">
            <w:pPr>
              <w:pStyle w:val="TableTextLarge"/>
            </w:pPr>
            <w:sdt>
              <w:sdtPr>
                <w:id w:val="1071768040"/>
                <w:placeholder>
                  <w:docPart w:val="35EA39F3F1674EBAB7F026AB4337D9EF"/>
                </w:placeholder>
                <w:temporary/>
                <w:showingPlcHdr/>
                <w15:appearance w15:val="hidden"/>
              </w:sdtPr>
              <w:sdtContent>
                <w:r w:rsidR="00F379BC" w:rsidRPr="00E237E8">
                  <w:t>$0</w:t>
                </w:r>
              </w:sdtContent>
            </w:sdt>
          </w:p>
        </w:tc>
        <w:tc>
          <w:tcPr>
            <w:tcW w:w="0" w:type="auto"/>
            <w:shd w:val="clear" w:color="auto" w:fill="auto"/>
            <w:noWrap/>
            <w:vAlign w:val="center"/>
            <w:hideMark/>
          </w:tcPr>
          <w:p w14:paraId="5C4B5187" w14:textId="77777777" w:rsidR="00E552C8" w:rsidRPr="00E237E8" w:rsidRDefault="00000000" w:rsidP="00974DD3">
            <w:pPr>
              <w:pStyle w:val="TableTextLarge"/>
            </w:pPr>
            <w:sdt>
              <w:sdtPr>
                <w:id w:val="311376829"/>
                <w:placeholder>
                  <w:docPart w:val="EF18A9B55AE340F3A8DDD286268C3A5B"/>
                </w:placeholder>
                <w:temporary/>
                <w:showingPlcHdr/>
                <w15:appearance w15:val="hidden"/>
              </w:sdtPr>
              <w:sdtContent>
                <w:r w:rsidR="00F379BC" w:rsidRPr="00E237E8">
                  <w:t>$0</w:t>
                </w:r>
              </w:sdtContent>
            </w:sdt>
          </w:p>
        </w:tc>
        <w:tc>
          <w:tcPr>
            <w:tcW w:w="0" w:type="auto"/>
            <w:shd w:val="clear" w:color="auto" w:fill="auto"/>
            <w:noWrap/>
            <w:vAlign w:val="center"/>
            <w:hideMark/>
          </w:tcPr>
          <w:p w14:paraId="5083A0C0" w14:textId="77777777" w:rsidR="00E552C8" w:rsidRPr="00E237E8" w:rsidRDefault="00000000" w:rsidP="00974DD3">
            <w:pPr>
              <w:pStyle w:val="TableTextLarge"/>
            </w:pPr>
            <w:sdt>
              <w:sdtPr>
                <w:id w:val="973801931"/>
                <w:placeholder>
                  <w:docPart w:val="B565708DCA7C4F14AADFF7E2F7E73CD1"/>
                </w:placeholder>
                <w:temporary/>
                <w:showingPlcHdr/>
                <w15:appearance w15:val="hidden"/>
              </w:sdtPr>
              <w:sdtContent>
                <w:r w:rsidR="00F379BC" w:rsidRPr="00E237E8">
                  <w:t>$0</w:t>
                </w:r>
              </w:sdtContent>
            </w:sdt>
          </w:p>
        </w:tc>
        <w:tc>
          <w:tcPr>
            <w:tcW w:w="0" w:type="auto"/>
            <w:shd w:val="clear" w:color="auto" w:fill="auto"/>
            <w:noWrap/>
            <w:vAlign w:val="center"/>
            <w:hideMark/>
          </w:tcPr>
          <w:p w14:paraId="64BAD77D" w14:textId="77777777" w:rsidR="00E552C8" w:rsidRPr="00E237E8" w:rsidRDefault="00000000" w:rsidP="00974DD3">
            <w:pPr>
              <w:pStyle w:val="TableTextLarge"/>
            </w:pPr>
            <w:sdt>
              <w:sdtPr>
                <w:id w:val="-574659877"/>
                <w:placeholder>
                  <w:docPart w:val="0EB82AFAE9734E65B5DCE9303F3CABE0"/>
                </w:placeholder>
                <w:temporary/>
                <w:showingPlcHdr/>
                <w15:appearance w15:val="hidden"/>
              </w:sdtPr>
              <w:sdtContent>
                <w:r w:rsidR="00F379BC" w:rsidRPr="00E237E8">
                  <w:t>$0</w:t>
                </w:r>
              </w:sdtContent>
            </w:sdt>
          </w:p>
        </w:tc>
        <w:tc>
          <w:tcPr>
            <w:tcW w:w="0" w:type="auto"/>
            <w:shd w:val="clear" w:color="auto" w:fill="auto"/>
            <w:noWrap/>
            <w:vAlign w:val="center"/>
            <w:hideMark/>
          </w:tcPr>
          <w:p w14:paraId="6EE9CC45" w14:textId="77777777" w:rsidR="00E552C8" w:rsidRPr="00E237E8" w:rsidRDefault="00000000" w:rsidP="00974DD3">
            <w:pPr>
              <w:pStyle w:val="TableTextLarge"/>
            </w:pPr>
            <w:sdt>
              <w:sdtPr>
                <w:id w:val="339658816"/>
                <w:placeholder>
                  <w:docPart w:val="B8B21592FEBE4C76A01D4B6D2F79795F"/>
                </w:placeholder>
                <w:temporary/>
                <w:showingPlcHdr/>
                <w15:appearance w15:val="hidden"/>
              </w:sdtPr>
              <w:sdtContent>
                <w:r w:rsidR="00F379BC" w:rsidRPr="00E237E8">
                  <w:t>$0</w:t>
                </w:r>
              </w:sdtContent>
            </w:sdt>
          </w:p>
        </w:tc>
        <w:tc>
          <w:tcPr>
            <w:tcW w:w="0" w:type="auto"/>
            <w:shd w:val="clear" w:color="auto" w:fill="auto"/>
            <w:noWrap/>
            <w:vAlign w:val="center"/>
            <w:hideMark/>
          </w:tcPr>
          <w:p w14:paraId="1A4E688E" w14:textId="77777777" w:rsidR="00E552C8" w:rsidRPr="00E237E8" w:rsidRDefault="00000000" w:rsidP="00974DD3">
            <w:pPr>
              <w:pStyle w:val="TableTextLarge"/>
            </w:pPr>
            <w:sdt>
              <w:sdtPr>
                <w:id w:val="-1208101847"/>
                <w:placeholder>
                  <w:docPart w:val="29C82300907F4D96A90524D33356EE14"/>
                </w:placeholder>
                <w:temporary/>
                <w:showingPlcHdr/>
                <w15:appearance w15:val="hidden"/>
              </w:sdtPr>
              <w:sdtContent>
                <w:r w:rsidR="00F379BC" w:rsidRPr="00E237E8">
                  <w:t>$0</w:t>
                </w:r>
              </w:sdtContent>
            </w:sdt>
          </w:p>
        </w:tc>
      </w:tr>
      <w:tr w:rsidR="00E237E8" w:rsidRPr="00E237E8" w14:paraId="5AAC27AB" w14:textId="77777777" w:rsidTr="00E237E8">
        <w:trPr>
          <w:trHeight w:val="244"/>
        </w:trPr>
        <w:tc>
          <w:tcPr>
            <w:tcW w:w="2207" w:type="dxa"/>
            <w:shd w:val="clear" w:color="auto" w:fill="F2F2F2" w:themeFill="background1" w:themeFillShade="F2"/>
            <w:vAlign w:val="center"/>
            <w:hideMark/>
          </w:tcPr>
          <w:p w14:paraId="28ACD8B0" w14:textId="77777777" w:rsidR="00E552C8" w:rsidRPr="00E237E8" w:rsidRDefault="00000000" w:rsidP="00974DD3">
            <w:pPr>
              <w:pStyle w:val="TableTextLarge"/>
            </w:pPr>
            <w:sdt>
              <w:sdtPr>
                <w:id w:val="15662524"/>
                <w:placeholder>
                  <w:docPart w:val="58107FEE600D44CD85F3C941F2AF4D8A"/>
                </w:placeholder>
                <w:temporary/>
                <w:showingPlcHdr/>
                <w15:appearance w15:val="hidden"/>
              </w:sdtPr>
              <w:sdtContent>
                <w:r w:rsidR="004020D0" w:rsidRPr="00E237E8">
                  <w:t>Total Expenses</w:t>
                </w:r>
              </w:sdtContent>
            </w:sdt>
          </w:p>
        </w:tc>
        <w:tc>
          <w:tcPr>
            <w:tcW w:w="1005" w:type="dxa"/>
            <w:shd w:val="clear" w:color="auto" w:fill="F2F2F2" w:themeFill="background1" w:themeFillShade="F2"/>
            <w:noWrap/>
            <w:vAlign w:val="center"/>
            <w:hideMark/>
          </w:tcPr>
          <w:p w14:paraId="0A0196F5" w14:textId="77777777" w:rsidR="00E552C8" w:rsidRPr="00E237E8" w:rsidRDefault="00000000" w:rsidP="00974DD3">
            <w:pPr>
              <w:pStyle w:val="TableTextLarge"/>
            </w:pPr>
            <w:sdt>
              <w:sdtPr>
                <w:id w:val="899861552"/>
                <w:placeholder>
                  <w:docPart w:val="A7C2FFE21ADF46618CBF0032D565FAB2"/>
                </w:placeholder>
                <w:temporary/>
                <w:showingPlcHdr/>
                <w15:appearance w15:val="hidden"/>
              </w:sdtPr>
              <w:sdtContent>
                <w:r w:rsidR="00234FE7" w:rsidRPr="00E237E8">
                  <w:t>$6,525</w:t>
                </w:r>
              </w:sdtContent>
            </w:sdt>
          </w:p>
        </w:tc>
        <w:tc>
          <w:tcPr>
            <w:tcW w:w="0" w:type="auto"/>
            <w:shd w:val="clear" w:color="auto" w:fill="F2F2F2" w:themeFill="background1" w:themeFillShade="F2"/>
            <w:noWrap/>
            <w:vAlign w:val="center"/>
            <w:hideMark/>
          </w:tcPr>
          <w:p w14:paraId="7A08DF43" w14:textId="77777777" w:rsidR="00E552C8" w:rsidRPr="00E237E8" w:rsidRDefault="00000000" w:rsidP="00974DD3">
            <w:pPr>
              <w:pStyle w:val="TableTextLarge"/>
            </w:pPr>
            <w:sdt>
              <w:sdtPr>
                <w:id w:val="1651791123"/>
                <w:placeholder>
                  <w:docPart w:val="EE38D9AA6D49448BA4ABE6E3309A6EA5"/>
                </w:placeholder>
                <w:temporary/>
                <w:showingPlcHdr/>
                <w15:appearance w15:val="hidden"/>
              </w:sdtPr>
              <w:sdtContent>
                <w:r w:rsidR="00234FE7" w:rsidRPr="00E237E8">
                  <w:t>$5,575</w:t>
                </w:r>
              </w:sdtContent>
            </w:sdt>
          </w:p>
        </w:tc>
        <w:tc>
          <w:tcPr>
            <w:tcW w:w="0" w:type="auto"/>
            <w:shd w:val="clear" w:color="auto" w:fill="F2F2F2" w:themeFill="background1" w:themeFillShade="F2"/>
            <w:noWrap/>
            <w:vAlign w:val="center"/>
            <w:hideMark/>
          </w:tcPr>
          <w:p w14:paraId="4169F843" w14:textId="77777777" w:rsidR="00E552C8" w:rsidRPr="00E237E8" w:rsidRDefault="00000000" w:rsidP="00974DD3">
            <w:pPr>
              <w:pStyle w:val="TableTextLarge"/>
            </w:pPr>
            <w:sdt>
              <w:sdtPr>
                <w:id w:val="1340732963"/>
                <w:placeholder>
                  <w:docPart w:val="C3623B35DF734847AF0C0879A41A374D"/>
                </w:placeholder>
                <w:temporary/>
                <w:showingPlcHdr/>
                <w15:appearance w15:val="hidden"/>
              </w:sdtPr>
              <w:sdtContent>
                <w:r w:rsidR="006A359E" w:rsidRPr="00E237E8">
                  <w:t>$6,775</w:t>
                </w:r>
              </w:sdtContent>
            </w:sdt>
          </w:p>
        </w:tc>
        <w:tc>
          <w:tcPr>
            <w:tcW w:w="0" w:type="auto"/>
            <w:shd w:val="clear" w:color="auto" w:fill="F2F2F2" w:themeFill="background1" w:themeFillShade="F2"/>
            <w:noWrap/>
            <w:vAlign w:val="center"/>
            <w:hideMark/>
          </w:tcPr>
          <w:p w14:paraId="196603F9" w14:textId="77777777" w:rsidR="00E552C8" w:rsidRPr="00E237E8" w:rsidRDefault="00000000" w:rsidP="00974DD3">
            <w:pPr>
              <w:pStyle w:val="TableTextLarge"/>
            </w:pPr>
            <w:sdt>
              <w:sdtPr>
                <w:id w:val="-773089987"/>
                <w:placeholder>
                  <w:docPart w:val="8748FF75A1074051858F3672C8887F8A"/>
                </w:placeholder>
                <w:temporary/>
                <w:showingPlcHdr/>
                <w15:appearance w15:val="hidden"/>
              </w:sdtPr>
              <w:sdtContent>
                <w:r w:rsidR="000B1B5F" w:rsidRPr="00E237E8">
                  <w:t>$8,525</w:t>
                </w:r>
              </w:sdtContent>
            </w:sdt>
          </w:p>
        </w:tc>
        <w:tc>
          <w:tcPr>
            <w:tcW w:w="0" w:type="auto"/>
            <w:shd w:val="clear" w:color="auto" w:fill="F2F2F2" w:themeFill="background1" w:themeFillShade="F2"/>
            <w:noWrap/>
            <w:vAlign w:val="center"/>
            <w:hideMark/>
          </w:tcPr>
          <w:p w14:paraId="79B334EE" w14:textId="77777777" w:rsidR="00E552C8" w:rsidRPr="00E237E8" w:rsidRDefault="00000000" w:rsidP="00974DD3">
            <w:pPr>
              <w:pStyle w:val="TableTextLarge"/>
            </w:pPr>
            <w:sdt>
              <w:sdtPr>
                <w:id w:val="-1961097862"/>
                <w:placeholder>
                  <w:docPart w:val="9C77AF092B9D41E9B903C97B6A470E45"/>
                </w:placeholder>
                <w:temporary/>
                <w:showingPlcHdr/>
                <w15:appearance w15:val="hidden"/>
              </w:sdtPr>
              <w:sdtContent>
                <w:r w:rsidR="00E15D61" w:rsidRPr="00E237E8">
                  <w:t>$8,650</w:t>
                </w:r>
              </w:sdtContent>
            </w:sdt>
          </w:p>
        </w:tc>
        <w:tc>
          <w:tcPr>
            <w:tcW w:w="0" w:type="auto"/>
            <w:gridSpan w:val="2"/>
            <w:shd w:val="clear" w:color="auto" w:fill="F2F2F2" w:themeFill="background1" w:themeFillShade="F2"/>
            <w:noWrap/>
            <w:vAlign w:val="center"/>
            <w:hideMark/>
          </w:tcPr>
          <w:p w14:paraId="6B02879E" w14:textId="77777777" w:rsidR="00E552C8" w:rsidRPr="00E237E8" w:rsidRDefault="00000000" w:rsidP="00974DD3">
            <w:pPr>
              <w:pStyle w:val="TableTextLarge"/>
            </w:pPr>
            <w:sdt>
              <w:sdtPr>
                <w:id w:val="-413019431"/>
                <w:placeholder>
                  <w:docPart w:val="E2F951BB8EFE44119F08A714B8554188"/>
                </w:placeholder>
                <w:temporary/>
                <w:showingPlcHdr/>
                <w15:appearance w15:val="hidden"/>
              </w:sdtPr>
              <w:sdtContent>
                <w:r w:rsidR="00100314" w:rsidRPr="00E237E8">
                  <w:t>$9,295</w:t>
                </w:r>
              </w:sdtContent>
            </w:sdt>
          </w:p>
        </w:tc>
        <w:tc>
          <w:tcPr>
            <w:tcW w:w="0" w:type="auto"/>
            <w:shd w:val="clear" w:color="auto" w:fill="F2F2F2" w:themeFill="background1" w:themeFillShade="F2"/>
            <w:noWrap/>
            <w:vAlign w:val="center"/>
            <w:hideMark/>
          </w:tcPr>
          <w:p w14:paraId="5B19ADA9" w14:textId="77777777" w:rsidR="00E552C8" w:rsidRPr="00E237E8" w:rsidRDefault="00000000" w:rsidP="00974DD3">
            <w:pPr>
              <w:pStyle w:val="TableTextLarge"/>
            </w:pPr>
            <w:sdt>
              <w:sdtPr>
                <w:id w:val="-979924839"/>
                <w:placeholder>
                  <w:docPart w:val="AFF9991D0B7F4337A46AA20946342081"/>
                </w:placeholder>
                <w:temporary/>
                <w:showingPlcHdr/>
                <w15:appearance w15:val="hidden"/>
              </w:sdtPr>
              <w:sdtContent>
                <w:r w:rsidR="004E67B3" w:rsidRPr="00E237E8">
                  <w:t>$12,100</w:t>
                </w:r>
              </w:sdtContent>
            </w:sdt>
          </w:p>
        </w:tc>
        <w:tc>
          <w:tcPr>
            <w:tcW w:w="0" w:type="auto"/>
            <w:shd w:val="clear" w:color="auto" w:fill="F2F2F2" w:themeFill="background1" w:themeFillShade="F2"/>
            <w:noWrap/>
            <w:vAlign w:val="center"/>
            <w:hideMark/>
          </w:tcPr>
          <w:p w14:paraId="03281094" w14:textId="77777777" w:rsidR="00E552C8" w:rsidRPr="00E237E8" w:rsidRDefault="00000000" w:rsidP="00974DD3">
            <w:pPr>
              <w:pStyle w:val="TableTextLarge"/>
            </w:pPr>
            <w:sdt>
              <w:sdtPr>
                <w:id w:val="1890757408"/>
                <w:placeholder>
                  <w:docPart w:val="F649786B1E654C08878D55BB4DFF3202"/>
                </w:placeholder>
                <w:temporary/>
                <w:showingPlcHdr/>
                <w15:appearance w15:val="hidden"/>
              </w:sdtPr>
              <w:sdtContent>
                <w:r w:rsidR="0065229E" w:rsidRPr="00E237E8">
                  <w:t>$13,131</w:t>
                </w:r>
              </w:sdtContent>
            </w:sdt>
          </w:p>
        </w:tc>
        <w:tc>
          <w:tcPr>
            <w:tcW w:w="0" w:type="auto"/>
            <w:shd w:val="clear" w:color="auto" w:fill="F2F2F2" w:themeFill="background1" w:themeFillShade="F2"/>
            <w:noWrap/>
            <w:vAlign w:val="center"/>
            <w:hideMark/>
          </w:tcPr>
          <w:p w14:paraId="3310AB9F" w14:textId="77777777" w:rsidR="00E552C8" w:rsidRPr="00E237E8" w:rsidRDefault="00000000" w:rsidP="00974DD3">
            <w:pPr>
              <w:pStyle w:val="TableTextLarge"/>
            </w:pPr>
            <w:sdt>
              <w:sdtPr>
                <w:id w:val="-1151750205"/>
                <w:placeholder>
                  <w:docPart w:val="DC3B99930ED046818F2A28C460BEF844"/>
                </w:placeholder>
                <w:temporary/>
                <w:showingPlcHdr/>
                <w15:appearance w15:val="hidden"/>
              </w:sdtPr>
              <w:sdtContent>
                <w:r w:rsidR="00863B11" w:rsidRPr="00E237E8">
                  <w:t>$13,827</w:t>
                </w:r>
              </w:sdtContent>
            </w:sdt>
          </w:p>
        </w:tc>
        <w:tc>
          <w:tcPr>
            <w:tcW w:w="0" w:type="auto"/>
            <w:shd w:val="clear" w:color="auto" w:fill="F2F2F2" w:themeFill="background1" w:themeFillShade="F2"/>
            <w:noWrap/>
            <w:vAlign w:val="center"/>
            <w:hideMark/>
          </w:tcPr>
          <w:p w14:paraId="2194D2E6" w14:textId="77777777" w:rsidR="00E552C8" w:rsidRPr="00E237E8" w:rsidRDefault="00000000" w:rsidP="00974DD3">
            <w:pPr>
              <w:pStyle w:val="TableTextLarge"/>
            </w:pPr>
            <w:sdt>
              <w:sdtPr>
                <w:id w:val="-1302152447"/>
                <w:placeholder>
                  <w:docPart w:val="79657FA417CA485792C33E57D017451A"/>
                </w:placeholder>
                <w:temporary/>
                <w:showingPlcHdr/>
                <w15:appearance w15:val="hidden"/>
              </w:sdtPr>
              <w:sdtContent>
                <w:r w:rsidR="007D36E9" w:rsidRPr="00E237E8">
                  <w:t>$13,825</w:t>
                </w:r>
              </w:sdtContent>
            </w:sdt>
          </w:p>
        </w:tc>
        <w:tc>
          <w:tcPr>
            <w:tcW w:w="0" w:type="auto"/>
            <w:shd w:val="clear" w:color="auto" w:fill="F2F2F2" w:themeFill="background1" w:themeFillShade="F2"/>
            <w:noWrap/>
            <w:vAlign w:val="center"/>
            <w:hideMark/>
          </w:tcPr>
          <w:p w14:paraId="656B8DC1" w14:textId="77777777" w:rsidR="00E552C8" w:rsidRPr="00E237E8" w:rsidRDefault="00000000" w:rsidP="00974DD3">
            <w:pPr>
              <w:pStyle w:val="TableTextLarge"/>
            </w:pPr>
            <w:sdt>
              <w:sdtPr>
                <w:id w:val="-1207022257"/>
                <w:placeholder>
                  <w:docPart w:val="67BE105372B847D4936612156FE5AA86"/>
                </w:placeholder>
                <w:temporary/>
                <w:showingPlcHdr/>
                <w15:appearance w15:val="hidden"/>
              </w:sdtPr>
              <w:sdtContent>
                <w:r w:rsidR="004B5779" w:rsidRPr="00E237E8">
                  <w:t>$13,575</w:t>
                </w:r>
              </w:sdtContent>
            </w:sdt>
          </w:p>
        </w:tc>
        <w:tc>
          <w:tcPr>
            <w:tcW w:w="0" w:type="auto"/>
            <w:shd w:val="clear" w:color="auto" w:fill="F2F2F2" w:themeFill="background1" w:themeFillShade="F2"/>
            <w:noWrap/>
            <w:vAlign w:val="center"/>
            <w:hideMark/>
          </w:tcPr>
          <w:p w14:paraId="6A2A1AE6" w14:textId="77777777" w:rsidR="00E552C8" w:rsidRPr="00E237E8" w:rsidRDefault="00000000" w:rsidP="00974DD3">
            <w:pPr>
              <w:pStyle w:val="TableTextLarge"/>
            </w:pPr>
            <w:sdt>
              <w:sdtPr>
                <w:id w:val="-2001811304"/>
                <w:placeholder>
                  <w:docPart w:val="E3A237C7E85E40F1AEDD66D8D956B154"/>
                </w:placeholder>
                <w:temporary/>
                <w:showingPlcHdr/>
                <w15:appearance w15:val="hidden"/>
              </w:sdtPr>
              <w:sdtContent>
                <w:r w:rsidR="000B6224" w:rsidRPr="00E237E8">
                  <w:t>$13,942</w:t>
                </w:r>
              </w:sdtContent>
            </w:sdt>
          </w:p>
        </w:tc>
        <w:tc>
          <w:tcPr>
            <w:tcW w:w="0" w:type="auto"/>
            <w:shd w:val="clear" w:color="auto" w:fill="F2F2F2" w:themeFill="background1" w:themeFillShade="F2"/>
            <w:noWrap/>
            <w:vAlign w:val="center"/>
            <w:hideMark/>
          </w:tcPr>
          <w:p w14:paraId="6C56D812" w14:textId="77777777" w:rsidR="00E552C8" w:rsidRPr="00E237E8" w:rsidRDefault="00000000" w:rsidP="00974DD3">
            <w:pPr>
              <w:pStyle w:val="TableTextLarge"/>
            </w:pPr>
            <w:sdt>
              <w:sdtPr>
                <w:id w:val="2120719061"/>
                <w:placeholder>
                  <w:docPart w:val="D628B308C30C43D8BF4ECEBD1D696D76"/>
                </w:placeholder>
                <w:temporary/>
                <w:showingPlcHdr/>
                <w15:appearance w15:val="hidden"/>
              </w:sdtPr>
              <w:sdtContent>
                <w:r w:rsidR="00EB35A3" w:rsidRPr="00E237E8">
                  <w:t>$125,746</w:t>
                </w:r>
              </w:sdtContent>
            </w:sdt>
          </w:p>
        </w:tc>
      </w:tr>
      <w:tr w:rsidR="00E237E8" w:rsidRPr="00E237E8" w14:paraId="512C8A70" w14:textId="77777777" w:rsidTr="00E237E8">
        <w:trPr>
          <w:trHeight w:val="244"/>
        </w:trPr>
        <w:tc>
          <w:tcPr>
            <w:tcW w:w="2207" w:type="dxa"/>
            <w:shd w:val="clear" w:color="auto" w:fill="auto"/>
            <w:vAlign w:val="center"/>
            <w:hideMark/>
          </w:tcPr>
          <w:p w14:paraId="197AB226" w14:textId="77777777" w:rsidR="00E552C8" w:rsidRPr="00E237E8" w:rsidRDefault="00000000" w:rsidP="00974DD3">
            <w:pPr>
              <w:pStyle w:val="TableTextLarge"/>
            </w:pPr>
            <w:sdt>
              <w:sdtPr>
                <w:id w:val="1078559366"/>
                <w:placeholder>
                  <w:docPart w:val="28D97DD390EC4DD5857E9130782578B7"/>
                </w:placeholder>
                <w:temporary/>
                <w:showingPlcHdr/>
                <w15:appearance w15:val="hidden"/>
              </w:sdtPr>
              <w:sdtContent>
                <w:r w:rsidR="004020D0" w:rsidRPr="00E237E8">
                  <w:t>Income Before Taxes</w:t>
                </w:r>
              </w:sdtContent>
            </w:sdt>
          </w:p>
        </w:tc>
        <w:tc>
          <w:tcPr>
            <w:tcW w:w="1005" w:type="dxa"/>
            <w:shd w:val="clear" w:color="auto" w:fill="auto"/>
            <w:noWrap/>
            <w:vAlign w:val="center"/>
            <w:hideMark/>
          </w:tcPr>
          <w:p w14:paraId="13112C48" w14:textId="77777777" w:rsidR="00E552C8" w:rsidRPr="00E237E8" w:rsidRDefault="00000000" w:rsidP="00974DD3">
            <w:pPr>
              <w:pStyle w:val="TableTextLarge"/>
            </w:pPr>
            <w:sdt>
              <w:sdtPr>
                <w:id w:val="2118795493"/>
                <w:placeholder>
                  <w:docPart w:val="5B9C6398516C4EC68EA713C647142296"/>
                </w:placeholder>
                <w:temporary/>
                <w:showingPlcHdr/>
                <w15:appearance w15:val="hidden"/>
              </w:sdtPr>
              <w:sdtContent>
                <w:r w:rsidR="00234FE7" w:rsidRPr="00E237E8">
                  <w:t>($3,525)</w:t>
                </w:r>
              </w:sdtContent>
            </w:sdt>
          </w:p>
        </w:tc>
        <w:tc>
          <w:tcPr>
            <w:tcW w:w="0" w:type="auto"/>
            <w:shd w:val="clear" w:color="auto" w:fill="auto"/>
            <w:noWrap/>
            <w:vAlign w:val="center"/>
            <w:hideMark/>
          </w:tcPr>
          <w:p w14:paraId="14DC7CC8" w14:textId="77777777" w:rsidR="00E552C8" w:rsidRPr="00E237E8" w:rsidRDefault="00000000" w:rsidP="00974DD3">
            <w:pPr>
              <w:pStyle w:val="TableTextLarge"/>
            </w:pPr>
            <w:sdt>
              <w:sdtPr>
                <w:id w:val="-725296969"/>
                <w:placeholder>
                  <w:docPart w:val="A08840A632AF4AEE81B2547743C36148"/>
                </w:placeholder>
                <w:temporary/>
                <w:showingPlcHdr/>
                <w15:appearance w15:val="hidden"/>
              </w:sdtPr>
              <w:sdtContent>
                <w:r w:rsidR="00234FE7" w:rsidRPr="00E237E8">
                  <w:t>$1,875</w:t>
                </w:r>
              </w:sdtContent>
            </w:sdt>
          </w:p>
        </w:tc>
        <w:tc>
          <w:tcPr>
            <w:tcW w:w="0" w:type="auto"/>
            <w:shd w:val="clear" w:color="auto" w:fill="auto"/>
            <w:noWrap/>
            <w:vAlign w:val="center"/>
            <w:hideMark/>
          </w:tcPr>
          <w:p w14:paraId="69ABC817" w14:textId="77777777" w:rsidR="00E552C8" w:rsidRPr="00E237E8" w:rsidRDefault="00000000" w:rsidP="00974DD3">
            <w:pPr>
              <w:pStyle w:val="TableTextLarge"/>
            </w:pPr>
            <w:sdt>
              <w:sdtPr>
                <w:id w:val="-1594081431"/>
                <w:placeholder>
                  <w:docPart w:val="72B437193145450FB8CE845AA34C8D54"/>
                </w:placeholder>
                <w:temporary/>
                <w:showingPlcHdr/>
                <w15:appearance w15:val="hidden"/>
              </w:sdtPr>
              <w:sdtContent>
                <w:r w:rsidR="006A359E" w:rsidRPr="00E237E8">
                  <w:t>$2,825</w:t>
                </w:r>
              </w:sdtContent>
            </w:sdt>
          </w:p>
        </w:tc>
        <w:tc>
          <w:tcPr>
            <w:tcW w:w="0" w:type="auto"/>
            <w:shd w:val="clear" w:color="auto" w:fill="auto"/>
            <w:noWrap/>
            <w:vAlign w:val="center"/>
            <w:hideMark/>
          </w:tcPr>
          <w:p w14:paraId="7E280679" w14:textId="77777777" w:rsidR="00E552C8" w:rsidRPr="00E237E8" w:rsidRDefault="00000000" w:rsidP="00974DD3">
            <w:pPr>
              <w:pStyle w:val="TableTextLarge"/>
            </w:pPr>
            <w:sdt>
              <w:sdtPr>
                <w:id w:val="965238958"/>
                <w:placeholder>
                  <w:docPart w:val="844FEFF28B4847D0A18A5729C70DA7F2"/>
                </w:placeholder>
                <w:temporary/>
                <w:showingPlcHdr/>
                <w15:appearance w15:val="hidden"/>
              </w:sdtPr>
              <w:sdtContent>
                <w:r w:rsidR="000B1B5F" w:rsidRPr="00E237E8">
                  <w:t>($4,531)</w:t>
                </w:r>
              </w:sdtContent>
            </w:sdt>
          </w:p>
        </w:tc>
        <w:tc>
          <w:tcPr>
            <w:tcW w:w="0" w:type="auto"/>
            <w:shd w:val="clear" w:color="auto" w:fill="auto"/>
            <w:noWrap/>
            <w:vAlign w:val="center"/>
            <w:hideMark/>
          </w:tcPr>
          <w:p w14:paraId="608D5447" w14:textId="77777777" w:rsidR="00E552C8" w:rsidRPr="00E237E8" w:rsidRDefault="00000000" w:rsidP="00974DD3">
            <w:pPr>
              <w:pStyle w:val="TableTextLarge"/>
            </w:pPr>
            <w:sdt>
              <w:sdtPr>
                <w:id w:val="-349097398"/>
                <w:placeholder>
                  <w:docPart w:val="24B08D7011F649EBA196629D6AF76075"/>
                </w:placeholder>
                <w:temporary/>
                <w:showingPlcHdr/>
                <w15:appearance w15:val="hidden"/>
              </w:sdtPr>
              <w:sdtContent>
                <w:r w:rsidR="00E15D61" w:rsidRPr="00E237E8">
                  <w:t>($184)</w:t>
                </w:r>
              </w:sdtContent>
            </w:sdt>
          </w:p>
        </w:tc>
        <w:tc>
          <w:tcPr>
            <w:tcW w:w="0" w:type="auto"/>
            <w:gridSpan w:val="2"/>
            <w:shd w:val="clear" w:color="auto" w:fill="auto"/>
            <w:noWrap/>
            <w:vAlign w:val="center"/>
            <w:hideMark/>
          </w:tcPr>
          <w:p w14:paraId="28E71F9B" w14:textId="77777777" w:rsidR="00E552C8" w:rsidRPr="00E237E8" w:rsidRDefault="00000000" w:rsidP="00974DD3">
            <w:pPr>
              <w:pStyle w:val="TableTextLarge"/>
            </w:pPr>
            <w:sdt>
              <w:sdtPr>
                <w:id w:val="-1086061310"/>
                <w:placeholder>
                  <w:docPart w:val="D10DD32E8F4B48A89545DACF8568FA0C"/>
                </w:placeholder>
                <w:temporary/>
                <w:showingPlcHdr/>
                <w15:appearance w15:val="hidden"/>
              </w:sdtPr>
              <w:sdtContent>
                <w:r w:rsidR="00100314" w:rsidRPr="00E237E8">
                  <w:t>$795</w:t>
                </w:r>
              </w:sdtContent>
            </w:sdt>
          </w:p>
        </w:tc>
        <w:tc>
          <w:tcPr>
            <w:tcW w:w="0" w:type="auto"/>
            <w:shd w:val="clear" w:color="auto" w:fill="auto"/>
            <w:noWrap/>
            <w:vAlign w:val="center"/>
            <w:hideMark/>
          </w:tcPr>
          <w:p w14:paraId="45B441CB" w14:textId="77777777" w:rsidR="00E552C8" w:rsidRPr="00E237E8" w:rsidRDefault="00000000" w:rsidP="00974DD3">
            <w:pPr>
              <w:pStyle w:val="TableTextLarge"/>
            </w:pPr>
            <w:sdt>
              <w:sdtPr>
                <w:id w:val="1579172958"/>
                <w:placeholder>
                  <w:docPart w:val="013B5976831442AA80FAE0CCAF86CFD7"/>
                </w:placeholder>
                <w:temporary/>
                <w:showingPlcHdr/>
                <w15:appearance w15:val="hidden"/>
              </w:sdtPr>
              <w:sdtContent>
                <w:r w:rsidR="004E67B3" w:rsidRPr="00E237E8">
                  <w:t>$1,750</w:t>
                </w:r>
              </w:sdtContent>
            </w:sdt>
          </w:p>
        </w:tc>
        <w:tc>
          <w:tcPr>
            <w:tcW w:w="0" w:type="auto"/>
            <w:shd w:val="clear" w:color="auto" w:fill="auto"/>
            <w:noWrap/>
            <w:vAlign w:val="center"/>
            <w:hideMark/>
          </w:tcPr>
          <w:p w14:paraId="2F4CE356" w14:textId="77777777" w:rsidR="00E552C8" w:rsidRPr="00E237E8" w:rsidRDefault="00000000" w:rsidP="00974DD3">
            <w:pPr>
              <w:pStyle w:val="TableTextLarge"/>
            </w:pPr>
            <w:sdt>
              <w:sdtPr>
                <w:id w:val="909035960"/>
                <w:placeholder>
                  <w:docPart w:val="D95E1C9E907A483EB9EF9E1DD9ABB501"/>
                </w:placeholder>
                <w:temporary/>
                <w:showingPlcHdr/>
                <w15:appearance w15:val="hidden"/>
              </w:sdtPr>
              <w:sdtContent>
                <w:r w:rsidR="0065229E" w:rsidRPr="00E237E8">
                  <w:t>$2,064</w:t>
                </w:r>
              </w:sdtContent>
            </w:sdt>
          </w:p>
        </w:tc>
        <w:tc>
          <w:tcPr>
            <w:tcW w:w="0" w:type="auto"/>
            <w:shd w:val="clear" w:color="auto" w:fill="auto"/>
            <w:noWrap/>
            <w:vAlign w:val="center"/>
            <w:hideMark/>
          </w:tcPr>
          <w:p w14:paraId="33BA24DF" w14:textId="77777777" w:rsidR="00E552C8" w:rsidRPr="00E237E8" w:rsidRDefault="00000000" w:rsidP="00974DD3">
            <w:pPr>
              <w:pStyle w:val="TableTextLarge"/>
            </w:pPr>
            <w:sdt>
              <w:sdtPr>
                <w:id w:val="1378050913"/>
                <w:placeholder>
                  <w:docPart w:val="278A1AA507234A8398787CF87BEF139F"/>
                </w:placeholder>
                <w:temporary/>
                <w:showingPlcHdr/>
                <w15:appearance w15:val="hidden"/>
              </w:sdtPr>
              <w:sdtContent>
                <w:r w:rsidR="00863B11" w:rsidRPr="00E237E8">
                  <w:t>($298)</w:t>
                </w:r>
              </w:sdtContent>
            </w:sdt>
          </w:p>
        </w:tc>
        <w:tc>
          <w:tcPr>
            <w:tcW w:w="0" w:type="auto"/>
            <w:shd w:val="clear" w:color="auto" w:fill="auto"/>
            <w:noWrap/>
            <w:vAlign w:val="center"/>
            <w:hideMark/>
          </w:tcPr>
          <w:p w14:paraId="0725558F" w14:textId="77777777" w:rsidR="00E552C8" w:rsidRPr="00E237E8" w:rsidRDefault="00000000" w:rsidP="00974DD3">
            <w:pPr>
              <w:pStyle w:val="TableTextLarge"/>
            </w:pPr>
            <w:sdt>
              <w:sdtPr>
                <w:id w:val="522134987"/>
                <w:placeholder>
                  <w:docPart w:val="349E7C396E3A40FDAAA6703F31BFD66D"/>
                </w:placeholder>
                <w:temporary/>
                <w:showingPlcHdr/>
                <w15:appearance w15:val="hidden"/>
              </w:sdtPr>
              <w:sdtContent>
                <w:r w:rsidR="007D36E9" w:rsidRPr="00E237E8">
                  <w:t>($2,225)</w:t>
                </w:r>
              </w:sdtContent>
            </w:sdt>
          </w:p>
        </w:tc>
        <w:tc>
          <w:tcPr>
            <w:tcW w:w="0" w:type="auto"/>
            <w:shd w:val="clear" w:color="auto" w:fill="auto"/>
            <w:noWrap/>
            <w:vAlign w:val="center"/>
            <w:hideMark/>
          </w:tcPr>
          <w:p w14:paraId="3E4FFA8F" w14:textId="77777777" w:rsidR="00E552C8" w:rsidRPr="00E237E8" w:rsidRDefault="00000000" w:rsidP="00974DD3">
            <w:pPr>
              <w:pStyle w:val="TableTextLarge"/>
            </w:pPr>
            <w:sdt>
              <w:sdtPr>
                <w:id w:val="-334223216"/>
                <w:placeholder>
                  <w:docPart w:val="0B7EAE71D18F4A03B8494414871F1E77"/>
                </w:placeholder>
                <w:temporary/>
                <w:showingPlcHdr/>
                <w15:appearance w15:val="hidden"/>
              </w:sdtPr>
              <w:sdtContent>
                <w:r w:rsidR="004B5779" w:rsidRPr="00E237E8">
                  <w:t>$2,670</w:t>
                </w:r>
              </w:sdtContent>
            </w:sdt>
          </w:p>
        </w:tc>
        <w:tc>
          <w:tcPr>
            <w:tcW w:w="0" w:type="auto"/>
            <w:shd w:val="clear" w:color="auto" w:fill="auto"/>
            <w:noWrap/>
            <w:vAlign w:val="center"/>
            <w:hideMark/>
          </w:tcPr>
          <w:p w14:paraId="1D4C0EDA" w14:textId="77777777" w:rsidR="00E552C8" w:rsidRPr="00E237E8" w:rsidRDefault="00000000" w:rsidP="00974DD3">
            <w:pPr>
              <w:pStyle w:val="TableTextLarge"/>
            </w:pPr>
            <w:sdt>
              <w:sdtPr>
                <w:id w:val="1925680507"/>
                <w:placeholder>
                  <w:docPart w:val="B2A99750A5534FD0BC7ADB6AA1F98B4F"/>
                </w:placeholder>
                <w:temporary/>
                <w:showingPlcHdr/>
                <w15:appearance w15:val="hidden"/>
              </w:sdtPr>
              <w:sdtContent>
                <w:r w:rsidR="000B6224" w:rsidRPr="00E237E8">
                  <w:t>$1,427</w:t>
                </w:r>
              </w:sdtContent>
            </w:sdt>
          </w:p>
        </w:tc>
        <w:tc>
          <w:tcPr>
            <w:tcW w:w="0" w:type="auto"/>
            <w:shd w:val="clear" w:color="auto" w:fill="auto"/>
            <w:noWrap/>
            <w:vAlign w:val="center"/>
            <w:hideMark/>
          </w:tcPr>
          <w:p w14:paraId="09E27EF1" w14:textId="77777777" w:rsidR="00E552C8" w:rsidRPr="00E237E8" w:rsidRDefault="00000000" w:rsidP="00974DD3">
            <w:pPr>
              <w:pStyle w:val="TableTextLarge"/>
            </w:pPr>
            <w:sdt>
              <w:sdtPr>
                <w:id w:val="-1023097643"/>
                <w:placeholder>
                  <w:docPart w:val="09DE95718496485A8D8DADB15030B7BD"/>
                </w:placeholder>
                <w:temporary/>
                <w:showingPlcHdr/>
                <w15:appearance w15:val="hidden"/>
              </w:sdtPr>
              <w:sdtContent>
                <w:r w:rsidR="00EB35A3" w:rsidRPr="00E237E8">
                  <w:t>$2,643</w:t>
                </w:r>
              </w:sdtContent>
            </w:sdt>
          </w:p>
        </w:tc>
      </w:tr>
      <w:tr w:rsidR="00E237E8" w:rsidRPr="00E237E8" w14:paraId="41EBC774" w14:textId="77777777" w:rsidTr="000811A0">
        <w:trPr>
          <w:trHeight w:val="244"/>
        </w:trPr>
        <w:tc>
          <w:tcPr>
            <w:tcW w:w="2207" w:type="dxa"/>
            <w:shd w:val="clear" w:color="auto" w:fill="F2F2F2" w:themeFill="background1" w:themeFillShade="F2"/>
            <w:vAlign w:val="center"/>
            <w:hideMark/>
          </w:tcPr>
          <w:p w14:paraId="34C7CEF1" w14:textId="77777777" w:rsidR="00E552C8" w:rsidRPr="00E237E8" w:rsidRDefault="00000000" w:rsidP="00974DD3">
            <w:pPr>
              <w:pStyle w:val="TableTextLarge"/>
            </w:pPr>
            <w:sdt>
              <w:sdtPr>
                <w:id w:val="-1161461527"/>
                <w:placeholder>
                  <w:docPart w:val="5EAFDEE274134D44BC990B873096B324"/>
                </w:placeholder>
                <w:temporary/>
                <w:showingPlcHdr/>
                <w15:appearance w15:val="hidden"/>
              </w:sdtPr>
              <w:sdtContent>
                <w:r w:rsidR="004020D0" w:rsidRPr="00E237E8">
                  <w:t>Income Tax Expense</w:t>
                </w:r>
              </w:sdtContent>
            </w:sdt>
          </w:p>
        </w:tc>
        <w:tc>
          <w:tcPr>
            <w:tcW w:w="1005" w:type="dxa"/>
            <w:shd w:val="clear" w:color="auto" w:fill="F2F2F2" w:themeFill="background1" w:themeFillShade="F2"/>
            <w:noWrap/>
            <w:vAlign w:val="center"/>
            <w:hideMark/>
          </w:tcPr>
          <w:p w14:paraId="705ACEBC" w14:textId="77777777" w:rsidR="00E552C8" w:rsidRPr="00E237E8" w:rsidRDefault="00000000" w:rsidP="00974DD3">
            <w:pPr>
              <w:pStyle w:val="TableTextLarge"/>
            </w:pPr>
            <w:sdt>
              <w:sdtPr>
                <w:id w:val="-623853218"/>
                <w:placeholder>
                  <w:docPart w:val="B5DE71244A2B47C08D697486445852CE"/>
                </w:placeholder>
                <w:temporary/>
                <w:showingPlcHdr/>
                <w15:appearance w15:val="hidden"/>
              </w:sdtPr>
              <w:sdtContent>
                <w:r w:rsidR="00234FE7" w:rsidRPr="00E237E8">
                  <w:t>($529)</w:t>
                </w:r>
              </w:sdtContent>
            </w:sdt>
          </w:p>
        </w:tc>
        <w:tc>
          <w:tcPr>
            <w:tcW w:w="0" w:type="auto"/>
            <w:shd w:val="clear" w:color="auto" w:fill="F2F2F2" w:themeFill="background1" w:themeFillShade="F2"/>
            <w:noWrap/>
            <w:vAlign w:val="center"/>
            <w:hideMark/>
          </w:tcPr>
          <w:p w14:paraId="66BA04AC" w14:textId="77777777" w:rsidR="00E552C8" w:rsidRPr="00E237E8" w:rsidRDefault="00000000" w:rsidP="00974DD3">
            <w:pPr>
              <w:pStyle w:val="TableTextLarge"/>
            </w:pPr>
            <w:sdt>
              <w:sdtPr>
                <w:id w:val="1529137331"/>
                <w:placeholder>
                  <w:docPart w:val="666D1B886626488BA6210991CAE1905B"/>
                </w:placeholder>
                <w:temporary/>
                <w:showingPlcHdr/>
                <w15:appearance w15:val="hidden"/>
              </w:sdtPr>
              <w:sdtContent>
                <w:r w:rsidR="00234FE7" w:rsidRPr="00E237E8">
                  <w:t>$281</w:t>
                </w:r>
              </w:sdtContent>
            </w:sdt>
          </w:p>
        </w:tc>
        <w:tc>
          <w:tcPr>
            <w:tcW w:w="0" w:type="auto"/>
            <w:shd w:val="clear" w:color="auto" w:fill="F2F2F2" w:themeFill="background1" w:themeFillShade="F2"/>
            <w:noWrap/>
            <w:vAlign w:val="center"/>
            <w:hideMark/>
          </w:tcPr>
          <w:p w14:paraId="0952166D" w14:textId="77777777" w:rsidR="00E552C8" w:rsidRPr="00E237E8" w:rsidRDefault="00000000" w:rsidP="00974DD3">
            <w:pPr>
              <w:pStyle w:val="TableTextLarge"/>
            </w:pPr>
            <w:sdt>
              <w:sdtPr>
                <w:id w:val="-1736158777"/>
                <w:placeholder>
                  <w:docPart w:val="D07F5C4E081B42018F1B1DFDBC23F699"/>
                </w:placeholder>
                <w:temporary/>
                <w:showingPlcHdr/>
                <w15:appearance w15:val="hidden"/>
              </w:sdtPr>
              <w:sdtContent>
                <w:r w:rsidR="006A359E" w:rsidRPr="00E237E8">
                  <w:t>$424</w:t>
                </w:r>
              </w:sdtContent>
            </w:sdt>
          </w:p>
        </w:tc>
        <w:tc>
          <w:tcPr>
            <w:tcW w:w="0" w:type="auto"/>
            <w:shd w:val="clear" w:color="auto" w:fill="F2F2F2" w:themeFill="background1" w:themeFillShade="F2"/>
            <w:noWrap/>
            <w:vAlign w:val="center"/>
            <w:hideMark/>
          </w:tcPr>
          <w:p w14:paraId="2D330234" w14:textId="77777777" w:rsidR="00E552C8" w:rsidRPr="00E237E8" w:rsidRDefault="00000000" w:rsidP="00974DD3">
            <w:pPr>
              <w:pStyle w:val="TableTextLarge"/>
            </w:pPr>
            <w:sdt>
              <w:sdtPr>
                <w:id w:val="-702087111"/>
                <w:placeholder>
                  <w:docPart w:val="FB40A9801DAE4474994AE29D38B72CBF"/>
                </w:placeholder>
                <w:temporary/>
                <w:showingPlcHdr/>
                <w15:appearance w15:val="hidden"/>
              </w:sdtPr>
              <w:sdtContent>
                <w:r w:rsidR="000B1B5F" w:rsidRPr="00E237E8">
                  <w:t>($680)</w:t>
                </w:r>
              </w:sdtContent>
            </w:sdt>
          </w:p>
        </w:tc>
        <w:tc>
          <w:tcPr>
            <w:tcW w:w="0" w:type="auto"/>
            <w:shd w:val="clear" w:color="auto" w:fill="F2F2F2" w:themeFill="background1" w:themeFillShade="F2"/>
            <w:noWrap/>
            <w:vAlign w:val="center"/>
            <w:hideMark/>
          </w:tcPr>
          <w:p w14:paraId="18E85DFC" w14:textId="77777777" w:rsidR="00E552C8" w:rsidRPr="00E237E8" w:rsidRDefault="00000000" w:rsidP="00974DD3">
            <w:pPr>
              <w:pStyle w:val="TableTextLarge"/>
            </w:pPr>
            <w:sdt>
              <w:sdtPr>
                <w:id w:val="1430162830"/>
                <w:placeholder>
                  <w:docPart w:val="3FAAF1C3D1FD47129DC032714CA6C7D9"/>
                </w:placeholder>
                <w:temporary/>
                <w:showingPlcHdr/>
                <w15:appearance w15:val="hidden"/>
              </w:sdtPr>
              <w:sdtContent>
                <w:r w:rsidR="00E15D61" w:rsidRPr="00E237E8">
                  <w:t>($28)</w:t>
                </w:r>
              </w:sdtContent>
            </w:sdt>
          </w:p>
        </w:tc>
        <w:tc>
          <w:tcPr>
            <w:tcW w:w="0" w:type="auto"/>
            <w:gridSpan w:val="2"/>
            <w:shd w:val="clear" w:color="auto" w:fill="F2F2F2" w:themeFill="background1" w:themeFillShade="F2"/>
            <w:noWrap/>
            <w:vAlign w:val="center"/>
            <w:hideMark/>
          </w:tcPr>
          <w:p w14:paraId="256A3EE7" w14:textId="77777777" w:rsidR="00E552C8" w:rsidRPr="00E237E8" w:rsidRDefault="00000000" w:rsidP="00974DD3">
            <w:pPr>
              <w:pStyle w:val="TableTextLarge"/>
            </w:pPr>
            <w:sdt>
              <w:sdtPr>
                <w:id w:val="-2092150025"/>
                <w:placeholder>
                  <w:docPart w:val="37C4F3B0AE554C7588122D912B888F42"/>
                </w:placeholder>
                <w:temporary/>
                <w:showingPlcHdr/>
                <w15:appearance w15:val="hidden"/>
              </w:sdtPr>
              <w:sdtContent>
                <w:r w:rsidR="00100314" w:rsidRPr="00E237E8">
                  <w:t>$119</w:t>
                </w:r>
              </w:sdtContent>
            </w:sdt>
          </w:p>
        </w:tc>
        <w:tc>
          <w:tcPr>
            <w:tcW w:w="0" w:type="auto"/>
            <w:shd w:val="clear" w:color="auto" w:fill="F2F2F2" w:themeFill="background1" w:themeFillShade="F2"/>
            <w:noWrap/>
            <w:vAlign w:val="center"/>
            <w:hideMark/>
          </w:tcPr>
          <w:p w14:paraId="77FBD9CA" w14:textId="77777777" w:rsidR="00E552C8" w:rsidRPr="00E237E8" w:rsidRDefault="00000000" w:rsidP="00974DD3">
            <w:pPr>
              <w:pStyle w:val="TableTextLarge"/>
            </w:pPr>
            <w:sdt>
              <w:sdtPr>
                <w:id w:val="-1675572483"/>
                <w:placeholder>
                  <w:docPart w:val="025B55E615F84D178A92E5C9D34EE736"/>
                </w:placeholder>
                <w:temporary/>
                <w:showingPlcHdr/>
                <w15:appearance w15:val="hidden"/>
              </w:sdtPr>
              <w:sdtContent>
                <w:r w:rsidR="004E67B3" w:rsidRPr="00E237E8">
                  <w:t>$263</w:t>
                </w:r>
              </w:sdtContent>
            </w:sdt>
          </w:p>
        </w:tc>
        <w:tc>
          <w:tcPr>
            <w:tcW w:w="0" w:type="auto"/>
            <w:shd w:val="clear" w:color="auto" w:fill="F2F2F2" w:themeFill="background1" w:themeFillShade="F2"/>
            <w:noWrap/>
            <w:vAlign w:val="center"/>
            <w:hideMark/>
          </w:tcPr>
          <w:p w14:paraId="13DF0B3A" w14:textId="77777777" w:rsidR="00E552C8" w:rsidRPr="00E237E8" w:rsidRDefault="00000000" w:rsidP="00974DD3">
            <w:pPr>
              <w:pStyle w:val="TableTextLarge"/>
            </w:pPr>
            <w:sdt>
              <w:sdtPr>
                <w:id w:val="-1577964701"/>
                <w:placeholder>
                  <w:docPart w:val="4DB4CC6E8E2D42BBBBFB9E63A855A487"/>
                </w:placeholder>
                <w:temporary/>
                <w:showingPlcHdr/>
                <w15:appearance w15:val="hidden"/>
              </w:sdtPr>
              <w:sdtContent>
                <w:r w:rsidR="0065229E" w:rsidRPr="00E237E8">
                  <w:t>$310</w:t>
                </w:r>
              </w:sdtContent>
            </w:sdt>
          </w:p>
        </w:tc>
        <w:tc>
          <w:tcPr>
            <w:tcW w:w="0" w:type="auto"/>
            <w:shd w:val="clear" w:color="auto" w:fill="F2F2F2" w:themeFill="background1" w:themeFillShade="F2"/>
            <w:noWrap/>
            <w:vAlign w:val="center"/>
            <w:hideMark/>
          </w:tcPr>
          <w:p w14:paraId="6EBE78D3" w14:textId="77777777" w:rsidR="00E552C8" w:rsidRPr="00E237E8" w:rsidRDefault="00000000" w:rsidP="00974DD3">
            <w:pPr>
              <w:pStyle w:val="TableTextLarge"/>
            </w:pPr>
            <w:sdt>
              <w:sdtPr>
                <w:id w:val="-52313214"/>
                <w:placeholder>
                  <w:docPart w:val="A6C6EC99DB704E67B9C4358F3F337839"/>
                </w:placeholder>
                <w:temporary/>
                <w:showingPlcHdr/>
                <w15:appearance w15:val="hidden"/>
              </w:sdtPr>
              <w:sdtContent>
                <w:r w:rsidR="00863B11" w:rsidRPr="00E237E8">
                  <w:t>($45)</w:t>
                </w:r>
              </w:sdtContent>
            </w:sdt>
          </w:p>
        </w:tc>
        <w:tc>
          <w:tcPr>
            <w:tcW w:w="0" w:type="auto"/>
            <w:shd w:val="clear" w:color="auto" w:fill="F2F2F2" w:themeFill="background1" w:themeFillShade="F2"/>
            <w:noWrap/>
            <w:vAlign w:val="center"/>
            <w:hideMark/>
          </w:tcPr>
          <w:p w14:paraId="1C2E1ECE" w14:textId="77777777" w:rsidR="00E552C8" w:rsidRPr="00E237E8" w:rsidRDefault="00000000" w:rsidP="00974DD3">
            <w:pPr>
              <w:pStyle w:val="TableTextLarge"/>
            </w:pPr>
            <w:sdt>
              <w:sdtPr>
                <w:id w:val="1115400998"/>
                <w:placeholder>
                  <w:docPart w:val="AC6D3FC3D03043BC96BC90F5E4704153"/>
                </w:placeholder>
                <w:temporary/>
                <w:showingPlcHdr/>
                <w15:appearance w15:val="hidden"/>
              </w:sdtPr>
              <w:sdtContent>
                <w:r w:rsidR="007D36E9" w:rsidRPr="00E237E8">
                  <w:t>($334)</w:t>
                </w:r>
              </w:sdtContent>
            </w:sdt>
          </w:p>
        </w:tc>
        <w:tc>
          <w:tcPr>
            <w:tcW w:w="0" w:type="auto"/>
            <w:shd w:val="clear" w:color="auto" w:fill="F2F2F2" w:themeFill="background1" w:themeFillShade="F2"/>
            <w:noWrap/>
            <w:vAlign w:val="center"/>
            <w:hideMark/>
          </w:tcPr>
          <w:p w14:paraId="30608AE5" w14:textId="77777777" w:rsidR="00E552C8" w:rsidRPr="00E237E8" w:rsidRDefault="00000000" w:rsidP="00974DD3">
            <w:pPr>
              <w:pStyle w:val="TableTextLarge"/>
            </w:pPr>
            <w:sdt>
              <w:sdtPr>
                <w:id w:val="-1146893424"/>
                <w:placeholder>
                  <w:docPart w:val="CE6F4B2ED2514CC880F459BBE4AEE50F"/>
                </w:placeholder>
                <w:temporary/>
                <w:showingPlcHdr/>
                <w15:appearance w15:val="hidden"/>
              </w:sdtPr>
              <w:sdtContent>
                <w:r w:rsidR="004B5779" w:rsidRPr="00E237E8">
                  <w:t>$401</w:t>
                </w:r>
              </w:sdtContent>
            </w:sdt>
          </w:p>
        </w:tc>
        <w:tc>
          <w:tcPr>
            <w:tcW w:w="0" w:type="auto"/>
            <w:shd w:val="clear" w:color="auto" w:fill="F2F2F2" w:themeFill="background1" w:themeFillShade="F2"/>
            <w:noWrap/>
            <w:vAlign w:val="center"/>
            <w:hideMark/>
          </w:tcPr>
          <w:p w14:paraId="02BD46AA" w14:textId="77777777" w:rsidR="00E552C8" w:rsidRPr="00E237E8" w:rsidRDefault="00000000" w:rsidP="00974DD3">
            <w:pPr>
              <w:pStyle w:val="TableTextLarge"/>
            </w:pPr>
            <w:sdt>
              <w:sdtPr>
                <w:id w:val="384145529"/>
                <w:placeholder>
                  <w:docPart w:val="B8FF40791CD64B47B568AD61629FD657"/>
                </w:placeholder>
                <w:temporary/>
                <w:showingPlcHdr/>
                <w15:appearance w15:val="hidden"/>
              </w:sdtPr>
              <w:sdtContent>
                <w:r w:rsidR="000B6224" w:rsidRPr="00E237E8">
                  <w:t>$214</w:t>
                </w:r>
              </w:sdtContent>
            </w:sdt>
          </w:p>
        </w:tc>
        <w:tc>
          <w:tcPr>
            <w:tcW w:w="0" w:type="auto"/>
            <w:shd w:val="clear" w:color="auto" w:fill="F2F2F2" w:themeFill="background1" w:themeFillShade="F2"/>
            <w:noWrap/>
            <w:vAlign w:val="center"/>
            <w:hideMark/>
          </w:tcPr>
          <w:p w14:paraId="324CA892" w14:textId="77777777" w:rsidR="00E552C8" w:rsidRPr="00E237E8" w:rsidRDefault="00000000" w:rsidP="00974DD3">
            <w:pPr>
              <w:pStyle w:val="TableTextLarge"/>
            </w:pPr>
            <w:sdt>
              <w:sdtPr>
                <w:id w:val="-909299621"/>
                <w:placeholder>
                  <w:docPart w:val="40E5A432F2D646AAB99906210935CE6B"/>
                </w:placeholder>
                <w:temporary/>
                <w:showingPlcHdr/>
                <w15:appearance w15:val="hidden"/>
              </w:sdtPr>
              <w:sdtContent>
                <w:r w:rsidR="00EB35A3" w:rsidRPr="00E237E8">
                  <w:t>$396</w:t>
                </w:r>
              </w:sdtContent>
            </w:sdt>
          </w:p>
        </w:tc>
      </w:tr>
      <w:tr w:rsidR="00E237E8" w:rsidRPr="00E237E8" w14:paraId="0F895BD0" w14:textId="77777777" w:rsidTr="000811A0">
        <w:trPr>
          <w:trHeight w:val="244"/>
        </w:trPr>
        <w:sdt>
          <w:sdtPr>
            <w:rPr>
              <w:rStyle w:val="Bold"/>
            </w:rPr>
            <w:id w:val="290872411"/>
            <w:placeholder>
              <w:docPart w:val="637F8B97F59C4DABAF343FF6ECB0DB83"/>
            </w:placeholder>
            <w:temporary/>
            <w:showingPlcHdr/>
            <w15:appearance w15:val="hidden"/>
          </w:sdtPr>
          <w:sdtContent>
            <w:tc>
              <w:tcPr>
                <w:tcW w:w="2207" w:type="dxa"/>
                <w:shd w:val="clear" w:color="auto" w:fill="047C4C" w:themeFill="accent1"/>
                <w:vAlign w:val="center"/>
                <w:hideMark/>
              </w:tcPr>
              <w:p w14:paraId="0D4F7287" w14:textId="77777777" w:rsidR="00E552C8" w:rsidRPr="00E237E8" w:rsidRDefault="008B4BAD" w:rsidP="00974DD3">
                <w:pPr>
                  <w:pStyle w:val="TableTextLarge"/>
                  <w:rPr>
                    <w:rStyle w:val="Bold"/>
                  </w:rPr>
                </w:pPr>
                <w:r w:rsidRPr="00E237E8">
                  <w:rPr>
                    <w:rStyle w:val="Bold"/>
                  </w:rPr>
                  <w:t>NET INCOME</w:t>
                </w:r>
              </w:p>
            </w:tc>
          </w:sdtContent>
        </w:sdt>
        <w:sdt>
          <w:sdtPr>
            <w:rPr>
              <w:rStyle w:val="Bold"/>
            </w:rPr>
            <w:id w:val="-27716540"/>
            <w:placeholder>
              <w:docPart w:val="9CEC95117B36476DA0E074BD409E1F86"/>
            </w:placeholder>
            <w:temporary/>
            <w:showingPlcHdr/>
            <w15:appearance w15:val="hidden"/>
          </w:sdtPr>
          <w:sdtContent>
            <w:tc>
              <w:tcPr>
                <w:tcW w:w="1005" w:type="dxa"/>
                <w:shd w:val="clear" w:color="auto" w:fill="047C4C" w:themeFill="accent1"/>
                <w:vAlign w:val="center"/>
                <w:hideMark/>
              </w:tcPr>
              <w:p w14:paraId="3BE96029" w14:textId="77777777" w:rsidR="00E552C8" w:rsidRPr="00E237E8" w:rsidRDefault="008B4BAD" w:rsidP="00974DD3">
                <w:pPr>
                  <w:pStyle w:val="TableTextLarge"/>
                  <w:rPr>
                    <w:rStyle w:val="Bold"/>
                  </w:rPr>
                </w:pPr>
                <w:r w:rsidRPr="00E237E8">
                  <w:rPr>
                    <w:rStyle w:val="Bold"/>
                  </w:rPr>
                  <w:t>($2,996)</w:t>
                </w:r>
              </w:p>
            </w:tc>
          </w:sdtContent>
        </w:sdt>
        <w:tc>
          <w:tcPr>
            <w:tcW w:w="0" w:type="auto"/>
            <w:shd w:val="clear" w:color="auto" w:fill="047C4C" w:themeFill="accent1"/>
            <w:vAlign w:val="center"/>
            <w:hideMark/>
          </w:tcPr>
          <w:p w14:paraId="031AEACD" w14:textId="77777777" w:rsidR="00E552C8" w:rsidRPr="00E237E8" w:rsidRDefault="00000000" w:rsidP="00974DD3">
            <w:pPr>
              <w:pStyle w:val="TableTextLarge"/>
              <w:rPr>
                <w:rStyle w:val="Bold"/>
              </w:rPr>
            </w:pPr>
            <w:sdt>
              <w:sdtPr>
                <w:rPr>
                  <w:rStyle w:val="Bold"/>
                </w:rPr>
                <w:id w:val="759098967"/>
                <w:placeholder>
                  <w:docPart w:val="DB1FBD5559AD4D91BA70BAE02A1D1C19"/>
                </w:placeholder>
                <w:temporary/>
                <w:showingPlcHdr/>
                <w15:appearance w15:val="hidden"/>
              </w:sdtPr>
              <w:sdtContent>
                <w:r w:rsidR="008B4BAD" w:rsidRPr="00E237E8">
                  <w:rPr>
                    <w:rStyle w:val="Bold"/>
                  </w:rPr>
                  <w:t>$1,594</w:t>
                </w:r>
              </w:sdtContent>
            </w:sdt>
          </w:p>
        </w:tc>
        <w:tc>
          <w:tcPr>
            <w:tcW w:w="0" w:type="auto"/>
            <w:shd w:val="clear" w:color="auto" w:fill="047C4C" w:themeFill="accent1"/>
            <w:vAlign w:val="center"/>
            <w:hideMark/>
          </w:tcPr>
          <w:p w14:paraId="3AAE6F26" w14:textId="77777777" w:rsidR="00E552C8" w:rsidRPr="00E237E8" w:rsidRDefault="00000000" w:rsidP="00974DD3">
            <w:pPr>
              <w:pStyle w:val="TableTextLarge"/>
              <w:rPr>
                <w:rStyle w:val="Bold"/>
              </w:rPr>
            </w:pPr>
            <w:sdt>
              <w:sdtPr>
                <w:rPr>
                  <w:rStyle w:val="Bold"/>
                </w:rPr>
                <w:id w:val="-219441051"/>
                <w:placeholder>
                  <w:docPart w:val="427CE7CE03184A9EA1C7885B0F32A0F6"/>
                </w:placeholder>
                <w:temporary/>
                <w:showingPlcHdr/>
                <w15:appearance w15:val="hidden"/>
              </w:sdtPr>
              <w:sdtContent>
                <w:r w:rsidR="008B4BAD" w:rsidRPr="00E237E8">
                  <w:rPr>
                    <w:rStyle w:val="Bold"/>
                  </w:rPr>
                  <w:t>$2,401</w:t>
                </w:r>
              </w:sdtContent>
            </w:sdt>
          </w:p>
        </w:tc>
        <w:tc>
          <w:tcPr>
            <w:tcW w:w="0" w:type="auto"/>
            <w:shd w:val="clear" w:color="auto" w:fill="047C4C" w:themeFill="accent1"/>
            <w:vAlign w:val="center"/>
            <w:hideMark/>
          </w:tcPr>
          <w:p w14:paraId="50EAD2E2" w14:textId="77777777" w:rsidR="00E552C8" w:rsidRPr="00E237E8" w:rsidRDefault="00000000" w:rsidP="00974DD3">
            <w:pPr>
              <w:pStyle w:val="TableTextLarge"/>
              <w:rPr>
                <w:rStyle w:val="Bold"/>
              </w:rPr>
            </w:pPr>
            <w:sdt>
              <w:sdtPr>
                <w:rPr>
                  <w:rStyle w:val="Bold"/>
                </w:rPr>
                <w:id w:val="-183288553"/>
                <w:placeholder>
                  <w:docPart w:val="F5A1D16295A94D7E831DBDFF46DADCD7"/>
                </w:placeholder>
                <w:temporary/>
                <w:showingPlcHdr/>
                <w15:appearance w15:val="hidden"/>
              </w:sdtPr>
              <w:sdtContent>
                <w:r w:rsidR="008B4BAD" w:rsidRPr="00E237E8">
                  <w:rPr>
                    <w:rStyle w:val="Bold"/>
                  </w:rPr>
                  <w:t>($3,851)</w:t>
                </w:r>
              </w:sdtContent>
            </w:sdt>
          </w:p>
        </w:tc>
        <w:tc>
          <w:tcPr>
            <w:tcW w:w="0" w:type="auto"/>
            <w:shd w:val="clear" w:color="auto" w:fill="047C4C" w:themeFill="accent1"/>
            <w:vAlign w:val="center"/>
            <w:hideMark/>
          </w:tcPr>
          <w:p w14:paraId="5BA8FCEB" w14:textId="77777777" w:rsidR="00E552C8" w:rsidRPr="00E237E8" w:rsidRDefault="00000000" w:rsidP="00974DD3">
            <w:pPr>
              <w:pStyle w:val="TableTextLarge"/>
              <w:rPr>
                <w:rStyle w:val="Bold"/>
              </w:rPr>
            </w:pPr>
            <w:sdt>
              <w:sdtPr>
                <w:rPr>
                  <w:rStyle w:val="Bold"/>
                </w:rPr>
                <w:id w:val="-1683663182"/>
                <w:placeholder>
                  <w:docPart w:val="8AAB9FC089F844DFB4BA50F027D511C2"/>
                </w:placeholder>
                <w:temporary/>
                <w:showingPlcHdr/>
                <w15:appearance w15:val="hidden"/>
              </w:sdtPr>
              <w:sdtContent>
                <w:r w:rsidR="008B4BAD" w:rsidRPr="00E237E8">
                  <w:rPr>
                    <w:rStyle w:val="Bold"/>
                  </w:rPr>
                  <w:t>($156)</w:t>
                </w:r>
              </w:sdtContent>
            </w:sdt>
          </w:p>
        </w:tc>
        <w:tc>
          <w:tcPr>
            <w:tcW w:w="0" w:type="auto"/>
            <w:gridSpan w:val="2"/>
            <w:shd w:val="clear" w:color="auto" w:fill="047C4C" w:themeFill="accent1"/>
            <w:vAlign w:val="center"/>
            <w:hideMark/>
          </w:tcPr>
          <w:p w14:paraId="7CFBB4E2" w14:textId="77777777" w:rsidR="00E552C8" w:rsidRPr="00E237E8" w:rsidRDefault="00000000" w:rsidP="00974DD3">
            <w:pPr>
              <w:pStyle w:val="TableTextLarge"/>
              <w:rPr>
                <w:rStyle w:val="Bold"/>
              </w:rPr>
            </w:pPr>
            <w:sdt>
              <w:sdtPr>
                <w:rPr>
                  <w:rStyle w:val="Bold"/>
                </w:rPr>
                <w:id w:val="487603817"/>
                <w:placeholder>
                  <w:docPart w:val="34E92EB16F2447539908D7AFA1C1A7B4"/>
                </w:placeholder>
                <w:temporary/>
                <w:showingPlcHdr/>
                <w15:appearance w15:val="hidden"/>
              </w:sdtPr>
              <w:sdtContent>
                <w:r w:rsidR="008B4BAD" w:rsidRPr="00E237E8">
                  <w:rPr>
                    <w:rStyle w:val="Bold"/>
                  </w:rPr>
                  <w:t>$676</w:t>
                </w:r>
              </w:sdtContent>
            </w:sdt>
          </w:p>
        </w:tc>
        <w:tc>
          <w:tcPr>
            <w:tcW w:w="0" w:type="auto"/>
            <w:shd w:val="clear" w:color="auto" w:fill="047C4C" w:themeFill="accent1"/>
            <w:vAlign w:val="center"/>
            <w:hideMark/>
          </w:tcPr>
          <w:p w14:paraId="5F57496C" w14:textId="77777777" w:rsidR="00E552C8" w:rsidRPr="00E237E8" w:rsidRDefault="00000000" w:rsidP="00974DD3">
            <w:pPr>
              <w:pStyle w:val="TableTextLarge"/>
              <w:rPr>
                <w:rStyle w:val="Bold"/>
              </w:rPr>
            </w:pPr>
            <w:sdt>
              <w:sdtPr>
                <w:rPr>
                  <w:rStyle w:val="Bold"/>
                </w:rPr>
                <w:id w:val="-411399014"/>
                <w:placeholder>
                  <w:docPart w:val="D5543F92199445D195EB0BB4402486C2"/>
                </w:placeholder>
                <w:temporary/>
                <w:showingPlcHdr/>
                <w15:appearance w15:val="hidden"/>
              </w:sdtPr>
              <w:sdtContent>
                <w:r w:rsidR="008B4BAD" w:rsidRPr="00E237E8">
                  <w:rPr>
                    <w:rStyle w:val="Bold"/>
                  </w:rPr>
                  <w:t>$1,488</w:t>
                </w:r>
              </w:sdtContent>
            </w:sdt>
          </w:p>
        </w:tc>
        <w:tc>
          <w:tcPr>
            <w:tcW w:w="0" w:type="auto"/>
            <w:shd w:val="clear" w:color="auto" w:fill="047C4C" w:themeFill="accent1"/>
            <w:vAlign w:val="center"/>
            <w:hideMark/>
          </w:tcPr>
          <w:p w14:paraId="32A88FDF" w14:textId="77777777" w:rsidR="00E552C8" w:rsidRPr="00E237E8" w:rsidRDefault="00000000" w:rsidP="00974DD3">
            <w:pPr>
              <w:pStyle w:val="TableTextLarge"/>
              <w:rPr>
                <w:rStyle w:val="Bold"/>
              </w:rPr>
            </w:pPr>
            <w:sdt>
              <w:sdtPr>
                <w:rPr>
                  <w:rStyle w:val="Bold"/>
                </w:rPr>
                <w:id w:val="262189619"/>
                <w:placeholder>
                  <w:docPart w:val="BFA58C244AD34BE7A3DCC5C77A1F74FE"/>
                </w:placeholder>
                <w:temporary/>
                <w:showingPlcHdr/>
                <w15:appearance w15:val="hidden"/>
              </w:sdtPr>
              <w:sdtContent>
                <w:r w:rsidR="008B4BAD" w:rsidRPr="00E237E8">
                  <w:rPr>
                    <w:rStyle w:val="Bold"/>
                  </w:rPr>
                  <w:t>$1,754</w:t>
                </w:r>
              </w:sdtContent>
            </w:sdt>
          </w:p>
        </w:tc>
        <w:tc>
          <w:tcPr>
            <w:tcW w:w="0" w:type="auto"/>
            <w:shd w:val="clear" w:color="auto" w:fill="047C4C" w:themeFill="accent1"/>
            <w:vAlign w:val="center"/>
            <w:hideMark/>
          </w:tcPr>
          <w:p w14:paraId="07A43D79" w14:textId="77777777" w:rsidR="00E552C8" w:rsidRPr="00E237E8" w:rsidRDefault="00000000" w:rsidP="00974DD3">
            <w:pPr>
              <w:pStyle w:val="TableTextLarge"/>
              <w:rPr>
                <w:rStyle w:val="Bold"/>
              </w:rPr>
            </w:pPr>
            <w:sdt>
              <w:sdtPr>
                <w:rPr>
                  <w:rStyle w:val="Bold"/>
                </w:rPr>
                <w:id w:val="-2120680449"/>
                <w:placeholder>
                  <w:docPart w:val="7CD670F4DD604A18B35D56DCF0246C5D"/>
                </w:placeholder>
                <w:temporary/>
                <w:showingPlcHdr/>
                <w15:appearance w15:val="hidden"/>
              </w:sdtPr>
              <w:sdtContent>
                <w:r w:rsidR="008B4BAD" w:rsidRPr="00E237E8">
                  <w:rPr>
                    <w:rStyle w:val="Bold"/>
                  </w:rPr>
                  <w:t>($253)</w:t>
                </w:r>
              </w:sdtContent>
            </w:sdt>
          </w:p>
        </w:tc>
        <w:tc>
          <w:tcPr>
            <w:tcW w:w="0" w:type="auto"/>
            <w:shd w:val="clear" w:color="auto" w:fill="047C4C" w:themeFill="accent1"/>
            <w:vAlign w:val="center"/>
            <w:hideMark/>
          </w:tcPr>
          <w:p w14:paraId="42D70E2B" w14:textId="77777777" w:rsidR="00E552C8" w:rsidRPr="00E237E8" w:rsidRDefault="00000000" w:rsidP="00974DD3">
            <w:pPr>
              <w:pStyle w:val="TableTextLarge"/>
              <w:rPr>
                <w:rStyle w:val="Bold"/>
              </w:rPr>
            </w:pPr>
            <w:sdt>
              <w:sdtPr>
                <w:rPr>
                  <w:rStyle w:val="Bold"/>
                </w:rPr>
                <w:id w:val="-477532939"/>
                <w:placeholder>
                  <w:docPart w:val="8A62958E256448A0BD1F72413A1F46DD"/>
                </w:placeholder>
                <w:temporary/>
                <w:showingPlcHdr/>
                <w15:appearance w15:val="hidden"/>
              </w:sdtPr>
              <w:sdtContent>
                <w:r w:rsidR="008B4BAD" w:rsidRPr="00E237E8">
                  <w:rPr>
                    <w:rStyle w:val="Bold"/>
                  </w:rPr>
                  <w:t>($1,891)</w:t>
                </w:r>
              </w:sdtContent>
            </w:sdt>
          </w:p>
        </w:tc>
        <w:tc>
          <w:tcPr>
            <w:tcW w:w="0" w:type="auto"/>
            <w:shd w:val="clear" w:color="auto" w:fill="047C4C" w:themeFill="accent1"/>
            <w:vAlign w:val="center"/>
            <w:hideMark/>
          </w:tcPr>
          <w:p w14:paraId="4F475ED6" w14:textId="77777777" w:rsidR="00E552C8" w:rsidRPr="00E237E8" w:rsidRDefault="00000000" w:rsidP="00974DD3">
            <w:pPr>
              <w:pStyle w:val="TableTextLarge"/>
              <w:rPr>
                <w:rStyle w:val="Bold"/>
              </w:rPr>
            </w:pPr>
            <w:sdt>
              <w:sdtPr>
                <w:rPr>
                  <w:rStyle w:val="Bold"/>
                </w:rPr>
                <w:id w:val="-1323968817"/>
                <w:placeholder>
                  <w:docPart w:val="145758DFF2014E23B07A56043CA12164"/>
                </w:placeholder>
                <w:temporary/>
                <w:showingPlcHdr/>
                <w15:appearance w15:val="hidden"/>
              </w:sdtPr>
              <w:sdtContent>
                <w:r w:rsidR="008B4BAD" w:rsidRPr="00E237E8">
                  <w:rPr>
                    <w:rStyle w:val="Bold"/>
                  </w:rPr>
                  <w:t>$2,270</w:t>
                </w:r>
              </w:sdtContent>
            </w:sdt>
          </w:p>
        </w:tc>
        <w:tc>
          <w:tcPr>
            <w:tcW w:w="0" w:type="auto"/>
            <w:shd w:val="clear" w:color="auto" w:fill="047C4C" w:themeFill="accent1"/>
            <w:vAlign w:val="center"/>
            <w:hideMark/>
          </w:tcPr>
          <w:p w14:paraId="000E2212" w14:textId="77777777" w:rsidR="00E552C8" w:rsidRPr="00E237E8" w:rsidRDefault="00000000" w:rsidP="00974DD3">
            <w:pPr>
              <w:pStyle w:val="TableTextLarge"/>
              <w:rPr>
                <w:rStyle w:val="Bold"/>
              </w:rPr>
            </w:pPr>
            <w:sdt>
              <w:sdtPr>
                <w:rPr>
                  <w:rStyle w:val="Bold"/>
                </w:rPr>
                <w:id w:val="-1272080438"/>
                <w:placeholder>
                  <w:docPart w:val="419AE50247B44750971DD1BA8E1D873F"/>
                </w:placeholder>
                <w:temporary/>
                <w:showingPlcHdr/>
                <w15:appearance w15:val="hidden"/>
              </w:sdtPr>
              <w:sdtContent>
                <w:r w:rsidR="008B4BAD" w:rsidRPr="00E237E8">
                  <w:rPr>
                    <w:rStyle w:val="Bold"/>
                  </w:rPr>
                  <w:t>$1,213</w:t>
                </w:r>
              </w:sdtContent>
            </w:sdt>
          </w:p>
        </w:tc>
        <w:tc>
          <w:tcPr>
            <w:tcW w:w="0" w:type="auto"/>
            <w:shd w:val="clear" w:color="auto" w:fill="047C4C" w:themeFill="accent1"/>
            <w:vAlign w:val="center"/>
            <w:hideMark/>
          </w:tcPr>
          <w:p w14:paraId="393DB65A" w14:textId="77777777" w:rsidR="00E552C8" w:rsidRPr="00E237E8" w:rsidRDefault="00000000" w:rsidP="00974DD3">
            <w:pPr>
              <w:pStyle w:val="TableTextLarge"/>
              <w:rPr>
                <w:rStyle w:val="Bold"/>
              </w:rPr>
            </w:pPr>
            <w:sdt>
              <w:sdtPr>
                <w:rPr>
                  <w:rStyle w:val="Bold"/>
                </w:rPr>
                <w:id w:val="-1593849808"/>
                <w:placeholder>
                  <w:docPart w:val="5BA48B0C37E946E9A80E7AEFE7AF2641"/>
                </w:placeholder>
                <w:temporary/>
                <w:showingPlcHdr/>
                <w15:appearance w15:val="hidden"/>
              </w:sdtPr>
              <w:sdtContent>
                <w:r w:rsidR="008B4BAD" w:rsidRPr="00E237E8">
                  <w:rPr>
                    <w:rStyle w:val="Bold"/>
                  </w:rPr>
                  <w:t>$2,246</w:t>
                </w:r>
              </w:sdtContent>
            </w:sdt>
          </w:p>
        </w:tc>
      </w:tr>
      <w:tr w:rsidR="00E552C8" w:rsidRPr="00E237E8" w14:paraId="7E47D9FB" w14:textId="77777777" w:rsidTr="000811A0">
        <w:trPr>
          <w:trHeight w:val="244"/>
        </w:trPr>
        <w:sdt>
          <w:sdtPr>
            <w:id w:val="2031134358"/>
            <w:placeholder>
              <w:docPart w:val="26E1180B4237405DBF94A0BD215D68C7"/>
            </w:placeholder>
            <w:temporary/>
            <w:showingPlcHdr/>
            <w15:appearance w15:val="hidden"/>
          </w:sdtPr>
          <w:sdtContent>
            <w:tc>
              <w:tcPr>
                <w:tcW w:w="13708" w:type="dxa"/>
                <w:gridSpan w:val="15"/>
                <w:shd w:val="clear" w:color="auto" w:fill="auto"/>
                <w:vAlign w:val="center"/>
              </w:tcPr>
              <w:p w14:paraId="2393F5C2" w14:textId="77777777" w:rsidR="00E552C8" w:rsidRPr="00E237E8" w:rsidRDefault="008B4BAD" w:rsidP="008B4BAD">
                <w:pPr>
                  <w:pStyle w:val="TableTextLarge"/>
                </w:pPr>
                <w:r w:rsidRPr="00E237E8">
                  <w:t>*In the service industry, Cost of Goods Sold is the monetized value of the time spent on the client.</w:t>
                </w:r>
              </w:p>
            </w:tc>
          </w:sdtContent>
        </w:sdt>
      </w:tr>
    </w:tbl>
    <w:p w14:paraId="25826F77" w14:textId="77777777" w:rsidR="00B37B3B" w:rsidRPr="00E237E8" w:rsidRDefault="00B37B3B" w:rsidP="00D94688">
      <w:pPr>
        <w:pStyle w:val="ListBullet"/>
        <w:numPr>
          <w:ilvl w:val="0"/>
          <w:numId w:val="0"/>
        </w:numPr>
        <w:spacing w:after="0"/>
        <w:ind w:left="340" w:hanging="340"/>
        <w:rPr>
          <w:sz w:val="12"/>
        </w:rPr>
      </w:pPr>
    </w:p>
    <w:p w14:paraId="17FAF6AF" w14:textId="77777777" w:rsidR="00B37B3B" w:rsidRPr="00E237E8" w:rsidRDefault="00B37B3B" w:rsidP="00D94688">
      <w:pPr>
        <w:pStyle w:val="ListBullet"/>
        <w:numPr>
          <w:ilvl w:val="0"/>
          <w:numId w:val="0"/>
        </w:numPr>
        <w:spacing w:after="0"/>
        <w:ind w:left="340" w:hanging="340"/>
        <w:rPr>
          <w:sz w:val="12"/>
        </w:rPr>
        <w:sectPr w:rsidR="00B37B3B" w:rsidRPr="00E237E8" w:rsidSect="00AC4859">
          <w:headerReference w:type="default" r:id="rId21"/>
          <w:pgSz w:w="15840" w:h="12240" w:orient="landscape" w:code="1"/>
          <w:pgMar w:top="1872" w:right="1080" w:bottom="432" w:left="1080" w:header="648" w:footer="432" w:gutter="0"/>
          <w:cols w:space="708"/>
          <w:docGrid w:linePitch="360"/>
        </w:sectPr>
      </w:pPr>
    </w:p>
    <w:bookmarkStart w:id="8" w:name="_Toc800537" w:displacedByCustomXml="next"/>
    <w:sdt>
      <w:sdtPr>
        <w:id w:val="-998036682"/>
        <w:placeholder>
          <w:docPart w:val="ADBB899A861740A68118CF17604F9B03"/>
        </w:placeholder>
        <w:temporary/>
        <w:showingPlcHdr/>
        <w15:appearance w15:val="hidden"/>
      </w:sdtPr>
      <w:sdtContent>
        <w:p w14:paraId="11D651DF" w14:textId="77777777" w:rsidR="00B37B3B" w:rsidRPr="00E237E8" w:rsidRDefault="00347AF5" w:rsidP="00B37B3B">
          <w:pPr>
            <w:pStyle w:val="Heading1"/>
          </w:pPr>
          <w:r w:rsidRPr="00E237E8">
            <w:t>Appendix</w:t>
          </w:r>
        </w:p>
      </w:sdtContent>
    </w:sdt>
    <w:bookmarkEnd w:id="8" w:displacedByCustomXml="prev"/>
    <w:tbl>
      <w:tblPr>
        <w:tblW w:w="5000" w:type="pct"/>
        <w:tblLayout w:type="fixed"/>
        <w:tblLook w:val="04A0" w:firstRow="1" w:lastRow="0" w:firstColumn="1" w:lastColumn="0" w:noHBand="0" w:noVBand="1"/>
      </w:tblPr>
      <w:tblGrid>
        <w:gridCol w:w="3688"/>
        <w:gridCol w:w="1532"/>
        <w:gridCol w:w="1663"/>
        <w:gridCol w:w="1665"/>
        <w:gridCol w:w="1532"/>
      </w:tblGrid>
      <w:tr w:rsidR="00E552C8" w:rsidRPr="00E237E8" w14:paraId="7F38B721" w14:textId="77777777" w:rsidTr="00435096">
        <w:trPr>
          <w:trHeight w:val="380"/>
        </w:trPr>
        <w:tc>
          <w:tcPr>
            <w:tcW w:w="5000" w:type="pct"/>
            <w:gridSpan w:val="5"/>
            <w:shd w:val="clear" w:color="auto" w:fill="F4B41C" w:themeFill="accent2"/>
            <w:noWrap/>
            <w:vAlign w:val="center"/>
            <w:hideMark/>
          </w:tcPr>
          <w:p w14:paraId="660F97A0" w14:textId="77777777" w:rsidR="00E552C8" w:rsidRPr="00E237E8" w:rsidRDefault="00000000" w:rsidP="00974DD3">
            <w:pPr>
              <w:pStyle w:val="TableHeadings"/>
            </w:pPr>
            <w:sdt>
              <w:sdtPr>
                <w:rPr>
                  <w:color w:val="2F2F2F"/>
                </w:rPr>
                <w:id w:val="-1990009489"/>
                <w:placeholder>
                  <w:docPart w:val="5F133B7859784797A3B448D582E5B304"/>
                </w:placeholder>
                <w:temporary/>
                <w:showingPlcHdr/>
                <w15:appearance w15:val="hidden"/>
              </w:sdtPr>
              <w:sdtContent>
                <w:r w:rsidR="00F77933" w:rsidRPr="00E237E8">
                  <w:t>START-UP COSTS</w:t>
                </w:r>
              </w:sdtContent>
            </w:sdt>
          </w:p>
        </w:tc>
      </w:tr>
      <w:tr w:rsidR="00E552C8" w:rsidRPr="00E237E8" w14:paraId="4C0FA465" w14:textId="77777777" w:rsidTr="00974DD3">
        <w:trPr>
          <w:trHeight w:val="380"/>
        </w:trPr>
        <w:sdt>
          <w:sdtPr>
            <w:id w:val="407428773"/>
            <w:placeholder>
              <w:docPart w:val="F654C46C9AB840B0843C49E1901636C5"/>
            </w:placeholder>
            <w:temporary/>
            <w:showingPlcHdr/>
            <w15:appearance w15:val="hidden"/>
          </w:sdtPr>
          <w:sdtContent>
            <w:tc>
              <w:tcPr>
                <w:tcW w:w="2589" w:type="pct"/>
                <w:gridSpan w:val="2"/>
                <w:shd w:val="clear" w:color="auto" w:fill="auto"/>
                <w:noWrap/>
                <w:vAlign w:val="center"/>
                <w:hideMark/>
              </w:tcPr>
              <w:p w14:paraId="3DD65D4E" w14:textId="77777777" w:rsidR="00E552C8" w:rsidRPr="00E237E8" w:rsidRDefault="006F1C41" w:rsidP="00974DD3">
                <w:pPr>
                  <w:pStyle w:val="TableTextLarge"/>
                  <w:rPr>
                    <w:sz w:val="20"/>
                    <w:szCs w:val="20"/>
                  </w:rPr>
                </w:pPr>
                <w:r w:rsidRPr="00E237E8">
                  <w:t>Your Office-Based Agency</w:t>
                </w:r>
              </w:p>
            </w:tc>
          </w:sdtContent>
        </w:sdt>
        <w:sdt>
          <w:sdtPr>
            <w:id w:val="1021521919"/>
            <w:placeholder>
              <w:docPart w:val="EB7F5620A6C14A459AB98E193B37241E"/>
            </w:placeholder>
            <w:temporary/>
            <w:showingPlcHdr/>
            <w15:appearance w15:val="hidden"/>
          </w:sdtPr>
          <w:sdtContent>
            <w:tc>
              <w:tcPr>
                <w:tcW w:w="2411" w:type="pct"/>
                <w:gridSpan w:val="3"/>
                <w:shd w:val="clear" w:color="auto" w:fill="auto"/>
                <w:noWrap/>
                <w:vAlign w:val="center"/>
                <w:hideMark/>
              </w:tcPr>
              <w:p w14:paraId="63C65DF6" w14:textId="77777777" w:rsidR="00E552C8" w:rsidRPr="00E237E8" w:rsidRDefault="006F1C41" w:rsidP="00974DD3">
                <w:pPr>
                  <w:pStyle w:val="TableTextLarge"/>
                  <w:jc w:val="right"/>
                  <w:rPr>
                    <w:sz w:val="20"/>
                    <w:szCs w:val="20"/>
                  </w:rPr>
                </w:pPr>
                <w:r w:rsidRPr="00E237E8">
                  <w:t>January 1, 20xx</w:t>
                </w:r>
              </w:p>
            </w:tc>
          </w:sdtContent>
        </w:sdt>
      </w:tr>
      <w:tr w:rsidR="00F77933" w:rsidRPr="00E237E8" w14:paraId="41312806" w14:textId="77777777" w:rsidTr="003B5758">
        <w:trPr>
          <w:trHeight w:val="380"/>
        </w:trPr>
        <w:tc>
          <w:tcPr>
            <w:tcW w:w="1829" w:type="pct"/>
            <w:shd w:val="clear" w:color="auto" w:fill="047C4C" w:themeFill="accent1"/>
            <w:vAlign w:val="center"/>
            <w:hideMark/>
          </w:tcPr>
          <w:p w14:paraId="0F22A477" w14:textId="77777777" w:rsidR="00F77933" w:rsidRPr="00E237E8" w:rsidRDefault="00000000" w:rsidP="00F77933">
            <w:pPr>
              <w:pStyle w:val="TableTextLarge"/>
              <w:rPr>
                <w:rStyle w:val="Bold"/>
              </w:rPr>
            </w:pPr>
            <w:sdt>
              <w:sdtPr>
                <w:rPr>
                  <w:rStyle w:val="Bold"/>
                </w:rPr>
                <w:id w:val="793247473"/>
                <w:placeholder>
                  <w:docPart w:val="21F69C3102014C689971D1BB6DFE105C"/>
                </w:placeholder>
                <w:temporary/>
                <w:showingPlcHdr/>
                <w15:appearance w15:val="hidden"/>
              </w:sdtPr>
              <w:sdtContent>
                <w:r w:rsidR="00F77933" w:rsidRPr="00E237E8">
                  <w:rPr>
                    <w:rStyle w:val="Bold"/>
                  </w:rPr>
                  <w:t>COST ITEMS</w:t>
                </w:r>
              </w:sdtContent>
            </w:sdt>
          </w:p>
        </w:tc>
        <w:tc>
          <w:tcPr>
            <w:tcW w:w="760" w:type="pct"/>
            <w:shd w:val="clear" w:color="auto" w:fill="047C4C" w:themeFill="accent1"/>
            <w:noWrap/>
            <w:vAlign w:val="center"/>
            <w:hideMark/>
          </w:tcPr>
          <w:p w14:paraId="3F0C20AE" w14:textId="77777777" w:rsidR="00F77933" w:rsidRPr="00E237E8" w:rsidRDefault="00000000" w:rsidP="00435096">
            <w:pPr>
              <w:pStyle w:val="TableTextLarge"/>
              <w:jc w:val="center"/>
              <w:rPr>
                <w:rStyle w:val="Bold"/>
              </w:rPr>
            </w:pPr>
            <w:sdt>
              <w:sdtPr>
                <w:rPr>
                  <w:rStyle w:val="Bold"/>
                </w:rPr>
                <w:id w:val="483051646"/>
                <w:placeholder>
                  <w:docPart w:val="57C5B708261546BC8AD73EEA19876FA2"/>
                </w:placeholder>
                <w:temporary/>
                <w:showingPlcHdr/>
                <w15:appearance w15:val="hidden"/>
              </w:sdtPr>
              <w:sdtContent>
                <w:r w:rsidR="00F77933" w:rsidRPr="00E237E8">
                  <w:rPr>
                    <w:rStyle w:val="Bold"/>
                  </w:rPr>
                  <w:t>MONTHS</w:t>
                </w:r>
              </w:sdtContent>
            </w:sdt>
          </w:p>
        </w:tc>
        <w:tc>
          <w:tcPr>
            <w:tcW w:w="825" w:type="pct"/>
            <w:shd w:val="clear" w:color="auto" w:fill="047C4C" w:themeFill="accent1"/>
            <w:noWrap/>
            <w:vAlign w:val="center"/>
            <w:hideMark/>
          </w:tcPr>
          <w:p w14:paraId="4F4E7692" w14:textId="77777777" w:rsidR="00F77933" w:rsidRPr="00E237E8" w:rsidRDefault="00000000" w:rsidP="00435096">
            <w:pPr>
              <w:pStyle w:val="TableTextLarge"/>
              <w:jc w:val="center"/>
              <w:rPr>
                <w:rStyle w:val="Bold"/>
              </w:rPr>
            </w:pPr>
            <w:sdt>
              <w:sdtPr>
                <w:rPr>
                  <w:rStyle w:val="Bold"/>
                </w:rPr>
                <w:id w:val="709382690"/>
                <w:placeholder>
                  <w:docPart w:val="015A0F8963FB41C4ABD1618129D1F4A1"/>
                </w:placeholder>
                <w:temporary/>
                <w:showingPlcHdr/>
                <w15:appearance w15:val="hidden"/>
              </w:sdtPr>
              <w:sdtContent>
                <w:r w:rsidR="00F77933" w:rsidRPr="00E237E8">
                  <w:rPr>
                    <w:rStyle w:val="Bold"/>
                  </w:rPr>
                  <w:t>COST/ MONTH</w:t>
                </w:r>
              </w:sdtContent>
            </w:sdt>
          </w:p>
        </w:tc>
        <w:tc>
          <w:tcPr>
            <w:tcW w:w="826" w:type="pct"/>
            <w:shd w:val="clear" w:color="auto" w:fill="047C4C" w:themeFill="accent1"/>
            <w:noWrap/>
            <w:vAlign w:val="center"/>
            <w:hideMark/>
          </w:tcPr>
          <w:p w14:paraId="1027A432" w14:textId="77777777" w:rsidR="00F77933" w:rsidRPr="00E237E8" w:rsidRDefault="00000000" w:rsidP="00435096">
            <w:pPr>
              <w:pStyle w:val="TableTextLarge"/>
              <w:jc w:val="center"/>
              <w:rPr>
                <w:rStyle w:val="Bold"/>
              </w:rPr>
            </w:pPr>
            <w:sdt>
              <w:sdtPr>
                <w:rPr>
                  <w:rStyle w:val="Bold"/>
                </w:rPr>
                <w:id w:val="1595665229"/>
                <w:placeholder>
                  <w:docPart w:val="7CFE6327D97D4F429E0638984BE88365"/>
                </w:placeholder>
                <w:temporary/>
                <w:showingPlcHdr/>
                <w15:appearance w15:val="hidden"/>
              </w:sdtPr>
              <w:sdtContent>
                <w:r w:rsidR="00F77933" w:rsidRPr="00E237E8">
                  <w:rPr>
                    <w:rStyle w:val="Bold"/>
                  </w:rPr>
                  <w:t>ONE-TIME COST</w:t>
                </w:r>
              </w:sdtContent>
            </w:sdt>
          </w:p>
        </w:tc>
        <w:tc>
          <w:tcPr>
            <w:tcW w:w="760" w:type="pct"/>
            <w:shd w:val="clear" w:color="auto" w:fill="047C4C" w:themeFill="accent1"/>
            <w:noWrap/>
            <w:vAlign w:val="center"/>
            <w:hideMark/>
          </w:tcPr>
          <w:p w14:paraId="5BD2CDE1" w14:textId="77777777" w:rsidR="00F77933" w:rsidRPr="00E237E8" w:rsidRDefault="00000000" w:rsidP="00435096">
            <w:pPr>
              <w:pStyle w:val="TableTextLarge"/>
              <w:jc w:val="center"/>
              <w:rPr>
                <w:rStyle w:val="Bold"/>
              </w:rPr>
            </w:pPr>
            <w:sdt>
              <w:sdtPr>
                <w:rPr>
                  <w:rStyle w:val="Bold"/>
                </w:rPr>
                <w:id w:val="1994297359"/>
                <w:placeholder>
                  <w:docPart w:val="C4BA8A13A4FF48388F7F26D8089C5422"/>
                </w:placeholder>
                <w:temporary/>
                <w:showingPlcHdr/>
                <w15:appearance w15:val="hidden"/>
              </w:sdtPr>
              <w:sdtContent>
                <w:r w:rsidR="00F77933" w:rsidRPr="00E237E8">
                  <w:rPr>
                    <w:rStyle w:val="Bold"/>
                  </w:rPr>
                  <w:t>TOTAL COST</w:t>
                </w:r>
              </w:sdtContent>
            </w:sdt>
          </w:p>
        </w:tc>
      </w:tr>
      <w:tr w:rsidR="00F77933" w:rsidRPr="00E237E8" w14:paraId="43F44D67" w14:textId="77777777" w:rsidTr="003B5758">
        <w:trPr>
          <w:trHeight w:val="380"/>
        </w:trPr>
        <w:tc>
          <w:tcPr>
            <w:tcW w:w="1829" w:type="pct"/>
            <w:shd w:val="clear" w:color="auto" w:fill="F2F2F2" w:themeFill="background1" w:themeFillShade="F2"/>
            <w:vAlign w:val="center"/>
            <w:hideMark/>
          </w:tcPr>
          <w:p w14:paraId="15D94E9E" w14:textId="77777777" w:rsidR="00F77933" w:rsidRPr="00E237E8" w:rsidRDefault="00000000" w:rsidP="00974DD3">
            <w:pPr>
              <w:pStyle w:val="TableTextLarge"/>
            </w:pPr>
            <w:sdt>
              <w:sdtPr>
                <w:id w:val="573710533"/>
                <w:placeholder>
                  <w:docPart w:val="2BF220290D414D7F8C36052F76292011"/>
                </w:placeholder>
                <w:temporary/>
                <w:showingPlcHdr/>
                <w15:appearance w15:val="hidden"/>
              </w:sdtPr>
              <w:sdtContent>
                <w:r w:rsidR="00F77933" w:rsidRPr="00E237E8">
                  <w:t>Advertising/Marketing</w:t>
                </w:r>
              </w:sdtContent>
            </w:sdt>
          </w:p>
        </w:tc>
        <w:tc>
          <w:tcPr>
            <w:tcW w:w="760" w:type="pct"/>
            <w:shd w:val="clear" w:color="auto" w:fill="F2F2F2" w:themeFill="background1" w:themeFillShade="F2"/>
            <w:noWrap/>
            <w:vAlign w:val="center"/>
            <w:hideMark/>
          </w:tcPr>
          <w:p w14:paraId="4CA9AE1B"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2489302E"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3E0A1D8B"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251C2641" w14:textId="77777777" w:rsidR="00F77933" w:rsidRPr="00E237E8" w:rsidRDefault="00F77933" w:rsidP="00435096">
            <w:pPr>
              <w:spacing w:before="20" w:after="0" w:line="18" w:lineRule="atLeast"/>
              <w:jc w:val="center"/>
              <w:rPr>
                <w:color w:val="2F2F2F"/>
                <w:sz w:val="20"/>
                <w:szCs w:val="20"/>
              </w:rPr>
            </w:pPr>
          </w:p>
        </w:tc>
      </w:tr>
      <w:tr w:rsidR="00F77933" w:rsidRPr="00E237E8" w14:paraId="315E3EFF" w14:textId="77777777" w:rsidTr="003B5758">
        <w:trPr>
          <w:trHeight w:val="380"/>
        </w:trPr>
        <w:tc>
          <w:tcPr>
            <w:tcW w:w="1829" w:type="pct"/>
            <w:shd w:val="clear" w:color="auto" w:fill="auto"/>
            <w:vAlign w:val="center"/>
            <w:hideMark/>
          </w:tcPr>
          <w:p w14:paraId="0E4A2E54" w14:textId="77777777" w:rsidR="00F77933" w:rsidRPr="00E237E8" w:rsidRDefault="00000000" w:rsidP="00974DD3">
            <w:pPr>
              <w:pStyle w:val="TableTextLarge"/>
            </w:pPr>
            <w:sdt>
              <w:sdtPr>
                <w:id w:val="-556703176"/>
                <w:placeholder>
                  <w:docPart w:val="D9FCB1323DFC46709088B2AA14410946"/>
                </w:placeholder>
                <w:temporary/>
                <w:showingPlcHdr/>
                <w15:appearance w15:val="hidden"/>
              </w:sdtPr>
              <w:sdtContent>
                <w:r w:rsidR="00F77933" w:rsidRPr="00E237E8">
                  <w:t>Employee Salaries</w:t>
                </w:r>
              </w:sdtContent>
            </w:sdt>
          </w:p>
        </w:tc>
        <w:tc>
          <w:tcPr>
            <w:tcW w:w="760" w:type="pct"/>
            <w:shd w:val="clear" w:color="auto" w:fill="auto"/>
            <w:noWrap/>
            <w:vAlign w:val="center"/>
            <w:hideMark/>
          </w:tcPr>
          <w:p w14:paraId="4EE0120C"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052145C8"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687EC0F4"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61BD2C6D" w14:textId="77777777" w:rsidR="00F77933" w:rsidRPr="00E237E8" w:rsidRDefault="00F77933" w:rsidP="00435096">
            <w:pPr>
              <w:spacing w:before="20" w:after="0" w:line="18" w:lineRule="atLeast"/>
              <w:jc w:val="center"/>
              <w:rPr>
                <w:color w:val="2F2F2F"/>
                <w:sz w:val="20"/>
                <w:szCs w:val="20"/>
              </w:rPr>
            </w:pPr>
          </w:p>
        </w:tc>
      </w:tr>
      <w:tr w:rsidR="00F77933" w:rsidRPr="00E237E8" w14:paraId="4EA82E7F" w14:textId="77777777" w:rsidTr="003B5758">
        <w:trPr>
          <w:trHeight w:val="380"/>
        </w:trPr>
        <w:tc>
          <w:tcPr>
            <w:tcW w:w="1829" w:type="pct"/>
            <w:shd w:val="clear" w:color="auto" w:fill="F2F2F2" w:themeFill="background1" w:themeFillShade="F2"/>
            <w:vAlign w:val="center"/>
            <w:hideMark/>
          </w:tcPr>
          <w:p w14:paraId="07A3779C" w14:textId="77777777" w:rsidR="00F77933" w:rsidRPr="00E237E8" w:rsidRDefault="00000000" w:rsidP="00974DD3">
            <w:pPr>
              <w:pStyle w:val="TableTextLarge"/>
            </w:pPr>
            <w:sdt>
              <w:sdtPr>
                <w:id w:val="542095406"/>
                <w:placeholder>
                  <w:docPart w:val="326D880C3ED04E7F8C6C68CA4E50044D"/>
                </w:placeholder>
                <w:temporary/>
                <w:showingPlcHdr/>
                <w15:appearance w15:val="hidden"/>
              </w:sdtPr>
              <w:sdtContent>
                <w:r w:rsidR="00F77933" w:rsidRPr="00E237E8">
                  <w:t>Employee Payroll Taxes and Benefits</w:t>
                </w:r>
              </w:sdtContent>
            </w:sdt>
          </w:p>
        </w:tc>
        <w:tc>
          <w:tcPr>
            <w:tcW w:w="760" w:type="pct"/>
            <w:shd w:val="clear" w:color="auto" w:fill="F2F2F2" w:themeFill="background1" w:themeFillShade="F2"/>
            <w:noWrap/>
            <w:vAlign w:val="center"/>
            <w:hideMark/>
          </w:tcPr>
          <w:p w14:paraId="25304D47"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491159B6"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39AB6872"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7FD2A245" w14:textId="77777777" w:rsidR="00F77933" w:rsidRPr="00E237E8" w:rsidRDefault="00F77933" w:rsidP="00435096">
            <w:pPr>
              <w:spacing w:before="20" w:after="0" w:line="18" w:lineRule="atLeast"/>
              <w:jc w:val="center"/>
              <w:rPr>
                <w:color w:val="2F2F2F"/>
                <w:sz w:val="20"/>
                <w:szCs w:val="20"/>
              </w:rPr>
            </w:pPr>
          </w:p>
        </w:tc>
      </w:tr>
      <w:tr w:rsidR="00F77933" w:rsidRPr="00E237E8" w14:paraId="4C34205C" w14:textId="77777777" w:rsidTr="003B5758">
        <w:trPr>
          <w:trHeight w:val="380"/>
        </w:trPr>
        <w:tc>
          <w:tcPr>
            <w:tcW w:w="1829" w:type="pct"/>
            <w:shd w:val="clear" w:color="auto" w:fill="auto"/>
            <w:vAlign w:val="center"/>
            <w:hideMark/>
          </w:tcPr>
          <w:p w14:paraId="250C9AAD" w14:textId="77777777" w:rsidR="00F77933" w:rsidRPr="00E237E8" w:rsidRDefault="00000000" w:rsidP="00974DD3">
            <w:pPr>
              <w:pStyle w:val="TableTextLarge"/>
            </w:pPr>
            <w:sdt>
              <w:sdtPr>
                <w:id w:val="-2050212880"/>
                <w:placeholder>
                  <w:docPart w:val="982ECDA148314DB5B6752F8E4BC00866"/>
                </w:placeholder>
                <w:temporary/>
                <w:showingPlcHdr/>
                <w15:appearance w15:val="hidden"/>
              </w:sdtPr>
              <w:sdtContent>
                <w:r w:rsidR="00F77933" w:rsidRPr="00E237E8">
                  <w:t>Rent/Lease Payments/Utilities</w:t>
                </w:r>
              </w:sdtContent>
            </w:sdt>
          </w:p>
        </w:tc>
        <w:tc>
          <w:tcPr>
            <w:tcW w:w="760" w:type="pct"/>
            <w:shd w:val="clear" w:color="auto" w:fill="auto"/>
            <w:noWrap/>
            <w:vAlign w:val="center"/>
            <w:hideMark/>
          </w:tcPr>
          <w:p w14:paraId="6F969ED5"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0058563B"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57F0CADB"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4BA320F4" w14:textId="77777777" w:rsidR="00F77933" w:rsidRPr="00E237E8" w:rsidRDefault="00F77933" w:rsidP="00435096">
            <w:pPr>
              <w:spacing w:before="20" w:after="0" w:line="18" w:lineRule="atLeast"/>
              <w:jc w:val="center"/>
              <w:rPr>
                <w:color w:val="2F2F2F"/>
                <w:sz w:val="20"/>
                <w:szCs w:val="20"/>
              </w:rPr>
            </w:pPr>
          </w:p>
        </w:tc>
      </w:tr>
      <w:tr w:rsidR="00F77933" w:rsidRPr="00E237E8" w14:paraId="3EFE2B82" w14:textId="77777777" w:rsidTr="003B5758">
        <w:trPr>
          <w:trHeight w:val="380"/>
        </w:trPr>
        <w:tc>
          <w:tcPr>
            <w:tcW w:w="1829" w:type="pct"/>
            <w:shd w:val="clear" w:color="auto" w:fill="F2F2F2" w:themeFill="background1" w:themeFillShade="F2"/>
            <w:vAlign w:val="center"/>
            <w:hideMark/>
          </w:tcPr>
          <w:p w14:paraId="06CA3C99" w14:textId="77777777" w:rsidR="00F77933" w:rsidRPr="00E237E8" w:rsidRDefault="00000000" w:rsidP="00974DD3">
            <w:pPr>
              <w:pStyle w:val="TableTextLarge"/>
            </w:pPr>
            <w:sdt>
              <w:sdtPr>
                <w:id w:val="-173115400"/>
                <w:placeholder>
                  <w:docPart w:val="8DED273A06A843658C2C253585CFD829"/>
                </w:placeholder>
                <w:temporary/>
                <w:showingPlcHdr/>
                <w15:appearance w15:val="hidden"/>
              </w:sdtPr>
              <w:sdtContent>
                <w:r w:rsidR="00F77933" w:rsidRPr="00E237E8">
                  <w:t>Postage/Shipping</w:t>
                </w:r>
              </w:sdtContent>
            </w:sdt>
          </w:p>
        </w:tc>
        <w:tc>
          <w:tcPr>
            <w:tcW w:w="760" w:type="pct"/>
            <w:shd w:val="clear" w:color="auto" w:fill="F2F2F2" w:themeFill="background1" w:themeFillShade="F2"/>
            <w:noWrap/>
            <w:vAlign w:val="center"/>
            <w:hideMark/>
          </w:tcPr>
          <w:p w14:paraId="17835E86"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25CE0336"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6B5E01DC"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107A4D8F" w14:textId="77777777" w:rsidR="00F77933" w:rsidRPr="00E237E8" w:rsidRDefault="00F77933" w:rsidP="00435096">
            <w:pPr>
              <w:spacing w:before="20" w:after="0" w:line="18" w:lineRule="atLeast"/>
              <w:jc w:val="center"/>
              <w:rPr>
                <w:color w:val="2F2F2F"/>
                <w:sz w:val="20"/>
                <w:szCs w:val="20"/>
              </w:rPr>
            </w:pPr>
          </w:p>
        </w:tc>
      </w:tr>
      <w:tr w:rsidR="00F77933" w:rsidRPr="00E237E8" w14:paraId="7D385041" w14:textId="77777777" w:rsidTr="003B5758">
        <w:trPr>
          <w:trHeight w:val="380"/>
        </w:trPr>
        <w:tc>
          <w:tcPr>
            <w:tcW w:w="1829" w:type="pct"/>
            <w:shd w:val="clear" w:color="auto" w:fill="auto"/>
            <w:vAlign w:val="center"/>
            <w:hideMark/>
          </w:tcPr>
          <w:p w14:paraId="37D7FBC9" w14:textId="77777777" w:rsidR="00F77933" w:rsidRPr="00E237E8" w:rsidRDefault="00000000" w:rsidP="00974DD3">
            <w:pPr>
              <w:pStyle w:val="TableTextLarge"/>
            </w:pPr>
            <w:sdt>
              <w:sdtPr>
                <w:id w:val="746930263"/>
                <w:placeholder>
                  <w:docPart w:val="D39ED926CC414E549458AAD5845701BB"/>
                </w:placeholder>
                <w:temporary/>
                <w:showingPlcHdr/>
                <w15:appearance w15:val="hidden"/>
              </w:sdtPr>
              <w:sdtContent>
                <w:r w:rsidR="00F77933" w:rsidRPr="00E237E8">
                  <w:t>Communication/Telephone</w:t>
                </w:r>
              </w:sdtContent>
            </w:sdt>
          </w:p>
        </w:tc>
        <w:tc>
          <w:tcPr>
            <w:tcW w:w="760" w:type="pct"/>
            <w:shd w:val="clear" w:color="auto" w:fill="auto"/>
            <w:noWrap/>
            <w:vAlign w:val="center"/>
            <w:hideMark/>
          </w:tcPr>
          <w:p w14:paraId="73E31486"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699755F5"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6DC98CD1"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682C0E95" w14:textId="77777777" w:rsidR="00F77933" w:rsidRPr="00E237E8" w:rsidRDefault="00F77933" w:rsidP="00435096">
            <w:pPr>
              <w:spacing w:before="20" w:after="0" w:line="18" w:lineRule="atLeast"/>
              <w:jc w:val="center"/>
              <w:rPr>
                <w:color w:val="2F2F2F"/>
                <w:sz w:val="20"/>
                <w:szCs w:val="20"/>
              </w:rPr>
            </w:pPr>
          </w:p>
        </w:tc>
      </w:tr>
      <w:tr w:rsidR="00F77933" w:rsidRPr="00E237E8" w14:paraId="77420379" w14:textId="77777777" w:rsidTr="003B5758">
        <w:trPr>
          <w:trHeight w:val="380"/>
        </w:trPr>
        <w:tc>
          <w:tcPr>
            <w:tcW w:w="1829" w:type="pct"/>
            <w:shd w:val="clear" w:color="auto" w:fill="F2F2F2" w:themeFill="background1" w:themeFillShade="F2"/>
            <w:vAlign w:val="center"/>
            <w:hideMark/>
          </w:tcPr>
          <w:p w14:paraId="746BBD8E" w14:textId="77777777" w:rsidR="00F77933" w:rsidRPr="00E237E8" w:rsidRDefault="00000000" w:rsidP="00974DD3">
            <w:pPr>
              <w:pStyle w:val="TableTextLarge"/>
            </w:pPr>
            <w:sdt>
              <w:sdtPr>
                <w:id w:val="-1382481983"/>
                <w:placeholder>
                  <w:docPart w:val="64BED3D68425464A8E0309101C8E5ADC"/>
                </w:placeholder>
                <w:temporary/>
                <w:showingPlcHdr/>
                <w15:appearance w15:val="hidden"/>
              </w:sdtPr>
              <w:sdtContent>
                <w:r w:rsidR="00F77933" w:rsidRPr="00E237E8">
                  <w:t>Computer Equipment</w:t>
                </w:r>
              </w:sdtContent>
            </w:sdt>
          </w:p>
        </w:tc>
        <w:tc>
          <w:tcPr>
            <w:tcW w:w="760" w:type="pct"/>
            <w:shd w:val="clear" w:color="auto" w:fill="F2F2F2" w:themeFill="background1" w:themeFillShade="F2"/>
            <w:noWrap/>
            <w:vAlign w:val="center"/>
            <w:hideMark/>
          </w:tcPr>
          <w:p w14:paraId="6453D8CF"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7FB17083"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55364055"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1D4EE8B4" w14:textId="77777777" w:rsidR="00F77933" w:rsidRPr="00E237E8" w:rsidRDefault="00F77933" w:rsidP="00435096">
            <w:pPr>
              <w:spacing w:before="20" w:after="0" w:line="18" w:lineRule="atLeast"/>
              <w:jc w:val="center"/>
              <w:rPr>
                <w:color w:val="2F2F2F"/>
                <w:sz w:val="20"/>
                <w:szCs w:val="20"/>
              </w:rPr>
            </w:pPr>
          </w:p>
        </w:tc>
      </w:tr>
      <w:tr w:rsidR="00F77933" w:rsidRPr="00E237E8" w14:paraId="4F006749" w14:textId="77777777" w:rsidTr="003B5758">
        <w:trPr>
          <w:trHeight w:val="380"/>
        </w:trPr>
        <w:tc>
          <w:tcPr>
            <w:tcW w:w="1829" w:type="pct"/>
            <w:shd w:val="clear" w:color="auto" w:fill="auto"/>
            <w:vAlign w:val="center"/>
            <w:hideMark/>
          </w:tcPr>
          <w:p w14:paraId="3A8C411A" w14:textId="77777777" w:rsidR="00F77933" w:rsidRPr="00E237E8" w:rsidRDefault="00000000" w:rsidP="00974DD3">
            <w:pPr>
              <w:pStyle w:val="TableTextLarge"/>
            </w:pPr>
            <w:sdt>
              <w:sdtPr>
                <w:id w:val="1943182255"/>
                <w:placeholder>
                  <w:docPart w:val="DA01C01FA21E49E98AC4CE731941CD3E"/>
                </w:placeholder>
                <w:temporary/>
                <w:showingPlcHdr/>
                <w15:appearance w15:val="hidden"/>
              </w:sdtPr>
              <w:sdtContent>
                <w:r w:rsidR="00F77933" w:rsidRPr="00E237E8">
                  <w:t>Computer Software</w:t>
                </w:r>
              </w:sdtContent>
            </w:sdt>
          </w:p>
        </w:tc>
        <w:tc>
          <w:tcPr>
            <w:tcW w:w="760" w:type="pct"/>
            <w:shd w:val="clear" w:color="auto" w:fill="auto"/>
            <w:noWrap/>
            <w:vAlign w:val="center"/>
            <w:hideMark/>
          </w:tcPr>
          <w:p w14:paraId="31AA5DEF"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6FE26B58"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5C3D00C9"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2B53F590" w14:textId="77777777" w:rsidR="00F77933" w:rsidRPr="00E237E8" w:rsidRDefault="00F77933" w:rsidP="00435096">
            <w:pPr>
              <w:spacing w:before="20" w:after="0" w:line="18" w:lineRule="atLeast"/>
              <w:jc w:val="center"/>
              <w:rPr>
                <w:color w:val="2F2F2F"/>
                <w:sz w:val="20"/>
                <w:szCs w:val="20"/>
              </w:rPr>
            </w:pPr>
          </w:p>
        </w:tc>
      </w:tr>
      <w:tr w:rsidR="00F77933" w:rsidRPr="00E237E8" w14:paraId="14EDC2D7" w14:textId="77777777" w:rsidTr="003B5758">
        <w:trPr>
          <w:trHeight w:val="380"/>
        </w:trPr>
        <w:tc>
          <w:tcPr>
            <w:tcW w:w="1829" w:type="pct"/>
            <w:shd w:val="clear" w:color="auto" w:fill="F2F2F2" w:themeFill="background1" w:themeFillShade="F2"/>
            <w:vAlign w:val="center"/>
            <w:hideMark/>
          </w:tcPr>
          <w:p w14:paraId="5D872A6B" w14:textId="77777777" w:rsidR="00F77933" w:rsidRPr="00E237E8" w:rsidRDefault="00000000" w:rsidP="00974DD3">
            <w:pPr>
              <w:pStyle w:val="TableTextLarge"/>
            </w:pPr>
            <w:sdt>
              <w:sdtPr>
                <w:id w:val="609086863"/>
                <w:placeholder>
                  <w:docPart w:val="394F32BD54E64BB5BFC382BBBBA02B5A"/>
                </w:placeholder>
                <w:temporary/>
                <w:showingPlcHdr/>
                <w15:appearance w15:val="hidden"/>
              </w:sdtPr>
              <w:sdtContent>
                <w:r w:rsidR="00F77933" w:rsidRPr="00E237E8">
                  <w:t>Insurance</w:t>
                </w:r>
              </w:sdtContent>
            </w:sdt>
          </w:p>
        </w:tc>
        <w:tc>
          <w:tcPr>
            <w:tcW w:w="760" w:type="pct"/>
            <w:shd w:val="clear" w:color="auto" w:fill="F2F2F2" w:themeFill="background1" w:themeFillShade="F2"/>
            <w:noWrap/>
            <w:vAlign w:val="center"/>
            <w:hideMark/>
          </w:tcPr>
          <w:p w14:paraId="25732EFA"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4EDDFA12"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34CF68CB"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13F40EF0" w14:textId="77777777" w:rsidR="00F77933" w:rsidRPr="00E237E8" w:rsidRDefault="00F77933" w:rsidP="00435096">
            <w:pPr>
              <w:spacing w:before="20" w:after="0" w:line="18" w:lineRule="atLeast"/>
              <w:jc w:val="center"/>
              <w:rPr>
                <w:color w:val="2F2F2F"/>
                <w:sz w:val="20"/>
                <w:szCs w:val="20"/>
              </w:rPr>
            </w:pPr>
          </w:p>
        </w:tc>
      </w:tr>
      <w:tr w:rsidR="00F77933" w:rsidRPr="00E237E8" w14:paraId="1A102869" w14:textId="77777777" w:rsidTr="003B5758">
        <w:trPr>
          <w:trHeight w:val="380"/>
        </w:trPr>
        <w:tc>
          <w:tcPr>
            <w:tcW w:w="1829" w:type="pct"/>
            <w:shd w:val="clear" w:color="auto" w:fill="auto"/>
            <w:vAlign w:val="center"/>
            <w:hideMark/>
          </w:tcPr>
          <w:p w14:paraId="005867AF" w14:textId="77777777" w:rsidR="00F77933" w:rsidRPr="00E237E8" w:rsidRDefault="00000000" w:rsidP="00974DD3">
            <w:pPr>
              <w:pStyle w:val="TableTextLarge"/>
            </w:pPr>
            <w:sdt>
              <w:sdtPr>
                <w:id w:val="1601137928"/>
                <w:placeholder>
                  <w:docPart w:val="C3D56825A572474B8DF1633F6763D078"/>
                </w:placeholder>
                <w:temporary/>
                <w:showingPlcHdr/>
                <w15:appearance w15:val="hidden"/>
              </w:sdtPr>
              <w:sdtContent>
                <w:r w:rsidR="00F77933" w:rsidRPr="00E237E8">
                  <w:t>Interest Expense</w:t>
                </w:r>
              </w:sdtContent>
            </w:sdt>
          </w:p>
        </w:tc>
        <w:tc>
          <w:tcPr>
            <w:tcW w:w="760" w:type="pct"/>
            <w:shd w:val="clear" w:color="auto" w:fill="auto"/>
            <w:noWrap/>
            <w:vAlign w:val="center"/>
            <w:hideMark/>
          </w:tcPr>
          <w:p w14:paraId="5A8E532E"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2119E4CE"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796B7392"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2A3DA5D8" w14:textId="77777777" w:rsidR="00F77933" w:rsidRPr="00E237E8" w:rsidRDefault="00F77933" w:rsidP="00435096">
            <w:pPr>
              <w:spacing w:before="20" w:after="0" w:line="18" w:lineRule="atLeast"/>
              <w:jc w:val="center"/>
              <w:rPr>
                <w:color w:val="2F2F2F"/>
                <w:sz w:val="20"/>
                <w:szCs w:val="20"/>
              </w:rPr>
            </w:pPr>
          </w:p>
        </w:tc>
      </w:tr>
      <w:tr w:rsidR="00F77933" w:rsidRPr="00E237E8" w14:paraId="6F9BF933" w14:textId="77777777" w:rsidTr="003B5758">
        <w:trPr>
          <w:trHeight w:val="380"/>
        </w:trPr>
        <w:tc>
          <w:tcPr>
            <w:tcW w:w="1829" w:type="pct"/>
            <w:shd w:val="clear" w:color="auto" w:fill="F2F2F2" w:themeFill="background1" w:themeFillShade="F2"/>
            <w:vAlign w:val="center"/>
            <w:hideMark/>
          </w:tcPr>
          <w:p w14:paraId="78EB0EEB" w14:textId="77777777" w:rsidR="00F77933" w:rsidRPr="00E237E8" w:rsidRDefault="00000000" w:rsidP="00974DD3">
            <w:pPr>
              <w:pStyle w:val="TableTextLarge"/>
            </w:pPr>
            <w:sdt>
              <w:sdtPr>
                <w:id w:val="2084488349"/>
                <w:placeholder>
                  <w:docPart w:val="B544EDE14E09433B9F9A49F17DE18C26"/>
                </w:placeholder>
                <w:temporary/>
                <w:showingPlcHdr/>
                <w15:appearance w15:val="hidden"/>
              </w:sdtPr>
              <w:sdtContent>
                <w:r w:rsidR="00F77933" w:rsidRPr="00E237E8">
                  <w:t>Bank Service Charges</w:t>
                </w:r>
              </w:sdtContent>
            </w:sdt>
          </w:p>
        </w:tc>
        <w:tc>
          <w:tcPr>
            <w:tcW w:w="760" w:type="pct"/>
            <w:shd w:val="clear" w:color="auto" w:fill="F2F2F2" w:themeFill="background1" w:themeFillShade="F2"/>
            <w:noWrap/>
            <w:vAlign w:val="center"/>
            <w:hideMark/>
          </w:tcPr>
          <w:p w14:paraId="6CA85836"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114CFFCA"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51FD98B6"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08D85E07" w14:textId="77777777" w:rsidR="00F77933" w:rsidRPr="00E237E8" w:rsidRDefault="00F77933" w:rsidP="00435096">
            <w:pPr>
              <w:spacing w:before="20" w:after="0" w:line="18" w:lineRule="atLeast"/>
              <w:jc w:val="center"/>
              <w:rPr>
                <w:color w:val="2F2F2F"/>
                <w:sz w:val="20"/>
                <w:szCs w:val="20"/>
              </w:rPr>
            </w:pPr>
          </w:p>
        </w:tc>
      </w:tr>
      <w:tr w:rsidR="00F77933" w:rsidRPr="00E237E8" w14:paraId="5B8E44E2" w14:textId="77777777" w:rsidTr="003B5758">
        <w:trPr>
          <w:trHeight w:val="380"/>
        </w:trPr>
        <w:tc>
          <w:tcPr>
            <w:tcW w:w="1829" w:type="pct"/>
            <w:shd w:val="clear" w:color="auto" w:fill="auto"/>
            <w:vAlign w:val="center"/>
            <w:hideMark/>
          </w:tcPr>
          <w:p w14:paraId="4DB3FE61" w14:textId="77777777" w:rsidR="00F77933" w:rsidRPr="00E237E8" w:rsidRDefault="00000000" w:rsidP="00974DD3">
            <w:pPr>
              <w:pStyle w:val="TableTextLarge"/>
            </w:pPr>
            <w:sdt>
              <w:sdtPr>
                <w:id w:val="-188915252"/>
                <w:placeholder>
                  <w:docPart w:val="545F367D0AFA491087DEEBCB2C1F4621"/>
                </w:placeholder>
                <w:temporary/>
                <w:showingPlcHdr/>
                <w15:appearance w15:val="hidden"/>
              </w:sdtPr>
              <w:sdtContent>
                <w:r w:rsidR="00F77933" w:rsidRPr="00E237E8">
                  <w:t>Supplies</w:t>
                </w:r>
              </w:sdtContent>
            </w:sdt>
          </w:p>
        </w:tc>
        <w:tc>
          <w:tcPr>
            <w:tcW w:w="760" w:type="pct"/>
            <w:shd w:val="clear" w:color="auto" w:fill="auto"/>
            <w:noWrap/>
            <w:vAlign w:val="center"/>
            <w:hideMark/>
          </w:tcPr>
          <w:p w14:paraId="0D32BBF6"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6E619558"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30AB4E06"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36DD1C2A" w14:textId="77777777" w:rsidR="00F77933" w:rsidRPr="00E237E8" w:rsidRDefault="00F77933" w:rsidP="00435096">
            <w:pPr>
              <w:spacing w:before="20" w:after="0" w:line="18" w:lineRule="atLeast"/>
              <w:jc w:val="center"/>
              <w:rPr>
                <w:color w:val="2F2F2F"/>
                <w:sz w:val="20"/>
                <w:szCs w:val="20"/>
              </w:rPr>
            </w:pPr>
          </w:p>
        </w:tc>
      </w:tr>
      <w:tr w:rsidR="00F77933" w:rsidRPr="00E237E8" w14:paraId="74FC8AFD" w14:textId="77777777" w:rsidTr="003B5758">
        <w:trPr>
          <w:trHeight w:val="380"/>
        </w:trPr>
        <w:tc>
          <w:tcPr>
            <w:tcW w:w="1829" w:type="pct"/>
            <w:shd w:val="clear" w:color="auto" w:fill="F2F2F2" w:themeFill="background1" w:themeFillShade="F2"/>
            <w:vAlign w:val="center"/>
            <w:hideMark/>
          </w:tcPr>
          <w:p w14:paraId="7BF572D5" w14:textId="77777777" w:rsidR="00F77933" w:rsidRPr="00E237E8" w:rsidRDefault="00000000" w:rsidP="00974DD3">
            <w:pPr>
              <w:pStyle w:val="TableTextLarge"/>
            </w:pPr>
            <w:sdt>
              <w:sdtPr>
                <w:id w:val="-1551753374"/>
                <w:placeholder>
                  <w:docPart w:val="B8247513540A4F56BD8F16BE79B97572"/>
                </w:placeholder>
                <w:temporary/>
                <w:showingPlcHdr/>
                <w15:appearance w15:val="hidden"/>
              </w:sdtPr>
              <w:sdtContent>
                <w:r w:rsidR="00F77933" w:rsidRPr="00E237E8">
                  <w:t>Travel &amp; Entertainment</w:t>
                </w:r>
              </w:sdtContent>
            </w:sdt>
          </w:p>
        </w:tc>
        <w:tc>
          <w:tcPr>
            <w:tcW w:w="760" w:type="pct"/>
            <w:shd w:val="clear" w:color="auto" w:fill="F2F2F2" w:themeFill="background1" w:themeFillShade="F2"/>
            <w:noWrap/>
            <w:vAlign w:val="center"/>
            <w:hideMark/>
          </w:tcPr>
          <w:p w14:paraId="12434254"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39544830"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716231B3"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5F199F2E" w14:textId="77777777" w:rsidR="00F77933" w:rsidRPr="00E237E8" w:rsidRDefault="00F77933" w:rsidP="00435096">
            <w:pPr>
              <w:spacing w:before="20" w:after="0" w:line="18" w:lineRule="atLeast"/>
              <w:jc w:val="center"/>
              <w:rPr>
                <w:color w:val="2F2F2F"/>
                <w:sz w:val="20"/>
                <w:szCs w:val="20"/>
              </w:rPr>
            </w:pPr>
          </w:p>
        </w:tc>
      </w:tr>
      <w:tr w:rsidR="00F77933" w:rsidRPr="00E237E8" w14:paraId="0035D27B" w14:textId="77777777" w:rsidTr="003B5758">
        <w:trPr>
          <w:trHeight w:val="380"/>
        </w:trPr>
        <w:tc>
          <w:tcPr>
            <w:tcW w:w="1829" w:type="pct"/>
            <w:shd w:val="clear" w:color="auto" w:fill="auto"/>
            <w:vAlign w:val="center"/>
            <w:hideMark/>
          </w:tcPr>
          <w:p w14:paraId="176CFF9A" w14:textId="77777777" w:rsidR="00F77933" w:rsidRPr="00E237E8" w:rsidRDefault="00000000" w:rsidP="00974DD3">
            <w:pPr>
              <w:pStyle w:val="TableTextLarge"/>
            </w:pPr>
            <w:sdt>
              <w:sdtPr>
                <w:id w:val="-1895263859"/>
                <w:placeholder>
                  <w:docPart w:val="C155E18C512A48D9BC54C6025E477F9E"/>
                </w:placeholder>
                <w:temporary/>
                <w:showingPlcHdr/>
                <w15:appearance w15:val="hidden"/>
              </w:sdtPr>
              <w:sdtContent>
                <w:r w:rsidR="00F77933" w:rsidRPr="00E237E8">
                  <w:t>Equipment</w:t>
                </w:r>
              </w:sdtContent>
            </w:sdt>
          </w:p>
        </w:tc>
        <w:tc>
          <w:tcPr>
            <w:tcW w:w="760" w:type="pct"/>
            <w:shd w:val="clear" w:color="auto" w:fill="auto"/>
            <w:noWrap/>
            <w:vAlign w:val="center"/>
            <w:hideMark/>
          </w:tcPr>
          <w:p w14:paraId="4B967BCE"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671864E7"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2DE3CE4E"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176E5EC1" w14:textId="77777777" w:rsidR="00F77933" w:rsidRPr="00E237E8" w:rsidRDefault="00F77933" w:rsidP="00435096">
            <w:pPr>
              <w:spacing w:before="20" w:after="0" w:line="18" w:lineRule="atLeast"/>
              <w:jc w:val="center"/>
              <w:rPr>
                <w:color w:val="2F2F2F"/>
                <w:sz w:val="20"/>
                <w:szCs w:val="20"/>
              </w:rPr>
            </w:pPr>
          </w:p>
        </w:tc>
      </w:tr>
      <w:tr w:rsidR="00F77933" w:rsidRPr="00E237E8" w14:paraId="083E53DF" w14:textId="77777777" w:rsidTr="003B5758">
        <w:trPr>
          <w:trHeight w:val="380"/>
        </w:trPr>
        <w:tc>
          <w:tcPr>
            <w:tcW w:w="1829" w:type="pct"/>
            <w:shd w:val="clear" w:color="auto" w:fill="F2F2F2" w:themeFill="background1" w:themeFillShade="F2"/>
            <w:vAlign w:val="center"/>
            <w:hideMark/>
          </w:tcPr>
          <w:p w14:paraId="2BD86D49" w14:textId="77777777" w:rsidR="00F77933" w:rsidRPr="00E237E8" w:rsidRDefault="00000000" w:rsidP="00974DD3">
            <w:pPr>
              <w:pStyle w:val="TableTextLarge"/>
            </w:pPr>
            <w:sdt>
              <w:sdtPr>
                <w:id w:val="-2060622187"/>
                <w:placeholder>
                  <w:docPart w:val="93E0B8071672476D901334CB382BD4F2"/>
                </w:placeholder>
                <w:temporary/>
                <w:showingPlcHdr/>
                <w15:appearance w15:val="hidden"/>
              </w:sdtPr>
              <w:sdtContent>
                <w:r w:rsidR="00F77933" w:rsidRPr="00E237E8">
                  <w:t>Furniture &amp; Fixtures</w:t>
                </w:r>
              </w:sdtContent>
            </w:sdt>
          </w:p>
        </w:tc>
        <w:tc>
          <w:tcPr>
            <w:tcW w:w="760" w:type="pct"/>
            <w:shd w:val="clear" w:color="auto" w:fill="F2F2F2" w:themeFill="background1" w:themeFillShade="F2"/>
            <w:noWrap/>
            <w:vAlign w:val="center"/>
            <w:hideMark/>
          </w:tcPr>
          <w:p w14:paraId="28E550A1"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005300D1"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0B52FA9E"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096524B8" w14:textId="77777777" w:rsidR="00F77933" w:rsidRPr="00E237E8" w:rsidRDefault="00F77933" w:rsidP="00435096">
            <w:pPr>
              <w:spacing w:before="20" w:after="0" w:line="18" w:lineRule="atLeast"/>
              <w:jc w:val="center"/>
              <w:rPr>
                <w:color w:val="2F2F2F"/>
                <w:sz w:val="20"/>
                <w:szCs w:val="20"/>
              </w:rPr>
            </w:pPr>
          </w:p>
        </w:tc>
      </w:tr>
      <w:tr w:rsidR="00F77933" w:rsidRPr="00E237E8" w14:paraId="4E4EB6F3" w14:textId="77777777" w:rsidTr="003B5758">
        <w:trPr>
          <w:trHeight w:val="380"/>
        </w:trPr>
        <w:tc>
          <w:tcPr>
            <w:tcW w:w="1829" w:type="pct"/>
            <w:shd w:val="clear" w:color="auto" w:fill="auto"/>
            <w:vAlign w:val="center"/>
            <w:hideMark/>
          </w:tcPr>
          <w:p w14:paraId="5A243C99" w14:textId="77777777" w:rsidR="00F77933" w:rsidRPr="00E237E8" w:rsidRDefault="00000000" w:rsidP="00974DD3">
            <w:pPr>
              <w:pStyle w:val="TableTextLarge"/>
            </w:pPr>
            <w:sdt>
              <w:sdtPr>
                <w:id w:val="233363735"/>
                <w:placeholder>
                  <w:docPart w:val="C78F8B95BC144EBF85BC69E665BA37FB"/>
                </w:placeholder>
                <w:temporary/>
                <w:showingPlcHdr/>
                <w15:appearance w15:val="hidden"/>
              </w:sdtPr>
              <w:sdtContent>
                <w:r w:rsidR="00F77933" w:rsidRPr="00E237E8">
                  <w:t>Leasehold Improvements</w:t>
                </w:r>
              </w:sdtContent>
            </w:sdt>
          </w:p>
        </w:tc>
        <w:tc>
          <w:tcPr>
            <w:tcW w:w="760" w:type="pct"/>
            <w:shd w:val="clear" w:color="auto" w:fill="auto"/>
            <w:noWrap/>
            <w:vAlign w:val="center"/>
            <w:hideMark/>
          </w:tcPr>
          <w:p w14:paraId="3B35A16D"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137E93B7"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79F58109"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5A6420E4" w14:textId="77777777" w:rsidR="00F77933" w:rsidRPr="00E237E8" w:rsidRDefault="00F77933" w:rsidP="00435096">
            <w:pPr>
              <w:spacing w:before="20" w:after="0" w:line="18" w:lineRule="atLeast"/>
              <w:jc w:val="center"/>
              <w:rPr>
                <w:color w:val="2F2F2F"/>
                <w:sz w:val="20"/>
                <w:szCs w:val="20"/>
              </w:rPr>
            </w:pPr>
          </w:p>
        </w:tc>
      </w:tr>
      <w:tr w:rsidR="00F77933" w:rsidRPr="00E237E8" w14:paraId="57EA32C8" w14:textId="77777777" w:rsidTr="003B5758">
        <w:trPr>
          <w:trHeight w:val="380"/>
        </w:trPr>
        <w:tc>
          <w:tcPr>
            <w:tcW w:w="1829" w:type="pct"/>
            <w:shd w:val="clear" w:color="auto" w:fill="F2F2F2" w:themeFill="background1" w:themeFillShade="F2"/>
            <w:vAlign w:val="center"/>
            <w:hideMark/>
          </w:tcPr>
          <w:p w14:paraId="3CCD663D" w14:textId="77777777" w:rsidR="00F77933" w:rsidRPr="00E237E8" w:rsidRDefault="00000000" w:rsidP="00974DD3">
            <w:pPr>
              <w:pStyle w:val="TableTextLarge"/>
            </w:pPr>
            <w:sdt>
              <w:sdtPr>
                <w:id w:val="-1875995167"/>
                <w:placeholder>
                  <w:docPart w:val="E5F94A5A0820495A9C30C048B672598F"/>
                </w:placeholder>
                <w:temporary/>
                <w:showingPlcHdr/>
                <w15:appearance w15:val="hidden"/>
              </w:sdtPr>
              <w:sdtContent>
                <w:r w:rsidR="00F77933" w:rsidRPr="00E237E8">
                  <w:t>Security Deposit(s)</w:t>
                </w:r>
              </w:sdtContent>
            </w:sdt>
          </w:p>
        </w:tc>
        <w:tc>
          <w:tcPr>
            <w:tcW w:w="760" w:type="pct"/>
            <w:shd w:val="clear" w:color="auto" w:fill="F2F2F2" w:themeFill="background1" w:themeFillShade="F2"/>
            <w:noWrap/>
            <w:vAlign w:val="center"/>
            <w:hideMark/>
          </w:tcPr>
          <w:p w14:paraId="2ED80375"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30097C6B"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76F6D156"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75C9C07B" w14:textId="77777777" w:rsidR="00F77933" w:rsidRPr="00E237E8" w:rsidRDefault="00F77933" w:rsidP="00435096">
            <w:pPr>
              <w:spacing w:before="20" w:after="0" w:line="18" w:lineRule="atLeast"/>
              <w:jc w:val="center"/>
              <w:rPr>
                <w:color w:val="2F2F2F"/>
                <w:sz w:val="20"/>
                <w:szCs w:val="20"/>
              </w:rPr>
            </w:pPr>
          </w:p>
        </w:tc>
      </w:tr>
      <w:tr w:rsidR="00F77933" w:rsidRPr="00E237E8" w14:paraId="1056575B" w14:textId="77777777" w:rsidTr="003B5758">
        <w:trPr>
          <w:trHeight w:val="380"/>
        </w:trPr>
        <w:tc>
          <w:tcPr>
            <w:tcW w:w="1829" w:type="pct"/>
            <w:shd w:val="clear" w:color="auto" w:fill="auto"/>
            <w:vAlign w:val="center"/>
            <w:hideMark/>
          </w:tcPr>
          <w:p w14:paraId="4EAB057C" w14:textId="77777777" w:rsidR="00F77933" w:rsidRPr="00E237E8" w:rsidRDefault="00000000" w:rsidP="00974DD3">
            <w:pPr>
              <w:pStyle w:val="TableTextLarge"/>
            </w:pPr>
            <w:sdt>
              <w:sdtPr>
                <w:id w:val="1113870708"/>
                <w:placeholder>
                  <w:docPart w:val="EFFC21873C4B4E3BB7C85C3698BDEF7C"/>
                </w:placeholder>
                <w:temporary/>
                <w:showingPlcHdr/>
                <w15:appearance w15:val="hidden"/>
              </w:sdtPr>
              <w:sdtContent>
                <w:r w:rsidR="00F77933" w:rsidRPr="00E237E8">
                  <w:t>Business Licenses/Permits/Fees</w:t>
                </w:r>
              </w:sdtContent>
            </w:sdt>
          </w:p>
        </w:tc>
        <w:tc>
          <w:tcPr>
            <w:tcW w:w="760" w:type="pct"/>
            <w:shd w:val="clear" w:color="auto" w:fill="auto"/>
            <w:noWrap/>
            <w:vAlign w:val="center"/>
            <w:hideMark/>
          </w:tcPr>
          <w:p w14:paraId="11FE564B"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65413277"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1139FA6A"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78487FA8" w14:textId="77777777" w:rsidR="00F77933" w:rsidRPr="00E237E8" w:rsidRDefault="00F77933" w:rsidP="00435096">
            <w:pPr>
              <w:spacing w:before="20" w:after="0" w:line="18" w:lineRule="atLeast"/>
              <w:jc w:val="center"/>
              <w:rPr>
                <w:color w:val="2F2F2F"/>
                <w:sz w:val="20"/>
                <w:szCs w:val="20"/>
              </w:rPr>
            </w:pPr>
          </w:p>
        </w:tc>
      </w:tr>
      <w:tr w:rsidR="00F77933" w:rsidRPr="00E237E8" w14:paraId="221D72AB" w14:textId="77777777" w:rsidTr="003B5758">
        <w:trPr>
          <w:trHeight w:val="380"/>
        </w:trPr>
        <w:tc>
          <w:tcPr>
            <w:tcW w:w="1829" w:type="pct"/>
            <w:shd w:val="clear" w:color="auto" w:fill="F2F2F2" w:themeFill="background1" w:themeFillShade="F2"/>
            <w:vAlign w:val="center"/>
            <w:hideMark/>
          </w:tcPr>
          <w:p w14:paraId="5B61F355" w14:textId="77777777" w:rsidR="00F77933" w:rsidRPr="00E237E8" w:rsidRDefault="00000000" w:rsidP="00974DD3">
            <w:pPr>
              <w:pStyle w:val="TableTextLarge"/>
            </w:pPr>
            <w:sdt>
              <w:sdtPr>
                <w:id w:val="1618413254"/>
                <w:placeholder>
                  <w:docPart w:val="924EEE40D0954CD282E59E68734BA806"/>
                </w:placeholder>
                <w:temporary/>
                <w:showingPlcHdr/>
                <w15:appearance w15:val="hidden"/>
              </w:sdtPr>
              <w:sdtContent>
                <w:r w:rsidR="00F77933" w:rsidRPr="00E237E8">
                  <w:t>Professional Services - Legal, Accounting</w:t>
                </w:r>
              </w:sdtContent>
            </w:sdt>
          </w:p>
        </w:tc>
        <w:tc>
          <w:tcPr>
            <w:tcW w:w="760" w:type="pct"/>
            <w:shd w:val="clear" w:color="auto" w:fill="F2F2F2" w:themeFill="background1" w:themeFillShade="F2"/>
            <w:noWrap/>
            <w:vAlign w:val="center"/>
            <w:hideMark/>
          </w:tcPr>
          <w:p w14:paraId="57C0E356"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1DDE43D2"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72DC8024"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102CCF68" w14:textId="77777777" w:rsidR="00F77933" w:rsidRPr="00E237E8" w:rsidRDefault="00F77933" w:rsidP="00435096">
            <w:pPr>
              <w:spacing w:before="20" w:after="0" w:line="18" w:lineRule="atLeast"/>
              <w:jc w:val="center"/>
              <w:rPr>
                <w:color w:val="2F2F2F"/>
                <w:sz w:val="20"/>
                <w:szCs w:val="20"/>
              </w:rPr>
            </w:pPr>
          </w:p>
        </w:tc>
      </w:tr>
      <w:tr w:rsidR="00F77933" w:rsidRPr="00E237E8" w14:paraId="1193B6EC" w14:textId="77777777" w:rsidTr="003B5758">
        <w:trPr>
          <w:trHeight w:val="380"/>
        </w:trPr>
        <w:tc>
          <w:tcPr>
            <w:tcW w:w="1829" w:type="pct"/>
            <w:shd w:val="clear" w:color="auto" w:fill="auto"/>
            <w:vAlign w:val="center"/>
            <w:hideMark/>
          </w:tcPr>
          <w:p w14:paraId="5EC4D233" w14:textId="77777777" w:rsidR="00F77933" w:rsidRPr="00E237E8" w:rsidRDefault="00000000" w:rsidP="00974DD3">
            <w:pPr>
              <w:pStyle w:val="TableTextLarge"/>
            </w:pPr>
            <w:sdt>
              <w:sdtPr>
                <w:id w:val="1962987121"/>
                <w:placeholder>
                  <w:docPart w:val="F5606D6757D943F7A6560263EAB73057"/>
                </w:placeholder>
                <w:temporary/>
                <w:showingPlcHdr/>
                <w15:appearance w15:val="hidden"/>
              </w:sdtPr>
              <w:sdtContent>
                <w:r w:rsidR="00F77933" w:rsidRPr="00E237E8">
                  <w:t>Consultant(s)</w:t>
                </w:r>
              </w:sdtContent>
            </w:sdt>
          </w:p>
        </w:tc>
        <w:tc>
          <w:tcPr>
            <w:tcW w:w="760" w:type="pct"/>
            <w:shd w:val="clear" w:color="auto" w:fill="auto"/>
            <w:noWrap/>
            <w:vAlign w:val="center"/>
            <w:hideMark/>
          </w:tcPr>
          <w:p w14:paraId="3FC0E4B1"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66121EEF"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60399F59"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1DA30216" w14:textId="77777777" w:rsidR="00F77933" w:rsidRPr="00E237E8" w:rsidRDefault="00F77933" w:rsidP="00435096">
            <w:pPr>
              <w:spacing w:before="20" w:after="0" w:line="18" w:lineRule="atLeast"/>
              <w:jc w:val="center"/>
              <w:rPr>
                <w:color w:val="2F2F2F"/>
                <w:sz w:val="20"/>
                <w:szCs w:val="20"/>
              </w:rPr>
            </w:pPr>
          </w:p>
        </w:tc>
      </w:tr>
      <w:tr w:rsidR="00F77933" w:rsidRPr="00E237E8" w14:paraId="0FD46FEB" w14:textId="77777777" w:rsidTr="003B5758">
        <w:trPr>
          <w:trHeight w:val="380"/>
        </w:trPr>
        <w:tc>
          <w:tcPr>
            <w:tcW w:w="1829" w:type="pct"/>
            <w:shd w:val="clear" w:color="auto" w:fill="F2F2F2" w:themeFill="background1" w:themeFillShade="F2"/>
            <w:vAlign w:val="center"/>
            <w:hideMark/>
          </w:tcPr>
          <w:p w14:paraId="6ADD46A9" w14:textId="77777777" w:rsidR="00F77933" w:rsidRPr="00E237E8" w:rsidRDefault="00000000" w:rsidP="00974DD3">
            <w:pPr>
              <w:pStyle w:val="TableTextLarge"/>
            </w:pPr>
            <w:sdt>
              <w:sdtPr>
                <w:id w:val="1169133624"/>
                <w:placeholder>
                  <w:docPart w:val="6A60D6F5269B41FCBB62BD5044951BF3"/>
                </w:placeholder>
                <w:temporary/>
                <w:showingPlcHdr/>
                <w15:appearance w15:val="hidden"/>
              </w:sdtPr>
              <w:sdtContent>
                <w:r w:rsidR="00F77933" w:rsidRPr="00E237E8">
                  <w:t>Inventory</w:t>
                </w:r>
              </w:sdtContent>
            </w:sdt>
          </w:p>
        </w:tc>
        <w:tc>
          <w:tcPr>
            <w:tcW w:w="760" w:type="pct"/>
            <w:shd w:val="clear" w:color="auto" w:fill="F2F2F2" w:themeFill="background1" w:themeFillShade="F2"/>
            <w:noWrap/>
            <w:vAlign w:val="center"/>
            <w:hideMark/>
          </w:tcPr>
          <w:p w14:paraId="45ECB3CF"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24BAF420"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333446FE"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7794502B" w14:textId="77777777" w:rsidR="00F77933" w:rsidRPr="00E237E8" w:rsidRDefault="00F77933" w:rsidP="00435096">
            <w:pPr>
              <w:spacing w:before="20" w:after="0" w:line="18" w:lineRule="atLeast"/>
              <w:jc w:val="center"/>
              <w:rPr>
                <w:color w:val="2F2F2F"/>
                <w:sz w:val="20"/>
                <w:szCs w:val="20"/>
              </w:rPr>
            </w:pPr>
          </w:p>
        </w:tc>
      </w:tr>
      <w:tr w:rsidR="00F77933" w:rsidRPr="00E237E8" w14:paraId="0F4EC0F0" w14:textId="77777777" w:rsidTr="003B5758">
        <w:trPr>
          <w:trHeight w:val="380"/>
        </w:trPr>
        <w:tc>
          <w:tcPr>
            <w:tcW w:w="1829" w:type="pct"/>
            <w:shd w:val="clear" w:color="auto" w:fill="auto"/>
            <w:vAlign w:val="center"/>
            <w:hideMark/>
          </w:tcPr>
          <w:p w14:paraId="63D64C3B" w14:textId="77777777" w:rsidR="00F77933" w:rsidRPr="00E237E8" w:rsidRDefault="00000000" w:rsidP="00974DD3">
            <w:pPr>
              <w:pStyle w:val="TableTextLarge"/>
            </w:pPr>
            <w:sdt>
              <w:sdtPr>
                <w:id w:val="-416251487"/>
                <w:placeholder>
                  <w:docPart w:val="1EADF678D2DA4DEA8A16E955CCF80805"/>
                </w:placeholder>
                <w:temporary/>
                <w:showingPlcHdr/>
                <w15:appearance w15:val="hidden"/>
              </w:sdtPr>
              <w:sdtContent>
                <w:r w:rsidR="00F77933" w:rsidRPr="00E237E8">
                  <w:t>Cash-On-Hand (Working Capital)</w:t>
                </w:r>
              </w:sdtContent>
            </w:sdt>
          </w:p>
        </w:tc>
        <w:tc>
          <w:tcPr>
            <w:tcW w:w="760" w:type="pct"/>
            <w:shd w:val="clear" w:color="auto" w:fill="auto"/>
            <w:noWrap/>
            <w:vAlign w:val="center"/>
            <w:hideMark/>
          </w:tcPr>
          <w:p w14:paraId="2F3766AD"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auto"/>
            <w:noWrap/>
            <w:vAlign w:val="center"/>
            <w:hideMark/>
          </w:tcPr>
          <w:p w14:paraId="7B6ABC42"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auto"/>
            <w:noWrap/>
            <w:vAlign w:val="center"/>
            <w:hideMark/>
          </w:tcPr>
          <w:p w14:paraId="48C51FC5"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auto"/>
            <w:noWrap/>
            <w:vAlign w:val="center"/>
          </w:tcPr>
          <w:p w14:paraId="4D60A2B4" w14:textId="77777777" w:rsidR="00F77933" w:rsidRPr="00E237E8" w:rsidRDefault="00F77933" w:rsidP="00435096">
            <w:pPr>
              <w:spacing w:before="20" w:after="0" w:line="18" w:lineRule="atLeast"/>
              <w:jc w:val="center"/>
              <w:rPr>
                <w:color w:val="2F2F2F"/>
                <w:sz w:val="20"/>
                <w:szCs w:val="20"/>
              </w:rPr>
            </w:pPr>
          </w:p>
        </w:tc>
      </w:tr>
      <w:tr w:rsidR="00F77933" w:rsidRPr="00E237E8" w14:paraId="0D3A4BA2" w14:textId="77777777" w:rsidTr="003B5758">
        <w:trPr>
          <w:trHeight w:val="380"/>
        </w:trPr>
        <w:tc>
          <w:tcPr>
            <w:tcW w:w="1829" w:type="pct"/>
            <w:shd w:val="clear" w:color="auto" w:fill="F2F2F2" w:themeFill="background1" w:themeFillShade="F2"/>
            <w:vAlign w:val="center"/>
            <w:hideMark/>
          </w:tcPr>
          <w:p w14:paraId="5B4C8017" w14:textId="77777777" w:rsidR="00F77933" w:rsidRPr="00E237E8" w:rsidRDefault="00000000" w:rsidP="00974DD3">
            <w:pPr>
              <w:pStyle w:val="TableTextLarge"/>
            </w:pPr>
            <w:sdt>
              <w:sdtPr>
                <w:id w:val="1335963963"/>
                <w:placeholder>
                  <w:docPart w:val="52B6A5C70BD546E0AD7BF6C00B8CA306"/>
                </w:placeholder>
                <w:temporary/>
                <w:showingPlcHdr/>
                <w15:appearance w15:val="hidden"/>
              </w:sdtPr>
              <w:sdtContent>
                <w:r w:rsidR="00F77933" w:rsidRPr="00E237E8">
                  <w:t>Miscellaneous</w:t>
                </w:r>
              </w:sdtContent>
            </w:sdt>
          </w:p>
        </w:tc>
        <w:tc>
          <w:tcPr>
            <w:tcW w:w="760" w:type="pct"/>
            <w:shd w:val="clear" w:color="auto" w:fill="F2F2F2" w:themeFill="background1" w:themeFillShade="F2"/>
            <w:noWrap/>
            <w:vAlign w:val="center"/>
            <w:hideMark/>
          </w:tcPr>
          <w:p w14:paraId="20DAE872" w14:textId="77777777" w:rsidR="00F77933" w:rsidRPr="00E237E8" w:rsidRDefault="00F77933" w:rsidP="00435096">
            <w:pPr>
              <w:spacing w:before="20" w:after="0" w:line="18" w:lineRule="atLeast"/>
              <w:jc w:val="center"/>
              <w:rPr>
                <w:color w:val="2F2F2F"/>
                <w:sz w:val="20"/>
                <w:szCs w:val="20"/>
              </w:rPr>
            </w:pPr>
          </w:p>
        </w:tc>
        <w:tc>
          <w:tcPr>
            <w:tcW w:w="825" w:type="pct"/>
            <w:shd w:val="clear" w:color="auto" w:fill="F2F2F2" w:themeFill="background1" w:themeFillShade="F2"/>
            <w:noWrap/>
            <w:vAlign w:val="center"/>
            <w:hideMark/>
          </w:tcPr>
          <w:p w14:paraId="09141B15" w14:textId="77777777" w:rsidR="00F77933" w:rsidRPr="00E237E8" w:rsidRDefault="00F77933" w:rsidP="00435096">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635FBAE9" w14:textId="77777777" w:rsidR="00F77933" w:rsidRPr="00E237E8" w:rsidRDefault="00F77933" w:rsidP="00435096">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6A926504" w14:textId="77777777" w:rsidR="00F77933" w:rsidRPr="00E237E8" w:rsidRDefault="00F77933" w:rsidP="00435096">
            <w:pPr>
              <w:spacing w:before="20" w:after="0" w:line="18" w:lineRule="atLeast"/>
              <w:jc w:val="center"/>
              <w:rPr>
                <w:color w:val="2F2F2F"/>
                <w:sz w:val="20"/>
                <w:szCs w:val="20"/>
              </w:rPr>
            </w:pPr>
          </w:p>
        </w:tc>
      </w:tr>
      <w:tr w:rsidR="00F77933" w:rsidRPr="00E237E8" w14:paraId="3C8294A9" w14:textId="77777777" w:rsidTr="003B5758">
        <w:trPr>
          <w:trHeight w:val="380"/>
        </w:trPr>
        <w:tc>
          <w:tcPr>
            <w:tcW w:w="1829" w:type="pct"/>
            <w:shd w:val="clear" w:color="auto" w:fill="047C4C" w:themeFill="accent1"/>
            <w:vAlign w:val="center"/>
            <w:hideMark/>
          </w:tcPr>
          <w:p w14:paraId="10743F06" w14:textId="77777777" w:rsidR="00F77933" w:rsidRPr="00E237E8" w:rsidRDefault="00000000" w:rsidP="00974DD3">
            <w:pPr>
              <w:pStyle w:val="TableTextLarge"/>
              <w:rPr>
                <w:rStyle w:val="Bold"/>
              </w:rPr>
            </w:pPr>
            <w:sdt>
              <w:sdtPr>
                <w:rPr>
                  <w:rStyle w:val="Bold"/>
                </w:rPr>
                <w:id w:val="1277833714"/>
                <w:placeholder>
                  <w:docPart w:val="E42F534648914E02B1729B5C6207E65C"/>
                </w:placeholder>
                <w:temporary/>
                <w:showingPlcHdr/>
                <w15:appearance w15:val="hidden"/>
              </w:sdtPr>
              <w:sdtContent>
                <w:r w:rsidR="00F77933" w:rsidRPr="00E237E8">
                  <w:rPr>
                    <w:rStyle w:val="Bold"/>
                  </w:rPr>
                  <w:t>ESTIMATED START-UP BUDGET</w:t>
                </w:r>
              </w:sdtContent>
            </w:sdt>
          </w:p>
        </w:tc>
        <w:tc>
          <w:tcPr>
            <w:tcW w:w="760" w:type="pct"/>
            <w:shd w:val="clear" w:color="auto" w:fill="047C4C" w:themeFill="accent1"/>
            <w:noWrap/>
            <w:vAlign w:val="center"/>
            <w:hideMark/>
          </w:tcPr>
          <w:p w14:paraId="56A2935C" w14:textId="77777777" w:rsidR="00F77933" w:rsidRPr="00E237E8" w:rsidRDefault="00F77933" w:rsidP="00974DD3">
            <w:pPr>
              <w:pStyle w:val="TableTextLarge"/>
              <w:rPr>
                <w:rStyle w:val="Bold"/>
              </w:rPr>
            </w:pPr>
          </w:p>
        </w:tc>
        <w:tc>
          <w:tcPr>
            <w:tcW w:w="825" w:type="pct"/>
            <w:shd w:val="clear" w:color="auto" w:fill="047C4C" w:themeFill="accent1"/>
            <w:noWrap/>
            <w:vAlign w:val="center"/>
            <w:hideMark/>
          </w:tcPr>
          <w:p w14:paraId="35FC0385" w14:textId="77777777" w:rsidR="00F77933" w:rsidRPr="00E237E8" w:rsidRDefault="00F77933" w:rsidP="00974DD3">
            <w:pPr>
              <w:pStyle w:val="TableTextLarge"/>
              <w:rPr>
                <w:rStyle w:val="Bold"/>
              </w:rPr>
            </w:pPr>
          </w:p>
        </w:tc>
        <w:tc>
          <w:tcPr>
            <w:tcW w:w="826" w:type="pct"/>
            <w:shd w:val="clear" w:color="auto" w:fill="047C4C" w:themeFill="accent1"/>
            <w:noWrap/>
            <w:vAlign w:val="center"/>
            <w:hideMark/>
          </w:tcPr>
          <w:p w14:paraId="201FC9A7" w14:textId="77777777" w:rsidR="00F77933" w:rsidRPr="00E237E8" w:rsidRDefault="00F77933" w:rsidP="00974DD3">
            <w:pPr>
              <w:pStyle w:val="TableTextLarge"/>
              <w:rPr>
                <w:rStyle w:val="Bold"/>
              </w:rPr>
            </w:pPr>
          </w:p>
        </w:tc>
        <w:tc>
          <w:tcPr>
            <w:tcW w:w="760" w:type="pct"/>
            <w:shd w:val="clear" w:color="auto" w:fill="047C4C" w:themeFill="accent1"/>
            <w:noWrap/>
            <w:vAlign w:val="center"/>
          </w:tcPr>
          <w:p w14:paraId="7E87D851" w14:textId="77777777" w:rsidR="00F77933" w:rsidRPr="00E237E8" w:rsidRDefault="00F77933" w:rsidP="00974DD3">
            <w:pPr>
              <w:pStyle w:val="TableTextLarge"/>
              <w:rPr>
                <w:rStyle w:val="Bold"/>
              </w:rPr>
            </w:pPr>
          </w:p>
        </w:tc>
      </w:tr>
    </w:tbl>
    <w:p w14:paraId="788DED56" w14:textId="77777777" w:rsidR="00E552C8" w:rsidRPr="00E237E8" w:rsidRDefault="00E552C8" w:rsidP="00B37B3B"/>
    <w:p w14:paraId="77D6E331" w14:textId="77777777" w:rsidR="00B37B3B" w:rsidRPr="00E237E8" w:rsidRDefault="00B37B3B" w:rsidP="00B37B3B">
      <w:pPr>
        <w:sectPr w:rsidR="00B37B3B" w:rsidRPr="00E237E8" w:rsidSect="00AC4859">
          <w:pgSz w:w="12240" w:h="15840" w:code="1"/>
          <w:pgMar w:top="2160" w:right="1080" w:bottom="720" w:left="1080" w:header="648" w:footer="432" w:gutter="0"/>
          <w:cols w:space="708"/>
          <w:docGrid w:linePitch="360"/>
        </w:sectPr>
      </w:pPr>
    </w:p>
    <w:bookmarkStart w:id="9" w:name="_Toc800538" w:displacedByCustomXml="next"/>
    <w:sdt>
      <w:sdtPr>
        <w:rPr>
          <w:b w:val="0"/>
          <w:bCs/>
        </w:rPr>
        <w:id w:val="48506192"/>
        <w:placeholder>
          <w:docPart w:val="C599C3FC5C0B41CF936FC8844149C2EC"/>
        </w:placeholder>
        <w:temporary/>
        <w:showingPlcHdr/>
        <w15:appearance w15:val="hidden"/>
      </w:sdtPr>
      <w:sdtEndPr>
        <w:rPr>
          <w:b/>
          <w:bCs w:val="0"/>
        </w:rPr>
      </w:sdtEndPr>
      <w:sdtContent>
        <w:p w14:paraId="09D6BED2" w14:textId="77777777" w:rsidR="00B37B3B" w:rsidRPr="00E237E8" w:rsidRDefault="00347AF5" w:rsidP="00347AF5">
          <w:pPr>
            <w:pStyle w:val="Heading2"/>
          </w:pPr>
          <w:r w:rsidRPr="00E237E8">
            <w:t>Instructions for Getting Started with Estimated Start-Up Costs</w:t>
          </w:r>
        </w:p>
      </w:sdtContent>
    </w:sdt>
    <w:bookmarkEnd w:id="9" w:displacedByCustomXml="prev"/>
    <w:sdt>
      <w:sdtPr>
        <w:id w:val="1030765214"/>
        <w:placeholder>
          <w:docPart w:val="C224D0744D764E3695AC53AEB4850803"/>
        </w:placeholder>
        <w:temporary/>
        <w:showingPlcHdr/>
        <w15:appearance w15:val="hidden"/>
      </w:sdtPr>
      <w:sdtContent>
        <w:p w14:paraId="0E63470C" w14:textId="77777777" w:rsidR="00B37B3B" w:rsidRPr="00E237E8" w:rsidRDefault="00A41799" w:rsidP="00B37B3B">
          <w:r w:rsidRPr="00E237E8">
            <w:t>Determining a business' startup costs is critical to ensure enough cash is available to begin business operations within the budgeted time frame as well as within the cost budget. Startup costs typically fall within two categories: monthly costs and one-time costs.  Monthly costs cover costs that occur each month during the startup period, and one-time costs are costs that will be incurred once during the startup period.</w:t>
          </w:r>
        </w:p>
      </w:sdtContent>
    </w:sdt>
    <w:sdt>
      <w:sdtPr>
        <w:rPr>
          <w:rStyle w:val="Bold"/>
        </w:rPr>
        <w:id w:val="1017121647"/>
        <w:placeholder>
          <w:docPart w:val="66F231CE312043578AFF20D1028A4E89"/>
        </w:placeholder>
        <w:temporary/>
        <w:showingPlcHdr/>
        <w15:appearance w15:val="hidden"/>
      </w:sdtPr>
      <w:sdtContent>
        <w:p w14:paraId="11A95926" w14:textId="77777777" w:rsidR="00B37B3B" w:rsidRPr="00E237E8" w:rsidRDefault="00B37B3B" w:rsidP="00B37B3B">
          <w:pPr>
            <w:rPr>
              <w:rStyle w:val="Bold"/>
            </w:rPr>
          </w:pPr>
          <w:r w:rsidRPr="00E237E8">
            <w:rPr>
              <w:rStyle w:val="Bold"/>
            </w:rPr>
            <w:t>Steps for preparation:</w:t>
          </w:r>
        </w:p>
      </w:sdtContent>
    </w:sdt>
    <w:p w14:paraId="28CDCCB7" w14:textId="77777777" w:rsidR="00E53724" w:rsidRPr="00E237E8" w:rsidRDefault="00000000" w:rsidP="00E53724">
      <w:pPr>
        <w:pStyle w:val="ListBullet"/>
      </w:pPr>
      <w:sdt>
        <w:sdtPr>
          <w:rPr>
            <w:rStyle w:val="Bold"/>
          </w:rPr>
          <w:id w:val="1090817728"/>
          <w:placeholder>
            <w:docPart w:val="9AA29CA578CA4E979E1FCCBA894509F2"/>
          </w:placeholder>
          <w:temporary/>
          <w:showingPlcHdr/>
          <w15:appearance w15:val="hidden"/>
        </w:sdtPr>
        <w:sdtContent>
          <w:r w:rsidR="00B37B3B" w:rsidRPr="00E237E8">
            <w:rPr>
              <w:rStyle w:val="Bold"/>
            </w:rPr>
            <w:t>Step 1:</w:t>
          </w:r>
        </w:sdtContent>
      </w:sdt>
      <w:r w:rsidR="00E53724" w:rsidRPr="00E237E8">
        <w:t xml:space="preserve"> </w:t>
      </w:r>
      <w:sdt>
        <w:sdtPr>
          <w:id w:val="-1237317846"/>
          <w:placeholder>
            <w:docPart w:val="8F8B91C2B9C24405BCA718E63B7B5FC1"/>
          </w:placeholder>
          <w:temporary/>
          <w:showingPlcHdr/>
          <w15:appearance w15:val="hidden"/>
        </w:sdtPr>
        <w:sdtContent>
          <w:r w:rsidR="00A41799" w:rsidRPr="00E237E8">
            <w:t>Enter the company name and the date this estimate is being prepared.</w:t>
          </w:r>
        </w:sdtContent>
      </w:sdt>
    </w:p>
    <w:p w14:paraId="7A334E03" w14:textId="77777777" w:rsidR="00026EAE" w:rsidRPr="00E237E8" w:rsidRDefault="00000000" w:rsidP="00026EAE">
      <w:pPr>
        <w:pStyle w:val="ListBullet"/>
      </w:pPr>
      <w:sdt>
        <w:sdtPr>
          <w:rPr>
            <w:rStyle w:val="Bold"/>
          </w:rPr>
          <w:id w:val="-1733767156"/>
          <w:placeholder>
            <w:docPart w:val="0F8096FECCAE497FB1FE1BC17E2FA809"/>
          </w:placeholder>
          <w:temporary/>
          <w:showingPlcHdr/>
          <w15:appearance w15:val="hidden"/>
        </w:sdtPr>
        <w:sdtContent>
          <w:r w:rsidR="00B37B3B" w:rsidRPr="00E237E8">
            <w:rPr>
              <w:rStyle w:val="Bold"/>
            </w:rPr>
            <w:t>Step 2:</w:t>
          </w:r>
        </w:sdtContent>
      </w:sdt>
      <w:r w:rsidR="00026EAE" w:rsidRPr="00E237E8">
        <w:t xml:space="preserve"> </w:t>
      </w:r>
      <w:sdt>
        <w:sdtPr>
          <w:id w:val="-779647325"/>
          <w:placeholder>
            <w:docPart w:val="44DCA17E1F844A5FA5A2A41FF5B41EA2"/>
          </w:placeholder>
          <w:temporary/>
          <w:showingPlcHdr/>
          <w15:appearance w15:val="hidden"/>
        </w:sdtPr>
        <w:sdtContent>
          <w:r w:rsidR="00A41799" w:rsidRPr="00E237E8">
            <w:t>Enter the number of months and the monthly cost for each cost item that is recurring. For one-time costs only, skip the monthly costs. If there are cost items that have both recurring and one-time amounts, enter those as well. The total cost will calculate automatically in the far-right column.</w:t>
          </w:r>
        </w:sdtContent>
      </w:sdt>
    </w:p>
    <w:p w14:paraId="1D44B883" w14:textId="77777777" w:rsidR="00026EAE" w:rsidRPr="00E237E8" w:rsidRDefault="00000000" w:rsidP="00026EAE">
      <w:pPr>
        <w:pStyle w:val="ListBullet"/>
      </w:pPr>
      <w:sdt>
        <w:sdtPr>
          <w:rPr>
            <w:rStyle w:val="Bold"/>
          </w:rPr>
          <w:id w:val="-1765599190"/>
          <w:placeholder>
            <w:docPart w:val="E7CB770FD1D64DAAB0005D1AAC5C70F7"/>
          </w:placeholder>
          <w:temporary/>
          <w:showingPlcHdr/>
          <w15:appearance w15:val="hidden"/>
        </w:sdtPr>
        <w:sdtContent>
          <w:r w:rsidR="00B37B3B" w:rsidRPr="00E237E8">
            <w:rPr>
              <w:rStyle w:val="Bold"/>
            </w:rPr>
            <w:t>Step 3:</w:t>
          </w:r>
        </w:sdtContent>
      </w:sdt>
      <w:r w:rsidR="00026EAE" w:rsidRPr="00E237E8">
        <w:t xml:space="preserve"> </w:t>
      </w:r>
      <w:sdt>
        <w:sdtPr>
          <w:id w:val="1420910926"/>
          <w:placeholder>
            <w:docPart w:val="FFAD24B56F2A4DC58B2B8BF676AC5DC9"/>
          </w:placeholder>
          <w:temporary/>
          <w:showingPlcHdr/>
          <w15:appearance w15:val="hidden"/>
        </w:sdtPr>
        <w:sdtContent>
          <w:r w:rsidR="00A41799" w:rsidRPr="00E237E8">
            <w:t>Once all of the costs are entered, review the individual items and total amount to see where the budget can be fine-tuned or move something out into the future when more revenue is coming in.</w:t>
          </w:r>
        </w:sdtContent>
      </w:sdt>
    </w:p>
    <w:p w14:paraId="706730F6" w14:textId="77777777" w:rsidR="008F704C" w:rsidRPr="00E237E8" w:rsidRDefault="008F704C" w:rsidP="008F704C">
      <w:pPr>
        <w:pStyle w:val="ListBullet"/>
        <w:numPr>
          <w:ilvl w:val="0"/>
          <w:numId w:val="0"/>
        </w:numPr>
        <w:ind w:left="340" w:hanging="340"/>
      </w:pPr>
    </w:p>
    <w:p w14:paraId="41CE301F" w14:textId="77777777" w:rsidR="008F704C" w:rsidRPr="00E237E8" w:rsidRDefault="008F704C" w:rsidP="008F704C">
      <w:pPr>
        <w:pStyle w:val="ListBullet"/>
        <w:numPr>
          <w:ilvl w:val="0"/>
          <w:numId w:val="0"/>
        </w:numPr>
        <w:ind w:left="340" w:hanging="340"/>
        <w:sectPr w:rsidR="008F704C" w:rsidRPr="00E237E8" w:rsidSect="00AC4859">
          <w:pgSz w:w="12240" w:h="15840" w:code="1"/>
          <w:pgMar w:top="2160" w:right="1080" w:bottom="720" w:left="1080" w:header="648" w:footer="432" w:gutter="0"/>
          <w:cols w:space="708"/>
          <w:docGrid w:linePitch="360"/>
        </w:sectPr>
      </w:pPr>
    </w:p>
    <w:tbl>
      <w:tblPr>
        <w:tblW w:w="5000" w:type="pct"/>
        <w:tblLayout w:type="fixed"/>
        <w:tblLook w:val="04A0" w:firstRow="1" w:lastRow="0" w:firstColumn="1" w:lastColumn="0" w:noHBand="0" w:noVBand="1"/>
      </w:tblPr>
      <w:tblGrid>
        <w:gridCol w:w="3008"/>
        <w:gridCol w:w="821"/>
        <w:gridCol w:w="822"/>
        <w:gridCol w:w="821"/>
        <w:gridCol w:w="821"/>
        <w:gridCol w:w="821"/>
        <w:gridCol w:w="820"/>
        <w:gridCol w:w="65"/>
        <w:gridCol w:w="757"/>
        <w:gridCol w:w="820"/>
        <w:gridCol w:w="821"/>
        <w:gridCol w:w="821"/>
        <w:gridCol w:w="820"/>
        <w:gridCol w:w="821"/>
        <w:gridCol w:w="821"/>
      </w:tblGrid>
      <w:tr w:rsidR="00E552C8" w:rsidRPr="00E237E8" w14:paraId="3FEF6F38" w14:textId="77777777" w:rsidTr="00D96A64">
        <w:trPr>
          <w:trHeight w:val="300"/>
        </w:trPr>
        <w:tc>
          <w:tcPr>
            <w:tcW w:w="13708" w:type="dxa"/>
            <w:gridSpan w:val="15"/>
            <w:shd w:val="clear" w:color="auto" w:fill="F4B41C" w:themeFill="accent2"/>
            <w:noWrap/>
            <w:vAlign w:val="center"/>
            <w:hideMark/>
          </w:tcPr>
          <w:p w14:paraId="1E18FEB0" w14:textId="77777777" w:rsidR="00E552C8" w:rsidRPr="00E237E8" w:rsidRDefault="00000000" w:rsidP="00974DD3">
            <w:pPr>
              <w:pStyle w:val="TableHeadings"/>
            </w:pPr>
            <w:sdt>
              <w:sdtPr>
                <w:id w:val="2045242919"/>
                <w:placeholder>
                  <w:docPart w:val="B6406E44D0FB46CFB0ECD342AF66048D"/>
                </w:placeholder>
                <w:temporary/>
                <w:showingPlcHdr/>
                <w15:appearance w15:val="hidden"/>
              </w:sdtPr>
              <w:sdtContent>
                <w:r w:rsidR="00F77933" w:rsidRPr="00E237E8">
                  <w:t>START-UP COSTS</w:t>
                </w:r>
              </w:sdtContent>
            </w:sdt>
          </w:p>
        </w:tc>
      </w:tr>
      <w:tr w:rsidR="00E552C8" w:rsidRPr="00E237E8" w14:paraId="7DD1F5AC" w14:textId="77777777" w:rsidTr="00D96A64">
        <w:trPr>
          <w:trHeight w:val="300"/>
        </w:trPr>
        <w:sdt>
          <w:sdtPr>
            <w:id w:val="-1936131643"/>
            <w:placeholder>
              <w:docPart w:val="739050D7D0644FF28EE22560ACA79148"/>
            </w:placeholder>
            <w:temporary/>
            <w:showingPlcHdr/>
            <w15:appearance w15:val="hidden"/>
          </w:sdtPr>
          <w:sdtContent>
            <w:tc>
              <w:tcPr>
                <w:tcW w:w="8014" w:type="dxa"/>
                <w:gridSpan w:val="8"/>
                <w:shd w:val="clear" w:color="auto" w:fill="auto"/>
                <w:noWrap/>
                <w:vAlign w:val="center"/>
              </w:tcPr>
              <w:p w14:paraId="5F8A838B" w14:textId="77777777" w:rsidR="00E552C8" w:rsidRPr="00E237E8" w:rsidRDefault="006F1C41" w:rsidP="00974DD3">
                <w:pPr>
                  <w:pStyle w:val="TableTextLarge"/>
                </w:pPr>
                <w:r w:rsidRPr="00E237E8">
                  <w:t>Your Office-Based Agency</w:t>
                </w:r>
              </w:p>
            </w:tc>
          </w:sdtContent>
        </w:sdt>
        <w:sdt>
          <w:sdtPr>
            <w:id w:val="-566500938"/>
            <w:placeholder>
              <w:docPart w:val="00E69D83EFF04259A7CC6BD312BB0D02"/>
            </w:placeholder>
            <w:temporary/>
            <w:showingPlcHdr/>
            <w15:appearance w15:val="hidden"/>
          </w:sdtPr>
          <w:sdtContent>
            <w:tc>
              <w:tcPr>
                <w:tcW w:w="5694" w:type="dxa"/>
                <w:gridSpan w:val="7"/>
                <w:shd w:val="clear" w:color="auto" w:fill="auto"/>
                <w:vAlign w:val="center"/>
              </w:tcPr>
              <w:p w14:paraId="5FE56148" w14:textId="77777777" w:rsidR="00E552C8" w:rsidRPr="00E237E8" w:rsidRDefault="006F1C41" w:rsidP="006F1C41">
                <w:pPr>
                  <w:pStyle w:val="TableTextLarge"/>
                  <w:jc w:val="right"/>
                </w:pPr>
                <w:r w:rsidRPr="00E237E8">
                  <w:t>January 1, 20xx</w:t>
                </w:r>
              </w:p>
            </w:tc>
          </w:sdtContent>
        </w:sdt>
      </w:tr>
      <w:tr w:rsidR="00F77933" w:rsidRPr="00E237E8" w14:paraId="0469E6DF" w14:textId="77777777" w:rsidTr="00D96A64">
        <w:trPr>
          <w:trHeight w:val="300"/>
        </w:trPr>
        <w:tc>
          <w:tcPr>
            <w:tcW w:w="3014" w:type="dxa"/>
            <w:shd w:val="clear" w:color="auto" w:fill="047C4C" w:themeFill="accent1"/>
            <w:vAlign w:val="center"/>
            <w:hideMark/>
          </w:tcPr>
          <w:p w14:paraId="7ACAC49D" w14:textId="77777777" w:rsidR="00F77933" w:rsidRPr="00E237E8" w:rsidRDefault="00000000" w:rsidP="00974DD3">
            <w:pPr>
              <w:pStyle w:val="TableTextLarge"/>
              <w:rPr>
                <w:rStyle w:val="Bold"/>
              </w:rPr>
            </w:pPr>
            <w:sdt>
              <w:sdtPr>
                <w:rPr>
                  <w:rStyle w:val="Bold"/>
                </w:rPr>
                <w:id w:val="-416865961"/>
                <w:placeholder>
                  <w:docPart w:val="26880B4CC3DD41FE87C9ED0E673FC43E"/>
                </w:placeholder>
                <w:temporary/>
                <w:showingPlcHdr/>
                <w15:appearance w15:val="hidden"/>
              </w:sdtPr>
              <w:sdtContent>
                <w:r w:rsidR="00F77933" w:rsidRPr="00E237E8">
                  <w:rPr>
                    <w:rStyle w:val="Bold"/>
                  </w:rPr>
                  <w:t>REVENUE</w:t>
                </w:r>
              </w:sdtContent>
            </w:sdt>
          </w:p>
        </w:tc>
        <w:tc>
          <w:tcPr>
            <w:tcW w:w="822" w:type="dxa"/>
            <w:shd w:val="clear" w:color="auto" w:fill="047C4C" w:themeFill="accent1"/>
            <w:vAlign w:val="center"/>
            <w:hideMark/>
          </w:tcPr>
          <w:p w14:paraId="4FE5A210" w14:textId="77777777" w:rsidR="00F77933" w:rsidRPr="00E237E8" w:rsidRDefault="00000000" w:rsidP="00974DD3">
            <w:pPr>
              <w:pStyle w:val="TableTextLarge"/>
              <w:rPr>
                <w:rStyle w:val="Bold"/>
              </w:rPr>
            </w:pPr>
            <w:sdt>
              <w:sdtPr>
                <w:rPr>
                  <w:rStyle w:val="Bold"/>
                </w:rPr>
                <w:id w:val="-998733427"/>
                <w:placeholder>
                  <w:docPart w:val="125838CACC9C4352AD0DC25A1C8EA96A"/>
                </w:placeholder>
                <w:temporary/>
                <w:showingPlcHdr/>
                <w15:appearance w15:val="hidden"/>
              </w:sdtPr>
              <w:sdtContent>
                <w:r w:rsidR="00F77933" w:rsidRPr="00E237E8">
                  <w:rPr>
                    <w:rStyle w:val="Bold"/>
                  </w:rPr>
                  <w:t>JAN</w:t>
                </w:r>
              </w:sdtContent>
            </w:sdt>
          </w:p>
        </w:tc>
        <w:tc>
          <w:tcPr>
            <w:tcW w:w="823" w:type="dxa"/>
            <w:shd w:val="clear" w:color="auto" w:fill="047C4C" w:themeFill="accent1"/>
            <w:vAlign w:val="center"/>
            <w:hideMark/>
          </w:tcPr>
          <w:p w14:paraId="3787105C" w14:textId="77777777" w:rsidR="00F77933" w:rsidRPr="00E237E8" w:rsidRDefault="00000000" w:rsidP="00974DD3">
            <w:pPr>
              <w:pStyle w:val="TableTextLarge"/>
              <w:rPr>
                <w:rStyle w:val="Bold"/>
              </w:rPr>
            </w:pPr>
            <w:sdt>
              <w:sdtPr>
                <w:rPr>
                  <w:rStyle w:val="Bold"/>
                </w:rPr>
                <w:id w:val="-1627300637"/>
                <w:placeholder>
                  <w:docPart w:val="3860D7F6958C4B279165A064553CB95B"/>
                </w:placeholder>
                <w:temporary/>
                <w:showingPlcHdr/>
                <w15:appearance w15:val="hidden"/>
              </w:sdtPr>
              <w:sdtContent>
                <w:r w:rsidR="00F77933" w:rsidRPr="00E237E8">
                  <w:rPr>
                    <w:rStyle w:val="Bold"/>
                  </w:rPr>
                  <w:t>FEB</w:t>
                </w:r>
              </w:sdtContent>
            </w:sdt>
          </w:p>
        </w:tc>
        <w:tc>
          <w:tcPr>
            <w:tcW w:w="822" w:type="dxa"/>
            <w:shd w:val="clear" w:color="auto" w:fill="047C4C" w:themeFill="accent1"/>
            <w:vAlign w:val="center"/>
            <w:hideMark/>
          </w:tcPr>
          <w:p w14:paraId="538B7D60" w14:textId="77777777" w:rsidR="00F77933" w:rsidRPr="00E237E8" w:rsidRDefault="00000000" w:rsidP="00974DD3">
            <w:pPr>
              <w:pStyle w:val="TableTextLarge"/>
              <w:rPr>
                <w:rStyle w:val="Bold"/>
              </w:rPr>
            </w:pPr>
            <w:sdt>
              <w:sdtPr>
                <w:rPr>
                  <w:rStyle w:val="Bold"/>
                </w:rPr>
                <w:id w:val="-2109723082"/>
                <w:placeholder>
                  <w:docPart w:val="FE857ECD5448477C9960A05D9DC98E98"/>
                </w:placeholder>
                <w:temporary/>
                <w:showingPlcHdr/>
                <w15:appearance w15:val="hidden"/>
              </w:sdtPr>
              <w:sdtContent>
                <w:r w:rsidR="00F77933" w:rsidRPr="00E237E8">
                  <w:rPr>
                    <w:rStyle w:val="Bold"/>
                  </w:rPr>
                  <w:t>MAR</w:t>
                </w:r>
              </w:sdtContent>
            </w:sdt>
          </w:p>
        </w:tc>
        <w:tc>
          <w:tcPr>
            <w:tcW w:w="823" w:type="dxa"/>
            <w:shd w:val="clear" w:color="auto" w:fill="047C4C" w:themeFill="accent1"/>
            <w:vAlign w:val="center"/>
            <w:hideMark/>
          </w:tcPr>
          <w:p w14:paraId="2955B18E" w14:textId="77777777" w:rsidR="00F77933" w:rsidRPr="00E237E8" w:rsidRDefault="00000000" w:rsidP="00974DD3">
            <w:pPr>
              <w:pStyle w:val="TableTextLarge"/>
              <w:rPr>
                <w:rStyle w:val="Bold"/>
              </w:rPr>
            </w:pPr>
            <w:sdt>
              <w:sdtPr>
                <w:rPr>
                  <w:rStyle w:val="Bold"/>
                </w:rPr>
                <w:id w:val="1820922621"/>
                <w:placeholder>
                  <w:docPart w:val="33A75110463F4C7796227C9C3EADF7D8"/>
                </w:placeholder>
                <w:temporary/>
                <w:showingPlcHdr/>
                <w15:appearance w15:val="hidden"/>
              </w:sdtPr>
              <w:sdtContent>
                <w:r w:rsidR="00F77933" w:rsidRPr="00E237E8">
                  <w:rPr>
                    <w:rStyle w:val="Bold"/>
                  </w:rPr>
                  <w:t>APR</w:t>
                </w:r>
              </w:sdtContent>
            </w:sdt>
          </w:p>
        </w:tc>
        <w:tc>
          <w:tcPr>
            <w:tcW w:w="823" w:type="dxa"/>
            <w:shd w:val="clear" w:color="auto" w:fill="047C4C" w:themeFill="accent1"/>
            <w:vAlign w:val="center"/>
            <w:hideMark/>
          </w:tcPr>
          <w:p w14:paraId="57895AB8" w14:textId="77777777" w:rsidR="00F77933" w:rsidRPr="00E237E8" w:rsidRDefault="00000000" w:rsidP="00974DD3">
            <w:pPr>
              <w:pStyle w:val="TableTextLarge"/>
              <w:rPr>
                <w:rStyle w:val="Bold"/>
              </w:rPr>
            </w:pPr>
            <w:sdt>
              <w:sdtPr>
                <w:rPr>
                  <w:rStyle w:val="Bold"/>
                </w:rPr>
                <w:id w:val="1951658538"/>
                <w:placeholder>
                  <w:docPart w:val="D37A24A977884891B05ECC9DBD22FAA2"/>
                </w:placeholder>
                <w:temporary/>
                <w:showingPlcHdr/>
                <w15:appearance w15:val="hidden"/>
              </w:sdtPr>
              <w:sdtContent>
                <w:r w:rsidR="00F77933" w:rsidRPr="00E237E8">
                  <w:rPr>
                    <w:rStyle w:val="Bold"/>
                  </w:rPr>
                  <w:t>MAY</w:t>
                </w:r>
              </w:sdtContent>
            </w:sdt>
          </w:p>
        </w:tc>
        <w:tc>
          <w:tcPr>
            <w:tcW w:w="822" w:type="dxa"/>
            <w:shd w:val="clear" w:color="auto" w:fill="047C4C" w:themeFill="accent1"/>
            <w:vAlign w:val="center"/>
            <w:hideMark/>
          </w:tcPr>
          <w:p w14:paraId="4B6A1F48" w14:textId="77777777" w:rsidR="00F77933" w:rsidRPr="00E237E8" w:rsidRDefault="00000000" w:rsidP="00974DD3">
            <w:pPr>
              <w:pStyle w:val="TableTextLarge"/>
              <w:rPr>
                <w:rStyle w:val="Bold"/>
              </w:rPr>
            </w:pPr>
            <w:sdt>
              <w:sdtPr>
                <w:rPr>
                  <w:rStyle w:val="Bold"/>
                </w:rPr>
                <w:id w:val="-1981910020"/>
                <w:placeholder>
                  <w:docPart w:val="FB5693B4E96D40BB96B9B9B46E3DB368"/>
                </w:placeholder>
                <w:temporary/>
                <w:showingPlcHdr/>
                <w15:appearance w15:val="hidden"/>
              </w:sdtPr>
              <w:sdtContent>
                <w:r w:rsidR="00F77933" w:rsidRPr="00E237E8">
                  <w:rPr>
                    <w:rStyle w:val="Bold"/>
                  </w:rPr>
                  <w:t>JUN</w:t>
                </w:r>
              </w:sdtContent>
            </w:sdt>
          </w:p>
        </w:tc>
        <w:tc>
          <w:tcPr>
            <w:tcW w:w="823" w:type="dxa"/>
            <w:gridSpan w:val="2"/>
            <w:shd w:val="clear" w:color="auto" w:fill="047C4C" w:themeFill="accent1"/>
            <w:vAlign w:val="center"/>
            <w:hideMark/>
          </w:tcPr>
          <w:p w14:paraId="413EF036" w14:textId="77777777" w:rsidR="00F77933" w:rsidRPr="00E237E8" w:rsidRDefault="00000000" w:rsidP="00974DD3">
            <w:pPr>
              <w:pStyle w:val="TableTextLarge"/>
              <w:rPr>
                <w:rStyle w:val="Bold"/>
              </w:rPr>
            </w:pPr>
            <w:sdt>
              <w:sdtPr>
                <w:rPr>
                  <w:rStyle w:val="Bold"/>
                </w:rPr>
                <w:id w:val="1204296592"/>
                <w:placeholder>
                  <w:docPart w:val="AF78F0A65C5948E0AEA04ECE884E3C6B"/>
                </w:placeholder>
                <w:temporary/>
                <w:showingPlcHdr/>
                <w15:appearance w15:val="hidden"/>
              </w:sdtPr>
              <w:sdtContent>
                <w:r w:rsidR="00F77933" w:rsidRPr="00E237E8">
                  <w:rPr>
                    <w:rStyle w:val="Bold"/>
                  </w:rPr>
                  <w:t>JUL</w:t>
                </w:r>
              </w:sdtContent>
            </w:sdt>
          </w:p>
        </w:tc>
        <w:tc>
          <w:tcPr>
            <w:tcW w:w="822" w:type="dxa"/>
            <w:shd w:val="clear" w:color="auto" w:fill="047C4C" w:themeFill="accent1"/>
            <w:vAlign w:val="center"/>
            <w:hideMark/>
          </w:tcPr>
          <w:p w14:paraId="26922667" w14:textId="77777777" w:rsidR="00F77933" w:rsidRPr="00E237E8" w:rsidRDefault="00000000" w:rsidP="00974DD3">
            <w:pPr>
              <w:pStyle w:val="TableTextLarge"/>
              <w:rPr>
                <w:rStyle w:val="Bold"/>
              </w:rPr>
            </w:pPr>
            <w:sdt>
              <w:sdtPr>
                <w:rPr>
                  <w:rStyle w:val="Bold"/>
                </w:rPr>
                <w:id w:val="1374039557"/>
                <w:placeholder>
                  <w:docPart w:val="B646A8BFF3DA4214AC7E5CB9339D63D3"/>
                </w:placeholder>
                <w:temporary/>
                <w:showingPlcHdr/>
                <w15:appearance w15:val="hidden"/>
              </w:sdtPr>
              <w:sdtContent>
                <w:r w:rsidR="00F77933" w:rsidRPr="00E237E8">
                  <w:rPr>
                    <w:rStyle w:val="Bold"/>
                  </w:rPr>
                  <w:t>AUG</w:t>
                </w:r>
              </w:sdtContent>
            </w:sdt>
          </w:p>
        </w:tc>
        <w:tc>
          <w:tcPr>
            <w:tcW w:w="823" w:type="dxa"/>
            <w:shd w:val="clear" w:color="auto" w:fill="047C4C" w:themeFill="accent1"/>
            <w:vAlign w:val="center"/>
            <w:hideMark/>
          </w:tcPr>
          <w:p w14:paraId="4FD80EA4" w14:textId="77777777" w:rsidR="00F77933" w:rsidRPr="00E237E8" w:rsidRDefault="00000000" w:rsidP="00974DD3">
            <w:pPr>
              <w:pStyle w:val="TableTextLarge"/>
              <w:rPr>
                <w:rStyle w:val="Bold"/>
              </w:rPr>
            </w:pPr>
            <w:sdt>
              <w:sdtPr>
                <w:rPr>
                  <w:rStyle w:val="Bold"/>
                </w:rPr>
                <w:id w:val="1550413001"/>
                <w:placeholder>
                  <w:docPart w:val="D39DA3DBD6E442DCBA838ED7150E470F"/>
                </w:placeholder>
                <w:temporary/>
                <w:showingPlcHdr/>
                <w15:appearance w15:val="hidden"/>
              </w:sdtPr>
              <w:sdtContent>
                <w:r w:rsidR="00F77933" w:rsidRPr="00E237E8">
                  <w:rPr>
                    <w:rStyle w:val="Bold"/>
                  </w:rPr>
                  <w:t>SEP</w:t>
                </w:r>
              </w:sdtContent>
            </w:sdt>
          </w:p>
        </w:tc>
        <w:tc>
          <w:tcPr>
            <w:tcW w:w="823" w:type="dxa"/>
            <w:shd w:val="clear" w:color="auto" w:fill="047C4C" w:themeFill="accent1"/>
            <w:vAlign w:val="center"/>
            <w:hideMark/>
          </w:tcPr>
          <w:p w14:paraId="2EB67F86" w14:textId="77777777" w:rsidR="00F77933" w:rsidRPr="00E237E8" w:rsidRDefault="00000000" w:rsidP="00974DD3">
            <w:pPr>
              <w:pStyle w:val="TableTextLarge"/>
              <w:rPr>
                <w:rStyle w:val="Bold"/>
              </w:rPr>
            </w:pPr>
            <w:sdt>
              <w:sdtPr>
                <w:rPr>
                  <w:rStyle w:val="Bold"/>
                </w:rPr>
                <w:id w:val="-112982545"/>
                <w:placeholder>
                  <w:docPart w:val="F28483239EC341A68AD0A9D78AAB610D"/>
                </w:placeholder>
                <w:temporary/>
                <w:showingPlcHdr/>
                <w15:appearance w15:val="hidden"/>
              </w:sdtPr>
              <w:sdtContent>
                <w:r w:rsidR="00F77933" w:rsidRPr="00E237E8">
                  <w:rPr>
                    <w:rStyle w:val="Bold"/>
                  </w:rPr>
                  <w:t>OCT</w:t>
                </w:r>
              </w:sdtContent>
            </w:sdt>
          </w:p>
        </w:tc>
        <w:tc>
          <w:tcPr>
            <w:tcW w:w="822" w:type="dxa"/>
            <w:shd w:val="clear" w:color="auto" w:fill="047C4C" w:themeFill="accent1"/>
            <w:vAlign w:val="center"/>
            <w:hideMark/>
          </w:tcPr>
          <w:p w14:paraId="2A46F845" w14:textId="77777777" w:rsidR="00F77933" w:rsidRPr="00E237E8" w:rsidRDefault="00000000" w:rsidP="00974DD3">
            <w:pPr>
              <w:pStyle w:val="TableTextLarge"/>
              <w:rPr>
                <w:rStyle w:val="Bold"/>
              </w:rPr>
            </w:pPr>
            <w:sdt>
              <w:sdtPr>
                <w:rPr>
                  <w:rStyle w:val="Bold"/>
                </w:rPr>
                <w:id w:val="-630868180"/>
                <w:placeholder>
                  <w:docPart w:val="7165D5A05A9E4CEAB48313305A291D81"/>
                </w:placeholder>
                <w:temporary/>
                <w:showingPlcHdr/>
                <w15:appearance w15:val="hidden"/>
              </w:sdtPr>
              <w:sdtContent>
                <w:r w:rsidR="00F77933" w:rsidRPr="00E237E8">
                  <w:rPr>
                    <w:rStyle w:val="Bold"/>
                  </w:rPr>
                  <w:t>NOV</w:t>
                </w:r>
              </w:sdtContent>
            </w:sdt>
          </w:p>
        </w:tc>
        <w:tc>
          <w:tcPr>
            <w:tcW w:w="823" w:type="dxa"/>
            <w:shd w:val="clear" w:color="auto" w:fill="047C4C" w:themeFill="accent1"/>
            <w:vAlign w:val="center"/>
            <w:hideMark/>
          </w:tcPr>
          <w:p w14:paraId="7FAF3891" w14:textId="77777777" w:rsidR="00F77933" w:rsidRPr="00E237E8" w:rsidRDefault="00000000" w:rsidP="00974DD3">
            <w:pPr>
              <w:pStyle w:val="TableTextLarge"/>
              <w:rPr>
                <w:rStyle w:val="Bold"/>
              </w:rPr>
            </w:pPr>
            <w:sdt>
              <w:sdtPr>
                <w:rPr>
                  <w:rStyle w:val="Bold"/>
                </w:rPr>
                <w:id w:val="-312495529"/>
                <w:placeholder>
                  <w:docPart w:val="0718E4EB48134ACAAA35FDCC712ED25C"/>
                </w:placeholder>
                <w:temporary/>
                <w:showingPlcHdr/>
                <w15:appearance w15:val="hidden"/>
              </w:sdtPr>
              <w:sdtContent>
                <w:r w:rsidR="00F77933" w:rsidRPr="00E237E8">
                  <w:rPr>
                    <w:rStyle w:val="Bold"/>
                  </w:rPr>
                  <w:t>DEC</w:t>
                </w:r>
              </w:sdtContent>
            </w:sdt>
          </w:p>
        </w:tc>
        <w:tc>
          <w:tcPr>
            <w:tcW w:w="823" w:type="dxa"/>
            <w:shd w:val="clear" w:color="auto" w:fill="047C4C" w:themeFill="accent1"/>
            <w:vAlign w:val="center"/>
            <w:hideMark/>
          </w:tcPr>
          <w:p w14:paraId="001A1A26" w14:textId="77777777" w:rsidR="00F77933" w:rsidRPr="00E237E8" w:rsidRDefault="00000000" w:rsidP="00974DD3">
            <w:pPr>
              <w:pStyle w:val="TableTextLarge"/>
              <w:rPr>
                <w:rStyle w:val="Bold"/>
              </w:rPr>
            </w:pPr>
            <w:sdt>
              <w:sdtPr>
                <w:rPr>
                  <w:rStyle w:val="Bold"/>
                </w:rPr>
                <w:id w:val="2003157700"/>
                <w:placeholder>
                  <w:docPart w:val="B756F2A01D5F44538F1E3F2F0FB4AFBE"/>
                </w:placeholder>
                <w:temporary/>
                <w:showingPlcHdr/>
                <w15:appearance w15:val="hidden"/>
              </w:sdtPr>
              <w:sdtContent>
                <w:r w:rsidR="00F77933" w:rsidRPr="00E237E8">
                  <w:rPr>
                    <w:rStyle w:val="Bold"/>
                  </w:rPr>
                  <w:t>YTD</w:t>
                </w:r>
              </w:sdtContent>
            </w:sdt>
          </w:p>
        </w:tc>
      </w:tr>
      <w:tr w:rsidR="00F77933" w:rsidRPr="00E237E8" w14:paraId="127963C7" w14:textId="77777777" w:rsidTr="00D96A64">
        <w:trPr>
          <w:trHeight w:val="300"/>
        </w:trPr>
        <w:tc>
          <w:tcPr>
            <w:tcW w:w="3014" w:type="dxa"/>
            <w:shd w:val="clear" w:color="auto" w:fill="F2F2F2" w:themeFill="background1" w:themeFillShade="F2"/>
            <w:vAlign w:val="center"/>
            <w:hideMark/>
          </w:tcPr>
          <w:p w14:paraId="6DCA9BED" w14:textId="77777777" w:rsidR="00F77933" w:rsidRPr="00E237E8" w:rsidRDefault="00000000" w:rsidP="00974DD3">
            <w:pPr>
              <w:pStyle w:val="TableTextLarge"/>
            </w:pPr>
            <w:sdt>
              <w:sdtPr>
                <w:id w:val="904880054"/>
                <w:placeholder>
                  <w:docPart w:val="C3A53321D63E4062ABFCD42515C23A52"/>
                </w:placeholder>
                <w:temporary/>
                <w:showingPlcHdr/>
                <w15:appearance w15:val="hidden"/>
              </w:sdtPr>
              <w:sdtContent>
                <w:r w:rsidR="00F77933" w:rsidRPr="00E237E8">
                  <w:t>Estimated Product Sales</w:t>
                </w:r>
              </w:sdtContent>
            </w:sdt>
          </w:p>
        </w:tc>
        <w:tc>
          <w:tcPr>
            <w:tcW w:w="822" w:type="dxa"/>
            <w:shd w:val="clear" w:color="auto" w:fill="F2F2F2" w:themeFill="background1" w:themeFillShade="F2"/>
            <w:noWrap/>
            <w:vAlign w:val="center"/>
          </w:tcPr>
          <w:p w14:paraId="10CCD40A"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1CEF3769"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202D7E54"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0C54256D"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132C6FF6"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2ACFEE09" w14:textId="77777777" w:rsidR="00F77933" w:rsidRPr="00E237E8" w:rsidRDefault="00F77933" w:rsidP="00435096">
            <w:pPr>
              <w:spacing w:before="0" w:after="0" w:line="216" w:lineRule="auto"/>
              <w:jc w:val="center"/>
              <w:rPr>
                <w:sz w:val="18"/>
                <w:szCs w:val="18"/>
              </w:rPr>
            </w:pPr>
          </w:p>
        </w:tc>
        <w:tc>
          <w:tcPr>
            <w:tcW w:w="823" w:type="dxa"/>
            <w:gridSpan w:val="2"/>
            <w:shd w:val="clear" w:color="auto" w:fill="F2F2F2" w:themeFill="background1" w:themeFillShade="F2"/>
            <w:noWrap/>
            <w:vAlign w:val="center"/>
          </w:tcPr>
          <w:p w14:paraId="05EB958E"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39D52A99"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41D00A65"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652BA439"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56480F40"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257DDD59"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68A163AA" w14:textId="77777777" w:rsidR="00F77933" w:rsidRPr="00E237E8" w:rsidRDefault="00F77933" w:rsidP="00435096">
            <w:pPr>
              <w:spacing w:before="0" w:after="0" w:line="216" w:lineRule="auto"/>
              <w:jc w:val="center"/>
              <w:rPr>
                <w:sz w:val="18"/>
                <w:szCs w:val="18"/>
              </w:rPr>
            </w:pPr>
          </w:p>
        </w:tc>
      </w:tr>
      <w:tr w:rsidR="00F77933" w:rsidRPr="00E237E8" w14:paraId="6E22AC96" w14:textId="77777777" w:rsidTr="00D96A64">
        <w:trPr>
          <w:trHeight w:val="300"/>
        </w:trPr>
        <w:tc>
          <w:tcPr>
            <w:tcW w:w="3014" w:type="dxa"/>
            <w:shd w:val="clear" w:color="auto" w:fill="auto"/>
            <w:vAlign w:val="center"/>
            <w:hideMark/>
          </w:tcPr>
          <w:p w14:paraId="55F575CD" w14:textId="77777777" w:rsidR="00F77933" w:rsidRPr="00E237E8" w:rsidRDefault="00000000" w:rsidP="00974DD3">
            <w:pPr>
              <w:pStyle w:val="TableTextLarge"/>
            </w:pPr>
            <w:sdt>
              <w:sdtPr>
                <w:id w:val="1913890770"/>
                <w:placeholder>
                  <w:docPart w:val="9FB15DDE3E1E464AA8CF5B1062808E58"/>
                </w:placeholder>
                <w:temporary/>
                <w:showingPlcHdr/>
                <w15:appearance w15:val="hidden"/>
              </w:sdtPr>
              <w:sdtContent>
                <w:r w:rsidR="00F77933" w:rsidRPr="00E237E8">
                  <w:t>Less Sales Returns &amp; Discounts</w:t>
                </w:r>
              </w:sdtContent>
            </w:sdt>
          </w:p>
        </w:tc>
        <w:tc>
          <w:tcPr>
            <w:tcW w:w="822" w:type="dxa"/>
            <w:shd w:val="clear" w:color="auto" w:fill="auto"/>
            <w:noWrap/>
            <w:vAlign w:val="center"/>
          </w:tcPr>
          <w:p w14:paraId="44B50F44"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71177CB7"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2D187098"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1DA4314A"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3F03B4F5"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0C41E303" w14:textId="77777777" w:rsidR="00F77933" w:rsidRPr="00E237E8" w:rsidRDefault="00F77933" w:rsidP="00435096">
            <w:pPr>
              <w:spacing w:before="0" w:after="0" w:line="216" w:lineRule="auto"/>
              <w:jc w:val="center"/>
              <w:rPr>
                <w:sz w:val="18"/>
                <w:szCs w:val="18"/>
              </w:rPr>
            </w:pPr>
          </w:p>
        </w:tc>
        <w:tc>
          <w:tcPr>
            <w:tcW w:w="823" w:type="dxa"/>
            <w:gridSpan w:val="2"/>
            <w:shd w:val="clear" w:color="auto" w:fill="auto"/>
            <w:noWrap/>
            <w:vAlign w:val="center"/>
          </w:tcPr>
          <w:p w14:paraId="56AEB2EB"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0712D07E"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77D5338F"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4927E138"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19F80D51"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5C23AC73"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5F9B9151" w14:textId="77777777" w:rsidR="00F77933" w:rsidRPr="00E237E8" w:rsidRDefault="00F77933" w:rsidP="00435096">
            <w:pPr>
              <w:spacing w:before="0" w:after="0" w:line="216" w:lineRule="auto"/>
              <w:jc w:val="center"/>
              <w:rPr>
                <w:sz w:val="18"/>
                <w:szCs w:val="18"/>
              </w:rPr>
            </w:pPr>
          </w:p>
        </w:tc>
      </w:tr>
      <w:tr w:rsidR="00F77933" w:rsidRPr="00E237E8" w14:paraId="4DD2801C" w14:textId="77777777" w:rsidTr="00D96A64">
        <w:trPr>
          <w:trHeight w:val="300"/>
        </w:trPr>
        <w:tc>
          <w:tcPr>
            <w:tcW w:w="3014" w:type="dxa"/>
            <w:shd w:val="clear" w:color="auto" w:fill="F2F2F2" w:themeFill="background1" w:themeFillShade="F2"/>
            <w:vAlign w:val="center"/>
            <w:hideMark/>
          </w:tcPr>
          <w:p w14:paraId="4343E05E" w14:textId="77777777" w:rsidR="00F77933" w:rsidRPr="00E237E8" w:rsidRDefault="00000000" w:rsidP="00974DD3">
            <w:pPr>
              <w:pStyle w:val="TableTextLarge"/>
            </w:pPr>
            <w:sdt>
              <w:sdtPr>
                <w:id w:val="1423989203"/>
                <w:placeholder>
                  <w:docPart w:val="FB7A1F9E01BB442BAAA767F3FE7B41D1"/>
                </w:placeholder>
                <w:temporary/>
                <w:showingPlcHdr/>
                <w15:appearance w15:val="hidden"/>
              </w:sdtPr>
              <w:sdtContent>
                <w:r w:rsidR="00F77933" w:rsidRPr="00E237E8">
                  <w:t>Service Revenue</w:t>
                </w:r>
              </w:sdtContent>
            </w:sdt>
          </w:p>
        </w:tc>
        <w:tc>
          <w:tcPr>
            <w:tcW w:w="822" w:type="dxa"/>
            <w:shd w:val="clear" w:color="auto" w:fill="F2F2F2" w:themeFill="background1" w:themeFillShade="F2"/>
            <w:noWrap/>
            <w:vAlign w:val="center"/>
          </w:tcPr>
          <w:p w14:paraId="1E0342F4"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7E2C4515"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03632A8C"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0E63F057"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2B07E4EA"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68E5BE65" w14:textId="77777777" w:rsidR="00F77933" w:rsidRPr="00E237E8" w:rsidRDefault="00F77933" w:rsidP="00435096">
            <w:pPr>
              <w:spacing w:before="0" w:after="0" w:line="216" w:lineRule="auto"/>
              <w:jc w:val="center"/>
              <w:rPr>
                <w:sz w:val="18"/>
                <w:szCs w:val="18"/>
              </w:rPr>
            </w:pPr>
          </w:p>
        </w:tc>
        <w:tc>
          <w:tcPr>
            <w:tcW w:w="823" w:type="dxa"/>
            <w:gridSpan w:val="2"/>
            <w:shd w:val="clear" w:color="auto" w:fill="F2F2F2" w:themeFill="background1" w:themeFillShade="F2"/>
            <w:noWrap/>
            <w:vAlign w:val="center"/>
          </w:tcPr>
          <w:p w14:paraId="50C61D47"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5B5E1EE8"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44D49C9F"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2B8960A5" w14:textId="77777777" w:rsidR="00F77933" w:rsidRPr="00E237E8" w:rsidRDefault="00F77933" w:rsidP="00435096">
            <w:pPr>
              <w:spacing w:before="0" w:after="0" w:line="216" w:lineRule="auto"/>
              <w:jc w:val="center"/>
              <w:rPr>
                <w:sz w:val="18"/>
                <w:szCs w:val="18"/>
              </w:rPr>
            </w:pPr>
          </w:p>
        </w:tc>
        <w:tc>
          <w:tcPr>
            <w:tcW w:w="822" w:type="dxa"/>
            <w:shd w:val="clear" w:color="auto" w:fill="F2F2F2" w:themeFill="background1" w:themeFillShade="F2"/>
            <w:noWrap/>
            <w:vAlign w:val="center"/>
          </w:tcPr>
          <w:p w14:paraId="504D6E76"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45937A83" w14:textId="77777777" w:rsidR="00F77933" w:rsidRPr="00E237E8" w:rsidRDefault="00F77933" w:rsidP="00435096">
            <w:pPr>
              <w:spacing w:before="0" w:after="0" w:line="216" w:lineRule="auto"/>
              <w:jc w:val="center"/>
              <w:rPr>
                <w:sz w:val="18"/>
                <w:szCs w:val="18"/>
              </w:rPr>
            </w:pPr>
          </w:p>
        </w:tc>
        <w:tc>
          <w:tcPr>
            <w:tcW w:w="823" w:type="dxa"/>
            <w:shd w:val="clear" w:color="auto" w:fill="F2F2F2" w:themeFill="background1" w:themeFillShade="F2"/>
            <w:noWrap/>
            <w:vAlign w:val="center"/>
          </w:tcPr>
          <w:p w14:paraId="45CFBEAB" w14:textId="77777777" w:rsidR="00F77933" w:rsidRPr="00E237E8" w:rsidRDefault="00F77933" w:rsidP="00435096">
            <w:pPr>
              <w:spacing w:before="0" w:after="0" w:line="216" w:lineRule="auto"/>
              <w:jc w:val="center"/>
              <w:rPr>
                <w:sz w:val="18"/>
                <w:szCs w:val="18"/>
              </w:rPr>
            </w:pPr>
          </w:p>
        </w:tc>
      </w:tr>
      <w:tr w:rsidR="00F77933" w:rsidRPr="00E237E8" w14:paraId="5A52B926" w14:textId="77777777" w:rsidTr="00D96A64">
        <w:trPr>
          <w:trHeight w:val="300"/>
        </w:trPr>
        <w:tc>
          <w:tcPr>
            <w:tcW w:w="3014" w:type="dxa"/>
            <w:shd w:val="clear" w:color="auto" w:fill="auto"/>
            <w:vAlign w:val="center"/>
            <w:hideMark/>
          </w:tcPr>
          <w:p w14:paraId="1F8991C8" w14:textId="77777777" w:rsidR="00F77933" w:rsidRPr="00E237E8" w:rsidRDefault="00000000" w:rsidP="00974DD3">
            <w:pPr>
              <w:pStyle w:val="TableTextLarge"/>
            </w:pPr>
            <w:sdt>
              <w:sdtPr>
                <w:id w:val="256952322"/>
                <w:placeholder>
                  <w:docPart w:val="72BDC04ACEFF4780ACE8AD411CA8B578"/>
                </w:placeholder>
                <w:temporary/>
                <w:showingPlcHdr/>
                <w15:appearance w15:val="hidden"/>
              </w:sdtPr>
              <w:sdtContent>
                <w:r w:rsidR="00F77933" w:rsidRPr="00E237E8">
                  <w:t>Other Revenue</w:t>
                </w:r>
              </w:sdtContent>
            </w:sdt>
          </w:p>
        </w:tc>
        <w:tc>
          <w:tcPr>
            <w:tcW w:w="822" w:type="dxa"/>
            <w:shd w:val="clear" w:color="auto" w:fill="auto"/>
            <w:noWrap/>
            <w:vAlign w:val="center"/>
          </w:tcPr>
          <w:p w14:paraId="7BAA76CD"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559C8BCF"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71AC6F6B"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7F3B594C"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22DDBB83"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2F6F50A8" w14:textId="77777777" w:rsidR="00F77933" w:rsidRPr="00E237E8" w:rsidRDefault="00F77933" w:rsidP="00435096">
            <w:pPr>
              <w:spacing w:before="0" w:after="0" w:line="216" w:lineRule="auto"/>
              <w:jc w:val="center"/>
              <w:rPr>
                <w:sz w:val="18"/>
                <w:szCs w:val="18"/>
              </w:rPr>
            </w:pPr>
          </w:p>
        </w:tc>
        <w:tc>
          <w:tcPr>
            <w:tcW w:w="823" w:type="dxa"/>
            <w:gridSpan w:val="2"/>
            <w:shd w:val="clear" w:color="auto" w:fill="auto"/>
            <w:noWrap/>
            <w:vAlign w:val="center"/>
          </w:tcPr>
          <w:p w14:paraId="5C75FC1F"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355608DB"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409E79FF"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1ABB0D92" w14:textId="77777777" w:rsidR="00F77933" w:rsidRPr="00E237E8" w:rsidRDefault="00F77933" w:rsidP="00435096">
            <w:pPr>
              <w:spacing w:before="0" w:after="0" w:line="216" w:lineRule="auto"/>
              <w:jc w:val="center"/>
              <w:rPr>
                <w:sz w:val="18"/>
                <w:szCs w:val="18"/>
              </w:rPr>
            </w:pPr>
          </w:p>
        </w:tc>
        <w:tc>
          <w:tcPr>
            <w:tcW w:w="822" w:type="dxa"/>
            <w:shd w:val="clear" w:color="auto" w:fill="auto"/>
            <w:noWrap/>
            <w:vAlign w:val="center"/>
          </w:tcPr>
          <w:p w14:paraId="15045D07"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637197DA" w14:textId="77777777" w:rsidR="00F77933" w:rsidRPr="00E237E8" w:rsidRDefault="00F77933" w:rsidP="00435096">
            <w:pPr>
              <w:spacing w:before="0" w:after="0" w:line="216" w:lineRule="auto"/>
              <w:jc w:val="center"/>
              <w:rPr>
                <w:sz w:val="18"/>
                <w:szCs w:val="18"/>
              </w:rPr>
            </w:pPr>
          </w:p>
        </w:tc>
        <w:tc>
          <w:tcPr>
            <w:tcW w:w="823" w:type="dxa"/>
            <w:shd w:val="clear" w:color="auto" w:fill="auto"/>
            <w:noWrap/>
            <w:vAlign w:val="center"/>
          </w:tcPr>
          <w:p w14:paraId="17DB7CE2" w14:textId="77777777" w:rsidR="00F77933" w:rsidRPr="00E237E8" w:rsidRDefault="00F77933" w:rsidP="00435096">
            <w:pPr>
              <w:spacing w:before="0" w:after="0" w:line="216" w:lineRule="auto"/>
              <w:jc w:val="center"/>
              <w:rPr>
                <w:sz w:val="18"/>
                <w:szCs w:val="18"/>
              </w:rPr>
            </w:pPr>
          </w:p>
        </w:tc>
      </w:tr>
      <w:tr w:rsidR="00F77933" w:rsidRPr="00E237E8" w14:paraId="45AEA79F" w14:textId="77777777" w:rsidTr="00D96A64">
        <w:trPr>
          <w:trHeight w:val="300"/>
        </w:trPr>
        <w:tc>
          <w:tcPr>
            <w:tcW w:w="3014" w:type="dxa"/>
            <w:shd w:val="clear" w:color="auto" w:fill="F2F2F2" w:themeFill="background1" w:themeFillShade="F2"/>
            <w:vAlign w:val="center"/>
            <w:hideMark/>
          </w:tcPr>
          <w:p w14:paraId="3295D8D9" w14:textId="77777777" w:rsidR="00F77933" w:rsidRPr="00E237E8" w:rsidRDefault="00000000" w:rsidP="00F77933">
            <w:pPr>
              <w:pStyle w:val="TableTextLarge"/>
              <w:rPr>
                <w:rStyle w:val="Bold"/>
              </w:rPr>
            </w:pPr>
            <w:sdt>
              <w:sdtPr>
                <w:rPr>
                  <w:rStyle w:val="Bold"/>
                </w:rPr>
                <w:id w:val="1592115206"/>
                <w:placeholder>
                  <w:docPart w:val="BF2F63CAA3F5409391411134C222646A"/>
                </w:placeholder>
                <w:temporary/>
                <w:showingPlcHdr/>
                <w15:appearance w15:val="hidden"/>
              </w:sdtPr>
              <w:sdtContent>
                <w:r w:rsidR="00F77933" w:rsidRPr="00E237E8">
                  <w:rPr>
                    <w:rStyle w:val="Bold"/>
                  </w:rPr>
                  <w:t>Net Sales</w:t>
                </w:r>
              </w:sdtContent>
            </w:sdt>
          </w:p>
        </w:tc>
        <w:tc>
          <w:tcPr>
            <w:tcW w:w="822" w:type="dxa"/>
            <w:shd w:val="clear" w:color="auto" w:fill="F2F2F2" w:themeFill="background1" w:themeFillShade="F2"/>
            <w:noWrap/>
            <w:vAlign w:val="center"/>
          </w:tcPr>
          <w:p w14:paraId="39ACC1D7"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33953A1C"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7EE31850"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6928B497"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59A4E4B0"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25E619FE" w14:textId="77777777" w:rsidR="00F77933" w:rsidRPr="00E237E8" w:rsidRDefault="00F77933" w:rsidP="00435096">
            <w:pPr>
              <w:spacing w:before="0" w:after="0" w:line="216" w:lineRule="auto"/>
              <w:jc w:val="center"/>
              <w:rPr>
                <w:bCs/>
                <w:sz w:val="18"/>
                <w:szCs w:val="18"/>
              </w:rPr>
            </w:pPr>
          </w:p>
        </w:tc>
        <w:tc>
          <w:tcPr>
            <w:tcW w:w="823" w:type="dxa"/>
            <w:gridSpan w:val="2"/>
            <w:shd w:val="clear" w:color="auto" w:fill="F2F2F2" w:themeFill="background1" w:themeFillShade="F2"/>
            <w:noWrap/>
            <w:vAlign w:val="center"/>
          </w:tcPr>
          <w:p w14:paraId="077FE7E3"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50EFB54C"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170B098A"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1D79C050"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62D373FC"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651569DB"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018AD233" w14:textId="77777777" w:rsidR="00F77933" w:rsidRPr="00E237E8" w:rsidRDefault="00F77933" w:rsidP="00435096">
            <w:pPr>
              <w:spacing w:before="0" w:after="0" w:line="216" w:lineRule="auto"/>
              <w:jc w:val="center"/>
              <w:rPr>
                <w:bCs/>
                <w:sz w:val="18"/>
                <w:szCs w:val="18"/>
              </w:rPr>
            </w:pPr>
          </w:p>
        </w:tc>
      </w:tr>
      <w:tr w:rsidR="00F77933" w:rsidRPr="00E237E8" w14:paraId="5416B8CB" w14:textId="77777777" w:rsidTr="00D96A64">
        <w:trPr>
          <w:trHeight w:val="300"/>
        </w:trPr>
        <w:tc>
          <w:tcPr>
            <w:tcW w:w="3014" w:type="dxa"/>
            <w:shd w:val="clear" w:color="auto" w:fill="auto"/>
            <w:vAlign w:val="center"/>
            <w:hideMark/>
          </w:tcPr>
          <w:p w14:paraId="58616856" w14:textId="77777777" w:rsidR="00F77933" w:rsidRPr="00E237E8" w:rsidRDefault="00000000" w:rsidP="00F77933">
            <w:pPr>
              <w:pStyle w:val="TableTextLarge"/>
              <w:rPr>
                <w:rStyle w:val="Bold"/>
              </w:rPr>
            </w:pPr>
            <w:sdt>
              <w:sdtPr>
                <w:rPr>
                  <w:rStyle w:val="Bold"/>
                </w:rPr>
                <w:id w:val="-608895473"/>
                <w:placeholder>
                  <w:docPart w:val="00880E084BAA4C998385B7C7DA4249A0"/>
                </w:placeholder>
                <w:temporary/>
                <w:showingPlcHdr/>
                <w15:appearance w15:val="hidden"/>
              </w:sdtPr>
              <w:sdtContent>
                <w:r w:rsidR="00F77933" w:rsidRPr="00E237E8">
                  <w:rPr>
                    <w:rStyle w:val="Bold"/>
                  </w:rPr>
                  <w:t>Cost of Goods Sold</w:t>
                </w:r>
              </w:sdtContent>
            </w:sdt>
          </w:p>
        </w:tc>
        <w:tc>
          <w:tcPr>
            <w:tcW w:w="822" w:type="dxa"/>
            <w:shd w:val="clear" w:color="auto" w:fill="auto"/>
            <w:noWrap/>
            <w:vAlign w:val="center"/>
          </w:tcPr>
          <w:p w14:paraId="2BEC8DED"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2D0D790B" w14:textId="77777777" w:rsidR="00F77933" w:rsidRPr="00E237E8" w:rsidRDefault="00F77933" w:rsidP="00435096">
            <w:pPr>
              <w:spacing w:before="0" w:after="0" w:line="216" w:lineRule="auto"/>
              <w:jc w:val="center"/>
              <w:rPr>
                <w:bCs/>
                <w:sz w:val="18"/>
                <w:szCs w:val="18"/>
              </w:rPr>
            </w:pPr>
          </w:p>
        </w:tc>
        <w:tc>
          <w:tcPr>
            <w:tcW w:w="822" w:type="dxa"/>
            <w:shd w:val="clear" w:color="auto" w:fill="auto"/>
            <w:noWrap/>
            <w:vAlign w:val="center"/>
          </w:tcPr>
          <w:p w14:paraId="78E95A75"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2B4034F0"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593BAD88" w14:textId="77777777" w:rsidR="00F77933" w:rsidRPr="00E237E8" w:rsidRDefault="00F77933" w:rsidP="00435096">
            <w:pPr>
              <w:spacing w:before="0" w:after="0" w:line="216" w:lineRule="auto"/>
              <w:jc w:val="center"/>
              <w:rPr>
                <w:bCs/>
                <w:sz w:val="18"/>
                <w:szCs w:val="18"/>
              </w:rPr>
            </w:pPr>
          </w:p>
        </w:tc>
        <w:tc>
          <w:tcPr>
            <w:tcW w:w="822" w:type="dxa"/>
            <w:shd w:val="clear" w:color="auto" w:fill="auto"/>
            <w:noWrap/>
            <w:vAlign w:val="center"/>
          </w:tcPr>
          <w:p w14:paraId="617D2C25" w14:textId="77777777" w:rsidR="00F77933" w:rsidRPr="00E237E8" w:rsidRDefault="00F77933" w:rsidP="00435096">
            <w:pPr>
              <w:spacing w:before="0" w:after="0" w:line="216" w:lineRule="auto"/>
              <w:jc w:val="center"/>
              <w:rPr>
                <w:bCs/>
                <w:sz w:val="18"/>
                <w:szCs w:val="18"/>
              </w:rPr>
            </w:pPr>
          </w:p>
        </w:tc>
        <w:tc>
          <w:tcPr>
            <w:tcW w:w="823" w:type="dxa"/>
            <w:gridSpan w:val="2"/>
            <w:shd w:val="clear" w:color="auto" w:fill="auto"/>
            <w:noWrap/>
            <w:vAlign w:val="center"/>
          </w:tcPr>
          <w:p w14:paraId="1A137D4E" w14:textId="77777777" w:rsidR="00F77933" w:rsidRPr="00E237E8" w:rsidRDefault="00F77933" w:rsidP="00435096">
            <w:pPr>
              <w:spacing w:before="0" w:after="0" w:line="216" w:lineRule="auto"/>
              <w:jc w:val="center"/>
              <w:rPr>
                <w:bCs/>
                <w:sz w:val="18"/>
                <w:szCs w:val="18"/>
              </w:rPr>
            </w:pPr>
          </w:p>
        </w:tc>
        <w:tc>
          <w:tcPr>
            <w:tcW w:w="822" w:type="dxa"/>
            <w:shd w:val="clear" w:color="auto" w:fill="auto"/>
            <w:noWrap/>
            <w:vAlign w:val="center"/>
          </w:tcPr>
          <w:p w14:paraId="78BAE875"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3574C984"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5C638DEA" w14:textId="77777777" w:rsidR="00F77933" w:rsidRPr="00E237E8" w:rsidRDefault="00F77933" w:rsidP="00435096">
            <w:pPr>
              <w:spacing w:before="0" w:after="0" w:line="216" w:lineRule="auto"/>
              <w:jc w:val="center"/>
              <w:rPr>
                <w:bCs/>
                <w:sz w:val="18"/>
                <w:szCs w:val="18"/>
              </w:rPr>
            </w:pPr>
          </w:p>
        </w:tc>
        <w:tc>
          <w:tcPr>
            <w:tcW w:w="822" w:type="dxa"/>
            <w:shd w:val="clear" w:color="auto" w:fill="auto"/>
            <w:noWrap/>
            <w:vAlign w:val="center"/>
          </w:tcPr>
          <w:p w14:paraId="7248365A"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575A0D8F" w14:textId="77777777" w:rsidR="00F77933" w:rsidRPr="00E237E8" w:rsidRDefault="00F77933" w:rsidP="00435096">
            <w:pPr>
              <w:spacing w:before="0" w:after="0" w:line="216" w:lineRule="auto"/>
              <w:jc w:val="center"/>
              <w:rPr>
                <w:bCs/>
                <w:sz w:val="18"/>
                <w:szCs w:val="18"/>
              </w:rPr>
            </w:pPr>
          </w:p>
        </w:tc>
        <w:tc>
          <w:tcPr>
            <w:tcW w:w="823" w:type="dxa"/>
            <w:shd w:val="clear" w:color="auto" w:fill="auto"/>
            <w:noWrap/>
            <w:vAlign w:val="center"/>
          </w:tcPr>
          <w:p w14:paraId="34C71253" w14:textId="77777777" w:rsidR="00F77933" w:rsidRPr="00E237E8" w:rsidRDefault="00F77933" w:rsidP="00435096">
            <w:pPr>
              <w:spacing w:before="0" w:after="0" w:line="216" w:lineRule="auto"/>
              <w:jc w:val="center"/>
              <w:rPr>
                <w:bCs/>
                <w:sz w:val="18"/>
                <w:szCs w:val="18"/>
              </w:rPr>
            </w:pPr>
          </w:p>
        </w:tc>
      </w:tr>
      <w:tr w:rsidR="00F77933" w:rsidRPr="00E237E8" w14:paraId="49121297" w14:textId="77777777" w:rsidTr="00D96A64">
        <w:trPr>
          <w:trHeight w:val="300"/>
        </w:trPr>
        <w:tc>
          <w:tcPr>
            <w:tcW w:w="3014" w:type="dxa"/>
            <w:shd w:val="clear" w:color="auto" w:fill="F2F2F2" w:themeFill="background1" w:themeFillShade="F2"/>
            <w:vAlign w:val="center"/>
            <w:hideMark/>
          </w:tcPr>
          <w:p w14:paraId="06BC17E5" w14:textId="77777777" w:rsidR="00F77933" w:rsidRPr="00E237E8" w:rsidRDefault="00000000" w:rsidP="00F77933">
            <w:pPr>
              <w:pStyle w:val="TableTextLarge"/>
              <w:rPr>
                <w:rStyle w:val="Bold"/>
              </w:rPr>
            </w:pPr>
            <w:sdt>
              <w:sdtPr>
                <w:rPr>
                  <w:rStyle w:val="Bold"/>
                </w:rPr>
                <w:id w:val="-1987620826"/>
                <w:placeholder>
                  <w:docPart w:val="113359DE127C4BA98C3317297A4E2B15"/>
                </w:placeholder>
                <w:temporary/>
                <w:showingPlcHdr/>
                <w15:appearance w15:val="hidden"/>
              </w:sdtPr>
              <w:sdtContent>
                <w:r w:rsidR="00F77933" w:rsidRPr="00E237E8">
                  <w:rPr>
                    <w:rStyle w:val="Bold"/>
                  </w:rPr>
                  <w:t>Gross Profit</w:t>
                </w:r>
              </w:sdtContent>
            </w:sdt>
          </w:p>
        </w:tc>
        <w:tc>
          <w:tcPr>
            <w:tcW w:w="822" w:type="dxa"/>
            <w:shd w:val="clear" w:color="auto" w:fill="F2F2F2" w:themeFill="background1" w:themeFillShade="F2"/>
            <w:noWrap/>
            <w:vAlign w:val="center"/>
          </w:tcPr>
          <w:p w14:paraId="78ED5EFD"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456215F5"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5EF13031"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65D2BFFC"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611C0DDF"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0C4D105D" w14:textId="77777777" w:rsidR="00F77933" w:rsidRPr="00E237E8" w:rsidRDefault="00F77933" w:rsidP="00435096">
            <w:pPr>
              <w:spacing w:before="0" w:after="0" w:line="216" w:lineRule="auto"/>
              <w:jc w:val="center"/>
              <w:rPr>
                <w:bCs/>
                <w:sz w:val="18"/>
                <w:szCs w:val="18"/>
              </w:rPr>
            </w:pPr>
          </w:p>
        </w:tc>
        <w:tc>
          <w:tcPr>
            <w:tcW w:w="823" w:type="dxa"/>
            <w:gridSpan w:val="2"/>
            <w:shd w:val="clear" w:color="auto" w:fill="F2F2F2" w:themeFill="background1" w:themeFillShade="F2"/>
            <w:noWrap/>
            <w:vAlign w:val="center"/>
          </w:tcPr>
          <w:p w14:paraId="037965ED"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6347FA08"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5B4FE2F1"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22C20FD2" w14:textId="77777777" w:rsidR="00F77933" w:rsidRPr="00E237E8" w:rsidRDefault="00F77933" w:rsidP="00435096">
            <w:pPr>
              <w:spacing w:before="0" w:after="0" w:line="216" w:lineRule="auto"/>
              <w:jc w:val="center"/>
              <w:rPr>
                <w:bCs/>
                <w:sz w:val="18"/>
                <w:szCs w:val="18"/>
              </w:rPr>
            </w:pPr>
          </w:p>
        </w:tc>
        <w:tc>
          <w:tcPr>
            <w:tcW w:w="822" w:type="dxa"/>
            <w:shd w:val="clear" w:color="auto" w:fill="F2F2F2" w:themeFill="background1" w:themeFillShade="F2"/>
            <w:noWrap/>
            <w:vAlign w:val="center"/>
          </w:tcPr>
          <w:p w14:paraId="09E59DB8"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48E058AF" w14:textId="77777777" w:rsidR="00F77933" w:rsidRPr="00E237E8" w:rsidRDefault="00F77933" w:rsidP="00435096">
            <w:pPr>
              <w:spacing w:before="0" w:after="0" w:line="216" w:lineRule="auto"/>
              <w:jc w:val="center"/>
              <w:rPr>
                <w:bCs/>
                <w:sz w:val="18"/>
                <w:szCs w:val="18"/>
              </w:rPr>
            </w:pPr>
          </w:p>
        </w:tc>
        <w:tc>
          <w:tcPr>
            <w:tcW w:w="823" w:type="dxa"/>
            <w:shd w:val="clear" w:color="auto" w:fill="F2F2F2" w:themeFill="background1" w:themeFillShade="F2"/>
            <w:noWrap/>
            <w:vAlign w:val="center"/>
          </w:tcPr>
          <w:p w14:paraId="61B71E4B" w14:textId="77777777" w:rsidR="00F77933" w:rsidRPr="00E237E8" w:rsidRDefault="00F77933" w:rsidP="00435096">
            <w:pPr>
              <w:spacing w:before="0" w:after="0" w:line="216" w:lineRule="auto"/>
              <w:jc w:val="center"/>
              <w:rPr>
                <w:bCs/>
                <w:sz w:val="18"/>
                <w:szCs w:val="18"/>
              </w:rPr>
            </w:pPr>
          </w:p>
        </w:tc>
      </w:tr>
      <w:tr w:rsidR="00F77933" w:rsidRPr="00E237E8" w14:paraId="426534E3" w14:textId="77777777" w:rsidTr="00D96A64">
        <w:trPr>
          <w:trHeight w:val="300"/>
        </w:trPr>
        <w:tc>
          <w:tcPr>
            <w:tcW w:w="3014" w:type="dxa"/>
            <w:shd w:val="clear" w:color="auto" w:fill="047C4C" w:themeFill="accent1"/>
            <w:vAlign w:val="center"/>
            <w:hideMark/>
          </w:tcPr>
          <w:p w14:paraId="5560018C" w14:textId="77777777" w:rsidR="00F77933" w:rsidRPr="00E237E8" w:rsidRDefault="00000000" w:rsidP="00974DD3">
            <w:pPr>
              <w:pStyle w:val="TableTextLarge"/>
              <w:rPr>
                <w:rStyle w:val="Bold"/>
              </w:rPr>
            </w:pPr>
            <w:sdt>
              <w:sdtPr>
                <w:rPr>
                  <w:rStyle w:val="Bold"/>
                </w:rPr>
                <w:id w:val="-67510562"/>
                <w:placeholder>
                  <w:docPart w:val="E86E91A98C2346868938D53A998A4E0E"/>
                </w:placeholder>
                <w:temporary/>
                <w:showingPlcHdr/>
                <w15:appearance w15:val="hidden"/>
              </w:sdtPr>
              <w:sdtContent>
                <w:r w:rsidR="00F77933" w:rsidRPr="00E237E8">
                  <w:rPr>
                    <w:rStyle w:val="Bold"/>
                  </w:rPr>
                  <w:t>EXPENSES</w:t>
                </w:r>
              </w:sdtContent>
            </w:sdt>
          </w:p>
        </w:tc>
        <w:tc>
          <w:tcPr>
            <w:tcW w:w="822" w:type="dxa"/>
            <w:shd w:val="clear" w:color="auto" w:fill="047C4C" w:themeFill="accent1"/>
            <w:vAlign w:val="center"/>
            <w:hideMark/>
          </w:tcPr>
          <w:p w14:paraId="5F2837C4" w14:textId="77777777" w:rsidR="00F77933" w:rsidRPr="00E237E8" w:rsidRDefault="00000000" w:rsidP="00974DD3">
            <w:pPr>
              <w:pStyle w:val="TableTextLarge"/>
              <w:rPr>
                <w:rStyle w:val="Bold"/>
              </w:rPr>
            </w:pPr>
            <w:sdt>
              <w:sdtPr>
                <w:rPr>
                  <w:rStyle w:val="Bold"/>
                </w:rPr>
                <w:id w:val="535543391"/>
                <w:placeholder>
                  <w:docPart w:val="246895FF87D04F2780C186505900C265"/>
                </w:placeholder>
                <w:temporary/>
                <w:showingPlcHdr/>
                <w15:appearance w15:val="hidden"/>
              </w:sdtPr>
              <w:sdtContent>
                <w:r w:rsidR="00F77933" w:rsidRPr="00E237E8">
                  <w:rPr>
                    <w:rStyle w:val="Bold"/>
                  </w:rPr>
                  <w:t>JAN</w:t>
                </w:r>
              </w:sdtContent>
            </w:sdt>
          </w:p>
        </w:tc>
        <w:tc>
          <w:tcPr>
            <w:tcW w:w="823" w:type="dxa"/>
            <w:shd w:val="clear" w:color="auto" w:fill="047C4C" w:themeFill="accent1"/>
            <w:vAlign w:val="center"/>
            <w:hideMark/>
          </w:tcPr>
          <w:p w14:paraId="24F0473A" w14:textId="77777777" w:rsidR="00F77933" w:rsidRPr="00E237E8" w:rsidRDefault="00000000" w:rsidP="00974DD3">
            <w:pPr>
              <w:pStyle w:val="TableTextLarge"/>
              <w:rPr>
                <w:rStyle w:val="Bold"/>
              </w:rPr>
            </w:pPr>
            <w:sdt>
              <w:sdtPr>
                <w:rPr>
                  <w:rStyle w:val="Bold"/>
                </w:rPr>
                <w:id w:val="-792528482"/>
                <w:placeholder>
                  <w:docPart w:val="78C12256404C4D83A971FA6FC55C5B0A"/>
                </w:placeholder>
                <w:temporary/>
                <w:showingPlcHdr/>
                <w15:appearance w15:val="hidden"/>
              </w:sdtPr>
              <w:sdtContent>
                <w:r w:rsidR="00F77933" w:rsidRPr="00E237E8">
                  <w:rPr>
                    <w:rStyle w:val="Bold"/>
                  </w:rPr>
                  <w:t>FEB</w:t>
                </w:r>
              </w:sdtContent>
            </w:sdt>
          </w:p>
        </w:tc>
        <w:tc>
          <w:tcPr>
            <w:tcW w:w="822" w:type="dxa"/>
            <w:shd w:val="clear" w:color="auto" w:fill="047C4C" w:themeFill="accent1"/>
            <w:vAlign w:val="center"/>
            <w:hideMark/>
          </w:tcPr>
          <w:p w14:paraId="30E93A90" w14:textId="77777777" w:rsidR="00F77933" w:rsidRPr="00E237E8" w:rsidRDefault="00000000" w:rsidP="00974DD3">
            <w:pPr>
              <w:pStyle w:val="TableTextLarge"/>
              <w:rPr>
                <w:rStyle w:val="Bold"/>
              </w:rPr>
            </w:pPr>
            <w:sdt>
              <w:sdtPr>
                <w:rPr>
                  <w:rStyle w:val="Bold"/>
                </w:rPr>
                <w:id w:val="1379045228"/>
                <w:placeholder>
                  <w:docPart w:val="74A10D8642EC420AA951F660E452D01E"/>
                </w:placeholder>
                <w:temporary/>
                <w:showingPlcHdr/>
                <w15:appearance w15:val="hidden"/>
              </w:sdtPr>
              <w:sdtContent>
                <w:r w:rsidR="00F77933" w:rsidRPr="00E237E8">
                  <w:rPr>
                    <w:rStyle w:val="Bold"/>
                  </w:rPr>
                  <w:t>MAR</w:t>
                </w:r>
              </w:sdtContent>
            </w:sdt>
          </w:p>
        </w:tc>
        <w:tc>
          <w:tcPr>
            <w:tcW w:w="823" w:type="dxa"/>
            <w:shd w:val="clear" w:color="auto" w:fill="047C4C" w:themeFill="accent1"/>
            <w:vAlign w:val="center"/>
            <w:hideMark/>
          </w:tcPr>
          <w:p w14:paraId="7E786C84" w14:textId="77777777" w:rsidR="00F77933" w:rsidRPr="00E237E8" w:rsidRDefault="00000000" w:rsidP="00974DD3">
            <w:pPr>
              <w:pStyle w:val="TableTextLarge"/>
              <w:rPr>
                <w:rStyle w:val="Bold"/>
              </w:rPr>
            </w:pPr>
            <w:sdt>
              <w:sdtPr>
                <w:rPr>
                  <w:rStyle w:val="Bold"/>
                </w:rPr>
                <w:id w:val="-477386063"/>
                <w:placeholder>
                  <w:docPart w:val="889969012CC9470FA249B87215B51FE0"/>
                </w:placeholder>
                <w:temporary/>
                <w:showingPlcHdr/>
                <w15:appearance w15:val="hidden"/>
              </w:sdtPr>
              <w:sdtContent>
                <w:r w:rsidR="00F77933" w:rsidRPr="00E237E8">
                  <w:rPr>
                    <w:rStyle w:val="Bold"/>
                  </w:rPr>
                  <w:t>APR</w:t>
                </w:r>
              </w:sdtContent>
            </w:sdt>
          </w:p>
        </w:tc>
        <w:tc>
          <w:tcPr>
            <w:tcW w:w="823" w:type="dxa"/>
            <w:shd w:val="clear" w:color="auto" w:fill="047C4C" w:themeFill="accent1"/>
            <w:vAlign w:val="center"/>
            <w:hideMark/>
          </w:tcPr>
          <w:p w14:paraId="6CE80BB9" w14:textId="77777777" w:rsidR="00F77933" w:rsidRPr="00E237E8" w:rsidRDefault="00000000" w:rsidP="00974DD3">
            <w:pPr>
              <w:pStyle w:val="TableTextLarge"/>
              <w:rPr>
                <w:rStyle w:val="Bold"/>
              </w:rPr>
            </w:pPr>
            <w:sdt>
              <w:sdtPr>
                <w:rPr>
                  <w:rStyle w:val="Bold"/>
                </w:rPr>
                <w:id w:val="1498619159"/>
                <w:placeholder>
                  <w:docPart w:val="0BC686C9195D4667915615E99190B98B"/>
                </w:placeholder>
                <w:temporary/>
                <w:showingPlcHdr/>
                <w15:appearance w15:val="hidden"/>
              </w:sdtPr>
              <w:sdtContent>
                <w:r w:rsidR="00F77933" w:rsidRPr="00E237E8">
                  <w:rPr>
                    <w:rStyle w:val="Bold"/>
                  </w:rPr>
                  <w:t>MAY</w:t>
                </w:r>
              </w:sdtContent>
            </w:sdt>
          </w:p>
        </w:tc>
        <w:tc>
          <w:tcPr>
            <w:tcW w:w="822" w:type="dxa"/>
            <w:shd w:val="clear" w:color="auto" w:fill="047C4C" w:themeFill="accent1"/>
            <w:vAlign w:val="center"/>
            <w:hideMark/>
          </w:tcPr>
          <w:p w14:paraId="1D169725" w14:textId="77777777" w:rsidR="00F77933" w:rsidRPr="00E237E8" w:rsidRDefault="00000000" w:rsidP="00974DD3">
            <w:pPr>
              <w:pStyle w:val="TableTextLarge"/>
              <w:rPr>
                <w:rStyle w:val="Bold"/>
              </w:rPr>
            </w:pPr>
            <w:sdt>
              <w:sdtPr>
                <w:rPr>
                  <w:rStyle w:val="Bold"/>
                </w:rPr>
                <w:id w:val="1019739176"/>
                <w:placeholder>
                  <w:docPart w:val="D84D46FA1F5B496E84CAD8285EE9D633"/>
                </w:placeholder>
                <w:temporary/>
                <w:showingPlcHdr/>
                <w15:appearance w15:val="hidden"/>
              </w:sdtPr>
              <w:sdtContent>
                <w:r w:rsidR="00F77933" w:rsidRPr="00E237E8">
                  <w:rPr>
                    <w:rStyle w:val="Bold"/>
                  </w:rPr>
                  <w:t>JUN</w:t>
                </w:r>
              </w:sdtContent>
            </w:sdt>
          </w:p>
        </w:tc>
        <w:tc>
          <w:tcPr>
            <w:tcW w:w="823" w:type="dxa"/>
            <w:gridSpan w:val="2"/>
            <w:shd w:val="clear" w:color="auto" w:fill="047C4C" w:themeFill="accent1"/>
            <w:vAlign w:val="center"/>
            <w:hideMark/>
          </w:tcPr>
          <w:p w14:paraId="06B11F51" w14:textId="77777777" w:rsidR="00F77933" w:rsidRPr="00E237E8" w:rsidRDefault="00000000" w:rsidP="00974DD3">
            <w:pPr>
              <w:pStyle w:val="TableTextLarge"/>
              <w:rPr>
                <w:rStyle w:val="Bold"/>
              </w:rPr>
            </w:pPr>
            <w:sdt>
              <w:sdtPr>
                <w:rPr>
                  <w:rStyle w:val="Bold"/>
                </w:rPr>
                <w:id w:val="194814262"/>
                <w:placeholder>
                  <w:docPart w:val="65BF76E7BA7142F3B3A10CD1BA5AD73C"/>
                </w:placeholder>
                <w:temporary/>
                <w:showingPlcHdr/>
                <w15:appearance w15:val="hidden"/>
              </w:sdtPr>
              <w:sdtContent>
                <w:r w:rsidR="00F77933" w:rsidRPr="00E237E8">
                  <w:rPr>
                    <w:rStyle w:val="Bold"/>
                  </w:rPr>
                  <w:t>JUL</w:t>
                </w:r>
              </w:sdtContent>
            </w:sdt>
          </w:p>
        </w:tc>
        <w:tc>
          <w:tcPr>
            <w:tcW w:w="822" w:type="dxa"/>
            <w:shd w:val="clear" w:color="auto" w:fill="047C4C" w:themeFill="accent1"/>
            <w:vAlign w:val="center"/>
            <w:hideMark/>
          </w:tcPr>
          <w:p w14:paraId="540B14BB" w14:textId="77777777" w:rsidR="00F77933" w:rsidRPr="00E237E8" w:rsidRDefault="00000000" w:rsidP="00974DD3">
            <w:pPr>
              <w:pStyle w:val="TableTextLarge"/>
              <w:rPr>
                <w:rStyle w:val="Bold"/>
              </w:rPr>
            </w:pPr>
            <w:sdt>
              <w:sdtPr>
                <w:rPr>
                  <w:rStyle w:val="Bold"/>
                </w:rPr>
                <w:id w:val="523286982"/>
                <w:placeholder>
                  <w:docPart w:val="CC533C8AD96A4E68BCF55B70643F4C74"/>
                </w:placeholder>
                <w:temporary/>
                <w:showingPlcHdr/>
                <w15:appearance w15:val="hidden"/>
              </w:sdtPr>
              <w:sdtContent>
                <w:r w:rsidR="00F77933" w:rsidRPr="00E237E8">
                  <w:rPr>
                    <w:rStyle w:val="Bold"/>
                  </w:rPr>
                  <w:t>AUG</w:t>
                </w:r>
              </w:sdtContent>
            </w:sdt>
          </w:p>
        </w:tc>
        <w:tc>
          <w:tcPr>
            <w:tcW w:w="823" w:type="dxa"/>
            <w:shd w:val="clear" w:color="auto" w:fill="047C4C" w:themeFill="accent1"/>
            <w:vAlign w:val="center"/>
            <w:hideMark/>
          </w:tcPr>
          <w:p w14:paraId="48272D83" w14:textId="77777777" w:rsidR="00F77933" w:rsidRPr="00E237E8" w:rsidRDefault="00000000" w:rsidP="00974DD3">
            <w:pPr>
              <w:pStyle w:val="TableTextLarge"/>
              <w:rPr>
                <w:rStyle w:val="Bold"/>
              </w:rPr>
            </w:pPr>
            <w:sdt>
              <w:sdtPr>
                <w:rPr>
                  <w:rStyle w:val="Bold"/>
                </w:rPr>
                <w:id w:val="-787890694"/>
                <w:placeholder>
                  <w:docPart w:val="41EA69D1CAF34ABFA876FE14CE1551A5"/>
                </w:placeholder>
                <w:temporary/>
                <w:showingPlcHdr/>
                <w15:appearance w15:val="hidden"/>
              </w:sdtPr>
              <w:sdtContent>
                <w:r w:rsidR="00F77933" w:rsidRPr="00E237E8">
                  <w:rPr>
                    <w:rStyle w:val="Bold"/>
                  </w:rPr>
                  <w:t>SEP</w:t>
                </w:r>
              </w:sdtContent>
            </w:sdt>
          </w:p>
        </w:tc>
        <w:tc>
          <w:tcPr>
            <w:tcW w:w="823" w:type="dxa"/>
            <w:shd w:val="clear" w:color="auto" w:fill="047C4C" w:themeFill="accent1"/>
            <w:vAlign w:val="center"/>
            <w:hideMark/>
          </w:tcPr>
          <w:p w14:paraId="2209E3CB" w14:textId="77777777" w:rsidR="00F77933" w:rsidRPr="00E237E8" w:rsidRDefault="00000000" w:rsidP="00974DD3">
            <w:pPr>
              <w:pStyle w:val="TableTextLarge"/>
              <w:rPr>
                <w:rStyle w:val="Bold"/>
              </w:rPr>
            </w:pPr>
            <w:sdt>
              <w:sdtPr>
                <w:rPr>
                  <w:rStyle w:val="Bold"/>
                </w:rPr>
                <w:id w:val="-995717908"/>
                <w:placeholder>
                  <w:docPart w:val="82B2D0196AF7428B963F77BCF473C149"/>
                </w:placeholder>
                <w:temporary/>
                <w:showingPlcHdr/>
                <w15:appearance w15:val="hidden"/>
              </w:sdtPr>
              <w:sdtContent>
                <w:r w:rsidR="00F77933" w:rsidRPr="00E237E8">
                  <w:rPr>
                    <w:rStyle w:val="Bold"/>
                  </w:rPr>
                  <w:t>OCT</w:t>
                </w:r>
              </w:sdtContent>
            </w:sdt>
          </w:p>
        </w:tc>
        <w:tc>
          <w:tcPr>
            <w:tcW w:w="822" w:type="dxa"/>
            <w:shd w:val="clear" w:color="auto" w:fill="047C4C" w:themeFill="accent1"/>
            <w:vAlign w:val="center"/>
            <w:hideMark/>
          </w:tcPr>
          <w:p w14:paraId="7074971E" w14:textId="77777777" w:rsidR="00F77933" w:rsidRPr="00E237E8" w:rsidRDefault="00000000" w:rsidP="00974DD3">
            <w:pPr>
              <w:pStyle w:val="TableTextLarge"/>
              <w:rPr>
                <w:rStyle w:val="Bold"/>
              </w:rPr>
            </w:pPr>
            <w:sdt>
              <w:sdtPr>
                <w:rPr>
                  <w:rStyle w:val="Bold"/>
                </w:rPr>
                <w:id w:val="785080216"/>
                <w:placeholder>
                  <w:docPart w:val="86F9142988A145C984D2BC9FCF649711"/>
                </w:placeholder>
                <w:temporary/>
                <w:showingPlcHdr/>
                <w15:appearance w15:val="hidden"/>
              </w:sdtPr>
              <w:sdtContent>
                <w:r w:rsidR="00F77933" w:rsidRPr="00E237E8">
                  <w:rPr>
                    <w:rStyle w:val="Bold"/>
                  </w:rPr>
                  <w:t>NOV</w:t>
                </w:r>
              </w:sdtContent>
            </w:sdt>
          </w:p>
        </w:tc>
        <w:tc>
          <w:tcPr>
            <w:tcW w:w="823" w:type="dxa"/>
            <w:shd w:val="clear" w:color="auto" w:fill="047C4C" w:themeFill="accent1"/>
            <w:vAlign w:val="center"/>
            <w:hideMark/>
          </w:tcPr>
          <w:p w14:paraId="43D658D4" w14:textId="77777777" w:rsidR="00F77933" w:rsidRPr="00E237E8" w:rsidRDefault="00000000" w:rsidP="00974DD3">
            <w:pPr>
              <w:pStyle w:val="TableTextLarge"/>
              <w:rPr>
                <w:rStyle w:val="Bold"/>
              </w:rPr>
            </w:pPr>
            <w:sdt>
              <w:sdtPr>
                <w:rPr>
                  <w:rStyle w:val="Bold"/>
                </w:rPr>
                <w:id w:val="-367296327"/>
                <w:placeholder>
                  <w:docPart w:val="E81AD57CC30F4463A3B712A46EB5537A"/>
                </w:placeholder>
                <w:temporary/>
                <w:showingPlcHdr/>
                <w15:appearance w15:val="hidden"/>
              </w:sdtPr>
              <w:sdtContent>
                <w:r w:rsidR="00F77933" w:rsidRPr="00E237E8">
                  <w:rPr>
                    <w:rStyle w:val="Bold"/>
                  </w:rPr>
                  <w:t>DEC</w:t>
                </w:r>
              </w:sdtContent>
            </w:sdt>
          </w:p>
        </w:tc>
        <w:tc>
          <w:tcPr>
            <w:tcW w:w="823" w:type="dxa"/>
            <w:shd w:val="clear" w:color="auto" w:fill="047C4C" w:themeFill="accent1"/>
            <w:vAlign w:val="center"/>
            <w:hideMark/>
          </w:tcPr>
          <w:p w14:paraId="111A8B78" w14:textId="77777777" w:rsidR="00F77933" w:rsidRPr="00E237E8" w:rsidRDefault="00000000" w:rsidP="00974DD3">
            <w:pPr>
              <w:pStyle w:val="TableTextLarge"/>
              <w:rPr>
                <w:rStyle w:val="Bold"/>
              </w:rPr>
            </w:pPr>
            <w:sdt>
              <w:sdtPr>
                <w:rPr>
                  <w:rStyle w:val="Bold"/>
                </w:rPr>
                <w:id w:val="1088505587"/>
                <w:placeholder>
                  <w:docPart w:val="66D776ED0D2246D1B638F55AC6A9F608"/>
                </w:placeholder>
                <w:temporary/>
                <w:showingPlcHdr/>
                <w15:appearance w15:val="hidden"/>
              </w:sdtPr>
              <w:sdtContent>
                <w:r w:rsidR="00F77933" w:rsidRPr="00E237E8">
                  <w:rPr>
                    <w:rStyle w:val="Bold"/>
                  </w:rPr>
                  <w:t>YTD</w:t>
                </w:r>
              </w:sdtContent>
            </w:sdt>
          </w:p>
        </w:tc>
      </w:tr>
      <w:tr w:rsidR="00F77933" w:rsidRPr="00E237E8" w14:paraId="2EC4A40B" w14:textId="77777777" w:rsidTr="00D96A64">
        <w:trPr>
          <w:trHeight w:val="300"/>
        </w:trPr>
        <w:tc>
          <w:tcPr>
            <w:tcW w:w="3014" w:type="dxa"/>
            <w:shd w:val="clear" w:color="auto" w:fill="F2F2F2" w:themeFill="background1" w:themeFillShade="F2"/>
            <w:vAlign w:val="center"/>
            <w:hideMark/>
          </w:tcPr>
          <w:p w14:paraId="3FAACE71" w14:textId="77777777" w:rsidR="00F77933" w:rsidRPr="00E237E8" w:rsidRDefault="00000000" w:rsidP="00974DD3">
            <w:pPr>
              <w:pStyle w:val="TableTextLarge"/>
            </w:pPr>
            <w:sdt>
              <w:sdtPr>
                <w:id w:val="-1467271167"/>
                <w:placeholder>
                  <w:docPart w:val="10D2A9821B894A8093E49BCB3A8A9A27"/>
                </w:placeholder>
                <w:temporary/>
                <w:showingPlcHdr/>
                <w15:appearance w15:val="hidden"/>
              </w:sdtPr>
              <w:sdtContent>
                <w:r w:rsidR="00F77933" w:rsidRPr="00E237E8">
                  <w:t>Salaries &amp; Wages</w:t>
                </w:r>
              </w:sdtContent>
            </w:sdt>
          </w:p>
        </w:tc>
        <w:tc>
          <w:tcPr>
            <w:tcW w:w="822" w:type="dxa"/>
            <w:shd w:val="clear" w:color="auto" w:fill="F2F2F2" w:themeFill="background1" w:themeFillShade="F2"/>
            <w:noWrap/>
            <w:vAlign w:val="center"/>
          </w:tcPr>
          <w:p w14:paraId="16BEA70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2B1BB46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60E4B7F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1729C2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4DD760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1F06FAE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69D39D5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764832B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ACEE9C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EEB59D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25E1C80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1C3560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1DC8788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5066046F" w14:textId="77777777" w:rsidTr="00D96A64">
        <w:trPr>
          <w:trHeight w:val="300"/>
        </w:trPr>
        <w:tc>
          <w:tcPr>
            <w:tcW w:w="3014" w:type="dxa"/>
            <w:shd w:val="clear" w:color="auto" w:fill="auto"/>
            <w:vAlign w:val="center"/>
            <w:hideMark/>
          </w:tcPr>
          <w:p w14:paraId="48D5FB09" w14:textId="77777777" w:rsidR="00F77933" w:rsidRPr="00E237E8" w:rsidRDefault="00000000" w:rsidP="00974DD3">
            <w:pPr>
              <w:pStyle w:val="TableTextLarge"/>
            </w:pPr>
            <w:sdt>
              <w:sdtPr>
                <w:id w:val="61378292"/>
                <w:placeholder>
                  <w:docPart w:val="1DD46556D23742B498BE2B7501E6B74C"/>
                </w:placeholder>
                <w:temporary/>
                <w:showingPlcHdr/>
                <w15:appearance w15:val="hidden"/>
              </w:sdtPr>
              <w:sdtContent>
                <w:r w:rsidR="00F77933" w:rsidRPr="00E237E8">
                  <w:t>Marketing/Advertising</w:t>
                </w:r>
              </w:sdtContent>
            </w:sdt>
          </w:p>
        </w:tc>
        <w:tc>
          <w:tcPr>
            <w:tcW w:w="822" w:type="dxa"/>
            <w:shd w:val="clear" w:color="auto" w:fill="auto"/>
            <w:noWrap/>
            <w:vAlign w:val="center"/>
          </w:tcPr>
          <w:p w14:paraId="540C553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782E341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1F911BA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CDF235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75BD7F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5978CEE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auto"/>
            <w:noWrap/>
            <w:vAlign w:val="center"/>
          </w:tcPr>
          <w:p w14:paraId="0AA6929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3353864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2653F5B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7E063AB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5007FC30"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D6298C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2A8BCDE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58D77AD9" w14:textId="77777777" w:rsidTr="00D96A64">
        <w:trPr>
          <w:trHeight w:val="300"/>
        </w:trPr>
        <w:tc>
          <w:tcPr>
            <w:tcW w:w="3014" w:type="dxa"/>
            <w:shd w:val="clear" w:color="auto" w:fill="F2F2F2" w:themeFill="background1" w:themeFillShade="F2"/>
            <w:vAlign w:val="center"/>
            <w:hideMark/>
          </w:tcPr>
          <w:p w14:paraId="74C4EC0A" w14:textId="77777777" w:rsidR="00F77933" w:rsidRPr="00E237E8" w:rsidRDefault="00000000" w:rsidP="00974DD3">
            <w:pPr>
              <w:pStyle w:val="TableTextLarge"/>
            </w:pPr>
            <w:sdt>
              <w:sdtPr>
                <w:id w:val="538250199"/>
                <w:placeholder>
                  <w:docPart w:val="ED4B49592E81401DAAB4074246559E4C"/>
                </w:placeholder>
                <w:temporary/>
                <w:showingPlcHdr/>
                <w15:appearance w15:val="hidden"/>
              </w:sdtPr>
              <w:sdtContent>
                <w:r w:rsidR="00F77933" w:rsidRPr="00E237E8">
                  <w:t>Sales Commissions</w:t>
                </w:r>
              </w:sdtContent>
            </w:sdt>
          </w:p>
        </w:tc>
        <w:tc>
          <w:tcPr>
            <w:tcW w:w="822" w:type="dxa"/>
            <w:shd w:val="clear" w:color="auto" w:fill="F2F2F2" w:themeFill="background1" w:themeFillShade="F2"/>
            <w:noWrap/>
            <w:vAlign w:val="center"/>
          </w:tcPr>
          <w:p w14:paraId="41A0340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39F95FF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2EE2612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3DB56B9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3ED143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692E2B3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2B3CF310"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5C457FF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14BB1D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FF2C0B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1ED872D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0B98E4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1993DEC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72F6FE21" w14:textId="77777777" w:rsidTr="00D96A64">
        <w:trPr>
          <w:trHeight w:val="300"/>
        </w:trPr>
        <w:tc>
          <w:tcPr>
            <w:tcW w:w="3014" w:type="dxa"/>
            <w:shd w:val="clear" w:color="auto" w:fill="auto"/>
            <w:vAlign w:val="center"/>
            <w:hideMark/>
          </w:tcPr>
          <w:p w14:paraId="5D90B3E4" w14:textId="77777777" w:rsidR="00F77933" w:rsidRPr="00E237E8" w:rsidRDefault="00000000" w:rsidP="00974DD3">
            <w:pPr>
              <w:pStyle w:val="TableTextLarge"/>
            </w:pPr>
            <w:sdt>
              <w:sdtPr>
                <w:id w:val="1391465934"/>
                <w:placeholder>
                  <w:docPart w:val="EDD2324110444DD49E832914D8767B38"/>
                </w:placeholder>
                <w:temporary/>
                <w:showingPlcHdr/>
                <w15:appearance w15:val="hidden"/>
              </w:sdtPr>
              <w:sdtContent>
                <w:r w:rsidR="00F77933" w:rsidRPr="00E237E8">
                  <w:t>Rent</w:t>
                </w:r>
              </w:sdtContent>
            </w:sdt>
          </w:p>
        </w:tc>
        <w:tc>
          <w:tcPr>
            <w:tcW w:w="822" w:type="dxa"/>
            <w:shd w:val="clear" w:color="auto" w:fill="auto"/>
            <w:noWrap/>
            <w:vAlign w:val="center"/>
          </w:tcPr>
          <w:p w14:paraId="1352229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106093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6F9C87A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630DEBF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2823115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645E0F6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auto"/>
            <w:noWrap/>
            <w:vAlign w:val="center"/>
          </w:tcPr>
          <w:p w14:paraId="07829EF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391A3A4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E3BBFD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53B7E7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266F492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6569100"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2055E1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38F20ED1" w14:textId="77777777" w:rsidTr="00D96A64">
        <w:trPr>
          <w:trHeight w:val="300"/>
        </w:trPr>
        <w:tc>
          <w:tcPr>
            <w:tcW w:w="3014" w:type="dxa"/>
            <w:shd w:val="clear" w:color="auto" w:fill="F2F2F2" w:themeFill="background1" w:themeFillShade="F2"/>
            <w:vAlign w:val="center"/>
            <w:hideMark/>
          </w:tcPr>
          <w:p w14:paraId="0880222A" w14:textId="77777777" w:rsidR="00F77933" w:rsidRPr="00E237E8" w:rsidRDefault="00000000" w:rsidP="00974DD3">
            <w:pPr>
              <w:pStyle w:val="TableTextLarge"/>
            </w:pPr>
            <w:sdt>
              <w:sdtPr>
                <w:id w:val="-411931949"/>
                <w:placeholder>
                  <w:docPart w:val="5E73D27BE2524FFA85165F4CC8518E21"/>
                </w:placeholder>
                <w:temporary/>
                <w:showingPlcHdr/>
                <w15:appearance w15:val="hidden"/>
              </w:sdtPr>
              <w:sdtContent>
                <w:r w:rsidR="00F77933" w:rsidRPr="00E237E8">
                  <w:t>Utilities</w:t>
                </w:r>
              </w:sdtContent>
            </w:sdt>
          </w:p>
        </w:tc>
        <w:tc>
          <w:tcPr>
            <w:tcW w:w="822" w:type="dxa"/>
            <w:shd w:val="clear" w:color="auto" w:fill="F2F2F2" w:themeFill="background1" w:themeFillShade="F2"/>
            <w:noWrap/>
            <w:vAlign w:val="center"/>
          </w:tcPr>
          <w:p w14:paraId="36AB679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8B11C5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6D99EAD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4D2DF6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8D1F76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5A0CAA4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32ECE4F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4518D80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5239D5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2258F46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49A57B7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C7E992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FC7A42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2BFCB33C" w14:textId="77777777" w:rsidTr="00D96A64">
        <w:trPr>
          <w:trHeight w:val="300"/>
        </w:trPr>
        <w:tc>
          <w:tcPr>
            <w:tcW w:w="3014" w:type="dxa"/>
            <w:shd w:val="clear" w:color="auto" w:fill="auto"/>
            <w:vAlign w:val="center"/>
            <w:hideMark/>
          </w:tcPr>
          <w:p w14:paraId="392F31CE" w14:textId="77777777" w:rsidR="00F77933" w:rsidRPr="00E237E8" w:rsidRDefault="00000000" w:rsidP="00974DD3">
            <w:pPr>
              <w:pStyle w:val="TableTextLarge"/>
            </w:pPr>
            <w:sdt>
              <w:sdtPr>
                <w:id w:val="38323855"/>
                <w:placeholder>
                  <w:docPart w:val="B7E9E7B8B27945539CE6D31670B9C864"/>
                </w:placeholder>
                <w:temporary/>
                <w:showingPlcHdr/>
                <w15:appearance w15:val="hidden"/>
              </w:sdtPr>
              <w:sdtContent>
                <w:r w:rsidR="00F77933" w:rsidRPr="00E237E8">
                  <w:t>Website Expenses</w:t>
                </w:r>
              </w:sdtContent>
            </w:sdt>
          </w:p>
        </w:tc>
        <w:tc>
          <w:tcPr>
            <w:tcW w:w="822" w:type="dxa"/>
            <w:shd w:val="clear" w:color="auto" w:fill="auto"/>
            <w:noWrap/>
            <w:vAlign w:val="center"/>
          </w:tcPr>
          <w:p w14:paraId="6296896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4422C90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0587E93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4A0BAA1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C8A1C6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196FD37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auto"/>
            <w:noWrap/>
            <w:vAlign w:val="center"/>
          </w:tcPr>
          <w:p w14:paraId="72112DD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18194DC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DC8B04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71F01A9"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3B8F8BE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0CF62EA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B677B9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05479AFB" w14:textId="77777777" w:rsidTr="00D96A64">
        <w:trPr>
          <w:trHeight w:val="300"/>
        </w:trPr>
        <w:tc>
          <w:tcPr>
            <w:tcW w:w="3014" w:type="dxa"/>
            <w:shd w:val="clear" w:color="auto" w:fill="F2F2F2" w:themeFill="background1" w:themeFillShade="F2"/>
            <w:vAlign w:val="center"/>
            <w:hideMark/>
          </w:tcPr>
          <w:p w14:paraId="1874CFCE" w14:textId="77777777" w:rsidR="00F77933" w:rsidRPr="00E237E8" w:rsidRDefault="00000000" w:rsidP="00974DD3">
            <w:pPr>
              <w:pStyle w:val="TableTextLarge"/>
            </w:pPr>
            <w:sdt>
              <w:sdtPr>
                <w:id w:val="-1362120533"/>
                <w:placeholder>
                  <w:docPart w:val="630ECD3A57A445FAA6055CE2AAE2883E"/>
                </w:placeholder>
                <w:temporary/>
                <w:showingPlcHdr/>
                <w15:appearance w15:val="hidden"/>
              </w:sdtPr>
              <w:sdtContent>
                <w:r w:rsidR="00F77933" w:rsidRPr="00E237E8">
                  <w:t>Internet/Phone</w:t>
                </w:r>
              </w:sdtContent>
            </w:sdt>
          </w:p>
        </w:tc>
        <w:tc>
          <w:tcPr>
            <w:tcW w:w="822" w:type="dxa"/>
            <w:shd w:val="clear" w:color="auto" w:fill="F2F2F2" w:themeFill="background1" w:themeFillShade="F2"/>
            <w:noWrap/>
            <w:vAlign w:val="center"/>
          </w:tcPr>
          <w:p w14:paraId="5454BE7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21CCB8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35B7E4A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ACB13B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0BC0066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60C3979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4A9AFF0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373594F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1DA0AC2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37F87D7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52F2851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3CE8A00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35093E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04261E34" w14:textId="77777777" w:rsidTr="00D96A64">
        <w:trPr>
          <w:trHeight w:val="300"/>
        </w:trPr>
        <w:tc>
          <w:tcPr>
            <w:tcW w:w="3014" w:type="dxa"/>
            <w:shd w:val="clear" w:color="auto" w:fill="auto"/>
            <w:vAlign w:val="center"/>
            <w:hideMark/>
          </w:tcPr>
          <w:p w14:paraId="27114549" w14:textId="77777777" w:rsidR="00F77933" w:rsidRPr="00E237E8" w:rsidRDefault="00000000" w:rsidP="00974DD3">
            <w:pPr>
              <w:pStyle w:val="TableTextLarge"/>
            </w:pPr>
            <w:sdt>
              <w:sdtPr>
                <w:id w:val="-642124066"/>
                <w:placeholder>
                  <w:docPart w:val="9209E2EF771743AFA284889FE6600041"/>
                </w:placeholder>
                <w:temporary/>
                <w:showingPlcHdr/>
                <w15:appearance w15:val="hidden"/>
              </w:sdtPr>
              <w:sdtContent>
                <w:r w:rsidR="00F77933" w:rsidRPr="00E237E8">
                  <w:t>Insurance</w:t>
                </w:r>
              </w:sdtContent>
            </w:sdt>
          </w:p>
        </w:tc>
        <w:tc>
          <w:tcPr>
            <w:tcW w:w="822" w:type="dxa"/>
            <w:shd w:val="clear" w:color="auto" w:fill="auto"/>
            <w:noWrap/>
            <w:vAlign w:val="center"/>
          </w:tcPr>
          <w:p w14:paraId="5C9BBA8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D5022B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665187F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60DB2B9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323ED30"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244F202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auto"/>
            <w:noWrap/>
            <w:vAlign w:val="center"/>
          </w:tcPr>
          <w:p w14:paraId="0A91709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0898B3A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65302DD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045B385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3A8E4EE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0074FAB0"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22C1E97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6E856BCE" w14:textId="77777777" w:rsidTr="00D96A64">
        <w:trPr>
          <w:trHeight w:val="300"/>
        </w:trPr>
        <w:tc>
          <w:tcPr>
            <w:tcW w:w="3014" w:type="dxa"/>
            <w:shd w:val="clear" w:color="auto" w:fill="F2F2F2" w:themeFill="background1" w:themeFillShade="F2"/>
            <w:vAlign w:val="center"/>
            <w:hideMark/>
          </w:tcPr>
          <w:p w14:paraId="456150B3" w14:textId="77777777" w:rsidR="00F77933" w:rsidRPr="00E237E8" w:rsidRDefault="00000000" w:rsidP="00974DD3">
            <w:pPr>
              <w:pStyle w:val="TableTextLarge"/>
            </w:pPr>
            <w:sdt>
              <w:sdtPr>
                <w:id w:val="632454194"/>
                <w:placeholder>
                  <w:docPart w:val="C41E1A01BDE047DFB0D6CAD32D09B2C3"/>
                </w:placeholder>
                <w:temporary/>
                <w:showingPlcHdr/>
                <w15:appearance w15:val="hidden"/>
              </w:sdtPr>
              <w:sdtContent>
                <w:r w:rsidR="00F77933" w:rsidRPr="00E237E8">
                  <w:t>Travel</w:t>
                </w:r>
              </w:sdtContent>
            </w:sdt>
          </w:p>
        </w:tc>
        <w:tc>
          <w:tcPr>
            <w:tcW w:w="822" w:type="dxa"/>
            <w:shd w:val="clear" w:color="auto" w:fill="F2F2F2" w:themeFill="background1" w:themeFillShade="F2"/>
            <w:noWrap/>
            <w:vAlign w:val="center"/>
          </w:tcPr>
          <w:p w14:paraId="4161ADC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B542C5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4735F44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BE9062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359D24F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68A0C14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7A23593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39229B6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FB1759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5F92F9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53A4B3B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08F3BD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1F8529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69F07300" w14:textId="77777777" w:rsidTr="00D96A64">
        <w:trPr>
          <w:trHeight w:val="300"/>
        </w:trPr>
        <w:tc>
          <w:tcPr>
            <w:tcW w:w="3014" w:type="dxa"/>
            <w:shd w:val="clear" w:color="auto" w:fill="auto"/>
            <w:vAlign w:val="center"/>
            <w:hideMark/>
          </w:tcPr>
          <w:p w14:paraId="0F85AED5" w14:textId="77777777" w:rsidR="00F77933" w:rsidRPr="00E237E8" w:rsidRDefault="00000000" w:rsidP="00974DD3">
            <w:pPr>
              <w:pStyle w:val="TableTextLarge"/>
            </w:pPr>
            <w:sdt>
              <w:sdtPr>
                <w:id w:val="-494801717"/>
                <w:placeholder>
                  <w:docPart w:val="3FE6C947F56447FE9AB2AF48443C87A4"/>
                </w:placeholder>
                <w:temporary/>
                <w:showingPlcHdr/>
                <w15:appearance w15:val="hidden"/>
              </w:sdtPr>
              <w:sdtContent>
                <w:r w:rsidR="00F77933" w:rsidRPr="00E237E8">
                  <w:t>Legal/Accounting</w:t>
                </w:r>
              </w:sdtContent>
            </w:sdt>
          </w:p>
        </w:tc>
        <w:tc>
          <w:tcPr>
            <w:tcW w:w="822" w:type="dxa"/>
            <w:shd w:val="clear" w:color="auto" w:fill="auto"/>
            <w:noWrap/>
            <w:vAlign w:val="center"/>
          </w:tcPr>
          <w:p w14:paraId="1690D190"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4CC42CE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1CFC28A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0AFB2F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F712E4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740857D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auto"/>
            <w:noWrap/>
            <w:vAlign w:val="center"/>
          </w:tcPr>
          <w:p w14:paraId="7F1FBAD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7F4F7FD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27E7CAF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0263708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3BE0C75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94CBF8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05BB9B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149134AB" w14:textId="77777777" w:rsidTr="00D96A64">
        <w:trPr>
          <w:trHeight w:val="300"/>
        </w:trPr>
        <w:tc>
          <w:tcPr>
            <w:tcW w:w="3014" w:type="dxa"/>
            <w:shd w:val="clear" w:color="auto" w:fill="F2F2F2" w:themeFill="background1" w:themeFillShade="F2"/>
            <w:vAlign w:val="center"/>
            <w:hideMark/>
          </w:tcPr>
          <w:p w14:paraId="4878B8D1" w14:textId="77777777" w:rsidR="00F77933" w:rsidRPr="00E237E8" w:rsidRDefault="00000000" w:rsidP="00974DD3">
            <w:pPr>
              <w:pStyle w:val="TableTextLarge"/>
            </w:pPr>
            <w:sdt>
              <w:sdtPr>
                <w:id w:val="-552846142"/>
                <w:placeholder>
                  <w:docPart w:val="92DC921FC62646B7800F58C1E5EC576D"/>
                </w:placeholder>
                <w:temporary/>
                <w:showingPlcHdr/>
                <w15:appearance w15:val="hidden"/>
              </w:sdtPr>
              <w:sdtContent>
                <w:r w:rsidR="00F77933" w:rsidRPr="00E237E8">
                  <w:t>Office Supplies</w:t>
                </w:r>
              </w:sdtContent>
            </w:sdt>
          </w:p>
        </w:tc>
        <w:tc>
          <w:tcPr>
            <w:tcW w:w="822" w:type="dxa"/>
            <w:shd w:val="clear" w:color="auto" w:fill="F2F2F2" w:themeFill="background1" w:themeFillShade="F2"/>
            <w:noWrap/>
            <w:vAlign w:val="center"/>
          </w:tcPr>
          <w:p w14:paraId="5A57006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6B6EDB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42C998A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AF3554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741C621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7FEC9EA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338FDF8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317E72E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B0A678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3933541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012D648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57639AD"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638F893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53F353CC" w14:textId="77777777" w:rsidTr="00D96A64">
        <w:trPr>
          <w:trHeight w:val="300"/>
        </w:trPr>
        <w:tc>
          <w:tcPr>
            <w:tcW w:w="3014" w:type="dxa"/>
            <w:shd w:val="clear" w:color="auto" w:fill="auto"/>
            <w:vAlign w:val="center"/>
            <w:hideMark/>
          </w:tcPr>
          <w:p w14:paraId="219E447D" w14:textId="77777777" w:rsidR="00F77933" w:rsidRPr="00E237E8" w:rsidRDefault="00000000" w:rsidP="00974DD3">
            <w:pPr>
              <w:pStyle w:val="TableTextLarge"/>
            </w:pPr>
            <w:sdt>
              <w:sdtPr>
                <w:id w:val="-1141419006"/>
                <w:placeholder>
                  <w:docPart w:val="17B0CAE5A7D247AD9BEB6C2556753DE4"/>
                </w:placeholder>
                <w:temporary/>
                <w:showingPlcHdr/>
                <w15:appearance w15:val="hidden"/>
              </w:sdtPr>
              <w:sdtContent>
                <w:r w:rsidR="00F77933" w:rsidRPr="00E237E8">
                  <w:t>Interest Expense</w:t>
                </w:r>
              </w:sdtContent>
            </w:sdt>
          </w:p>
        </w:tc>
        <w:tc>
          <w:tcPr>
            <w:tcW w:w="822" w:type="dxa"/>
            <w:shd w:val="clear" w:color="auto" w:fill="auto"/>
            <w:noWrap/>
            <w:vAlign w:val="center"/>
          </w:tcPr>
          <w:p w14:paraId="4FB6240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9904E3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5014BC7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468EF513"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755CBD8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01E0E0C2"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auto"/>
            <w:noWrap/>
            <w:vAlign w:val="center"/>
          </w:tcPr>
          <w:p w14:paraId="2B1B22C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4B1318B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36A9350C"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1464E92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auto"/>
            <w:noWrap/>
            <w:vAlign w:val="center"/>
          </w:tcPr>
          <w:p w14:paraId="7E511DD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08F27C1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auto"/>
            <w:noWrap/>
            <w:vAlign w:val="center"/>
          </w:tcPr>
          <w:p w14:paraId="598EBCF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790F2E55" w14:textId="77777777" w:rsidTr="00D96A64">
        <w:trPr>
          <w:trHeight w:val="300"/>
        </w:trPr>
        <w:tc>
          <w:tcPr>
            <w:tcW w:w="3014" w:type="dxa"/>
            <w:shd w:val="clear" w:color="auto" w:fill="F2F2F2" w:themeFill="background1" w:themeFillShade="F2"/>
            <w:vAlign w:val="center"/>
            <w:hideMark/>
          </w:tcPr>
          <w:p w14:paraId="38E2A8AE" w14:textId="77777777" w:rsidR="00F77933" w:rsidRPr="00E237E8" w:rsidRDefault="00000000" w:rsidP="00974DD3">
            <w:pPr>
              <w:pStyle w:val="TableTextLarge"/>
            </w:pPr>
            <w:sdt>
              <w:sdtPr>
                <w:id w:val="-208794511"/>
                <w:placeholder>
                  <w:docPart w:val="51FFB9EEE8534093B949C9A6A013D26C"/>
                </w:placeholder>
                <w:temporary/>
                <w:showingPlcHdr/>
                <w15:appearance w15:val="hidden"/>
              </w:sdtPr>
              <w:sdtContent>
                <w:r w:rsidR="00F77933" w:rsidRPr="00E237E8">
                  <w:t>Other 1</w:t>
                </w:r>
              </w:sdtContent>
            </w:sdt>
          </w:p>
        </w:tc>
        <w:tc>
          <w:tcPr>
            <w:tcW w:w="822" w:type="dxa"/>
            <w:shd w:val="clear" w:color="auto" w:fill="F2F2F2" w:themeFill="background1" w:themeFillShade="F2"/>
            <w:noWrap/>
            <w:vAlign w:val="center"/>
          </w:tcPr>
          <w:p w14:paraId="6A6DE071"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144848F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3423CD26"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C820518"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030A3ED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3B197EC5"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gridSpan w:val="2"/>
            <w:shd w:val="clear" w:color="auto" w:fill="F2F2F2" w:themeFill="background1" w:themeFillShade="F2"/>
            <w:noWrap/>
            <w:vAlign w:val="center"/>
          </w:tcPr>
          <w:p w14:paraId="5C211C0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7D3D9F9E"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4021777F"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EF209CB"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2" w:type="dxa"/>
            <w:shd w:val="clear" w:color="auto" w:fill="F2F2F2" w:themeFill="background1" w:themeFillShade="F2"/>
            <w:noWrap/>
            <w:vAlign w:val="center"/>
          </w:tcPr>
          <w:p w14:paraId="066E959A"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5B6DFB27"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c>
          <w:tcPr>
            <w:tcW w:w="823" w:type="dxa"/>
            <w:shd w:val="clear" w:color="auto" w:fill="F2F2F2" w:themeFill="background1" w:themeFillShade="F2"/>
            <w:noWrap/>
            <w:vAlign w:val="center"/>
          </w:tcPr>
          <w:p w14:paraId="2548E894" w14:textId="77777777" w:rsidR="00F77933" w:rsidRPr="00E237E8" w:rsidRDefault="00F77933" w:rsidP="00435096">
            <w:pPr>
              <w:spacing w:before="0" w:after="0" w:line="216" w:lineRule="auto"/>
              <w:jc w:val="center"/>
              <w:rPr>
                <w:rFonts w:ascii="Calibri" w:eastAsia="Times New Roman" w:hAnsi="Calibri" w:cs="Calibri"/>
                <w:color w:val="2F2F2F"/>
                <w:sz w:val="18"/>
                <w:szCs w:val="18"/>
              </w:rPr>
            </w:pPr>
          </w:p>
        </w:tc>
      </w:tr>
      <w:tr w:rsidR="00F77933" w:rsidRPr="00E237E8" w14:paraId="48B22046" w14:textId="77777777" w:rsidTr="00D96A64">
        <w:trPr>
          <w:trHeight w:val="300"/>
        </w:trPr>
        <w:tc>
          <w:tcPr>
            <w:tcW w:w="3014" w:type="dxa"/>
            <w:shd w:val="clear" w:color="auto" w:fill="auto"/>
            <w:vAlign w:val="center"/>
            <w:hideMark/>
          </w:tcPr>
          <w:p w14:paraId="56717866" w14:textId="77777777" w:rsidR="00F77933" w:rsidRPr="00E237E8" w:rsidRDefault="00000000" w:rsidP="00F77933">
            <w:pPr>
              <w:pStyle w:val="TableTextLarge"/>
              <w:rPr>
                <w:rStyle w:val="Bold"/>
              </w:rPr>
            </w:pPr>
            <w:sdt>
              <w:sdtPr>
                <w:rPr>
                  <w:rStyle w:val="Bold"/>
                </w:rPr>
                <w:id w:val="-1386864188"/>
                <w:placeholder>
                  <w:docPart w:val="2E0B33CA6F9242F198958F7070047A63"/>
                </w:placeholder>
                <w:temporary/>
                <w:showingPlcHdr/>
                <w15:appearance w15:val="hidden"/>
              </w:sdtPr>
              <w:sdtContent>
                <w:r w:rsidR="00F77933" w:rsidRPr="00E237E8">
                  <w:rPr>
                    <w:rStyle w:val="Bold"/>
                  </w:rPr>
                  <w:t>Total Expenses</w:t>
                </w:r>
              </w:sdtContent>
            </w:sdt>
          </w:p>
        </w:tc>
        <w:tc>
          <w:tcPr>
            <w:tcW w:w="822" w:type="dxa"/>
            <w:shd w:val="clear" w:color="auto" w:fill="auto"/>
            <w:noWrap/>
            <w:vAlign w:val="center"/>
          </w:tcPr>
          <w:p w14:paraId="5A24D544"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52168757"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4552F530"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1A951173"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63CB288A"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03DF2614"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gridSpan w:val="2"/>
            <w:shd w:val="clear" w:color="auto" w:fill="auto"/>
            <w:noWrap/>
            <w:vAlign w:val="center"/>
          </w:tcPr>
          <w:p w14:paraId="22C48EFB"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69ADF21F"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512E7F47"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7FD5B5D5"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44ADB3ED"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56DC5533"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5DBD7804"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r>
      <w:tr w:rsidR="00F77933" w:rsidRPr="00E237E8" w14:paraId="753BFB45" w14:textId="77777777" w:rsidTr="00D96A64">
        <w:trPr>
          <w:trHeight w:val="300"/>
        </w:trPr>
        <w:tc>
          <w:tcPr>
            <w:tcW w:w="3014" w:type="dxa"/>
            <w:shd w:val="clear" w:color="auto" w:fill="F2F2F2" w:themeFill="background1" w:themeFillShade="F2"/>
            <w:vAlign w:val="center"/>
            <w:hideMark/>
          </w:tcPr>
          <w:p w14:paraId="748CE9B4" w14:textId="77777777" w:rsidR="00F77933" w:rsidRPr="00E237E8" w:rsidRDefault="00000000" w:rsidP="00F77933">
            <w:pPr>
              <w:pStyle w:val="TableTextLarge"/>
              <w:rPr>
                <w:rStyle w:val="Bold"/>
              </w:rPr>
            </w:pPr>
            <w:sdt>
              <w:sdtPr>
                <w:rPr>
                  <w:rStyle w:val="Bold"/>
                </w:rPr>
                <w:id w:val="1247996099"/>
                <w:placeholder>
                  <w:docPart w:val="D2080D4F556F43619C41BBDB929D481C"/>
                </w:placeholder>
                <w:temporary/>
                <w:showingPlcHdr/>
                <w15:appearance w15:val="hidden"/>
              </w:sdtPr>
              <w:sdtContent>
                <w:r w:rsidR="00F77933" w:rsidRPr="00E237E8">
                  <w:rPr>
                    <w:rStyle w:val="Bold"/>
                  </w:rPr>
                  <w:t>Income Before Taxes</w:t>
                </w:r>
              </w:sdtContent>
            </w:sdt>
          </w:p>
        </w:tc>
        <w:tc>
          <w:tcPr>
            <w:tcW w:w="822" w:type="dxa"/>
            <w:shd w:val="clear" w:color="auto" w:fill="F2F2F2" w:themeFill="background1" w:themeFillShade="F2"/>
            <w:noWrap/>
            <w:vAlign w:val="center"/>
          </w:tcPr>
          <w:p w14:paraId="5CEE9B25"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48C2C4EA"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F2F2F2" w:themeFill="background1" w:themeFillShade="F2"/>
            <w:noWrap/>
            <w:vAlign w:val="center"/>
          </w:tcPr>
          <w:p w14:paraId="7309231D"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40951522"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32588E19"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F2F2F2" w:themeFill="background1" w:themeFillShade="F2"/>
            <w:noWrap/>
            <w:vAlign w:val="center"/>
          </w:tcPr>
          <w:p w14:paraId="0A501945"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gridSpan w:val="2"/>
            <w:shd w:val="clear" w:color="auto" w:fill="F2F2F2" w:themeFill="background1" w:themeFillShade="F2"/>
            <w:noWrap/>
            <w:vAlign w:val="center"/>
          </w:tcPr>
          <w:p w14:paraId="3DE62AC8"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F2F2F2" w:themeFill="background1" w:themeFillShade="F2"/>
            <w:noWrap/>
            <w:vAlign w:val="center"/>
          </w:tcPr>
          <w:p w14:paraId="420415C5"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31C3FB9C"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46986FBB"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F2F2F2" w:themeFill="background1" w:themeFillShade="F2"/>
            <w:noWrap/>
            <w:vAlign w:val="center"/>
          </w:tcPr>
          <w:p w14:paraId="61032D87"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51F670A7"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F2F2F2" w:themeFill="background1" w:themeFillShade="F2"/>
            <w:noWrap/>
            <w:vAlign w:val="center"/>
          </w:tcPr>
          <w:p w14:paraId="764CA3FC"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r>
      <w:tr w:rsidR="00F77933" w:rsidRPr="00E237E8" w14:paraId="286F5D1F" w14:textId="77777777" w:rsidTr="00D96A64">
        <w:trPr>
          <w:trHeight w:val="300"/>
        </w:trPr>
        <w:tc>
          <w:tcPr>
            <w:tcW w:w="3014" w:type="dxa"/>
            <w:shd w:val="clear" w:color="auto" w:fill="auto"/>
            <w:vAlign w:val="center"/>
            <w:hideMark/>
          </w:tcPr>
          <w:p w14:paraId="192388AB" w14:textId="77777777" w:rsidR="00F77933" w:rsidRPr="00E237E8" w:rsidRDefault="00000000" w:rsidP="00F77933">
            <w:pPr>
              <w:pStyle w:val="TableTextLarge"/>
              <w:rPr>
                <w:rStyle w:val="Bold"/>
              </w:rPr>
            </w:pPr>
            <w:sdt>
              <w:sdtPr>
                <w:rPr>
                  <w:rStyle w:val="Bold"/>
                </w:rPr>
                <w:id w:val="-757049571"/>
                <w:placeholder>
                  <w:docPart w:val="9C9EF2E3E4FF446DAB0264DDA261624A"/>
                </w:placeholder>
                <w:temporary/>
                <w:showingPlcHdr/>
                <w15:appearance w15:val="hidden"/>
              </w:sdtPr>
              <w:sdtContent>
                <w:r w:rsidR="00F77933" w:rsidRPr="00E237E8">
                  <w:rPr>
                    <w:rStyle w:val="Bold"/>
                  </w:rPr>
                  <w:t>Income Tax Expense</w:t>
                </w:r>
              </w:sdtContent>
            </w:sdt>
          </w:p>
        </w:tc>
        <w:tc>
          <w:tcPr>
            <w:tcW w:w="822" w:type="dxa"/>
            <w:shd w:val="clear" w:color="auto" w:fill="auto"/>
            <w:noWrap/>
            <w:vAlign w:val="center"/>
          </w:tcPr>
          <w:p w14:paraId="033ED2AE"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1C25066D"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53743354"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2BE2030C"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189B9B8F"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24AB7945"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gridSpan w:val="2"/>
            <w:shd w:val="clear" w:color="auto" w:fill="auto"/>
            <w:noWrap/>
            <w:vAlign w:val="center"/>
          </w:tcPr>
          <w:p w14:paraId="61580802"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09381A8F"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485F8DA8"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14CA383B"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2" w:type="dxa"/>
            <w:shd w:val="clear" w:color="auto" w:fill="auto"/>
            <w:noWrap/>
            <w:vAlign w:val="center"/>
          </w:tcPr>
          <w:p w14:paraId="2CDBECE0"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0C1B251F"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c>
          <w:tcPr>
            <w:tcW w:w="823" w:type="dxa"/>
            <w:shd w:val="clear" w:color="auto" w:fill="auto"/>
            <w:noWrap/>
            <w:vAlign w:val="center"/>
          </w:tcPr>
          <w:p w14:paraId="086BBE47" w14:textId="77777777" w:rsidR="00F77933" w:rsidRPr="00E237E8" w:rsidRDefault="00F77933" w:rsidP="00435096">
            <w:pPr>
              <w:spacing w:before="0" w:after="0" w:line="216" w:lineRule="auto"/>
              <w:jc w:val="center"/>
              <w:rPr>
                <w:rFonts w:ascii="Calibri" w:eastAsia="Times New Roman" w:hAnsi="Calibri" w:cs="Calibri"/>
                <w:bCs/>
                <w:color w:val="2F2F2F"/>
                <w:sz w:val="18"/>
                <w:szCs w:val="18"/>
              </w:rPr>
            </w:pPr>
          </w:p>
        </w:tc>
      </w:tr>
      <w:tr w:rsidR="00E552C8" w:rsidRPr="00E237E8" w14:paraId="14BF16C2" w14:textId="77777777" w:rsidTr="00D96A64">
        <w:trPr>
          <w:trHeight w:val="300"/>
        </w:trPr>
        <w:tc>
          <w:tcPr>
            <w:tcW w:w="3014" w:type="dxa"/>
            <w:shd w:val="clear" w:color="auto" w:fill="047C4C" w:themeFill="accent1"/>
            <w:vAlign w:val="center"/>
            <w:hideMark/>
          </w:tcPr>
          <w:p w14:paraId="535431FF" w14:textId="77777777" w:rsidR="00E552C8" w:rsidRPr="00E237E8" w:rsidRDefault="00000000" w:rsidP="00974DD3">
            <w:pPr>
              <w:pStyle w:val="TableTextLarge"/>
              <w:rPr>
                <w:rStyle w:val="Bold"/>
              </w:rPr>
            </w:pPr>
            <w:sdt>
              <w:sdtPr>
                <w:rPr>
                  <w:rStyle w:val="Bold"/>
                </w:rPr>
                <w:id w:val="-342858762"/>
                <w:placeholder>
                  <w:docPart w:val="60E95F3FDE9342889C298BE015744119"/>
                </w:placeholder>
                <w:temporary/>
                <w:showingPlcHdr/>
                <w15:appearance w15:val="hidden"/>
              </w:sdtPr>
              <w:sdtContent>
                <w:r w:rsidR="00F77933" w:rsidRPr="00E237E8">
                  <w:rPr>
                    <w:rStyle w:val="Bold"/>
                  </w:rPr>
                  <w:t>NET INCOME</w:t>
                </w:r>
              </w:sdtContent>
            </w:sdt>
          </w:p>
        </w:tc>
        <w:tc>
          <w:tcPr>
            <w:tcW w:w="822" w:type="dxa"/>
            <w:shd w:val="clear" w:color="auto" w:fill="047C4C" w:themeFill="accent1"/>
            <w:vAlign w:val="center"/>
          </w:tcPr>
          <w:p w14:paraId="600EE544"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367E558B" w14:textId="77777777" w:rsidR="00E552C8" w:rsidRPr="00E237E8" w:rsidRDefault="00E552C8" w:rsidP="00974DD3">
            <w:pPr>
              <w:pStyle w:val="TableTextLarge"/>
              <w:rPr>
                <w:rStyle w:val="Bold"/>
              </w:rPr>
            </w:pPr>
          </w:p>
        </w:tc>
        <w:tc>
          <w:tcPr>
            <w:tcW w:w="822" w:type="dxa"/>
            <w:shd w:val="clear" w:color="auto" w:fill="047C4C" w:themeFill="accent1"/>
            <w:vAlign w:val="center"/>
          </w:tcPr>
          <w:p w14:paraId="27A4884B"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6E0D7411"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152AB3AE" w14:textId="77777777" w:rsidR="00E552C8" w:rsidRPr="00E237E8" w:rsidRDefault="00E552C8" w:rsidP="00974DD3">
            <w:pPr>
              <w:pStyle w:val="TableTextLarge"/>
              <w:rPr>
                <w:rStyle w:val="Bold"/>
              </w:rPr>
            </w:pPr>
          </w:p>
        </w:tc>
        <w:tc>
          <w:tcPr>
            <w:tcW w:w="822" w:type="dxa"/>
            <w:shd w:val="clear" w:color="auto" w:fill="047C4C" w:themeFill="accent1"/>
            <w:vAlign w:val="center"/>
          </w:tcPr>
          <w:p w14:paraId="223BC54C" w14:textId="77777777" w:rsidR="00E552C8" w:rsidRPr="00E237E8" w:rsidRDefault="00E552C8" w:rsidP="00974DD3">
            <w:pPr>
              <w:pStyle w:val="TableTextLarge"/>
              <w:rPr>
                <w:rStyle w:val="Bold"/>
              </w:rPr>
            </w:pPr>
          </w:p>
        </w:tc>
        <w:tc>
          <w:tcPr>
            <w:tcW w:w="823" w:type="dxa"/>
            <w:gridSpan w:val="2"/>
            <w:shd w:val="clear" w:color="auto" w:fill="047C4C" w:themeFill="accent1"/>
            <w:vAlign w:val="center"/>
          </w:tcPr>
          <w:p w14:paraId="6A0CB917" w14:textId="77777777" w:rsidR="00E552C8" w:rsidRPr="00E237E8" w:rsidRDefault="00E552C8" w:rsidP="00974DD3">
            <w:pPr>
              <w:pStyle w:val="TableTextLarge"/>
              <w:rPr>
                <w:rStyle w:val="Bold"/>
              </w:rPr>
            </w:pPr>
          </w:p>
        </w:tc>
        <w:tc>
          <w:tcPr>
            <w:tcW w:w="822" w:type="dxa"/>
            <w:shd w:val="clear" w:color="auto" w:fill="047C4C" w:themeFill="accent1"/>
            <w:vAlign w:val="center"/>
          </w:tcPr>
          <w:p w14:paraId="0525A850"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10B6A955"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4A8AD20F" w14:textId="77777777" w:rsidR="00E552C8" w:rsidRPr="00E237E8" w:rsidRDefault="00E552C8" w:rsidP="00974DD3">
            <w:pPr>
              <w:pStyle w:val="TableTextLarge"/>
              <w:rPr>
                <w:rStyle w:val="Bold"/>
              </w:rPr>
            </w:pPr>
          </w:p>
        </w:tc>
        <w:tc>
          <w:tcPr>
            <w:tcW w:w="822" w:type="dxa"/>
            <w:shd w:val="clear" w:color="auto" w:fill="047C4C" w:themeFill="accent1"/>
            <w:vAlign w:val="center"/>
          </w:tcPr>
          <w:p w14:paraId="4AA95B6C"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5E250D22" w14:textId="77777777" w:rsidR="00E552C8" w:rsidRPr="00E237E8" w:rsidRDefault="00E552C8" w:rsidP="00974DD3">
            <w:pPr>
              <w:pStyle w:val="TableTextLarge"/>
              <w:rPr>
                <w:rStyle w:val="Bold"/>
              </w:rPr>
            </w:pPr>
          </w:p>
        </w:tc>
        <w:tc>
          <w:tcPr>
            <w:tcW w:w="823" w:type="dxa"/>
            <w:shd w:val="clear" w:color="auto" w:fill="047C4C" w:themeFill="accent1"/>
            <w:vAlign w:val="center"/>
          </w:tcPr>
          <w:p w14:paraId="4E75B575" w14:textId="77777777" w:rsidR="00E552C8" w:rsidRPr="00E237E8" w:rsidRDefault="00E552C8" w:rsidP="00974DD3">
            <w:pPr>
              <w:pStyle w:val="TableTextLarge"/>
              <w:rPr>
                <w:rStyle w:val="Bold"/>
              </w:rPr>
            </w:pPr>
          </w:p>
        </w:tc>
      </w:tr>
      <w:tr w:rsidR="00E552C8" w:rsidRPr="00E237E8" w14:paraId="7571C755" w14:textId="77777777" w:rsidTr="00D96A64">
        <w:trPr>
          <w:trHeight w:val="300"/>
        </w:trPr>
        <w:sdt>
          <w:sdtPr>
            <w:rPr>
              <w:b/>
              <w:bCs/>
            </w:rPr>
            <w:id w:val="1274516994"/>
            <w:placeholder>
              <w:docPart w:val="91C50383A6C94D0880525EC0004A2F54"/>
            </w:placeholder>
            <w:showingPlcHdr/>
            <w15:appearance w15:val="hidden"/>
          </w:sdtPr>
          <w:sdtEndPr>
            <w:rPr>
              <w:b w:val="0"/>
              <w:bCs w:val="0"/>
            </w:rPr>
          </w:sdtEndPr>
          <w:sdtContent>
            <w:tc>
              <w:tcPr>
                <w:tcW w:w="13708" w:type="dxa"/>
                <w:gridSpan w:val="15"/>
                <w:shd w:val="clear" w:color="auto" w:fill="auto"/>
                <w:vAlign w:val="center"/>
              </w:tcPr>
              <w:p w14:paraId="01D8CE5F" w14:textId="77777777" w:rsidR="00E552C8" w:rsidRPr="00E237E8" w:rsidRDefault="008B4BAD" w:rsidP="008B4BAD">
                <w:pPr>
                  <w:pStyle w:val="TableTextLarge"/>
                </w:pPr>
                <w:r w:rsidRPr="00E237E8">
                  <w:t>* In the service industry, Cost of Goods Sold is the monetized value of the time spent on the client.</w:t>
                </w:r>
              </w:p>
            </w:tc>
          </w:sdtContent>
        </w:sdt>
      </w:tr>
    </w:tbl>
    <w:p w14:paraId="28F90A42" w14:textId="77777777" w:rsidR="008F704C" w:rsidRPr="00E237E8" w:rsidRDefault="008F704C" w:rsidP="008F704C">
      <w:pPr>
        <w:pStyle w:val="ListBullet"/>
        <w:numPr>
          <w:ilvl w:val="0"/>
          <w:numId w:val="0"/>
        </w:numPr>
        <w:ind w:left="340" w:hanging="340"/>
      </w:pPr>
    </w:p>
    <w:p w14:paraId="750B52A0" w14:textId="77777777" w:rsidR="008F704C" w:rsidRPr="00E237E8" w:rsidRDefault="008F704C" w:rsidP="008F704C">
      <w:pPr>
        <w:pStyle w:val="ListBullet"/>
        <w:numPr>
          <w:ilvl w:val="0"/>
          <w:numId w:val="0"/>
        </w:numPr>
        <w:ind w:left="340" w:hanging="340"/>
        <w:sectPr w:rsidR="008F704C" w:rsidRPr="00E237E8" w:rsidSect="00AC4859">
          <w:pgSz w:w="15840" w:h="12240" w:orient="landscape" w:code="1"/>
          <w:pgMar w:top="2160" w:right="1080" w:bottom="720" w:left="1080" w:header="648" w:footer="432" w:gutter="0"/>
          <w:cols w:space="708"/>
          <w:docGrid w:linePitch="360"/>
        </w:sectPr>
      </w:pPr>
    </w:p>
    <w:bookmarkStart w:id="10" w:name="_Toc800539" w:displacedByCustomXml="next"/>
    <w:sdt>
      <w:sdtPr>
        <w:id w:val="1123659187"/>
        <w:placeholder>
          <w:docPart w:val="DCABF6EE44EF41B6B649A69A8B0FD5D1"/>
        </w:placeholder>
        <w:temporary/>
        <w:showingPlcHdr/>
        <w15:appearance w15:val="hidden"/>
      </w:sdtPr>
      <w:sdtContent>
        <w:p w14:paraId="4E6DBD5C" w14:textId="77777777" w:rsidR="008F704C" w:rsidRPr="00E237E8" w:rsidRDefault="00347AF5" w:rsidP="00347AF5">
          <w:pPr>
            <w:pStyle w:val="Heading2"/>
          </w:pPr>
          <w:r w:rsidRPr="00E237E8">
            <w:t>Instructions for Getting Started on Profit &amp; Loss Projections</w:t>
          </w:r>
        </w:p>
      </w:sdtContent>
    </w:sdt>
    <w:bookmarkEnd w:id="10" w:displacedByCustomXml="prev"/>
    <w:sdt>
      <w:sdtPr>
        <w:id w:val="1728872947"/>
        <w:placeholder>
          <w:docPart w:val="0241F44D744E46E3866D2AFDCEAE183F"/>
        </w:placeholder>
        <w:temporary/>
        <w:showingPlcHdr/>
        <w15:appearance w15:val="hidden"/>
      </w:sdtPr>
      <w:sdtContent>
        <w:p w14:paraId="6306485D" w14:textId="77777777" w:rsidR="008F704C" w:rsidRPr="00E237E8" w:rsidRDefault="00A41799" w:rsidP="008F704C">
          <w:r w:rsidRPr="00E237E8">
            <w:t>Completing projections for Profit and Loss of a new company is a good exercise to understand and communicate when the company will begin to break even and see how sales and profits will grow. The top portion of the model to the left, Revenue, is a good way to forecast sales, month by month for the first year. The lower portion then applies estimated expenses for the same period of time to derive the business' profitability.</w:t>
          </w:r>
        </w:p>
      </w:sdtContent>
    </w:sdt>
    <w:sdt>
      <w:sdtPr>
        <w:rPr>
          <w:rStyle w:val="Bold"/>
        </w:rPr>
        <w:id w:val="-1758818831"/>
        <w:placeholder>
          <w:docPart w:val="1355AC752BE14C57BD94B6E0B08DF017"/>
        </w:placeholder>
        <w:temporary/>
        <w:showingPlcHdr/>
        <w15:appearance w15:val="hidden"/>
      </w:sdtPr>
      <w:sdtContent>
        <w:p w14:paraId="0312FEBE" w14:textId="77777777" w:rsidR="008F704C" w:rsidRPr="00E237E8" w:rsidRDefault="008F704C" w:rsidP="008F704C">
          <w:pPr>
            <w:rPr>
              <w:rStyle w:val="Bold"/>
            </w:rPr>
          </w:pPr>
          <w:r w:rsidRPr="00E237E8">
            <w:rPr>
              <w:rStyle w:val="Bold"/>
            </w:rPr>
            <w:t>Steps for preparation:</w:t>
          </w:r>
        </w:p>
      </w:sdtContent>
    </w:sdt>
    <w:p w14:paraId="0AC3622B" w14:textId="77777777" w:rsidR="00026EAE" w:rsidRPr="00E237E8" w:rsidRDefault="00000000" w:rsidP="00026EAE">
      <w:pPr>
        <w:pStyle w:val="ListBullet"/>
      </w:pPr>
      <w:sdt>
        <w:sdtPr>
          <w:rPr>
            <w:rStyle w:val="Bold"/>
          </w:rPr>
          <w:id w:val="24918582"/>
          <w:placeholder>
            <w:docPart w:val="3272361FC68048A0A194834D37372FDB"/>
          </w:placeholder>
          <w:temporary/>
          <w:showingPlcHdr/>
          <w15:appearance w15:val="hidden"/>
        </w:sdtPr>
        <w:sdtContent>
          <w:r w:rsidR="008F704C" w:rsidRPr="00E237E8">
            <w:rPr>
              <w:b/>
              <w:bCs/>
            </w:rPr>
            <w:t>Step 1:</w:t>
          </w:r>
        </w:sdtContent>
      </w:sdt>
      <w:r w:rsidR="00026EAE" w:rsidRPr="00E237E8">
        <w:t xml:space="preserve"> </w:t>
      </w:r>
      <w:sdt>
        <w:sdtPr>
          <w:id w:val="-1918391366"/>
          <w:placeholder>
            <w:docPart w:val="D5E8B6D230DB4459AE3AB35457AB1222"/>
          </w:placeholder>
          <w:temporary/>
          <w:showingPlcHdr/>
          <w15:appearance w15:val="hidden"/>
        </w:sdtPr>
        <w:sdtContent>
          <w:r w:rsidR="00A41799" w:rsidRPr="00E237E8">
            <w:t>Enter the company name and the date this projection is being prepared.</w:t>
          </w:r>
        </w:sdtContent>
      </w:sdt>
    </w:p>
    <w:p w14:paraId="0499C65F" w14:textId="77777777" w:rsidR="00026EAE" w:rsidRPr="00E237E8" w:rsidRDefault="00000000" w:rsidP="00026EAE">
      <w:pPr>
        <w:pStyle w:val="ListBullet"/>
      </w:pPr>
      <w:sdt>
        <w:sdtPr>
          <w:rPr>
            <w:rStyle w:val="Bold"/>
          </w:rPr>
          <w:id w:val="1424379313"/>
          <w:placeholder>
            <w:docPart w:val="76CDAFFDC6CB4DE78F9B4040B4FB93B1"/>
          </w:placeholder>
          <w:temporary/>
          <w:showingPlcHdr/>
          <w15:appearance w15:val="hidden"/>
        </w:sdtPr>
        <w:sdtContent>
          <w:r w:rsidR="008F704C" w:rsidRPr="00E237E8">
            <w:rPr>
              <w:b/>
              <w:bCs/>
            </w:rPr>
            <w:t>Step 2:</w:t>
          </w:r>
        </w:sdtContent>
      </w:sdt>
      <w:r w:rsidR="00026EAE" w:rsidRPr="00E237E8">
        <w:t xml:space="preserve"> </w:t>
      </w:r>
      <w:sdt>
        <w:sdtPr>
          <w:id w:val="-890952608"/>
          <w:placeholder>
            <w:docPart w:val="607FC446E3F149B88948C552FDA64019"/>
          </w:placeholder>
          <w:temporary/>
          <w:showingPlcHdr/>
          <w15:appearance w15:val="hidden"/>
        </w:sdtPr>
        <w:sdtContent>
          <w:r w:rsidR="00A41799" w:rsidRPr="00E237E8">
            <w:t>For each month, beginning in January or whenever the start is estimated, enter the expected sales to be. This could be for a single service or multiple services. Add lines to this model for additional offerings. From this, subtract any product returns or discounts that are to be tracked (these should be shown as negative numbers, for example, -10). Below Net Sales, enter the Cost of Goods Sold. This refers to the monetized value of the time spent on a particular client.</w:t>
          </w:r>
        </w:sdtContent>
      </w:sdt>
    </w:p>
    <w:p w14:paraId="1A5BDE35" w14:textId="77777777" w:rsidR="00026EAE" w:rsidRPr="00E237E8" w:rsidRDefault="00000000" w:rsidP="00026EAE">
      <w:pPr>
        <w:pStyle w:val="ListBullet"/>
      </w:pPr>
      <w:sdt>
        <w:sdtPr>
          <w:rPr>
            <w:rStyle w:val="Bold"/>
          </w:rPr>
          <w:id w:val="1779448223"/>
          <w:placeholder>
            <w:docPart w:val="F08D8388347045F29A8E53ADF36F938D"/>
          </w:placeholder>
          <w:temporary/>
          <w:showingPlcHdr/>
          <w15:appearance w15:val="hidden"/>
        </w:sdtPr>
        <w:sdtContent>
          <w:r w:rsidR="008F704C" w:rsidRPr="00E237E8">
            <w:rPr>
              <w:b/>
              <w:bCs/>
            </w:rPr>
            <w:t>Step 3:</w:t>
          </w:r>
        </w:sdtContent>
      </w:sdt>
      <w:r w:rsidR="00026EAE" w:rsidRPr="00E237E8">
        <w:t xml:space="preserve"> </w:t>
      </w:r>
      <w:sdt>
        <w:sdtPr>
          <w:id w:val="-379793944"/>
          <w:placeholder>
            <w:docPart w:val="90D688B0ABA94969853CCDD522346E68"/>
          </w:placeholder>
          <w:temporary/>
          <w:showingPlcHdr/>
          <w15:appearance w15:val="hidden"/>
        </w:sdtPr>
        <w:sdtContent>
          <w:r w:rsidR="00A41799" w:rsidRPr="00E237E8">
            <w:t>For each month, enter the estimated salaries, marketing, utilities, and other items that are projected.</w:t>
          </w:r>
        </w:sdtContent>
      </w:sdt>
    </w:p>
    <w:p w14:paraId="51684836" w14:textId="77777777" w:rsidR="00BD0C60" w:rsidRPr="00E237E8" w:rsidRDefault="00000000" w:rsidP="00D26769">
      <w:pPr>
        <w:pStyle w:val="ListBullet"/>
      </w:pPr>
      <w:sdt>
        <w:sdtPr>
          <w:rPr>
            <w:rStyle w:val="Bold"/>
          </w:rPr>
          <w:id w:val="-2115892813"/>
          <w:placeholder>
            <w:docPart w:val="79C2141833D848E1BBD7B5C2868B6213"/>
          </w:placeholder>
          <w:temporary/>
          <w:showingPlcHdr/>
          <w15:appearance w15:val="hidden"/>
        </w:sdtPr>
        <w:sdtContent>
          <w:r w:rsidR="008F704C" w:rsidRPr="00E237E8">
            <w:rPr>
              <w:b/>
              <w:bCs/>
            </w:rPr>
            <w:t>Step 4:</w:t>
          </w:r>
        </w:sdtContent>
      </w:sdt>
      <w:r w:rsidR="00026EAE" w:rsidRPr="00E237E8">
        <w:t xml:space="preserve"> </w:t>
      </w:r>
      <w:sdt>
        <w:sdtPr>
          <w:id w:val="1427303924"/>
          <w:placeholder>
            <w:docPart w:val="D83B10B084554481916DB58024E079A6"/>
          </w:placeholder>
          <w:temporary/>
          <w:showingPlcHdr/>
          <w15:appearance w15:val="hidden"/>
        </w:sdtPr>
        <w:sdtContent>
          <w:r w:rsidR="00A41799" w:rsidRPr="00E237E8">
            <w:t>Once all of the costs have been entered, review the individual items and total amount to see where projections can be fine-tuned or move something out into the future when more revenue is coming in. The objective is to get to profitability and positive cash flow as quickly as possible.</w:t>
          </w:r>
        </w:sdtContent>
      </w:sdt>
    </w:p>
    <w:sectPr w:rsidR="00BD0C60" w:rsidRPr="00E237E8" w:rsidSect="00AC4859">
      <w:footerReference w:type="first" r:id="rId22"/>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BE1F" w14:textId="77777777" w:rsidR="009F253D" w:rsidRDefault="009F253D" w:rsidP="005A20E2">
      <w:pPr>
        <w:spacing w:after="0"/>
      </w:pPr>
      <w:r>
        <w:separator/>
      </w:r>
    </w:p>
    <w:p w14:paraId="6EE79595" w14:textId="77777777" w:rsidR="009F253D" w:rsidRDefault="009F253D"/>
    <w:p w14:paraId="45626BAA" w14:textId="77777777" w:rsidR="009F253D" w:rsidRDefault="009F253D" w:rsidP="009B4773"/>
    <w:p w14:paraId="6BC94062" w14:textId="77777777" w:rsidR="009F253D" w:rsidRDefault="009F253D" w:rsidP="00513832"/>
  </w:endnote>
  <w:endnote w:type="continuationSeparator" w:id="0">
    <w:p w14:paraId="00EB580A" w14:textId="77777777" w:rsidR="009F253D" w:rsidRDefault="009F253D" w:rsidP="005A20E2">
      <w:pPr>
        <w:spacing w:after="0"/>
      </w:pPr>
      <w:r>
        <w:continuationSeparator/>
      </w:r>
    </w:p>
    <w:p w14:paraId="5F9D25A3" w14:textId="77777777" w:rsidR="009F253D" w:rsidRDefault="009F253D"/>
    <w:p w14:paraId="2AB9CC4A" w14:textId="77777777" w:rsidR="009F253D" w:rsidRDefault="009F253D" w:rsidP="009B4773"/>
    <w:p w14:paraId="34DEEB4E" w14:textId="77777777" w:rsidR="009F253D" w:rsidRDefault="009F253D"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348994"/>
      <w:docPartObj>
        <w:docPartGallery w:val="Page Numbers (Bottom of Page)"/>
        <w:docPartUnique/>
      </w:docPartObj>
    </w:sdtPr>
    <w:sdtEndPr>
      <w:rPr>
        <w:noProof/>
      </w:rPr>
    </w:sdtEndPr>
    <w:sdtContent>
      <w:sdt>
        <w:sdtPr>
          <w:id w:val="173551353"/>
          <w:docPartObj>
            <w:docPartGallery w:val="Page Numbers (Bottom of Page)"/>
            <w:docPartUnique/>
          </w:docPartObj>
        </w:sdtPr>
        <w:sdtEndPr>
          <w:rPr>
            <w:noProof/>
          </w:rPr>
        </w:sdtEndPr>
        <w:sdtContent>
          <w:p w14:paraId="3CB292E7" w14:textId="77777777" w:rsidR="007D2C96" w:rsidRDefault="007D2C96"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307862"/>
      <w:docPartObj>
        <w:docPartGallery w:val="Page Numbers (Bottom of Page)"/>
        <w:docPartUnique/>
      </w:docPartObj>
    </w:sdtPr>
    <w:sdtEndPr>
      <w:rPr>
        <w:noProof/>
      </w:rPr>
    </w:sdtEndPr>
    <w:sdtContent>
      <w:sdt>
        <w:sdtPr>
          <w:id w:val="241920231"/>
          <w:docPartObj>
            <w:docPartGallery w:val="Page Numbers (Bottom of Page)"/>
            <w:docPartUnique/>
          </w:docPartObj>
        </w:sdtPr>
        <w:sdtEndPr>
          <w:rPr>
            <w:noProof/>
          </w:rPr>
        </w:sdtEndPr>
        <w:sdtContent>
          <w:p w14:paraId="70F17997" w14:textId="77777777" w:rsidR="007D2C96" w:rsidRDefault="007D2C96" w:rsidP="00D94688">
            <w:pPr>
              <w:pStyle w:val="Footer"/>
              <w:jc w:val="right"/>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0083B" w14:textId="77777777" w:rsidR="007D2C96" w:rsidRPr="00F8411A" w:rsidRDefault="00096BE1" w:rsidP="00F8411A">
    <w:pPr>
      <w:pStyle w:val="Footer"/>
    </w:pPr>
    <w:r>
      <w:rPr>
        <w:noProof/>
      </w:rPr>
      <mc:AlternateContent>
        <mc:Choice Requires="wps">
          <w:drawing>
            <wp:anchor distT="45720" distB="45720" distL="114300" distR="114300" simplePos="0" relativeHeight="251700224" behindDoc="0" locked="0" layoutInCell="1" allowOverlap="1" wp14:anchorId="7C70E838" wp14:editId="1289B2FE">
              <wp:simplePos x="0" y="0"/>
              <wp:positionH relativeFrom="margin">
                <wp:align>right</wp:align>
              </wp:positionH>
              <wp:positionV relativeFrom="paragraph">
                <wp:posOffset>18415</wp:posOffset>
              </wp:positionV>
              <wp:extent cx="173736" cy="274320"/>
              <wp:effectExtent l="0" t="0" r="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 cy="274320"/>
                      </a:xfrm>
                      <a:prstGeom prst="rect">
                        <a:avLst/>
                      </a:prstGeom>
                      <a:noFill/>
                      <a:ln w="9525">
                        <a:noFill/>
                        <a:miter lim="800000"/>
                        <a:headEnd/>
                        <a:tailEnd/>
                      </a:ln>
                    </wps:spPr>
                    <wps:txbx>
                      <w:txbxContent>
                        <w:p w14:paraId="1D024BB9" w14:textId="77777777" w:rsidR="00096BE1" w:rsidRPr="00096BE1" w:rsidRDefault="00096BE1" w:rsidP="00096BE1">
                          <w:pPr>
                            <w:rPr>
                              <w:rStyle w:val="PageNumber"/>
                            </w:rPr>
                          </w:pPr>
                          <w:r w:rsidRPr="00096BE1">
                            <w:rPr>
                              <w:rStyle w:val="PageNumber"/>
                            </w:rPr>
                            <w:fldChar w:fldCharType="begin"/>
                          </w:r>
                          <w:r w:rsidRPr="00096BE1">
                            <w:rPr>
                              <w:rStyle w:val="PageNumber"/>
                            </w:rPr>
                            <w:instrText xml:space="preserve"> PAGE   \* MERGEFORMAT </w:instrText>
                          </w:r>
                          <w:r w:rsidRPr="00096BE1">
                            <w:rPr>
                              <w:rStyle w:val="PageNumber"/>
                            </w:rPr>
                            <w:fldChar w:fldCharType="separate"/>
                          </w:r>
                          <w:r w:rsidRPr="00096BE1">
                            <w:rPr>
                              <w:rStyle w:val="PageNumber"/>
                            </w:rPr>
                            <w:t>1</w:t>
                          </w:r>
                          <w:r w:rsidRPr="00096BE1">
                            <w:rPr>
                              <w:rStyle w:val="PageNumber"/>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70E838" id="_x0000_t202" coordsize="21600,21600" o:spt="202" path="m,l,21600r21600,l21600,xe">
              <v:stroke joinstyle="miter"/>
              <v:path gradientshapeok="t" o:connecttype="rect"/>
            </v:shapetype>
            <v:shape id="_x0000_s1027" type="#_x0000_t202" style="position:absolute;margin-left:-37.5pt;margin-top:1.45pt;width:13.7pt;height:21.6pt;z-index:2517002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" filled="f" stroked="f">
              <v:textbox inset="0,0,0,0">
                <w:txbxContent>
                  <w:p w14:paraId="1D024BB9" w14:textId="77777777" w:rsidR="00096BE1" w:rsidRPr="00096BE1" w:rsidRDefault="00096BE1" w:rsidP="00096BE1">
                    <w:pPr>
                      <w:rPr>
                        <w:rStyle w:val="PageNumber"/>
                      </w:rPr>
                    </w:pPr>
                    <w:r w:rsidRPr="00096BE1">
                      <w:rPr>
                        <w:rStyle w:val="PageNumber"/>
                      </w:rPr>
                      <w:fldChar w:fldCharType="begin"/>
                    </w:r>
                    <w:r w:rsidRPr="00096BE1">
                      <w:rPr>
                        <w:rStyle w:val="PageNumber"/>
                      </w:rPr>
                      <w:instrText xml:space="preserve"> PAGE   \* MERGEFORMAT </w:instrText>
                    </w:r>
                    <w:r w:rsidRPr="00096BE1">
                      <w:rPr>
                        <w:rStyle w:val="PageNumber"/>
                      </w:rPr>
                      <w:fldChar w:fldCharType="separate"/>
                    </w:r>
                    <w:r w:rsidRPr="00096BE1">
                      <w:rPr>
                        <w:rStyle w:val="PageNumber"/>
                      </w:rPr>
                      <w:t>1</w:t>
                    </w:r>
                    <w:r w:rsidRPr="00096BE1">
                      <w:rPr>
                        <w:rStyle w:val="PageNumber"/>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997087"/>
      <w:docPartObj>
        <w:docPartGallery w:val="Page Numbers (Bottom of Page)"/>
        <w:docPartUnique/>
      </w:docPartObj>
    </w:sdtPr>
    <w:sdtEndPr>
      <w:rPr>
        <w:noProof/>
      </w:rPr>
    </w:sdtEndPr>
    <w:sdtContent>
      <w:sdt>
        <w:sdtPr>
          <w:id w:val="-751204049"/>
          <w:docPartObj>
            <w:docPartGallery w:val="Page Numbers (Bottom of Page)"/>
            <w:docPartUnique/>
          </w:docPartObj>
        </w:sdtPr>
        <w:sdtEndPr>
          <w:rPr>
            <w:noProof/>
          </w:rPr>
        </w:sdtEndPr>
        <w:sdtContent>
          <w:p w14:paraId="145ED89C" w14:textId="77777777" w:rsidR="007D2C96" w:rsidRDefault="007D2C96" w:rsidP="00F8411A">
            <w:pPr>
              <w:pStyle w:val="Footer"/>
            </w:pPr>
            <w:r w:rsidRPr="002135FB">
              <w:t>January 24, 20</w:t>
            </w:r>
            <w:r>
              <w:t>XX</w:t>
            </w:r>
            <w:r w:rsidRPr="002135FB">
              <w:rPr>
                <w:lang w:val="ru-RU"/>
              </w:rPr>
              <w:t xml:space="preserve">                                                  </w:t>
            </w:r>
            <w:r>
              <w:rPr>
                <w:lang w:val="ru-RU"/>
              </w:rPr>
              <w:t xml:space="preserve">                  </w:t>
            </w:r>
            <w:r w:rsidRPr="002135FB">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15A896B7" w14:textId="77777777" w:rsidR="007D2C96" w:rsidRDefault="00000000" w:rsidP="00F8411A">
        <w:pPr>
          <w:pStyle w:val="Footer"/>
          <w:rPr>
            <w:noProof/>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00BE7986" w14:textId="77777777" w:rsidR="007D2C96" w:rsidRDefault="007D2C9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2648C2C7" w14:textId="77777777" w:rsidR="007D2C96" w:rsidRDefault="00000000"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7E62" w14:textId="77777777" w:rsidR="009F253D" w:rsidRDefault="009F253D" w:rsidP="005A20E2">
      <w:pPr>
        <w:spacing w:after="0"/>
      </w:pPr>
      <w:r>
        <w:separator/>
      </w:r>
    </w:p>
    <w:p w14:paraId="0DAE60FA" w14:textId="77777777" w:rsidR="009F253D" w:rsidRDefault="009F253D"/>
    <w:p w14:paraId="75CB1575" w14:textId="77777777" w:rsidR="009F253D" w:rsidRDefault="009F253D" w:rsidP="009B4773"/>
    <w:p w14:paraId="0B032404" w14:textId="77777777" w:rsidR="009F253D" w:rsidRDefault="009F253D" w:rsidP="00513832"/>
  </w:footnote>
  <w:footnote w:type="continuationSeparator" w:id="0">
    <w:p w14:paraId="3B415D2B" w14:textId="77777777" w:rsidR="009F253D" w:rsidRDefault="009F253D" w:rsidP="005A20E2">
      <w:pPr>
        <w:spacing w:after="0"/>
      </w:pPr>
      <w:r>
        <w:continuationSeparator/>
      </w:r>
    </w:p>
    <w:p w14:paraId="55A00E9D" w14:textId="77777777" w:rsidR="009F253D" w:rsidRDefault="009F253D"/>
    <w:p w14:paraId="785D8EA0" w14:textId="77777777" w:rsidR="009F253D" w:rsidRDefault="009F253D" w:rsidP="009B4773"/>
    <w:p w14:paraId="3835780D" w14:textId="77777777" w:rsidR="009F253D" w:rsidRDefault="009F253D"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C42C0" w14:textId="4CE62E2B" w:rsidR="007D2C96" w:rsidRDefault="007D2C96" w:rsidP="00BF3900">
    <w:pPr>
      <w:pStyle w:val="Header"/>
      <w:tabs>
        <w:tab w:val="clear" w:pos="4844"/>
        <w:tab w:val="clear" w:pos="9689"/>
        <w:tab w:val="left" w:pos="9351"/>
      </w:tabs>
      <w:ind w:left="-1134" w:right="-1085"/>
    </w:pPr>
    <w:r>
      <w:rPr>
        <w:noProof/>
      </w:rPr>
      <w:drawing>
        <wp:anchor distT="0" distB="0" distL="114300" distR="114300" simplePos="0" relativeHeight="251694080" behindDoc="1" locked="0" layoutInCell="1" allowOverlap="1" wp14:anchorId="2A6CE8B4" wp14:editId="6AF36C38">
          <wp:simplePos x="0" y="0"/>
          <wp:positionH relativeFrom="page">
            <wp:posOffset>320634</wp:posOffset>
          </wp:positionH>
          <wp:positionV relativeFrom="page">
            <wp:posOffset>308758</wp:posOffset>
          </wp:positionV>
          <wp:extent cx="7132320" cy="9427464"/>
          <wp:effectExtent l="0" t="0" r="0" b="2540"/>
          <wp:wrapNone/>
          <wp:docPr id="515141557" name="Picture 5151415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5141557" name="Picture 515141557"/>
                  <pic:cNvPicPr/>
                </pic:nvPicPr>
                <pic:blipFill>
                  <a:blip r:embed="rId1">
                    <a:extLst>
                      <a:ext uri="{28A0092B-C50C-407E-A947-70E740481C1C}">
                        <a14:useLocalDpi xmlns:a14="http://schemas.microsoft.com/office/drawing/2010/main" val="0"/>
                      </a:ext>
                    </a:extLst>
                  </a:blip>
                  <a:srcRect t="5848" b="5848"/>
                  <a:stretch>
                    <a:fillRect/>
                  </a:stretch>
                </pic:blipFill>
                <pic:spPr bwMode="auto">
                  <a:xfrm>
                    <a:off x="0" y="0"/>
                    <a:ext cx="7132320" cy="9427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3900">
      <w:tab/>
    </w:r>
  </w:p>
  <w:p w14:paraId="10397B52" w14:textId="77777777" w:rsidR="007D2C96" w:rsidRDefault="007D2C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839B" w14:textId="77777777" w:rsidR="007D2C96" w:rsidRDefault="007D2C96">
    <w:r>
      <w:rPr>
        <w:noProof/>
      </w:rPr>
      <w:drawing>
        <wp:anchor distT="0" distB="0" distL="114300" distR="114300" simplePos="0" relativeHeight="251696128" behindDoc="1" locked="0" layoutInCell="1" allowOverlap="1" wp14:anchorId="2BE0EF33" wp14:editId="6F4547C6">
          <wp:simplePos x="0" y="0"/>
          <wp:positionH relativeFrom="column">
            <wp:posOffset>-3543300</wp:posOffset>
          </wp:positionH>
          <wp:positionV relativeFrom="margin">
            <wp:posOffset>-1059815</wp:posOffset>
          </wp:positionV>
          <wp:extent cx="3268800" cy="9428400"/>
          <wp:effectExtent l="0" t="0" r="8255" b="1905"/>
          <wp:wrapNone/>
          <wp:docPr id="1574439515" name="Picture 1574439515" descr="Group of peop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GettyImages-696273168_super.jpg"/>
                  <pic:cNvPicPr/>
                </pic:nvPicPr>
                <pic:blipFill rotWithShape="1">
                  <a:blip r:embed="rId1">
                    <a:extLst>
                      <a:ext uri="{28A0092B-C50C-407E-A947-70E740481C1C}">
                        <a14:useLocalDpi xmlns:a14="http://schemas.microsoft.com/office/drawing/2010/main" val="0"/>
                      </a:ext>
                    </a:extLst>
                  </a:blip>
                  <a:srcRect l="33928" t="2929" r="45411" b="7707"/>
                  <a:stretch/>
                </pic:blipFill>
                <pic:spPr bwMode="auto">
                  <a:xfrm flipH="1">
                    <a:off x="0" y="0"/>
                    <a:ext cx="3268800" cy="942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01E10" w14:textId="77777777" w:rsidR="007D2C96" w:rsidRDefault="007D2C96" w:rsidP="0003123C">
    <w:pPr>
      <w:pStyle w:val="Header"/>
      <w:spacing w:before="0"/>
    </w:pPr>
    <w:r>
      <w:rPr>
        <w:rStyle w:val="SubtleEmphasis"/>
      </w:rPr>
      <w:t xml:space="preserve"> </w:t>
    </w:r>
    <w:r w:rsidR="0089181A">
      <w:rPr>
        <w:rFonts w:asciiTheme="majorHAnsi" w:hAnsiTheme="majorHAnsi"/>
        <w:b/>
        <w:color w:val="F4B41C" w:themeColor="accent2"/>
        <w:sz w:val="28"/>
      </w:rPr>
      <w:t>Services</w:t>
    </w:r>
    <w:r>
      <w:rPr>
        <w:rStyle w:val="SubtleEmphasis"/>
      </w:rPr>
      <w:br/>
    </w:r>
    <w:r w:rsidR="0089181A">
      <w:rPr>
        <w:rStyle w:val="Emphasis"/>
      </w:rPr>
      <w:t>Business Plan</w:t>
    </w:r>
    <w:r>
      <w:rPr>
        <w:noProof/>
      </w:rPr>
      <mc:AlternateContent>
        <mc:Choice Requires="wps">
          <w:drawing>
            <wp:anchor distT="45720" distB="45720" distL="114300" distR="114300" simplePos="0" relativeHeight="251692032" behindDoc="1" locked="0" layoutInCell="1" allowOverlap="1" wp14:anchorId="4FDF6560" wp14:editId="4840E3D3">
              <wp:simplePos x="0" y="0"/>
              <wp:positionH relativeFrom="page">
                <wp:align>center</wp:align>
              </wp:positionH>
              <wp:positionV relativeFrom="page">
                <wp:align>top</wp:align>
              </wp:positionV>
              <wp:extent cx="10058400" cy="1143000"/>
              <wp:effectExtent l="0" t="0" r="0" b="0"/>
              <wp:wrapNone/>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3FD3606F" w14:textId="77777777" w:rsidR="007D2C96" w:rsidRDefault="007D2C96"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FDF6560" id="_x0000_t202" coordsize="21600,21600" o:spt="202" path="m,l,21600r21600,l21600,xe">
              <v:stroke joinstyle="miter"/>
              <v:path gradientshapeok="t" o:connecttype="rect"/>
            </v:shapetype>
            <v:shape id="Text Box 2" o:spid="_x0000_s1026" type="#_x0000_t202" alt="&quot;&quot;" style="position:absolute;margin-left:0;margin-top:0;width:11in;height:90pt;z-index:-251624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" fillcolor="#c4bc96 [2414]" stroked="f">
              <v:fill opacity="9766f"/>
              <v:textbox inset="20mm,8mm">
                <w:txbxContent>
                  <w:p w14:paraId="3FD3606F" w14:textId="77777777" w:rsidR="007D2C96" w:rsidRDefault="007D2C96" w:rsidP="0003123C"/>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7C019" w14:textId="77777777" w:rsidR="007D2C96" w:rsidRDefault="007D2C96" w:rsidP="0003123C">
    <w:pPr>
      <w:pStyle w:val="Header"/>
      <w:spacing w:before="0"/>
    </w:pPr>
    <w:r>
      <w:rPr>
        <w:rStyle w:val="SubtleEmphasis"/>
      </w:rPr>
      <w:t xml:space="preserve"> </w:t>
    </w:r>
    <w:r>
      <w:rPr>
        <w:rStyle w:val="SubtleEmphasis"/>
      </w:rPr>
      <w:br/>
    </w:r>
    <w:r>
      <w:rPr>
        <w:noProof/>
      </w:rPr>
      <mc:AlternateContent>
        <mc:Choice Requires="wps">
          <w:drawing>
            <wp:anchor distT="45720" distB="45720" distL="114300" distR="114300" simplePos="0" relativeHeight="251674624" behindDoc="1" locked="0" layoutInCell="1" allowOverlap="1" wp14:anchorId="47A47D7C" wp14:editId="0C6ED544">
              <wp:simplePos x="0" y="0"/>
              <wp:positionH relativeFrom="page">
                <wp:align>center</wp:align>
              </wp:positionH>
              <wp:positionV relativeFrom="page">
                <wp:align>top</wp:align>
              </wp:positionV>
              <wp:extent cx="10058400" cy="11430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656091E0" w14:textId="77777777" w:rsidR="007D2C96" w:rsidRDefault="007D2C96" w:rsidP="004411FB"/>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A47D7C" id="_x0000_t202" coordsize="21600,21600" o:spt="202" path="m,l,21600r21600,l21600,xe">
              <v:stroke joinstyle="miter"/>
              <v:path gradientshapeok="t" o:connecttype="rect"/>
            </v:shapetype>
            <v:shape id="_x0000_s1028" type="#_x0000_t202" alt="&quot;&quot;" style="position:absolute;margin-left:0;margin-top:0;width:11in;height:90pt;z-index:-2516418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" fillcolor="#047c4c [3204]" stroked="f">
              <v:fill opacity="32896f"/>
              <v:textbox inset="20mm,8mm">
                <w:txbxContent>
                  <w:p w14:paraId="656091E0" w14:textId="77777777" w:rsidR="007D2C96" w:rsidRDefault="007D2C96" w:rsidP="004411FB"/>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4F74B" w14:textId="77777777" w:rsidR="007D2C96" w:rsidRDefault="00D24B3C" w:rsidP="0003123C">
    <w:pPr>
      <w:pStyle w:val="Header"/>
      <w:spacing w:before="0"/>
    </w:pPr>
    <w:r>
      <w:rPr>
        <w:rStyle w:val="SubtleEmphasis"/>
      </w:rPr>
      <w:t xml:space="preserve"> </w:t>
    </w:r>
    <w:r w:rsidR="0089181A">
      <w:rPr>
        <w:rFonts w:asciiTheme="majorHAnsi" w:hAnsiTheme="majorHAnsi"/>
        <w:b/>
        <w:color w:val="F4B41C" w:themeColor="accent2"/>
        <w:sz w:val="28"/>
      </w:rPr>
      <w:t>Services</w:t>
    </w:r>
    <w:r>
      <w:rPr>
        <w:rStyle w:val="SubtleEmphasis"/>
      </w:rPr>
      <w:br/>
    </w:r>
    <w:r w:rsidR="0089181A">
      <w:rPr>
        <w:rStyle w:val="Emphasis"/>
      </w:rPr>
      <w:t>Business Plan</w:t>
    </w:r>
    <w:r w:rsidR="007D2C96">
      <w:rPr>
        <w:noProof/>
      </w:rPr>
      <mc:AlternateContent>
        <mc:Choice Requires="wps">
          <w:drawing>
            <wp:anchor distT="45720" distB="45720" distL="114300" distR="114300" simplePos="0" relativeHeight="251689984" behindDoc="1" locked="0" layoutInCell="1" allowOverlap="1" wp14:anchorId="12F855AB" wp14:editId="5BFB2AEE">
              <wp:simplePos x="0" y="0"/>
              <wp:positionH relativeFrom="page">
                <wp:align>center</wp:align>
              </wp:positionH>
              <wp:positionV relativeFrom="page">
                <wp:align>top</wp:align>
              </wp:positionV>
              <wp:extent cx="10058400" cy="1143000"/>
              <wp:effectExtent l="0" t="0" r="0" b="0"/>
              <wp:wrapNone/>
              <wp:docPr id="2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7395B1EC" w14:textId="77777777" w:rsidR="007D2C96" w:rsidRDefault="007D2C96" w:rsidP="0003123C"/>
                      </w:txbxContent>
                    </wps:txbx>
                    <wps:bodyPr rot="0" vert="horz" wrap="square" lIns="720000" tIns="288000" rIns="91440" bIns="45720" anchor="ctr" anchorCtr="0">
                      <a:noAutofit/>
                    </wps:bodyPr>
                  </wps:wsp>
                </a:graphicData>
              </a:graphic>
              <wp14:sizeRelH relativeFrom="page">
                <wp14:pctWidth>100000</wp14:pctWidth>
              </wp14:sizeRelH>
              <wp14:sizeRelV relativeFrom="margin">
                <wp14:pctHeight>0</wp14:pctHeight>
              </wp14:sizeRelV>
            </wp:anchor>
          </w:drawing>
        </mc:Choice>
        <mc:Fallback>
          <w:pict>
            <v:shapetype w14:anchorId="12F855AB" id="_x0000_t202" coordsize="21600,21600" o:spt="202" path="m,l,21600r21600,l21600,xe">
              <v:stroke joinstyle="miter"/>
              <v:path gradientshapeok="t" o:connecttype="rect"/>
            </v:shapetype>
            <v:shape id="_x0000_s1029" type="#_x0000_t202" alt="&quot;&quot;" style="position:absolute;margin-left:0;margin-top:0;width:11in;height:90pt;z-index:-251626496;visibility:visible;mso-wrap-style:square;mso-width-percent:1000;mso-height-percent:0;mso-wrap-distance-left:9pt;mso-wrap-distance-top:3.6pt;mso-wrap-distance-right:9pt;mso-wrap-distance-bottom:3.6pt;mso-position-horizontal:center;mso-position-horizontal-relative:page;mso-position-vertical:top;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" fillcolor="#c4bc96 [2414]" stroked="f">
              <v:fill opacity="9766f"/>
              <v:textbox inset="20mm,8mm">
                <w:txbxContent>
                  <w:p w14:paraId="7395B1EC" w14:textId="77777777" w:rsidR="007D2C96" w:rsidRDefault="007D2C96" w:rsidP="0003123C"/>
                </w:txbxContent>
              </v:textbox>
              <w10:wrap anchorx="page" anchory="page"/>
            </v:shape>
          </w:pict>
        </mc:Fallback>
      </mc:AlternateContent>
    </w:r>
  </w:p>
  <w:p w14:paraId="0C4FD516" w14:textId="77777777" w:rsidR="007D2C96" w:rsidRDefault="007D2C96" w:rsidP="005A20E2">
    <w:pPr>
      <w:pStyle w:val="Header"/>
      <w:tabs>
        <w:tab w:val="clear" w:pos="9689"/>
        <w:tab w:val="right" w:pos="11057"/>
      </w:tabs>
      <w:ind w:left="-1134" w:right="-1085"/>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549C6" w14:textId="77777777" w:rsidR="00096BE1" w:rsidRDefault="00D24B3C" w:rsidP="0003123C">
    <w:pPr>
      <w:pStyle w:val="Header"/>
      <w:spacing w:before="0"/>
    </w:pPr>
    <w:r>
      <w:rPr>
        <w:rStyle w:val="SubtleEmphasis"/>
      </w:rPr>
      <w:t xml:space="preserve"> </w:t>
    </w:r>
    <w:r w:rsidR="0089181A">
      <w:rPr>
        <w:rFonts w:asciiTheme="majorHAnsi" w:hAnsiTheme="majorHAnsi"/>
        <w:b/>
        <w:color w:val="F4B41C" w:themeColor="accent2"/>
        <w:sz w:val="28"/>
      </w:rPr>
      <w:t>Services</w:t>
    </w:r>
    <w:r>
      <w:rPr>
        <w:rStyle w:val="SubtleEmphasis"/>
      </w:rPr>
      <w:br/>
    </w:r>
    <w:r w:rsidR="0089181A">
      <w:rPr>
        <w:rStyle w:val="Emphasis"/>
      </w:rPr>
      <w:t>Business Plan</w:t>
    </w:r>
    <w:r w:rsidR="00096BE1">
      <w:rPr>
        <w:noProof/>
      </w:rPr>
      <mc:AlternateContent>
        <mc:Choice Requires="wps">
          <w:drawing>
            <wp:anchor distT="45720" distB="45720" distL="114300" distR="114300" simplePos="0" relativeHeight="251698176" behindDoc="1" locked="0" layoutInCell="1" allowOverlap="1" wp14:anchorId="4DAAD3F0" wp14:editId="2D91721C">
              <wp:simplePos x="0" y="0"/>
              <wp:positionH relativeFrom="page">
                <wp:align>center</wp:align>
              </wp:positionH>
              <wp:positionV relativeFrom="page">
                <wp:align>top</wp:align>
              </wp:positionV>
              <wp:extent cx="10058400" cy="1143000"/>
              <wp:effectExtent l="0" t="0" r="0" b="0"/>
              <wp:wrapNone/>
              <wp:docPr id="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7C6F4ED0" w14:textId="77777777" w:rsidR="00096BE1" w:rsidRDefault="00096BE1" w:rsidP="0003123C"/>
                      </w:txbxContent>
                    </wps:txbx>
                    <wps:bodyPr rot="0" vert="horz" wrap="square" lIns="720000" tIns="288000" rIns="91440" bIns="45720" anchor="ctr" anchorCtr="0">
                      <a:noAutofit/>
                    </wps:bodyPr>
                  </wps:wsp>
                </a:graphicData>
              </a:graphic>
              <wp14:sizeRelH relativeFrom="page">
                <wp14:pctWidth>100000</wp14:pctWidth>
              </wp14:sizeRelH>
              <wp14:sizeRelV relativeFrom="margin">
                <wp14:pctHeight>0</wp14:pctHeight>
              </wp14:sizeRelV>
            </wp:anchor>
          </w:drawing>
        </mc:Choice>
        <mc:Fallback>
          <w:pict>
            <v:shapetype w14:anchorId="4DAAD3F0" id="_x0000_t202" coordsize="21600,21600" o:spt="202" path="m,l,21600r21600,l21600,xe">
              <v:stroke joinstyle="miter"/>
              <v:path gradientshapeok="t" o:connecttype="rect"/>
            </v:shapetype>
            <v:shape id="_x0000_s1030" type="#_x0000_t202" alt="&quot;&quot;" style="position:absolute;margin-left:0;margin-top:0;width:11in;height:90pt;z-index:-251618304;visibility:visible;mso-wrap-style:square;mso-width-percent:1000;mso-height-percent:0;mso-wrap-distance-left:9pt;mso-wrap-distance-top:3.6pt;mso-wrap-distance-right:9pt;mso-wrap-distance-bottom:3.6pt;mso-position-horizontal:center;mso-position-horizontal-relative:page;mso-position-vertical:top;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" fillcolor="#c4bc96 [2414]" stroked="f">
              <v:fill opacity="9766f"/>
              <v:textbox inset="20mm,8mm">
                <w:txbxContent>
                  <w:p w14:paraId="7C6F4ED0" w14:textId="77777777" w:rsidR="00096BE1" w:rsidRDefault="00096BE1" w:rsidP="0003123C"/>
                </w:txbxContent>
              </v:textbox>
              <w10:wrap anchorx="page" anchory="page"/>
            </v:shape>
          </w:pict>
        </mc:Fallback>
      </mc:AlternateContent>
    </w:r>
  </w:p>
  <w:p w14:paraId="23EC0E38" w14:textId="77777777" w:rsidR="00096BE1" w:rsidRDefault="00096BE1" w:rsidP="005A20E2">
    <w:pPr>
      <w:pStyle w:val="Header"/>
      <w:tabs>
        <w:tab w:val="clear" w:pos="9689"/>
        <w:tab w:val="right" w:pos="11057"/>
      </w:tabs>
      <w:ind w:left="-1134" w:right="-10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8A0C43C"/>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F4B41C" w:themeColor="accent2"/>
      </w:rPr>
    </w:lvl>
  </w:abstractNum>
  <w:abstractNum w:abstractNumId="2" w15:restartNumberingAfterBreak="0">
    <w:nsid w:val="FFFFFF88"/>
    <w:multiLevelType w:val="singleLevel"/>
    <w:tmpl w:val="A080F52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2A00F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E91F2A"/>
    <w:multiLevelType w:val="hybridMultilevel"/>
    <w:tmpl w:val="6DC0BC34"/>
    <w:lvl w:ilvl="0" w:tplc="633C562A">
      <w:start w:val="1"/>
      <w:numFmt w:val="lowerLetter"/>
      <w:lvlText w:val="%1."/>
      <w:lvlJc w:val="left"/>
      <w:pPr>
        <w:ind w:left="720" w:hanging="360"/>
      </w:pPr>
      <w:rPr>
        <w:rFonts w:hint="default"/>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F4B41C" w:themeColor="accent2"/>
        <w:u w:color="047C4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00B050" w:themeColor="accent6"/>
        <w:u w:color="047C4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F4B41C" w:themeColor="accent2"/>
        <w:u w:color="047C4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A86343"/>
    <w:multiLevelType w:val="hybridMultilevel"/>
    <w:tmpl w:val="DCAC3568"/>
    <w:lvl w:ilvl="0" w:tplc="2AFA4338">
      <w:start w:val="1"/>
      <w:numFmt w:val="decimal"/>
      <w:lvlText w:val="%1."/>
      <w:lvlJc w:val="left"/>
      <w:pPr>
        <w:ind w:left="72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533D15"/>
    <w:multiLevelType w:val="hybridMultilevel"/>
    <w:tmpl w:val="C234D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09941A06"/>
    <w:multiLevelType w:val="hybridMultilevel"/>
    <w:tmpl w:val="3CB43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AB62834"/>
    <w:multiLevelType w:val="hybridMultilevel"/>
    <w:tmpl w:val="C08C66B0"/>
    <w:lvl w:ilvl="0" w:tplc="CFD2494C">
      <w:start w:val="1"/>
      <w:numFmt w:val="decimal"/>
      <w:lvlText w:val="%1."/>
      <w:lvlJc w:val="left"/>
      <w:pPr>
        <w:ind w:left="72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566B04"/>
    <w:multiLevelType w:val="hybridMultilevel"/>
    <w:tmpl w:val="7E7A932C"/>
    <w:lvl w:ilvl="0" w:tplc="7B30580C">
      <w:start w:val="1"/>
      <w:numFmt w:val="bullet"/>
      <w:lvlText w:val=""/>
      <w:lvlJc w:val="left"/>
      <w:pPr>
        <w:ind w:left="720" w:hanging="360"/>
      </w:pPr>
      <w:rPr>
        <w:rFonts w:ascii="Symbol" w:hAnsi="Symbol" w:hint="default"/>
        <w:color w:val="F4B41C" w:themeColor="accent2"/>
        <w:u w:color="047C4C" w:themeColor="accent1"/>
      </w:rPr>
    </w:lvl>
    <w:lvl w:ilvl="1" w:tplc="21DA163A">
      <w:start w:val="1"/>
      <w:numFmt w:val="bullet"/>
      <w:lvlText w:val="o"/>
      <w:lvlJc w:val="left"/>
      <w:pPr>
        <w:ind w:left="1440" w:hanging="360"/>
      </w:pPr>
      <w:rPr>
        <w:rFonts w:ascii="Courier New" w:hAnsi="Courier New" w:hint="default"/>
        <w:color w:val="F4B41C" w:themeColor="accent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920324"/>
    <w:multiLevelType w:val="hybridMultilevel"/>
    <w:tmpl w:val="6AF83516"/>
    <w:lvl w:ilvl="0" w:tplc="633C562A">
      <w:start w:val="1"/>
      <w:numFmt w:val="lowerLetter"/>
      <w:lvlText w:val="%1."/>
      <w:lvlJc w:val="left"/>
      <w:pPr>
        <w:ind w:left="720" w:hanging="360"/>
      </w:pPr>
      <w:rPr>
        <w:rFonts w:hint="default"/>
        <w:color w:val="F4B41C"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832639"/>
    <w:multiLevelType w:val="hybridMultilevel"/>
    <w:tmpl w:val="B2560376"/>
    <w:lvl w:ilvl="0" w:tplc="633C562A">
      <w:start w:val="1"/>
      <w:numFmt w:val="lowerLetter"/>
      <w:lvlText w:val="%1."/>
      <w:lvlJc w:val="left"/>
      <w:pPr>
        <w:ind w:left="720" w:hanging="360"/>
      </w:pPr>
      <w:rPr>
        <w:rFonts w:hint="default"/>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42493" w:themeColor="accent3"/>
        <w:u w:color="047C4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DB6146"/>
    <w:multiLevelType w:val="hybridMultilevel"/>
    <w:tmpl w:val="1DF0C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B872C6"/>
    <w:multiLevelType w:val="hybridMultilevel"/>
    <w:tmpl w:val="B2560376"/>
    <w:lvl w:ilvl="0" w:tplc="633C562A">
      <w:start w:val="1"/>
      <w:numFmt w:val="lowerLetter"/>
      <w:lvlText w:val="%1."/>
      <w:lvlJc w:val="left"/>
      <w:pPr>
        <w:ind w:left="720" w:hanging="360"/>
      </w:pPr>
      <w:rPr>
        <w:rFonts w:hint="default"/>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4CD5E" w:themeColor="accent5"/>
        <w:u w:color="047C4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867BE"/>
    <w:multiLevelType w:val="hybridMultilevel"/>
    <w:tmpl w:val="80663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331351"/>
    <w:multiLevelType w:val="hybridMultilevel"/>
    <w:tmpl w:val="72966E82"/>
    <w:lvl w:ilvl="0" w:tplc="2AFA4338">
      <w:start w:val="1"/>
      <w:numFmt w:val="decimal"/>
      <w:lvlText w:val="%1."/>
      <w:lvlJc w:val="left"/>
      <w:pPr>
        <w:ind w:left="72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CF1929"/>
    <w:multiLevelType w:val="hybridMultilevel"/>
    <w:tmpl w:val="BB044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21351B2"/>
    <w:multiLevelType w:val="hybridMultilevel"/>
    <w:tmpl w:val="C2A23606"/>
    <w:lvl w:ilvl="0" w:tplc="04090001">
      <w:start w:val="1"/>
      <w:numFmt w:val="bullet"/>
      <w:lvlText w:val=""/>
      <w:lvlJc w:val="left"/>
      <w:pPr>
        <w:ind w:left="360" w:hanging="360"/>
      </w:pPr>
      <w:rPr>
        <w:rFonts w:ascii="Symbol" w:hAnsi="Symbol" w:hint="default"/>
      </w:rPr>
    </w:lvl>
    <w:lvl w:ilvl="1" w:tplc="4D344304">
      <w:start w:val="1"/>
      <w:numFmt w:val="bullet"/>
      <w:lvlText w:val="o"/>
      <w:lvlJc w:val="center"/>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0B7AF6"/>
    <w:multiLevelType w:val="hybridMultilevel"/>
    <w:tmpl w:val="F46C5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6C7223"/>
    <w:multiLevelType w:val="hybridMultilevel"/>
    <w:tmpl w:val="D6FAB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8F198D"/>
    <w:multiLevelType w:val="hybridMultilevel"/>
    <w:tmpl w:val="03680CDA"/>
    <w:lvl w:ilvl="0" w:tplc="8376AAF6">
      <w:start w:val="1"/>
      <w:numFmt w:val="decimal"/>
      <w:lvlText w:val="%1."/>
      <w:lvlJc w:val="left"/>
      <w:pPr>
        <w:ind w:left="72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2013B8"/>
    <w:multiLevelType w:val="hybridMultilevel"/>
    <w:tmpl w:val="7BF0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425193"/>
    <w:multiLevelType w:val="hybridMultilevel"/>
    <w:tmpl w:val="2B4662AC"/>
    <w:lvl w:ilvl="0" w:tplc="F27AD300">
      <w:start w:val="1"/>
      <w:numFmt w:val="decimal"/>
      <w:lvlText w:val="%1."/>
      <w:lvlJc w:val="left"/>
      <w:pPr>
        <w:ind w:left="72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F4B41C" w:themeColor="accent2"/>
        <w:u w:color="047C4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F92F8B"/>
    <w:multiLevelType w:val="hybridMultilevel"/>
    <w:tmpl w:val="4552D1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2926AB"/>
    <w:multiLevelType w:val="hybridMultilevel"/>
    <w:tmpl w:val="74EAD57A"/>
    <w:lvl w:ilvl="0" w:tplc="21DA163A">
      <w:start w:val="1"/>
      <w:numFmt w:val="bullet"/>
      <w:lvlText w:val="o"/>
      <w:lvlJc w:val="left"/>
      <w:pPr>
        <w:ind w:left="720" w:hanging="360"/>
      </w:pPr>
      <w:rPr>
        <w:rFonts w:ascii="Courier New" w:hAnsi="Courier New" w:hint="default"/>
        <w:color w:val="F4B41C" w:themeColor="accent2"/>
        <w:u w:color="047C4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6156C"/>
    <w:multiLevelType w:val="hybridMultilevel"/>
    <w:tmpl w:val="C656764A"/>
    <w:lvl w:ilvl="0" w:tplc="9020A65A">
      <w:start w:val="1"/>
      <w:numFmt w:val="decimal"/>
      <w:lvlText w:val="%1."/>
      <w:lvlJc w:val="left"/>
      <w:pPr>
        <w:ind w:left="121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D02171"/>
    <w:multiLevelType w:val="hybridMultilevel"/>
    <w:tmpl w:val="6870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FE6E66"/>
    <w:multiLevelType w:val="hybridMultilevel"/>
    <w:tmpl w:val="040A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DB023C"/>
    <w:multiLevelType w:val="hybridMultilevel"/>
    <w:tmpl w:val="02829B4A"/>
    <w:lvl w:ilvl="0" w:tplc="CB6ECA12">
      <w:start w:val="1"/>
      <w:numFmt w:val="decimal"/>
      <w:lvlText w:val="%1."/>
      <w:lvlJc w:val="left"/>
      <w:pPr>
        <w:ind w:left="72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1F4F44"/>
    <w:multiLevelType w:val="hybridMultilevel"/>
    <w:tmpl w:val="7F5EAAF0"/>
    <w:lvl w:ilvl="0" w:tplc="302A11E8">
      <w:start w:val="1"/>
      <w:numFmt w:val="decimal"/>
      <w:lvlText w:val="%1."/>
      <w:lvlJc w:val="left"/>
      <w:pPr>
        <w:ind w:left="720" w:hanging="360"/>
      </w:pPr>
      <w:rPr>
        <w:rFonts w:hint="default"/>
        <w:b/>
        <w:i/>
        <w:color w:val="F4B41C"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61309"/>
    <w:multiLevelType w:val="hybridMultilevel"/>
    <w:tmpl w:val="C656764A"/>
    <w:lvl w:ilvl="0" w:tplc="9020A65A">
      <w:start w:val="1"/>
      <w:numFmt w:val="decimal"/>
      <w:lvlText w:val="%1."/>
      <w:lvlJc w:val="left"/>
      <w:pPr>
        <w:ind w:left="1210" w:hanging="360"/>
      </w:pPr>
      <w:rPr>
        <w:rFonts w:hint="default"/>
        <w:b/>
        <w:i/>
        <w:color w:val="F4B41C"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8861469">
    <w:abstractNumId w:val="27"/>
  </w:num>
  <w:num w:numId="2" w16cid:durableId="157230974">
    <w:abstractNumId w:val="35"/>
  </w:num>
  <w:num w:numId="3" w16cid:durableId="1030106032">
    <w:abstractNumId w:val="17"/>
  </w:num>
  <w:num w:numId="4" w16cid:durableId="181163530">
    <w:abstractNumId w:val="25"/>
  </w:num>
  <w:num w:numId="5" w16cid:durableId="1278413898">
    <w:abstractNumId w:val="14"/>
  </w:num>
  <w:num w:numId="6" w16cid:durableId="533082072">
    <w:abstractNumId w:val="8"/>
  </w:num>
  <w:num w:numId="7" w16cid:durableId="1660619358">
    <w:abstractNumId w:val="34"/>
  </w:num>
  <w:num w:numId="8" w16cid:durableId="230894505">
    <w:abstractNumId w:val="13"/>
  </w:num>
  <w:num w:numId="9" w16cid:durableId="2077583192">
    <w:abstractNumId w:val="36"/>
  </w:num>
  <w:num w:numId="10" w16cid:durableId="1560242687">
    <w:abstractNumId w:val="31"/>
  </w:num>
  <w:num w:numId="11" w16cid:durableId="835263393">
    <w:abstractNumId w:val="4"/>
  </w:num>
  <w:num w:numId="12" w16cid:durableId="345404028">
    <w:abstractNumId w:val="11"/>
  </w:num>
  <w:num w:numId="13" w16cid:durableId="2070884860">
    <w:abstractNumId w:val="16"/>
  </w:num>
  <w:num w:numId="14" w16cid:durableId="973414730">
    <w:abstractNumId w:val="24"/>
  </w:num>
  <w:num w:numId="15" w16cid:durableId="1651248382">
    <w:abstractNumId w:val="20"/>
  </w:num>
  <w:num w:numId="16" w16cid:durableId="1157960179">
    <w:abstractNumId w:val="7"/>
  </w:num>
  <w:num w:numId="17" w16cid:durableId="1893691508">
    <w:abstractNumId w:val="26"/>
  </w:num>
  <w:num w:numId="18" w16cid:durableId="2038659307">
    <w:abstractNumId w:val="37"/>
  </w:num>
  <w:num w:numId="19" w16cid:durableId="1994674566">
    <w:abstractNumId w:val="10"/>
  </w:num>
  <w:num w:numId="20" w16cid:durableId="18969527">
    <w:abstractNumId w:val="29"/>
  </w:num>
  <w:num w:numId="21" w16cid:durableId="485822104">
    <w:abstractNumId w:val="12"/>
  </w:num>
  <w:num w:numId="22" w16cid:durableId="641153370">
    <w:abstractNumId w:val="21"/>
  </w:num>
  <w:num w:numId="23" w16cid:durableId="933441491">
    <w:abstractNumId w:val="23"/>
  </w:num>
  <w:num w:numId="24" w16cid:durableId="566496421">
    <w:abstractNumId w:val="19"/>
  </w:num>
  <w:num w:numId="25" w16cid:durableId="1683776656">
    <w:abstractNumId w:val="22"/>
  </w:num>
  <w:num w:numId="26" w16cid:durableId="869608253">
    <w:abstractNumId w:val="9"/>
  </w:num>
  <w:num w:numId="27" w16cid:durableId="1856723471">
    <w:abstractNumId w:val="32"/>
  </w:num>
  <w:num w:numId="28" w16cid:durableId="1894927347">
    <w:abstractNumId w:val="15"/>
  </w:num>
  <w:num w:numId="29" w16cid:durableId="813525410">
    <w:abstractNumId w:val="6"/>
  </w:num>
  <w:num w:numId="30" w16cid:durableId="1176115928">
    <w:abstractNumId w:val="18"/>
  </w:num>
  <w:num w:numId="31" w16cid:durableId="816802640">
    <w:abstractNumId w:val="5"/>
  </w:num>
  <w:num w:numId="32" w16cid:durableId="131027254">
    <w:abstractNumId w:val="28"/>
  </w:num>
  <w:num w:numId="33" w16cid:durableId="2032996089">
    <w:abstractNumId w:val="30"/>
  </w:num>
  <w:num w:numId="34" w16cid:durableId="1469929885">
    <w:abstractNumId w:val="3"/>
  </w:num>
  <w:num w:numId="35" w16cid:durableId="1189678193">
    <w:abstractNumId w:val="1"/>
  </w:num>
  <w:num w:numId="36" w16cid:durableId="2027636398">
    <w:abstractNumId w:val="2"/>
  </w:num>
  <w:num w:numId="37" w16cid:durableId="889070733">
    <w:abstractNumId w:val="0"/>
  </w:num>
  <w:num w:numId="38" w16cid:durableId="2001495913">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DQ3MzMxNjU2NzBT0lEKTi0uzszPAykwqgUA4ujnzywAAAA="/>
  </w:docVars>
  <w:rsids>
    <w:rsidRoot w:val="004C5E4A"/>
    <w:rsid w:val="0000092E"/>
    <w:rsid w:val="00003408"/>
    <w:rsid w:val="00012A83"/>
    <w:rsid w:val="00017C3C"/>
    <w:rsid w:val="00021F2E"/>
    <w:rsid w:val="00026EAE"/>
    <w:rsid w:val="0003123C"/>
    <w:rsid w:val="00032A10"/>
    <w:rsid w:val="00043FFE"/>
    <w:rsid w:val="00044074"/>
    <w:rsid w:val="0004430C"/>
    <w:rsid w:val="00051A24"/>
    <w:rsid w:val="000525E3"/>
    <w:rsid w:val="000612A6"/>
    <w:rsid w:val="00066DE2"/>
    <w:rsid w:val="00077931"/>
    <w:rsid w:val="000811A0"/>
    <w:rsid w:val="00084E91"/>
    <w:rsid w:val="000900B6"/>
    <w:rsid w:val="00096BE1"/>
    <w:rsid w:val="000A649E"/>
    <w:rsid w:val="000A7626"/>
    <w:rsid w:val="000B1B5F"/>
    <w:rsid w:val="000B5DA2"/>
    <w:rsid w:val="000B6224"/>
    <w:rsid w:val="000C1C28"/>
    <w:rsid w:val="000C5872"/>
    <w:rsid w:val="000E0979"/>
    <w:rsid w:val="000E1544"/>
    <w:rsid w:val="000E629B"/>
    <w:rsid w:val="00100314"/>
    <w:rsid w:val="001155CE"/>
    <w:rsid w:val="001225D9"/>
    <w:rsid w:val="00124370"/>
    <w:rsid w:val="00160392"/>
    <w:rsid w:val="001A5429"/>
    <w:rsid w:val="001D1C22"/>
    <w:rsid w:val="001D59C9"/>
    <w:rsid w:val="001E11F1"/>
    <w:rsid w:val="001E1E58"/>
    <w:rsid w:val="00206719"/>
    <w:rsid w:val="00234FE7"/>
    <w:rsid w:val="00240312"/>
    <w:rsid w:val="00247B17"/>
    <w:rsid w:val="00252E4A"/>
    <w:rsid w:val="002642A8"/>
    <w:rsid w:val="002A137B"/>
    <w:rsid w:val="0031130D"/>
    <w:rsid w:val="00314A6F"/>
    <w:rsid w:val="00334394"/>
    <w:rsid w:val="00347AF5"/>
    <w:rsid w:val="00360F98"/>
    <w:rsid w:val="00362478"/>
    <w:rsid w:val="00374421"/>
    <w:rsid w:val="003B5758"/>
    <w:rsid w:val="003D59A7"/>
    <w:rsid w:val="003E78A7"/>
    <w:rsid w:val="003F0714"/>
    <w:rsid w:val="003F13B0"/>
    <w:rsid w:val="003F5F4A"/>
    <w:rsid w:val="004020D0"/>
    <w:rsid w:val="00403423"/>
    <w:rsid w:val="00423C21"/>
    <w:rsid w:val="004262DD"/>
    <w:rsid w:val="0042646F"/>
    <w:rsid w:val="00435096"/>
    <w:rsid w:val="004411FB"/>
    <w:rsid w:val="00443212"/>
    <w:rsid w:val="00493EC0"/>
    <w:rsid w:val="00495909"/>
    <w:rsid w:val="004B5251"/>
    <w:rsid w:val="004B5779"/>
    <w:rsid w:val="004C5E4A"/>
    <w:rsid w:val="004C7B3E"/>
    <w:rsid w:val="004E67B3"/>
    <w:rsid w:val="00513832"/>
    <w:rsid w:val="00526C37"/>
    <w:rsid w:val="00533047"/>
    <w:rsid w:val="00577B45"/>
    <w:rsid w:val="005919AF"/>
    <w:rsid w:val="005A20E2"/>
    <w:rsid w:val="005B3466"/>
    <w:rsid w:val="005B6A1A"/>
    <w:rsid w:val="005D2146"/>
    <w:rsid w:val="005F6388"/>
    <w:rsid w:val="00626FD8"/>
    <w:rsid w:val="006329E1"/>
    <w:rsid w:val="00633E73"/>
    <w:rsid w:val="0065229E"/>
    <w:rsid w:val="00655308"/>
    <w:rsid w:val="00664450"/>
    <w:rsid w:val="00682CAF"/>
    <w:rsid w:val="006919F8"/>
    <w:rsid w:val="006936EB"/>
    <w:rsid w:val="00695777"/>
    <w:rsid w:val="006A359E"/>
    <w:rsid w:val="006B2383"/>
    <w:rsid w:val="006C07E8"/>
    <w:rsid w:val="006C0DC6"/>
    <w:rsid w:val="006C42CF"/>
    <w:rsid w:val="006D0144"/>
    <w:rsid w:val="006E3FC8"/>
    <w:rsid w:val="006F1C41"/>
    <w:rsid w:val="007157EF"/>
    <w:rsid w:val="0073193C"/>
    <w:rsid w:val="0073670F"/>
    <w:rsid w:val="00740FCE"/>
    <w:rsid w:val="00753E67"/>
    <w:rsid w:val="007B17C4"/>
    <w:rsid w:val="007B1F5A"/>
    <w:rsid w:val="007B3AB6"/>
    <w:rsid w:val="007B5AFF"/>
    <w:rsid w:val="007C136F"/>
    <w:rsid w:val="007C5AF4"/>
    <w:rsid w:val="007D2C96"/>
    <w:rsid w:val="007D36E9"/>
    <w:rsid w:val="007D5767"/>
    <w:rsid w:val="007F793B"/>
    <w:rsid w:val="00813EC8"/>
    <w:rsid w:val="00817F8C"/>
    <w:rsid w:val="0083428B"/>
    <w:rsid w:val="008422E6"/>
    <w:rsid w:val="00863B11"/>
    <w:rsid w:val="00876F99"/>
    <w:rsid w:val="008820B3"/>
    <w:rsid w:val="00886169"/>
    <w:rsid w:val="0089181A"/>
    <w:rsid w:val="008965F6"/>
    <w:rsid w:val="008A2B5E"/>
    <w:rsid w:val="008B4BAD"/>
    <w:rsid w:val="008B628E"/>
    <w:rsid w:val="008D3386"/>
    <w:rsid w:val="008E2EB8"/>
    <w:rsid w:val="008E3A18"/>
    <w:rsid w:val="008F704C"/>
    <w:rsid w:val="0090206C"/>
    <w:rsid w:val="00902998"/>
    <w:rsid w:val="00912C1B"/>
    <w:rsid w:val="0092125E"/>
    <w:rsid w:val="00924319"/>
    <w:rsid w:val="009500FA"/>
    <w:rsid w:val="00952A7A"/>
    <w:rsid w:val="00974BF8"/>
    <w:rsid w:val="00974DD3"/>
    <w:rsid w:val="009778A3"/>
    <w:rsid w:val="009A3B33"/>
    <w:rsid w:val="009A45A0"/>
    <w:rsid w:val="009A5148"/>
    <w:rsid w:val="009B35B5"/>
    <w:rsid w:val="009B4773"/>
    <w:rsid w:val="009D2556"/>
    <w:rsid w:val="009F253D"/>
    <w:rsid w:val="009F5B70"/>
    <w:rsid w:val="00A162A9"/>
    <w:rsid w:val="00A41799"/>
    <w:rsid w:val="00A630FD"/>
    <w:rsid w:val="00A74908"/>
    <w:rsid w:val="00A91213"/>
    <w:rsid w:val="00A960DC"/>
    <w:rsid w:val="00AA29B1"/>
    <w:rsid w:val="00AA66D7"/>
    <w:rsid w:val="00AC100C"/>
    <w:rsid w:val="00AC3653"/>
    <w:rsid w:val="00AC4859"/>
    <w:rsid w:val="00AE0241"/>
    <w:rsid w:val="00AE5008"/>
    <w:rsid w:val="00B26302"/>
    <w:rsid w:val="00B37B3B"/>
    <w:rsid w:val="00B44C47"/>
    <w:rsid w:val="00B57756"/>
    <w:rsid w:val="00B57F4F"/>
    <w:rsid w:val="00B74A29"/>
    <w:rsid w:val="00B7636D"/>
    <w:rsid w:val="00B80CF1"/>
    <w:rsid w:val="00BA2A38"/>
    <w:rsid w:val="00BA31C4"/>
    <w:rsid w:val="00BB02E6"/>
    <w:rsid w:val="00BD0C60"/>
    <w:rsid w:val="00BF3900"/>
    <w:rsid w:val="00BF3F1A"/>
    <w:rsid w:val="00C17BCF"/>
    <w:rsid w:val="00C3246A"/>
    <w:rsid w:val="00C46402"/>
    <w:rsid w:val="00C65564"/>
    <w:rsid w:val="00CA61D8"/>
    <w:rsid w:val="00CC2DA1"/>
    <w:rsid w:val="00CD1D98"/>
    <w:rsid w:val="00CF0586"/>
    <w:rsid w:val="00CF1267"/>
    <w:rsid w:val="00D13200"/>
    <w:rsid w:val="00D24B3C"/>
    <w:rsid w:val="00D26769"/>
    <w:rsid w:val="00D27AF8"/>
    <w:rsid w:val="00D6543F"/>
    <w:rsid w:val="00D74E0C"/>
    <w:rsid w:val="00D83966"/>
    <w:rsid w:val="00D91D46"/>
    <w:rsid w:val="00D94688"/>
    <w:rsid w:val="00D96A64"/>
    <w:rsid w:val="00D96CD3"/>
    <w:rsid w:val="00DA1776"/>
    <w:rsid w:val="00DB4C65"/>
    <w:rsid w:val="00DB5A2E"/>
    <w:rsid w:val="00DC0528"/>
    <w:rsid w:val="00DC1104"/>
    <w:rsid w:val="00DC2470"/>
    <w:rsid w:val="00DC7466"/>
    <w:rsid w:val="00DC7E1C"/>
    <w:rsid w:val="00DE16D8"/>
    <w:rsid w:val="00DE4AC5"/>
    <w:rsid w:val="00DE65A2"/>
    <w:rsid w:val="00DF2DCC"/>
    <w:rsid w:val="00E01D0E"/>
    <w:rsid w:val="00E15D61"/>
    <w:rsid w:val="00E16215"/>
    <w:rsid w:val="00E237E8"/>
    <w:rsid w:val="00E31650"/>
    <w:rsid w:val="00E35169"/>
    <w:rsid w:val="00E53724"/>
    <w:rsid w:val="00E552C8"/>
    <w:rsid w:val="00E75006"/>
    <w:rsid w:val="00E84350"/>
    <w:rsid w:val="00E85863"/>
    <w:rsid w:val="00E862EA"/>
    <w:rsid w:val="00E91AE4"/>
    <w:rsid w:val="00EA0789"/>
    <w:rsid w:val="00EA431D"/>
    <w:rsid w:val="00EB35A3"/>
    <w:rsid w:val="00EC4BCD"/>
    <w:rsid w:val="00ED54F1"/>
    <w:rsid w:val="00F24CB9"/>
    <w:rsid w:val="00F33F5E"/>
    <w:rsid w:val="00F379BC"/>
    <w:rsid w:val="00F60840"/>
    <w:rsid w:val="00F75B86"/>
    <w:rsid w:val="00F77933"/>
    <w:rsid w:val="00F8411A"/>
    <w:rsid w:val="00FC1405"/>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A29F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096BE1"/>
    <w:pPr>
      <w:spacing w:before="120" w:after="120" w:line="288" w:lineRule="auto"/>
    </w:pPr>
    <w:rPr>
      <w:color w:val="595959" w:themeColor="text1" w:themeTint="A6"/>
      <w:sz w:val="24"/>
    </w:rPr>
  </w:style>
  <w:style w:type="paragraph" w:styleId="Heading1">
    <w:name w:val="heading 1"/>
    <w:basedOn w:val="Normal"/>
    <w:next w:val="Normal"/>
    <w:link w:val="Heading1Char"/>
    <w:uiPriority w:val="9"/>
    <w:qFormat/>
    <w:rsid w:val="00347AF5"/>
    <w:pPr>
      <w:keepNext/>
      <w:keepLines/>
      <w:pBdr>
        <w:bottom w:val="single" w:sz="24" w:space="4" w:color="047C4C" w:themeColor="accent1"/>
      </w:pBdr>
      <w:spacing w:after="400"/>
      <w:outlineLvl w:val="0"/>
    </w:pPr>
    <w:rPr>
      <w:rFonts w:asciiTheme="majorHAnsi" w:eastAsiaTheme="majorEastAsia" w:hAnsiTheme="majorHAnsi" w:cstheme="majorBidi"/>
      <w:b/>
      <w:caps/>
      <w:color w:val="F4B41C"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ECB210"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023D25"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035C3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EEECE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F4B41C"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F4B41C" w:themeColor="accent2"/>
      <w:spacing w:val="15"/>
      <w:sz w:val="48"/>
    </w:rPr>
  </w:style>
  <w:style w:type="character" w:customStyle="1" w:styleId="Heading1Char">
    <w:name w:val="Heading 1 Char"/>
    <w:basedOn w:val="DefaultParagraphFont"/>
    <w:link w:val="Heading1"/>
    <w:uiPriority w:val="9"/>
    <w:rsid w:val="00347AF5"/>
    <w:rPr>
      <w:rFonts w:asciiTheme="majorHAnsi" w:eastAsiaTheme="majorEastAsia" w:hAnsiTheme="majorHAnsi" w:cstheme="majorBidi"/>
      <w:b/>
      <w:caps/>
      <w:color w:val="F4B41C"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semiHidden/>
    <w:qFormat/>
    <w:rsid w:val="005D2146"/>
    <w:pPr>
      <w:ind w:left="720"/>
      <w:contextualSpacing/>
    </w:pPr>
  </w:style>
  <w:style w:type="character" w:styleId="SubtleEmphasis">
    <w:name w:val="Subtle Emphasis"/>
    <w:uiPriority w:val="19"/>
    <w:qFormat/>
    <w:rsid w:val="00E85863"/>
    <w:rPr>
      <w:rFonts w:asciiTheme="majorHAnsi" w:hAnsiTheme="majorHAnsi"/>
      <w:b/>
      <w:i w:val="0"/>
      <w:color w:val="F4B41C"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ECB210"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023D25"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035C38" w:themeColor="accent1" w:themeShade="BF"/>
      <w:sz w:val="24"/>
    </w:rPr>
  </w:style>
  <w:style w:type="paragraph" w:styleId="TOCHeading">
    <w:name w:val="TOC Heading"/>
    <w:basedOn w:val="Normal"/>
    <w:next w:val="Normal"/>
    <w:uiPriority w:val="39"/>
    <w:qFormat/>
    <w:rsid w:val="00D94688"/>
    <w:pPr>
      <w:pBdr>
        <w:bottom w:val="single" w:sz="24" w:space="1" w:color="047C4C" w:themeColor="accent1"/>
      </w:pBdr>
    </w:pPr>
    <w:rPr>
      <w:rFonts w:asciiTheme="majorHAnsi" w:hAnsiTheme="majorHAnsi"/>
      <w:b/>
      <w:color w:val="F4B41C"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FF0000"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6"/>
      </w:numPr>
      <w:spacing w:before="0" w:after="200" w:line="276" w:lineRule="auto"/>
      <w:ind w:left="340" w:hanging="340"/>
    </w:pPr>
  </w:style>
  <w:style w:type="paragraph" w:styleId="ListNumber">
    <w:name w:val="List Number"/>
    <w:basedOn w:val="Normal"/>
    <w:uiPriority w:val="99"/>
    <w:rsid w:val="0003123C"/>
    <w:pPr>
      <w:numPr>
        <w:numId w:val="32"/>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35"/>
      </w:numPr>
      <w:spacing w:before="0"/>
    </w:pPr>
  </w:style>
  <w:style w:type="paragraph" w:customStyle="1" w:styleId="Graphheading1">
    <w:name w:val="Graph heading 1"/>
    <w:basedOn w:val="Normal"/>
    <w:qFormat/>
    <w:rsid w:val="008965F6"/>
    <w:pPr>
      <w:spacing w:after="60" w:line="240" w:lineRule="auto"/>
    </w:pPr>
    <w:rPr>
      <w:b/>
      <w:color w:val="042493" w:themeColor="accent3"/>
    </w:rPr>
  </w:style>
  <w:style w:type="paragraph" w:customStyle="1" w:styleId="Graphheading2">
    <w:name w:val="Graph heading 2"/>
    <w:basedOn w:val="Normal"/>
    <w:qFormat/>
    <w:rsid w:val="00664450"/>
    <w:pPr>
      <w:spacing w:after="60" w:line="240" w:lineRule="auto"/>
    </w:pPr>
    <w:rPr>
      <w:b/>
      <w:color w:val="F4CD5E" w:themeColor="accent5"/>
    </w:rPr>
  </w:style>
  <w:style w:type="paragraph" w:customStyle="1" w:styleId="Graphheading3">
    <w:name w:val="Graph heading 3"/>
    <w:basedOn w:val="Normal"/>
    <w:qFormat/>
    <w:rsid w:val="00664450"/>
    <w:pPr>
      <w:spacing w:after="60" w:line="240" w:lineRule="auto"/>
    </w:pPr>
    <w:rPr>
      <w:b/>
      <w:color w:val="00B050" w:themeColor="accent6"/>
    </w:rPr>
  </w:style>
  <w:style w:type="paragraph" w:customStyle="1" w:styleId="Graphheading4">
    <w:name w:val="Graph heading 4"/>
    <w:basedOn w:val="Normal"/>
    <w:qFormat/>
    <w:rsid w:val="008965F6"/>
    <w:pPr>
      <w:spacing w:after="60" w:line="240" w:lineRule="auto"/>
    </w:pPr>
    <w:rPr>
      <w:b/>
      <w:color w:val="F4B41C" w:themeColor="accent2"/>
    </w:rPr>
  </w:style>
  <w:style w:type="paragraph" w:customStyle="1" w:styleId="Graphbullet">
    <w:name w:val="Graph bullet"/>
    <w:basedOn w:val="Normal"/>
    <w:qFormat/>
    <w:rsid w:val="008965F6"/>
    <w:pPr>
      <w:numPr>
        <w:numId w:val="28"/>
      </w:numPr>
      <w:spacing w:before="0" w:after="0" w:line="216" w:lineRule="auto"/>
      <w:ind w:left="284" w:hanging="284"/>
    </w:pPr>
    <w:rPr>
      <w:sz w:val="20"/>
    </w:rPr>
  </w:style>
  <w:style w:type="paragraph" w:customStyle="1" w:styleId="Graphbullet2">
    <w:name w:val="Graph bullet 2"/>
    <w:basedOn w:val="Normal"/>
    <w:qFormat/>
    <w:rsid w:val="008965F6"/>
    <w:pPr>
      <w:numPr>
        <w:numId w:val="30"/>
      </w:numPr>
      <w:spacing w:before="0" w:after="0" w:line="216" w:lineRule="auto"/>
      <w:ind w:left="284" w:hanging="284"/>
    </w:pPr>
    <w:rPr>
      <w:sz w:val="20"/>
    </w:rPr>
  </w:style>
  <w:style w:type="paragraph" w:customStyle="1" w:styleId="Graphbullet3">
    <w:name w:val="Graph bullet 3"/>
    <w:basedOn w:val="Normal"/>
    <w:qFormat/>
    <w:rsid w:val="008965F6"/>
    <w:pPr>
      <w:numPr>
        <w:numId w:val="29"/>
      </w:numPr>
      <w:spacing w:before="0" w:after="0" w:line="216" w:lineRule="auto"/>
      <w:ind w:left="284" w:hanging="284"/>
    </w:pPr>
    <w:rPr>
      <w:sz w:val="20"/>
    </w:rPr>
  </w:style>
  <w:style w:type="paragraph" w:customStyle="1" w:styleId="Graphbullet4">
    <w:name w:val="Graph bullet 4"/>
    <w:basedOn w:val="Normal"/>
    <w:qFormat/>
    <w:rsid w:val="008965F6"/>
    <w:pPr>
      <w:numPr>
        <w:numId w:val="31"/>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abi\AppData\Roaming\Microsoft\Templates\Professional%20services%20business%20pla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04554968603608"/>
          <c:y val="0.46115322750431603"/>
        </c:manualLayout>
      </c:layout>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3931623931623933E-2"/>
          <c:y val="2.6320667284522706E-2"/>
          <c:w val="0.97492877492877494"/>
          <c:h val="0.95143651529193696"/>
        </c:manualLayout>
      </c:layout>
      <c:doughnutChart>
        <c:varyColors val="1"/>
        <c:ser>
          <c:idx val="0"/>
          <c:order val="0"/>
          <c:tx>
            <c:strRef>
              <c:f>Sheet1!$B$1</c:f>
              <c:strCache>
                <c:ptCount val="1"/>
                <c:pt idx="0">
                  <c:v>SWOT</c:v>
                </c:pt>
              </c:strCache>
            </c:strRef>
          </c:tx>
          <c:dPt>
            <c:idx val="0"/>
            <c:bubble3D val="0"/>
            <c:spPr>
              <a:solidFill>
                <a:schemeClr val="accent5"/>
              </a:solidFill>
              <a:ln w="19050">
                <a:solidFill>
                  <a:schemeClr val="lt1"/>
                </a:solidFill>
              </a:ln>
              <a:effectLst/>
            </c:spPr>
            <c:extLst>
              <c:ext xmlns:c16="http://schemas.microsoft.com/office/drawing/2014/chart" uri="{C3380CC4-5D6E-409C-BE32-E72D297353CC}">
                <c16:uniqueId val="{00000001-A1DB-4CB6-83B1-7920FAA4BFB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1DB-4CB6-83B1-7920FAA4BFB0}"/>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A1DB-4CB6-83B1-7920FAA4BFB0}"/>
              </c:ext>
            </c:extLst>
          </c:dPt>
          <c:dPt>
            <c:idx val="3"/>
            <c:bubble3D val="0"/>
            <c:spPr>
              <a:solidFill>
                <a:schemeClr val="accent3"/>
              </a:solidFill>
              <a:ln w="19050">
                <a:solidFill>
                  <a:schemeClr val="lt1"/>
                </a:solidFill>
              </a:ln>
              <a:effectLst/>
            </c:spPr>
            <c:extLst>
              <c:ext xmlns:c16="http://schemas.microsoft.com/office/drawing/2014/chart" uri="{C3380CC4-5D6E-409C-BE32-E72D297353CC}">
                <c16:uniqueId val="{00000007-A1DB-4CB6-83B1-7920FAA4BFB0}"/>
              </c:ext>
            </c:extLst>
          </c:dPt>
          <c:dLbls>
            <c:delete val="1"/>
          </c:dLbls>
          <c:cat>
            <c:strRef>
              <c:f>Sheet1!$A$2:$A$5</c:f>
              <c:strCache>
                <c:ptCount val="4"/>
                <c:pt idx="0">
                  <c:v>Weaknesses</c:v>
                </c:pt>
                <c:pt idx="1">
                  <c:v>Threats</c:v>
                </c:pt>
                <c:pt idx="2">
                  <c:v>Opportunities</c:v>
                </c:pt>
                <c:pt idx="3">
                  <c:v>Strengths</c:v>
                </c:pt>
              </c:strCache>
            </c:strRef>
          </c:cat>
          <c:val>
            <c:numRef>
              <c:f>Sheet1!$B$2:$B$5</c:f>
              <c:numCache>
                <c:formatCode>General</c:formatCode>
                <c:ptCount val="4"/>
                <c:pt idx="0">
                  <c:v>25</c:v>
                </c:pt>
                <c:pt idx="1">
                  <c:v>25</c:v>
                </c:pt>
                <c:pt idx="2">
                  <c:v>25</c:v>
                </c:pt>
                <c:pt idx="3">
                  <c:v>25</c:v>
                </c:pt>
              </c:numCache>
            </c:numRef>
          </c:val>
          <c:extLst>
            <c:ext xmlns:c16="http://schemas.microsoft.com/office/drawing/2014/chart" uri="{C3380CC4-5D6E-409C-BE32-E72D297353CC}">
              <c16:uniqueId val="{00000008-A1DB-4CB6-83B1-7920FAA4BFB0}"/>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1FD1B0664A43FDB4C0DE1A15691F8A"/>
        <w:category>
          <w:name w:val="General"/>
          <w:gallery w:val="placeholder"/>
        </w:category>
        <w:types>
          <w:type w:val="bbPlcHdr"/>
        </w:types>
        <w:behaviors>
          <w:behavior w:val="content"/>
        </w:behaviors>
        <w:guid w:val="{3FF6E1E1-3C21-4381-908F-556C1F8475A2}"/>
      </w:docPartPr>
      <w:docPartBody>
        <w:p w:rsidR="00E458F3" w:rsidRDefault="00000000">
          <w:pPr>
            <w:pStyle w:val="071FD1B0664A43FDB4C0DE1A15691F8A"/>
          </w:pPr>
          <w:r w:rsidRPr="00E237E8">
            <w:t>PROFESSIONAL</w:t>
          </w:r>
        </w:p>
      </w:docPartBody>
    </w:docPart>
    <w:docPart>
      <w:docPartPr>
        <w:name w:val="0880345412334BE899ECA6D3EF0C7267"/>
        <w:category>
          <w:name w:val="General"/>
          <w:gallery w:val="placeholder"/>
        </w:category>
        <w:types>
          <w:type w:val="bbPlcHdr"/>
        </w:types>
        <w:behaviors>
          <w:behavior w:val="content"/>
        </w:behaviors>
        <w:guid w:val="{9461C997-DFC2-4FB5-80B6-7CCE5478BC9F}"/>
      </w:docPartPr>
      <w:docPartBody>
        <w:p w:rsidR="00E458F3" w:rsidRDefault="00000000">
          <w:pPr>
            <w:pStyle w:val="0880345412334BE899ECA6D3EF0C7267"/>
          </w:pPr>
          <w:r w:rsidRPr="00E237E8">
            <w:t>Introduction</w:t>
          </w:r>
        </w:p>
      </w:docPartBody>
    </w:docPart>
    <w:docPart>
      <w:docPartPr>
        <w:name w:val="CC69AA2B2D464AD2A06572CC4975B108"/>
        <w:category>
          <w:name w:val="General"/>
          <w:gallery w:val="placeholder"/>
        </w:category>
        <w:types>
          <w:type w:val="bbPlcHdr"/>
        </w:types>
        <w:behaviors>
          <w:behavior w:val="content"/>
        </w:behaviors>
        <w:guid w:val="{9A480FEC-CEB5-4000-8537-D52C72E1CB07}"/>
      </w:docPartPr>
      <w:docPartBody>
        <w:p w:rsidR="00E458F3" w:rsidRDefault="00000000">
          <w:pPr>
            <w:pStyle w:val="CC69AA2B2D464AD2A06572CC4975B108"/>
          </w:pPr>
          <w:r w:rsidRPr="00E237E8">
            <w:t>Creating an extensive business plan is unnecessary for most businesses to get started. However, creating a short business plan offers several benefits that more than outweigh the investment of time:</w:t>
          </w:r>
        </w:p>
      </w:docPartBody>
    </w:docPart>
    <w:docPart>
      <w:docPartPr>
        <w:name w:val="2E7B21DB5842454483A25FBE14C993C8"/>
        <w:category>
          <w:name w:val="General"/>
          <w:gallery w:val="placeholder"/>
        </w:category>
        <w:types>
          <w:type w:val="bbPlcHdr"/>
        </w:types>
        <w:behaviors>
          <w:behavior w:val="content"/>
        </w:behaviors>
        <w:guid w:val="{BEA2C87F-DA5D-4C46-AC69-85FE8FE925B3}"/>
      </w:docPartPr>
      <w:docPartBody>
        <w:p w:rsidR="00000000" w:rsidRPr="00E237E8" w:rsidRDefault="00000000" w:rsidP="000612A6">
          <w:pPr>
            <w:pStyle w:val="ListBullet"/>
          </w:pPr>
          <w:r w:rsidRPr="00E237E8">
            <w:t>The process of thinking and writing the plan provides clarity for the business.</w:t>
          </w:r>
        </w:p>
        <w:p w:rsidR="00000000" w:rsidRPr="00E237E8" w:rsidRDefault="00000000" w:rsidP="000612A6">
          <w:pPr>
            <w:pStyle w:val="ListBullet"/>
          </w:pPr>
          <w:r w:rsidRPr="00E237E8">
            <w:t>If capital is needed from outside sources, investors want to see a plan that demonstrates a solid understanding and vision for the business.</w:t>
          </w:r>
        </w:p>
        <w:p w:rsidR="00000000" w:rsidRPr="00E237E8" w:rsidRDefault="00000000" w:rsidP="000612A6">
          <w:pPr>
            <w:pStyle w:val="ListBullet"/>
          </w:pPr>
          <w:r w:rsidRPr="00E237E8">
            <w:t>The plan will help prioritize tasks that are most important.</w:t>
          </w:r>
        </w:p>
        <w:p w:rsidR="00E458F3" w:rsidRDefault="00000000">
          <w:pPr>
            <w:pStyle w:val="2E7B21DB5842454483A25FBE14C993C8"/>
          </w:pPr>
          <w:r w:rsidRPr="00E237E8">
            <w:t>With growth, the plan offers a common understanding of the vision to new leaders.</w:t>
          </w:r>
        </w:p>
      </w:docPartBody>
    </w:docPart>
    <w:docPart>
      <w:docPartPr>
        <w:name w:val="0F84AA4399F24391812F1F9CA9D9FB9D"/>
        <w:category>
          <w:name w:val="General"/>
          <w:gallery w:val="placeholder"/>
        </w:category>
        <w:types>
          <w:type w:val="bbPlcHdr"/>
        </w:types>
        <w:behaviors>
          <w:behavior w:val="content"/>
        </w:behaviors>
        <w:guid w:val="{E2053F81-85B2-4AAE-854D-98C5B74DC665}"/>
      </w:docPartPr>
      <w:docPartBody>
        <w:p w:rsidR="00E458F3" w:rsidRDefault="00000000">
          <w:pPr>
            <w:pStyle w:val="0F84AA4399F24391812F1F9CA9D9FB9D"/>
          </w:pPr>
          <w:r w:rsidRPr="00E237E8">
            <w:t>A simple business plan for a start-up service company can be completed rather quickly. Keeping in mind who the intended audience is, write simply. The plan needs to be understandable, readable, and realistic.</w:t>
          </w:r>
        </w:p>
      </w:docPartBody>
    </w:docPart>
    <w:docPart>
      <w:docPartPr>
        <w:name w:val="E5490286AE7E402AB32E79C13F3509C0"/>
        <w:category>
          <w:name w:val="General"/>
          <w:gallery w:val="placeholder"/>
        </w:category>
        <w:types>
          <w:type w:val="bbPlcHdr"/>
        </w:types>
        <w:behaviors>
          <w:behavior w:val="content"/>
        </w:behaviors>
        <w:guid w:val="{34F8A87D-0F0D-4E77-8DC4-0466683AEA6A}"/>
      </w:docPartPr>
      <w:docPartBody>
        <w:p w:rsidR="00E458F3" w:rsidRDefault="00000000">
          <w:pPr>
            <w:pStyle w:val="E5490286AE7E402AB32E79C13F3509C0"/>
          </w:pPr>
          <w:r w:rsidRPr="00E237E8">
            <w:t>This template is organized into seven sub-plans or sections to be completed.</w:t>
          </w:r>
        </w:p>
      </w:docPartBody>
    </w:docPart>
    <w:docPart>
      <w:docPartPr>
        <w:name w:val="E9A7EC1DCEFE49718062AAEB743C4BA5"/>
        <w:category>
          <w:name w:val="General"/>
          <w:gallery w:val="placeholder"/>
        </w:category>
        <w:types>
          <w:type w:val="bbPlcHdr"/>
        </w:types>
        <w:behaviors>
          <w:behavior w:val="content"/>
        </w:behaviors>
        <w:guid w:val="{4178B3C1-5C06-4E42-877F-8CE52C40FEC5}"/>
      </w:docPartPr>
      <w:docPartBody>
        <w:p w:rsidR="00000000" w:rsidRPr="00E237E8" w:rsidRDefault="00000000" w:rsidP="0003123C">
          <w:pPr>
            <w:pStyle w:val="ListNumber"/>
          </w:pPr>
          <w:r w:rsidRPr="00E237E8">
            <w:t>Executive Summary</w:t>
          </w:r>
        </w:p>
        <w:p w:rsidR="00000000" w:rsidRPr="00E237E8" w:rsidRDefault="00000000" w:rsidP="0003123C">
          <w:pPr>
            <w:pStyle w:val="ListNumber"/>
          </w:pPr>
          <w:r w:rsidRPr="00E237E8">
            <w:t>Company Overview</w:t>
          </w:r>
        </w:p>
        <w:p w:rsidR="00000000" w:rsidRPr="00E237E8" w:rsidRDefault="00000000" w:rsidP="0003123C">
          <w:pPr>
            <w:pStyle w:val="ListNumber"/>
          </w:pPr>
          <w:r w:rsidRPr="00E237E8">
            <w:t>Business Description</w:t>
          </w:r>
        </w:p>
        <w:p w:rsidR="00000000" w:rsidRPr="00E237E8" w:rsidRDefault="00000000" w:rsidP="0003123C">
          <w:pPr>
            <w:pStyle w:val="ListNumber"/>
          </w:pPr>
          <w:r w:rsidRPr="00E237E8">
            <w:t>Market Analysis</w:t>
          </w:r>
        </w:p>
        <w:p w:rsidR="00000000" w:rsidRPr="00E237E8" w:rsidRDefault="00000000" w:rsidP="0003123C">
          <w:pPr>
            <w:pStyle w:val="ListNumber"/>
          </w:pPr>
          <w:r w:rsidRPr="00E237E8">
            <w:t>Operating Plan</w:t>
          </w:r>
        </w:p>
        <w:p w:rsidR="00000000" w:rsidRPr="00E237E8" w:rsidRDefault="00000000" w:rsidP="0003123C">
          <w:pPr>
            <w:pStyle w:val="ListNumber"/>
          </w:pPr>
          <w:r w:rsidRPr="00E237E8">
            <w:t>Marketing and Sales Plan</w:t>
          </w:r>
        </w:p>
        <w:p w:rsidR="00E458F3" w:rsidRDefault="00000000">
          <w:pPr>
            <w:pStyle w:val="E9A7EC1DCEFE49718062AAEB743C4BA5"/>
          </w:pPr>
          <w:r w:rsidRPr="00E237E8">
            <w:t>Financial Plan</w:t>
          </w:r>
        </w:p>
      </w:docPartBody>
    </w:docPart>
    <w:docPart>
      <w:docPartPr>
        <w:name w:val="C3F8064E1B5F4BBC804E03DECD10D292"/>
        <w:category>
          <w:name w:val="General"/>
          <w:gallery w:val="placeholder"/>
        </w:category>
        <w:types>
          <w:type w:val="bbPlcHdr"/>
        </w:types>
        <w:behaviors>
          <w:behavior w:val="content"/>
        </w:behaviors>
        <w:guid w:val="{8A3C3396-BF00-46C5-8817-EC96B368E2B8}"/>
      </w:docPartPr>
      <w:docPartBody>
        <w:p w:rsidR="00000000" w:rsidRPr="00E237E8" w:rsidRDefault="00000000" w:rsidP="000612A6">
          <w:r w:rsidRPr="00E237E8">
            <w:t xml:space="preserve">It is recommended to complete the Executive Summary last, after all of the other sections have been completed. As information is filled in, from the Company Overview to the Financial Plan, the writing should tell the story of the motivation and vision behind the business. Be sure to include what will make the business successful, how success will be achieved, and how success will be measured. </w:t>
          </w:r>
        </w:p>
        <w:p w:rsidR="00E458F3" w:rsidRDefault="00000000">
          <w:pPr>
            <w:pStyle w:val="C3F8064E1B5F4BBC804E03DECD10D292"/>
          </w:pPr>
          <w:r w:rsidRPr="00E237E8">
            <w:t>It is important to keep the business plan updated in order to see progress, celebrate success, and adjust where issues arise. This is best done on a quarterly, if not monthly, basis.</w:t>
          </w:r>
        </w:p>
      </w:docPartBody>
    </w:docPart>
    <w:docPart>
      <w:docPartPr>
        <w:name w:val="1040C08C0C224133BF281DC8F2E79C40"/>
        <w:category>
          <w:name w:val="General"/>
          <w:gallery w:val="placeholder"/>
        </w:category>
        <w:types>
          <w:type w:val="bbPlcHdr"/>
        </w:types>
        <w:behaviors>
          <w:behavior w:val="content"/>
        </w:behaviors>
        <w:guid w:val="{B0E4E95C-3BC2-4DBC-A95E-37A8D33D509E}"/>
      </w:docPartPr>
      <w:docPartBody>
        <w:p w:rsidR="00E458F3" w:rsidRDefault="00000000">
          <w:pPr>
            <w:pStyle w:val="1040C08C0C224133BF281DC8F2E79C40"/>
          </w:pPr>
          <w:r w:rsidRPr="00E237E8">
            <w:t>Executive Summary</w:t>
          </w:r>
        </w:p>
      </w:docPartBody>
    </w:docPart>
    <w:docPart>
      <w:docPartPr>
        <w:name w:val="F7FDC3EF6B044531908D474D5F340550"/>
        <w:category>
          <w:name w:val="General"/>
          <w:gallery w:val="placeholder"/>
        </w:category>
        <w:types>
          <w:type w:val="bbPlcHdr"/>
        </w:types>
        <w:behaviors>
          <w:behavior w:val="content"/>
        </w:behaviors>
        <w:guid w:val="{A28059E3-516B-4DDC-BD79-9758E3E41EE3}"/>
      </w:docPartPr>
      <w:docPartBody>
        <w:p w:rsidR="00E458F3" w:rsidRDefault="00000000">
          <w:pPr>
            <w:pStyle w:val="F7FDC3EF6B044531908D474D5F340550"/>
          </w:pPr>
          <w:r w:rsidRPr="00E237E8">
            <w:rPr>
              <w:rStyle w:val="Bold"/>
            </w:rPr>
            <w:t>The Executive Summary should be written last</w:t>
          </w:r>
        </w:p>
      </w:docPartBody>
    </w:docPart>
    <w:docPart>
      <w:docPartPr>
        <w:name w:val="11992674E67B4ECB8DA6E6DD68B88DEF"/>
        <w:category>
          <w:name w:val="General"/>
          <w:gallery w:val="placeholder"/>
        </w:category>
        <w:types>
          <w:type w:val="bbPlcHdr"/>
        </w:types>
        <w:behaviors>
          <w:behavior w:val="content"/>
        </w:behaviors>
        <w:guid w:val="{65CC6656-CD15-4FC9-A3C5-826F073FB24F}"/>
      </w:docPartPr>
      <w:docPartBody>
        <w:p w:rsidR="00E458F3" w:rsidRDefault="00000000">
          <w:pPr>
            <w:pStyle w:val="11992674E67B4ECB8DA6E6DD68B88DEF"/>
          </w:pPr>
          <w:r w:rsidRPr="00E237E8">
            <w:t>after the remainder of the plan has been finished. It is an overview (with a suggested length of no more than one page) of the business, including the problem the business aims to solve, why this business’ solution is different, the business’ ideal customer, and the expected results. The Executive Summary should provide a high-level and optimistic description of the company.</w:t>
          </w:r>
        </w:p>
      </w:docPartBody>
    </w:docPart>
    <w:docPart>
      <w:docPartPr>
        <w:name w:val="1CC8CE8DDE11485995CEB6B72CECADF9"/>
        <w:category>
          <w:name w:val="General"/>
          <w:gallery w:val="placeholder"/>
        </w:category>
        <w:types>
          <w:type w:val="bbPlcHdr"/>
        </w:types>
        <w:behaviors>
          <w:behavior w:val="content"/>
        </w:behaviors>
        <w:guid w:val="{450998D6-AE1C-4839-A204-44BC24B8ED65}"/>
      </w:docPartPr>
      <w:docPartBody>
        <w:p w:rsidR="00000000" w:rsidRPr="00E237E8" w:rsidRDefault="00000000" w:rsidP="00CC2DA1">
          <w:r w:rsidRPr="00E237E8">
            <w:t xml:space="preserve">If the business requires outside investment or external investors, include how much is needed, how it will be used, and how it will make the business more profitable. Think of this section as the first thing a potential investor reads, thus, it must capture their interest quickly. </w:t>
          </w:r>
        </w:p>
        <w:p w:rsidR="00E458F3" w:rsidRDefault="00000000">
          <w:pPr>
            <w:pStyle w:val="1CC8CE8DDE11485995CEB6B72CECADF9"/>
          </w:pPr>
          <w:r w:rsidRPr="00E237E8">
            <w:t xml:space="preserve">Suggested headings to organize this business plan include the following.  </w:t>
          </w:r>
        </w:p>
      </w:docPartBody>
    </w:docPart>
    <w:docPart>
      <w:docPartPr>
        <w:name w:val="70FA49C4C93D4F19BCB885F14B4F8F11"/>
        <w:category>
          <w:name w:val="General"/>
          <w:gallery w:val="placeholder"/>
        </w:category>
        <w:types>
          <w:type w:val="bbPlcHdr"/>
        </w:types>
        <w:behaviors>
          <w:behavior w:val="content"/>
        </w:behaviors>
        <w:guid w:val="{5E100DB9-BDFD-4E49-9804-743D89631D69}"/>
      </w:docPartPr>
      <w:docPartBody>
        <w:p w:rsidR="00E458F3" w:rsidRDefault="00000000">
          <w:pPr>
            <w:pStyle w:val="70FA49C4C93D4F19BCB885F14B4F8F11"/>
          </w:pPr>
          <w:r w:rsidRPr="00E237E8">
            <w:rPr>
              <w:rStyle w:val="Bold"/>
            </w:rPr>
            <w:t>Opportunity:</w:t>
          </w:r>
        </w:p>
      </w:docPartBody>
    </w:docPart>
    <w:docPart>
      <w:docPartPr>
        <w:name w:val="5F8137FB89F247D5AE1ECB4EFD123833"/>
        <w:category>
          <w:name w:val="General"/>
          <w:gallery w:val="placeholder"/>
        </w:category>
        <w:types>
          <w:type w:val="bbPlcHdr"/>
        </w:types>
        <w:behaviors>
          <w:behavior w:val="content"/>
        </w:behaviors>
        <w:guid w:val="{C08F7BE8-BBBF-4658-A381-2DAFD4C3E818}"/>
      </w:docPartPr>
      <w:docPartBody>
        <w:p w:rsidR="00E458F3" w:rsidRDefault="00000000">
          <w:pPr>
            <w:pStyle w:val="5F8137FB89F247D5AE1ECB4EFD123833"/>
          </w:pPr>
          <w:r w:rsidRPr="00E237E8">
            <w:t>What problem will the business solve?</w:t>
          </w:r>
        </w:p>
      </w:docPartBody>
    </w:docPart>
    <w:docPart>
      <w:docPartPr>
        <w:name w:val="72FC52FEAACC44E6957CC46CCCB19BD2"/>
        <w:category>
          <w:name w:val="General"/>
          <w:gallery w:val="placeholder"/>
        </w:category>
        <w:types>
          <w:type w:val="bbPlcHdr"/>
        </w:types>
        <w:behaviors>
          <w:behavior w:val="content"/>
        </w:behaviors>
        <w:guid w:val="{ACD3B181-AD42-49EF-9D2B-7F1D98CAFACD}"/>
      </w:docPartPr>
      <w:docPartBody>
        <w:p w:rsidR="00E458F3" w:rsidRDefault="00000000">
          <w:pPr>
            <w:pStyle w:val="72FC52FEAACC44E6957CC46CCCB19BD2"/>
          </w:pPr>
          <w:r w:rsidRPr="00E237E8">
            <w:rPr>
              <w:rStyle w:val="Bold"/>
            </w:rPr>
            <w:t>Mission:</w:t>
          </w:r>
        </w:p>
      </w:docPartBody>
    </w:docPart>
    <w:docPart>
      <w:docPartPr>
        <w:name w:val="B45FFF1F94034DC181B7D3E40778B018"/>
        <w:category>
          <w:name w:val="General"/>
          <w:gallery w:val="placeholder"/>
        </w:category>
        <w:types>
          <w:type w:val="bbPlcHdr"/>
        </w:types>
        <w:behaviors>
          <w:behavior w:val="content"/>
        </w:behaviors>
        <w:guid w:val="{3A124600-DBC0-4C45-97CD-AE8FA00B34DC}"/>
      </w:docPartPr>
      <w:docPartBody>
        <w:p w:rsidR="00E458F3" w:rsidRDefault="00000000">
          <w:pPr>
            <w:pStyle w:val="B45FFF1F94034DC181B7D3E40778B018"/>
          </w:pPr>
          <w:r w:rsidRPr="00E237E8">
            <w:t>What problem will the business solve?</w:t>
          </w:r>
        </w:p>
      </w:docPartBody>
    </w:docPart>
    <w:docPart>
      <w:docPartPr>
        <w:name w:val="A6CD17A538F44F559327FA45F85A0966"/>
        <w:category>
          <w:name w:val="General"/>
          <w:gallery w:val="placeholder"/>
        </w:category>
        <w:types>
          <w:type w:val="bbPlcHdr"/>
        </w:types>
        <w:behaviors>
          <w:behavior w:val="content"/>
        </w:behaviors>
        <w:guid w:val="{F7BD4D2D-9DEA-4F1D-8372-1DED7857CD7B}"/>
      </w:docPartPr>
      <w:docPartBody>
        <w:p w:rsidR="00E458F3" w:rsidRDefault="00000000">
          <w:pPr>
            <w:pStyle w:val="A6CD17A538F44F559327FA45F85A0966"/>
          </w:pPr>
          <w:r w:rsidRPr="00E237E8">
            <w:rPr>
              <w:rStyle w:val="Bold"/>
            </w:rPr>
            <w:t>Solution:</w:t>
          </w:r>
        </w:p>
      </w:docPartBody>
    </w:docPart>
    <w:docPart>
      <w:docPartPr>
        <w:name w:val="F7380AC94F1744F987EE1F111C8DD80B"/>
        <w:category>
          <w:name w:val="General"/>
          <w:gallery w:val="placeholder"/>
        </w:category>
        <w:types>
          <w:type w:val="bbPlcHdr"/>
        </w:types>
        <w:behaviors>
          <w:behavior w:val="content"/>
        </w:behaviors>
        <w:guid w:val="{DCB229A0-3EB7-402F-81AB-6923BFA64B6C}"/>
      </w:docPartPr>
      <w:docPartBody>
        <w:p w:rsidR="00E458F3" w:rsidRDefault="00000000">
          <w:pPr>
            <w:pStyle w:val="F7380AC94F1744F987EE1F111C8DD80B"/>
          </w:pPr>
          <w:r w:rsidRPr="00E237E8">
            <w:t>How will the service uniquely solve the problem identified?</w:t>
          </w:r>
        </w:p>
      </w:docPartBody>
    </w:docPart>
    <w:docPart>
      <w:docPartPr>
        <w:name w:val="C4FF83234275427B94DF5185817875F4"/>
        <w:category>
          <w:name w:val="General"/>
          <w:gallery w:val="placeholder"/>
        </w:category>
        <w:types>
          <w:type w:val="bbPlcHdr"/>
        </w:types>
        <w:behaviors>
          <w:behavior w:val="content"/>
        </w:behaviors>
        <w:guid w:val="{C1BCBCA9-DAA0-4E09-8996-E22288163D23}"/>
      </w:docPartPr>
      <w:docPartBody>
        <w:p w:rsidR="00E458F3" w:rsidRDefault="00000000">
          <w:pPr>
            <w:pStyle w:val="C4FF83234275427B94DF5185817875F4"/>
          </w:pPr>
          <w:r w:rsidRPr="00E237E8">
            <w:rPr>
              <w:rStyle w:val="Bold"/>
            </w:rPr>
            <w:t>Market focus:</w:t>
          </w:r>
        </w:p>
      </w:docPartBody>
    </w:docPart>
    <w:docPart>
      <w:docPartPr>
        <w:name w:val="E5B72E8C780D47F1BB1B4FBF4851BBAF"/>
        <w:category>
          <w:name w:val="General"/>
          <w:gallery w:val="placeholder"/>
        </w:category>
        <w:types>
          <w:type w:val="bbPlcHdr"/>
        </w:types>
        <w:behaviors>
          <w:behavior w:val="content"/>
        </w:behaviors>
        <w:guid w:val="{6C705BDE-A9D5-4423-B196-839A07A12A4C}"/>
      </w:docPartPr>
      <w:docPartBody>
        <w:p w:rsidR="00E458F3" w:rsidRDefault="00000000">
          <w:pPr>
            <w:pStyle w:val="E5B72E8C780D47F1BB1B4FBF4851BBAF"/>
          </w:pPr>
          <w:r w:rsidRPr="00E237E8">
            <w:t>What market and ideal customers will the business target?</w:t>
          </w:r>
        </w:p>
      </w:docPartBody>
    </w:docPart>
    <w:docPart>
      <w:docPartPr>
        <w:name w:val="7081588165334A23BFF557FFA5687E39"/>
        <w:category>
          <w:name w:val="General"/>
          <w:gallery w:val="placeholder"/>
        </w:category>
        <w:types>
          <w:type w:val="bbPlcHdr"/>
        </w:types>
        <w:behaviors>
          <w:behavior w:val="content"/>
        </w:behaviors>
        <w:guid w:val="{7D8283C0-92EB-4EAD-9299-F7528E5DC3DA}"/>
      </w:docPartPr>
      <w:docPartBody>
        <w:p w:rsidR="00E458F3" w:rsidRDefault="00000000">
          <w:pPr>
            <w:pStyle w:val="7081588165334A23BFF557FFA5687E39"/>
          </w:pPr>
          <w:r w:rsidRPr="00E237E8">
            <w:rPr>
              <w:rStyle w:val="Bold"/>
            </w:rPr>
            <w:t>Competitive advantage:</w:t>
          </w:r>
        </w:p>
      </w:docPartBody>
    </w:docPart>
    <w:docPart>
      <w:docPartPr>
        <w:name w:val="E0D7509634244E82AD0166C97D172591"/>
        <w:category>
          <w:name w:val="General"/>
          <w:gallery w:val="placeholder"/>
        </w:category>
        <w:types>
          <w:type w:val="bbPlcHdr"/>
        </w:types>
        <w:behaviors>
          <w:behavior w:val="content"/>
        </w:behaviors>
        <w:guid w:val="{958ED26A-0090-4FE9-9C47-47941C26AD18}"/>
      </w:docPartPr>
      <w:docPartBody>
        <w:p w:rsidR="00E458F3" w:rsidRDefault="00000000">
          <w:pPr>
            <w:pStyle w:val="E0D7509634244E82AD0166C97D172591"/>
          </w:pPr>
          <w:r w:rsidRPr="00E237E8">
            <w:t>How does the business intend to succeed against its competitors?</w:t>
          </w:r>
        </w:p>
      </w:docPartBody>
    </w:docPart>
    <w:docPart>
      <w:docPartPr>
        <w:name w:val="742C8180F50848B1A66A06625EC35AA8"/>
        <w:category>
          <w:name w:val="General"/>
          <w:gallery w:val="placeholder"/>
        </w:category>
        <w:types>
          <w:type w:val="bbPlcHdr"/>
        </w:types>
        <w:behaviors>
          <w:behavior w:val="content"/>
        </w:behaviors>
        <w:guid w:val="{43912290-75B1-4313-9E1A-ABDC4F441440}"/>
      </w:docPartPr>
      <w:docPartBody>
        <w:p w:rsidR="00E458F3" w:rsidRDefault="00000000">
          <w:pPr>
            <w:pStyle w:val="742C8180F50848B1A66A06625EC35AA8"/>
          </w:pPr>
          <w:r w:rsidRPr="00E237E8">
            <w:rPr>
              <w:rStyle w:val="Bold"/>
            </w:rPr>
            <w:t>Ownership:</w:t>
          </w:r>
        </w:p>
      </w:docPartBody>
    </w:docPart>
    <w:docPart>
      <w:docPartPr>
        <w:name w:val="3612E5EF508C425CBB507A7B5255FC69"/>
        <w:category>
          <w:name w:val="General"/>
          <w:gallery w:val="placeholder"/>
        </w:category>
        <w:types>
          <w:type w:val="bbPlcHdr"/>
        </w:types>
        <w:behaviors>
          <w:behavior w:val="content"/>
        </w:behaviors>
        <w:guid w:val="{9D61E967-BD63-4EC2-8F7F-54E39B6B3011}"/>
      </w:docPartPr>
      <w:docPartBody>
        <w:p w:rsidR="00E458F3" w:rsidRDefault="00000000">
          <w:pPr>
            <w:pStyle w:val="3612E5EF508C425CBB507A7B5255FC69"/>
          </w:pPr>
          <w:r w:rsidRPr="00E237E8">
            <w:t>Who are the major stakeholders in the company?</w:t>
          </w:r>
        </w:p>
      </w:docPartBody>
    </w:docPart>
    <w:docPart>
      <w:docPartPr>
        <w:name w:val="92DA1F79CBF0426D9B9CAA7617BD7185"/>
        <w:category>
          <w:name w:val="General"/>
          <w:gallery w:val="placeholder"/>
        </w:category>
        <w:types>
          <w:type w:val="bbPlcHdr"/>
        </w:types>
        <w:behaviors>
          <w:behavior w:val="content"/>
        </w:behaviors>
        <w:guid w:val="{B67B4036-64D4-4F25-AF44-96C20E0B878C}"/>
      </w:docPartPr>
      <w:docPartBody>
        <w:p w:rsidR="00E458F3" w:rsidRDefault="00000000">
          <w:pPr>
            <w:pStyle w:val="92DA1F79CBF0426D9B9CAA7617BD7185"/>
          </w:pPr>
          <w:r w:rsidRPr="00E237E8">
            <w:rPr>
              <w:rStyle w:val="Bold"/>
            </w:rPr>
            <w:t>Expected returns:</w:t>
          </w:r>
        </w:p>
      </w:docPartBody>
    </w:docPart>
    <w:docPart>
      <w:docPartPr>
        <w:name w:val="D5FFCC05D22A4D49BCB376EC459E9A27"/>
        <w:category>
          <w:name w:val="General"/>
          <w:gallery w:val="placeholder"/>
        </w:category>
        <w:types>
          <w:type w:val="bbPlcHdr"/>
        </w:types>
        <w:behaviors>
          <w:behavior w:val="content"/>
        </w:behaviors>
        <w:guid w:val="{70876412-4465-480B-88B2-0634831FB837}"/>
      </w:docPartPr>
      <w:docPartBody>
        <w:p w:rsidR="00E458F3" w:rsidRDefault="00000000">
          <w:pPr>
            <w:pStyle w:val="D5FFCC05D22A4D49BCB376EC459E9A27"/>
          </w:pPr>
          <w:r w:rsidRPr="00E237E8">
            <w:t>What are the key milestones for revenue, profits, growth, and customers?</w:t>
          </w:r>
        </w:p>
      </w:docPartBody>
    </w:docPart>
    <w:docPart>
      <w:docPartPr>
        <w:name w:val="066F730D1C274EBB99B9219019B040B0"/>
        <w:category>
          <w:name w:val="General"/>
          <w:gallery w:val="placeholder"/>
        </w:category>
        <w:types>
          <w:type w:val="bbPlcHdr"/>
        </w:types>
        <w:behaviors>
          <w:behavior w:val="content"/>
        </w:behaviors>
        <w:guid w:val="{1BCBAAB4-863A-4A5C-9767-2A7DD5040EE5}"/>
      </w:docPartPr>
      <w:docPartBody>
        <w:p w:rsidR="00E458F3" w:rsidRDefault="00000000">
          <w:pPr>
            <w:pStyle w:val="066F730D1C274EBB99B9219019B040B0"/>
          </w:pPr>
          <w:r w:rsidRPr="00E237E8">
            <w:t>Company Overview</w:t>
          </w:r>
        </w:p>
      </w:docPartBody>
    </w:docPart>
    <w:docPart>
      <w:docPartPr>
        <w:name w:val="686062ECAA2C404AB35A9F3699F6F048"/>
        <w:category>
          <w:name w:val="General"/>
          <w:gallery w:val="placeholder"/>
        </w:category>
        <w:types>
          <w:type w:val="bbPlcHdr"/>
        </w:types>
        <w:behaviors>
          <w:behavior w:val="content"/>
        </w:behaviors>
        <w:guid w:val="{16EDB8B2-6E35-471A-96CC-E0EAD140D3E0}"/>
      </w:docPartPr>
      <w:docPartBody>
        <w:p w:rsidR="00000000" w:rsidRPr="00E237E8" w:rsidRDefault="00000000" w:rsidP="00003408">
          <w:r w:rsidRPr="00E237E8">
            <w:t>The Company Overview is a brief summary of the intended business, including what it uniquely delivers, the mission, how it got started, market positioning, operational structure, and financial goals. After reviewing this section, the reader should have a broad understanding of what the business is setting out to do and how it is organized.</w:t>
          </w:r>
        </w:p>
        <w:p w:rsidR="00E458F3" w:rsidRDefault="00000000">
          <w:pPr>
            <w:pStyle w:val="686062ECAA2C404AB35A9F3699F6F048"/>
          </w:pPr>
          <w:r w:rsidRPr="00E237E8">
            <w:t>This section is not meant to be lengthy. Keep it short and succinct. This is the snapshot of the business. The type of business will determine what of the following sections will be required for the business plan. Only include what is needed to properly represent the business and remove anything else.</w:t>
          </w:r>
        </w:p>
      </w:docPartBody>
    </w:docPart>
    <w:docPart>
      <w:docPartPr>
        <w:name w:val="16146ED80EBE48D38093C203AA862B73"/>
        <w:category>
          <w:name w:val="General"/>
          <w:gallery w:val="placeholder"/>
        </w:category>
        <w:types>
          <w:type w:val="bbPlcHdr"/>
        </w:types>
        <w:behaviors>
          <w:behavior w:val="content"/>
        </w:behaviors>
        <w:guid w:val="{D9D48E08-D1B7-4BF2-9FD4-278F313BEC90}"/>
      </w:docPartPr>
      <w:docPartBody>
        <w:p w:rsidR="00E458F3" w:rsidRDefault="00000000">
          <w:pPr>
            <w:pStyle w:val="16146ED80EBE48D38093C203AA862B73"/>
          </w:pPr>
          <w:r w:rsidRPr="00E237E8">
            <w:rPr>
              <w:rStyle w:val="Bold"/>
            </w:rPr>
            <w:t>Company summary:</w:t>
          </w:r>
        </w:p>
      </w:docPartBody>
    </w:docPart>
    <w:docPart>
      <w:docPartPr>
        <w:name w:val="7F9106507D264797A40A806CF4638ED1"/>
        <w:category>
          <w:name w:val="General"/>
          <w:gallery w:val="placeholder"/>
        </w:category>
        <w:types>
          <w:type w:val="bbPlcHdr"/>
        </w:types>
        <w:behaviors>
          <w:behavior w:val="content"/>
        </w:behaviors>
        <w:guid w:val="{76C2D57C-6225-4F2D-80C7-770DB36ABBC0}"/>
      </w:docPartPr>
      <w:docPartBody>
        <w:p w:rsidR="00E458F3" w:rsidRDefault="00000000">
          <w:pPr>
            <w:pStyle w:val="7F9106507D264797A40A806CF4638ED1"/>
          </w:pPr>
          <w:r w:rsidRPr="00E237E8">
            <w:t>This is the introductory section to the company, also known as the ‘elevator pitch’ of what the company stands for and is setting out to do. Include the company’s goals and some of the near-term objectives. Even if it is a small, service-oriented company, developing a summary is an important step to explain and focus the core business.</w:t>
          </w:r>
        </w:p>
      </w:docPartBody>
    </w:docPart>
    <w:docPart>
      <w:docPartPr>
        <w:name w:val="257B711680B947219F5344E2394D7AC5"/>
        <w:category>
          <w:name w:val="General"/>
          <w:gallery w:val="placeholder"/>
        </w:category>
        <w:types>
          <w:type w:val="bbPlcHdr"/>
        </w:types>
        <w:behaviors>
          <w:behavior w:val="content"/>
        </w:behaviors>
        <w:guid w:val="{95ED7581-67BA-42FC-B367-9BEA71B73474}"/>
      </w:docPartPr>
      <w:docPartBody>
        <w:p w:rsidR="00E458F3" w:rsidRDefault="00000000">
          <w:pPr>
            <w:pStyle w:val="257B711680B947219F5344E2394D7AC5"/>
          </w:pPr>
          <w:r w:rsidRPr="00E237E8">
            <w:rPr>
              <w:rStyle w:val="Bold"/>
            </w:rPr>
            <w:t>Mission statement:</w:t>
          </w:r>
        </w:p>
      </w:docPartBody>
    </w:docPart>
    <w:docPart>
      <w:docPartPr>
        <w:name w:val="12EE39139BF64A7D83D25F418C66323E"/>
        <w:category>
          <w:name w:val="General"/>
          <w:gallery w:val="placeholder"/>
        </w:category>
        <w:types>
          <w:type w:val="bbPlcHdr"/>
        </w:types>
        <w:behaviors>
          <w:behavior w:val="content"/>
        </w:behaviors>
        <w:guid w:val="{1A450151-1680-4AB3-B3DA-0A953932AFDB}"/>
      </w:docPartPr>
      <w:docPartBody>
        <w:p w:rsidR="00E458F3" w:rsidRDefault="00000000">
          <w:pPr>
            <w:pStyle w:val="12EE39139BF64A7D83D25F418C66323E"/>
          </w:pPr>
          <w:r w:rsidRPr="00E237E8">
            <w:t>This is a concise statement on the guiding principles of the company and what the company aims to do for customers, employees, owners, and other stakeholders.</w:t>
          </w:r>
        </w:p>
      </w:docPartBody>
    </w:docPart>
    <w:docPart>
      <w:docPartPr>
        <w:name w:val="2990D1C3621541E89B5A4A020235E934"/>
        <w:category>
          <w:name w:val="General"/>
          <w:gallery w:val="placeholder"/>
        </w:category>
        <w:types>
          <w:type w:val="bbPlcHdr"/>
        </w:types>
        <w:behaviors>
          <w:behavior w:val="content"/>
        </w:behaviors>
        <w:guid w:val="{F3060065-3046-4997-800F-C0DE14FC7048}"/>
      </w:docPartPr>
      <w:docPartBody>
        <w:p w:rsidR="00E458F3" w:rsidRDefault="00000000">
          <w:pPr>
            <w:pStyle w:val="2990D1C3621541E89B5A4A020235E934"/>
          </w:pPr>
          <w:r w:rsidRPr="00E237E8">
            <w:rPr>
              <w:rStyle w:val="Bold"/>
            </w:rPr>
            <w:t>Company history:</w:t>
          </w:r>
        </w:p>
      </w:docPartBody>
    </w:docPart>
    <w:docPart>
      <w:docPartPr>
        <w:name w:val="199C776BE3734616B273730DA43F7122"/>
        <w:category>
          <w:name w:val="General"/>
          <w:gallery w:val="placeholder"/>
        </w:category>
        <w:types>
          <w:type w:val="bbPlcHdr"/>
        </w:types>
        <w:behaviors>
          <w:behavior w:val="content"/>
        </w:behaviors>
        <w:guid w:val="{1FE2098E-FDEA-49C0-A55F-DC7F729723D1}"/>
      </w:docPartPr>
      <w:docPartBody>
        <w:p w:rsidR="00E458F3" w:rsidRDefault="00000000">
          <w:pPr>
            <w:pStyle w:val="199C776BE3734616B273730DA43F7122"/>
          </w:pPr>
          <w:r w:rsidRPr="00E237E8">
            <w:t>This provides the back story, especially the personal story, of why the business was founded. Use this section to give the overarching history of the company from its start and bring the reader up-to-date on where the company is now in terms of sales, profits, key services, and customers.</w:t>
          </w:r>
        </w:p>
      </w:docPartBody>
    </w:docPart>
    <w:docPart>
      <w:docPartPr>
        <w:name w:val="A63C153AE8AA4759B2D08A4B9A9C48DA"/>
        <w:category>
          <w:name w:val="General"/>
          <w:gallery w:val="placeholder"/>
        </w:category>
        <w:types>
          <w:type w:val="bbPlcHdr"/>
        </w:types>
        <w:behaviors>
          <w:behavior w:val="content"/>
        </w:behaviors>
        <w:guid w:val="{263CAD48-C702-4DB9-8EF3-4655999B2A9B}"/>
      </w:docPartPr>
      <w:docPartBody>
        <w:p w:rsidR="00E458F3" w:rsidRDefault="00000000">
          <w:pPr>
            <w:pStyle w:val="A63C153AE8AA4759B2D08A4B9A9C48DA"/>
          </w:pPr>
          <w:r w:rsidRPr="00E237E8">
            <w:rPr>
              <w:rStyle w:val="Bold"/>
            </w:rPr>
            <w:t>Markets and services:</w:t>
          </w:r>
        </w:p>
      </w:docPartBody>
    </w:docPart>
    <w:docPart>
      <w:docPartPr>
        <w:name w:val="5755AB94C4C74A1B82664ECEB83687B8"/>
        <w:category>
          <w:name w:val="General"/>
          <w:gallery w:val="placeholder"/>
        </w:category>
        <w:types>
          <w:type w:val="bbPlcHdr"/>
        </w:types>
        <w:behaviors>
          <w:behavior w:val="content"/>
        </w:behaviors>
        <w:guid w:val="{F2AD933E-A72D-415F-BB0F-D9B1CC29DAA9}"/>
      </w:docPartPr>
      <w:docPartBody>
        <w:p w:rsidR="00E458F3" w:rsidRDefault="00000000">
          <w:pPr>
            <w:pStyle w:val="5755AB94C4C74A1B82664ECEB83687B8"/>
          </w:pPr>
          <w:r w:rsidRPr="00E237E8">
            <w:t>This outlines the target market and related needs that the company will address. Include brief descriptions of offered services and targeted markets and customer types. This section can be a general overview as more details will be suggested in a later section of this plan.</w:t>
          </w:r>
        </w:p>
      </w:docPartBody>
    </w:docPart>
    <w:docPart>
      <w:docPartPr>
        <w:name w:val="1BE877FB74D8470198D025F04F06FBF0"/>
        <w:category>
          <w:name w:val="General"/>
          <w:gallery w:val="placeholder"/>
        </w:category>
        <w:types>
          <w:type w:val="bbPlcHdr"/>
        </w:types>
        <w:behaviors>
          <w:behavior w:val="content"/>
        </w:behaviors>
        <w:guid w:val="{B2B03DCD-0C44-4C22-A22E-67DD879D4C13}"/>
      </w:docPartPr>
      <w:docPartBody>
        <w:p w:rsidR="00E458F3" w:rsidRDefault="00000000">
          <w:pPr>
            <w:pStyle w:val="1BE877FB74D8470198D025F04F06FBF0"/>
          </w:pPr>
          <w:r w:rsidRPr="00E237E8">
            <w:rPr>
              <w:rStyle w:val="Bold"/>
            </w:rPr>
            <w:t>Operational structure:</w:t>
          </w:r>
        </w:p>
      </w:docPartBody>
    </w:docPart>
    <w:docPart>
      <w:docPartPr>
        <w:name w:val="8AF69DBC8C254E09886D667F7204EFC4"/>
        <w:category>
          <w:name w:val="General"/>
          <w:gallery w:val="placeholder"/>
        </w:category>
        <w:types>
          <w:type w:val="bbPlcHdr"/>
        </w:types>
        <w:behaviors>
          <w:behavior w:val="content"/>
        </w:behaviors>
        <w:guid w:val="{A80EA701-A09E-4E2A-95E2-5E692357D2FC}"/>
      </w:docPartPr>
      <w:docPartBody>
        <w:p w:rsidR="00E458F3" w:rsidRDefault="00000000">
          <w:pPr>
            <w:pStyle w:val="8AF69DBC8C254E09886D667F7204EFC4"/>
          </w:pPr>
          <w:r w:rsidRPr="00E237E8">
            <w:t>This describes the operational details of the business. List any potential employees needed on the payroll to make the business run.</w:t>
          </w:r>
        </w:p>
      </w:docPartBody>
    </w:docPart>
    <w:docPart>
      <w:docPartPr>
        <w:name w:val="D74CC93FE6BD4558897084ABF0A15D7B"/>
        <w:category>
          <w:name w:val="General"/>
          <w:gallery w:val="placeholder"/>
        </w:category>
        <w:types>
          <w:type w:val="bbPlcHdr"/>
        </w:types>
        <w:behaviors>
          <w:behavior w:val="content"/>
        </w:behaviors>
        <w:guid w:val="{2ED8EC53-5A7D-4F16-89E6-E525837B5573}"/>
      </w:docPartPr>
      <w:docPartBody>
        <w:p w:rsidR="00E458F3" w:rsidRDefault="00000000">
          <w:pPr>
            <w:pStyle w:val="D74CC93FE6BD4558897084ABF0A15D7B"/>
          </w:pPr>
          <w:r w:rsidRPr="00E237E8">
            <w:rPr>
              <w:rStyle w:val="Bold"/>
            </w:rPr>
            <w:t>Financial goals:</w:t>
          </w:r>
        </w:p>
      </w:docPartBody>
    </w:docPart>
    <w:docPart>
      <w:docPartPr>
        <w:name w:val="8BD7918D0E034F49A30ECAB1B0034259"/>
        <w:category>
          <w:name w:val="General"/>
          <w:gallery w:val="placeholder"/>
        </w:category>
        <w:types>
          <w:type w:val="bbPlcHdr"/>
        </w:types>
        <w:behaviors>
          <w:behavior w:val="content"/>
        </w:behaviors>
        <w:guid w:val="{83DA2822-63F9-4AB7-A722-10B7EF04A904}"/>
      </w:docPartPr>
      <w:docPartBody>
        <w:p w:rsidR="00E458F3" w:rsidRDefault="00000000">
          <w:pPr>
            <w:pStyle w:val="8BD7918D0E034F49A30ECAB1B0034259"/>
          </w:pPr>
          <w:r w:rsidRPr="00E237E8">
            <w:t>This describes the start-up capital needed, projected revenue and profits, forecast, and budget of the business.</w:t>
          </w:r>
        </w:p>
      </w:docPartBody>
    </w:docPart>
    <w:docPart>
      <w:docPartPr>
        <w:name w:val="C70AFB3D59E14DCDB4A3D2001EB3203A"/>
        <w:category>
          <w:name w:val="General"/>
          <w:gallery w:val="placeholder"/>
        </w:category>
        <w:types>
          <w:type w:val="bbPlcHdr"/>
        </w:types>
        <w:behaviors>
          <w:behavior w:val="content"/>
        </w:behaviors>
        <w:guid w:val="{B5A06D97-DCF3-4C88-AD21-D9609EDDA8B3}"/>
      </w:docPartPr>
      <w:docPartBody>
        <w:p w:rsidR="00E458F3" w:rsidRDefault="00000000">
          <w:pPr>
            <w:pStyle w:val="C70AFB3D59E14DCDB4A3D2001EB3203A"/>
          </w:pPr>
          <w:r w:rsidRPr="00E237E8">
            <w:t>Business Description</w:t>
          </w:r>
        </w:p>
      </w:docPartBody>
    </w:docPart>
    <w:docPart>
      <w:docPartPr>
        <w:name w:val="9405C1ED7D794EF898BF3A661A5FC93D"/>
        <w:category>
          <w:name w:val="General"/>
          <w:gallery w:val="placeholder"/>
        </w:category>
        <w:types>
          <w:type w:val="bbPlcHdr"/>
        </w:types>
        <w:behaviors>
          <w:behavior w:val="content"/>
        </w:behaviors>
        <w:guid w:val="{8E7721EC-94D9-4B9B-AF57-8A1275F09504}"/>
      </w:docPartPr>
      <w:docPartBody>
        <w:p w:rsidR="00000000" w:rsidRPr="00E237E8" w:rsidRDefault="00000000" w:rsidP="00003408">
          <w:r w:rsidRPr="00E237E8">
            <w:t>This section will first frame the business opportunity and should answer the question: what problem(s) is the company trying to solve? Use a case example to describe the customers’ pain point and how it is solved today. If the business’ service addresses something the market has yet to identify as a problem (for instance, a new mobile app or a new clothing line), then also describe how the business’ solution reduces stress, saves money, or brings joy to the customer.</w:t>
          </w:r>
        </w:p>
        <w:p w:rsidR="00000000" w:rsidRPr="00E237E8" w:rsidRDefault="00000000" w:rsidP="00003408">
          <w:r w:rsidRPr="00E237E8">
            <w:t xml:space="preserve">After framing the opportunity, describe the service in detail and how it is the solution the business offers, how it solves that problem, and what benefits customers will receive.  </w:t>
          </w:r>
        </w:p>
        <w:p w:rsidR="00000000" w:rsidRPr="00E237E8" w:rsidRDefault="00000000" w:rsidP="00003408">
          <w:r w:rsidRPr="00E237E8">
            <w:t>This section also describes in more detail how the services will be rendered and the pricing structure (e.g., fixed rate versus an hourly fee). Describe how the company plans to differentiate from its competitors. What is the target market and how can the customer capitalize on your unique offering?</w:t>
          </w:r>
        </w:p>
        <w:p w:rsidR="00E458F3" w:rsidRDefault="00000000">
          <w:pPr>
            <w:pStyle w:val="9405C1ED7D794EF898BF3A661A5FC93D"/>
          </w:pPr>
          <w:r w:rsidRPr="00E237E8">
            <w:t>Depending on the type of business, the following sections may or may not be necessary. Only include relevant sections and remove everything else.</w:t>
          </w:r>
        </w:p>
      </w:docPartBody>
    </w:docPart>
    <w:docPart>
      <w:docPartPr>
        <w:name w:val="07221C94FE324895962B9A5674C6087E"/>
        <w:category>
          <w:name w:val="General"/>
          <w:gallery w:val="placeholder"/>
        </w:category>
        <w:types>
          <w:type w:val="bbPlcHdr"/>
        </w:types>
        <w:behaviors>
          <w:behavior w:val="content"/>
        </w:behaviors>
        <w:guid w:val="{80F6FC17-43B1-4BB0-88A6-6616109304C1}"/>
      </w:docPartPr>
      <w:docPartBody>
        <w:p w:rsidR="00E458F3" w:rsidRDefault="00000000">
          <w:pPr>
            <w:pStyle w:val="07221C94FE324895962B9A5674C6087E"/>
          </w:pPr>
          <w:r w:rsidRPr="00E237E8">
            <w:rPr>
              <w:rStyle w:val="Bold"/>
            </w:rPr>
            <w:t>Opportunity:</w:t>
          </w:r>
        </w:p>
      </w:docPartBody>
    </w:docPart>
    <w:docPart>
      <w:docPartPr>
        <w:name w:val="EBE7DE0FF5964D499CDA6D7DF50F374B"/>
        <w:category>
          <w:name w:val="General"/>
          <w:gallery w:val="placeholder"/>
        </w:category>
        <w:types>
          <w:type w:val="bbPlcHdr"/>
        </w:types>
        <w:behaviors>
          <w:behavior w:val="content"/>
        </w:behaviors>
        <w:guid w:val="{D1995848-A571-4A39-8ACC-2D37D6ED91C6}"/>
      </w:docPartPr>
      <w:docPartBody>
        <w:p w:rsidR="00E458F3" w:rsidRDefault="00000000">
          <w:pPr>
            <w:pStyle w:val="EBE7DE0FF5964D499CDA6D7DF50F374B"/>
          </w:pPr>
          <w:r w:rsidRPr="00E237E8">
            <w:t>Describe the current market for the business’ offered service. At a high level, what is the market and who are its participants; is it business customers or consumers; what is the specific geography, etc.? More details on the market will be provided in the next section of the plan. Next, describe the current state of available services and how the business will offer better. Also discuss any additional services the company plans to offer in the future.</w:t>
          </w:r>
        </w:p>
      </w:docPartBody>
    </w:docPart>
    <w:docPart>
      <w:docPartPr>
        <w:name w:val="E14B11B6B85E4F109A392C9A822774C4"/>
        <w:category>
          <w:name w:val="General"/>
          <w:gallery w:val="placeholder"/>
        </w:category>
        <w:types>
          <w:type w:val="bbPlcHdr"/>
        </w:types>
        <w:behaviors>
          <w:behavior w:val="content"/>
        </w:behaviors>
        <w:guid w:val="{5B375CC9-2C2A-41E8-9E27-2AD20B5BC7FC}"/>
      </w:docPartPr>
      <w:docPartBody>
        <w:p w:rsidR="00E458F3" w:rsidRDefault="00000000">
          <w:pPr>
            <w:pStyle w:val="E14B11B6B85E4F109A392C9A822774C4"/>
          </w:pPr>
          <w:r w:rsidRPr="00E237E8">
            <w:rPr>
              <w:rStyle w:val="Bold"/>
            </w:rPr>
            <w:t>Product overview:</w:t>
          </w:r>
        </w:p>
      </w:docPartBody>
    </w:docPart>
    <w:docPart>
      <w:docPartPr>
        <w:name w:val="2F69BD7C809B4CE0B346B1433760CC32"/>
        <w:category>
          <w:name w:val="General"/>
          <w:gallery w:val="placeholder"/>
        </w:category>
        <w:types>
          <w:type w:val="bbPlcHdr"/>
        </w:types>
        <w:behaviors>
          <w:behavior w:val="content"/>
        </w:behaviors>
        <w:guid w:val="{218DB7B1-5199-4B7A-9739-D91D03CEB3C3}"/>
      </w:docPartPr>
      <w:docPartBody>
        <w:p w:rsidR="00E458F3" w:rsidRDefault="00000000">
          <w:pPr>
            <w:pStyle w:val="2F69BD7C809B4CE0B346B1433760CC32"/>
          </w:pPr>
          <w:r w:rsidRPr="00E237E8">
            <w:t>Describe the service offerings of the business in as much detail as possible. If it is effective to include pictures, this would be a good place to place them.</w:t>
          </w:r>
        </w:p>
      </w:docPartBody>
    </w:docPart>
    <w:docPart>
      <w:docPartPr>
        <w:name w:val="FE014D7E850941BEB210ED2FB2A7A903"/>
        <w:category>
          <w:name w:val="General"/>
          <w:gallery w:val="placeholder"/>
        </w:category>
        <w:types>
          <w:type w:val="bbPlcHdr"/>
        </w:types>
        <w:behaviors>
          <w:behavior w:val="content"/>
        </w:behaviors>
        <w:guid w:val="{648C3884-CDAC-4C06-B2FB-6A6D2CC36862}"/>
      </w:docPartPr>
      <w:docPartBody>
        <w:p w:rsidR="00E458F3" w:rsidRDefault="00000000">
          <w:pPr>
            <w:pStyle w:val="FE014D7E850941BEB210ED2FB2A7A903"/>
          </w:pPr>
          <w:r w:rsidRPr="00E237E8">
            <w:rPr>
              <w:rStyle w:val="Bold"/>
            </w:rPr>
            <w:t>Key participants:</w:t>
          </w:r>
        </w:p>
      </w:docPartBody>
    </w:docPart>
    <w:docPart>
      <w:docPartPr>
        <w:name w:val="D24A77E78DC54B89A9DF21F74294F812"/>
        <w:category>
          <w:name w:val="General"/>
          <w:gallery w:val="placeholder"/>
        </w:category>
        <w:types>
          <w:type w:val="bbPlcHdr"/>
        </w:types>
        <w:behaviors>
          <w:behavior w:val="content"/>
        </w:behaviors>
        <w:guid w:val="{20C5F63E-4326-4AD3-B085-77026CED36E6}"/>
      </w:docPartPr>
      <w:docPartBody>
        <w:p w:rsidR="00E458F3" w:rsidRDefault="00000000">
          <w:pPr>
            <w:pStyle w:val="D24A77E78DC54B89A9DF21F74294F812"/>
          </w:pPr>
          <w:r w:rsidRPr="00E237E8">
            <w:t>Identify any strategic partners in the business, such as critical suppliers, distributors, referral partners, or any others. In some businesses, products are custom-made and any break in their supply will impact the business. There may be key contributors to the services offered, so it is important to identify them.</w:t>
          </w:r>
        </w:p>
      </w:docPartBody>
    </w:docPart>
    <w:docPart>
      <w:docPartPr>
        <w:name w:val="F5ADFA75AE0744999265EAF2450FE060"/>
        <w:category>
          <w:name w:val="General"/>
          <w:gallery w:val="placeholder"/>
        </w:category>
        <w:types>
          <w:type w:val="bbPlcHdr"/>
        </w:types>
        <w:behaviors>
          <w:behavior w:val="content"/>
        </w:behaviors>
        <w:guid w:val="{2C1ADBF9-973E-4D90-A71F-DE50C37D4E67}"/>
      </w:docPartPr>
      <w:docPartBody>
        <w:p w:rsidR="00E458F3" w:rsidRDefault="00000000">
          <w:pPr>
            <w:pStyle w:val="F5ADFA75AE0744999265EAF2450FE060"/>
          </w:pPr>
          <w:r w:rsidRPr="00E237E8">
            <w:rPr>
              <w:rStyle w:val="Bold"/>
            </w:rPr>
            <w:t>Pricing:</w:t>
          </w:r>
        </w:p>
      </w:docPartBody>
    </w:docPart>
    <w:docPart>
      <w:docPartPr>
        <w:name w:val="35D852592D4349D38B6769607D0154E9"/>
        <w:category>
          <w:name w:val="General"/>
          <w:gallery w:val="placeholder"/>
        </w:category>
        <w:types>
          <w:type w:val="bbPlcHdr"/>
        </w:types>
        <w:behaviors>
          <w:behavior w:val="content"/>
        </w:behaviors>
        <w:guid w:val="{5D4E112D-3B68-49EC-A823-5B270FB90AD1}"/>
      </w:docPartPr>
      <w:docPartBody>
        <w:p w:rsidR="00E458F3" w:rsidRDefault="00000000">
          <w:pPr>
            <w:pStyle w:val="35D852592D4349D38B6769607D0154E9"/>
          </w:pPr>
          <w:r w:rsidRPr="00E237E8">
            <w:t>Provide pricing of the service, gross margin projects, and upgrade paths. Describe why the company’s pricing will be attractive to the target market. Have a gauge on the competitor’s pricing and explain how the business’ service is unique to justify its pricing structure.</w:t>
          </w:r>
        </w:p>
      </w:docPartBody>
    </w:docPart>
    <w:docPart>
      <w:docPartPr>
        <w:name w:val="1ADDFBEB47F942BFB81A320073EA95F1"/>
        <w:category>
          <w:name w:val="General"/>
          <w:gallery w:val="placeholder"/>
        </w:category>
        <w:types>
          <w:type w:val="bbPlcHdr"/>
        </w:types>
        <w:behaviors>
          <w:behavior w:val="content"/>
        </w:behaviors>
        <w:guid w:val="{6A33A1E7-47C7-46F8-B9D8-228854A9D0C2}"/>
      </w:docPartPr>
      <w:docPartBody>
        <w:p w:rsidR="00E458F3" w:rsidRDefault="00000000">
          <w:pPr>
            <w:pStyle w:val="1ADDFBEB47F942BFB81A320073EA95F1"/>
          </w:pPr>
          <w:r w:rsidRPr="00E237E8">
            <w:t>Note the difference between working hours and billable hours. All working hours are not billable. If the business has employees with differing skill levels (for example, in a law practice, there are associates, paralegals, lawyers, partners, etc.), indicate the various billing rates.</w:t>
          </w:r>
        </w:p>
      </w:docPartBody>
    </w:docPart>
    <w:docPart>
      <w:docPartPr>
        <w:name w:val="46EBF0E87A084646B055012199A4B128"/>
        <w:category>
          <w:name w:val="General"/>
          <w:gallery w:val="placeholder"/>
        </w:category>
        <w:types>
          <w:type w:val="bbPlcHdr"/>
        </w:types>
        <w:behaviors>
          <w:behavior w:val="content"/>
        </w:behaviors>
        <w:guid w:val="{2D5E7493-E468-44BE-B2F4-A8AB95AD7ED4}"/>
      </w:docPartPr>
      <w:docPartBody>
        <w:p w:rsidR="00E458F3" w:rsidRDefault="00000000">
          <w:pPr>
            <w:pStyle w:val="46EBF0E87A084646B055012199A4B128"/>
          </w:pPr>
          <w:r w:rsidRPr="00E237E8">
            <w:t>Communicate rates clearly to clients and customers. If there are potential additional fees which will be passed on to clients or customers, define and establish them up front.</w:t>
          </w:r>
        </w:p>
      </w:docPartBody>
    </w:docPart>
    <w:docPart>
      <w:docPartPr>
        <w:name w:val="BA591B4EB4D74AED9414788584E67442"/>
        <w:category>
          <w:name w:val="General"/>
          <w:gallery w:val="placeholder"/>
        </w:category>
        <w:types>
          <w:type w:val="bbPlcHdr"/>
        </w:types>
        <w:behaviors>
          <w:behavior w:val="content"/>
        </w:behaviors>
        <w:guid w:val="{277582EF-005B-4292-9E60-8DF0BA7E5EF7}"/>
      </w:docPartPr>
      <w:docPartBody>
        <w:p w:rsidR="00E458F3" w:rsidRDefault="00000000">
          <w:pPr>
            <w:pStyle w:val="BA591B4EB4D74AED9414788584E67442"/>
          </w:pPr>
          <w:r w:rsidRPr="00E237E8">
            <w:t>Market Analysis</w:t>
          </w:r>
        </w:p>
      </w:docPartBody>
    </w:docPart>
    <w:docPart>
      <w:docPartPr>
        <w:name w:val="B09C3B0B210B41F5A764AB9040B53E75"/>
        <w:category>
          <w:name w:val="General"/>
          <w:gallery w:val="placeholder"/>
        </w:category>
        <w:types>
          <w:type w:val="bbPlcHdr"/>
        </w:types>
        <w:behaviors>
          <w:behavior w:val="content"/>
        </w:behaviors>
        <w:guid w:val="{EE720164-4E03-4D52-A066-0ACE4FD97160}"/>
      </w:docPartPr>
      <w:docPartBody>
        <w:p w:rsidR="00000000" w:rsidRPr="00E237E8" w:rsidRDefault="00000000" w:rsidP="00A41799">
          <w:r w:rsidRPr="00E237E8">
            <w:t xml:space="preserve">The Market Analysis provides the reader with an understanding of how well the business knows and understands its market and if it is big enough to support the business objectives. This section provides an overview of the industry that the business will participate in. As this section is narrowed down to the ideal customer based on the business strategy, the plan will define the target market. A detailed description and sizing of the target market will help the reader understand the market value the business is pursuing (the number of potential customers multiplied by the average revenue for the product or service). </w:t>
          </w:r>
        </w:p>
        <w:p w:rsidR="00000000" w:rsidRPr="00E237E8" w:rsidRDefault="00000000" w:rsidP="00A41799">
          <w:r w:rsidRPr="00E237E8">
            <w:t xml:space="preserve">In defining the target market, the plan will identify key elements such as geographic location, demographics, buyer characteristics, the target market's needs, and how market needs are currently being met. If there are any direct competitors, explain how the company’s service compares to the competitors in terms of solving the consumers’ problems. </w:t>
          </w:r>
        </w:p>
        <w:p w:rsidR="00000000" w:rsidRPr="00E237E8" w:rsidRDefault="00000000" w:rsidP="00A41799">
          <w:r w:rsidRPr="00E237E8">
            <w:t xml:space="preserve">This section may also include a Strengths, Weaknesses, Opportunities, and Threats (SWOT) Analysis as necessary, to better assess the business’ position against the competition. </w:t>
          </w:r>
        </w:p>
        <w:p w:rsidR="00E458F3" w:rsidRDefault="00000000">
          <w:pPr>
            <w:pStyle w:val="B09C3B0B210B41F5A764AB9040B53E75"/>
          </w:pPr>
          <w:r w:rsidRPr="00E237E8">
            <w:t>Depending on the type of business, the following sections may or may not be necessary. Only include what is need and remove everything else.</w:t>
          </w:r>
        </w:p>
      </w:docPartBody>
    </w:docPart>
    <w:docPart>
      <w:docPartPr>
        <w:name w:val="3CEE544C8DAE47B997E39821FEBED788"/>
        <w:category>
          <w:name w:val="General"/>
          <w:gallery w:val="placeholder"/>
        </w:category>
        <w:types>
          <w:type w:val="bbPlcHdr"/>
        </w:types>
        <w:behaviors>
          <w:behavior w:val="content"/>
        </w:behaviors>
        <w:guid w:val="{7B937ACE-076B-4F86-BCC8-A42A5F8F9AEC}"/>
      </w:docPartPr>
      <w:docPartBody>
        <w:p w:rsidR="00E458F3" w:rsidRDefault="00000000">
          <w:pPr>
            <w:pStyle w:val="3CEE544C8DAE47B997E39821FEBED788"/>
          </w:pPr>
          <w:r w:rsidRPr="00E237E8">
            <w:rPr>
              <w:rStyle w:val="Bold"/>
            </w:rPr>
            <w:t>Industry type:</w:t>
          </w:r>
        </w:p>
      </w:docPartBody>
    </w:docPart>
    <w:docPart>
      <w:docPartPr>
        <w:name w:val="D01835FA03FE4211B35228C835BF876E"/>
        <w:category>
          <w:name w:val="General"/>
          <w:gallery w:val="placeholder"/>
        </w:category>
        <w:types>
          <w:type w:val="bbPlcHdr"/>
        </w:types>
        <w:behaviors>
          <w:behavior w:val="content"/>
        </w:behaviors>
        <w:guid w:val="{6E463798-932A-4BE9-A032-3D20E2B10FF9}"/>
      </w:docPartPr>
      <w:docPartBody>
        <w:p w:rsidR="00E458F3" w:rsidRDefault="00000000">
          <w:pPr>
            <w:pStyle w:val="D01835FA03FE4211B35228C835BF876E"/>
          </w:pPr>
          <w:r w:rsidRPr="00E237E8">
            <w:t>Begin with the broader descriptions of the market opportunity. For instance, if the intended business is a travel agency, the industry type would be service industry. In this particular market, the global revenues are projected to exceed $183 billion, but the local agency will have a much smaller market. Identify the potential clientele in the company’s local geography that might fit into the target demographic group. This section will also identify any industry regulations and evaluate trends in market growth and stability.</w:t>
          </w:r>
        </w:p>
      </w:docPartBody>
    </w:docPart>
    <w:docPart>
      <w:docPartPr>
        <w:name w:val="344B65D1582342C2A00EF08DD690E734"/>
        <w:category>
          <w:name w:val="General"/>
          <w:gallery w:val="placeholder"/>
        </w:category>
        <w:types>
          <w:type w:val="bbPlcHdr"/>
        </w:types>
        <w:behaviors>
          <w:behavior w:val="content"/>
        </w:behaviors>
        <w:guid w:val="{4EA07F3C-6D0A-4CB6-B59C-B64B5E784064}"/>
      </w:docPartPr>
      <w:docPartBody>
        <w:p w:rsidR="00E458F3" w:rsidRDefault="00000000">
          <w:pPr>
            <w:pStyle w:val="344B65D1582342C2A00EF08DD690E734"/>
          </w:pPr>
          <w:r w:rsidRPr="00E237E8">
            <w:rPr>
              <w:rStyle w:val="Bold"/>
            </w:rPr>
            <w:t>Market segmentation:</w:t>
          </w:r>
        </w:p>
      </w:docPartBody>
    </w:docPart>
    <w:docPart>
      <w:docPartPr>
        <w:name w:val="97E977D82FFA4E1EB80371C6744CC05B"/>
        <w:category>
          <w:name w:val="General"/>
          <w:gallery w:val="placeholder"/>
        </w:category>
        <w:types>
          <w:type w:val="bbPlcHdr"/>
        </w:types>
        <w:behaviors>
          <w:behavior w:val="content"/>
        </w:behaviors>
        <w:guid w:val="{9FF22462-8633-4259-9306-3497C9D77E1E}"/>
      </w:docPartPr>
      <w:docPartBody>
        <w:p w:rsidR="00E458F3" w:rsidRDefault="00000000">
          <w:pPr>
            <w:pStyle w:val="97E977D82FFA4E1EB80371C6744CC05B"/>
          </w:pPr>
          <w:r w:rsidRPr="00E237E8">
            <w:t>This section defines the main market segments and those the business is targeting now. A market segment is a group of people (or other businesses) within the industry, identify smaller segments, such as luxury travel or exotic cruisers. The market can also be segmented by criteria such as quality, price, range of products, geography, demographics, and others. A few other elements to consider answer questions such as: Is the segment growing, shrinking, or will it be flat for the next few years? What percentage of the market will be reachable? What share of the market is anticipated within the next 2-3 years? Graphics are best used in a section like this to either show growth (line graph) or percentages of markets or groups (pie chart).</w:t>
          </w:r>
        </w:p>
      </w:docPartBody>
    </w:docPart>
    <w:docPart>
      <w:docPartPr>
        <w:name w:val="663A9694C0D546E3AD3A42ADF351C5DF"/>
        <w:category>
          <w:name w:val="General"/>
          <w:gallery w:val="placeholder"/>
        </w:category>
        <w:types>
          <w:type w:val="bbPlcHdr"/>
        </w:types>
        <w:behaviors>
          <w:behavior w:val="content"/>
        </w:behaviors>
        <w:guid w:val="{357AADCF-42F0-4FBC-8016-5CBF2B0AB455}"/>
      </w:docPartPr>
      <w:docPartBody>
        <w:p w:rsidR="00E458F3" w:rsidRDefault="00000000">
          <w:pPr>
            <w:pStyle w:val="663A9694C0D546E3AD3A42ADF351C5DF"/>
          </w:pPr>
          <w:r w:rsidRPr="00E237E8">
            <w:rPr>
              <w:rStyle w:val="Bold"/>
            </w:rPr>
            <w:t>Competition:</w:t>
          </w:r>
        </w:p>
      </w:docPartBody>
    </w:docPart>
    <w:docPart>
      <w:docPartPr>
        <w:name w:val="411E264868FB454A935499AA98D71E6F"/>
        <w:category>
          <w:name w:val="General"/>
          <w:gallery w:val="placeholder"/>
        </w:category>
        <w:types>
          <w:type w:val="bbPlcHdr"/>
        </w:types>
        <w:behaviors>
          <w:behavior w:val="content"/>
        </w:behaviors>
        <w:guid w:val="{4C67FBBB-DB6D-4792-B0C4-2E659DA20537}"/>
      </w:docPartPr>
      <w:docPartBody>
        <w:p w:rsidR="00E458F3" w:rsidRDefault="00000000">
          <w:pPr>
            <w:pStyle w:val="411E264868FB454A935499AA98D71E6F"/>
          </w:pPr>
          <w:r w:rsidRPr="00E237E8">
            <w:t>All businesses compete in one way or another. It may be with specific, direct competitors or it may be with the way customers have been doing things for a long time. When identifying the competition, identify who else is providing services to solve the same problem the business seeks to address.  What are the business’ advantages over these competitors? How will the company’s voice be heard over the noise of competitors? Sometimes a business plan includes a matrix of features and compares how each business offers or does not offer those features. This section reflects how the company’s solution is different and better suited for the identified target market compared to the competition.</w:t>
          </w:r>
        </w:p>
      </w:docPartBody>
    </w:docPart>
    <w:docPart>
      <w:docPartPr>
        <w:name w:val="AFAFEB84FA89485B9E4E9C0368889224"/>
        <w:category>
          <w:name w:val="General"/>
          <w:gallery w:val="placeholder"/>
        </w:category>
        <w:types>
          <w:type w:val="bbPlcHdr"/>
        </w:types>
        <w:behaviors>
          <w:behavior w:val="content"/>
        </w:behaviors>
        <w:guid w:val="{B098FDC7-3781-4717-95A0-7E9D7F99ADBD}"/>
      </w:docPartPr>
      <w:docPartBody>
        <w:p w:rsidR="00E458F3" w:rsidRDefault="00000000">
          <w:pPr>
            <w:pStyle w:val="AFAFEB84FA89485B9E4E9C0368889224"/>
          </w:pPr>
          <w:r w:rsidRPr="00E237E8">
            <w:rPr>
              <w:rStyle w:val="Bold"/>
            </w:rPr>
            <w:t>SWOT analysis:</w:t>
          </w:r>
        </w:p>
      </w:docPartBody>
    </w:docPart>
    <w:docPart>
      <w:docPartPr>
        <w:name w:val="6FA04F625FF04BAC8AF7100328F89599"/>
        <w:category>
          <w:name w:val="General"/>
          <w:gallery w:val="placeholder"/>
        </w:category>
        <w:types>
          <w:type w:val="bbPlcHdr"/>
        </w:types>
        <w:behaviors>
          <w:behavior w:val="content"/>
        </w:behaviors>
        <w:guid w:val="{CED76EB2-1C01-4A61-A862-63A5426276CE}"/>
      </w:docPartPr>
      <w:docPartBody>
        <w:p w:rsidR="00E458F3" w:rsidRDefault="00000000">
          <w:pPr>
            <w:pStyle w:val="6FA04F625FF04BAC8AF7100328F89599"/>
          </w:pPr>
          <w:r w:rsidRPr="00E237E8">
            <w:t>A SWOT analysis may be included by completing the boxes below to assess the business’ current environment’s strengths and weaknesses (internal) and opportunities and threats (external). This is a good exercise to go through on an annual basis. After completing the analysis, provide thoughts on: how the business’ strengths can help maximize opportunities and minimize threats; how its weaknesses can slow the company’s ability to capitalize on the opportunities; and how the business’ weaknesses could expose it to threats.</w:t>
          </w:r>
        </w:p>
      </w:docPartBody>
    </w:docPart>
    <w:docPart>
      <w:docPartPr>
        <w:name w:val="EFAD95EC6C6D40B9BC4406445F6F18A0"/>
        <w:category>
          <w:name w:val="General"/>
          <w:gallery w:val="placeholder"/>
        </w:category>
        <w:types>
          <w:type w:val="bbPlcHdr"/>
        </w:types>
        <w:behaviors>
          <w:behavior w:val="content"/>
        </w:behaviors>
        <w:guid w:val="{87360DE2-AC6D-4556-9378-E474717A1281}"/>
      </w:docPartPr>
      <w:docPartBody>
        <w:p w:rsidR="00E458F3" w:rsidRDefault="00000000">
          <w:pPr>
            <w:pStyle w:val="EFAD95EC6C6D40B9BC4406445F6F18A0"/>
          </w:pPr>
          <w:r w:rsidRPr="00E237E8">
            <w:t>STRENGTHS</w:t>
          </w:r>
        </w:p>
      </w:docPartBody>
    </w:docPart>
    <w:docPart>
      <w:docPartPr>
        <w:name w:val="2568C2B1A5E44282BEE3A7ACE4BA417C"/>
        <w:category>
          <w:name w:val="General"/>
          <w:gallery w:val="placeholder"/>
        </w:category>
        <w:types>
          <w:type w:val="bbPlcHdr"/>
        </w:types>
        <w:behaviors>
          <w:behavior w:val="content"/>
        </w:behaviors>
        <w:guid w:val="{7BCD89F0-FA4B-49B6-9620-E2AA0EF0FCF8}"/>
      </w:docPartPr>
      <w:docPartBody>
        <w:p w:rsidR="00000000" w:rsidRPr="00E237E8" w:rsidRDefault="00000000" w:rsidP="008965F6">
          <w:pPr>
            <w:pStyle w:val="Graphbullet"/>
          </w:pPr>
          <w:r w:rsidRPr="00E237E8">
            <w:t>Advantage</w:t>
          </w:r>
        </w:p>
        <w:p w:rsidR="00000000" w:rsidRPr="00E237E8" w:rsidRDefault="00000000" w:rsidP="008965F6">
          <w:pPr>
            <w:pStyle w:val="Graphbullet"/>
          </w:pPr>
          <w:r w:rsidRPr="00E237E8">
            <w:t>Capabilities</w:t>
          </w:r>
        </w:p>
        <w:p w:rsidR="00000000" w:rsidRPr="00E237E8" w:rsidRDefault="00000000" w:rsidP="008965F6">
          <w:pPr>
            <w:pStyle w:val="Graphbullet"/>
          </w:pPr>
          <w:r w:rsidRPr="00E237E8">
            <w:t>Assets, people</w:t>
          </w:r>
        </w:p>
        <w:p w:rsidR="00000000" w:rsidRPr="00E237E8" w:rsidRDefault="00000000" w:rsidP="008965F6">
          <w:pPr>
            <w:pStyle w:val="Graphbullet"/>
          </w:pPr>
          <w:r w:rsidRPr="00E237E8">
            <w:t>Experience</w:t>
          </w:r>
        </w:p>
        <w:p w:rsidR="00000000" w:rsidRPr="00E237E8" w:rsidRDefault="00000000" w:rsidP="008965F6">
          <w:pPr>
            <w:pStyle w:val="Graphbullet"/>
          </w:pPr>
          <w:r w:rsidRPr="00E237E8">
            <w:t>Financial reserves</w:t>
          </w:r>
        </w:p>
        <w:p w:rsidR="00000000" w:rsidRPr="00E237E8" w:rsidRDefault="00000000" w:rsidP="008965F6">
          <w:pPr>
            <w:pStyle w:val="Graphbullet"/>
          </w:pPr>
          <w:r w:rsidRPr="00E237E8">
            <w:t>Value proposition</w:t>
          </w:r>
        </w:p>
        <w:p w:rsidR="00E458F3" w:rsidRDefault="00000000">
          <w:pPr>
            <w:pStyle w:val="2568C2B1A5E44282BEE3A7ACE4BA417C"/>
          </w:pPr>
          <w:r w:rsidRPr="00E237E8">
            <w:t>Price, value, quality</w:t>
          </w:r>
        </w:p>
      </w:docPartBody>
    </w:docPart>
    <w:docPart>
      <w:docPartPr>
        <w:name w:val="C729ED3E08D34309B366C362B8665CFE"/>
        <w:category>
          <w:name w:val="General"/>
          <w:gallery w:val="placeholder"/>
        </w:category>
        <w:types>
          <w:type w:val="bbPlcHdr"/>
        </w:types>
        <w:behaviors>
          <w:behavior w:val="content"/>
        </w:behaviors>
        <w:guid w:val="{A46E4594-7B3A-4483-82A8-3BAD624C4085}"/>
      </w:docPartPr>
      <w:docPartBody>
        <w:p w:rsidR="00E458F3" w:rsidRDefault="00000000">
          <w:pPr>
            <w:pStyle w:val="C729ED3E08D34309B366C362B8665CFE"/>
          </w:pPr>
          <w:r w:rsidRPr="00E237E8">
            <w:t>WEAKNESSES</w:t>
          </w:r>
        </w:p>
      </w:docPartBody>
    </w:docPart>
    <w:docPart>
      <w:docPartPr>
        <w:name w:val="9AF85A15731949068A5F906D3DD7DFA6"/>
        <w:category>
          <w:name w:val="General"/>
          <w:gallery w:val="placeholder"/>
        </w:category>
        <w:types>
          <w:type w:val="bbPlcHdr"/>
        </w:types>
        <w:behaviors>
          <w:behavior w:val="content"/>
        </w:behaviors>
        <w:guid w:val="{6A83734F-E422-4602-8B17-729D8F9FD85E}"/>
      </w:docPartPr>
      <w:docPartBody>
        <w:p w:rsidR="00000000" w:rsidRPr="00E237E8" w:rsidRDefault="00000000" w:rsidP="008965F6">
          <w:pPr>
            <w:pStyle w:val="Graphbullet2"/>
          </w:pPr>
          <w:r w:rsidRPr="00E237E8">
            <w:t>Disadvantages</w:t>
          </w:r>
        </w:p>
        <w:p w:rsidR="00000000" w:rsidRPr="00E237E8" w:rsidRDefault="00000000" w:rsidP="008965F6">
          <w:pPr>
            <w:pStyle w:val="Graphbullet2"/>
          </w:pPr>
          <w:r w:rsidRPr="00E237E8">
            <w:t>Gap in capabilities</w:t>
          </w:r>
        </w:p>
        <w:p w:rsidR="00000000" w:rsidRPr="00E237E8" w:rsidRDefault="00000000" w:rsidP="008965F6">
          <w:pPr>
            <w:pStyle w:val="Graphbullet2"/>
          </w:pPr>
          <w:r w:rsidRPr="00E237E8">
            <w:t>Cash Flow</w:t>
          </w:r>
        </w:p>
        <w:p w:rsidR="00000000" w:rsidRPr="00E237E8" w:rsidRDefault="00000000" w:rsidP="008965F6">
          <w:pPr>
            <w:pStyle w:val="Graphbullet2"/>
          </w:pPr>
          <w:r w:rsidRPr="00E237E8">
            <w:t>Suppliers</w:t>
          </w:r>
        </w:p>
        <w:p w:rsidR="00000000" w:rsidRPr="00E237E8" w:rsidRDefault="00000000" w:rsidP="008965F6">
          <w:pPr>
            <w:pStyle w:val="Graphbullet2"/>
          </w:pPr>
          <w:r w:rsidRPr="00E237E8">
            <w:t>Experience</w:t>
          </w:r>
        </w:p>
        <w:p w:rsidR="00000000" w:rsidRPr="00E237E8" w:rsidRDefault="00000000" w:rsidP="008965F6">
          <w:pPr>
            <w:pStyle w:val="Graphbullet2"/>
          </w:pPr>
          <w:r w:rsidRPr="00E237E8">
            <w:t>Areas to improve</w:t>
          </w:r>
        </w:p>
        <w:p w:rsidR="00E458F3" w:rsidRDefault="00000000">
          <w:pPr>
            <w:pStyle w:val="9AF85A15731949068A5F906D3DD7DFA6"/>
          </w:pPr>
          <w:r w:rsidRPr="00E237E8">
            <w:t>Causes of lose sales</w:t>
          </w:r>
        </w:p>
      </w:docPartBody>
    </w:docPart>
    <w:docPart>
      <w:docPartPr>
        <w:name w:val="C1F1B2E8BA2D48769286FEC9C8204407"/>
        <w:category>
          <w:name w:val="General"/>
          <w:gallery w:val="placeholder"/>
        </w:category>
        <w:types>
          <w:type w:val="bbPlcHdr"/>
        </w:types>
        <w:behaviors>
          <w:behavior w:val="content"/>
        </w:behaviors>
        <w:guid w:val="{C7395F65-020A-40D2-994E-C48E904DB77F}"/>
      </w:docPartPr>
      <w:docPartBody>
        <w:p w:rsidR="00E458F3" w:rsidRDefault="00000000">
          <w:pPr>
            <w:pStyle w:val="C1F1B2E8BA2D48769286FEC9C8204407"/>
          </w:pPr>
          <w:r w:rsidRPr="00E237E8">
            <w:t>OPPORTUNITIES</w:t>
          </w:r>
        </w:p>
      </w:docPartBody>
    </w:docPart>
    <w:docPart>
      <w:docPartPr>
        <w:name w:val="5735AAB3C052423589CC2EEC38242634"/>
        <w:category>
          <w:name w:val="General"/>
          <w:gallery w:val="placeholder"/>
        </w:category>
        <w:types>
          <w:type w:val="bbPlcHdr"/>
        </w:types>
        <w:behaviors>
          <w:behavior w:val="content"/>
        </w:behaviors>
        <w:guid w:val="{E06D4896-FBEB-403C-BD44-9500B31E458D}"/>
      </w:docPartPr>
      <w:docPartBody>
        <w:p w:rsidR="00000000" w:rsidRPr="00E237E8" w:rsidRDefault="00000000" w:rsidP="008965F6">
          <w:pPr>
            <w:pStyle w:val="Graphbullet3"/>
          </w:pPr>
          <w:r w:rsidRPr="00E237E8">
            <w:t>Areas to improve</w:t>
          </w:r>
        </w:p>
        <w:p w:rsidR="00000000" w:rsidRPr="00E237E8" w:rsidRDefault="00000000" w:rsidP="008965F6">
          <w:pPr>
            <w:pStyle w:val="Graphbullet3"/>
          </w:pPr>
          <w:r w:rsidRPr="00E237E8">
            <w:t>New segments</w:t>
          </w:r>
        </w:p>
        <w:p w:rsidR="00000000" w:rsidRPr="00E237E8" w:rsidRDefault="00000000" w:rsidP="008965F6">
          <w:pPr>
            <w:pStyle w:val="Graphbullet3"/>
          </w:pPr>
          <w:r w:rsidRPr="00E237E8">
            <w:t>Industry trends</w:t>
          </w:r>
        </w:p>
        <w:p w:rsidR="00000000" w:rsidRPr="00E237E8" w:rsidRDefault="00000000" w:rsidP="008965F6">
          <w:pPr>
            <w:pStyle w:val="Graphbullet3"/>
          </w:pPr>
          <w:r w:rsidRPr="00E237E8">
            <w:t>New products</w:t>
          </w:r>
        </w:p>
        <w:p w:rsidR="00000000" w:rsidRPr="00E237E8" w:rsidRDefault="00000000" w:rsidP="008965F6">
          <w:pPr>
            <w:pStyle w:val="Graphbullet3"/>
          </w:pPr>
          <w:r w:rsidRPr="00E237E8">
            <w:t>New innovations</w:t>
          </w:r>
        </w:p>
        <w:p w:rsidR="00E458F3" w:rsidRDefault="00000000">
          <w:pPr>
            <w:pStyle w:val="5735AAB3C052423589CC2EEC38242634"/>
          </w:pPr>
          <w:r w:rsidRPr="00E237E8">
            <w:t>Key partnership</w:t>
          </w:r>
        </w:p>
      </w:docPartBody>
    </w:docPart>
    <w:docPart>
      <w:docPartPr>
        <w:name w:val="CF29DF1726264ED6BCD63C9655F722E9"/>
        <w:category>
          <w:name w:val="General"/>
          <w:gallery w:val="placeholder"/>
        </w:category>
        <w:types>
          <w:type w:val="bbPlcHdr"/>
        </w:types>
        <w:behaviors>
          <w:behavior w:val="content"/>
        </w:behaviors>
        <w:guid w:val="{FF4358B3-A84B-4ACC-9BB4-09FA25F355FE}"/>
      </w:docPartPr>
      <w:docPartBody>
        <w:p w:rsidR="00E458F3" w:rsidRDefault="00000000">
          <w:pPr>
            <w:pStyle w:val="CF29DF1726264ED6BCD63C9655F722E9"/>
          </w:pPr>
          <w:r w:rsidRPr="00E237E8">
            <w:t>THREATS</w:t>
          </w:r>
        </w:p>
      </w:docPartBody>
    </w:docPart>
    <w:docPart>
      <w:docPartPr>
        <w:name w:val="1BE4E86ED7C74944B2EEF72EF64A771F"/>
        <w:category>
          <w:name w:val="General"/>
          <w:gallery w:val="placeholder"/>
        </w:category>
        <w:types>
          <w:type w:val="bbPlcHdr"/>
        </w:types>
        <w:behaviors>
          <w:behavior w:val="content"/>
        </w:behaviors>
        <w:guid w:val="{5BD5C809-1DF0-41E6-9C86-C5DB644E5DBD}"/>
      </w:docPartPr>
      <w:docPartBody>
        <w:p w:rsidR="00000000" w:rsidRPr="00E237E8" w:rsidRDefault="00000000" w:rsidP="008965F6">
          <w:pPr>
            <w:pStyle w:val="Graphbullet4"/>
          </w:pPr>
          <w:r w:rsidRPr="00E237E8">
            <w:t>Economy movement</w:t>
          </w:r>
        </w:p>
        <w:p w:rsidR="00000000" w:rsidRPr="00E237E8" w:rsidRDefault="00000000" w:rsidP="008965F6">
          <w:pPr>
            <w:pStyle w:val="Graphbullet4"/>
          </w:pPr>
          <w:r w:rsidRPr="00E237E8">
            <w:t>Obstacles faced</w:t>
          </w:r>
        </w:p>
        <w:p w:rsidR="00000000" w:rsidRPr="00E237E8" w:rsidRDefault="00000000" w:rsidP="008965F6">
          <w:pPr>
            <w:pStyle w:val="Graphbullet4"/>
          </w:pPr>
          <w:r w:rsidRPr="00E237E8">
            <w:t>Competitor actions</w:t>
          </w:r>
        </w:p>
        <w:p w:rsidR="00000000" w:rsidRPr="00E237E8" w:rsidRDefault="00000000" w:rsidP="008965F6">
          <w:pPr>
            <w:pStyle w:val="Graphbullet4"/>
          </w:pPr>
          <w:r w:rsidRPr="00E237E8">
            <w:t>Political impacts</w:t>
          </w:r>
        </w:p>
        <w:p w:rsidR="00000000" w:rsidRPr="00E237E8" w:rsidRDefault="00000000" w:rsidP="008965F6">
          <w:pPr>
            <w:pStyle w:val="Graphbullet4"/>
          </w:pPr>
          <w:r w:rsidRPr="00E237E8">
            <w:t>Environmental effects</w:t>
          </w:r>
        </w:p>
        <w:p w:rsidR="00000000" w:rsidRPr="00E237E8" w:rsidRDefault="00000000" w:rsidP="008965F6">
          <w:pPr>
            <w:pStyle w:val="Graphbullet4"/>
          </w:pPr>
          <w:r w:rsidRPr="00E237E8">
            <w:t>Loss of key staff</w:t>
          </w:r>
        </w:p>
        <w:p w:rsidR="00E458F3" w:rsidRDefault="00000000">
          <w:pPr>
            <w:pStyle w:val="1BE4E86ED7C74944B2EEF72EF64A771F"/>
          </w:pPr>
          <w:r w:rsidRPr="00E237E8">
            <w:t>Market demand</w:t>
          </w:r>
        </w:p>
      </w:docPartBody>
    </w:docPart>
    <w:docPart>
      <w:docPartPr>
        <w:name w:val="6D9764694F174648A5971A49F038EAF7"/>
        <w:category>
          <w:name w:val="General"/>
          <w:gallery w:val="placeholder"/>
        </w:category>
        <w:types>
          <w:type w:val="bbPlcHdr"/>
        </w:types>
        <w:behaviors>
          <w:behavior w:val="content"/>
        </w:behaviors>
        <w:guid w:val="{257401C8-9F54-47BC-9A36-F3108C4075F8}"/>
      </w:docPartPr>
      <w:docPartBody>
        <w:p w:rsidR="00E458F3" w:rsidRDefault="00000000">
          <w:pPr>
            <w:pStyle w:val="6D9764694F174648A5971A49F038EAF7"/>
          </w:pPr>
          <w:r w:rsidRPr="00E237E8">
            <w:t>Operating Plan</w:t>
          </w:r>
        </w:p>
      </w:docPartBody>
    </w:docPart>
    <w:docPart>
      <w:docPartPr>
        <w:name w:val="D6942329DE4F405D94F0E4EE4FF4E0C0"/>
        <w:category>
          <w:name w:val="General"/>
          <w:gallery w:val="placeholder"/>
        </w:category>
        <w:types>
          <w:type w:val="bbPlcHdr"/>
        </w:types>
        <w:behaviors>
          <w:behavior w:val="content"/>
        </w:behaviors>
        <w:guid w:val="{19D5A240-88B3-4765-BA11-0862A198605B}"/>
      </w:docPartPr>
      <w:docPartBody>
        <w:p w:rsidR="00000000" w:rsidRPr="00E237E8" w:rsidRDefault="00000000" w:rsidP="00A41799">
          <w:r w:rsidRPr="00E237E8">
            <w:t>Additionally, it is necessary to outline how the company currently and will continue to develop and maintain a loyal customer base. This section includes management responsibilities with dates and budgets and making sure results can be tracked. What are the envisioned phases for future growth and the capabilities that need to be in place to realize growth?</w:t>
          </w:r>
        </w:p>
        <w:p w:rsidR="00000000" w:rsidRPr="00E237E8" w:rsidRDefault="00000000" w:rsidP="00A41799">
          <w:r w:rsidRPr="00E237E8">
            <w:t>The operating plan describes how the business works. Depending on the type of the business, important elements of this plan should include how the company will bring services to market and how it will support customers.  It is the logistics, technology, and basic blocking and tackling of the business.</w:t>
          </w:r>
        </w:p>
        <w:p w:rsidR="00E458F3" w:rsidRDefault="00000000">
          <w:pPr>
            <w:pStyle w:val="D6942329DE4F405D94F0E4EE4FF4E0C0"/>
          </w:pPr>
          <w:r w:rsidRPr="00E237E8">
            <w:t>Depending on the type of business, the following sections may or may not be necessary.  Only include what is needed and remove everything else. Remember:  try to keep the business plan as short as possible.  Excessive detail in this section could easily make the plan too long.</w:t>
          </w:r>
        </w:p>
      </w:docPartBody>
    </w:docPart>
    <w:docPart>
      <w:docPartPr>
        <w:name w:val="E56124FBAE6649A78403DC8EE17A72F7"/>
        <w:category>
          <w:name w:val="General"/>
          <w:gallery w:val="placeholder"/>
        </w:category>
        <w:types>
          <w:type w:val="bbPlcHdr"/>
        </w:types>
        <w:behaviors>
          <w:behavior w:val="content"/>
        </w:behaviors>
        <w:guid w:val="{762C06C0-B899-48D0-9B8E-250CADE90FC5}"/>
      </w:docPartPr>
      <w:docPartBody>
        <w:p w:rsidR="00E458F3" w:rsidRDefault="00000000">
          <w:pPr>
            <w:pStyle w:val="E56124FBAE6649A78403DC8EE17A72F7"/>
          </w:pPr>
          <w:r w:rsidRPr="00E237E8">
            <w:rPr>
              <w:rStyle w:val="Bold"/>
            </w:rPr>
            <w:t>Order fulfillment:</w:t>
          </w:r>
        </w:p>
      </w:docPartBody>
    </w:docPart>
    <w:docPart>
      <w:docPartPr>
        <w:name w:val="6C9B94A513754369AAA8FF4F336FFF3D"/>
        <w:category>
          <w:name w:val="General"/>
          <w:gallery w:val="placeholder"/>
        </w:category>
        <w:types>
          <w:type w:val="bbPlcHdr"/>
        </w:types>
        <w:behaviors>
          <w:behavior w:val="content"/>
        </w:behaviors>
        <w:guid w:val="{15380225-BA35-4936-B690-9D57CD8D5C2D}"/>
      </w:docPartPr>
      <w:docPartBody>
        <w:p w:rsidR="00E458F3" w:rsidRDefault="00000000">
          <w:pPr>
            <w:pStyle w:val="6C9B94A513754369AAA8FF4F336FFF3D"/>
          </w:pPr>
          <w:r w:rsidRPr="00E237E8">
            <w:t>Describe the company’s procedures for delivering services to its customers. As a service company, determine how to keep track of the customer base, form of communications, and how best to manage sales and data.</w:t>
          </w:r>
        </w:p>
      </w:docPartBody>
    </w:docPart>
    <w:docPart>
      <w:docPartPr>
        <w:name w:val="AD13E9F160204470AC496CC22E8AD76C"/>
        <w:category>
          <w:name w:val="General"/>
          <w:gallery w:val="placeholder"/>
        </w:category>
        <w:types>
          <w:type w:val="bbPlcHdr"/>
        </w:types>
        <w:behaviors>
          <w:behavior w:val="content"/>
        </w:behaviors>
        <w:guid w:val="{BFF0995D-AC4C-4D74-98D7-C5E96810CF43}"/>
      </w:docPartPr>
      <w:docPartBody>
        <w:p w:rsidR="00E458F3" w:rsidRDefault="00000000">
          <w:pPr>
            <w:pStyle w:val="AD13E9F160204470AC496CC22E8AD76C"/>
          </w:pPr>
          <w:r w:rsidRPr="00E237E8">
            <w:rPr>
              <w:rStyle w:val="Bold"/>
            </w:rPr>
            <w:t>Payment:</w:t>
          </w:r>
        </w:p>
      </w:docPartBody>
    </w:docPart>
    <w:docPart>
      <w:docPartPr>
        <w:name w:val="3DF7B936FC6E449CB66CB5F57265B34E"/>
        <w:category>
          <w:name w:val="General"/>
          <w:gallery w:val="placeholder"/>
        </w:category>
        <w:types>
          <w:type w:val="bbPlcHdr"/>
        </w:types>
        <w:behaviors>
          <w:behavior w:val="content"/>
        </w:behaviors>
        <w:guid w:val="{7A2DB644-C445-4E28-B367-019ABD3D28A4}"/>
      </w:docPartPr>
      <w:docPartBody>
        <w:p w:rsidR="00E458F3" w:rsidRDefault="00000000">
          <w:pPr>
            <w:pStyle w:val="3DF7B936FC6E449CB66CB5F57265B34E"/>
          </w:pPr>
          <w:r w:rsidRPr="00E237E8">
            <w:t>Describe the standard payment terms and the payment methods accepted. Describe the pricing plans (one-time service fees, hourly-based fees, markups, and any other fees) and any impact on cash flow.</w:t>
          </w:r>
        </w:p>
      </w:docPartBody>
    </w:docPart>
    <w:docPart>
      <w:docPartPr>
        <w:name w:val="B780FD4BE2824B079ACE61FDD5977A05"/>
        <w:category>
          <w:name w:val="General"/>
          <w:gallery w:val="placeholder"/>
        </w:category>
        <w:types>
          <w:type w:val="bbPlcHdr"/>
        </w:types>
        <w:behaviors>
          <w:behavior w:val="content"/>
        </w:behaviors>
        <w:guid w:val="{F4F5A2A6-6346-4234-8C84-7D601ED9D491}"/>
      </w:docPartPr>
      <w:docPartBody>
        <w:p w:rsidR="00E458F3" w:rsidRDefault="00000000">
          <w:pPr>
            <w:pStyle w:val="B780FD4BE2824B079ACE61FDD5977A05"/>
          </w:pPr>
          <w:r w:rsidRPr="00E237E8">
            <w:rPr>
              <w:rStyle w:val="Bold"/>
            </w:rPr>
            <w:t>Technology:</w:t>
          </w:r>
        </w:p>
      </w:docPartBody>
    </w:docPart>
    <w:docPart>
      <w:docPartPr>
        <w:name w:val="91F642D07DF14F8496F2035382E26162"/>
        <w:category>
          <w:name w:val="General"/>
          <w:gallery w:val="placeholder"/>
        </w:category>
        <w:types>
          <w:type w:val="bbPlcHdr"/>
        </w:types>
        <w:behaviors>
          <w:behavior w:val="content"/>
        </w:behaviors>
        <w:guid w:val="{327F3321-8F11-4199-82D6-4F915A3EE0D9}"/>
      </w:docPartPr>
      <w:docPartBody>
        <w:p w:rsidR="00E458F3" w:rsidRDefault="00000000">
          <w:pPr>
            <w:pStyle w:val="91F642D07DF14F8496F2035382E26162"/>
          </w:pPr>
          <w:r w:rsidRPr="00E237E8">
            <w:t>If technology is critical to the business, whether it is part of the service offering or is fundamental to delivering a service, describe the key technologies used that are proprietary. If the business data (company or customer) is at risk, describe the data security plan in place, as well as any backup or recovery in the case of a disaster or outage.</w:t>
          </w:r>
        </w:p>
      </w:docPartBody>
    </w:docPart>
    <w:docPart>
      <w:docPartPr>
        <w:name w:val="6DDFD6E3525B4E37A626A70F9CA3D3BC"/>
        <w:category>
          <w:name w:val="General"/>
          <w:gallery w:val="placeholder"/>
        </w:category>
        <w:types>
          <w:type w:val="bbPlcHdr"/>
        </w:types>
        <w:behaviors>
          <w:behavior w:val="content"/>
        </w:behaviors>
        <w:guid w:val="{43A3D31E-90EB-46A2-ACC7-9C6EF7679197}"/>
      </w:docPartPr>
      <w:docPartBody>
        <w:p w:rsidR="00E458F3" w:rsidRDefault="00000000">
          <w:pPr>
            <w:pStyle w:val="6DDFD6E3525B4E37A626A70F9CA3D3BC"/>
          </w:pPr>
          <w:r w:rsidRPr="00E237E8">
            <w:rPr>
              <w:rStyle w:val="Bold"/>
            </w:rPr>
            <w:t>Key customers:</w:t>
          </w:r>
        </w:p>
      </w:docPartBody>
    </w:docPart>
    <w:docPart>
      <w:docPartPr>
        <w:name w:val="A2F562798C074FDE9E3DFCABCB749A70"/>
        <w:category>
          <w:name w:val="General"/>
          <w:gallery w:val="placeholder"/>
        </w:category>
        <w:types>
          <w:type w:val="bbPlcHdr"/>
        </w:types>
        <w:behaviors>
          <w:behavior w:val="content"/>
        </w:behaviors>
        <w:guid w:val="{473F4612-9FA6-4900-ADC0-83632849B31C}"/>
      </w:docPartPr>
      <w:docPartBody>
        <w:p w:rsidR="00E458F3" w:rsidRDefault="00000000">
          <w:pPr>
            <w:pStyle w:val="A2F562798C074FDE9E3DFCABCB749A70"/>
          </w:pPr>
          <w:r w:rsidRPr="00E237E8">
            <w:t>Identify any customers that are important to the success of the business due to a partnership, volume, or pathway to a new market. Also identify any customers who bring in more than 10% of the company’s revenues.</w:t>
          </w:r>
        </w:p>
      </w:docPartBody>
    </w:docPart>
    <w:docPart>
      <w:docPartPr>
        <w:name w:val="881A6F32BC75415BA0A2E03D14B9313E"/>
        <w:category>
          <w:name w:val="General"/>
          <w:gallery w:val="placeholder"/>
        </w:category>
        <w:types>
          <w:type w:val="bbPlcHdr"/>
        </w:types>
        <w:behaviors>
          <w:behavior w:val="content"/>
        </w:behaviors>
        <w:guid w:val="{AEF3EBEE-8BE4-4999-B4CB-30E713B915B9}"/>
      </w:docPartPr>
      <w:docPartBody>
        <w:p w:rsidR="00E458F3" w:rsidRDefault="00000000">
          <w:pPr>
            <w:pStyle w:val="881A6F32BC75415BA0A2E03D14B9313E"/>
          </w:pPr>
          <w:r w:rsidRPr="00E237E8">
            <w:rPr>
              <w:rStyle w:val="Bold"/>
            </w:rPr>
            <w:t>Key employees and organization:</w:t>
          </w:r>
        </w:p>
      </w:docPartBody>
    </w:docPart>
    <w:docPart>
      <w:docPartPr>
        <w:name w:val="D1BE467D672345A3BAB47035E7226EFE"/>
        <w:category>
          <w:name w:val="General"/>
          <w:gallery w:val="placeholder"/>
        </w:category>
        <w:types>
          <w:type w:val="bbPlcHdr"/>
        </w:types>
        <w:behaviors>
          <w:behavior w:val="content"/>
        </w:behaviors>
        <w:guid w:val="{9641AC23-9544-4380-B746-0915EA2FCCDE}"/>
      </w:docPartPr>
      <w:docPartBody>
        <w:p w:rsidR="00E458F3" w:rsidRDefault="00000000">
          <w:pPr>
            <w:pStyle w:val="D1BE467D672345A3BAB47035E7226EFE"/>
          </w:pPr>
          <w:r w:rsidRPr="00E237E8">
            <w:t>Describe unique skills or experiences that are required of the current team. If necessary, describe any proprietary recruiting or training processes in place. List key employees that are necessary for success. Include an organization chart to support this section.</w:t>
          </w:r>
        </w:p>
      </w:docPartBody>
    </w:docPart>
    <w:docPart>
      <w:docPartPr>
        <w:name w:val="C0AEBDF681174F108E8B723F6F3DFBB0"/>
        <w:category>
          <w:name w:val="General"/>
          <w:gallery w:val="placeholder"/>
        </w:category>
        <w:types>
          <w:type w:val="bbPlcHdr"/>
        </w:types>
        <w:behaviors>
          <w:behavior w:val="content"/>
        </w:behaviors>
        <w:guid w:val="{C351A457-A854-4BBC-B706-DD1C9C7B2210}"/>
      </w:docPartPr>
      <w:docPartBody>
        <w:p w:rsidR="00E458F3" w:rsidRDefault="00000000">
          <w:pPr>
            <w:pStyle w:val="C0AEBDF681174F108E8B723F6F3DFBB0"/>
          </w:pPr>
          <w:r w:rsidRPr="00E237E8">
            <w:rPr>
              <w:rStyle w:val="Bold"/>
            </w:rPr>
            <w:t>Facilities:</w:t>
          </w:r>
        </w:p>
      </w:docPartBody>
    </w:docPart>
    <w:docPart>
      <w:docPartPr>
        <w:name w:val="5DC4A24D76774B6EB4D039C3DCA8425C"/>
        <w:category>
          <w:name w:val="General"/>
          <w:gallery w:val="placeholder"/>
        </w:category>
        <w:types>
          <w:type w:val="bbPlcHdr"/>
        </w:types>
        <w:behaviors>
          <w:behavior w:val="content"/>
        </w:behaviors>
        <w:guid w:val="{6586C722-4F2C-49F4-B000-2C824C693DA8}"/>
      </w:docPartPr>
      <w:docPartBody>
        <w:p w:rsidR="00E458F3" w:rsidRDefault="00000000">
          <w:pPr>
            <w:pStyle w:val="5DC4A24D76774B6EB4D039C3DCA8425C"/>
          </w:pPr>
          <w:r w:rsidRPr="00E237E8">
            <w:t>Describe the type of business facility, whether leased, owned, or a shared business premises. Provide a listing of business locations, their purpose, and future plans for these facilities. If there are no facilities, and the business plans to buy or lease them, include that in this plan.</w:t>
          </w:r>
        </w:p>
      </w:docPartBody>
    </w:docPart>
    <w:docPart>
      <w:docPartPr>
        <w:name w:val="3CE88DC808BA4B7089F316F09837AAD6"/>
        <w:category>
          <w:name w:val="General"/>
          <w:gallery w:val="placeholder"/>
        </w:category>
        <w:types>
          <w:type w:val="bbPlcHdr"/>
        </w:types>
        <w:behaviors>
          <w:behavior w:val="content"/>
        </w:behaviors>
        <w:guid w:val="{635951AB-D6BC-4917-A392-426BE97DA032}"/>
      </w:docPartPr>
      <w:docPartBody>
        <w:p w:rsidR="00E458F3" w:rsidRDefault="00000000">
          <w:pPr>
            <w:pStyle w:val="3CE88DC808BA4B7089F316F09837AAD6"/>
          </w:pPr>
          <w:r w:rsidRPr="00E237E8">
            <w:t>Marketing and Sales Plan</w:t>
          </w:r>
        </w:p>
      </w:docPartBody>
    </w:docPart>
    <w:docPart>
      <w:docPartPr>
        <w:name w:val="6DADA7C7B2034DBAA97EC8F575199589"/>
        <w:category>
          <w:name w:val="General"/>
          <w:gallery w:val="placeholder"/>
        </w:category>
        <w:types>
          <w:type w:val="bbPlcHdr"/>
        </w:types>
        <w:behaviors>
          <w:behavior w:val="content"/>
        </w:behaviors>
        <w:guid w:val="{15E9710F-A897-479D-8337-3BB467420D1B}"/>
      </w:docPartPr>
      <w:docPartBody>
        <w:p w:rsidR="00E458F3" w:rsidRDefault="00000000">
          <w:pPr>
            <w:pStyle w:val="6DADA7C7B2034DBAA97EC8F575199589"/>
          </w:pPr>
          <w:r w:rsidRPr="00E237E8">
            <w:t>Promoting the business, whether through generating leads or traffic to a website or store, is one of the most important functions of any business. In this section of the plan, provide details of intended marketing of the business. Describe the key messages and channels used for generating leads and promoting the business. This section should also describe any sales strategy. Depending on the type of business, the following sections may or may not be necessary. Only include what is needed and remove everything else.</w:t>
          </w:r>
        </w:p>
      </w:docPartBody>
    </w:docPart>
    <w:docPart>
      <w:docPartPr>
        <w:name w:val="2A76FA91212F4771A35D10660C6C87DB"/>
        <w:category>
          <w:name w:val="General"/>
          <w:gallery w:val="placeholder"/>
        </w:category>
        <w:types>
          <w:type w:val="bbPlcHdr"/>
        </w:types>
        <w:behaviors>
          <w:behavior w:val="content"/>
        </w:behaviors>
        <w:guid w:val="{9F326398-417F-454F-9053-BB8975D5F762}"/>
      </w:docPartPr>
      <w:docPartBody>
        <w:p w:rsidR="00E458F3" w:rsidRDefault="00000000">
          <w:pPr>
            <w:pStyle w:val="2A76FA91212F4771A35D10660C6C87DB"/>
          </w:pPr>
          <w:r w:rsidRPr="00E237E8">
            <w:rPr>
              <w:rStyle w:val="Bold"/>
            </w:rPr>
            <w:t>Key messages:</w:t>
          </w:r>
        </w:p>
      </w:docPartBody>
    </w:docPart>
    <w:docPart>
      <w:docPartPr>
        <w:name w:val="499FFC2C1D144D15B17879CC0B3D8833"/>
        <w:category>
          <w:name w:val="General"/>
          <w:gallery w:val="placeholder"/>
        </w:category>
        <w:types>
          <w:type w:val="bbPlcHdr"/>
        </w:types>
        <w:behaviors>
          <w:behavior w:val="content"/>
        </w:behaviors>
        <w:guid w:val="{C77B5942-0C42-4DAB-8A8D-1384C22F1733}"/>
      </w:docPartPr>
      <w:docPartBody>
        <w:p w:rsidR="00E458F3" w:rsidRDefault="00000000">
          <w:pPr>
            <w:pStyle w:val="499FFC2C1D144D15B17879CC0B3D8833"/>
          </w:pPr>
          <w:r w:rsidRPr="00E237E8">
            <w:t>Describe the key messages that will elevate services in the target customers’ eyes. If there is sample collateral or graphical images of some messages, include them.</w:t>
          </w:r>
        </w:p>
      </w:docPartBody>
    </w:docPart>
    <w:docPart>
      <w:docPartPr>
        <w:name w:val="303F11CC1BEE43309B2EDA1F1DE1CFD5"/>
        <w:category>
          <w:name w:val="General"/>
          <w:gallery w:val="placeholder"/>
        </w:category>
        <w:types>
          <w:type w:val="bbPlcHdr"/>
        </w:types>
        <w:behaviors>
          <w:behavior w:val="content"/>
        </w:behaviors>
        <w:guid w:val="{93FE1ED1-B32C-49D1-97A8-298576DA135B}"/>
      </w:docPartPr>
      <w:docPartBody>
        <w:p w:rsidR="00E458F3" w:rsidRDefault="00000000">
          <w:pPr>
            <w:pStyle w:val="303F11CC1BEE43309B2EDA1F1DE1CFD5"/>
          </w:pPr>
          <w:r w:rsidRPr="00E237E8">
            <w:rPr>
              <w:rStyle w:val="Bold"/>
            </w:rPr>
            <w:t>Marketing activities:</w:t>
          </w:r>
        </w:p>
      </w:docPartBody>
    </w:docPart>
    <w:docPart>
      <w:docPartPr>
        <w:name w:val="51BB885E325047A889BE151712281F45"/>
        <w:category>
          <w:name w:val="General"/>
          <w:gallery w:val="placeholder"/>
        </w:category>
        <w:types>
          <w:type w:val="bbPlcHdr"/>
        </w:types>
        <w:behaviors>
          <w:behavior w:val="content"/>
        </w:behaviors>
        <w:guid w:val="{DAA1C2C6-8EBB-40BD-A5FE-37F72BD59F84}"/>
      </w:docPartPr>
      <w:docPartBody>
        <w:p w:rsidR="00E458F3" w:rsidRDefault="00000000">
          <w:pPr>
            <w:pStyle w:val="51BB885E325047A889BE151712281F45"/>
          </w:pPr>
          <w:r w:rsidRPr="00E237E8">
            <w:t>Which of the following promotion options provide the company the best chance of product recognition, qualified leads, store traffic, or appointments?</w:t>
          </w:r>
        </w:p>
      </w:docPartBody>
    </w:docPart>
    <w:docPart>
      <w:docPartPr>
        <w:name w:val="C2AD2354989A467A8C42F9707D7BF5A9"/>
        <w:category>
          <w:name w:val="General"/>
          <w:gallery w:val="placeholder"/>
        </w:category>
        <w:types>
          <w:type w:val="bbPlcHdr"/>
        </w:types>
        <w:behaviors>
          <w:behavior w:val="content"/>
        </w:behaviors>
        <w:guid w:val="{A605E98B-9F82-47C2-858A-2C62EBA72C94}"/>
      </w:docPartPr>
      <w:docPartBody>
        <w:p w:rsidR="00000000" w:rsidRPr="00E237E8" w:rsidRDefault="00000000" w:rsidP="00A41799">
          <w:pPr>
            <w:pStyle w:val="ListBullet2"/>
          </w:pPr>
          <w:r w:rsidRPr="00E237E8">
            <w:t>Media advertising (newspaper, magazine, television, radio)</w:t>
          </w:r>
        </w:p>
        <w:p w:rsidR="00000000" w:rsidRPr="00E237E8" w:rsidRDefault="00000000" w:rsidP="00A41799">
          <w:pPr>
            <w:pStyle w:val="ListBullet2"/>
          </w:pPr>
          <w:r w:rsidRPr="00E237E8">
            <w:t>Direct mail</w:t>
          </w:r>
        </w:p>
        <w:p w:rsidR="00000000" w:rsidRPr="00E237E8" w:rsidRDefault="00000000" w:rsidP="00A41799">
          <w:pPr>
            <w:pStyle w:val="ListBullet2"/>
          </w:pPr>
          <w:r w:rsidRPr="00E237E8">
            <w:t>Telephone solicitation</w:t>
          </w:r>
        </w:p>
        <w:p w:rsidR="00000000" w:rsidRPr="00E237E8" w:rsidRDefault="00000000" w:rsidP="00A41799">
          <w:pPr>
            <w:pStyle w:val="ListBullet2"/>
          </w:pPr>
          <w:r w:rsidRPr="00E237E8">
            <w:t>Seminars or business conferences</w:t>
          </w:r>
        </w:p>
        <w:p w:rsidR="00000000" w:rsidRPr="00E237E8" w:rsidRDefault="00000000" w:rsidP="00A41799">
          <w:pPr>
            <w:pStyle w:val="ListBullet2"/>
          </w:pPr>
          <w:r w:rsidRPr="00E237E8">
            <w:t>Joint advertising with other companies</w:t>
          </w:r>
        </w:p>
        <w:p w:rsidR="00000000" w:rsidRPr="00E237E8" w:rsidRDefault="00000000" w:rsidP="00A41799">
          <w:pPr>
            <w:pStyle w:val="ListBullet2"/>
          </w:pPr>
          <w:r w:rsidRPr="00E237E8">
            <w:t>Word of mouth or fixed signage</w:t>
          </w:r>
        </w:p>
        <w:p w:rsidR="00000000" w:rsidRPr="00E237E8" w:rsidRDefault="00000000" w:rsidP="00A41799">
          <w:pPr>
            <w:pStyle w:val="ListBullet2"/>
          </w:pPr>
          <w:r w:rsidRPr="00E237E8">
            <w:t>Digital marketing such as social media, email marketing, SEO, or blogging</w:t>
          </w:r>
        </w:p>
        <w:p w:rsidR="00000000" w:rsidRPr="00E237E8" w:rsidRDefault="00000000" w:rsidP="00A41799">
          <w:pPr>
            <w:pStyle w:val="ListBullet2"/>
          </w:pPr>
          <w:r w:rsidRPr="00E237E8">
            <w:t xml:space="preserve">Provide limited free consultations (such as free job pricing for Contractors, free landscaping consultation for landscapers, or free pricing opinions for real estate agents) </w:t>
          </w:r>
        </w:p>
        <w:p w:rsidR="00000000" w:rsidRPr="00E237E8" w:rsidRDefault="00000000" w:rsidP="00A41799">
          <w:pPr>
            <w:pStyle w:val="ListBullet2"/>
          </w:pPr>
          <w:r w:rsidRPr="00E237E8">
            <w:t>Sponsor local sports teams or other community events</w:t>
          </w:r>
        </w:p>
        <w:p w:rsidR="00000000" w:rsidRPr="00E237E8" w:rsidRDefault="00000000" w:rsidP="00A41799">
          <w:pPr>
            <w:pStyle w:val="ListBullet2"/>
          </w:pPr>
          <w:r w:rsidRPr="00E237E8">
            <w:t>Give free informational talks either at the business offices or for local businesses offering complementary services (such as a real estate agent providing seminars about preparing a home to bring to market)</w:t>
          </w:r>
        </w:p>
        <w:p w:rsidR="00E458F3" w:rsidRDefault="00000000">
          <w:pPr>
            <w:pStyle w:val="C2AD2354989A467A8C42F9707D7BF5A9"/>
          </w:pPr>
          <w:r w:rsidRPr="00E237E8">
            <w:t>Do free work for local non-profits (such as an ad agency designing a local farmer’s market’s website for free)</w:t>
          </w:r>
        </w:p>
      </w:docPartBody>
    </w:docPart>
    <w:docPart>
      <w:docPartPr>
        <w:name w:val="C5CF5B23564C41A795EB2F9E822B5A7D"/>
        <w:category>
          <w:name w:val="General"/>
          <w:gallery w:val="placeholder"/>
        </w:category>
        <w:types>
          <w:type w:val="bbPlcHdr"/>
        </w:types>
        <w:behaviors>
          <w:behavior w:val="content"/>
        </w:behaviors>
        <w:guid w:val="{AC329531-D69B-4EE0-AD52-299171A7FCE8}"/>
      </w:docPartPr>
      <w:docPartBody>
        <w:p w:rsidR="00E458F3" w:rsidRDefault="00000000">
          <w:pPr>
            <w:pStyle w:val="C5CF5B23564C41A795EB2F9E822B5A7D"/>
          </w:pPr>
          <w:r w:rsidRPr="00E237E8">
            <w:rPr>
              <w:rStyle w:val="Bold"/>
            </w:rPr>
            <w:t>Sales strategy:</w:t>
          </w:r>
        </w:p>
      </w:docPartBody>
    </w:docPart>
    <w:docPart>
      <w:docPartPr>
        <w:name w:val="08547F7A77D0468B9C8A3689E90F75B9"/>
        <w:category>
          <w:name w:val="General"/>
          <w:gallery w:val="placeholder"/>
        </w:category>
        <w:types>
          <w:type w:val="bbPlcHdr"/>
        </w:types>
        <w:behaviors>
          <w:behavior w:val="content"/>
        </w:behaviors>
        <w:guid w:val="{0870374C-5065-4F71-BAAB-222BA04C4079}"/>
      </w:docPartPr>
      <w:docPartBody>
        <w:p w:rsidR="00E458F3" w:rsidRDefault="00000000">
          <w:pPr>
            <w:pStyle w:val="08547F7A77D0468B9C8A3689E90F75B9"/>
          </w:pPr>
          <w:r w:rsidRPr="00E237E8">
            <w:t>If needed, what will be the sales approach? Will there be full-time commissioned sales people, contract sales, or another approach? Many one-on-one service businesses are heavily reliant on word of mouth. Take this into account when developing the sales strategy.</w:t>
          </w:r>
        </w:p>
      </w:docPartBody>
    </w:docPart>
    <w:docPart>
      <w:docPartPr>
        <w:name w:val="BC97D3A9A7A64180B9F034D137AE776D"/>
        <w:category>
          <w:name w:val="General"/>
          <w:gallery w:val="placeholder"/>
        </w:category>
        <w:types>
          <w:type w:val="bbPlcHdr"/>
        </w:types>
        <w:behaviors>
          <w:behavior w:val="content"/>
        </w:behaviors>
        <w:guid w:val="{CAE7B0D3-F50A-4DD2-8899-E436F703D006}"/>
      </w:docPartPr>
      <w:docPartBody>
        <w:p w:rsidR="00E458F3" w:rsidRDefault="00000000">
          <w:pPr>
            <w:pStyle w:val="BC97D3A9A7A64180B9F034D137AE776D"/>
          </w:pPr>
          <w:r w:rsidRPr="00E237E8">
            <w:t>Financial Plan</w:t>
          </w:r>
        </w:p>
      </w:docPartBody>
    </w:docPart>
    <w:docPart>
      <w:docPartPr>
        <w:name w:val="0B36E742487E44929B385CBD7B51A96C"/>
        <w:category>
          <w:name w:val="General"/>
          <w:gallery w:val="placeholder"/>
        </w:category>
        <w:types>
          <w:type w:val="bbPlcHdr"/>
        </w:types>
        <w:behaviors>
          <w:behavior w:val="content"/>
        </w:behaviors>
        <w:guid w:val="{02DDB31E-9AD1-4115-9470-1707473A4106}"/>
      </w:docPartPr>
      <w:docPartBody>
        <w:p w:rsidR="00000000" w:rsidRPr="00E237E8" w:rsidRDefault="00000000" w:rsidP="00A41799">
          <w:r w:rsidRPr="00E237E8">
            <w:t xml:space="preserve">Creating a financial plan is where all of the business planning comes together. Up to this point, the target market, target customers, and pricing have all been identified. These items, along with assumptions, will help estimate the company’s sales forecast. The other side of the business will be what expenses are expected. This is important on an ongoing basis to see when the business is profitable. It is also important to know what expenses will need to be funded before customer sales, or the cash they generate, is received. </w:t>
          </w:r>
        </w:p>
        <w:p w:rsidR="00E458F3" w:rsidRDefault="00000000">
          <w:pPr>
            <w:pStyle w:val="0B36E742487E44929B385CBD7B51A96C"/>
          </w:pPr>
          <w:r w:rsidRPr="00E237E8">
            <w:t>At a minimum, this section should include estimated start-up costs and projected profit and loss, along with a summary of the assumptions being made with these projections. Assumptions should include initial and ongoing sales, along with the timing of these inflows.</w:t>
          </w:r>
        </w:p>
      </w:docPartBody>
    </w:docPart>
    <w:docPart>
      <w:docPartPr>
        <w:name w:val="E49C55D8E60D446691CC0850B72345EC"/>
        <w:category>
          <w:name w:val="General"/>
          <w:gallery w:val="placeholder"/>
        </w:category>
        <w:types>
          <w:type w:val="bbPlcHdr"/>
        </w:types>
        <w:behaviors>
          <w:behavior w:val="content"/>
        </w:behaviors>
        <w:guid w:val="{00C8A546-E17E-4F09-8493-29E8DD8B543B}"/>
      </w:docPartPr>
      <w:docPartBody>
        <w:p w:rsidR="00E458F3" w:rsidRDefault="00000000">
          <w:pPr>
            <w:pStyle w:val="E49C55D8E60D446691CC0850B72345EC"/>
          </w:pPr>
          <w:r w:rsidRPr="00E237E8">
            <w:rPr>
              <w:rStyle w:val="Bold"/>
            </w:rPr>
            <w:t>Projected start-up costs:</w:t>
          </w:r>
        </w:p>
      </w:docPartBody>
    </w:docPart>
    <w:docPart>
      <w:docPartPr>
        <w:name w:val="FD92B87B563041B8A4468DA73671937C"/>
        <w:category>
          <w:name w:val="General"/>
          <w:gallery w:val="placeholder"/>
        </w:category>
        <w:types>
          <w:type w:val="bbPlcHdr"/>
        </w:types>
        <w:behaviors>
          <w:behavior w:val="content"/>
        </w:behaviors>
        <w:guid w:val="{72A60EB9-AC31-4B92-8FB7-C00CB641E3DD}"/>
      </w:docPartPr>
      <w:docPartBody>
        <w:p w:rsidR="00E458F3" w:rsidRDefault="00000000">
          <w:pPr>
            <w:pStyle w:val="FD92B87B563041B8A4468DA73671937C"/>
          </w:pPr>
          <w:r w:rsidRPr="00E237E8">
            <w:t>The table below shows a sample of ongoing and one-time cost items that the business might need in order to open. Many businesses are paid on credit over time and do not have cash coming in immediately. It is necessary to make assumptions about how many months of recurring items, in addition to one-time expenses, to estimate when cash will begin to flow into the company. To begin with, the company will have to fund out of savings or an initial investment. There is a blank table in the Appendix to complete potential start-up cost projections.</w:t>
          </w:r>
        </w:p>
      </w:docPartBody>
    </w:docPart>
    <w:docPart>
      <w:docPartPr>
        <w:name w:val="E9E431A4142841CEBC5686E7EC2B6432"/>
        <w:category>
          <w:name w:val="General"/>
          <w:gallery w:val="placeholder"/>
        </w:category>
        <w:types>
          <w:type w:val="bbPlcHdr"/>
        </w:types>
        <w:behaviors>
          <w:behavior w:val="content"/>
        </w:behaviors>
        <w:guid w:val="{0C16CAD7-326F-4466-A276-64E6B5C6953D}"/>
      </w:docPartPr>
      <w:docPartBody>
        <w:p w:rsidR="00E458F3" w:rsidRDefault="00000000">
          <w:pPr>
            <w:pStyle w:val="E9E431A4142841CEBC5686E7EC2B6432"/>
          </w:pPr>
          <w:r w:rsidRPr="00E237E8">
            <w:t>START-UP COSTS</w:t>
          </w:r>
        </w:p>
      </w:docPartBody>
    </w:docPart>
    <w:docPart>
      <w:docPartPr>
        <w:name w:val="C534645A089249C99F85E9675E674B78"/>
        <w:category>
          <w:name w:val="General"/>
          <w:gallery w:val="placeholder"/>
        </w:category>
        <w:types>
          <w:type w:val="bbPlcHdr"/>
        </w:types>
        <w:behaviors>
          <w:behavior w:val="content"/>
        </w:behaviors>
        <w:guid w:val="{8E654708-4E86-4735-AFBA-1B88522841DD}"/>
      </w:docPartPr>
      <w:docPartBody>
        <w:p w:rsidR="00E458F3" w:rsidRDefault="00000000">
          <w:pPr>
            <w:pStyle w:val="C534645A089249C99F85E9675E674B78"/>
          </w:pPr>
          <w:r w:rsidRPr="00E237E8">
            <w:t>Your Office-Based Agency</w:t>
          </w:r>
        </w:p>
      </w:docPartBody>
    </w:docPart>
    <w:docPart>
      <w:docPartPr>
        <w:name w:val="D619F2FDB1B0448DB98202AF7B32397F"/>
        <w:category>
          <w:name w:val="General"/>
          <w:gallery w:val="placeholder"/>
        </w:category>
        <w:types>
          <w:type w:val="bbPlcHdr"/>
        </w:types>
        <w:behaviors>
          <w:behavior w:val="content"/>
        </w:behaviors>
        <w:guid w:val="{1AF82ABC-22A8-4585-B835-FDF4F704E70C}"/>
      </w:docPartPr>
      <w:docPartBody>
        <w:p w:rsidR="00E458F3" w:rsidRDefault="00000000">
          <w:pPr>
            <w:pStyle w:val="D619F2FDB1B0448DB98202AF7B32397F"/>
          </w:pPr>
          <w:r w:rsidRPr="00E237E8">
            <w:t>January 1, 20xx</w:t>
          </w:r>
        </w:p>
      </w:docPartBody>
    </w:docPart>
    <w:docPart>
      <w:docPartPr>
        <w:name w:val="6C14D966C6BC405ABCF717267D0D0B98"/>
        <w:category>
          <w:name w:val="General"/>
          <w:gallery w:val="placeholder"/>
        </w:category>
        <w:types>
          <w:type w:val="bbPlcHdr"/>
        </w:types>
        <w:behaviors>
          <w:behavior w:val="content"/>
        </w:behaviors>
        <w:guid w:val="{22FC57C9-E231-418D-B971-7E89E1DF645F}"/>
      </w:docPartPr>
      <w:docPartBody>
        <w:p w:rsidR="00E458F3" w:rsidRDefault="00000000">
          <w:pPr>
            <w:pStyle w:val="6C14D966C6BC405ABCF717267D0D0B98"/>
          </w:pPr>
          <w:r w:rsidRPr="00E237E8">
            <w:t>COST ITEMS</w:t>
          </w:r>
        </w:p>
      </w:docPartBody>
    </w:docPart>
    <w:docPart>
      <w:docPartPr>
        <w:name w:val="6B41FA16E6854C54972758BA75345727"/>
        <w:category>
          <w:name w:val="General"/>
          <w:gallery w:val="placeholder"/>
        </w:category>
        <w:types>
          <w:type w:val="bbPlcHdr"/>
        </w:types>
        <w:behaviors>
          <w:behavior w:val="content"/>
        </w:behaviors>
        <w:guid w:val="{F2822945-888C-42A6-9338-81745871A421}"/>
      </w:docPartPr>
      <w:docPartBody>
        <w:p w:rsidR="00E458F3" w:rsidRDefault="00000000">
          <w:pPr>
            <w:pStyle w:val="6B41FA16E6854C54972758BA75345727"/>
          </w:pPr>
          <w:r w:rsidRPr="00E237E8">
            <w:t>MONTHS</w:t>
          </w:r>
        </w:p>
      </w:docPartBody>
    </w:docPart>
    <w:docPart>
      <w:docPartPr>
        <w:name w:val="B7B6360D9D6640EEA517E57EDF96E1BD"/>
        <w:category>
          <w:name w:val="General"/>
          <w:gallery w:val="placeholder"/>
        </w:category>
        <w:types>
          <w:type w:val="bbPlcHdr"/>
        </w:types>
        <w:behaviors>
          <w:behavior w:val="content"/>
        </w:behaviors>
        <w:guid w:val="{CC3479DB-C820-4D67-B870-75F9557F58F5}"/>
      </w:docPartPr>
      <w:docPartBody>
        <w:p w:rsidR="00E458F3" w:rsidRDefault="00000000">
          <w:pPr>
            <w:pStyle w:val="B7B6360D9D6640EEA517E57EDF96E1BD"/>
          </w:pPr>
          <w:r w:rsidRPr="00E237E8">
            <w:t>COST/ MONTH</w:t>
          </w:r>
        </w:p>
      </w:docPartBody>
    </w:docPart>
    <w:docPart>
      <w:docPartPr>
        <w:name w:val="9AC79F4C4DD6404CA7541A06721AE994"/>
        <w:category>
          <w:name w:val="General"/>
          <w:gallery w:val="placeholder"/>
        </w:category>
        <w:types>
          <w:type w:val="bbPlcHdr"/>
        </w:types>
        <w:behaviors>
          <w:behavior w:val="content"/>
        </w:behaviors>
        <w:guid w:val="{0B78A82F-1AF3-4A89-A583-DC4BCF65F783}"/>
      </w:docPartPr>
      <w:docPartBody>
        <w:p w:rsidR="00E458F3" w:rsidRDefault="00000000">
          <w:pPr>
            <w:pStyle w:val="9AC79F4C4DD6404CA7541A06721AE994"/>
          </w:pPr>
          <w:r w:rsidRPr="00E237E8">
            <w:t>ONE-TIME COST</w:t>
          </w:r>
        </w:p>
      </w:docPartBody>
    </w:docPart>
    <w:docPart>
      <w:docPartPr>
        <w:name w:val="E0A705C9F1664388A3B87D4AB201A3BC"/>
        <w:category>
          <w:name w:val="General"/>
          <w:gallery w:val="placeholder"/>
        </w:category>
        <w:types>
          <w:type w:val="bbPlcHdr"/>
        </w:types>
        <w:behaviors>
          <w:behavior w:val="content"/>
        </w:behaviors>
        <w:guid w:val="{980BEB44-1189-4595-BC8C-C9628922F1C4}"/>
      </w:docPartPr>
      <w:docPartBody>
        <w:p w:rsidR="00E458F3" w:rsidRDefault="00000000">
          <w:pPr>
            <w:pStyle w:val="E0A705C9F1664388A3B87D4AB201A3BC"/>
          </w:pPr>
          <w:r w:rsidRPr="00E237E8">
            <w:t>TOTAL COST</w:t>
          </w:r>
        </w:p>
      </w:docPartBody>
    </w:docPart>
    <w:docPart>
      <w:docPartPr>
        <w:name w:val="F7876C62F207473A8E9470AF101F67C3"/>
        <w:category>
          <w:name w:val="General"/>
          <w:gallery w:val="placeholder"/>
        </w:category>
        <w:types>
          <w:type w:val="bbPlcHdr"/>
        </w:types>
        <w:behaviors>
          <w:behavior w:val="content"/>
        </w:behaviors>
        <w:guid w:val="{68F14E23-C905-4D57-A9DF-76244330A102}"/>
      </w:docPartPr>
      <w:docPartBody>
        <w:p w:rsidR="00E458F3" w:rsidRDefault="00000000">
          <w:pPr>
            <w:pStyle w:val="F7876C62F207473A8E9470AF101F67C3"/>
          </w:pPr>
          <w:r w:rsidRPr="00E237E8">
            <w:t>Advertising/Marketing</w:t>
          </w:r>
        </w:p>
      </w:docPartBody>
    </w:docPart>
    <w:docPart>
      <w:docPartPr>
        <w:name w:val="0B4613DA7DC249F6ADBDF3F8E8A264A8"/>
        <w:category>
          <w:name w:val="General"/>
          <w:gallery w:val="placeholder"/>
        </w:category>
        <w:types>
          <w:type w:val="bbPlcHdr"/>
        </w:types>
        <w:behaviors>
          <w:behavior w:val="content"/>
        </w:behaviors>
        <w:guid w:val="{8A8F721C-1B28-4735-B333-3D21D5E506B7}"/>
      </w:docPartPr>
      <w:docPartBody>
        <w:p w:rsidR="00E458F3" w:rsidRDefault="00000000">
          <w:pPr>
            <w:pStyle w:val="0B4613DA7DC249F6ADBDF3F8E8A264A8"/>
          </w:pPr>
          <w:r w:rsidRPr="00E237E8">
            <w:t>3</w:t>
          </w:r>
        </w:p>
      </w:docPartBody>
    </w:docPart>
    <w:docPart>
      <w:docPartPr>
        <w:name w:val="A1CDD5A9E0824CC4AC8038A113173379"/>
        <w:category>
          <w:name w:val="General"/>
          <w:gallery w:val="placeholder"/>
        </w:category>
        <w:types>
          <w:type w:val="bbPlcHdr"/>
        </w:types>
        <w:behaviors>
          <w:behavior w:val="content"/>
        </w:behaviors>
        <w:guid w:val="{189315DA-2BB6-410E-AB1B-EB9CE74D52AC}"/>
      </w:docPartPr>
      <w:docPartBody>
        <w:p w:rsidR="00E458F3" w:rsidRDefault="00000000">
          <w:pPr>
            <w:pStyle w:val="A1CDD5A9E0824CC4AC8038A113173379"/>
          </w:pPr>
          <w:r w:rsidRPr="00E237E8">
            <w:t>$300</w:t>
          </w:r>
        </w:p>
      </w:docPartBody>
    </w:docPart>
    <w:docPart>
      <w:docPartPr>
        <w:name w:val="B518237FE2984303B18318ED2D9974BC"/>
        <w:category>
          <w:name w:val="General"/>
          <w:gallery w:val="placeholder"/>
        </w:category>
        <w:types>
          <w:type w:val="bbPlcHdr"/>
        </w:types>
        <w:behaviors>
          <w:behavior w:val="content"/>
        </w:behaviors>
        <w:guid w:val="{8D6430A3-9044-4566-881B-0A0D2D62F44D}"/>
      </w:docPartPr>
      <w:docPartBody>
        <w:p w:rsidR="00E458F3" w:rsidRDefault="00000000">
          <w:pPr>
            <w:pStyle w:val="B518237FE2984303B18318ED2D9974BC"/>
          </w:pPr>
          <w:r w:rsidRPr="00E237E8">
            <w:t>$2,000</w:t>
          </w:r>
        </w:p>
      </w:docPartBody>
    </w:docPart>
    <w:docPart>
      <w:docPartPr>
        <w:name w:val="7930D45D58054AB7B5D557DCDDDAD07C"/>
        <w:category>
          <w:name w:val="General"/>
          <w:gallery w:val="placeholder"/>
        </w:category>
        <w:types>
          <w:type w:val="bbPlcHdr"/>
        </w:types>
        <w:behaviors>
          <w:behavior w:val="content"/>
        </w:behaviors>
        <w:guid w:val="{98CBF637-F335-47C2-9E24-E915D296D4D1}"/>
      </w:docPartPr>
      <w:docPartBody>
        <w:p w:rsidR="00E458F3" w:rsidRDefault="00000000">
          <w:pPr>
            <w:pStyle w:val="7930D45D58054AB7B5D557DCDDDAD07C"/>
          </w:pPr>
          <w:r w:rsidRPr="00E237E8">
            <w:t>$2,900</w:t>
          </w:r>
        </w:p>
      </w:docPartBody>
    </w:docPart>
    <w:docPart>
      <w:docPartPr>
        <w:name w:val="1D4D990ECF7F4C44B45AA480A5B3E1EE"/>
        <w:category>
          <w:name w:val="General"/>
          <w:gallery w:val="placeholder"/>
        </w:category>
        <w:types>
          <w:type w:val="bbPlcHdr"/>
        </w:types>
        <w:behaviors>
          <w:behavior w:val="content"/>
        </w:behaviors>
        <w:guid w:val="{33200F96-AA59-4D3B-B60B-02B0507EC9BF}"/>
      </w:docPartPr>
      <w:docPartBody>
        <w:p w:rsidR="00E458F3" w:rsidRDefault="00000000">
          <w:pPr>
            <w:pStyle w:val="1D4D990ECF7F4C44B45AA480A5B3E1EE"/>
          </w:pPr>
          <w:r w:rsidRPr="00E237E8">
            <w:t>Employee Salaries*</w:t>
          </w:r>
        </w:p>
      </w:docPartBody>
    </w:docPart>
    <w:docPart>
      <w:docPartPr>
        <w:name w:val="B9E70C004C7648FC89BB2182142F2719"/>
        <w:category>
          <w:name w:val="General"/>
          <w:gallery w:val="placeholder"/>
        </w:category>
        <w:types>
          <w:type w:val="bbPlcHdr"/>
        </w:types>
        <w:behaviors>
          <w:behavior w:val="content"/>
        </w:behaviors>
        <w:guid w:val="{CBB1CF20-40F8-41BD-B66F-8455DD6D7EC6}"/>
      </w:docPartPr>
      <w:docPartBody>
        <w:p w:rsidR="00E458F3" w:rsidRDefault="00000000">
          <w:pPr>
            <w:pStyle w:val="B9E70C004C7648FC89BB2182142F2719"/>
          </w:pPr>
          <w:r w:rsidRPr="00E237E8">
            <w:t>4</w:t>
          </w:r>
        </w:p>
      </w:docPartBody>
    </w:docPart>
    <w:docPart>
      <w:docPartPr>
        <w:name w:val="EE7CC5AACBA74C5A89A7300265A65D73"/>
        <w:category>
          <w:name w:val="General"/>
          <w:gallery w:val="placeholder"/>
        </w:category>
        <w:types>
          <w:type w:val="bbPlcHdr"/>
        </w:types>
        <w:behaviors>
          <w:behavior w:val="content"/>
        </w:behaviors>
        <w:guid w:val="{19E9A61C-548B-46FD-B81C-577E225A293C}"/>
      </w:docPartPr>
      <w:docPartBody>
        <w:p w:rsidR="00E458F3" w:rsidRDefault="00000000">
          <w:pPr>
            <w:pStyle w:val="EE7CC5AACBA74C5A89A7300265A65D73"/>
          </w:pPr>
          <w:r w:rsidRPr="00E237E8">
            <w:t>$500</w:t>
          </w:r>
        </w:p>
      </w:docPartBody>
    </w:docPart>
    <w:docPart>
      <w:docPartPr>
        <w:name w:val="92FC16620177431E96BFFD321864C908"/>
        <w:category>
          <w:name w:val="General"/>
          <w:gallery w:val="placeholder"/>
        </w:category>
        <w:types>
          <w:type w:val="bbPlcHdr"/>
        </w:types>
        <w:behaviors>
          <w:behavior w:val="content"/>
        </w:behaviors>
        <w:guid w:val="{EB39C949-058D-4AFF-9524-6410A211BB9E}"/>
      </w:docPartPr>
      <w:docPartBody>
        <w:p w:rsidR="00E458F3" w:rsidRDefault="00000000">
          <w:pPr>
            <w:pStyle w:val="92FC16620177431E96BFFD321864C908"/>
          </w:pPr>
          <w:r w:rsidRPr="00E237E8">
            <w:t>$2</w:t>
          </w:r>
        </w:p>
      </w:docPartBody>
    </w:docPart>
    <w:docPart>
      <w:docPartPr>
        <w:name w:val="0BBED182CB494DEA9EBE7A3ED895C2DB"/>
        <w:category>
          <w:name w:val="General"/>
          <w:gallery w:val="placeholder"/>
        </w:category>
        <w:types>
          <w:type w:val="bbPlcHdr"/>
        </w:types>
        <w:behaviors>
          <w:behavior w:val="content"/>
        </w:behaviors>
        <w:guid w:val="{43B12480-F5B0-4549-8A73-EC7F7B458C70}"/>
      </w:docPartPr>
      <w:docPartBody>
        <w:p w:rsidR="00E458F3" w:rsidRDefault="00000000">
          <w:pPr>
            <w:pStyle w:val="0BBED182CB494DEA9EBE7A3ED895C2DB"/>
          </w:pPr>
          <w:r w:rsidRPr="00E237E8">
            <w:t>$2,002</w:t>
          </w:r>
        </w:p>
      </w:docPartBody>
    </w:docPart>
    <w:docPart>
      <w:docPartPr>
        <w:name w:val="DEE6F91A05B3451C9AF1AECCE9014B79"/>
        <w:category>
          <w:name w:val="General"/>
          <w:gallery w:val="placeholder"/>
        </w:category>
        <w:types>
          <w:type w:val="bbPlcHdr"/>
        </w:types>
        <w:behaviors>
          <w:behavior w:val="content"/>
        </w:behaviors>
        <w:guid w:val="{1D529118-73B6-4CC2-A39B-01453315AEF4}"/>
      </w:docPartPr>
      <w:docPartBody>
        <w:p w:rsidR="00E458F3" w:rsidRDefault="00000000">
          <w:pPr>
            <w:pStyle w:val="DEE6F91A05B3451C9AF1AECCE9014B79"/>
          </w:pPr>
          <w:r w:rsidRPr="00E237E8">
            <w:t>Employee Payroll Taxes and Benefits</w:t>
          </w:r>
        </w:p>
      </w:docPartBody>
    </w:docPart>
    <w:docPart>
      <w:docPartPr>
        <w:name w:val="1D919F0EF8064EE18C187DF64D73FA0D"/>
        <w:category>
          <w:name w:val="General"/>
          <w:gallery w:val="placeholder"/>
        </w:category>
        <w:types>
          <w:type w:val="bbPlcHdr"/>
        </w:types>
        <w:behaviors>
          <w:behavior w:val="content"/>
        </w:behaviors>
        <w:guid w:val="{0577BDD0-C8AF-4656-ADAA-BD9D32068032}"/>
      </w:docPartPr>
      <w:docPartBody>
        <w:p w:rsidR="00E458F3" w:rsidRDefault="00000000">
          <w:pPr>
            <w:pStyle w:val="1D919F0EF8064EE18C187DF64D73FA0D"/>
          </w:pPr>
          <w:r w:rsidRPr="00E237E8">
            <w:t>4</w:t>
          </w:r>
        </w:p>
      </w:docPartBody>
    </w:docPart>
    <w:docPart>
      <w:docPartPr>
        <w:name w:val="03161232DBF14E448165919D005B13FB"/>
        <w:category>
          <w:name w:val="General"/>
          <w:gallery w:val="placeholder"/>
        </w:category>
        <w:types>
          <w:type w:val="bbPlcHdr"/>
        </w:types>
        <w:behaviors>
          <w:behavior w:val="content"/>
        </w:behaviors>
        <w:guid w:val="{D34E94CD-EAA0-4ED8-A024-AF3334866011}"/>
      </w:docPartPr>
      <w:docPartBody>
        <w:p w:rsidR="00E458F3" w:rsidRDefault="00000000">
          <w:pPr>
            <w:pStyle w:val="03161232DBF14E448165919D005B13FB"/>
          </w:pPr>
          <w:r w:rsidRPr="00E237E8">
            <w:t>$100</w:t>
          </w:r>
        </w:p>
      </w:docPartBody>
    </w:docPart>
    <w:docPart>
      <w:docPartPr>
        <w:name w:val="4076931C67CA4AE6BAB0938F63CAAA1E"/>
        <w:category>
          <w:name w:val="General"/>
          <w:gallery w:val="placeholder"/>
        </w:category>
        <w:types>
          <w:type w:val="bbPlcHdr"/>
        </w:types>
        <w:behaviors>
          <w:behavior w:val="content"/>
        </w:behaviors>
        <w:guid w:val="{7ABB047F-EACC-46EB-89CB-ADCAD044A42F}"/>
      </w:docPartPr>
      <w:docPartBody>
        <w:p w:rsidR="00E458F3" w:rsidRDefault="00000000">
          <w:pPr>
            <w:pStyle w:val="4076931C67CA4AE6BAB0938F63CAAA1E"/>
          </w:pPr>
          <w:r w:rsidRPr="00E237E8">
            <w:t>$1,500</w:t>
          </w:r>
        </w:p>
      </w:docPartBody>
    </w:docPart>
    <w:docPart>
      <w:docPartPr>
        <w:name w:val="66F0546262FA4F419664BAB93BB13CD0"/>
        <w:category>
          <w:name w:val="General"/>
          <w:gallery w:val="placeholder"/>
        </w:category>
        <w:types>
          <w:type w:val="bbPlcHdr"/>
        </w:types>
        <w:behaviors>
          <w:behavior w:val="content"/>
        </w:behaviors>
        <w:guid w:val="{A47BCF81-7CF3-415A-BCA0-FE5F83695832}"/>
      </w:docPartPr>
      <w:docPartBody>
        <w:p w:rsidR="00E458F3" w:rsidRDefault="00000000">
          <w:pPr>
            <w:pStyle w:val="66F0546262FA4F419664BAB93BB13CD0"/>
          </w:pPr>
          <w:r w:rsidRPr="00E237E8">
            <w:t>$1,600</w:t>
          </w:r>
        </w:p>
      </w:docPartBody>
    </w:docPart>
    <w:docPart>
      <w:docPartPr>
        <w:name w:val="FDDD1531D7AA4B0EA86EA82D6D551225"/>
        <w:category>
          <w:name w:val="General"/>
          <w:gallery w:val="placeholder"/>
        </w:category>
        <w:types>
          <w:type w:val="bbPlcHdr"/>
        </w:types>
        <w:behaviors>
          <w:behavior w:val="content"/>
        </w:behaviors>
        <w:guid w:val="{65BA5C24-E35A-4C32-A61C-92C3B2097E59}"/>
      </w:docPartPr>
      <w:docPartBody>
        <w:p w:rsidR="00E458F3" w:rsidRDefault="00000000">
          <w:pPr>
            <w:pStyle w:val="FDDD1531D7AA4B0EA86EA82D6D551225"/>
          </w:pPr>
          <w:r w:rsidRPr="00E237E8">
            <w:t>Rent/Lease Payments/Utilities</w:t>
          </w:r>
        </w:p>
      </w:docPartBody>
    </w:docPart>
    <w:docPart>
      <w:docPartPr>
        <w:name w:val="CB180A7126C54ED58A09F2824DE3079B"/>
        <w:category>
          <w:name w:val="General"/>
          <w:gallery w:val="placeholder"/>
        </w:category>
        <w:types>
          <w:type w:val="bbPlcHdr"/>
        </w:types>
        <w:behaviors>
          <w:behavior w:val="content"/>
        </w:behaviors>
        <w:guid w:val="{86998A99-6DD3-49D3-93FA-AA1C8A3F6422}"/>
      </w:docPartPr>
      <w:docPartBody>
        <w:p w:rsidR="00E458F3" w:rsidRDefault="00000000">
          <w:pPr>
            <w:pStyle w:val="CB180A7126C54ED58A09F2824DE3079B"/>
          </w:pPr>
          <w:r w:rsidRPr="00E237E8">
            <w:t>4</w:t>
          </w:r>
        </w:p>
      </w:docPartBody>
    </w:docPart>
    <w:docPart>
      <w:docPartPr>
        <w:name w:val="1491D3D8211B4F5BA2DFF5B81E063BF3"/>
        <w:category>
          <w:name w:val="General"/>
          <w:gallery w:val="placeholder"/>
        </w:category>
        <w:types>
          <w:type w:val="bbPlcHdr"/>
        </w:types>
        <w:behaviors>
          <w:behavior w:val="content"/>
        </w:behaviors>
        <w:guid w:val="{EC765BF1-A971-42D7-A27D-CCD3B4A805EF}"/>
      </w:docPartPr>
      <w:docPartBody>
        <w:p w:rsidR="00E458F3" w:rsidRDefault="00000000">
          <w:pPr>
            <w:pStyle w:val="1491D3D8211B4F5BA2DFF5B81E063BF3"/>
          </w:pPr>
          <w:r w:rsidRPr="00E237E8">
            <w:t>$750</w:t>
          </w:r>
        </w:p>
      </w:docPartBody>
    </w:docPart>
    <w:docPart>
      <w:docPartPr>
        <w:name w:val="FCCF40EF46384BB2BE1BAEFEBBFEE5CA"/>
        <w:category>
          <w:name w:val="General"/>
          <w:gallery w:val="placeholder"/>
        </w:category>
        <w:types>
          <w:type w:val="bbPlcHdr"/>
        </w:types>
        <w:behaviors>
          <w:behavior w:val="content"/>
        </w:behaviors>
        <w:guid w:val="{88769ED6-23C1-4E00-9107-58288AB24543}"/>
      </w:docPartPr>
      <w:docPartBody>
        <w:p w:rsidR="00E458F3" w:rsidRDefault="00000000">
          <w:pPr>
            <w:pStyle w:val="FCCF40EF46384BB2BE1BAEFEBBFEE5CA"/>
          </w:pPr>
          <w:r w:rsidRPr="00E237E8">
            <w:t>$2,500</w:t>
          </w:r>
        </w:p>
      </w:docPartBody>
    </w:docPart>
    <w:docPart>
      <w:docPartPr>
        <w:name w:val="858F8C94CD2E4F27A8B0A886E14AEE4F"/>
        <w:category>
          <w:name w:val="General"/>
          <w:gallery w:val="placeholder"/>
        </w:category>
        <w:types>
          <w:type w:val="bbPlcHdr"/>
        </w:types>
        <w:behaviors>
          <w:behavior w:val="content"/>
        </w:behaviors>
        <w:guid w:val="{BDBC622E-D08B-4144-A794-6FF5B206BC4A}"/>
      </w:docPartPr>
      <w:docPartBody>
        <w:p w:rsidR="00E458F3" w:rsidRDefault="00000000">
          <w:pPr>
            <w:pStyle w:val="858F8C94CD2E4F27A8B0A886E14AEE4F"/>
          </w:pPr>
          <w:r w:rsidRPr="00E237E8">
            <w:t>$5,500</w:t>
          </w:r>
        </w:p>
      </w:docPartBody>
    </w:docPart>
    <w:docPart>
      <w:docPartPr>
        <w:name w:val="4D0E81FAFECB4B59B046BCA765D33D9E"/>
        <w:category>
          <w:name w:val="General"/>
          <w:gallery w:val="placeholder"/>
        </w:category>
        <w:types>
          <w:type w:val="bbPlcHdr"/>
        </w:types>
        <w:behaviors>
          <w:behavior w:val="content"/>
        </w:behaviors>
        <w:guid w:val="{6B20BE23-C586-48E9-8417-4135CB31FD64}"/>
      </w:docPartPr>
      <w:docPartBody>
        <w:p w:rsidR="00E458F3" w:rsidRDefault="00000000">
          <w:pPr>
            <w:pStyle w:val="4D0E81FAFECB4B59B046BCA765D33D9E"/>
          </w:pPr>
          <w:r w:rsidRPr="00E237E8">
            <w:t>Postage/Shipping</w:t>
          </w:r>
        </w:p>
      </w:docPartBody>
    </w:docPart>
    <w:docPart>
      <w:docPartPr>
        <w:name w:val="6E152E7D6D4348C39B6D85E501ED698C"/>
        <w:category>
          <w:name w:val="General"/>
          <w:gallery w:val="placeholder"/>
        </w:category>
        <w:types>
          <w:type w:val="bbPlcHdr"/>
        </w:types>
        <w:behaviors>
          <w:behavior w:val="content"/>
        </w:behaviors>
        <w:guid w:val="{05DC8C50-D238-4AB5-938A-025AE18395D5}"/>
      </w:docPartPr>
      <w:docPartBody>
        <w:p w:rsidR="00E458F3" w:rsidRDefault="00000000">
          <w:pPr>
            <w:pStyle w:val="6E152E7D6D4348C39B6D85E501ED698C"/>
          </w:pPr>
          <w:r w:rsidRPr="00E237E8">
            <w:t>1</w:t>
          </w:r>
        </w:p>
      </w:docPartBody>
    </w:docPart>
    <w:docPart>
      <w:docPartPr>
        <w:name w:val="46B0A4EA74A046559DAF9873AF7346BC"/>
        <w:category>
          <w:name w:val="General"/>
          <w:gallery w:val="placeholder"/>
        </w:category>
        <w:types>
          <w:type w:val="bbPlcHdr"/>
        </w:types>
        <w:behaviors>
          <w:behavior w:val="content"/>
        </w:behaviors>
        <w:guid w:val="{66C45C87-F402-4341-8A91-A45B274DD826}"/>
      </w:docPartPr>
      <w:docPartBody>
        <w:p w:rsidR="00E458F3" w:rsidRDefault="00000000">
          <w:pPr>
            <w:pStyle w:val="46B0A4EA74A046559DAF9873AF7346BC"/>
          </w:pPr>
          <w:r w:rsidRPr="00E237E8">
            <w:t>$25</w:t>
          </w:r>
        </w:p>
      </w:docPartBody>
    </w:docPart>
    <w:docPart>
      <w:docPartPr>
        <w:name w:val="6F043DAA29384C5EAFD603253C5C7A00"/>
        <w:category>
          <w:name w:val="General"/>
          <w:gallery w:val="placeholder"/>
        </w:category>
        <w:types>
          <w:type w:val="bbPlcHdr"/>
        </w:types>
        <w:behaviors>
          <w:behavior w:val="content"/>
        </w:behaviors>
        <w:guid w:val="{95C7D403-8A51-4E7C-9C0D-A140CB3D5357}"/>
      </w:docPartPr>
      <w:docPartBody>
        <w:p w:rsidR="00E458F3" w:rsidRDefault="00000000">
          <w:pPr>
            <w:pStyle w:val="6F043DAA29384C5EAFD603253C5C7A00"/>
          </w:pPr>
          <w:r w:rsidRPr="00E237E8">
            <w:t>$25</w:t>
          </w:r>
        </w:p>
      </w:docPartBody>
    </w:docPart>
    <w:docPart>
      <w:docPartPr>
        <w:name w:val="7E20A766FF66419EAE702A132FF13E8D"/>
        <w:category>
          <w:name w:val="General"/>
          <w:gallery w:val="placeholder"/>
        </w:category>
        <w:types>
          <w:type w:val="bbPlcHdr"/>
        </w:types>
        <w:behaviors>
          <w:behavior w:val="content"/>
        </w:behaviors>
        <w:guid w:val="{506041AE-64AC-492F-83C8-7192DFAD9C36}"/>
      </w:docPartPr>
      <w:docPartBody>
        <w:p w:rsidR="00E458F3" w:rsidRDefault="00000000">
          <w:pPr>
            <w:pStyle w:val="7E20A766FF66419EAE702A132FF13E8D"/>
          </w:pPr>
          <w:r w:rsidRPr="00E237E8">
            <w:t>$50</w:t>
          </w:r>
        </w:p>
      </w:docPartBody>
    </w:docPart>
    <w:docPart>
      <w:docPartPr>
        <w:name w:val="8E74CB47C09A46B184D4B0F2E72E5003"/>
        <w:category>
          <w:name w:val="General"/>
          <w:gallery w:val="placeholder"/>
        </w:category>
        <w:types>
          <w:type w:val="bbPlcHdr"/>
        </w:types>
        <w:behaviors>
          <w:behavior w:val="content"/>
        </w:behaviors>
        <w:guid w:val="{9DAD42CF-4958-4DFE-AACC-CDF00F1502D1}"/>
      </w:docPartPr>
      <w:docPartBody>
        <w:p w:rsidR="00E458F3" w:rsidRDefault="00000000">
          <w:pPr>
            <w:pStyle w:val="8E74CB47C09A46B184D4B0F2E72E5003"/>
          </w:pPr>
          <w:r w:rsidRPr="00E237E8">
            <w:t>Communication/Telephone</w:t>
          </w:r>
        </w:p>
      </w:docPartBody>
    </w:docPart>
    <w:docPart>
      <w:docPartPr>
        <w:name w:val="3601055AE3FC4C969BA632CFD4E3C220"/>
        <w:category>
          <w:name w:val="General"/>
          <w:gallery w:val="placeholder"/>
        </w:category>
        <w:types>
          <w:type w:val="bbPlcHdr"/>
        </w:types>
        <w:behaviors>
          <w:behavior w:val="content"/>
        </w:behaviors>
        <w:guid w:val="{0C1ED5EB-CF83-41E3-9D6B-8222F189ECCC}"/>
      </w:docPartPr>
      <w:docPartBody>
        <w:p w:rsidR="00E458F3" w:rsidRDefault="00000000">
          <w:pPr>
            <w:pStyle w:val="3601055AE3FC4C969BA632CFD4E3C220"/>
          </w:pPr>
          <w:r w:rsidRPr="00E237E8">
            <w:t>4</w:t>
          </w:r>
        </w:p>
      </w:docPartBody>
    </w:docPart>
    <w:docPart>
      <w:docPartPr>
        <w:name w:val="B9DCD1CC53AA43D0A4D60CF65C3F347B"/>
        <w:category>
          <w:name w:val="General"/>
          <w:gallery w:val="placeholder"/>
        </w:category>
        <w:types>
          <w:type w:val="bbPlcHdr"/>
        </w:types>
        <w:behaviors>
          <w:behavior w:val="content"/>
        </w:behaviors>
        <w:guid w:val="{F71D0ACE-66B3-43F2-9656-FBF931BCA720}"/>
      </w:docPartPr>
      <w:docPartBody>
        <w:p w:rsidR="00E458F3" w:rsidRDefault="00000000">
          <w:pPr>
            <w:pStyle w:val="B9DCD1CC53AA43D0A4D60CF65C3F347B"/>
          </w:pPr>
          <w:r w:rsidRPr="00E237E8">
            <w:t>$70</w:t>
          </w:r>
        </w:p>
      </w:docPartBody>
    </w:docPart>
    <w:docPart>
      <w:docPartPr>
        <w:name w:val="8C883225184644FD9B35BE0489F2F45B"/>
        <w:category>
          <w:name w:val="General"/>
          <w:gallery w:val="placeholder"/>
        </w:category>
        <w:types>
          <w:type w:val="bbPlcHdr"/>
        </w:types>
        <w:behaviors>
          <w:behavior w:val="content"/>
        </w:behaviors>
        <w:guid w:val="{EEA68F26-B0DF-496E-A4C0-46E59D7F9B76}"/>
      </w:docPartPr>
      <w:docPartBody>
        <w:p w:rsidR="00E458F3" w:rsidRDefault="00000000">
          <w:pPr>
            <w:pStyle w:val="8C883225184644FD9B35BE0489F2F45B"/>
          </w:pPr>
          <w:r w:rsidRPr="00E237E8">
            <w:t>$280</w:t>
          </w:r>
        </w:p>
      </w:docPartBody>
    </w:docPart>
    <w:docPart>
      <w:docPartPr>
        <w:name w:val="C1A85643437146B0B908AD3B6878A012"/>
        <w:category>
          <w:name w:val="General"/>
          <w:gallery w:val="placeholder"/>
        </w:category>
        <w:types>
          <w:type w:val="bbPlcHdr"/>
        </w:types>
        <w:behaviors>
          <w:behavior w:val="content"/>
        </w:behaviors>
        <w:guid w:val="{41AF740B-6B5C-43C5-AB6D-F082C747272B}"/>
      </w:docPartPr>
      <w:docPartBody>
        <w:p w:rsidR="00E458F3" w:rsidRDefault="00000000">
          <w:pPr>
            <w:pStyle w:val="C1A85643437146B0B908AD3B6878A012"/>
          </w:pPr>
          <w:r w:rsidRPr="00E237E8">
            <w:t>$560</w:t>
          </w:r>
        </w:p>
      </w:docPartBody>
    </w:docPart>
    <w:docPart>
      <w:docPartPr>
        <w:name w:val="B194BFD8258C4A1985E47A7303AD8A6B"/>
        <w:category>
          <w:name w:val="General"/>
          <w:gallery w:val="placeholder"/>
        </w:category>
        <w:types>
          <w:type w:val="bbPlcHdr"/>
        </w:types>
        <w:behaviors>
          <w:behavior w:val="content"/>
        </w:behaviors>
        <w:guid w:val="{E1927212-6B19-4C82-804A-63E185A2473A}"/>
      </w:docPartPr>
      <w:docPartBody>
        <w:p w:rsidR="00E458F3" w:rsidRDefault="00000000">
          <w:pPr>
            <w:pStyle w:val="B194BFD8258C4A1985E47A7303AD8A6B"/>
          </w:pPr>
          <w:r w:rsidRPr="00E237E8">
            <w:t>Computer Equipment</w:t>
          </w:r>
        </w:p>
      </w:docPartBody>
    </w:docPart>
    <w:docPart>
      <w:docPartPr>
        <w:name w:val="A3CAEB862D30434EBF37364F20D913D8"/>
        <w:category>
          <w:name w:val="General"/>
          <w:gallery w:val="placeholder"/>
        </w:category>
        <w:types>
          <w:type w:val="bbPlcHdr"/>
        </w:types>
        <w:behaviors>
          <w:behavior w:val="content"/>
        </w:behaviors>
        <w:guid w:val="{6088B7D5-A891-4C49-A920-090F06F7FEC3}"/>
      </w:docPartPr>
      <w:docPartBody>
        <w:p w:rsidR="00E458F3" w:rsidRDefault="00000000">
          <w:pPr>
            <w:pStyle w:val="A3CAEB862D30434EBF37364F20D913D8"/>
          </w:pPr>
          <w:r w:rsidRPr="00E237E8">
            <w:t>$0</w:t>
          </w:r>
        </w:p>
      </w:docPartBody>
    </w:docPart>
    <w:docPart>
      <w:docPartPr>
        <w:name w:val="3BEE5142D89B491C884B40B4BD816105"/>
        <w:category>
          <w:name w:val="General"/>
          <w:gallery w:val="placeholder"/>
        </w:category>
        <w:types>
          <w:type w:val="bbPlcHdr"/>
        </w:types>
        <w:behaviors>
          <w:behavior w:val="content"/>
        </w:behaviors>
        <w:guid w:val="{68431C63-64B7-4591-9FC2-B92E6A0B6C3D}"/>
      </w:docPartPr>
      <w:docPartBody>
        <w:p w:rsidR="00E458F3" w:rsidRDefault="00000000">
          <w:pPr>
            <w:pStyle w:val="3BEE5142D89B491C884B40B4BD816105"/>
          </w:pPr>
          <w:r w:rsidRPr="00E237E8">
            <w:t>$1,500</w:t>
          </w:r>
        </w:p>
      </w:docPartBody>
    </w:docPart>
    <w:docPart>
      <w:docPartPr>
        <w:name w:val="57BF26F6453D48B49D2C2F1612059EB3"/>
        <w:category>
          <w:name w:val="General"/>
          <w:gallery w:val="placeholder"/>
        </w:category>
        <w:types>
          <w:type w:val="bbPlcHdr"/>
        </w:types>
        <w:behaviors>
          <w:behavior w:val="content"/>
        </w:behaviors>
        <w:guid w:val="{6FD591F8-A4D1-4C79-B66B-9E7188F8DDE6}"/>
      </w:docPartPr>
      <w:docPartBody>
        <w:p w:rsidR="00E458F3" w:rsidRDefault="00000000">
          <w:pPr>
            <w:pStyle w:val="57BF26F6453D48B49D2C2F1612059EB3"/>
          </w:pPr>
          <w:r w:rsidRPr="00E237E8">
            <w:t>$1,500</w:t>
          </w:r>
        </w:p>
      </w:docPartBody>
    </w:docPart>
    <w:docPart>
      <w:docPartPr>
        <w:name w:val="915CE8CF72BA4A59B379D24863733EC6"/>
        <w:category>
          <w:name w:val="General"/>
          <w:gallery w:val="placeholder"/>
        </w:category>
        <w:types>
          <w:type w:val="bbPlcHdr"/>
        </w:types>
        <w:behaviors>
          <w:behavior w:val="content"/>
        </w:behaviors>
        <w:guid w:val="{C82CAF4D-281C-40D7-B8FF-7595F7E9D4DD}"/>
      </w:docPartPr>
      <w:docPartBody>
        <w:p w:rsidR="00E458F3" w:rsidRDefault="00000000">
          <w:pPr>
            <w:pStyle w:val="915CE8CF72BA4A59B379D24863733EC6"/>
          </w:pPr>
          <w:r w:rsidRPr="00E237E8">
            <w:t>Computer Software</w:t>
          </w:r>
        </w:p>
      </w:docPartBody>
    </w:docPart>
    <w:docPart>
      <w:docPartPr>
        <w:name w:val="72F8373F4341401E96C8E93FAD3EB004"/>
        <w:category>
          <w:name w:val="General"/>
          <w:gallery w:val="placeholder"/>
        </w:category>
        <w:types>
          <w:type w:val="bbPlcHdr"/>
        </w:types>
        <w:behaviors>
          <w:behavior w:val="content"/>
        </w:behaviors>
        <w:guid w:val="{EBAFDB56-B092-4798-916C-7FEC93579977}"/>
      </w:docPartPr>
      <w:docPartBody>
        <w:p w:rsidR="00E458F3" w:rsidRDefault="00000000">
          <w:pPr>
            <w:pStyle w:val="72F8373F4341401E96C8E93FAD3EB004"/>
          </w:pPr>
          <w:r w:rsidRPr="00E237E8">
            <w:t>$0</w:t>
          </w:r>
        </w:p>
      </w:docPartBody>
    </w:docPart>
    <w:docPart>
      <w:docPartPr>
        <w:name w:val="80FDF9D389C040C48EADF1E69AEFE86A"/>
        <w:category>
          <w:name w:val="General"/>
          <w:gallery w:val="placeholder"/>
        </w:category>
        <w:types>
          <w:type w:val="bbPlcHdr"/>
        </w:types>
        <w:behaviors>
          <w:behavior w:val="content"/>
        </w:behaviors>
        <w:guid w:val="{C30E3A32-2603-4200-BD2D-E6D34911079E}"/>
      </w:docPartPr>
      <w:docPartBody>
        <w:p w:rsidR="00E458F3" w:rsidRDefault="00000000">
          <w:pPr>
            <w:pStyle w:val="80FDF9D389C040C48EADF1E69AEFE86A"/>
          </w:pPr>
          <w:r w:rsidRPr="00E237E8">
            <w:t>$300</w:t>
          </w:r>
        </w:p>
      </w:docPartBody>
    </w:docPart>
    <w:docPart>
      <w:docPartPr>
        <w:name w:val="D80500FB6F32452E94592397559728A3"/>
        <w:category>
          <w:name w:val="General"/>
          <w:gallery w:val="placeholder"/>
        </w:category>
        <w:types>
          <w:type w:val="bbPlcHdr"/>
        </w:types>
        <w:behaviors>
          <w:behavior w:val="content"/>
        </w:behaviors>
        <w:guid w:val="{95416B94-F765-409B-8D29-A4034FB8FE19}"/>
      </w:docPartPr>
      <w:docPartBody>
        <w:p w:rsidR="00E458F3" w:rsidRDefault="00000000">
          <w:pPr>
            <w:pStyle w:val="D80500FB6F32452E94592397559728A3"/>
          </w:pPr>
          <w:r w:rsidRPr="00E237E8">
            <w:t>$300</w:t>
          </w:r>
        </w:p>
      </w:docPartBody>
    </w:docPart>
    <w:docPart>
      <w:docPartPr>
        <w:name w:val="B098663E80DA4197B32ECC95FC4D5261"/>
        <w:category>
          <w:name w:val="General"/>
          <w:gallery w:val="placeholder"/>
        </w:category>
        <w:types>
          <w:type w:val="bbPlcHdr"/>
        </w:types>
        <w:behaviors>
          <w:behavior w:val="content"/>
        </w:behaviors>
        <w:guid w:val="{D0202509-D484-4D78-BF39-EAC5BA22F616}"/>
      </w:docPartPr>
      <w:docPartBody>
        <w:p w:rsidR="00E458F3" w:rsidRDefault="00000000">
          <w:pPr>
            <w:pStyle w:val="B098663E80DA4197B32ECC95FC4D5261"/>
          </w:pPr>
          <w:r w:rsidRPr="00E237E8">
            <w:t>Insurance</w:t>
          </w:r>
        </w:p>
      </w:docPartBody>
    </w:docPart>
    <w:docPart>
      <w:docPartPr>
        <w:name w:val="E31644A88B38417689F71617F19FEB4F"/>
        <w:category>
          <w:name w:val="General"/>
          <w:gallery w:val="placeholder"/>
        </w:category>
        <w:types>
          <w:type w:val="bbPlcHdr"/>
        </w:types>
        <w:behaviors>
          <w:behavior w:val="content"/>
        </w:behaviors>
        <w:guid w:val="{8FB921AD-F4A4-4817-8C2A-FF6C56E79604}"/>
      </w:docPartPr>
      <w:docPartBody>
        <w:p w:rsidR="00E458F3" w:rsidRDefault="00000000">
          <w:pPr>
            <w:pStyle w:val="E31644A88B38417689F71617F19FEB4F"/>
          </w:pPr>
          <w:r w:rsidRPr="00E237E8">
            <w:t>$0</w:t>
          </w:r>
        </w:p>
      </w:docPartBody>
    </w:docPart>
    <w:docPart>
      <w:docPartPr>
        <w:name w:val="C054C5503D174C9FB3792657ECEAA386"/>
        <w:category>
          <w:name w:val="General"/>
          <w:gallery w:val="placeholder"/>
        </w:category>
        <w:types>
          <w:type w:val="bbPlcHdr"/>
        </w:types>
        <w:behaviors>
          <w:behavior w:val="content"/>
        </w:behaviors>
        <w:guid w:val="{FF2B1CC1-4104-410F-ABDB-375D632E3AC4}"/>
      </w:docPartPr>
      <w:docPartBody>
        <w:p w:rsidR="00E458F3" w:rsidRDefault="00000000">
          <w:pPr>
            <w:pStyle w:val="C054C5503D174C9FB3792657ECEAA386"/>
          </w:pPr>
          <w:r w:rsidRPr="00E237E8">
            <w:t>$60</w:t>
          </w:r>
        </w:p>
      </w:docPartBody>
    </w:docPart>
    <w:docPart>
      <w:docPartPr>
        <w:name w:val="C8977E3FA4684F398D68D1FF90F147C1"/>
        <w:category>
          <w:name w:val="General"/>
          <w:gallery w:val="placeholder"/>
        </w:category>
        <w:types>
          <w:type w:val="bbPlcHdr"/>
        </w:types>
        <w:behaviors>
          <w:behavior w:val="content"/>
        </w:behaviors>
        <w:guid w:val="{9CB4F072-1154-47B3-9060-0635C4E47949}"/>
      </w:docPartPr>
      <w:docPartBody>
        <w:p w:rsidR="00E458F3" w:rsidRDefault="00000000">
          <w:pPr>
            <w:pStyle w:val="C8977E3FA4684F398D68D1FF90F147C1"/>
          </w:pPr>
          <w:r w:rsidRPr="00E237E8">
            <w:t>$60</w:t>
          </w:r>
        </w:p>
      </w:docPartBody>
    </w:docPart>
    <w:docPart>
      <w:docPartPr>
        <w:name w:val="2D555D99A1F845DDAD12FAFB3F9C0767"/>
        <w:category>
          <w:name w:val="General"/>
          <w:gallery w:val="placeholder"/>
        </w:category>
        <w:types>
          <w:type w:val="bbPlcHdr"/>
        </w:types>
        <w:behaviors>
          <w:behavior w:val="content"/>
        </w:behaviors>
        <w:guid w:val="{F9B5B0BB-1A03-4432-9394-DF82C79A4867}"/>
      </w:docPartPr>
      <w:docPartBody>
        <w:p w:rsidR="00E458F3" w:rsidRDefault="00000000">
          <w:pPr>
            <w:pStyle w:val="2D555D99A1F845DDAD12FAFB3F9C0767"/>
          </w:pPr>
          <w:r w:rsidRPr="00E237E8">
            <w:t>Interest Expense</w:t>
          </w:r>
        </w:p>
      </w:docPartBody>
    </w:docPart>
    <w:docPart>
      <w:docPartPr>
        <w:name w:val="294EB119F78B4D94BFC9AA16FB913E2B"/>
        <w:category>
          <w:name w:val="General"/>
          <w:gallery w:val="placeholder"/>
        </w:category>
        <w:types>
          <w:type w:val="bbPlcHdr"/>
        </w:types>
        <w:behaviors>
          <w:behavior w:val="content"/>
        </w:behaviors>
        <w:guid w:val="{9D781555-6EB1-4C5B-B99C-519C366870FC}"/>
      </w:docPartPr>
      <w:docPartBody>
        <w:p w:rsidR="00E458F3" w:rsidRDefault="00000000">
          <w:pPr>
            <w:pStyle w:val="294EB119F78B4D94BFC9AA16FB913E2B"/>
          </w:pPr>
          <w:r w:rsidRPr="00E237E8">
            <w:t>$0</w:t>
          </w:r>
        </w:p>
      </w:docPartBody>
    </w:docPart>
    <w:docPart>
      <w:docPartPr>
        <w:name w:val="15DB4AF499E6476E8B88786AC256AEB6"/>
        <w:category>
          <w:name w:val="General"/>
          <w:gallery w:val="placeholder"/>
        </w:category>
        <w:types>
          <w:type w:val="bbPlcHdr"/>
        </w:types>
        <w:behaviors>
          <w:behavior w:val="content"/>
        </w:behaviors>
        <w:guid w:val="{9CB90A6B-496A-4ADF-BFF8-E4CE5CA94772}"/>
      </w:docPartPr>
      <w:docPartBody>
        <w:p w:rsidR="00E458F3" w:rsidRDefault="00000000">
          <w:pPr>
            <w:pStyle w:val="15DB4AF499E6476E8B88786AC256AEB6"/>
          </w:pPr>
          <w:r w:rsidRPr="00E237E8">
            <w:t>$0</w:t>
          </w:r>
        </w:p>
      </w:docPartBody>
    </w:docPart>
    <w:docPart>
      <w:docPartPr>
        <w:name w:val="EF72B5F0E992439ABF66D4496FED9987"/>
        <w:category>
          <w:name w:val="General"/>
          <w:gallery w:val="placeholder"/>
        </w:category>
        <w:types>
          <w:type w:val="bbPlcHdr"/>
        </w:types>
        <w:behaviors>
          <w:behavior w:val="content"/>
        </w:behaviors>
        <w:guid w:val="{5C1C7DFA-8876-4521-AF29-4286ED7C850B}"/>
      </w:docPartPr>
      <w:docPartBody>
        <w:p w:rsidR="00E458F3" w:rsidRDefault="00000000">
          <w:pPr>
            <w:pStyle w:val="EF72B5F0E992439ABF66D4496FED9987"/>
          </w:pPr>
          <w:r w:rsidRPr="00E237E8">
            <w:t>$0</w:t>
          </w:r>
        </w:p>
      </w:docPartBody>
    </w:docPart>
    <w:docPart>
      <w:docPartPr>
        <w:name w:val="BAEFB0A362E4420CBDFA6F4912469A56"/>
        <w:category>
          <w:name w:val="General"/>
          <w:gallery w:val="placeholder"/>
        </w:category>
        <w:types>
          <w:type w:val="bbPlcHdr"/>
        </w:types>
        <w:behaviors>
          <w:behavior w:val="content"/>
        </w:behaviors>
        <w:guid w:val="{C0004CAB-DFB2-4FB9-A5A4-165E3224E949}"/>
      </w:docPartPr>
      <w:docPartBody>
        <w:p w:rsidR="00E458F3" w:rsidRDefault="00000000">
          <w:pPr>
            <w:pStyle w:val="BAEFB0A362E4420CBDFA6F4912469A56"/>
          </w:pPr>
          <w:r w:rsidRPr="00E237E8">
            <w:t>Bank Service Charges</w:t>
          </w:r>
        </w:p>
      </w:docPartBody>
    </w:docPart>
    <w:docPart>
      <w:docPartPr>
        <w:name w:val="FBAC40282151465386953A46F29570C0"/>
        <w:category>
          <w:name w:val="General"/>
          <w:gallery w:val="placeholder"/>
        </w:category>
        <w:types>
          <w:type w:val="bbPlcHdr"/>
        </w:types>
        <w:behaviors>
          <w:behavior w:val="content"/>
        </w:behaviors>
        <w:guid w:val="{9EB045E5-9012-4EEC-9937-5DABDDD3BEA8}"/>
      </w:docPartPr>
      <w:docPartBody>
        <w:p w:rsidR="00E458F3" w:rsidRDefault="00000000">
          <w:pPr>
            <w:pStyle w:val="FBAC40282151465386953A46F29570C0"/>
          </w:pPr>
          <w:r w:rsidRPr="00E237E8">
            <w:t>$0</w:t>
          </w:r>
        </w:p>
      </w:docPartBody>
    </w:docPart>
    <w:docPart>
      <w:docPartPr>
        <w:name w:val="77EB118D451D408F8AA0CE574128D64A"/>
        <w:category>
          <w:name w:val="General"/>
          <w:gallery w:val="placeholder"/>
        </w:category>
        <w:types>
          <w:type w:val="bbPlcHdr"/>
        </w:types>
        <w:behaviors>
          <w:behavior w:val="content"/>
        </w:behaviors>
        <w:guid w:val="{3F24CC9F-5D9E-4A24-A697-8E17E17CFABF}"/>
      </w:docPartPr>
      <w:docPartBody>
        <w:p w:rsidR="00E458F3" w:rsidRDefault="00000000">
          <w:pPr>
            <w:pStyle w:val="77EB118D451D408F8AA0CE574128D64A"/>
          </w:pPr>
          <w:r w:rsidRPr="00E237E8">
            <w:t>$0</w:t>
          </w:r>
        </w:p>
      </w:docPartBody>
    </w:docPart>
    <w:docPart>
      <w:docPartPr>
        <w:name w:val="ACD6BF0EF895423BB146F72E735C0E9E"/>
        <w:category>
          <w:name w:val="General"/>
          <w:gallery w:val="placeholder"/>
        </w:category>
        <w:types>
          <w:type w:val="bbPlcHdr"/>
        </w:types>
        <w:behaviors>
          <w:behavior w:val="content"/>
        </w:behaviors>
        <w:guid w:val="{67CBDED5-3AC9-44BF-854A-B764580FBA3B}"/>
      </w:docPartPr>
      <w:docPartBody>
        <w:p w:rsidR="00E458F3" w:rsidRDefault="00000000">
          <w:pPr>
            <w:pStyle w:val="ACD6BF0EF895423BB146F72E735C0E9E"/>
          </w:pPr>
          <w:r w:rsidRPr="00E237E8">
            <w:t>$0</w:t>
          </w:r>
        </w:p>
      </w:docPartBody>
    </w:docPart>
    <w:docPart>
      <w:docPartPr>
        <w:name w:val="019D374135994C78A19DC6648A53DB28"/>
        <w:category>
          <w:name w:val="General"/>
          <w:gallery w:val="placeholder"/>
        </w:category>
        <w:types>
          <w:type w:val="bbPlcHdr"/>
        </w:types>
        <w:behaviors>
          <w:behavior w:val="content"/>
        </w:behaviors>
        <w:guid w:val="{EBB9A690-CC43-434D-8D7F-FA3B9851C32E}"/>
      </w:docPartPr>
      <w:docPartBody>
        <w:p w:rsidR="00E458F3" w:rsidRDefault="00000000">
          <w:pPr>
            <w:pStyle w:val="019D374135994C78A19DC6648A53DB28"/>
          </w:pPr>
          <w:r w:rsidRPr="00E237E8">
            <w:t>Supplies</w:t>
          </w:r>
        </w:p>
      </w:docPartBody>
    </w:docPart>
    <w:docPart>
      <w:docPartPr>
        <w:name w:val="4856081B77C847479902BA4A6A4E4F1B"/>
        <w:category>
          <w:name w:val="General"/>
          <w:gallery w:val="placeholder"/>
        </w:category>
        <w:types>
          <w:type w:val="bbPlcHdr"/>
        </w:types>
        <w:behaviors>
          <w:behavior w:val="content"/>
        </w:behaviors>
        <w:guid w:val="{0A97891D-B2C9-4F59-B028-852F844412DC}"/>
      </w:docPartPr>
      <w:docPartBody>
        <w:p w:rsidR="00E458F3" w:rsidRDefault="00000000">
          <w:pPr>
            <w:pStyle w:val="4856081B77C847479902BA4A6A4E4F1B"/>
          </w:pPr>
          <w:r w:rsidRPr="00E237E8">
            <w:t>$0</w:t>
          </w:r>
        </w:p>
      </w:docPartBody>
    </w:docPart>
    <w:docPart>
      <w:docPartPr>
        <w:name w:val="FE9E5C7F83214142A7E54B333324D730"/>
        <w:category>
          <w:name w:val="General"/>
          <w:gallery w:val="placeholder"/>
        </w:category>
        <w:types>
          <w:type w:val="bbPlcHdr"/>
        </w:types>
        <w:behaviors>
          <w:behavior w:val="content"/>
        </w:behaviors>
        <w:guid w:val="{B2A68033-C67D-4B79-BFD4-93E59FE54853}"/>
      </w:docPartPr>
      <w:docPartBody>
        <w:p w:rsidR="00E458F3" w:rsidRDefault="00000000">
          <w:pPr>
            <w:pStyle w:val="FE9E5C7F83214142A7E54B333324D730"/>
          </w:pPr>
          <w:r w:rsidRPr="00E237E8">
            <w:t>$0</w:t>
          </w:r>
        </w:p>
      </w:docPartBody>
    </w:docPart>
    <w:docPart>
      <w:docPartPr>
        <w:name w:val="299EB6F0BA774077A6EF1272F1AF7C4F"/>
        <w:category>
          <w:name w:val="General"/>
          <w:gallery w:val="placeholder"/>
        </w:category>
        <w:types>
          <w:type w:val="bbPlcHdr"/>
        </w:types>
        <w:behaviors>
          <w:behavior w:val="content"/>
        </w:behaviors>
        <w:guid w:val="{C6E14CBF-5F39-4F28-AC47-F5BCAF13497A}"/>
      </w:docPartPr>
      <w:docPartBody>
        <w:p w:rsidR="00E458F3" w:rsidRDefault="00000000">
          <w:pPr>
            <w:pStyle w:val="299EB6F0BA774077A6EF1272F1AF7C4F"/>
          </w:pPr>
          <w:r w:rsidRPr="00E237E8">
            <w:t>$0</w:t>
          </w:r>
        </w:p>
      </w:docPartBody>
    </w:docPart>
    <w:docPart>
      <w:docPartPr>
        <w:name w:val="75E4204F977843B6846BB3BD4B3D3016"/>
        <w:category>
          <w:name w:val="General"/>
          <w:gallery w:val="placeholder"/>
        </w:category>
        <w:types>
          <w:type w:val="bbPlcHdr"/>
        </w:types>
        <w:behaviors>
          <w:behavior w:val="content"/>
        </w:behaviors>
        <w:guid w:val="{A6638816-3AC4-4D14-B967-A77AB7708701}"/>
      </w:docPartPr>
      <w:docPartBody>
        <w:p w:rsidR="00E458F3" w:rsidRDefault="00000000">
          <w:pPr>
            <w:pStyle w:val="75E4204F977843B6846BB3BD4B3D3016"/>
          </w:pPr>
          <w:r w:rsidRPr="00E237E8">
            <w:t>Travel &amp; Entertainment</w:t>
          </w:r>
        </w:p>
      </w:docPartBody>
    </w:docPart>
    <w:docPart>
      <w:docPartPr>
        <w:name w:val="72C6275B0C79433B870B0AB20967AC87"/>
        <w:category>
          <w:name w:val="General"/>
          <w:gallery w:val="placeholder"/>
        </w:category>
        <w:types>
          <w:type w:val="bbPlcHdr"/>
        </w:types>
        <w:behaviors>
          <w:behavior w:val="content"/>
        </w:behaviors>
        <w:guid w:val="{CFCD6BFE-1206-42C3-9450-9B910EA20DF2}"/>
      </w:docPartPr>
      <w:docPartBody>
        <w:p w:rsidR="00E458F3" w:rsidRDefault="00000000">
          <w:pPr>
            <w:pStyle w:val="72C6275B0C79433B870B0AB20967AC87"/>
          </w:pPr>
          <w:r w:rsidRPr="00E237E8">
            <w:t>$0</w:t>
          </w:r>
        </w:p>
      </w:docPartBody>
    </w:docPart>
    <w:docPart>
      <w:docPartPr>
        <w:name w:val="6E3D18F8E28D44AFBDAD42093EDD52A4"/>
        <w:category>
          <w:name w:val="General"/>
          <w:gallery w:val="placeholder"/>
        </w:category>
        <w:types>
          <w:type w:val="bbPlcHdr"/>
        </w:types>
        <w:behaviors>
          <w:behavior w:val="content"/>
        </w:behaviors>
        <w:guid w:val="{87B816E3-2591-4FF1-B4E0-E89B416D9A38}"/>
      </w:docPartPr>
      <w:docPartBody>
        <w:p w:rsidR="00E458F3" w:rsidRDefault="00000000">
          <w:pPr>
            <w:pStyle w:val="6E3D18F8E28D44AFBDAD42093EDD52A4"/>
          </w:pPr>
          <w:r w:rsidRPr="00E237E8">
            <w:t>$0</w:t>
          </w:r>
        </w:p>
      </w:docPartBody>
    </w:docPart>
    <w:docPart>
      <w:docPartPr>
        <w:name w:val="21C5C4D7AF1E4AD7A431A1943D7CAC24"/>
        <w:category>
          <w:name w:val="General"/>
          <w:gallery w:val="placeholder"/>
        </w:category>
        <w:types>
          <w:type w:val="bbPlcHdr"/>
        </w:types>
        <w:behaviors>
          <w:behavior w:val="content"/>
        </w:behaviors>
        <w:guid w:val="{5552C4D8-A494-45C3-AE45-7679E3924C73}"/>
      </w:docPartPr>
      <w:docPartBody>
        <w:p w:rsidR="00E458F3" w:rsidRDefault="00000000">
          <w:pPr>
            <w:pStyle w:val="21C5C4D7AF1E4AD7A431A1943D7CAC24"/>
          </w:pPr>
          <w:r w:rsidRPr="00E237E8">
            <w:t>$0</w:t>
          </w:r>
        </w:p>
      </w:docPartBody>
    </w:docPart>
    <w:docPart>
      <w:docPartPr>
        <w:name w:val="B1DC688D5DF24858A84DDA95DECAF3BF"/>
        <w:category>
          <w:name w:val="General"/>
          <w:gallery w:val="placeholder"/>
        </w:category>
        <w:types>
          <w:type w:val="bbPlcHdr"/>
        </w:types>
        <w:behaviors>
          <w:behavior w:val="content"/>
        </w:behaviors>
        <w:guid w:val="{96D4DE94-931B-42C0-BD84-BBED15DB2793}"/>
      </w:docPartPr>
      <w:docPartBody>
        <w:p w:rsidR="00E458F3" w:rsidRDefault="00000000">
          <w:pPr>
            <w:pStyle w:val="B1DC688D5DF24858A84DDA95DECAF3BF"/>
          </w:pPr>
          <w:r w:rsidRPr="00E237E8">
            <w:t>Equipment</w:t>
          </w:r>
        </w:p>
      </w:docPartBody>
    </w:docPart>
    <w:docPart>
      <w:docPartPr>
        <w:name w:val="AD046EA05E5A4794ABBCFA245B28061D"/>
        <w:category>
          <w:name w:val="General"/>
          <w:gallery w:val="placeholder"/>
        </w:category>
        <w:types>
          <w:type w:val="bbPlcHdr"/>
        </w:types>
        <w:behaviors>
          <w:behavior w:val="content"/>
        </w:behaviors>
        <w:guid w:val="{01D2BCF5-A889-4E16-AA00-678ED50199EA}"/>
      </w:docPartPr>
      <w:docPartBody>
        <w:p w:rsidR="00E458F3" w:rsidRDefault="00000000">
          <w:pPr>
            <w:pStyle w:val="AD046EA05E5A4794ABBCFA245B28061D"/>
          </w:pPr>
          <w:r w:rsidRPr="00E237E8">
            <w:t>$0</w:t>
          </w:r>
        </w:p>
      </w:docPartBody>
    </w:docPart>
    <w:docPart>
      <w:docPartPr>
        <w:name w:val="76CDC22030FA4E15A559B5D7E5D35C41"/>
        <w:category>
          <w:name w:val="General"/>
          <w:gallery w:val="placeholder"/>
        </w:category>
        <w:types>
          <w:type w:val="bbPlcHdr"/>
        </w:types>
        <w:behaviors>
          <w:behavior w:val="content"/>
        </w:behaviors>
        <w:guid w:val="{3D30C455-D738-426B-8384-94AFCF622725}"/>
      </w:docPartPr>
      <w:docPartBody>
        <w:p w:rsidR="00E458F3" w:rsidRDefault="00000000">
          <w:pPr>
            <w:pStyle w:val="76CDC22030FA4E15A559B5D7E5D35C41"/>
          </w:pPr>
          <w:r w:rsidRPr="00E237E8">
            <w:t>$2,500</w:t>
          </w:r>
        </w:p>
      </w:docPartBody>
    </w:docPart>
    <w:docPart>
      <w:docPartPr>
        <w:name w:val="C38C92ED31B64F71B579CBBBE9B89C9B"/>
        <w:category>
          <w:name w:val="General"/>
          <w:gallery w:val="placeholder"/>
        </w:category>
        <w:types>
          <w:type w:val="bbPlcHdr"/>
        </w:types>
        <w:behaviors>
          <w:behavior w:val="content"/>
        </w:behaviors>
        <w:guid w:val="{13189440-B1E6-438A-A32F-81CD8AAD9A6D}"/>
      </w:docPartPr>
      <w:docPartBody>
        <w:p w:rsidR="00E458F3" w:rsidRDefault="00000000">
          <w:pPr>
            <w:pStyle w:val="C38C92ED31B64F71B579CBBBE9B89C9B"/>
          </w:pPr>
          <w:r w:rsidRPr="00E237E8">
            <w:t>$2,500</w:t>
          </w:r>
        </w:p>
      </w:docPartBody>
    </w:docPart>
    <w:docPart>
      <w:docPartPr>
        <w:name w:val="261066F53B4C47E2A51E21C97BBE948B"/>
        <w:category>
          <w:name w:val="General"/>
          <w:gallery w:val="placeholder"/>
        </w:category>
        <w:types>
          <w:type w:val="bbPlcHdr"/>
        </w:types>
        <w:behaviors>
          <w:behavior w:val="content"/>
        </w:behaviors>
        <w:guid w:val="{232F82BA-4543-4DCE-8B28-007FFC2460B9}"/>
      </w:docPartPr>
      <w:docPartBody>
        <w:p w:rsidR="00E458F3" w:rsidRDefault="00000000">
          <w:pPr>
            <w:pStyle w:val="261066F53B4C47E2A51E21C97BBE948B"/>
          </w:pPr>
          <w:r w:rsidRPr="00E237E8">
            <w:t>Furniture &amp; Fixtures</w:t>
          </w:r>
        </w:p>
      </w:docPartBody>
    </w:docPart>
    <w:docPart>
      <w:docPartPr>
        <w:name w:val="B9BAAFA3BD0048AB882DBC2744C09306"/>
        <w:category>
          <w:name w:val="General"/>
          <w:gallery w:val="placeholder"/>
        </w:category>
        <w:types>
          <w:type w:val="bbPlcHdr"/>
        </w:types>
        <w:behaviors>
          <w:behavior w:val="content"/>
        </w:behaviors>
        <w:guid w:val="{EB29F455-380E-4535-BDEF-93A73E9938BD}"/>
      </w:docPartPr>
      <w:docPartBody>
        <w:p w:rsidR="00E458F3" w:rsidRDefault="00000000">
          <w:pPr>
            <w:pStyle w:val="B9BAAFA3BD0048AB882DBC2744C09306"/>
          </w:pPr>
          <w:r w:rsidRPr="00E237E8">
            <w:t>$0</w:t>
          </w:r>
        </w:p>
      </w:docPartBody>
    </w:docPart>
    <w:docPart>
      <w:docPartPr>
        <w:name w:val="2B85B5AB97394EF58F7BBBFC30DB708E"/>
        <w:category>
          <w:name w:val="General"/>
          <w:gallery w:val="placeholder"/>
        </w:category>
        <w:types>
          <w:type w:val="bbPlcHdr"/>
        </w:types>
        <w:behaviors>
          <w:behavior w:val="content"/>
        </w:behaviors>
        <w:guid w:val="{89170CA7-62B5-4982-8C8C-28C7C7C6D082}"/>
      </w:docPartPr>
      <w:docPartBody>
        <w:p w:rsidR="00E458F3" w:rsidRDefault="00000000">
          <w:pPr>
            <w:pStyle w:val="2B85B5AB97394EF58F7BBBFC30DB708E"/>
          </w:pPr>
          <w:r w:rsidRPr="00E237E8">
            <w:t>$0</w:t>
          </w:r>
        </w:p>
      </w:docPartBody>
    </w:docPart>
    <w:docPart>
      <w:docPartPr>
        <w:name w:val="E0DE2080EAA64BCEB0095CA7121603DE"/>
        <w:category>
          <w:name w:val="General"/>
          <w:gallery w:val="placeholder"/>
        </w:category>
        <w:types>
          <w:type w:val="bbPlcHdr"/>
        </w:types>
        <w:behaviors>
          <w:behavior w:val="content"/>
        </w:behaviors>
        <w:guid w:val="{7564A7B4-397A-4DEE-B812-857EF1E46671}"/>
      </w:docPartPr>
      <w:docPartBody>
        <w:p w:rsidR="00E458F3" w:rsidRDefault="00000000">
          <w:pPr>
            <w:pStyle w:val="E0DE2080EAA64BCEB0095CA7121603DE"/>
          </w:pPr>
          <w:r w:rsidRPr="00E237E8">
            <w:t>$0</w:t>
          </w:r>
        </w:p>
      </w:docPartBody>
    </w:docPart>
    <w:docPart>
      <w:docPartPr>
        <w:name w:val="EF5E25B6D3CA490FA24E5C08A387E695"/>
        <w:category>
          <w:name w:val="General"/>
          <w:gallery w:val="placeholder"/>
        </w:category>
        <w:types>
          <w:type w:val="bbPlcHdr"/>
        </w:types>
        <w:behaviors>
          <w:behavior w:val="content"/>
        </w:behaviors>
        <w:guid w:val="{CDA88F68-A052-44B9-BDD8-8DD0D1E33614}"/>
      </w:docPartPr>
      <w:docPartBody>
        <w:p w:rsidR="00E458F3" w:rsidRDefault="00000000">
          <w:pPr>
            <w:pStyle w:val="EF5E25B6D3CA490FA24E5C08A387E695"/>
          </w:pPr>
          <w:r w:rsidRPr="00E237E8">
            <w:t>Leasehold Improvements</w:t>
          </w:r>
        </w:p>
      </w:docPartBody>
    </w:docPart>
    <w:docPart>
      <w:docPartPr>
        <w:name w:val="C3B9AAEC14484FB488D7614FE4B12D58"/>
        <w:category>
          <w:name w:val="General"/>
          <w:gallery w:val="placeholder"/>
        </w:category>
        <w:types>
          <w:type w:val="bbPlcHdr"/>
        </w:types>
        <w:behaviors>
          <w:behavior w:val="content"/>
        </w:behaviors>
        <w:guid w:val="{11B199A7-6ADD-4332-9199-63A96781B088}"/>
      </w:docPartPr>
      <w:docPartBody>
        <w:p w:rsidR="00E458F3" w:rsidRDefault="00000000">
          <w:pPr>
            <w:pStyle w:val="C3B9AAEC14484FB488D7614FE4B12D58"/>
          </w:pPr>
          <w:r w:rsidRPr="00E237E8">
            <w:t>$0</w:t>
          </w:r>
        </w:p>
      </w:docPartBody>
    </w:docPart>
    <w:docPart>
      <w:docPartPr>
        <w:name w:val="437668CB57324B12BFF1463E5A3068D9"/>
        <w:category>
          <w:name w:val="General"/>
          <w:gallery w:val="placeholder"/>
        </w:category>
        <w:types>
          <w:type w:val="bbPlcHdr"/>
        </w:types>
        <w:behaviors>
          <w:behavior w:val="content"/>
        </w:behaviors>
        <w:guid w:val="{B85EA5AB-B8B4-4453-97F8-FC62DB4786E9}"/>
      </w:docPartPr>
      <w:docPartBody>
        <w:p w:rsidR="00E458F3" w:rsidRDefault="00000000">
          <w:pPr>
            <w:pStyle w:val="437668CB57324B12BFF1463E5A3068D9"/>
          </w:pPr>
          <w:r w:rsidRPr="00E237E8">
            <w:t>$0</w:t>
          </w:r>
        </w:p>
      </w:docPartBody>
    </w:docPart>
    <w:docPart>
      <w:docPartPr>
        <w:name w:val="29258BE5BCEE4A15B49DE0A521571B42"/>
        <w:category>
          <w:name w:val="General"/>
          <w:gallery w:val="placeholder"/>
        </w:category>
        <w:types>
          <w:type w:val="bbPlcHdr"/>
        </w:types>
        <w:behaviors>
          <w:behavior w:val="content"/>
        </w:behaviors>
        <w:guid w:val="{FA76581F-6BC5-444E-8D97-44FCD5410425}"/>
      </w:docPartPr>
      <w:docPartBody>
        <w:p w:rsidR="00E458F3" w:rsidRDefault="00000000">
          <w:pPr>
            <w:pStyle w:val="29258BE5BCEE4A15B49DE0A521571B42"/>
          </w:pPr>
          <w:r w:rsidRPr="00E237E8">
            <w:t>$0</w:t>
          </w:r>
        </w:p>
      </w:docPartBody>
    </w:docPart>
    <w:docPart>
      <w:docPartPr>
        <w:name w:val="FBE7819A3CC943C08956015BCA7A1462"/>
        <w:category>
          <w:name w:val="General"/>
          <w:gallery w:val="placeholder"/>
        </w:category>
        <w:types>
          <w:type w:val="bbPlcHdr"/>
        </w:types>
        <w:behaviors>
          <w:behavior w:val="content"/>
        </w:behaviors>
        <w:guid w:val="{F0D8917D-B3E5-4071-817F-5987EF428213}"/>
      </w:docPartPr>
      <w:docPartBody>
        <w:p w:rsidR="00E458F3" w:rsidRDefault="00000000">
          <w:pPr>
            <w:pStyle w:val="FBE7819A3CC943C08956015BCA7A1462"/>
          </w:pPr>
          <w:r w:rsidRPr="00E237E8">
            <w:t>Security Deposit(s)</w:t>
          </w:r>
        </w:p>
      </w:docPartBody>
    </w:docPart>
    <w:docPart>
      <w:docPartPr>
        <w:name w:val="5BB85EA80D444261B894714D2176C559"/>
        <w:category>
          <w:name w:val="General"/>
          <w:gallery w:val="placeholder"/>
        </w:category>
        <w:types>
          <w:type w:val="bbPlcHdr"/>
        </w:types>
        <w:behaviors>
          <w:behavior w:val="content"/>
        </w:behaviors>
        <w:guid w:val="{FA007114-0D6F-4C63-A4C7-CA6F18EDFBE2}"/>
      </w:docPartPr>
      <w:docPartBody>
        <w:p w:rsidR="00E458F3" w:rsidRDefault="00000000">
          <w:pPr>
            <w:pStyle w:val="5BB85EA80D444261B894714D2176C559"/>
          </w:pPr>
          <w:r w:rsidRPr="00E237E8">
            <w:t>$0</w:t>
          </w:r>
        </w:p>
      </w:docPartBody>
    </w:docPart>
    <w:docPart>
      <w:docPartPr>
        <w:name w:val="41B5A30766344A58B343F20DA1C775C1"/>
        <w:category>
          <w:name w:val="General"/>
          <w:gallery w:val="placeholder"/>
        </w:category>
        <w:types>
          <w:type w:val="bbPlcHdr"/>
        </w:types>
        <w:behaviors>
          <w:behavior w:val="content"/>
        </w:behaviors>
        <w:guid w:val="{856FEDBA-B28F-4C4A-945A-73198C18DFDD}"/>
      </w:docPartPr>
      <w:docPartBody>
        <w:p w:rsidR="00E458F3" w:rsidRDefault="00000000">
          <w:pPr>
            <w:pStyle w:val="41B5A30766344A58B343F20DA1C775C1"/>
          </w:pPr>
          <w:r w:rsidRPr="00E237E8">
            <w:t>$0</w:t>
          </w:r>
        </w:p>
      </w:docPartBody>
    </w:docPart>
    <w:docPart>
      <w:docPartPr>
        <w:name w:val="5685533EF7514BD4BB6DC4AD649D97AE"/>
        <w:category>
          <w:name w:val="General"/>
          <w:gallery w:val="placeholder"/>
        </w:category>
        <w:types>
          <w:type w:val="bbPlcHdr"/>
        </w:types>
        <w:behaviors>
          <w:behavior w:val="content"/>
        </w:behaviors>
        <w:guid w:val="{C79A3C5B-2CF4-4E24-AC43-A0AF2E609F94}"/>
      </w:docPartPr>
      <w:docPartBody>
        <w:p w:rsidR="00E458F3" w:rsidRDefault="00000000">
          <w:pPr>
            <w:pStyle w:val="5685533EF7514BD4BB6DC4AD649D97AE"/>
          </w:pPr>
          <w:r w:rsidRPr="00E237E8">
            <w:t>$0</w:t>
          </w:r>
        </w:p>
      </w:docPartBody>
    </w:docPart>
    <w:docPart>
      <w:docPartPr>
        <w:name w:val="7914679ABEDE4D62A4126CB08EF79A73"/>
        <w:category>
          <w:name w:val="General"/>
          <w:gallery w:val="placeholder"/>
        </w:category>
        <w:types>
          <w:type w:val="bbPlcHdr"/>
        </w:types>
        <w:behaviors>
          <w:behavior w:val="content"/>
        </w:behaviors>
        <w:guid w:val="{DC7C9F37-C9AC-44A8-9C3B-F47CFB4BE70E}"/>
      </w:docPartPr>
      <w:docPartBody>
        <w:p w:rsidR="00E458F3" w:rsidRDefault="00000000">
          <w:pPr>
            <w:pStyle w:val="7914679ABEDE4D62A4126CB08EF79A73"/>
          </w:pPr>
          <w:r w:rsidRPr="00E237E8">
            <w:t>Business Licenses/Permits/Fees</w:t>
          </w:r>
        </w:p>
      </w:docPartBody>
    </w:docPart>
    <w:docPart>
      <w:docPartPr>
        <w:name w:val="5FD2F36FE7F141F5A72FFB23C8BE446F"/>
        <w:category>
          <w:name w:val="General"/>
          <w:gallery w:val="placeholder"/>
        </w:category>
        <w:types>
          <w:type w:val="bbPlcHdr"/>
        </w:types>
        <w:behaviors>
          <w:behavior w:val="content"/>
        </w:behaviors>
        <w:guid w:val="{196AFD8C-56E6-4811-AFD2-1931827EDFD2}"/>
      </w:docPartPr>
      <w:docPartBody>
        <w:p w:rsidR="00E458F3" w:rsidRDefault="00000000">
          <w:pPr>
            <w:pStyle w:val="5FD2F36FE7F141F5A72FFB23C8BE446F"/>
          </w:pPr>
          <w:r w:rsidRPr="00E237E8">
            <w:t>$0</w:t>
          </w:r>
        </w:p>
      </w:docPartBody>
    </w:docPart>
    <w:docPart>
      <w:docPartPr>
        <w:name w:val="6C39C845AEAB41258E02D4654D65C17A"/>
        <w:category>
          <w:name w:val="General"/>
          <w:gallery w:val="placeholder"/>
        </w:category>
        <w:types>
          <w:type w:val="bbPlcHdr"/>
        </w:types>
        <w:behaviors>
          <w:behavior w:val="content"/>
        </w:behaviors>
        <w:guid w:val="{CAEBA622-466E-4625-9311-129C918BE0E0}"/>
      </w:docPartPr>
      <w:docPartBody>
        <w:p w:rsidR="00E458F3" w:rsidRDefault="00000000">
          <w:pPr>
            <w:pStyle w:val="6C39C845AEAB41258E02D4654D65C17A"/>
          </w:pPr>
          <w:r w:rsidRPr="00E237E8">
            <w:t>$5,000</w:t>
          </w:r>
        </w:p>
      </w:docPartBody>
    </w:docPart>
    <w:docPart>
      <w:docPartPr>
        <w:name w:val="EF2FECE4D4204CEBBA7EF2401B1C2B68"/>
        <w:category>
          <w:name w:val="General"/>
          <w:gallery w:val="placeholder"/>
        </w:category>
        <w:types>
          <w:type w:val="bbPlcHdr"/>
        </w:types>
        <w:behaviors>
          <w:behavior w:val="content"/>
        </w:behaviors>
        <w:guid w:val="{B8F221C2-048F-48FA-A5A7-9F9EB643E146}"/>
      </w:docPartPr>
      <w:docPartBody>
        <w:p w:rsidR="00E458F3" w:rsidRDefault="00000000">
          <w:pPr>
            <w:pStyle w:val="EF2FECE4D4204CEBBA7EF2401B1C2B68"/>
          </w:pPr>
          <w:r w:rsidRPr="00E237E8">
            <w:t>$5,000</w:t>
          </w:r>
        </w:p>
      </w:docPartBody>
    </w:docPart>
    <w:docPart>
      <w:docPartPr>
        <w:name w:val="D19E71157FED4C1684C1B789DEC577A6"/>
        <w:category>
          <w:name w:val="General"/>
          <w:gallery w:val="placeholder"/>
        </w:category>
        <w:types>
          <w:type w:val="bbPlcHdr"/>
        </w:types>
        <w:behaviors>
          <w:behavior w:val="content"/>
        </w:behaviors>
        <w:guid w:val="{F3A6AB4E-DFFB-4946-846C-68CC33C80D79}"/>
      </w:docPartPr>
      <w:docPartBody>
        <w:p w:rsidR="00E458F3" w:rsidRDefault="00000000">
          <w:pPr>
            <w:pStyle w:val="D19E71157FED4C1684C1B789DEC577A6"/>
          </w:pPr>
          <w:r w:rsidRPr="00E237E8">
            <w:t>Professional Services - Legal, Accounting</w:t>
          </w:r>
        </w:p>
      </w:docPartBody>
    </w:docPart>
    <w:docPart>
      <w:docPartPr>
        <w:name w:val="BFEB9B6499EC40B8882F8DEA3F05BDE2"/>
        <w:category>
          <w:name w:val="General"/>
          <w:gallery w:val="placeholder"/>
        </w:category>
        <w:types>
          <w:type w:val="bbPlcHdr"/>
        </w:types>
        <w:behaviors>
          <w:behavior w:val="content"/>
        </w:behaviors>
        <w:guid w:val="{4E97F643-C28C-454D-B2D6-1F5373D14B04}"/>
      </w:docPartPr>
      <w:docPartBody>
        <w:p w:rsidR="00E458F3" w:rsidRDefault="00000000">
          <w:pPr>
            <w:pStyle w:val="BFEB9B6499EC40B8882F8DEA3F05BDE2"/>
          </w:pPr>
          <w:r w:rsidRPr="00E237E8">
            <w:t>$0</w:t>
          </w:r>
        </w:p>
      </w:docPartBody>
    </w:docPart>
    <w:docPart>
      <w:docPartPr>
        <w:name w:val="25169D49A5FC44B7B1D267CC28989B1E"/>
        <w:category>
          <w:name w:val="General"/>
          <w:gallery w:val="placeholder"/>
        </w:category>
        <w:types>
          <w:type w:val="bbPlcHdr"/>
        </w:types>
        <w:behaviors>
          <w:behavior w:val="content"/>
        </w:behaviors>
        <w:guid w:val="{79C6D84B-04F2-401F-B0DB-92839CE89517}"/>
      </w:docPartPr>
      <w:docPartBody>
        <w:p w:rsidR="00E458F3" w:rsidRDefault="00000000">
          <w:pPr>
            <w:pStyle w:val="25169D49A5FC44B7B1D267CC28989B1E"/>
          </w:pPr>
          <w:r w:rsidRPr="00E237E8">
            <w:t>$1,500</w:t>
          </w:r>
        </w:p>
      </w:docPartBody>
    </w:docPart>
    <w:docPart>
      <w:docPartPr>
        <w:name w:val="3284024438A04C5AAA73FC5FF1954635"/>
        <w:category>
          <w:name w:val="General"/>
          <w:gallery w:val="placeholder"/>
        </w:category>
        <w:types>
          <w:type w:val="bbPlcHdr"/>
        </w:types>
        <w:behaviors>
          <w:behavior w:val="content"/>
        </w:behaviors>
        <w:guid w:val="{8A46BF3C-BE7D-402D-9852-F93C0B1C7CFF}"/>
      </w:docPartPr>
      <w:docPartBody>
        <w:p w:rsidR="00E458F3" w:rsidRDefault="00000000">
          <w:pPr>
            <w:pStyle w:val="3284024438A04C5AAA73FC5FF1954635"/>
          </w:pPr>
          <w:r w:rsidRPr="00E237E8">
            <w:t>$1,500</w:t>
          </w:r>
        </w:p>
      </w:docPartBody>
    </w:docPart>
    <w:docPart>
      <w:docPartPr>
        <w:name w:val="B5F25412BC9E4A67BEEFE13F00EADE7B"/>
        <w:category>
          <w:name w:val="General"/>
          <w:gallery w:val="placeholder"/>
        </w:category>
        <w:types>
          <w:type w:val="bbPlcHdr"/>
        </w:types>
        <w:behaviors>
          <w:behavior w:val="content"/>
        </w:behaviors>
        <w:guid w:val="{305EF6EF-96EC-49C5-AE5C-D068E46BE8DF}"/>
      </w:docPartPr>
      <w:docPartBody>
        <w:p w:rsidR="00E458F3" w:rsidRDefault="00000000">
          <w:pPr>
            <w:pStyle w:val="B5F25412BC9E4A67BEEFE13F00EADE7B"/>
          </w:pPr>
          <w:r w:rsidRPr="00E237E8">
            <w:t>Consultant(s)</w:t>
          </w:r>
        </w:p>
      </w:docPartBody>
    </w:docPart>
    <w:docPart>
      <w:docPartPr>
        <w:name w:val="FF7E9C3DD5964F6D8B41C3EB387537B4"/>
        <w:category>
          <w:name w:val="General"/>
          <w:gallery w:val="placeholder"/>
        </w:category>
        <w:types>
          <w:type w:val="bbPlcHdr"/>
        </w:types>
        <w:behaviors>
          <w:behavior w:val="content"/>
        </w:behaviors>
        <w:guid w:val="{A0F847BC-A3F5-4E7C-864A-1C930D0C26F9}"/>
      </w:docPartPr>
      <w:docPartBody>
        <w:p w:rsidR="00E458F3" w:rsidRDefault="00000000">
          <w:pPr>
            <w:pStyle w:val="FF7E9C3DD5964F6D8B41C3EB387537B4"/>
          </w:pPr>
          <w:r w:rsidRPr="00E237E8">
            <w:t>$0</w:t>
          </w:r>
        </w:p>
      </w:docPartBody>
    </w:docPart>
    <w:docPart>
      <w:docPartPr>
        <w:name w:val="F0B0200AEE1B4D81BFE1EEF124889D68"/>
        <w:category>
          <w:name w:val="General"/>
          <w:gallery w:val="placeholder"/>
        </w:category>
        <w:types>
          <w:type w:val="bbPlcHdr"/>
        </w:types>
        <w:behaviors>
          <w:behavior w:val="content"/>
        </w:behaviors>
        <w:guid w:val="{40111A24-FF2F-4CE9-B1EC-FE8E2B52A5B5}"/>
      </w:docPartPr>
      <w:docPartBody>
        <w:p w:rsidR="00E458F3" w:rsidRDefault="00000000">
          <w:pPr>
            <w:pStyle w:val="F0B0200AEE1B4D81BFE1EEF124889D68"/>
          </w:pPr>
          <w:r w:rsidRPr="00E237E8">
            <w:t>$0</w:t>
          </w:r>
        </w:p>
      </w:docPartBody>
    </w:docPart>
    <w:docPart>
      <w:docPartPr>
        <w:name w:val="542786D8D7E64FE9A06999E76435A048"/>
        <w:category>
          <w:name w:val="General"/>
          <w:gallery w:val="placeholder"/>
        </w:category>
        <w:types>
          <w:type w:val="bbPlcHdr"/>
        </w:types>
        <w:behaviors>
          <w:behavior w:val="content"/>
        </w:behaviors>
        <w:guid w:val="{FC763076-94D7-417C-8A3E-9930786EC7EB}"/>
      </w:docPartPr>
      <w:docPartBody>
        <w:p w:rsidR="00E458F3" w:rsidRDefault="00000000">
          <w:pPr>
            <w:pStyle w:val="542786D8D7E64FE9A06999E76435A048"/>
          </w:pPr>
          <w:r w:rsidRPr="00E237E8">
            <w:t>$0</w:t>
          </w:r>
        </w:p>
      </w:docPartBody>
    </w:docPart>
    <w:docPart>
      <w:docPartPr>
        <w:name w:val="F72A3529F33C4DCA9F54FB0BF32D2DD6"/>
        <w:category>
          <w:name w:val="General"/>
          <w:gallery w:val="placeholder"/>
        </w:category>
        <w:types>
          <w:type w:val="bbPlcHdr"/>
        </w:types>
        <w:behaviors>
          <w:behavior w:val="content"/>
        </w:behaviors>
        <w:guid w:val="{F6CEAB71-78F1-4A08-AF2B-4129A1847563}"/>
      </w:docPartPr>
      <w:docPartBody>
        <w:p w:rsidR="00E458F3" w:rsidRDefault="00000000">
          <w:pPr>
            <w:pStyle w:val="F72A3529F33C4DCA9F54FB0BF32D2DD6"/>
          </w:pPr>
          <w:r w:rsidRPr="00E237E8">
            <w:t>Inventory</w:t>
          </w:r>
        </w:p>
      </w:docPartBody>
    </w:docPart>
    <w:docPart>
      <w:docPartPr>
        <w:name w:val="275D175D8A3B4C559CA961B557C96B33"/>
        <w:category>
          <w:name w:val="General"/>
          <w:gallery w:val="placeholder"/>
        </w:category>
        <w:types>
          <w:type w:val="bbPlcHdr"/>
        </w:types>
        <w:behaviors>
          <w:behavior w:val="content"/>
        </w:behaviors>
        <w:guid w:val="{3414ABFF-66AD-467E-92DA-1A367FF1B5DD}"/>
      </w:docPartPr>
      <w:docPartBody>
        <w:p w:rsidR="00E458F3" w:rsidRDefault="00000000">
          <w:pPr>
            <w:pStyle w:val="275D175D8A3B4C559CA961B557C96B33"/>
          </w:pPr>
          <w:r w:rsidRPr="00E237E8">
            <w:t>$0</w:t>
          </w:r>
        </w:p>
      </w:docPartBody>
    </w:docPart>
    <w:docPart>
      <w:docPartPr>
        <w:name w:val="0A94721AF72B4BA0B64C5E10EC35F2B9"/>
        <w:category>
          <w:name w:val="General"/>
          <w:gallery w:val="placeholder"/>
        </w:category>
        <w:types>
          <w:type w:val="bbPlcHdr"/>
        </w:types>
        <w:behaviors>
          <w:behavior w:val="content"/>
        </w:behaviors>
        <w:guid w:val="{2C5A6C40-0969-4D44-9C63-D9B6B0B385AF}"/>
      </w:docPartPr>
      <w:docPartBody>
        <w:p w:rsidR="00E458F3" w:rsidRDefault="00000000">
          <w:pPr>
            <w:pStyle w:val="0A94721AF72B4BA0B64C5E10EC35F2B9"/>
          </w:pPr>
          <w:r w:rsidRPr="00E237E8">
            <w:t>$0</w:t>
          </w:r>
        </w:p>
      </w:docPartBody>
    </w:docPart>
    <w:docPart>
      <w:docPartPr>
        <w:name w:val="90FB8613E26C49A1BED386896C698885"/>
        <w:category>
          <w:name w:val="General"/>
          <w:gallery w:val="placeholder"/>
        </w:category>
        <w:types>
          <w:type w:val="bbPlcHdr"/>
        </w:types>
        <w:behaviors>
          <w:behavior w:val="content"/>
        </w:behaviors>
        <w:guid w:val="{8E318D8E-A011-4E1A-953A-D09770BCD309}"/>
      </w:docPartPr>
      <w:docPartBody>
        <w:p w:rsidR="00E458F3" w:rsidRDefault="00000000">
          <w:pPr>
            <w:pStyle w:val="90FB8613E26C49A1BED386896C698885"/>
          </w:pPr>
          <w:r w:rsidRPr="00E237E8">
            <w:t>$0</w:t>
          </w:r>
        </w:p>
      </w:docPartBody>
    </w:docPart>
    <w:docPart>
      <w:docPartPr>
        <w:name w:val="03B54124EC614980AB1203A0E1493AC4"/>
        <w:category>
          <w:name w:val="General"/>
          <w:gallery w:val="placeholder"/>
        </w:category>
        <w:types>
          <w:type w:val="bbPlcHdr"/>
        </w:types>
        <w:behaviors>
          <w:behavior w:val="content"/>
        </w:behaviors>
        <w:guid w:val="{C7497F2F-1D94-4EE1-9C95-368DF119C17C}"/>
      </w:docPartPr>
      <w:docPartBody>
        <w:p w:rsidR="00E458F3" w:rsidRDefault="00000000">
          <w:pPr>
            <w:pStyle w:val="03B54124EC614980AB1203A0E1493AC4"/>
          </w:pPr>
          <w:r w:rsidRPr="00E237E8">
            <w:t>Cash-On-Hand (Working Capital)</w:t>
          </w:r>
        </w:p>
      </w:docPartBody>
    </w:docPart>
    <w:docPart>
      <w:docPartPr>
        <w:name w:val="241C7B5B2F364C54B00B6B468F95A516"/>
        <w:category>
          <w:name w:val="General"/>
          <w:gallery w:val="placeholder"/>
        </w:category>
        <w:types>
          <w:type w:val="bbPlcHdr"/>
        </w:types>
        <w:behaviors>
          <w:behavior w:val="content"/>
        </w:behaviors>
        <w:guid w:val="{81AF93BE-717B-4ACE-9223-1F900BFAB453}"/>
      </w:docPartPr>
      <w:docPartBody>
        <w:p w:rsidR="00E458F3" w:rsidRDefault="00000000">
          <w:pPr>
            <w:pStyle w:val="241C7B5B2F364C54B00B6B468F95A516"/>
          </w:pPr>
          <w:r w:rsidRPr="00E237E8">
            <w:t>$0</w:t>
          </w:r>
        </w:p>
      </w:docPartBody>
    </w:docPart>
    <w:docPart>
      <w:docPartPr>
        <w:name w:val="DDF1580BD6A54D64AC5F0AE6E382FBD9"/>
        <w:category>
          <w:name w:val="General"/>
          <w:gallery w:val="placeholder"/>
        </w:category>
        <w:types>
          <w:type w:val="bbPlcHdr"/>
        </w:types>
        <w:behaviors>
          <w:behavior w:val="content"/>
        </w:behaviors>
        <w:guid w:val="{405FE082-45B0-4729-98DD-A29B68814216}"/>
      </w:docPartPr>
      <w:docPartBody>
        <w:p w:rsidR="00E458F3" w:rsidRDefault="00000000">
          <w:pPr>
            <w:pStyle w:val="DDF1580BD6A54D64AC5F0AE6E382FBD9"/>
          </w:pPr>
          <w:r w:rsidRPr="00E237E8">
            <w:t>$1,000</w:t>
          </w:r>
        </w:p>
      </w:docPartBody>
    </w:docPart>
    <w:docPart>
      <w:docPartPr>
        <w:name w:val="D9BCDE02E64B4C228ED25C8A49BCC0A1"/>
        <w:category>
          <w:name w:val="General"/>
          <w:gallery w:val="placeholder"/>
        </w:category>
        <w:types>
          <w:type w:val="bbPlcHdr"/>
        </w:types>
        <w:behaviors>
          <w:behavior w:val="content"/>
        </w:behaviors>
        <w:guid w:val="{7035800A-FAA2-4B88-B6BE-6295941FF6C1}"/>
      </w:docPartPr>
      <w:docPartBody>
        <w:p w:rsidR="00E458F3" w:rsidRDefault="00000000">
          <w:pPr>
            <w:pStyle w:val="D9BCDE02E64B4C228ED25C8A49BCC0A1"/>
          </w:pPr>
          <w:r w:rsidRPr="00E237E8">
            <w:t>$1,000</w:t>
          </w:r>
        </w:p>
      </w:docPartBody>
    </w:docPart>
    <w:docPart>
      <w:docPartPr>
        <w:name w:val="370E0C5CF5A241CCA7A982676D0AE06D"/>
        <w:category>
          <w:name w:val="General"/>
          <w:gallery w:val="placeholder"/>
        </w:category>
        <w:types>
          <w:type w:val="bbPlcHdr"/>
        </w:types>
        <w:behaviors>
          <w:behavior w:val="content"/>
        </w:behaviors>
        <w:guid w:val="{A0CA68DE-AB6B-4413-B3EC-77DA14D4D3EC}"/>
      </w:docPartPr>
      <w:docPartBody>
        <w:p w:rsidR="00E458F3" w:rsidRDefault="00000000">
          <w:pPr>
            <w:pStyle w:val="370E0C5CF5A241CCA7A982676D0AE06D"/>
          </w:pPr>
          <w:r w:rsidRPr="00E237E8">
            <w:t>Miscellaneous</w:t>
          </w:r>
        </w:p>
      </w:docPartBody>
    </w:docPart>
    <w:docPart>
      <w:docPartPr>
        <w:name w:val="EE4847A4C62C4DC0B91A195659917C8E"/>
        <w:category>
          <w:name w:val="General"/>
          <w:gallery w:val="placeholder"/>
        </w:category>
        <w:types>
          <w:type w:val="bbPlcHdr"/>
        </w:types>
        <w:behaviors>
          <w:behavior w:val="content"/>
        </w:behaviors>
        <w:guid w:val="{DD3C9FB9-2677-4768-A143-8A175FB7E36A}"/>
      </w:docPartPr>
      <w:docPartBody>
        <w:p w:rsidR="00E458F3" w:rsidRDefault="00000000">
          <w:pPr>
            <w:pStyle w:val="EE4847A4C62C4DC0B91A195659917C8E"/>
          </w:pPr>
          <w:r w:rsidRPr="00E237E8">
            <w:t>$0</w:t>
          </w:r>
        </w:p>
      </w:docPartBody>
    </w:docPart>
    <w:docPart>
      <w:docPartPr>
        <w:name w:val="E640942393114D8683B29405C515577B"/>
        <w:category>
          <w:name w:val="General"/>
          <w:gallery w:val="placeholder"/>
        </w:category>
        <w:types>
          <w:type w:val="bbPlcHdr"/>
        </w:types>
        <w:behaviors>
          <w:behavior w:val="content"/>
        </w:behaviors>
        <w:guid w:val="{E4212BF4-53B2-4112-94F4-04EEC5F53DCB}"/>
      </w:docPartPr>
      <w:docPartBody>
        <w:p w:rsidR="00E458F3" w:rsidRDefault="00000000">
          <w:pPr>
            <w:pStyle w:val="E640942393114D8683B29405C515577B"/>
          </w:pPr>
          <w:r w:rsidRPr="00E237E8">
            <w:t>$2,000</w:t>
          </w:r>
        </w:p>
      </w:docPartBody>
    </w:docPart>
    <w:docPart>
      <w:docPartPr>
        <w:name w:val="F3B557EA3CB94888B989829949C5CC9C"/>
        <w:category>
          <w:name w:val="General"/>
          <w:gallery w:val="placeholder"/>
        </w:category>
        <w:types>
          <w:type w:val="bbPlcHdr"/>
        </w:types>
        <w:behaviors>
          <w:behavior w:val="content"/>
        </w:behaviors>
        <w:guid w:val="{0B7CAFC3-F294-4967-B048-1699D19EFB82}"/>
      </w:docPartPr>
      <w:docPartBody>
        <w:p w:rsidR="00E458F3" w:rsidRDefault="00000000">
          <w:pPr>
            <w:pStyle w:val="F3B557EA3CB94888B989829949C5CC9C"/>
          </w:pPr>
          <w:r w:rsidRPr="00E237E8">
            <w:t>$2,000</w:t>
          </w:r>
        </w:p>
      </w:docPartBody>
    </w:docPart>
    <w:docPart>
      <w:docPartPr>
        <w:name w:val="872D9C55A33448BCAEBC5C184749DEA3"/>
        <w:category>
          <w:name w:val="General"/>
          <w:gallery w:val="placeholder"/>
        </w:category>
        <w:types>
          <w:type w:val="bbPlcHdr"/>
        </w:types>
        <w:behaviors>
          <w:behavior w:val="content"/>
        </w:behaviors>
        <w:guid w:val="{50C9AC02-8CC1-4D21-BB97-2B3351C467C9}"/>
      </w:docPartPr>
      <w:docPartBody>
        <w:p w:rsidR="00E458F3" w:rsidRDefault="00000000">
          <w:pPr>
            <w:pStyle w:val="872D9C55A33448BCAEBC5C184749DEA3"/>
          </w:pPr>
          <w:r w:rsidRPr="00E237E8">
            <w:t xml:space="preserve"> </w:t>
          </w:r>
          <w:r w:rsidRPr="00E237E8">
            <w:rPr>
              <w:rStyle w:val="Bold"/>
            </w:rPr>
            <w:t>ESTIMATED START-UP BUDGET</w:t>
          </w:r>
        </w:p>
      </w:docPartBody>
    </w:docPart>
    <w:docPart>
      <w:docPartPr>
        <w:name w:val="B9C6B7C38AC046F1887E1543A35797AB"/>
        <w:category>
          <w:name w:val="General"/>
          <w:gallery w:val="placeholder"/>
        </w:category>
        <w:types>
          <w:type w:val="bbPlcHdr"/>
        </w:types>
        <w:behaviors>
          <w:behavior w:val="content"/>
        </w:behaviors>
        <w:guid w:val="{C1794D2F-1831-42E4-9C4F-37AA0CA1B533}"/>
      </w:docPartPr>
      <w:docPartBody>
        <w:p w:rsidR="00E458F3" w:rsidRDefault="00000000">
          <w:pPr>
            <w:pStyle w:val="B9C6B7C38AC046F1887E1543A35797AB"/>
          </w:pPr>
          <w:r w:rsidRPr="00E237E8">
            <w:rPr>
              <w:rStyle w:val="Bold"/>
            </w:rPr>
            <w:t>$26,472</w:t>
          </w:r>
        </w:p>
      </w:docPartBody>
    </w:docPart>
    <w:docPart>
      <w:docPartPr>
        <w:name w:val="9278F550C9E14169B299F69CCABD6CB4"/>
        <w:category>
          <w:name w:val="General"/>
          <w:gallery w:val="placeholder"/>
        </w:category>
        <w:types>
          <w:type w:val="bbPlcHdr"/>
        </w:types>
        <w:behaviors>
          <w:behavior w:val="content"/>
        </w:behaviors>
        <w:guid w:val="{578E5D63-3E4F-4F71-A0F5-FFABD5A4E4DE}"/>
      </w:docPartPr>
      <w:docPartBody>
        <w:p w:rsidR="00E458F3" w:rsidRDefault="00000000">
          <w:pPr>
            <w:pStyle w:val="9278F550C9E14169B299F69CCABD6CB4"/>
          </w:pPr>
          <w:r w:rsidRPr="00E237E8">
            <w:t>*Based on part-time employees. This may change once you hit your growth benchmark.</w:t>
          </w:r>
        </w:p>
      </w:docPartBody>
    </w:docPart>
    <w:docPart>
      <w:docPartPr>
        <w:name w:val="2D56C716607844F383A8E3EEB877FE95"/>
        <w:category>
          <w:name w:val="General"/>
          <w:gallery w:val="placeholder"/>
        </w:category>
        <w:types>
          <w:type w:val="bbPlcHdr"/>
        </w:types>
        <w:behaviors>
          <w:behavior w:val="content"/>
        </w:behaviors>
        <w:guid w:val="{07DEABED-423E-40B1-9B3D-AFC6C423B6BB}"/>
      </w:docPartPr>
      <w:docPartBody>
        <w:p w:rsidR="00E458F3" w:rsidRDefault="00000000">
          <w:pPr>
            <w:pStyle w:val="2D56C716607844F383A8E3EEB877FE95"/>
          </w:pPr>
          <w:r w:rsidRPr="00E237E8">
            <w:rPr>
              <w:b/>
              <w:bCs/>
            </w:rPr>
            <w:t>Projected profit and loss model:</w:t>
          </w:r>
        </w:p>
      </w:docPartBody>
    </w:docPart>
    <w:docPart>
      <w:docPartPr>
        <w:name w:val="1F2522450078401D87EF2F7478FC66DA"/>
        <w:category>
          <w:name w:val="General"/>
          <w:gallery w:val="placeholder"/>
        </w:category>
        <w:types>
          <w:type w:val="bbPlcHdr"/>
        </w:types>
        <w:behaviors>
          <w:behavior w:val="content"/>
        </w:behaviors>
        <w:guid w:val="{F35AA34D-F355-4ABA-AE8B-E21DFF36F1A9}"/>
      </w:docPartPr>
      <w:docPartBody>
        <w:p w:rsidR="00E458F3" w:rsidRDefault="00000000">
          <w:pPr>
            <w:pStyle w:val="1F2522450078401D87EF2F7478FC66DA"/>
          </w:pPr>
          <w:r w:rsidRPr="00E237E8">
            <w:t>The model below shows a sample of the projections a small business is forecasting for their first 12 months of operations. The top portion of the table shows projected sales and gross profit. This is a good place to begin creating the company’s sales forecast. The next section itemizes the recurring expenses the business is projecting for the same months. These should be consistent with the estimated start-up costs completed in the prior section. At the bottom of this model, it will possible to see when the company is becoming profitable and what expense items are the most impactful to its profitability. There is a blank table in the Appendix to complete the business’ own start-up cost projections.</w:t>
          </w:r>
        </w:p>
      </w:docPartBody>
    </w:docPart>
    <w:docPart>
      <w:docPartPr>
        <w:name w:val="7C375F4F403B41F7B49791B2E9C636B2"/>
        <w:category>
          <w:name w:val="General"/>
          <w:gallery w:val="placeholder"/>
        </w:category>
        <w:types>
          <w:type w:val="bbPlcHdr"/>
        </w:types>
        <w:behaviors>
          <w:behavior w:val="content"/>
        </w:behaviors>
        <w:guid w:val="{A3353948-9F06-461C-9028-FB3C75B8A366}"/>
      </w:docPartPr>
      <w:docPartBody>
        <w:p w:rsidR="00E458F3" w:rsidRDefault="00000000">
          <w:pPr>
            <w:pStyle w:val="7C375F4F403B41F7B49791B2E9C636B2"/>
          </w:pPr>
          <w:r w:rsidRPr="00E237E8">
            <w:t>START-UP COSTS</w:t>
          </w:r>
        </w:p>
      </w:docPartBody>
    </w:docPart>
    <w:docPart>
      <w:docPartPr>
        <w:name w:val="F03FF026EF0E4CCD9426761715A2001A"/>
        <w:category>
          <w:name w:val="General"/>
          <w:gallery w:val="placeholder"/>
        </w:category>
        <w:types>
          <w:type w:val="bbPlcHdr"/>
        </w:types>
        <w:behaviors>
          <w:behavior w:val="content"/>
        </w:behaviors>
        <w:guid w:val="{C17F9169-2FEE-4573-A342-7F6835CB615C}"/>
      </w:docPartPr>
      <w:docPartBody>
        <w:p w:rsidR="00E458F3" w:rsidRDefault="00000000">
          <w:pPr>
            <w:pStyle w:val="F03FF026EF0E4CCD9426761715A2001A"/>
          </w:pPr>
          <w:r w:rsidRPr="00E237E8">
            <w:t>Your Office-Based Agency</w:t>
          </w:r>
        </w:p>
      </w:docPartBody>
    </w:docPart>
    <w:docPart>
      <w:docPartPr>
        <w:name w:val="3997942BADAB4C239C2766813A17AB7B"/>
        <w:category>
          <w:name w:val="General"/>
          <w:gallery w:val="placeholder"/>
        </w:category>
        <w:types>
          <w:type w:val="bbPlcHdr"/>
        </w:types>
        <w:behaviors>
          <w:behavior w:val="content"/>
        </w:behaviors>
        <w:guid w:val="{C1770C56-F446-4264-828D-0FFACC855140}"/>
      </w:docPartPr>
      <w:docPartBody>
        <w:p w:rsidR="00E458F3" w:rsidRDefault="00000000">
          <w:pPr>
            <w:pStyle w:val="3997942BADAB4C239C2766813A17AB7B"/>
          </w:pPr>
          <w:r w:rsidRPr="00E237E8">
            <w:t>January 1, 20xx</w:t>
          </w:r>
        </w:p>
      </w:docPartBody>
    </w:docPart>
    <w:docPart>
      <w:docPartPr>
        <w:name w:val="B3AE9799EB1A4C9F9ED162C2B283A108"/>
        <w:category>
          <w:name w:val="General"/>
          <w:gallery w:val="placeholder"/>
        </w:category>
        <w:types>
          <w:type w:val="bbPlcHdr"/>
        </w:types>
        <w:behaviors>
          <w:behavior w:val="content"/>
        </w:behaviors>
        <w:guid w:val="{047466CC-8B88-4CCF-A016-EDA133C35F22}"/>
      </w:docPartPr>
      <w:docPartBody>
        <w:p w:rsidR="00E458F3" w:rsidRDefault="00000000">
          <w:pPr>
            <w:pStyle w:val="B3AE9799EB1A4C9F9ED162C2B283A108"/>
          </w:pPr>
          <w:r w:rsidRPr="00E237E8">
            <w:rPr>
              <w:rStyle w:val="Bold"/>
            </w:rPr>
            <w:t>REVENUE</w:t>
          </w:r>
        </w:p>
      </w:docPartBody>
    </w:docPart>
    <w:docPart>
      <w:docPartPr>
        <w:name w:val="2D339BACE8C849FCB73B52F5085119D6"/>
        <w:category>
          <w:name w:val="General"/>
          <w:gallery w:val="placeholder"/>
        </w:category>
        <w:types>
          <w:type w:val="bbPlcHdr"/>
        </w:types>
        <w:behaviors>
          <w:behavior w:val="content"/>
        </w:behaviors>
        <w:guid w:val="{641F9FD4-6C12-4381-B9D0-FA60FA3DC37E}"/>
      </w:docPartPr>
      <w:docPartBody>
        <w:p w:rsidR="00E458F3" w:rsidRDefault="00000000">
          <w:pPr>
            <w:pStyle w:val="2D339BACE8C849FCB73B52F5085119D6"/>
          </w:pPr>
          <w:r w:rsidRPr="00E237E8">
            <w:rPr>
              <w:rStyle w:val="Bold"/>
            </w:rPr>
            <w:t>JAN</w:t>
          </w:r>
        </w:p>
      </w:docPartBody>
    </w:docPart>
    <w:docPart>
      <w:docPartPr>
        <w:name w:val="60E836929F7A4C2EBF5FFF42D477A343"/>
        <w:category>
          <w:name w:val="General"/>
          <w:gallery w:val="placeholder"/>
        </w:category>
        <w:types>
          <w:type w:val="bbPlcHdr"/>
        </w:types>
        <w:behaviors>
          <w:behavior w:val="content"/>
        </w:behaviors>
        <w:guid w:val="{55E06C22-0948-4951-92B2-40772585AC61}"/>
      </w:docPartPr>
      <w:docPartBody>
        <w:p w:rsidR="00E458F3" w:rsidRDefault="00000000">
          <w:pPr>
            <w:pStyle w:val="60E836929F7A4C2EBF5FFF42D477A343"/>
          </w:pPr>
          <w:r w:rsidRPr="00E237E8">
            <w:rPr>
              <w:rStyle w:val="Bold"/>
            </w:rPr>
            <w:t>FEB</w:t>
          </w:r>
        </w:p>
      </w:docPartBody>
    </w:docPart>
    <w:docPart>
      <w:docPartPr>
        <w:name w:val="D6FA084F262742C89C17042314BCEE96"/>
        <w:category>
          <w:name w:val="General"/>
          <w:gallery w:val="placeholder"/>
        </w:category>
        <w:types>
          <w:type w:val="bbPlcHdr"/>
        </w:types>
        <w:behaviors>
          <w:behavior w:val="content"/>
        </w:behaviors>
        <w:guid w:val="{78943220-1636-42F5-B413-AEECFADBA008}"/>
      </w:docPartPr>
      <w:docPartBody>
        <w:p w:rsidR="00E458F3" w:rsidRDefault="00000000">
          <w:pPr>
            <w:pStyle w:val="D6FA084F262742C89C17042314BCEE96"/>
          </w:pPr>
          <w:r w:rsidRPr="00E237E8">
            <w:rPr>
              <w:rStyle w:val="Bold"/>
            </w:rPr>
            <w:t>MAR</w:t>
          </w:r>
        </w:p>
      </w:docPartBody>
    </w:docPart>
    <w:docPart>
      <w:docPartPr>
        <w:name w:val="107289B9EF104A5E9C3C556E6DFD4066"/>
        <w:category>
          <w:name w:val="General"/>
          <w:gallery w:val="placeholder"/>
        </w:category>
        <w:types>
          <w:type w:val="bbPlcHdr"/>
        </w:types>
        <w:behaviors>
          <w:behavior w:val="content"/>
        </w:behaviors>
        <w:guid w:val="{CF6A40D5-8DF6-47A5-BB9C-F3D019A5494F}"/>
      </w:docPartPr>
      <w:docPartBody>
        <w:p w:rsidR="00E458F3" w:rsidRDefault="00000000">
          <w:pPr>
            <w:pStyle w:val="107289B9EF104A5E9C3C556E6DFD4066"/>
          </w:pPr>
          <w:r w:rsidRPr="00E237E8">
            <w:rPr>
              <w:rStyle w:val="Bold"/>
            </w:rPr>
            <w:t>APR</w:t>
          </w:r>
        </w:p>
      </w:docPartBody>
    </w:docPart>
    <w:docPart>
      <w:docPartPr>
        <w:name w:val="C016DC0654304683BE8702192FAB51BA"/>
        <w:category>
          <w:name w:val="General"/>
          <w:gallery w:val="placeholder"/>
        </w:category>
        <w:types>
          <w:type w:val="bbPlcHdr"/>
        </w:types>
        <w:behaviors>
          <w:behavior w:val="content"/>
        </w:behaviors>
        <w:guid w:val="{4960F213-E529-453A-ACF8-40B6861AC559}"/>
      </w:docPartPr>
      <w:docPartBody>
        <w:p w:rsidR="00E458F3" w:rsidRDefault="00000000">
          <w:pPr>
            <w:pStyle w:val="C016DC0654304683BE8702192FAB51BA"/>
          </w:pPr>
          <w:r w:rsidRPr="00E237E8">
            <w:rPr>
              <w:rStyle w:val="Bold"/>
            </w:rPr>
            <w:t>MAY</w:t>
          </w:r>
        </w:p>
      </w:docPartBody>
    </w:docPart>
    <w:docPart>
      <w:docPartPr>
        <w:name w:val="329C6C34316045AB8B6D31E55E98C368"/>
        <w:category>
          <w:name w:val="General"/>
          <w:gallery w:val="placeholder"/>
        </w:category>
        <w:types>
          <w:type w:val="bbPlcHdr"/>
        </w:types>
        <w:behaviors>
          <w:behavior w:val="content"/>
        </w:behaviors>
        <w:guid w:val="{D055D475-501A-4DCE-A587-4D2E72BD6924}"/>
      </w:docPartPr>
      <w:docPartBody>
        <w:p w:rsidR="00E458F3" w:rsidRDefault="00000000">
          <w:pPr>
            <w:pStyle w:val="329C6C34316045AB8B6D31E55E98C368"/>
          </w:pPr>
          <w:r w:rsidRPr="00E237E8">
            <w:rPr>
              <w:rStyle w:val="Bold"/>
            </w:rPr>
            <w:t>JUN</w:t>
          </w:r>
        </w:p>
      </w:docPartBody>
    </w:docPart>
    <w:docPart>
      <w:docPartPr>
        <w:name w:val="7061AA4188214696AF0005DE612E1D4A"/>
        <w:category>
          <w:name w:val="General"/>
          <w:gallery w:val="placeholder"/>
        </w:category>
        <w:types>
          <w:type w:val="bbPlcHdr"/>
        </w:types>
        <w:behaviors>
          <w:behavior w:val="content"/>
        </w:behaviors>
        <w:guid w:val="{C349E2E7-7875-45AA-94F0-E06282D8B5BB}"/>
      </w:docPartPr>
      <w:docPartBody>
        <w:p w:rsidR="00E458F3" w:rsidRDefault="00000000">
          <w:pPr>
            <w:pStyle w:val="7061AA4188214696AF0005DE612E1D4A"/>
          </w:pPr>
          <w:r w:rsidRPr="00E237E8">
            <w:rPr>
              <w:rStyle w:val="Bold"/>
            </w:rPr>
            <w:t>JUL</w:t>
          </w:r>
        </w:p>
      </w:docPartBody>
    </w:docPart>
    <w:docPart>
      <w:docPartPr>
        <w:name w:val="649CA49C497F4CD4ACD5905A3483114E"/>
        <w:category>
          <w:name w:val="General"/>
          <w:gallery w:val="placeholder"/>
        </w:category>
        <w:types>
          <w:type w:val="bbPlcHdr"/>
        </w:types>
        <w:behaviors>
          <w:behavior w:val="content"/>
        </w:behaviors>
        <w:guid w:val="{2FF7F4C9-70E3-4481-99CB-64D91460170F}"/>
      </w:docPartPr>
      <w:docPartBody>
        <w:p w:rsidR="00E458F3" w:rsidRDefault="00000000">
          <w:pPr>
            <w:pStyle w:val="649CA49C497F4CD4ACD5905A3483114E"/>
          </w:pPr>
          <w:r w:rsidRPr="00E237E8">
            <w:rPr>
              <w:rStyle w:val="Bold"/>
            </w:rPr>
            <w:t>AUG</w:t>
          </w:r>
        </w:p>
      </w:docPartBody>
    </w:docPart>
    <w:docPart>
      <w:docPartPr>
        <w:name w:val="130125D9D72A42138E5D29AC4A9D7BA5"/>
        <w:category>
          <w:name w:val="General"/>
          <w:gallery w:val="placeholder"/>
        </w:category>
        <w:types>
          <w:type w:val="bbPlcHdr"/>
        </w:types>
        <w:behaviors>
          <w:behavior w:val="content"/>
        </w:behaviors>
        <w:guid w:val="{8394F738-C021-40E1-BCCF-AB66819818FD}"/>
      </w:docPartPr>
      <w:docPartBody>
        <w:p w:rsidR="00E458F3" w:rsidRDefault="00000000">
          <w:pPr>
            <w:pStyle w:val="130125D9D72A42138E5D29AC4A9D7BA5"/>
          </w:pPr>
          <w:r w:rsidRPr="00E237E8">
            <w:rPr>
              <w:rStyle w:val="Bold"/>
            </w:rPr>
            <w:t>SEP</w:t>
          </w:r>
        </w:p>
      </w:docPartBody>
    </w:docPart>
    <w:docPart>
      <w:docPartPr>
        <w:name w:val="2664BC26DDD247BAA203253764DB18DD"/>
        <w:category>
          <w:name w:val="General"/>
          <w:gallery w:val="placeholder"/>
        </w:category>
        <w:types>
          <w:type w:val="bbPlcHdr"/>
        </w:types>
        <w:behaviors>
          <w:behavior w:val="content"/>
        </w:behaviors>
        <w:guid w:val="{9F42AED2-3BD8-49E2-A840-75DDF7D72AFA}"/>
      </w:docPartPr>
      <w:docPartBody>
        <w:p w:rsidR="00E458F3" w:rsidRDefault="00000000">
          <w:pPr>
            <w:pStyle w:val="2664BC26DDD247BAA203253764DB18DD"/>
          </w:pPr>
          <w:r w:rsidRPr="00E237E8">
            <w:rPr>
              <w:rStyle w:val="Bold"/>
            </w:rPr>
            <w:t>OCT</w:t>
          </w:r>
        </w:p>
      </w:docPartBody>
    </w:docPart>
    <w:docPart>
      <w:docPartPr>
        <w:name w:val="22F65AD0861F4D49A6A6332EE45DBFFE"/>
        <w:category>
          <w:name w:val="General"/>
          <w:gallery w:val="placeholder"/>
        </w:category>
        <w:types>
          <w:type w:val="bbPlcHdr"/>
        </w:types>
        <w:behaviors>
          <w:behavior w:val="content"/>
        </w:behaviors>
        <w:guid w:val="{AF35E667-6EC2-42DB-AED9-8DC1B6C7356C}"/>
      </w:docPartPr>
      <w:docPartBody>
        <w:p w:rsidR="00E458F3" w:rsidRDefault="00000000">
          <w:pPr>
            <w:pStyle w:val="22F65AD0861F4D49A6A6332EE45DBFFE"/>
          </w:pPr>
          <w:r w:rsidRPr="00E237E8">
            <w:rPr>
              <w:rStyle w:val="Bold"/>
            </w:rPr>
            <w:t>NOV</w:t>
          </w:r>
        </w:p>
      </w:docPartBody>
    </w:docPart>
    <w:docPart>
      <w:docPartPr>
        <w:name w:val="232E3B2DB96E44619F540C5ACC474269"/>
        <w:category>
          <w:name w:val="General"/>
          <w:gallery w:val="placeholder"/>
        </w:category>
        <w:types>
          <w:type w:val="bbPlcHdr"/>
        </w:types>
        <w:behaviors>
          <w:behavior w:val="content"/>
        </w:behaviors>
        <w:guid w:val="{DD7E9CA0-CE8B-4018-A59C-17A820BCBD81}"/>
      </w:docPartPr>
      <w:docPartBody>
        <w:p w:rsidR="00E458F3" w:rsidRDefault="00000000">
          <w:pPr>
            <w:pStyle w:val="232E3B2DB96E44619F540C5ACC474269"/>
          </w:pPr>
          <w:r w:rsidRPr="00E237E8">
            <w:rPr>
              <w:rStyle w:val="Bold"/>
            </w:rPr>
            <w:t>DEC</w:t>
          </w:r>
        </w:p>
      </w:docPartBody>
    </w:docPart>
    <w:docPart>
      <w:docPartPr>
        <w:name w:val="405B7BD2D5B8421DBE5F7691C9846E7C"/>
        <w:category>
          <w:name w:val="General"/>
          <w:gallery w:val="placeholder"/>
        </w:category>
        <w:types>
          <w:type w:val="bbPlcHdr"/>
        </w:types>
        <w:behaviors>
          <w:behavior w:val="content"/>
        </w:behaviors>
        <w:guid w:val="{0DDC79C1-289C-49E7-94F9-56DDFB3016E9}"/>
      </w:docPartPr>
      <w:docPartBody>
        <w:p w:rsidR="00E458F3" w:rsidRDefault="00000000">
          <w:pPr>
            <w:pStyle w:val="405B7BD2D5B8421DBE5F7691C9846E7C"/>
          </w:pPr>
          <w:r w:rsidRPr="00E237E8">
            <w:rPr>
              <w:rStyle w:val="Bold"/>
            </w:rPr>
            <w:t>YTD</w:t>
          </w:r>
        </w:p>
      </w:docPartBody>
    </w:docPart>
    <w:docPart>
      <w:docPartPr>
        <w:name w:val="1A4BD21C5B71441D8F1F1B6B4E6637C6"/>
        <w:category>
          <w:name w:val="General"/>
          <w:gallery w:val="placeholder"/>
        </w:category>
        <w:types>
          <w:type w:val="bbPlcHdr"/>
        </w:types>
        <w:behaviors>
          <w:behavior w:val="content"/>
        </w:behaviors>
        <w:guid w:val="{8190B478-FB68-4277-AD42-9375AA022158}"/>
      </w:docPartPr>
      <w:docPartBody>
        <w:p w:rsidR="00E458F3" w:rsidRDefault="00000000">
          <w:pPr>
            <w:pStyle w:val="1A4BD21C5B71441D8F1F1B6B4E6637C6"/>
          </w:pPr>
          <w:r w:rsidRPr="00E237E8">
            <w:t>Estimated Sales</w:t>
          </w:r>
        </w:p>
      </w:docPartBody>
    </w:docPart>
    <w:docPart>
      <w:docPartPr>
        <w:name w:val="F82AEE0301484126B47E345B6A33F239"/>
        <w:category>
          <w:name w:val="General"/>
          <w:gallery w:val="placeholder"/>
        </w:category>
        <w:types>
          <w:type w:val="bbPlcHdr"/>
        </w:types>
        <w:behaviors>
          <w:behavior w:val="content"/>
        </w:behaviors>
        <w:guid w:val="{B584DC7D-11B9-44F8-8276-1D55940B9BEE}"/>
      </w:docPartPr>
      <w:docPartBody>
        <w:p w:rsidR="00E458F3" w:rsidRDefault="00000000">
          <w:pPr>
            <w:pStyle w:val="F82AEE0301484126B47E345B6A33F239"/>
          </w:pPr>
          <w:r w:rsidRPr="00E237E8">
            <w:t>$5,000</w:t>
          </w:r>
        </w:p>
      </w:docPartBody>
    </w:docPart>
    <w:docPart>
      <w:docPartPr>
        <w:name w:val="2D7310276E3841A2BA56AB8BFED58929"/>
        <w:category>
          <w:name w:val="General"/>
          <w:gallery w:val="placeholder"/>
        </w:category>
        <w:types>
          <w:type w:val="bbPlcHdr"/>
        </w:types>
        <w:behaviors>
          <w:behavior w:val="content"/>
        </w:behaviors>
        <w:guid w:val="{7685B78D-FBD8-49DF-B24D-84034EEF2C90}"/>
      </w:docPartPr>
      <w:docPartBody>
        <w:p w:rsidR="00E458F3" w:rsidRDefault="00000000">
          <w:pPr>
            <w:pStyle w:val="2D7310276E3841A2BA56AB8BFED58929"/>
          </w:pPr>
          <w:r w:rsidRPr="00E237E8">
            <w:t>$13,000</w:t>
          </w:r>
        </w:p>
      </w:docPartBody>
    </w:docPart>
    <w:docPart>
      <w:docPartPr>
        <w:name w:val="89FA30219FE348C281EAC276E97DCFFC"/>
        <w:category>
          <w:name w:val="General"/>
          <w:gallery w:val="placeholder"/>
        </w:category>
        <w:types>
          <w:type w:val="bbPlcHdr"/>
        </w:types>
        <w:behaviors>
          <w:behavior w:val="content"/>
        </w:behaviors>
        <w:guid w:val="{56522784-93D4-4405-981B-175B45FB3ABA}"/>
      </w:docPartPr>
      <w:docPartBody>
        <w:p w:rsidR="00E458F3" w:rsidRDefault="00000000">
          <w:pPr>
            <w:pStyle w:val="89FA30219FE348C281EAC276E97DCFFC"/>
          </w:pPr>
          <w:r w:rsidRPr="00E237E8">
            <w:t>$16,000</w:t>
          </w:r>
        </w:p>
      </w:docPartBody>
    </w:docPart>
    <w:docPart>
      <w:docPartPr>
        <w:name w:val="50BD8DEE116A4F2ABF53853EAB344D44"/>
        <w:category>
          <w:name w:val="General"/>
          <w:gallery w:val="placeholder"/>
        </w:category>
        <w:types>
          <w:type w:val="bbPlcHdr"/>
        </w:types>
        <w:behaviors>
          <w:behavior w:val="content"/>
        </w:behaviors>
        <w:guid w:val="{2E5F426C-86D3-4221-BCB7-0B19CC0DA1BF}"/>
      </w:docPartPr>
      <w:docPartBody>
        <w:p w:rsidR="00E458F3" w:rsidRDefault="00000000">
          <w:pPr>
            <w:pStyle w:val="50BD8DEE116A4F2ABF53853EAB344D44"/>
          </w:pPr>
          <w:r w:rsidRPr="00E237E8">
            <w:t>$7,000</w:t>
          </w:r>
        </w:p>
      </w:docPartBody>
    </w:docPart>
    <w:docPart>
      <w:docPartPr>
        <w:name w:val="46DF8A6A77F644C1A7CC8B809829C544"/>
        <w:category>
          <w:name w:val="General"/>
          <w:gallery w:val="placeholder"/>
        </w:category>
        <w:types>
          <w:type w:val="bbPlcHdr"/>
        </w:types>
        <w:behaviors>
          <w:behavior w:val="content"/>
        </w:behaviors>
        <w:guid w:val="{D5410E86-BE2B-489D-B480-9E8CA196D7ED}"/>
      </w:docPartPr>
      <w:docPartBody>
        <w:p w:rsidR="00E458F3" w:rsidRDefault="00000000">
          <w:pPr>
            <w:pStyle w:val="46DF8A6A77F644C1A7CC8B809829C544"/>
          </w:pPr>
          <w:r w:rsidRPr="00E237E8">
            <w:t>$14,500</w:t>
          </w:r>
        </w:p>
      </w:docPartBody>
    </w:docPart>
    <w:docPart>
      <w:docPartPr>
        <w:name w:val="C65A1B0349144CF0B9A6C836D16DC714"/>
        <w:category>
          <w:name w:val="General"/>
          <w:gallery w:val="placeholder"/>
        </w:category>
        <w:types>
          <w:type w:val="bbPlcHdr"/>
        </w:types>
        <w:behaviors>
          <w:behavior w:val="content"/>
        </w:behaviors>
        <w:guid w:val="{31A80B06-E621-4126-959D-8857CE6EBAF2}"/>
      </w:docPartPr>
      <w:docPartBody>
        <w:p w:rsidR="00E458F3" w:rsidRDefault="00000000">
          <w:pPr>
            <w:pStyle w:val="C65A1B0349144CF0B9A6C836D16DC714"/>
          </w:pPr>
          <w:r w:rsidRPr="00E237E8">
            <w:t>$16,400</w:t>
          </w:r>
        </w:p>
      </w:docPartBody>
    </w:docPart>
    <w:docPart>
      <w:docPartPr>
        <w:name w:val="A505C91FBCC9432E92EFC5B525CB92E5"/>
        <w:category>
          <w:name w:val="General"/>
          <w:gallery w:val="placeholder"/>
        </w:category>
        <w:types>
          <w:type w:val="bbPlcHdr"/>
        </w:types>
        <w:behaviors>
          <w:behavior w:val="content"/>
        </w:behaviors>
        <w:guid w:val="{6369412D-1EFC-4D62-A51B-F1DAF8AB5E04}"/>
      </w:docPartPr>
      <w:docPartBody>
        <w:p w:rsidR="00E458F3" w:rsidRDefault="00000000">
          <w:pPr>
            <w:pStyle w:val="A505C91FBCC9432E92EFC5B525CB92E5"/>
          </w:pPr>
          <w:r w:rsidRPr="00E237E8">
            <w:t>$22,500</w:t>
          </w:r>
        </w:p>
      </w:docPartBody>
    </w:docPart>
    <w:docPart>
      <w:docPartPr>
        <w:name w:val="E73C909B65594A6E9200FFC7C225ACD8"/>
        <w:category>
          <w:name w:val="General"/>
          <w:gallery w:val="placeholder"/>
        </w:category>
        <w:types>
          <w:type w:val="bbPlcHdr"/>
        </w:types>
        <w:behaviors>
          <w:behavior w:val="content"/>
        </w:behaviors>
        <w:guid w:val="{5DB98920-2C19-4390-AB9F-2CE75740FA90}"/>
      </w:docPartPr>
      <w:docPartBody>
        <w:p w:rsidR="00E458F3" w:rsidRDefault="00000000">
          <w:pPr>
            <w:pStyle w:val="E73C909B65594A6E9200FFC7C225ACD8"/>
          </w:pPr>
          <w:r w:rsidRPr="00E237E8">
            <w:t>$23,125</w:t>
          </w:r>
        </w:p>
      </w:docPartBody>
    </w:docPart>
    <w:docPart>
      <w:docPartPr>
        <w:name w:val="A09944F14A1D4C968BA22F4420548706"/>
        <w:category>
          <w:name w:val="General"/>
          <w:gallery w:val="placeholder"/>
        </w:category>
        <w:types>
          <w:type w:val="bbPlcHdr"/>
        </w:types>
        <w:behaviors>
          <w:behavior w:val="content"/>
        </w:behaviors>
        <w:guid w:val="{DA71AFD6-B8F3-4AA1-8B7E-186EE30D38A5}"/>
      </w:docPartPr>
      <w:docPartBody>
        <w:p w:rsidR="00E458F3" w:rsidRDefault="00000000">
          <w:pPr>
            <w:pStyle w:val="A09944F14A1D4C968BA22F4420548706"/>
          </w:pPr>
          <w:r w:rsidRPr="00E237E8">
            <w:t>$24,549</w:t>
          </w:r>
        </w:p>
      </w:docPartBody>
    </w:docPart>
    <w:docPart>
      <w:docPartPr>
        <w:name w:val="73C7AA5E033D4CA6B87F185CEAD8CB2F"/>
        <w:category>
          <w:name w:val="General"/>
          <w:gallery w:val="placeholder"/>
        </w:category>
        <w:types>
          <w:type w:val="bbPlcHdr"/>
        </w:types>
        <w:behaviors>
          <w:behavior w:val="content"/>
        </w:behaviors>
        <w:guid w:val="{4320FE34-603F-48DC-AB5B-090AD84DFB02}"/>
      </w:docPartPr>
      <w:docPartBody>
        <w:p w:rsidR="00E458F3" w:rsidRDefault="00000000">
          <w:pPr>
            <w:pStyle w:val="73C7AA5E033D4CA6B87F185CEAD8CB2F"/>
          </w:pPr>
          <w:r w:rsidRPr="00E237E8">
            <w:t>$22,000</w:t>
          </w:r>
        </w:p>
      </w:docPartBody>
    </w:docPart>
    <w:docPart>
      <w:docPartPr>
        <w:name w:val="0185C2E646CE4A159DACBC30723316DE"/>
        <w:category>
          <w:name w:val="General"/>
          <w:gallery w:val="placeholder"/>
        </w:category>
        <w:types>
          <w:type w:val="bbPlcHdr"/>
        </w:types>
        <w:behaviors>
          <w:behavior w:val="content"/>
        </w:behaviors>
        <w:guid w:val="{36E29344-C884-43CA-AE20-B03BBD5CC6F8}"/>
      </w:docPartPr>
      <w:docPartBody>
        <w:p w:rsidR="00E458F3" w:rsidRDefault="00000000">
          <w:pPr>
            <w:pStyle w:val="0185C2E646CE4A159DACBC30723316DE"/>
          </w:pPr>
          <w:r w:rsidRPr="00E237E8">
            <w:t>$25,000</w:t>
          </w:r>
        </w:p>
      </w:docPartBody>
    </w:docPart>
    <w:docPart>
      <w:docPartPr>
        <w:name w:val="9BCA39525B464ADCBEE2E1844877892C"/>
        <w:category>
          <w:name w:val="General"/>
          <w:gallery w:val="placeholder"/>
        </w:category>
        <w:types>
          <w:type w:val="bbPlcHdr"/>
        </w:types>
        <w:behaviors>
          <w:behavior w:val="content"/>
        </w:behaviors>
        <w:guid w:val="{1B1A22A0-E9BC-4E56-8120-12E2FEA9F622}"/>
      </w:docPartPr>
      <w:docPartBody>
        <w:p w:rsidR="00E458F3" w:rsidRDefault="00000000">
          <w:pPr>
            <w:pStyle w:val="9BCA39525B464ADCBEE2E1844877892C"/>
          </w:pPr>
          <w:r w:rsidRPr="00E237E8">
            <w:t>$27,349</w:t>
          </w:r>
        </w:p>
      </w:docPartBody>
    </w:docPart>
    <w:docPart>
      <w:docPartPr>
        <w:name w:val="3712C8B8ABEC40A2BEB3720B270359E8"/>
        <w:category>
          <w:name w:val="General"/>
          <w:gallery w:val="placeholder"/>
        </w:category>
        <w:types>
          <w:type w:val="bbPlcHdr"/>
        </w:types>
        <w:behaviors>
          <w:behavior w:val="content"/>
        </w:behaviors>
        <w:guid w:val="{C7D5B0C3-74B6-4782-9C8D-2539C38699BB}"/>
      </w:docPartPr>
      <w:docPartBody>
        <w:p w:rsidR="00E458F3" w:rsidRDefault="00000000">
          <w:pPr>
            <w:pStyle w:val="3712C8B8ABEC40A2BEB3720B270359E8"/>
          </w:pPr>
          <w:r w:rsidRPr="00E237E8">
            <w:t>$216,423</w:t>
          </w:r>
        </w:p>
      </w:docPartBody>
    </w:docPart>
    <w:docPart>
      <w:docPartPr>
        <w:name w:val="8D7000C1F8F844B698708C1C39481693"/>
        <w:category>
          <w:name w:val="General"/>
          <w:gallery w:val="placeholder"/>
        </w:category>
        <w:types>
          <w:type w:val="bbPlcHdr"/>
        </w:types>
        <w:behaviors>
          <w:behavior w:val="content"/>
        </w:behaviors>
        <w:guid w:val="{92AE002A-57F9-4D7D-BBD0-94D87C11BBF0}"/>
      </w:docPartPr>
      <w:docPartBody>
        <w:p w:rsidR="00E458F3" w:rsidRDefault="00000000">
          <w:pPr>
            <w:pStyle w:val="8D7000C1F8F844B698708C1C39481693"/>
          </w:pPr>
          <w:r w:rsidRPr="00E237E8">
            <w:t>Less Sales Returns &amp; Discounts</w:t>
          </w:r>
        </w:p>
      </w:docPartBody>
    </w:docPart>
    <w:docPart>
      <w:docPartPr>
        <w:name w:val="70E0CA2276B34A33BAF4DA080748C374"/>
        <w:category>
          <w:name w:val="General"/>
          <w:gallery w:val="placeholder"/>
        </w:category>
        <w:types>
          <w:type w:val="bbPlcHdr"/>
        </w:types>
        <w:behaviors>
          <w:behavior w:val="content"/>
        </w:behaviors>
        <w:guid w:val="{68D95CBF-8717-4AD9-A2E0-75BB3C8D05C9}"/>
      </w:docPartPr>
      <w:docPartBody>
        <w:p w:rsidR="00E458F3" w:rsidRDefault="00000000">
          <w:pPr>
            <w:pStyle w:val="70E0CA2276B34A33BAF4DA080748C374"/>
          </w:pPr>
          <w:r w:rsidRPr="00E237E8">
            <w:t>$0</w:t>
          </w:r>
        </w:p>
      </w:docPartBody>
    </w:docPart>
    <w:docPart>
      <w:docPartPr>
        <w:name w:val="37C3265A46104A75A63942323E140AE4"/>
        <w:category>
          <w:name w:val="General"/>
          <w:gallery w:val="placeholder"/>
        </w:category>
        <w:types>
          <w:type w:val="bbPlcHdr"/>
        </w:types>
        <w:behaviors>
          <w:behavior w:val="content"/>
        </w:behaviors>
        <w:guid w:val="{E13D0C0D-3BD6-409A-9150-3F4D5284F850}"/>
      </w:docPartPr>
      <w:docPartBody>
        <w:p w:rsidR="00E458F3" w:rsidRDefault="00000000">
          <w:pPr>
            <w:pStyle w:val="37C3265A46104A75A63942323E140AE4"/>
          </w:pPr>
          <w:r w:rsidRPr="00E237E8">
            <w:t>($350)</w:t>
          </w:r>
        </w:p>
      </w:docPartBody>
    </w:docPart>
    <w:docPart>
      <w:docPartPr>
        <w:name w:val="3D9A6270B4BD4355BB1F048DC98A452A"/>
        <w:category>
          <w:name w:val="General"/>
          <w:gallery w:val="placeholder"/>
        </w:category>
        <w:types>
          <w:type w:val="bbPlcHdr"/>
        </w:types>
        <w:behaviors>
          <w:behavior w:val="content"/>
        </w:behaviors>
        <w:guid w:val="{3E6D375E-A06B-46AC-8D24-C522B1E8300E}"/>
      </w:docPartPr>
      <w:docPartBody>
        <w:p w:rsidR="00E458F3" w:rsidRDefault="00000000">
          <w:pPr>
            <w:pStyle w:val="3D9A6270B4BD4355BB1F048DC98A452A"/>
          </w:pPr>
          <w:r w:rsidRPr="00E237E8">
            <w:t>$0</w:t>
          </w:r>
        </w:p>
      </w:docPartBody>
    </w:docPart>
    <w:docPart>
      <w:docPartPr>
        <w:name w:val="B1F7D8CB3C724F6F98FD9D491F1F13D7"/>
        <w:category>
          <w:name w:val="General"/>
          <w:gallery w:val="placeholder"/>
        </w:category>
        <w:types>
          <w:type w:val="bbPlcHdr"/>
        </w:types>
        <w:behaviors>
          <w:behavior w:val="content"/>
        </w:behaviors>
        <w:guid w:val="{336BC2E0-CB8A-4B06-A7FB-9E5FA51C6119}"/>
      </w:docPartPr>
      <w:docPartBody>
        <w:p w:rsidR="00E458F3" w:rsidRDefault="00000000">
          <w:pPr>
            <w:pStyle w:val="B1F7D8CB3C724F6F98FD9D491F1F13D7"/>
          </w:pPr>
          <w:r w:rsidRPr="00E237E8">
            <w:t>($206)</w:t>
          </w:r>
        </w:p>
      </w:docPartBody>
    </w:docPart>
    <w:docPart>
      <w:docPartPr>
        <w:name w:val="9E56A8F27F2847BB8677C7FEB21A3ECC"/>
        <w:category>
          <w:name w:val="General"/>
          <w:gallery w:val="placeholder"/>
        </w:category>
        <w:types>
          <w:type w:val="bbPlcHdr"/>
        </w:types>
        <w:behaviors>
          <w:behavior w:val="content"/>
        </w:behaviors>
        <w:guid w:val="{88F85BBB-FA03-46A8-92EA-9D37C536DD48}"/>
      </w:docPartPr>
      <w:docPartBody>
        <w:p w:rsidR="00E458F3" w:rsidRDefault="00000000">
          <w:pPr>
            <w:pStyle w:val="9E56A8F27F2847BB8677C7FEB21A3ECC"/>
          </w:pPr>
          <w:r w:rsidRPr="00E237E8">
            <w:t>($234)</w:t>
          </w:r>
        </w:p>
      </w:docPartBody>
    </w:docPart>
    <w:docPart>
      <w:docPartPr>
        <w:name w:val="2F89A822ECBA40EC85910F37A7CAB0A4"/>
        <w:category>
          <w:name w:val="General"/>
          <w:gallery w:val="placeholder"/>
        </w:category>
        <w:types>
          <w:type w:val="bbPlcHdr"/>
        </w:types>
        <w:behaviors>
          <w:behavior w:val="content"/>
        </w:behaviors>
        <w:guid w:val="{A14B8DFA-01AE-4C86-B32D-B28191D55B44}"/>
      </w:docPartPr>
      <w:docPartBody>
        <w:p w:rsidR="00E458F3" w:rsidRDefault="00000000">
          <w:pPr>
            <w:pStyle w:val="2F89A822ECBA40EC85910F37A7CAB0A4"/>
          </w:pPr>
          <w:r w:rsidRPr="00E237E8">
            <w:t>$0</w:t>
          </w:r>
        </w:p>
      </w:docPartBody>
    </w:docPart>
    <w:docPart>
      <w:docPartPr>
        <w:name w:val="56D93FB1EAD94FB497111DD86EDF2EF4"/>
        <w:category>
          <w:name w:val="General"/>
          <w:gallery w:val="placeholder"/>
        </w:category>
        <w:types>
          <w:type w:val="bbPlcHdr"/>
        </w:types>
        <w:behaviors>
          <w:behavior w:val="content"/>
        </w:behaviors>
        <w:guid w:val="{D511688A-8C7E-4957-A962-108DDDE903C1}"/>
      </w:docPartPr>
      <w:docPartBody>
        <w:p w:rsidR="00E458F3" w:rsidRDefault="00000000">
          <w:pPr>
            <w:pStyle w:val="56D93FB1EAD94FB497111DD86EDF2EF4"/>
          </w:pPr>
          <w:r w:rsidRPr="00E237E8">
            <w:t>$0</w:t>
          </w:r>
        </w:p>
      </w:docPartBody>
    </w:docPart>
    <w:docPart>
      <w:docPartPr>
        <w:name w:val="765896604A994EFFB6703156180B2BF3"/>
        <w:category>
          <w:name w:val="General"/>
          <w:gallery w:val="placeholder"/>
        </w:category>
        <w:types>
          <w:type w:val="bbPlcHdr"/>
        </w:types>
        <w:behaviors>
          <w:behavior w:val="content"/>
        </w:behaviors>
        <w:guid w:val="{38F5E913-CCB1-4B2A-A9FE-E57F15DC70CE}"/>
      </w:docPartPr>
      <w:docPartBody>
        <w:p w:rsidR="00E458F3" w:rsidRDefault="00000000">
          <w:pPr>
            <w:pStyle w:val="765896604A994EFFB6703156180B2BF3"/>
          </w:pPr>
          <w:r w:rsidRPr="00E237E8">
            <w:t>($280)</w:t>
          </w:r>
        </w:p>
      </w:docPartBody>
    </w:docPart>
    <w:docPart>
      <w:docPartPr>
        <w:name w:val="62758A895070481EAAA71E31CD4B5FC5"/>
        <w:category>
          <w:name w:val="General"/>
          <w:gallery w:val="placeholder"/>
        </w:category>
        <w:types>
          <w:type w:val="bbPlcHdr"/>
        </w:types>
        <w:behaviors>
          <w:behavior w:val="content"/>
        </w:behaviors>
        <w:guid w:val="{002FFCC3-6C94-4B8C-9ED8-44C6050B4868}"/>
      </w:docPartPr>
      <w:docPartBody>
        <w:p w:rsidR="00E458F3" w:rsidRDefault="00000000">
          <w:pPr>
            <w:pStyle w:val="62758A895070481EAAA71E31CD4B5FC5"/>
          </w:pPr>
          <w:r w:rsidRPr="00E237E8">
            <w:t>($1,200)</w:t>
          </w:r>
        </w:p>
      </w:docPartBody>
    </w:docPart>
    <w:docPart>
      <w:docPartPr>
        <w:name w:val="2D26577631614BF9BF77B92B4DD7EEE8"/>
        <w:category>
          <w:name w:val="General"/>
          <w:gallery w:val="placeholder"/>
        </w:category>
        <w:types>
          <w:type w:val="bbPlcHdr"/>
        </w:types>
        <w:behaviors>
          <w:behavior w:val="content"/>
        </w:behaviors>
        <w:guid w:val="{B71DB21F-D57E-4106-A644-DBBB9125B24E}"/>
      </w:docPartPr>
      <w:docPartBody>
        <w:p w:rsidR="00E458F3" w:rsidRDefault="00000000">
          <w:pPr>
            <w:pStyle w:val="2D26577631614BF9BF77B92B4DD7EEE8"/>
          </w:pPr>
          <w:r w:rsidRPr="00E237E8">
            <w:t>($1,600)</w:t>
          </w:r>
        </w:p>
      </w:docPartBody>
    </w:docPart>
    <w:docPart>
      <w:docPartPr>
        <w:name w:val="35D9ADCFACE24E42960791F00C8C3709"/>
        <w:category>
          <w:name w:val="General"/>
          <w:gallery w:val="placeholder"/>
        </w:category>
        <w:types>
          <w:type w:val="bbPlcHdr"/>
        </w:types>
        <w:behaviors>
          <w:behavior w:val="content"/>
        </w:behaviors>
        <w:guid w:val="{AA074CE3-EDCC-42CB-82A0-F1A11ECE70D1}"/>
      </w:docPartPr>
      <w:docPartBody>
        <w:p w:rsidR="00E458F3" w:rsidRDefault="00000000">
          <w:pPr>
            <w:pStyle w:val="35D9ADCFACE24E42960791F00C8C3709"/>
          </w:pPr>
          <w:r w:rsidRPr="00E237E8">
            <w:t>$0</w:t>
          </w:r>
        </w:p>
      </w:docPartBody>
    </w:docPart>
    <w:docPart>
      <w:docPartPr>
        <w:name w:val="C35F04F4AEC143FFBCC8268F530AEA72"/>
        <w:category>
          <w:name w:val="General"/>
          <w:gallery w:val="placeholder"/>
        </w:category>
        <w:types>
          <w:type w:val="bbPlcHdr"/>
        </w:types>
        <w:behaviors>
          <w:behavior w:val="content"/>
        </w:behaviors>
        <w:guid w:val="{93E2BD93-7533-4710-8D79-53B77736801C}"/>
      </w:docPartPr>
      <w:docPartBody>
        <w:p w:rsidR="00E458F3" w:rsidRDefault="00000000">
          <w:pPr>
            <w:pStyle w:val="C35F04F4AEC143FFBCC8268F530AEA72"/>
          </w:pPr>
          <w:r w:rsidRPr="00E237E8">
            <w:t>($2,400)</w:t>
          </w:r>
        </w:p>
      </w:docPartBody>
    </w:docPart>
    <w:docPart>
      <w:docPartPr>
        <w:name w:val="467C96C00E644649AB07F133E0B400A3"/>
        <w:category>
          <w:name w:val="General"/>
          <w:gallery w:val="placeholder"/>
        </w:category>
        <w:types>
          <w:type w:val="bbPlcHdr"/>
        </w:types>
        <w:behaviors>
          <w:behavior w:val="content"/>
        </w:behaviors>
        <w:guid w:val="{36735390-70DE-4A2C-AB5E-C5E9D18E5342}"/>
      </w:docPartPr>
      <w:docPartBody>
        <w:p w:rsidR="00E458F3" w:rsidRDefault="00000000">
          <w:pPr>
            <w:pStyle w:val="467C96C00E644649AB07F133E0B400A3"/>
          </w:pPr>
          <w:r w:rsidRPr="00E237E8">
            <w:t>($6,270)</w:t>
          </w:r>
        </w:p>
      </w:docPartBody>
    </w:docPart>
    <w:docPart>
      <w:docPartPr>
        <w:name w:val="6F22A70EEF8248638FEE4D3D9E174FA9"/>
        <w:category>
          <w:name w:val="General"/>
          <w:gallery w:val="placeholder"/>
        </w:category>
        <w:types>
          <w:type w:val="bbPlcHdr"/>
        </w:types>
        <w:behaviors>
          <w:behavior w:val="content"/>
        </w:behaviors>
        <w:guid w:val="{B2A22806-2860-458A-B47B-5AC08C98D252}"/>
      </w:docPartPr>
      <w:docPartBody>
        <w:p w:rsidR="00E458F3" w:rsidRDefault="00000000">
          <w:pPr>
            <w:pStyle w:val="6F22A70EEF8248638FEE4D3D9E174FA9"/>
          </w:pPr>
          <w:r w:rsidRPr="00E237E8">
            <w:t>Service Revenue</w:t>
          </w:r>
        </w:p>
      </w:docPartBody>
    </w:docPart>
    <w:docPart>
      <w:docPartPr>
        <w:name w:val="20A95FBDCE6F454AA58E3802D84322EF"/>
        <w:category>
          <w:name w:val="General"/>
          <w:gallery w:val="placeholder"/>
        </w:category>
        <w:types>
          <w:type w:val="bbPlcHdr"/>
        </w:types>
        <w:behaviors>
          <w:behavior w:val="content"/>
        </w:behaviors>
        <w:guid w:val="{3B9E9C93-2164-43A3-AAFE-52C615A06112}"/>
      </w:docPartPr>
      <w:docPartBody>
        <w:p w:rsidR="00E458F3" w:rsidRDefault="00000000">
          <w:pPr>
            <w:pStyle w:val="20A95FBDCE6F454AA58E3802D84322EF"/>
          </w:pPr>
          <w:r w:rsidRPr="00E237E8">
            <w:t>$0</w:t>
          </w:r>
        </w:p>
      </w:docPartBody>
    </w:docPart>
    <w:docPart>
      <w:docPartPr>
        <w:name w:val="2D48C1B7DFD24E5F92C0D0A4BEBD1EDC"/>
        <w:category>
          <w:name w:val="General"/>
          <w:gallery w:val="placeholder"/>
        </w:category>
        <w:types>
          <w:type w:val="bbPlcHdr"/>
        </w:types>
        <w:behaviors>
          <w:behavior w:val="content"/>
        </w:behaviors>
        <w:guid w:val="{769281C2-E25B-4E2C-9DC6-B055ECFF6757}"/>
      </w:docPartPr>
      <w:docPartBody>
        <w:p w:rsidR="00E458F3" w:rsidRDefault="00000000">
          <w:pPr>
            <w:pStyle w:val="2D48C1B7DFD24E5F92C0D0A4BEBD1EDC"/>
          </w:pPr>
          <w:r w:rsidRPr="00E237E8">
            <w:t>$0</w:t>
          </w:r>
        </w:p>
      </w:docPartBody>
    </w:docPart>
    <w:docPart>
      <w:docPartPr>
        <w:name w:val="34D176EDA23646E3B5CEF9F1D2654C16"/>
        <w:category>
          <w:name w:val="General"/>
          <w:gallery w:val="placeholder"/>
        </w:category>
        <w:types>
          <w:type w:val="bbPlcHdr"/>
        </w:types>
        <w:behaviors>
          <w:behavior w:val="content"/>
        </w:behaviors>
        <w:guid w:val="{3CDC81B4-5414-4055-9EA4-AFFB379D036D}"/>
      </w:docPartPr>
      <w:docPartBody>
        <w:p w:rsidR="00E458F3" w:rsidRDefault="00000000">
          <w:pPr>
            <w:pStyle w:val="34D176EDA23646E3B5CEF9F1D2654C16"/>
          </w:pPr>
          <w:r w:rsidRPr="00E237E8">
            <w:t>$0</w:t>
          </w:r>
        </w:p>
      </w:docPartBody>
    </w:docPart>
    <w:docPart>
      <w:docPartPr>
        <w:name w:val="ADB5A3FED49F45129D91F6633AC52BE3"/>
        <w:category>
          <w:name w:val="General"/>
          <w:gallery w:val="placeholder"/>
        </w:category>
        <w:types>
          <w:type w:val="bbPlcHdr"/>
        </w:types>
        <w:behaviors>
          <w:behavior w:val="content"/>
        </w:behaviors>
        <w:guid w:val="{200BC0F4-BD1A-4811-86B6-F680861D97C9}"/>
      </w:docPartPr>
      <w:docPartBody>
        <w:p w:rsidR="00E458F3" w:rsidRDefault="00000000">
          <w:pPr>
            <w:pStyle w:val="ADB5A3FED49F45129D91F6633AC52BE3"/>
          </w:pPr>
          <w:r w:rsidRPr="00E237E8">
            <w:t>$0</w:t>
          </w:r>
        </w:p>
      </w:docPartBody>
    </w:docPart>
    <w:docPart>
      <w:docPartPr>
        <w:name w:val="47A74ADCC3214B2185B502BEE1CC7EA7"/>
        <w:category>
          <w:name w:val="General"/>
          <w:gallery w:val="placeholder"/>
        </w:category>
        <w:types>
          <w:type w:val="bbPlcHdr"/>
        </w:types>
        <w:behaviors>
          <w:behavior w:val="content"/>
        </w:behaviors>
        <w:guid w:val="{AAED9692-4FBB-4C6C-9AC1-629CDB22EAE7}"/>
      </w:docPartPr>
      <w:docPartBody>
        <w:p w:rsidR="00E458F3" w:rsidRDefault="00000000">
          <w:pPr>
            <w:pStyle w:val="47A74ADCC3214B2185B502BEE1CC7EA7"/>
          </w:pPr>
          <w:r w:rsidRPr="00E237E8">
            <w:t>$0</w:t>
          </w:r>
        </w:p>
      </w:docPartBody>
    </w:docPart>
    <w:docPart>
      <w:docPartPr>
        <w:name w:val="942EADE14B6B4944BA1452C2497ABB2F"/>
        <w:category>
          <w:name w:val="General"/>
          <w:gallery w:val="placeholder"/>
        </w:category>
        <w:types>
          <w:type w:val="bbPlcHdr"/>
        </w:types>
        <w:behaviors>
          <w:behavior w:val="content"/>
        </w:behaviors>
        <w:guid w:val="{B0EACD1C-A1DB-4CB1-85B9-BDEAC93237DD}"/>
      </w:docPartPr>
      <w:docPartBody>
        <w:p w:rsidR="00E458F3" w:rsidRDefault="00000000">
          <w:pPr>
            <w:pStyle w:val="942EADE14B6B4944BA1452C2497ABB2F"/>
          </w:pPr>
          <w:r w:rsidRPr="00E237E8">
            <w:t>$250</w:t>
          </w:r>
        </w:p>
      </w:docPartBody>
    </w:docPart>
    <w:docPart>
      <w:docPartPr>
        <w:name w:val="5B512CB3EA75420C8725D9F65F102F1C"/>
        <w:category>
          <w:name w:val="General"/>
          <w:gallery w:val="placeholder"/>
        </w:category>
        <w:types>
          <w:type w:val="bbPlcHdr"/>
        </w:types>
        <w:behaviors>
          <w:behavior w:val="content"/>
        </w:behaviors>
        <w:guid w:val="{79A32C45-5D3A-434C-AD20-5F17193204F5}"/>
      </w:docPartPr>
      <w:docPartBody>
        <w:p w:rsidR="00E458F3" w:rsidRDefault="00000000">
          <w:pPr>
            <w:pStyle w:val="5B512CB3EA75420C8725D9F65F102F1C"/>
          </w:pPr>
          <w:r w:rsidRPr="00E237E8">
            <w:t>$350</w:t>
          </w:r>
        </w:p>
      </w:docPartBody>
    </w:docPart>
    <w:docPart>
      <w:docPartPr>
        <w:name w:val="B994C90301D9461A9DD1FF11F7048EBC"/>
        <w:category>
          <w:name w:val="General"/>
          <w:gallery w:val="placeholder"/>
        </w:category>
        <w:types>
          <w:type w:val="bbPlcHdr"/>
        </w:types>
        <w:behaviors>
          <w:behavior w:val="content"/>
        </w:behaviors>
        <w:guid w:val="{2E1BD4E0-93A8-4AC3-B340-F054EED3E311}"/>
      </w:docPartPr>
      <w:docPartBody>
        <w:p w:rsidR="00E458F3" w:rsidRDefault="00000000">
          <w:pPr>
            <w:pStyle w:val="B994C90301D9461A9DD1FF11F7048EBC"/>
          </w:pPr>
          <w:r w:rsidRPr="00E237E8">
            <w:t>$100</w:t>
          </w:r>
        </w:p>
      </w:docPartBody>
    </w:docPart>
    <w:docPart>
      <w:docPartPr>
        <w:name w:val="42729C97633A447BBA918C6DFF3B8118"/>
        <w:category>
          <w:name w:val="General"/>
          <w:gallery w:val="placeholder"/>
        </w:category>
        <w:types>
          <w:type w:val="bbPlcHdr"/>
        </w:types>
        <w:behaviors>
          <w:behavior w:val="content"/>
        </w:behaviors>
        <w:guid w:val="{EA7CAD4F-DBB1-4A3B-95EA-5B8D4BB41547}"/>
      </w:docPartPr>
      <w:docPartBody>
        <w:p w:rsidR="00E458F3" w:rsidRDefault="00000000">
          <w:pPr>
            <w:pStyle w:val="42729C97633A447BBA918C6DFF3B8118"/>
          </w:pPr>
          <w:r w:rsidRPr="00E237E8">
            <w:t>$0</w:t>
          </w:r>
        </w:p>
      </w:docPartBody>
    </w:docPart>
    <w:docPart>
      <w:docPartPr>
        <w:name w:val="F9E544BDC2D54E668BC8E207EBA28E9E"/>
        <w:category>
          <w:name w:val="General"/>
          <w:gallery w:val="placeholder"/>
        </w:category>
        <w:types>
          <w:type w:val="bbPlcHdr"/>
        </w:types>
        <w:behaviors>
          <w:behavior w:val="content"/>
        </w:behaviors>
        <w:guid w:val="{D489B80E-5583-40F4-8125-CFD2CD4B970B}"/>
      </w:docPartPr>
      <w:docPartBody>
        <w:p w:rsidR="00E458F3" w:rsidRDefault="00000000">
          <w:pPr>
            <w:pStyle w:val="F9E544BDC2D54E668BC8E207EBA28E9E"/>
          </w:pPr>
          <w:r w:rsidRPr="00E237E8">
            <w:t>$0</w:t>
          </w:r>
        </w:p>
      </w:docPartBody>
    </w:docPart>
    <w:docPart>
      <w:docPartPr>
        <w:name w:val="F31482608FB14B12B438933448B06531"/>
        <w:category>
          <w:name w:val="General"/>
          <w:gallery w:val="placeholder"/>
        </w:category>
        <w:types>
          <w:type w:val="bbPlcHdr"/>
        </w:types>
        <w:behaviors>
          <w:behavior w:val="content"/>
        </w:behaviors>
        <w:guid w:val="{5EC0732F-353E-48D5-BC97-8695321724FD}"/>
      </w:docPartPr>
      <w:docPartBody>
        <w:p w:rsidR="00E458F3" w:rsidRDefault="00000000">
          <w:pPr>
            <w:pStyle w:val="F31482608FB14B12B438933448B06531"/>
          </w:pPr>
          <w:r w:rsidRPr="00E237E8">
            <w:t>$1,245</w:t>
          </w:r>
        </w:p>
      </w:docPartBody>
    </w:docPart>
    <w:docPart>
      <w:docPartPr>
        <w:name w:val="A66DD62B933C4438B6CDC7BC760F52CC"/>
        <w:category>
          <w:name w:val="General"/>
          <w:gallery w:val="placeholder"/>
        </w:category>
        <w:types>
          <w:type w:val="bbPlcHdr"/>
        </w:types>
        <w:behaviors>
          <w:behavior w:val="content"/>
        </w:behaviors>
        <w:guid w:val="{4B94A413-23A5-47C7-88A5-D11DFE8A8F10}"/>
      </w:docPartPr>
      <w:docPartBody>
        <w:p w:rsidR="00E458F3" w:rsidRDefault="00000000">
          <w:pPr>
            <w:pStyle w:val="A66DD62B933C4438B6CDC7BC760F52CC"/>
          </w:pPr>
          <w:r w:rsidRPr="00E237E8">
            <w:t>$1,360</w:t>
          </w:r>
        </w:p>
      </w:docPartBody>
    </w:docPart>
    <w:docPart>
      <w:docPartPr>
        <w:name w:val="24E8385DB23341BEA4498D2A361AFD8D"/>
        <w:category>
          <w:name w:val="General"/>
          <w:gallery w:val="placeholder"/>
        </w:category>
        <w:types>
          <w:type w:val="bbPlcHdr"/>
        </w:types>
        <w:behaviors>
          <w:behavior w:val="content"/>
        </w:behaviors>
        <w:guid w:val="{44510EC9-7585-4CFA-9A29-51C6823482B1}"/>
      </w:docPartPr>
      <w:docPartBody>
        <w:p w:rsidR="00E458F3" w:rsidRDefault="00000000">
          <w:pPr>
            <w:pStyle w:val="24E8385DB23341BEA4498D2A361AFD8D"/>
          </w:pPr>
          <w:r w:rsidRPr="00E237E8">
            <w:t>$3,305</w:t>
          </w:r>
        </w:p>
      </w:docPartBody>
    </w:docPart>
    <w:docPart>
      <w:docPartPr>
        <w:name w:val="6CDACB1CAD9F41D3B48FE80809897374"/>
        <w:category>
          <w:name w:val="General"/>
          <w:gallery w:val="placeholder"/>
        </w:category>
        <w:types>
          <w:type w:val="bbPlcHdr"/>
        </w:types>
        <w:behaviors>
          <w:behavior w:val="content"/>
        </w:behaviors>
        <w:guid w:val="{CD2EE257-9CA2-48A0-BA9E-7388EEB7A8DF}"/>
      </w:docPartPr>
      <w:docPartBody>
        <w:p w:rsidR="00E458F3" w:rsidRDefault="00000000">
          <w:pPr>
            <w:pStyle w:val="6CDACB1CAD9F41D3B48FE80809897374"/>
          </w:pPr>
          <w:r w:rsidRPr="00E237E8">
            <w:t>Other Revenue</w:t>
          </w:r>
        </w:p>
      </w:docPartBody>
    </w:docPart>
    <w:docPart>
      <w:docPartPr>
        <w:name w:val="91105577A9724A0E9089039D83546DC4"/>
        <w:category>
          <w:name w:val="General"/>
          <w:gallery w:val="placeholder"/>
        </w:category>
        <w:types>
          <w:type w:val="bbPlcHdr"/>
        </w:types>
        <w:behaviors>
          <w:behavior w:val="content"/>
        </w:behaviors>
        <w:guid w:val="{279BB86A-696F-40DA-9597-B74D86D54613}"/>
      </w:docPartPr>
      <w:docPartBody>
        <w:p w:rsidR="00E458F3" w:rsidRDefault="00000000">
          <w:pPr>
            <w:pStyle w:val="91105577A9724A0E9089039D83546DC4"/>
          </w:pPr>
          <w:r w:rsidRPr="00E237E8">
            <w:t>$0</w:t>
          </w:r>
        </w:p>
      </w:docPartBody>
    </w:docPart>
    <w:docPart>
      <w:docPartPr>
        <w:name w:val="98097C3DA92A47588D86D3076FD21668"/>
        <w:category>
          <w:name w:val="General"/>
          <w:gallery w:val="placeholder"/>
        </w:category>
        <w:types>
          <w:type w:val="bbPlcHdr"/>
        </w:types>
        <w:behaviors>
          <w:behavior w:val="content"/>
        </w:behaviors>
        <w:guid w:val="{33585837-E9A1-4F90-8BB6-42D1B24AC652}"/>
      </w:docPartPr>
      <w:docPartBody>
        <w:p w:rsidR="00E458F3" w:rsidRDefault="00000000">
          <w:pPr>
            <w:pStyle w:val="98097C3DA92A47588D86D3076FD21668"/>
          </w:pPr>
          <w:r w:rsidRPr="00E237E8">
            <w:t>$0</w:t>
          </w:r>
        </w:p>
      </w:docPartBody>
    </w:docPart>
    <w:docPart>
      <w:docPartPr>
        <w:name w:val="8157FDE5E1134096BF3A62FBBE842C1D"/>
        <w:category>
          <w:name w:val="General"/>
          <w:gallery w:val="placeholder"/>
        </w:category>
        <w:types>
          <w:type w:val="bbPlcHdr"/>
        </w:types>
        <w:behaviors>
          <w:behavior w:val="content"/>
        </w:behaviors>
        <w:guid w:val="{1456B28F-AE5C-45E3-A914-97716A2E5833}"/>
      </w:docPartPr>
      <w:docPartBody>
        <w:p w:rsidR="00E458F3" w:rsidRDefault="00000000">
          <w:pPr>
            <w:pStyle w:val="8157FDE5E1134096BF3A62FBBE842C1D"/>
          </w:pPr>
          <w:r w:rsidRPr="00E237E8">
            <w:t>$0</w:t>
          </w:r>
        </w:p>
      </w:docPartBody>
    </w:docPart>
    <w:docPart>
      <w:docPartPr>
        <w:name w:val="5EEC83D443BA4ED1BC976664DEE6BC76"/>
        <w:category>
          <w:name w:val="General"/>
          <w:gallery w:val="placeholder"/>
        </w:category>
        <w:types>
          <w:type w:val="bbPlcHdr"/>
        </w:types>
        <w:behaviors>
          <w:behavior w:val="content"/>
        </w:behaviors>
        <w:guid w:val="{902C90D6-8A9B-41B9-A774-ADFFDCB66F88}"/>
      </w:docPartPr>
      <w:docPartBody>
        <w:p w:rsidR="00E458F3" w:rsidRDefault="00000000">
          <w:pPr>
            <w:pStyle w:val="5EEC83D443BA4ED1BC976664DEE6BC76"/>
          </w:pPr>
          <w:r w:rsidRPr="00E237E8">
            <w:t>$0</w:t>
          </w:r>
        </w:p>
      </w:docPartBody>
    </w:docPart>
    <w:docPart>
      <w:docPartPr>
        <w:name w:val="2E9CD86509AE4939B2350E0B313D7EEC"/>
        <w:category>
          <w:name w:val="General"/>
          <w:gallery w:val="placeholder"/>
        </w:category>
        <w:types>
          <w:type w:val="bbPlcHdr"/>
        </w:types>
        <w:behaviors>
          <w:behavior w:val="content"/>
        </w:behaviors>
        <w:guid w:val="{626B432C-B863-4B19-B8C1-F8E82C9202BE}"/>
      </w:docPartPr>
      <w:docPartBody>
        <w:p w:rsidR="00E458F3" w:rsidRDefault="00000000">
          <w:pPr>
            <w:pStyle w:val="2E9CD86509AE4939B2350E0B313D7EEC"/>
          </w:pPr>
          <w:r w:rsidRPr="00E237E8">
            <w:t>$0</w:t>
          </w:r>
        </w:p>
      </w:docPartBody>
    </w:docPart>
    <w:docPart>
      <w:docPartPr>
        <w:name w:val="4FC95A8867B54922A917522AC3D1898F"/>
        <w:category>
          <w:name w:val="General"/>
          <w:gallery w:val="placeholder"/>
        </w:category>
        <w:types>
          <w:type w:val="bbPlcHdr"/>
        </w:types>
        <w:behaviors>
          <w:behavior w:val="content"/>
        </w:behaviors>
        <w:guid w:val="{ECC1A86C-DC19-485C-9215-5C18AFB99697}"/>
      </w:docPartPr>
      <w:docPartBody>
        <w:p w:rsidR="00E458F3" w:rsidRDefault="00000000">
          <w:pPr>
            <w:pStyle w:val="4FC95A8867B54922A917522AC3D1898F"/>
          </w:pPr>
          <w:r w:rsidRPr="00E237E8">
            <w:t>$0</w:t>
          </w:r>
        </w:p>
      </w:docPartBody>
    </w:docPart>
    <w:docPart>
      <w:docPartPr>
        <w:name w:val="4607329CBDF34BAE9924FC20D30ECCA1"/>
        <w:category>
          <w:name w:val="General"/>
          <w:gallery w:val="placeholder"/>
        </w:category>
        <w:types>
          <w:type w:val="bbPlcHdr"/>
        </w:types>
        <w:behaviors>
          <w:behavior w:val="content"/>
        </w:behaviors>
        <w:guid w:val="{1FF1734E-07A8-422A-B5B2-F43233F82FDB}"/>
      </w:docPartPr>
      <w:docPartBody>
        <w:p w:rsidR="00E458F3" w:rsidRDefault="00000000">
          <w:pPr>
            <w:pStyle w:val="4607329CBDF34BAE9924FC20D30ECCA1"/>
          </w:pPr>
          <w:r w:rsidRPr="00E237E8">
            <w:t>$0</w:t>
          </w:r>
        </w:p>
      </w:docPartBody>
    </w:docPart>
    <w:docPart>
      <w:docPartPr>
        <w:name w:val="C081DEE1044D496A82A501983BD79C11"/>
        <w:category>
          <w:name w:val="General"/>
          <w:gallery w:val="placeholder"/>
        </w:category>
        <w:types>
          <w:type w:val="bbPlcHdr"/>
        </w:types>
        <w:behaviors>
          <w:behavior w:val="content"/>
        </w:behaviors>
        <w:guid w:val="{E3D155DC-4F79-4F10-8866-4A3DCC3EE6C9}"/>
      </w:docPartPr>
      <w:docPartBody>
        <w:p w:rsidR="00E458F3" w:rsidRDefault="00000000">
          <w:pPr>
            <w:pStyle w:val="C081DEE1044D496A82A501983BD79C11"/>
          </w:pPr>
          <w:r w:rsidRPr="00E237E8">
            <w:t>$1,500</w:t>
          </w:r>
        </w:p>
      </w:docPartBody>
    </w:docPart>
    <w:docPart>
      <w:docPartPr>
        <w:name w:val="E3EB36D3F0EE4667B8586ABBB09FDD11"/>
        <w:category>
          <w:name w:val="General"/>
          <w:gallery w:val="placeholder"/>
        </w:category>
        <w:types>
          <w:type w:val="bbPlcHdr"/>
        </w:types>
        <w:behaviors>
          <w:behavior w:val="content"/>
        </w:behaviors>
        <w:guid w:val="{3D923684-5E2C-4A1D-B569-4C79749A56EE}"/>
      </w:docPartPr>
      <w:docPartBody>
        <w:p w:rsidR="00E458F3" w:rsidRDefault="00000000">
          <w:pPr>
            <w:pStyle w:val="E3EB36D3F0EE4667B8586ABBB09FDD11"/>
          </w:pPr>
          <w:r w:rsidRPr="00E237E8">
            <w:t>$0</w:t>
          </w:r>
        </w:p>
      </w:docPartBody>
    </w:docPart>
    <w:docPart>
      <w:docPartPr>
        <w:name w:val="7165A561A462493488CCE8D4979D4EAF"/>
        <w:category>
          <w:name w:val="General"/>
          <w:gallery w:val="placeholder"/>
        </w:category>
        <w:types>
          <w:type w:val="bbPlcHdr"/>
        </w:types>
        <w:behaviors>
          <w:behavior w:val="content"/>
        </w:behaviors>
        <w:guid w:val="{AF81D586-498B-4C42-B535-E440214DD48B}"/>
      </w:docPartPr>
      <w:docPartBody>
        <w:p w:rsidR="00E458F3" w:rsidRDefault="00000000">
          <w:pPr>
            <w:pStyle w:val="7165A561A462493488CCE8D4979D4EAF"/>
          </w:pPr>
          <w:r w:rsidRPr="00E237E8">
            <w:t>$0</w:t>
          </w:r>
        </w:p>
      </w:docPartBody>
    </w:docPart>
    <w:docPart>
      <w:docPartPr>
        <w:name w:val="7CBB14A209414280811B6FA109AA95EB"/>
        <w:category>
          <w:name w:val="General"/>
          <w:gallery w:val="placeholder"/>
        </w:category>
        <w:types>
          <w:type w:val="bbPlcHdr"/>
        </w:types>
        <w:behaviors>
          <w:behavior w:val="content"/>
        </w:behaviors>
        <w:guid w:val="{E38BE8C8-FCCA-4222-B554-56FA9E41E19B}"/>
      </w:docPartPr>
      <w:docPartBody>
        <w:p w:rsidR="00E458F3" w:rsidRDefault="00000000">
          <w:pPr>
            <w:pStyle w:val="7CBB14A209414280811B6FA109AA95EB"/>
          </w:pPr>
          <w:r w:rsidRPr="00E237E8">
            <w:t>$0</w:t>
          </w:r>
        </w:p>
      </w:docPartBody>
    </w:docPart>
    <w:docPart>
      <w:docPartPr>
        <w:name w:val="92D3D8B2C0984DE188F9F3DD7858E802"/>
        <w:category>
          <w:name w:val="General"/>
          <w:gallery w:val="placeholder"/>
        </w:category>
        <w:types>
          <w:type w:val="bbPlcHdr"/>
        </w:types>
        <w:behaviors>
          <w:behavior w:val="content"/>
        </w:behaviors>
        <w:guid w:val="{667A77AB-25EA-472E-A0A5-D99F7C1D8616}"/>
      </w:docPartPr>
      <w:docPartBody>
        <w:p w:rsidR="00E458F3" w:rsidRDefault="00000000">
          <w:pPr>
            <w:pStyle w:val="92D3D8B2C0984DE188F9F3DD7858E802"/>
          </w:pPr>
          <w:r w:rsidRPr="00E237E8">
            <w:t>$0</w:t>
          </w:r>
        </w:p>
      </w:docPartBody>
    </w:docPart>
    <w:docPart>
      <w:docPartPr>
        <w:name w:val="B1D4BEA84E2041FFBFF8C73274595A04"/>
        <w:category>
          <w:name w:val="General"/>
          <w:gallery w:val="placeholder"/>
        </w:category>
        <w:types>
          <w:type w:val="bbPlcHdr"/>
        </w:types>
        <w:behaviors>
          <w:behavior w:val="content"/>
        </w:behaviors>
        <w:guid w:val="{A64E90A8-2A8A-478E-B530-F759530FD50A}"/>
      </w:docPartPr>
      <w:docPartBody>
        <w:p w:rsidR="00E458F3" w:rsidRDefault="00000000">
          <w:pPr>
            <w:pStyle w:val="B1D4BEA84E2041FFBFF8C73274595A04"/>
          </w:pPr>
          <w:r w:rsidRPr="00E237E8">
            <w:t>$1,500</w:t>
          </w:r>
        </w:p>
      </w:docPartBody>
    </w:docPart>
    <w:docPart>
      <w:docPartPr>
        <w:name w:val="B863F7C0823043019EE83253D2E9DA23"/>
        <w:category>
          <w:name w:val="General"/>
          <w:gallery w:val="placeholder"/>
        </w:category>
        <w:types>
          <w:type w:val="bbPlcHdr"/>
        </w:types>
        <w:behaviors>
          <w:behavior w:val="content"/>
        </w:behaviors>
        <w:guid w:val="{8DA4016C-50C0-4F78-9F46-61E76C399244}"/>
      </w:docPartPr>
      <w:docPartBody>
        <w:p w:rsidR="00E458F3" w:rsidRDefault="00000000">
          <w:pPr>
            <w:pStyle w:val="B863F7C0823043019EE83253D2E9DA23"/>
          </w:pPr>
          <w:r w:rsidRPr="00E237E8">
            <w:t>Net Sales</w:t>
          </w:r>
        </w:p>
      </w:docPartBody>
    </w:docPart>
    <w:docPart>
      <w:docPartPr>
        <w:name w:val="213726A0C8E148E5915EF974809EF1B8"/>
        <w:category>
          <w:name w:val="General"/>
          <w:gallery w:val="placeholder"/>
        </w:category>
        <w:types>
          <w:type w:val="bbPlcHdr"/>
        </w:types>
        <w:behaviors>
          <w:behavior w:val="content"/>
        </w:behaviors>
        <w:guid w:val="{13EB6A90-20CD-4C58-B6BF-D847AA00C7B0}"/>
      </w:docPartPr>
      <w:docPartBody>
        <w:p w:rsidR="00E458F3" w:rsidRDefault="00000000">
          <w:pPr>
            <w:pStyle w:val="213726A0C8E148E5915EF974809EF1B8"/>
          </w:pPr>
          <w:r w:rsidRPr="00E237E8">
            <w:t>$5,000</w:t>
          </w:r>
        </w:p>
      </w:docPartBody>
    </w:docPart>
    <w:docPart>
      <w:docPartPr>
        <w:name w:val="846BF827BC614956A92CB9D40CBD5BCD"/>
        <w:category>
          <w:name w:val="General"/>
          <w:gallery w:val="placeholder"/>
        </w:category>
        <w:types>
          <w:type w:val="bbPlcHdr"/>
        </w:types>
        <w:behaviors>
          <w:behavior w:val="content"/>
        </w:behaviors>
        <w:guid w:val="{2C147085-1DDA-4629-80A8-3E7EAA4ADF02}"/>
      </w:docPartPr>
      <w:docPartBody>
        <w:p w:rsidR="00E458F3" w:rsidRDefault="00000000">
          <w:pPr>
            <w:pStyle w:val="846BF827BC614956A92CB9D40CBD5BCD"/>
          </w:pPr>
          <w:r w:rsidRPr="00E237E8">
            <w:t>$12,650</w:t>
          </w:r>
        </w:p>
      </w:docPartBody>
    </w:docPart>
    <w:docPart>
      <w:docPartPr>
        <w:name w:val="EDD6A98B3AF84D718F68348B549B5B21"/>
        <w:category>
          <w:name w:val="General"/>
          <w:gallery w:val="placeholder"/>
        </w:category>
        <w:types>
          <w:type w:val="bbPlcHdr"/>
        </w:types>
        <w:behaviors>
          <w:behavior w:val="content"/>
        </w:behaviors>
        <w:guid w:val="{C59165A9-BAEF-4243-BDDD-2792373C3CBC}"/>
      </w:docPartPr>
      <w:docPartBody>
        <w:p w:rsidR="00E458F3" w:rsidRDefault="00000000">
          <w:pPr>
            <w:pStyle w:val="EDD6A98B3AF84D718F68348B549B5B21"/>
          </w:pPr>
          <w:r w:rsidRPr="00E237E8">
            <w:t>$16,000</w:t>
          </w:r>
        </w:p>
      </w:docPartBody>
    </w:docPart>
    <w:docPart>
      <w:docPartPr>
        <w:name w:val="D110E028885D43C4B6E3217BFF507538"/>
        <w:category>
          <w:name w:val="General"/>
          <w:gallery w:val="placeholder"/>
        </w:category>
        <w:types>
          <w:type w:val="bbPlcHdr"/>
        </w:types>
        <w:behaviors>
          <w:behavior w:val="content"/>
        </w:behaviors>
        <w:guid w:val="{ACAEC564-18D5-4EA1-A9BD-CA49C0388E7D}"/>
      </w:docPartPr>
      <w:docPartBody>
        <w:p w:rsidR="00E458F3" w:rsidRDefault="00000000">
          <w:pPr>
            <w:pStyle w:val="D110E028885D43C4B6E3217BFF507538"/>
          </w:pPr>
          <w:r w:rsidRPr="00E237E8">
            <w:t>$6,794</w:t>
          </w:r>
        </w:p>
      </w:docPartBody>
    </w:docPart>
    <w:docPart>
      <w:docPartPr>
        <w:name w:val="4D0AA8CBEAFF448EAC72F057929436CA"/>
        <w:category>
          <w:name w:val="General"/>
          <w:gallery w:val="placeholder"/>
        </w:category>
        <w:types>
          <w:type w:val="bbPlcHdr"/>
        </w:types>
        <w:behaviors>
          <w:behavior w:val="content"/>
        </w:behaviors>
        <w:guid w:val="{A36FC4DC-9497-4223-8ECF-F692F3BCAC1E}"/>
      </w:docPartPr>
      <w:docPartBody>
        <w:p w:rsidR="00E458F3" w:rsidRDefault="00000000">
          <w:pPr>
            <w:pStyle w:val="4D0AA8CBEAFF448EAC72F057929436CA"/>
          </w:pPr>
          <w:r w:rsidRPr="00E237E8">
            <w:t>$14,266</w:t>
          </w:r>
        </w:p>
      </w:docPartBody>
    </w:docPart>
    <w:docPart>
      <w:docPartPr>
        <w:name w:val="1C5E87706E3E4A0996F868D0641C2A52"/>
        <w:category>
          <w:name w:val="General"/>
          <w:gallery w:val="placeholder"/>
        </w:category>
        <w:types>
          <w:type w:val="bbPlcHdr"/>
        </w:types>
        <w:behaviors>
          <w:behavior w:val="content"/>
        </w:behaviors>
        <w:guid w:val="{6372BA38-8DCD-4F86-9D8D-79AC79BE4D9F}"/>
      </w:docPartPr>
      <w:docPartBody>
        <w:p w:rsidR="00E458F3" w:rsidRDefault="00000000">
          <w:pPr>
            <w:pStyle w:val="1C5E87706E3E4A0996F868D0641C2A52"/>
          </w:pPr>
          <w:r w:rsidRPr="00E237E8">
            <w:t>$16,650</w:t>
          </w:r>
        </w:p>
      </w:docPartBody>
    </w:docPart>
    <w:docPart>
      <w:docPartPr>
        <w:name w:val="FBA67CAC99894EC0A47C04F4DA39C98D"/>
        <w:category>
          <w:name w:val="General"/>
          <w:gallery w:val="placeholder"/>
        </w:category>
        <w:types>
          <w:type w:val="bbPlcHdr"/>
        </w:types>
        <w:behaviors>
          <w:behavior w:val="content"/>
        </w:behaviors>
        <w:guid w:val="{EA38CAD4-FC4C-423C-9600-FF34CAAFD173}"/>
      </w:docPartPr>
      <w:docPartBody>
        <w:p w:rsidR="00E458F3" w:rsidRDefault="00000000">
          <w:pPr>
            <w:pStyle w:val="FBA67CAC99894EC0A47C04F4DA39C98D"/>
          </w:pPr>
          <w:r w:rsidRPr="00E237E8">
            <w:t>$22,850</w:t>
          </w:r>
        </w:p>
      </w:docPartBody>
    </w:docPart>
    <w:docPart>
      <w:docPartPr>
        <w:name w:val="C3A664F020FA4058A587265C59BA26C7"/>
        <w:category>
          <w:name w:val="General"/>
          <w:gallery w:val="placeholder"/>
        </w:category>
        <w:types>
          <w:type w:val="bbPlcHdr"/>
        </w:types>
        <w:behaviors>
          <w:behavior w:val="content"/>
        </w:behaviors>
        <w:guid w:val="{CE5159AA-4BF3-42D8-BE1D-98BA3C60DB62}"/>
      </w:docPartPr>
      <w:docPartBody>
        <w:p w:rsidR="00E458F3" w:rsidRDefault="00000000">
          <w:pPr>
            <w:pStyle w:val="C3A664F020FA4058A587265C59BA26C7"/>
          </w:pPr>
          <w:r w:rsidRPr="00E237E8">
            <w:t>$24,445</w:t>
          </w:r>
        </w:p>
      </w:docPartBody>
    </w:docPart>
    <w:docPart>
      <w:docPartPr>
        <w:name w:val="2B995048953B41CC940A83EA8A6BC523"/>
        <w:category>
          <w:name w:val="General"/>
          <w:gallery w:val="placeholder"/>
        </w:category>
        <w:types>
          <w:type w:val="bbPlcHdr"/>
        </w:types>
        <w:behaviors>
          <w:behavior w:val="content"/>
        </w:behaviors>
        <w:guid w:val="{0410C04A-B22E-4EF0-8FD8-104DE7A1A30D}"/>
      </w:docPartPr>
      <w:docPartBody>
        <w:p w:rsidR="00E458F3" w:rsidRDefault="00000000">
          <w:pPr>
            <w:pStyle w:val="2B995048953B41CC940A83EA8A6BC523"/>
          </w:pPr>
          <w:r w:rsidRPr="00E237E8">
            <w:t>$23,349</w:t>
          </w:r>
        </w:p>
      </w:docPartBody>
    </w:docPart>
    <w:docPart>
      <w:docPartPr>
        <w:name w:val="856648E597794D9FBEB09E57D4BBEB4A"/>
        <w:category>
          <w:name w:val="General"/>
          <w:gallery w:val="placeholder"/>
        </w:category>
        <w:types>
          <w:type w:val="bbPlcHdr"/>
        </w:types>
        <w:behaviors>
          <w:behavior w:val="content"/>
        </w:behaviors>
        <w:guid w:val="{46274E09-7564-4619-B460-6F744151D029}"/>
      </w:docPartPr>
      <w:docPartBody>
        <w:p w:rsidR="00E458F3" w:rsidRDefault="00000000">
          <w:pPr>
            <w:pStyle w:val="856648E597794D9FBEB09E57D4BBEB4A"/>
          </w:pPr>
          <w:r w:rsidRPr="00E237E8">
            <w:t>$20,400</w:t>
          </w:r>
        </w:p>
      </w:docPartBody>
    </w:docPart>
    <w:docPart>
      <w:docPartPr>
        <w:name w:val="2ACF32E97CC045379ABA895F78A1F4E0"/>
        <w:category>
          <w:name w:val="General"/>
          <w:gallery w:val="placeholder"/>
        </w:category>
        <w:types>
          <w:type w:val="bbPlcHdr"/>
        </w:types>
        <w:behaviors>
          <w:behavior w:val="content"/>
        </w:behaviors>
        <w:guid w:val="{7C582BD3-119B-4BD4-8558-047470534463}"/>
      </w:docPartPr>
      <w:docPartBody>
        <w:p w:rsidR="00E458F3" w:rsidRDefault="00000000">
          <w:pPr>
            <w:pStyle w:val="2ACF32E97CC045379ABA895F78A1F4E0"/>
          </w:pPr>
          <w:r w:rsidRPr="00E237E8">
            <w:t>$26,245</w:t>
          </w:r>
        </w:p>
      </w:docPartBody>
    </w:docPart>
    <w:docPart>
      <w:docPartPr>
        <w:name w:val="5BA630D1C4AA496F997545D23CB6EC79"/>
        <w:category>
          <w:name w:val="General"/>
          <w:gallery w:val="placeholder"/>
        </w:category>
        <w:types>
          <w:type w:val="bbPlcHdr"/>
        </w:types>
        <w:behaviors>
          <w:behavior w:val="content"/>
        </w:behaviors>
        <w:guid w:val="{6A92589D-2FF2-4E66-B154-D36A37513F75}"/>
      </w:docPartPr>
      <w:docPartBody>
        <w:p w:rsidR="00E458F3" w:rsidRDefault="00000000">
          <w:pPr>
            <w:pStyle w:val="5BA630D1C4AA496F997545D23CB6EC79"/>
          </w:pPr>
          <w:r w:rsidRPr="00E237E8">
            <w:t>$26,309</w:t>
          </w:r>
        </w:p>
      </w:docPartBody>
    </w:docPart>
    <w:docPart>
      <w:docPartPr>
        <w:name w:val="0356E68B20364605AAF0140541259BEA"/>
        <w:category>
          <w:name w:val="General"/>
          <w:gallery w:val="placeholder"/>
        </w:category>
        <w:types>
          <w:type w:val="bbPlcHdr"/>
        </w:types>
        <w:behaviors>
          <w:behavior w:val="content"/>
        </w:behaviors>
        <w:guid w:val="{31CF0F9B-448C-4E91-BDFB-4E4197CABB84}"/>
      </w:docPartPr>
      <w:docPartBody>
        <w:p w:rsidR="00E458F3" w:rsidRDefault="00000000">
          <w:pPr>
            <w:pStyle w:val="0356E68B20364605AAF0140541259BEA"/>
          </w:pPr>
          <w:r w:rsidRPr="00E237E8">
            <w:t>$214,958</w:t>
          </w:r>
        </w:p>
      </w:docPartBody>
    </w:docPart>
    <w:docPart>
      <w:docPartPr>
        <w:name w:val="3E08A923A6344CBA9E67AA8DB6F5F380"/>
        <w:category>
          <w:name w:val="General"/>
          <w:gallery w:val="placeholder"/>
        </w:category>
        <w:types>
          <w:type w:val="bbPlcHdr"/>
        </w:types>
        <w:behaviors>
          <w:behavior w:val="content"/>
        </w:behaviors>
        <w:guid w:val="{85CA4B26-6B09-44BF-AC94-CB94B3F4B4FA}"/>
      </w:docPartPr>
      <w:docPartBody>
        <w:p w:rsidR="00E458F3" w:rsidRDefault="00000000">
          <w:pPr>
            <w:pStyle w:val="3E08A923A6344CBA9E67AA8DB6F5F380"/>
          </w:pPr>
          <w:r w:rsidRPr="00E237E8">
            <w:t>Cost of Goods Sold*</w:t>
          </w:r>
        </w:p>
      </w:docPartBody>
    </w:docPart>
    <w:docPart>
      <w:docPartPr>
        <w:name w:val="1E653CC722BB45448A1D2314E4EA3DF1"/>
        <w:category>
          <w:name w:val="General"/>
          <w:gallery w:val="placeholder"/>
        </w:category>
        <w:types>
          <w:type w:val="bbPlcHdr"/>
        </w:types>
        <w:behaviors>
          <w:behavior w:val="content"/>
        </w:behaviors>
        <w:guid w:val="{EDEBD943-545D-4979-922A-73913FC24CE2}"/>
      </w:docPartPr>
      <w:docPartBody>
        <w:p w:rsidR="00E458F3" w:rsidRDefault="00000000">
          <w:pPr>
            <w:pStyle w:val="1E653CC722BB45448A1D2314E4EA3DF1"/>
          </w:pPr>
          <w:r w:rsidRPr="00E237E8">
            <w:t>$2,000</w:t>
          </w:r>
        </w:p>
      </w:docPartBody>
    </w:docPart>
    <w:docPart>
      <w:docPartPr>
        <w:name w:val="F74ABFA5024240C3924F760B2157847F"/>
        <w:category>
          <w:name w:val="General"/>
          <w:gallery w:val="placeholder"/>
        </w:category>
        <w:types>
          <w:type w:val="bbPlcHdr"/>
        </w:types>
        <w:behaviors>
          <w:behavior w:val="content"/>
        </w:behaviors>
        <w:guid w:val="{649BDBB4-4A55-4FDB-ACE6-8FCC12B488BE}"/>
      </w:docPartPr>
      <w:docPartBody>
        <w:p w:rsidR="00E458F3" w:rsidRDefault="00000000">
          <w:pPr>
            <w:pStyle w:val="F74ABFA5024240C3924F760B2157847F"/>
          </w:pPr>
          <w:r w:rsidRPr="00E237E8">
            <w:t>$5,200</w:t>
          </w:r>
        </w:p>
      </w:docPartBody>
    </w:docPart>
    <w:docPart>
      <w:docPartPr>
        <w:name w:val="461566CDE6C24081BDB073FC9662D57A"/>
        <w:category>
          <w:name w:val="General"/>
          <w:gallery w:val="placeholder"/>
        </w:category>
        <w:types>
          <w:type w:val="bbPlcHdr"/>
        </w:types>
        <w:behaviors>
          <w:behavior w:val="content"/>
        </w:behaviors>
        <w:guid w:val="{583081E9-9AB7-4189-910F-1199E6DA526B}"/>
      </w:docPartPr>
      <w:docPartBody>
        <w:p w:rsidR="00E458F3" w:rsidRDefault="00000000">
          <w:pPr>
            <w:pStyle w:val="461566CDE6C24081BDB073FC9662D57A"/>
          </w:pPr>
          <w:r w:rsidRPr="00E237E8">
            <w:t>$6,400</w:t>
          </w:r>
        </w:p>
      </w:docPartBody>
    </w:docPart>
    <w:docPart>
      <w:docPartPr>
        <w:name w:val="739C1247390B4BBAA38C19A7B448FB1C"/>
        <w:category>
          <w:name w:val="General"/>
          <w:gallery w:val="placeholder"/>
        </w:category>
        <w:types>
          <w:type w:val="bbPlcHdr"/>
        </w:types>
        <w:behaviors>
          <w:behavior w:val="content"/>
        </w:behaviors>
        <w:guid w:val="{7E984BE3-6880-4C62-8051-5753F5888783}"/>
      </w:docPartPr>
      <w:docPartBody>
        <w:p w:rsidR="00E458F3" w:rsidRDefault="00000000">
          <w:pPr>
            <w:pStyle w:val="739C1247390B4BBAA38C19A7B448FB1C"/>
          </w:pPr>
          <w:r w:rsidRPr="00E237E8">
            <w:t>$2,800</w:t>
          </w:r>
        </w:p>
      </w:docPartBody>
    </w:docPart>
    <w:docPart>
      <w:docPartPr>
        <w:name w:val="F0CAA28C241042729BCC5287A74EA47A"/>
        <w:category>
          <w:name w:val="General"/>
          <w:gallery w:val="placeholder"/>
        </w:category>
        <w:types>
          <w:type w:val="bbPlcHdr"/>
        </w:types>
        <w:behaviors>
          <w:behavior w:val="content"/>
        </w:behaviors>
        <w:guid w:val="{D0C5B349-952E-44D9-8DC7-A752944B15FA}"/>
      </w:docPartPr>
      <w:docPartBody>
        <w:p w:rsidR="00E458F3" w:rsidRDefault="00000000">
          <w:pPr>
            <w:pStyle w:val="F0CAA28C241042729BCC5287A74EA47A"/>
          </w:pPr>
          <w:r w:rsidRPr="00E237E8">
            <w:t>$5,800</w:t>
          </w:r>
        </w:p>
      </w:docPartBody>
    </w:docPart>
    <w:docPart>
      <w:docPartPr>
        <w:name w:val="31B5597CC54C430298369A8F5CE38E8A"/>
        <w:category>
          <w:name w:val="General"/>
          <w:gallery w:val="placeholder"/>
        </w:category>
        <w:types>
          <w:type w:val="bbPlcHdr"/>
        </w:types>
        <w:behaviors>
          <w:behavior w:val="content"/>
        </w:behaviors>
        <w:guid w:val="{2285FFB3-E531-4FAC-87D5-EB50649488FB}"/>
      </w:docPartPr>
      <w:docPartBody>
        <w:p w:rsidR="00E458F3" w:rsidRDefault="00000000">
          <w:pPr>
            <w:pStyle w:val="31B5597CC54C430298369A8F5CE38E8A"/>
          </w:pPr>
          <w:r w:rsidRPr="00E237E8">
            <w:t>$6,560</w:t>
          </w:r>
        </w:p>
      </w:docPartBody>
    </w:docPart>
    <w:docPart>
      <w:docPartPr>
        <w:name w:val="3ACCBB70020C433EAE2947AFECAE02C7"/>
        <w:category>
          <w:name w:val="General"/>
          <w:gallery w:val="placeholder"/>
        </w:category>
        <w:types>
          <w:type w:val="bbPlcHdr"/>
        </w:types>
        <w:behaviors>
          <w:behavior w:val="content"/>
        </w:behaviors>
        <w:guid w:val="{900710F9-C122-43BA-AEC8-CC505768B0D0}"/>
      </w:docPartPr>
      <w:docPartBody>
        <w:p w:rsidR="00E458F3" w:rsidRDefault="00000000">
          <w:pPr>
            <w:pStyle w:val="3ACCBB70020C433EAE2947AFECAE02C7"/>
          </w:pPr>
          <w:r w:rsidRPr="00E237E8">
            <w:t>$9,000</w:t>
          </w:r>
        </w:p>
      </w:docPartBody>
    </w:docPart>
    <w:docPart>
      <w:docPartPr>
        <w:name w:val="EF0AC4C9C3D3447F9B028B7CA20F9728"/>
        <w:category>
          <w:name w:val="General"/>
          <w:gallery w:val="placeholder"/>
        </w:category>
        <w:types>
          <w:type w:val="bbPlcHdr"/>
        </w:types>
        <w:behaviors>
          <w:behavior w:val="content"/>
        </w:behaviors>
        <w:guid w:val="{6879ACEF-1BA1-4129-9CFB-BB4A9B7B65FB}"/>
      </w:docPartPr>
      <w:docPartBody>
        <w:p w:rsidR="00E458F3" w:rsidRDefault="00000000">
          <w:pPr>
            <w:pStyle w:val="EF0AC4C9C3D3447F9B028B7CA20F9728"/>
          </w:pPr>
          <w:r w:rsidRPr="00E237E8">
            <w:t>$9,250</w:t>
          </w:r>
        </w:p>
      </w:docPartBody>
    </w:docPart>
    <w:docPart>
      <w:docPartPr>
        <w:name w:val="B73E3E707C964BD8A2D26572FF7837EB"/>
        <w:category>
          <w:name w:val="General"/>
          <w:gallery w:val="placeholder"/>
        </w:category>
        <w:types>
          <w:type w:val="bbPlcHdr"/>
        </w:types>
        <w:behaviors>
          <w:behavior w:val="content"/>
        </w:behaviors>
        <w:guid w:val="{E0EB50EB-54F0-4A90-AFDE-CC5B6FB34EA0}"/>
      </w:docPartPr>
      <w:docPartBody>
        <w:p w:rsidR="00E458F3" w:rsidRDefault="00000000">
          <w:pPr>
            <w:pStyle w:val="B73E3E707C964BD8A2D26572FF7837EB"/>
          </w:pPr>
          <w:r w:rsidRPr="00E237E8">
            <w:t>$9,820</w:t>
          </w:r>
        </w:p>
      </w:docPartBody>
    </w:docPart>
    <w:docPart>
      <w:docPartPr>
        <w:name w:val="74174077FC814A02B8ED86D680EA4FC2"/>
        <w:category>
          <w:name w:val="General"/>
          <w:gallery w:val="placeholder"/>
        </w:category>
        <w:types>
          <w:type w:val="bbPlcHdr"/>
        </w:types>
        <w:behaviors>
          <w:behavior w:val="content"/>
        </w:behaviors>
        <w:guid w:val="{A4B99958-44C0-4818-80E4-7AEF66045BD1}"/>
      </w:docPartPr>
      <w:docPartBody>
        <w:p w:rsidR="00E458F3" w:rsidRDefault="00000000">
          <w:pPr>
            <w:pStyle w:val="74174077FC814A02B8ED86D680EA4FC2"/>
          </w:pPr>
          <w:r w:rsidRPr="00E237E8">
            <w:t>$8,800</w:t>
          </w:r>
        </w:p>
      </w:docPartBody>
    </w:docPart>
    <w:docPart>
      <w:docPartPr>
        <w:name w:val="D0CA63C2EA7E430791200E4943DD20A8"/>
        <w:category>
          <w:name w:val="General"/>
          <w:gallery w:val="placeholder"/>
        </w:category>
        <w:types>
          <w:type w:val="bbPlcHdr"/>
        </w:types>
        <w:behaviors>
          <w:behavior w:val="content"/>
        </w:behaviors>
        <w:guid w:val="{088DF4F0-5CBF-43E5-8D6E-9221A31A8B7A}"/>
      </w:docPartPr>
      <w:docPartBody>
        <w:p w:rsidR="00E458F3" w:rsidRDefault="00000000">
          <w:pPr>
            <w:pStyle w:val="D0CA63C2EA7E430791200E4943DD20A8"/>
          </w:pPr>
          <w:r w:rsidRPr="00E237E8">
            <w:t>$10,000</w:t>
          </w:r>
        </w:p>
      </w:docPartBody>
    </w:docPart>
    <w:docPart>
      <w:docPartPr>
        <w:name w:val="611E8086B05D41A19E02682EA2A1CA2E"/>
        <w:category>
          <w:name w:val="General"/>
          <w:gallery w:val="placeholder"/>
        </w:category>
        <w:types>
          <w:type w:val="bbPlcHdr"/>
        </w:types>
        <w:behaviors>
          <w:behavior w:val="content"/>
        </w:behaviors>
        <w:guid w:val="{7523F1EE-941B-4CE0-8130-8FFA44AEA305}"/>
      </w:docPartPr>
      <w:docPartBody>
        <w:p w:rsidR="00E458F3" w:rsidRDefault="00000000">
          <w:pPr>
            <w:pStyle w:val="611E8086B05D41A19E02682EA2A1CA2E"/>
          </w:pPr>
          <w:r w:rsidRPr="00E237E8">
            <w:t>$10,940</w:t>
          </w:r>
        </w:p>
      </w:docPartBody>
    </w:docPart>
    <w:docPart>
      <w:docPartPr>
        <w:name w:val="9E87B986C3D841629955635CEA45C53D"/>
        <w:category>
          <w:name w:val="General"/>
          <w:gallery w:val="placeholder"/>
        </w:category>
        <w:types>
          <w:type w:val="bbPlcHdr"/>
        </w:types>
        <w:behaviors>
          <w:behavior w:val="content"/>
        </w:behaviors>
        <w:guid w:val="{B85A4F82-A10D-4C62-BBDC-77024F78BB48}"/>
      </w:docPartPr>
      <w:docPartBody>
        <w:p w:rsidR="00E458F3" w:rsidRDefault="00000000">
          <w:pPr>
            <w:pStyle w:val="9E87B986C3D841629955635CEA45C53D"/>
          </w:pPr>
          <w:r w:rsidRPr="00E237E8">
            <w:t>$86,569</w:t>
          </w:r>
        </w:p>
      </w:docPartBody>
    </w:docPart>
    <w:docPart>
      <w:docPartPr>
        <w:name w:val="19B1DDAECEA94973B2084C9F1F273F6C"/>
        <w:category>
          <w:name w:val="General"/>
          <w:gallery w:val="placeholder"/>
        </w:category>
        <w:types>
          <w:type w:val="bbPlcHdr"/>
        </w:types>
        <w:behaviors>
          <w:behavior w:val="content"/>
        </w:behaviors>
        <w:guid w:val="{AAA0C705-A888-400B-B09E-2D56BFFEF327}"/>
      </w:docPartPr>
      <w:docPartBody>
        <w:p w:rsidR="00E458F3" w:rsidRDefault="00000000">
          <w:pPr>
            <w:pStyle w:val="19B1DDAECEA94973B2084C9F1F273F6C"/>
          </w:pPr>
          <w:r w:rsidRPr="00E237E8">
            <w:t>Gross Profit</w:t>
          </w:r>
        </w:p>
      </w:docPartBody>
    </w:docPart>
    <w:docPart>
      <w:docPartPr>
        <w:name w:val="1591A7DC06EE4FAF8D02AAB11A727D27"/>
        <w:category>
          <w:name w:val="General"/>
          <w:gallery w:val="placeholder"/>
        </w:category>
        <w:types>
          <w:type w:val="bbPlcHdr"/>
        </w:types>
        <w:behaviors>
          <w:behavior w:val="content"/>
        </w:behaviors>
        <w:guid w:val="{23CE81F6-8E14-4C2E-A021-56D83A5B652E}"/>
      </w:docPartPr>
      <w:docPartBody>
        <w:p w:rsidR="00E458F3" w:rsidRDefault="00000000">
          <w:pPr>
            <w:pStyle w:val="1591A7DC06EE4FAF8D02AAB11A727D27"/>
          </w:pPr>
          <w:r w:rsidRPr="00E237E8">
            <w:t>$3,000</w:t>
          </w:r>
        </w:p>
      </w:docPartBody>
    </w:docPart>
    <w:docPart>
      <w:docPartPr>
        <w:name w:val="4C93C08031AF4787AA9F05F0F6876339"/>
        <w:category>
          <w:name w:val="General"/>
          <w:gallery w:val="placeholder"/>
        </w:category>
        <w:types>
          <w:type w:val="bbPlcHdr"/>
        </w:types>
        <w:behaviors>
          <w:behavior w:val="content"/>
        </w:behaviors>
        <w:guid w:val="{775D8239-6541-413D-91FC-999F812FA49D}"/>
      </w:docPartPr>
      <w:docPartBody>
        <w:p w:rsidR="00E458F3" w:rsidRDefault="00000000">
          <w:pPr>
            <w:pStyle w:val="4C93C08031AF4787AA9F05F0F6876339"/>
          </w:pPr>
          <w:r w:rsidRPr="00E237E8">
            <w:t>$7,450</w:t>
          </w:r>
        </w:p>
      </w:docPartBody>
    </w:docPart>
    <w:docPart>
      <w:docPartPr>
        <w:name w:val="87B9120C1918416DA1CAD60879A9FFBE"/>
        <w:category>
          <w:name w:val="General"/>
          <w:gallery w:val="placeholder"/>
        </w:category>
        <w:types>
          <w:type w:val="bbPlcHdr"/>
        </w:types>
        <w:behaviors>
          <w:behavior w:val="content"/>
        </w:behaviors>
        <w:guid w:val="{FEBDA3DF-9EDF-4E3A-AA93-4D155455E6EF}"/>
      </w:docPartPr>
      <w:docPartBody>
        <w:p w:rsidR="00E458F3" w:rsidRDefault="00000000">
          <w:pPr>
            <w:pStyle w:val="87B9120C1918416DA1CAD60879A9FFBE"/>
          </w:pPr>
          <w:r w:rsidRPr="00E237E8">
            <w:t>$9,600</w:t>
          </w:r>
        </w:p>
      </w:docPartBody>
    </w:docPart>
    <w:docPart>
      <w:docPartPr>
        <w:name w:val="96EBFBDC50044FA7A387B4E55F7EDEB7"/>
        <w:category>
          <w:name w:val="General"/>
          <w:gallery w:val="placeholder"/>
        </w:category>
        <w:types>
          <w:type w:val="bbPlcHdr"/>
        </w:types>
        <w:behaviors>
          <w:behavior w:val="content"/>
        </w:behaviors>
        <w:guid w:val="{FE98106E-409F-4087-8856-C9FD39240966}"/>
      </w:docPartPr>
      <w:docPartBody>
        <w:p w:rsidR="00E458F3" w:rsidRDefault="00000000">
          <w:pPr>
            <w:pStyle w:val="96EBFBDC50044FA7A387B4E55F7EDEB7"/>
          </w:pPr>
          <w:r w:rsidRPr="00E237E8">
            <w:t>$3,994</w:t>
          </w:r>
        </w:p>
      </w:docPartBody>
    </w:docPart>
    <w:docPart>
      <w:docPartPr>
        <w:name w:val="9D443395EB7B4F7899E36FE776A5C3F0"/>
        <w:category>
          <w:name w:val="General"/>
          <w:gallery w:val="placeholder"/>
        </w:category>
        <w:types>
          <w:type w:val="bbPlcHdr"/>
        </w:types>
        <w:behaviors>
          <w:behavior w:val="content"/>
        </w:behaviors>
        <w:guid w:val="{AB323901-DCDD-4635-848A-0CDC848270F2}"/>
      </w:docPartPr>
      <w:docPartBody>
        <w:p w:rsidR="00E458F3" w:rsidRDefault="00000000">
          <w:pPr>
            <w:pStyle w:val="9D443395EB7B4F7899E36FE776A5C3F0"/>
          </w:pPr>
          <w:r w:rsidRPr="00E237E8">
            <w:t>$8,466</w:t>
          </w:r>
        </w:p>
      </w:docPartBody>
    </w:docPart>
    <w:docPart>
      <w:docPartPr>
        <w:name w:val="0D50656A5073410E811405C316C6A5C3"/>
        <w:category>
          <w:name w:val="General"/>
          <w:gallery w:val="placeholder"/>
        </w:category>
        <w:types>
          <w:type w:val="bbPlcHdr"/>
        </w:types>
        <w:behaviors>
          <w:behavior w:val="content"/>
        </w:behaviors>
        <w:guid w:val="{5D4C03BA-2B85-4DB1-A7F9-CC04E8F15E58}"/>
      </w:docPartPr>
      <w:docPartBody>
        <w:p w:rsidR="00E458F3" w:rsidRDefault="00000000">
          <w:pPr>
            <w:pStyle w:val="0D50656A5073410E811405C316C6A5C3"/>
          </w:pPr>
          <w:r w:rsidRPr="00E237E8">
            <w:t>$10,090</w:t>
          </w:r>
        </w:p>
      </w:docPartBody>
    </w:docPart>
    <w:docPart>
      <w:docPartPr>
        <w:name w:val="E88C9524582A4833A485127F804140AA"/>
        <w:category>
          <w:name w:val="General"/>
          <w:gallery w:val="placeholder"/>
        </w:category>
        <w:types>
          <w:type w:val="bbPlcHdr"/>
        </w:types>
        <w:behaviors>
          <w:behavior w:val="content"/>
        </w:behaviors>
        <w:guid w:val="{3B78D995-B684-4795-A707-A510E47ABA85}"/>
      </w:docPartPr>
      <w:docPartBody>
        <w:p w:rsidR="00E458F3" w:rsidRDefault="00000000">
          <w:pPr>
            <w:pStyle w:val="E88C9524582A4833A485127F804140AA"/>
          </w:pPr>
          <w:r w:rsidRPr="00E237E8">
            <w:t>$13,850</w:t>
          </w:r>
        </w:p>
      </w:docPartBody>
    </w:docPart>
    <w:docPart>
      <w:docPartPr>
        <w:name w:val="E07A1AF7EA264C5CB5BB11E8B402D811"/>
        <w:category>
          <w:name w:val="General"/>
          <w:gallery w:val="placeholder"/>
        </w:category>
        <w:types>
          <w:type w:val="bbPlcHdr"/>
        </w:types>
        <w:behaviors>
          <w:behavior w:val="content"/>
        </w:behaviors>
        <w:guid w:val="{E1C2223C-BC77-4AEF-A413-ED6842F3E33D}"/>
      </w:docPartPr>
      <w:docPartBody>
        <w:p w:rsidR="00E458F3" w:rsidRDefault="00000000">
          <w:pPr>
            <w:pStyle w:val="E07A1AF7EA264C5CB5BB11E8B402D811"/>
          </w:pPr>
          <w:r w:rsidRPr="00E237E8">
            <w:t>$15,195</w:t>
          </w:r>
        </w:p>
      </w:docPartBody>
    </w:docPart>
    <w:docPart>
      <w:docPartPr>
        <w:name w:val="042078EA4705488BAE2C914A4F445FA2"/>
        <w:category>
          <w:name w:val="General"/>
          <w:gallery w:val="placeholder"/>
        </w:category>
        <w:types>
          <w:type w:val="bbPlcHdr"/>
        </w:types>
        <w:behaviors>
          <w:behavior w:val="content"/>
        </w:behaviors>
        <w:guid w:val="{3B797DA7-583D-4770-A3DA-D448437EEFB5}"/>
      </w:docPartPr>
      <w:docPartBody>
        <w:p w:rsidR="00E458F3" w:rsidRDefault="00000000">
          <w:pPr>
            <w:pStyle w:val="042078EA4705488BAE2C914A4F445FA2"/>
          </w:pPr>
          <w:r w:rsidRPr="00E237E8">
            <w:t>$13,529</w:t>
          </w:r>
        </w:p>
      </w:docPartBody>
    </w:docPart>
    <w:docPart>
      <w:docPartPr>
        <w:name w:val="2D54DA7139BF4B448750CF2BA959CA9D"/>
        <w:category>
          <w:name w:val="General"/>
          <w:gallery w:val="placeholder"/>
        </w:category>
        <w:types>
          <w:type w:val="bbPlcHdr"/>
        </w:types>
        <w:behaviors>
          <w:behavior w:val="content"/>
        </w:behaviors>
        <w:guid w:val="{2FF038C2-DA4E-4F9B-8FFE-9A0FAE5B177E}"/>
      </w:docPartPr>
      <w:docPartBody>
        <w:p w:rsidR="00E458F3" w:rsidRDefault="00000000">
          <w:pPr>
            <w:pStyle w:val="2D54DA7139BF4B448750CF2BA959CA9D"/>
          </w:pPr>
          <w:r w:rsidRPr="00E237E8">
            <w:t>$11,600</w:t>
          </w:r>
        </w:p>
      </w:docPartBody>
    </w:docPart>
    <w:docPart>
      <w:docPartPr>
        <w:name w:val="531AACC6663D4E64BCA68864C2346306"/>
        <w:category>
          <w:name w:val="General"/>
          <w:gallery w:val="placeholder"/>
        </w:category>
        <w:types>
          <w:type w:val="bbPlcHdr"/>
        </w:types>
        <w:behaviors>
          <w:behavior w:val="content"/>
        </w:behaviors>
        <w:guid w:val="{8BA64D9D-4535-4AD9-BA01-E83CCD419D89}"/>
      </w:docPartPr>
      <w:docPartBody>
        <w:p w:rsidR="00E458F3" w:rsidRDefault="00000000">
          <w:pPr>
            <w:pStyle w:val="531AACC6663D4E64BCA68864C2346306"/>
          </w:pPr>
          <w:r w:rsidRPr="00E237E8">
            <w:t>$16,245</w:t>
          </w:r>
        </w:p>
      </w:docPartBody>
    </w:docPart>
    <w:docPart>
      <w:docPartPr>
        <w:name w:val="277A8E7F675F46B1A401978FFEACD378"/>
        <w:category>
          <w:name w:val="General"/>
          <w:gallery w:val="placeholder"/>
        </w:category>
        <w:types>
          <w:type w:val="bbPlcHdr"/>
        </w:types>
        <w:behaviors>
          <w:behavior w:val="content"/>
        </w:behaviors>
        <w:guid w:val="{350146B2-62DC-4F1C-B35A-B5BECCCD32DE}"/>
      </w:docPartPr>
      <w:docPartBody>
        <w:p w:rsidR="00E458F3" w:rsidRDefault="00000000">
          <w:pPr>
            <w:pStyle w:val="277A8E7F675F46B1A401978FFEACD378"/>
          </w:pPr>
          <w:r w:rsidRPr="00E237E8">
            <w:t>$15,369</w:t>
          </w:r>
        </w:p>
      </w:docPartBody>
    </w:docPart>
    <w:docPart>
      <w:docPartPr>
        <w:name w:val="FE161BEBCF0B48D3A69EA84C73D56821"/>
        <w:category>
          <w:name w:val="General"/>
          <w:gallery w:val="placeholder"/>
        </w:category>
        <w:types>
          <w:type w:val="bbPlcHdr"/>
        </w:types>
        <w:behaviors>
          <w:behavior w:val="content"/>
        </w:behaviors>
        <w:guid w:val="{5E109E72-BF56-4933-94B4-6DF054295CD0}"/>
      </w:docPartPr>
      <w:docPartBody>
        <w:p w:rsidR="00E458F3" w:rsidRDefault="00000000">
          <w:pPr>
            <w:pStyle w:val="FE161BEBCF0B48D3A69EA84C73D56821"/>
          </w:pPr>
          <w:r w:rsidRPr="00E237E8">
            <w:t>$128,389</w:t>
          </w:r>
        </w:p>
      </w:docPartBody>
    </w:docPart>
    <w:docPart>
      <w:docPartPr>
        <w:name w:val="580C1FDD026544CB88E1E122E8708B0E"/>
        <w:category>
          <w:name w:val="General"/>
          <w:gallery w:val="placeholder"/>
        </w:category>
        <w:types>
          <w:type w:val="bbPlcHdr"/>
        </w:types>
        <w:behaviors>
          <w:behavior w:val="content"/>
        </w:behaviors>
        <w:guid w:val="{D8C409B4-A297-4852-BDC6-D3E7335E6E32}"/>
      </w:docPartPr>
      <w:docPartBody>
        <w:p w:rsidR="00E458F3" w:rsidRDefault="00000000">
          <w:pPr>
            <w:pStyle w:val="580C1FDD026544CB88E1E122E8708B0E"/>
          </w:pPr>
          <w:r w:rsidRPr="00E237E8">
            <w:rPr>
              <w:rStyle w:val="Bold"/>
            </w:rPr>
            <w:t>EXPENSES</w:t>
          </w:r>
        </w:p>
      </w:docPartBody>
    </w:docPart>
    <w:docPart>
      <w:docPartPr>
        <w:name w:val="723E28314219486D9E175F140ECC0F52"/>
        <w:category>
          <w:name w:val="General"/>
          <w:gallery w:val="placeholder"/>
        </w:category>
        <w:types>
          <w:type w:val="bbPlcHdr"/>
        </w:types>
        <w:behaviors>
          <w:behavior w:val="content"/>
        </w:behaviors>
        <w:guid w:val="{3FD7E245-3AC7-4D59-8D4F-3A1A5632D815}"/>
      </w:docPartPr>
      <w:docPartBody>
        <w:p w:rsidR="00E458F3" w:rsidRDefault="00000000">
          <w:pPr>
            <w:pStyle w:val="723E28314219486D9E175F140ECC0F52"/>
          </w:pPr>
          <w:r w:rsidRPr="00E237E8">
            <w:rPr>
              <w:rStyle w:val="Bold"/>
            </w:rPr>
            <w:t>JAN</w:t>
          </w:r>
        </w:p>
      </w:docPartBody>
    </w:docPart>
    <w:docPart>
      <w:docPartPr>
        <w:name w:val="670123A6D533470BA8F89220CE6F47DC"/>
        <w:category>
          <w:name w:val="General"/>
          <w:gallery w:val="placeholder"/>
        </w:category>
        <w:types>
          <w:type w:val="bbPlcHdr"/>
        </w:types>
        <w:behaviors>
          <w:behavior w:val="content"/>
        </w:behaviors>
        <w:guid w:val="{9B922596-1E2D-4412-8810-2A29DA91B4C3}"/>
      </w:docPartPr>
      <w:docPartBody>
        <w:p w:rsidR="00E458F3" w:rsidRDefault="00000000">
          <w:pPr>
            <w:pStyle w:val="670123A6D533470BA8F89220CE6F47DC"/>
          </w:pPr>
          <w:r w:rsidRPr="00E237E8">
            <w:rPr>
              <w:rStyle w:val="Bold"/>
            </w:rPr>
            <w:t>FEB</w:t>
          </w:r>
        </w:p>
      </w:docPartBody>
    </w:docPart>
    <w:docPart>
      <w:docPartPr>
        <w:name w:val="AC3C4D7AD4AD470281C83B6F4563515C"/>
        <w:category>
          <w:name w:val="General"/>
          <w:gallery w:val="placeholder"/>
        </w:category>
        <w:types>
          <w:type w:val="bbPlcHdr"/>
        </w:types>
        <w:behaviors>
          <w:behavior w:val="content"/>
        </w:behaviors>
        <w:guid w:val="{920D3A51-D20B-4D92-8E04-AF023BFE7FDC}"/>
      </w:docPartPr>
      <w:docPartBody>
        <w:p w:rsidR="00E458F3" w:rsidRDefault="00000000">
          <w:pPr>
            <w:pStyle w:val="AC3C4D7AD4AD470281C83B6F4563515C"/>
          </w:pPr>
          <w:r w:rsidRPr="00E237E8">
            <w:rPr>
              <w:rStyle w:val="Bold"/>
            </w:rPr>
            <w:t>MAR</w:t>
          </w:r>
        </w:p>
      </w:docPartBody>
    </w:docPart>
    <w:docPart>
      <w:docPartPr>
        <w:name w:val="22E94870606B406F9489649897C1811B"/>
        <w:category>
          <w:name w:val="General"/>
          <w:gallery w:val="placeholder"/>
        </w:category>
        <w:types>
          <w:type w:val="bbPlcHdr"/>
        </w:types>
        <w:behaviors>
          <w:behavior w:val="content"/>
        </w:behaviors>
        <w:guid w:val="{B6B482B3-F92C-496B-8726-C5740B8E9896}"/>
      </w:docPartPr>
      <w:docPartBody>
        <w:p w:rsidR="00E458F3" w:rsidRDefault="00000000">
          <w:pPr>
            <w:pStyle w:val="22E94870606B406F9489649897C1811B"/>
          </w:pPr>
          <w:r w:rsidRPr="00E237E8">
            <w:rPr>
              <w:rStyle w:val="Bold"/>
            </w:rPr>
            <w:t>APR</w:t>
          </w:r>
        </w:p>
      </w:docPartBody>
    </w:docPart>
    <w:docPart>
      <w:docPartPr>
        <w:name w:val="CF55B0C7BC2340F88682936607B04DDB"/>
        <w:category>
          <w:name w:val="General"/>
          <w:gallery w:val="placeholder"/>
        </w:category>
        <w:types>
          <w:type w:val="bbPlcHdr"/>
        </w:types>
        <w:behaviors>
          <w:behavior w:val="content"/>
        </w:behaviors>
        <w:guid w:val="{8E482424-5971-43FA-86C9-7DE1A7A56927}"/>
      </w:docPartPr>
      <w:docPartBody>
        <w:p w:rsidR="00E458F3" w:rsidRDefault="00000000">
          <w:pPr>
            <w:pStyle w:val="CF55B0C7BC2340F88682936607B04DDB"/>
          </w:pPr>
          <w:r w:rsidRPr="00E237E8">
            <w:rPr>
              <w:rStyle w:val="Bold"/>
            </w:rPr>
            <w:t>MAY</w:t>
          </w:r>
        </w:p>
      </w:docPartBody>
    </w:docPart>
    <w:docPart>
      <w:docPartPr>
        <w:name w:val="2942385484574B9BAFD63CD84A1671F3"/>
        <w:category>
          <w:name w:val="General"/>
          <w:gallery w:val="placeholder"/>
        </w:category>
        <w:types>
          <w:type w:val="bbPlcHdr"/>
        </w:types>
        <w:behaviors>
          <w:behavior w:val="content"/>
        </w:behaviors>
        <w:guid w:val="{494F4FA4-EC47-4CC3-9D84-DE1D288E6272}"/>
      </w:docPartPr>
      <w:docPartBody>
        <w:p w:rsidR="00E458F3" w:rsidRDefault="00000000">
          <w:pPr>
            <w:pStyle w:val="2942385484574B9BAFD63CD84A1671F3"/>
          </w:pPr>
          <w:r w:rsidRPr="00E237E8">
            <w:rPr>
              <w:rStyle w:val="Bold"/>
            </w:rPr>
            <w:t>JUN</w:t>
          </w:r>
        </w:p>
      </w:docPartBody>
    </w:docPart>
    <w:docPart>
      <w:docPartPr>
        <w:name w:val="9E11BE18B8DB46E487CEEE40BA271628"/>
        <w:category>
          <w:name w:val="General"/>
          <w:gallery w:val="placeholder"/>
        </w:category>
        <w:types>
          <w:type w:val="bbPlcHdr"/>
        </w:types>
        <w:behaviors>
          <w:behavior w:val="content"/>
        </w:behaviors>
        <w:guid w:val="{25CBB4D4-DB03-41EE-A86D-1B4644DF99DD}"/>
      </w:docPartPr>
      <w:docPartBody>
        <w:p w:rsidR="00E458F3" w:rsidRDefault="00000000">
          <w:pPr>
            <w:pStyle w:val="9E11BE18B8DB46E487CEEE40BA271628"/>
          </w:pPr>
          <w:r w:rsidRPr="00E237E8">
            <w:rPr>
              <w:rStyle w:val="Bold"/>
            </w:rPr>
            <w:t>JUL</w:t>
          </w:r>
        </w:p>
      </w:docPartBody>
    </w:docPart>
    <w:docPart>
      <w:docPartPr>
        <w:name w:val="9FD8CA1BB84B4F4C89760BAE8E124B13"/>
        <w:category>
          <w:name w:val="General"/>
          <w:gallery w:val="placeholder"/>
        </w:category>
        <w:types>
          <w:type w:val="bbPlcHdr"/>
        </w:types>
        <w:behaviors>
          <w:behavior w:val="content"/>
        </w:behaviors>
        <w:guid w:val="{D5F647B7-AE12-4ABB-97EC-46353994A9EF}"/>
      </w:docPartPr>
      <w:docPartBody>
        <w:p w:rsidR="00E458F3" w:rsidRDefault="00000000">
          <w:pPr>
            <w:pStyle w:val="9FD8CA1BB84B4F4C89760BAE8E124B13"/>
          </w:pPr>
          <w:r w:rsidRPr="00E237E8">
            <w:rPr>
              <w:rStyle w:val="Bold"/>
            </w:rPr>
            <w:t>AUG</w:t>
          </w:r>
        </w:p>
      </w:docPartBody>
    </w:docPart>
    <w:docPart>
      <w:docPartPr>
        <w:name w:val="3BC58D169CB34861B2BB11274DEDBD08"/>
        <w:category>
          <w:name w:val="General"/>
          <w:gallery w:val="placeholder"/>
        </w:category>
        <w:types>
          <w:type w:val="bbPlcHdr"/>
        </w:types>
        <w:behaviors>
          <w:behavior w:val="content"/>
        </w:behaviors>
        <w:guid w:val="{CC7B8294-49E5-4BDC-8766-BEAFD94E8A83}"/>
      </w:docPartPr>
      <w:docPartBody>
        <w:p w:rsidR="00E458F3" w:rsidRDefault="00000000">
          <w:pPr>
            <w:pStyle w:val="3BC58D169CB34861B2BB11274DEDBD08"/>
          </w:pPr>
          <w:r w:rsidRPr="00E237E8">
            <w:rPr>
              <w:rStyle w:val="Bold"/>
            </w:rPr>
            <w:t>SEP</w:t>
          </w:r>
        </w:p>
      </w:docPartBody>
    </w:docPart>
    <w:docPart>
      <w:docPartPr>
        <w:name w:val="16267C6AEB7249379F6147FF5A5D6F98"/>
        <w:category>
          <w:name w:val="General"/>
          <w:gallery w:val="placeholder"/>
        </w:category>
        <w:types>
          <w:type w:val="bbPlcHdr"/>
        </w:types>
        <w:behaviors>
          <w:behavior w:val="content"/>
        </w:behaviors>
        <w:guid w:val="{F11EB9C8-A7D7-4E71-8CC1-2C42BB396214}"/>
      </w:docPartPr>
      <w:docPartBody>
        <w:p w:rsidR="00E458F3" w:rsidRDefault="00000000">
          <w:pPr>
            <w:pStyle w:val="16267C6AEB7249379F6147FF5A5D6F98"/>
          </w:pPr>
          <w:r w:rsidRPr="00E237E8">
            <w:rPr>
              <w:rStyle w:val="Bold"/>
            </w:rPr>
            <w:t>OCT</w:t>
          </w:r>
        </w:p>
      </w:docPartBody>
    </w:docPart>
    <w:docPart>
      <w:docPartPr>
        <w:name w:val="FE2484088B1942B3A23298037C2E2AC4"/>
        <w:category>
          <w:name w:val="General"/>
          <w:gallery w:val="placeholder"/>
        </w:category>
        <w:types>
          <w:type w:val="bbPlcHdr"/>
        </w:types>
        <w:behaviors>
          <w:behavior w:val="content"/>
        </w:behaviors>
        <w:guid w:val="{C701E3D0-5D1D-400B-9FE6-DC8593BCA522}"/>
      </w:docPartPr>
      <w:docPartBody>
        <w:p w:rsidR="00E458F3" w:rsidRDefault="00000000">
          <w:pPr>
            <w:pStyle w:val="FE2484088B1942B3A23298037C2E2AC4"/>
          </w:pPr>
          <w:r w:rsidRPr="00E237E8">
            <w:rPr>
              <w:rStyle w:val="Bold"/>
            </w:rPr>
            <w:t>NOV</w:t>
          </w:r>
        </w:p>
      </w:docPartBody>
    </w:docPart>
    <w:docPart>
      <w:docPartPr>
        <w:name w:val="0A54E5E0CB67447787EE5FEA0DEE6E3A"/>
        <w:category>
          <w:name w:val="General"/>
          <w:gallery w:val="placeholder"/>
        </w:category>
        <w:types>
          <w:type w:val="bbPlcHdr"/>
        </w:types>
        <w:behaviors>
          <w:behavior w:val="content"/>
        </w:behaviors>
        <w:guid w:val="{642170CD-9161-4271-86E5-E5178B44AC37}"/>
      </w:docPartPr>
      <w:docPartBody>
        <w:p w:rsidR="00E458F3" w:rsidRDefault="00000000">
          <w:pPr>
            <w:pStyle w:val="0A54E5E0CB67447787EE5FEA0DEE6E3A"/>
          </w:pPr>
          <w:r w:rsidRPr="00E237E8">
            <w:rPr>
              <w:rStyle w:val="Bold"/>
            </w:rPr>
            <w:t>DEC</w:t>
          </w:r>
        </w:p>
      </w:docPartBody>
    </w:docPart>
    <w:docPart>
      <w:docPartPr>
        <w:name w:val="6FA001A56D5745E7B00C486ADE55DFDA"/>
        <w:category>
          <w:name w:val="General"/>
          <w:gallery w:val="placeholder"/>
        </w:category>
        <w:types>
          <w:type w:val="bbPlcHdr"/>
        </w:types>
        <w:behaviors>
          <w:behavior w:val="content"/>
        </w:behaviors>
        <w:guid w:val="{8FC4882F-7363-4B0E-838A-FE28E1A581CD}"/>
      </w:docPartPr>
      <w:docPartBody>
        <w:p w:rsidR="00E458F3" w:rsidRDefault="00000000">
          <w:pPr>
            <w:pStyle w:val="6FA001A56D5745E7B00C486ADE55DFDA"/>
          </w:pPr>
          <w:r w:rsidRPr="00E237E8">
            <w:rPr>
              <w:rStyle w:val="Bold"/>
            </w:rPr>
            <w:t>YTD</w:t>
          </w:r>
        </w:p>
      </w:docPartBody>
    </w:docPart>
    <w:docPart>
      <w:docPartPr>
        <w:name w:val="91309A7A18534B71BB4AFB18565CF324"/>
        <w:category>
          <w:name w:val="General"/>
          <w:gallery w:val="placeholder"/>
        </w:category>
        <w:types>
          <w:type w:val="bbPlcHdr"/>
        </w:types>
        <w:behaviors>
          <w:behavior w:val="content"/>
        </w:behaviors>
        <w:guid w:val="{F35E5F8A-00E4-4781-9A45-7E385C087533}"/>
      </w:docPartPr>
      <w:docPartBody>
        <w:p w:rsidR="00E458F3" w:rsidRDefault="00000000">
          <w:pPr>
            <w:pStyle w:val="91309A7A18534B71BB4AFB18565CF324"/>
          </w:pPr>
          <w:r w:rsidRPr="00E237E8">
            <w:t>Salaries &amp; Wages</w:t>
          </w:r>
        </w:p>
      </w:docPartBody>
    </w:docPart>
    <w:docPart>
      <w:docPartPr>
        <w:name w:val="2839C8B4CE1F4370B6EE1B82E58D9DC5"/>
        <w:category>
          <w:name w:val="General"/>
          <w:gallery w:val="placeholder"/>
        </w:category>
        <w:types>
          <w:type w:val="bbPlcHdr"/>
        </w:types>
        <w:behaviors>
          <w:behavior w:val="content"/>
        </w:behaviors>
        <w:guid w:val="{9728DA77-7FAA-4AE4-822F-54CCAEA69EFF}"/>
      </w:docPartPr>
      <w:docPartBody>
        <w:p w:rsidR="00E458F3" w:rsidRDefault="00000000">
          <w:pPr>
            <w:pStyle w:val="2839C8B4CE1F4370B6EE1B82E58D9DC5"/>
          </w:pPr>
          <w:r w:rsidRPr="00E237E8">
            <w:t>$2,500</w:t>
          </w:r>
        </w:p>
      </w:docPartBody>
    </w:docPart>
    <w:docPart>
      <w:docPartPr>
        <w:name w:val="6BBFFF43D4E74057AD5DA46FA735004B"/>
        <w:category>
          <w:name w:val="General"/>
          <w:gallery w:val="placeholder"/>
        </w:category>
        <w:types>
          <w:type w:val="bbPlcHdr"/>
        </w:types>
        <w:behaviors>
          <w:behavior w:val="content"/>
        </w:behaviors>
        <w:guid w:val="{736CDF1E-4182-4114-80F0-539E4D6DD291}"/>
      </w:docPartPr>
      <w:docPartBody>
        <w:p w:rsidR="00E458F3" w:rsidRDefault="00000000">
          <w:pPr>
            <w:pStyle w:val="6BBFFF43D4E74057AD5DA46FA735004B"/>
          </w:pPr>
          <w:r w:rsidRPr="00E237E8">
            <w:t>$2,500</w:t>
          </w:r>
        </w:p>
      </w:docPartBody>
    </w:docPart>
    <w:docPart>
      <w:docPartPr>
        <w:name w:val="71B3135A3BC94806A94752B1FEAFA653"/>
        <w:category>
          <w:name w:val="General"/>
          <w:gallery w:val="placeholder"/>
        </w:category>
        <w:types>
          <w:type w:val="bbPlcHdr"/>
        </w:types>
        <w:behaviors>
          <w:behavior w:val="content"/>
        </w:behaviors>
        <w:guid w:val="{EDD8F3A7-0BD8-4227-9F1E-1E98AF82DEEC}"/>
      </w:docPartPr>
      <w:docPartBody>
        <w:p w:rsidR="00E458F3" w:rsidRDefault="00000000">
          <w:pPr>
            <w:pStyle w:val="71B3135A3BC94806A94752B1FEAFA653"/>
          </w:pPr>
          <w:r w:rsidRPr="00E237E8">
            <w:t>$3,500</w:t>
          </w:r>
        </w:p>
      </w:docPartBody>
    </w:docPart>
    <w:docPart>
      <w:docPartPr>
        <w:name w:val="18112010145D49E39ED093EC1A24F0AD"/>
        <w:category>
          <w:name w:val="General"/>
          <w:gallery w:val="placeholder"/>
        </w:category>
        <w:types>
          <w:type w:val="bbPlcHdr"/>
        </w:types>
        <w:behaviors>
          <w:behavior w:val="content"/>
        </w:behaviors>
        <w:guid w:val="{79EBA199-7B34-4370-94E7-E469D076A67E}"/>
      </w:docPartPr>
      <w:docPartBody>
        <w:p w:rsidR="00E458F3" w:rsidRDefault="00000000">
          <w:pPr>
            <w:pStyle w:val="18112010145D49E39ED093EC1A24F0AD"/>
          </w:pPr>
          <w:r w:rsidRPr="00E237E8">
            <w:t>$5,000</w:t>
          </w:r>
        </w:p>
      </w:docPartBody>
    </w:docPart>
    <w:docPart>
      <w:docPartPr>
        <w:name w:val="293B5A6623874756B2F8F5A3B80929B6"/>
        <w:category>
          <w:name w:val="General"/>
          <w:gallery w:val="placeholder"/>
        </w:category>
        <w:types>
          <w:type w:val="bbPlcHdr"/>
        </w:types>
        <w:behaviors>
          <w:behavior w:val="content"/>
        </w:behaviors>
        <w:guid w:val="{7483F127-4FB9-4FCB-A8F3-ACF1417121A0}"/>
      </w:docPartPr>
      <w:docPartBody>
        <w:p w:rsidR="00E458F3" w:rsidRDefault="00000000">
          <w:pPr>
            <w:pStyle w:val="293B5A6623874756B2F8F5A3B80929B6"/>
          </w:pPr>
          <w:r w:rsidRPr="00E237E8">
            <w:t>$5,000</w:t>
          </w:r>
        </w:p>
      </w:docPartBody>
    </w:docPart>
    <w:docPart>
      <w:docPartPr>
        <w:name w:val="33EDFBD005BD4F4CAE8D8EBCBE4BF6F1"/>
        <w:category>
          <w:name w:val="General"/>
          <w:gallery w:val="placeholder"/>
        </w:category>
        <w:types>
          <w:type w:val="bbPlcHdr"/>
        </w:types>
        <w:behaviors>
          <w:behavior w:val="content"/>
        </w:behaviors>
        <w:guid w:val="{07CBDE8B-E3C1-4FD9-9F8C-2FBD19213889}"/>
      </w:docPartPr>
      <w:docPartBody>
        <w:p w:rsidR="00E458F3" w:rsidRDefault="00000000">
          <w:pPr>
            <w:pStyle w:val="33EDFBD005BD4F4CAE8D8EBCBE4BF6F1"/>
          </w:pPr>
          <w:r w:rsidRPr="00E237E8">
            <w:t>$5,000</w:t>
          </w:r>
        </w:p>
      </w:docPartBody>
    </w:docPart>
    <w:docPart>
      <w:docPartPr>
        <w:name w:val="A43C3773EC9F44E3B1F0A48A952869DE"/>
        <w:category>
          <w:name w:val="General"/>
          <w:gallery w:val="placeholder"/>
        </w:category>
        <w:types>
          <w:type w:val="bbPlcHdr"/>
        </w:types>
        <w:behaviors>
          <w:behavior w:val="content"/>
        </w:behaviors>
        <w:guid w:val="{B623419A-5303-4F85-8539-72720D539320}"/>
      </w:docPartPr>
      <w:docPartBody>
        <w:p w:rsidR="00E458F3" w:rsidRDefault="00000000">
          <w:pPr>
            <w:pStyle w:val="A43C3773EC9F44E3B1F0A48A952869DE"/>
          </w:pPr>
          <w:r w:rsidRPr="00E237E8">
            <w:t>$8,000</w:t>
          </w:r>
        </w:p>
      </w:docPartBody>
    </w:docPart>
    <w:docPart>
      <w:docPartPr>
        <w:name w:val="C9ACB113E65F416692D03AE10E81A6FB"/>
        <w:category>
          <w:name w:val="General"/>
          <w:gallery w:val="placeholder"/>
        </w:category>
        <w:types>
          <w:type w:val="bbPlcHdr"/>
        </w:types>
        <w:behaviors>
          <w:behavior w:val="content"/>
        </w:behaviors>
        <w:guid w:val="{7C2880A1-095B-4D2A-93E3-BB8DDF37EC47}"/>
      </w:docPartPr>
      <w:docPartBody>
        <w:p w:rsidR="00E458F3" w:rsidRDefault="00000000">
          <w:pPr>
            <w:pStyle w:val="C9ACB113E65F416692D03AE10E81A6FB"/>
          </w:pPr>
          <w:r w:rsidRPr="00E237E8">
            <w:t>$9,000</w:t>
          </w:r>
        </w:p>
      </w:docPartBody>
    </w:docPart>
    <w:docPart>
      <w:docPartPr>
        <w:name w:val="F7A56DFC593E4F67946A776620AC3129"/>
        <w:category>
          <w:name w:val="General"/>
          <w:gallery w:val="placeholder"/>
        </w:category>
        <w:types>
          <w:type w:val="bbPlcHdr"/>
        </w:types>
        <w:behaviors>
          <w:behavior w:val="content"/>
        </w:behaviors>
        <w:guid w:val="{FD7B0776-6CCC-4AF1-83EB-5F65B5924B1E}"/>
      </w:docPartPr>
      <w:docPartBody>
        <w:p w:rsidR="00E458F3" w:rsidRDefault="00000000">
          <w:pPr>
            <w:pStyle w:val="F7A56DFC593E4F67946A776620AC3129"/>
          </w:pPr>
          <w:r w:rsidRPr="00E237E8">
            <w:t>$9,000</w:t>
          </w:r>
        </w:p>
      </w:docPartBody>
    </w:docPart>
    <w:docPart>
      <w:docPartPr>
        <w:name w:val="B75205399AA24533BD674BBF7CF1F7A0"/>
        <w:category>
          <w:name w:val="General"/>
          <w:gallery w:val="placeholder"/>
        </w:category>
        <w:types>
          <w:type w:val="bbPlcHdr"/>
        </w:types>
        <w:behaviors>
          <w:behavior w:val="content"/>
        </w:behaviors>
        <w:guid w:val="{3794F7F5-EAA6-46C2-A3BB-5DF4B4D3775B}"/>
      </w:docPartPr>
      <w:docPartBody>
        <w:p w:rsidR="00E458F3" w:rsidRDefault="00000000">
          <w:pPr>
            <w:pStyle w:val="B75205399AA24533BD674BBF7CF1F7A0"/>
          </w:pPr>
          <w:r w:rsidRPr="00E237E8">
            <w:t>$9,000</w:t>
          </w:r>
        </w:p>
      </w:docPartBody>
    </w:docPart>
    <w:docPart>
      <w:docPartPr>
        <w:name w:val="45B751F516F444A7AE738CA2B167B092"/>
        <w:category>
          <w:name w:val="General"/>
          <w:gallery w:val="placeholder"/>
        </w:category>
        <w:types>
          <w:type w:val="bbPlcHdr"/>
        </w:types>
        <w:behaviors>
          <w:behavior w:val="content"/>
        </w:behaviors>
        <w:guid w:val="{339B3EAF-F981-448A-A7CD-51B0F00E1CB5}"/>
      </w:docPartPr>
      <w:docPartBody>
        <w:p w:rsidR="00E458F3" w:rsidRDefault="00000000">
          <w:pPr>
            <w:pStyle w:val="45B751F516F444A7AE738CA2B167B092"/>
          </w:pPr>
          <w:r w:rsidRPr="00E237E8">
            <w:t>$9,000</w:t>
          </w:r>
        </w:p>
      </w:docPartBody>
    </w:docPart>
    <w:docPart>
      <w:docPartPr>
        <w:name w:val="888816E2FE0B4CC5B16EFB405106B1DC"/>
        <w:category>
          <w:name w:val="General"/>
          <w:gallery w:val="placeholder"/>
        </w:category>
        <w:types>
          <w:type w:val="bbPlcHdr"/>
        </w:types>
        <w:behaviors>
          <w:behavior w:val="content"/>
        </w:behaviors>
        <w:guid w:val="{5F52ACFA-EEAC-4D55-90BA-41324F384C2F}"/>
      </w:docPartPr>
      <w:docPartBody>
        <w:p w:rsidR="00E458F3" w:rsidRDefault="00000000">
          <w:pPr>
            <w:pStyle w:val="888816E2FE0B4CC5B16EFB405106B1DC"/>
          </w:pPr>
          <w:r w:rsidRPr="00E237E8">
            <w:t>$9,000</w:t>
          </w:r>
        </w:p>
      </w:docPartBody>
    </w:docPart>
    <w:docPart>
      <w:docPartPr>
        <w:name w:val="03B5F740E7E24E1FAB1D46837FA5FA8F"/>
        <w:category>
          <w:name w:val="General"/>
          <w:gallery w:val="placeholder"/>
        </w:category>
        <w:types>
          <w:type w:val="bbPlcHdr"/>
        </w:types>
        <w:behaviors>
          <w:behavior w:val="content"/>
        </w:behaviors>
        <w:guid w:val="{BBF6823D-016B-41E1-BB80-E9A54A759DB5}"/>
      </w:docPartPr>
      <w:docPartBody>
        <w:p w:rsidR="00E458F3" w:rsidRDefault="00000000">
          <w:pPr>
            <w:pStyle w:val="03B5F740E7E24E1FAB1D46837FA5FA8F"/>
          </w:pPr>
          <w:r w:rsidRPr="00E237E8">
            <w:t>$76,500</w:t>
          </w:r>
        </w:p>
      </w:docPartBody>
    </w:docPart>
    <w:docPart>
      <w:docPartPr>
        <w:name w:val="693D0387BCF048A4B0CDB606FFE76DC4"/>
        <w:category>
          <w:name w:val="General"/>
          <w:gallery w:val="placeholder"/>
        </w:category>
        <w:types>
          <w:type w:val="bbPlcHdr"/>
        </w:types>
        <w:behaviors>
          <w:behavior w:val="content"/>
        </w:behaviors>
        <w:guid w:val="{0FEF4D70-3906-49CE-BBC3-15FEC66D4A6D}"/>
      </w:docPartPr>
      <w:docPartBody>
        <w:p w:rsidR="00E458F3" w:rsidRDefault="00000000">
          <w:pPr>
            <w:pStyle w:val="693D0387BCF048A4B0CDB606FFE76DC4"/>
          </w:pPr>
          <w:r w:rsidRPr="00E237E8">
            <w:t>Marketing/Advertising</w:t>
          </w:r>
        </w:p>
      </w:docPartBody>
    </w:docPart>
    <w:docPart>
      <w:docPartPr>
        <w:name w:val="423D52A23D264D75915DADE1350C70C5"/>
        <w:category>
          <w:name w:val="General"/>
          <w:gallery w:val="placeholder"/>
        </w:category>
        <w:types>
          <w:type w:val="bbPlcHdr"/>
        </w:types>
        <w:behaviors>
          <w:behavior w:val="content"/>
        </w:behaviors>
        <w:guid w:val="{4EA64076-E101-458B-B643-BC991BF330DF}"/>
      </w:docPartPr>
      <w:docPartBody>
        <w:p w:rsidR="00E458F3" w:rsidRDefault="00000000">
          <w:pPr>
            <w:pStyle w:val="423D52A23D264D75915DADE1350C70C5"/>
          </w:pPr>
          <w:r w:rsidRPr="00E237E8">
            <w:t>$400</w:t>
          </w:r>
        </w:p>
      </w:docPartBody>
    </w:docPart>
    <w:docPart>
      <w:docPartPr>
        <w:name w:val="6C80CEC0CC9349398D01640CE6C12658"/>
        <w:category>
          <w:name w:val="General"/>
          <w:gallery w:val="placeholder"/>
        </w:category>
        <w:types>
          <w:type w:val="bbPlcHdr"/>
        </w:types>
        <w:behaviors>
          <w:behavior w:val="content"/>
        </w:behaviors>
        <w:guid w:val="{981E9E7C-F309-4EAE-80E6-FE0E1A283D1F}"/>
      </w:docPartPr>
      <w:docPartBody>
        <w:p w:rsidR="00E458F3" w:rsidRDefault="00000000">
          <w:pPr>
            <w:pStyle w:val="6C80CEC0CC9349398D01640CE6C12658"/>
          </w:pPr>
          <w:r w:rsidRPr="00E237E8">
            <w:t>$450</w:t>
          </w:r>
        </w:p>
      </w:docPartBody>
    </w:docPart>
    <w:docPart>
      <w:docPartPr>
        <w:name w:val="7B28FE304A4E43F8A1E630D04C598205"/>
        <w:category>
          <w:name w:val="General"/>
          <w:gallery w:val="placeholder"/>
        </w:category>
        <w:types>
          <w:type w:val="bbPlcHdr"/>
        </w:types>
        <w:behaviors>
          <w:behavior w:val="content"/>
        </w:behaviors>
        <w:guid w:val="{31052F71-B962-441F-ACF7-1C8C863954B4}"/>
      </w:docPartPr>
      <w:docPartBody>
        <w:p w:rsidR="00E458F3" w:rsidRDefault="00000000">
          <w:pPr>
            <w:pStyle w:val="7B28FE304A4E43F8A1E630D04C598205"/>
          </w:pPr>
          <w:r w:rsidRPr="00E237E8">
            <w:t>$450</w:t>
          </w:r>
        </w:p>
      </w:docPartBody>
    </w:docPart>
    <w:docPart>
      <w:docPartPr>
        <w:name w:val="D7D6DB91829A42C3A761876E9D386A34"/>
        <w:category>
          <w:name w:val="General"/>
          <w:gallery w:val="placeholder"/>
        </w:category>
        <w:types>
          <w:type w:val="bbPlcHdr"/>
        </w:types>
        <w:behaviors>
          <w:behavior w:val="content"/>
        </w:behaviors>
        <w:guid w:val="{C161A542-868C-4B59-A2FD-5755B3E626C7}"/>
      </w:docPartPr>
      <w:docPartBody>
        <w:p w:rsidR="00E458F3" w:rsidRDefault="00000000">
          <w:pPr>
            <w:pStyle w:val="D7D6DB91829A42C3A761876E9D386A34"/>
          </w:pPr>
          <w:r w:rsidRPr="00E237E8">
            <w:t>$450</w:t>
          </w:r>
        </w:p>
      </w:docPartBody>
    </w:docPart>
    <w:docPart>
      <w:docPartPr>
        <w:name w:val="FC2A9C83242640B98A12D7247FA100D0"/>
        <w:category>
          <w:name w:val="General"/>
          <w:gallery w:val="placeholder"/>
        </w:category>
        <w:types>
          <w:type w:val="bbPlcHdr"/>
        </w:types>
        <w:behaviors>
          <w:behavior w:val="content"/>
        </w:behaviors>
        <w:guid w:val="{C9063494-62EA-4B68-A562-206773B778CE}"/>
      </w:docPartPr>
      <w:docPartBody>
        <w:p w:rsidR="00E458F3" w:rsidRDefault="00000000">
          <w:pPr>
            <w:pStyle w:val="FC2A9C83242640B98A12D7247FA100D0"/>
          </w:pPr>
          <w:r w:rsidRPr="00E237E8">
            <w:t>$900</w:t>
          </w:r>
        </w:p>
      </w:docPartBody>
    </w:docPart>
    <w:docPart>
      <w:docPartPr>
        <w:name w:val="36BA059BA7704AC5A6062070DC553BE3"/>
        <w:category>
          <w:name w:val="General"/>
          <w:gallery w:val="placeholder"/>
        </w:category>
        <w:types>
          <w:type w:val="bbPlcHdr"/>
        </w:types>
        <w:behaviors>
          <w:behavior w:val="content"/>
        </w:behaviors>
        <w:guid w:val="{F262822C-515F-475D-9751-06A0F61AFA5F}"/>
      </w:docPartPr>
      <w:docPartBody>
        <w:p w:rsidR="00E458F3" w:rsidRDefault="00000000">
          <w:pPr>
            <w:pStyle w:val="36BA059BA7704AC5A6062070DC553BE3"/>
          </w:pPr>
          <w:r w:rsidRPr="00E237E8">
            <w:t>$900</w:t>
          </w:r>
        </w:p>
      </w:docPartBody>
    </w:docPart>
    <w:docPart>
      <w:docPartPr>
        <w:name w:val="6F49ED12BC1A4DD1B4553D543DE63158"/>
        <w:category>
          <w:name w:val="General"/>
          <w:gallery w:val="placeholder"/>
        </w:category>
        <w:types>
          <w:type w:val="bbPlcHdr"/>
        </w:types>
        <w:behaviors>
          <w:behavior w:val="content"/>
        </w:behaviors>
        <w:guid w:val="{939C9F6E-CC87-4455-B846-B62B68016A9D}"/>
      </w:docPartPr>
      <w:docPartBody>
        <w:p w:rsidR="00E458F3" w:rsidRDefault="00000000">
          <w:pPr>
            <w:pStyle w:val="6F49ED12BC1A4DD1B4553D543DE63158"/>
          </w:pPr>
          <w:r w:rsidRPr="00E237E8">
            <w:t>$900</w:t>
          </w:r>
        </w:p>
      </w:docPartBody>
    </w:docPart>
    <w:docPart>
      <w:docPartPr>
        <w:name w:val="CA598CBB841A491CA3A3AD927D533F79"/>
        <w:category>
          <w:name w:val="General"/>
          <w:gallery w:val="placeholder"/>
        </w:category>
        <w:types>
          <w:type w:val="bbPlcHdr"/>
        </w:types>
        <w:behaviors>
          <w:behavior w:val="content"/>
        </w:behaviors>
        <w:guid w:val="{C4FD522F-CA1A-402A-B99A-893C06E04BAD}"/>
      </w:docPartPr>
      <w:docPartBody>
        <w:p w:rsidR="00E458F3" w:rsidRDefault="00000000">
          <w:pPr>
            <w:pStyle w:val="CA598CBB841A491CA3A3AD927D533F79"/>
          </w:pPr>
          <w:r w:rsidRPr="00E237E8">
            <w:t>$900</w:t>
          </w:r>
        </w:p>
      </w:docPartBody>
    </w:docPart>
    <w:docPart>
      <w:docPartPr>
        <w:name w:val="A67596433DF345178367157B4DE98835"/>
        <w:category>
          <w:name w:val="General"/>
          <w:gallery w:val="placeholder"/>
        </w:category>
        <w:types>
          <w:type w:val="bbPlcHdr"/>
        </w:types>
        <w:behaviors>
          <w:behavior w:val="content"/>
        </w:behaviors>
        <w:guid w:val="{1A06E0C7-3569-4DE8-B7C9-40CA6CDE0F09}"/>
      </w:docPartPr>
      <w:docPartBody>
        <w:p w:rsidR="00E458F3" w:rsidRDefault="00000000">
          <w:pPr>
            <w:pStyle w:val="A67596433DF345178367157B4DE98835"/>
          </w:pPr>
          <w:r w:rsidRPr="00E237E8">
            <w:t>$900</w:t>
          </w:r>
        </w:p>
      </w:docPartBody>
    </w:docPart>
    <w:docPart>
      <w:docPartPr>
        <w:name w:val="FC85155B3D1245C0A0EEA9BDCC2E012C"/>
        <w:category>
          <w:name w:val="General"/>
          <w:gallery w:val="placeholder"/>
        </w:category>
        <w:types>
          <w:type w:val="bbPlcHdr"/>
        </w:types>
        <w:behaviors>
          <w:behavior w:val="content"/>
        </w:behaviors>
        <w:guid w:val="{0566333B-902B-4D77-8142-9AD809662520}"/>
      </w:docPartPr>
      <w:docPartBody>
        <w:p w:rsidR="00E458F3" w:rsidRDefault="00000000">
          <w:pPr>
            <w:pStyle w:val="FC85155B3D1245C0A0EEA9BDCC2E012C"/>
          </w:pPr>
          <w:r w:rsidRPr="00E237E8">
            <w:t>$900</w:t>
          </w:r>
        </w:p>
      </w:docPartBody>
    </w:docPart>
    <w:docPart>
      <w:docPartPr>
        <w:name w:val="AB8C1EDD57B541BFA5D2AA50F829B609"/>
        <w:category>
          <w:name w:val="General"/>
          <w:gallery w:val="placeholder"/>
        </w:category>
        <w:types>
          <w:type w:val="bbPlcHdr"/>
        </w:types>
        <w:behaviors>
          <w:behavior w:val="content"/>
        </w:behaviors>
        <w:guid w:val="{BE528EA5-ACA7-40A7-A11A-3BBE528D7251}"/>
      </w:docPartPr>
      <w:docPartBody>
        <w:p w:rsidR="00E458F3" w:rsidRDefault="00000000">
          <w:pPr>
            <w:pStyle w:val="AB8C1EDD57B541BFA5D2AA50F829B609"/>
          </w:pPr>
          <w:r w:rsidRPr="00E237E8">
            <w:t>$1,200</w:t>
          </w:r>
        </w:p>
      </w:docPartBody>
    </w:docPart>
    <w:docPart>
      <w:docPartPr>
        <w:name w:val="4BA931D919F2411D9988B8EED3356B96"/>
        <w:category>
          <w:name w:val="General"/>
          <w:gallery w:val="placeholder"/>
        </w:category>
        <w:types>
          <w:type w:val="bbPlcHdr"/>
        </w:types>
        <w:behaviors>
          <w:behavior w:val="content"/>
        </w:behaviors>
        <w:guid w:val="{DDDF731B-EE25-4777-B384-58773958C136}"/>
      </w:docPartPr>
      <w:docPartBody>
        <w:p w:rsidR="00E458F3" w:rsidRDefault="00000000">
          <w:pPr>
            <w:pStyle w:val="4BA931D919F2411D9988B8EED3356B96"/>
          </w:pPr>
          <w:r w:rsidRPr="00E237E8">
            <w:t>$1,200</w:t>
          </w:r>
        </w:p>
      </w:docPartBody>
    </w:docPart>
    <w:docPart>
      <w:docPartPr>
        <w:name w:val="43CC30E1DD66473FA4E146B7CD661B65"/>
        <w:category>
          <w:name w:val="General"/>
          <w:gallery w:val="placeholder"/>
        </w:category>
        <w:types>
          <w:type w:val="bbPlcHdr"/>
        </w:types>
        <w:behaviors>
          <w:behavior w:val="content"/>
        </w:behaviors>
        <w:guid w:val="{D7EA9CF4-3A4D-4CE9-B45B-8F00AFB9C771}"/>
      </w:docPartPr>
      <w:docPartBody>
        <w:p w:rsidR="00E458F3" w:rsidRDefault="00000000">
          <w:pPr>
            <w:pStyle w:val="43CC30E1DD66473FA4E146B7CD661B65"/>
          </w:pPr>
          <w:r w:rsidRPr="00E237E8">
            <w:t>$9,550</w:t>
          </w:r>
        </w:p>
      </w:docPartBody>
    </w:docPart>
    <w:docPart>
      <w:docPartPr>
        <w:name w:val="AB3D9D3471D44645A51C1627B123A8F7"/>
        <w:category>
          <w:name w:val="General"/>
          <w:gallery w:val="placeholder"/>
        </w:category>
        <w:types>
          <w:type w:val="bbPlcHdr"/>
        </w:types>
        <w:behaviors>
          <w:behavior w:val="content"/>
        </w:behaviors>
        <w:guid w:val="{D5D8C5E2-EC70-4F4B-A887-E2E983E7F61F}"/>
      </w:docPartPr>
      <w:docPartBody>
        <w:p w:rsidR="00E458F3" w:rsidRDefault="00000000">
          <w:pPr>
            <w:pStyle w:val="AB3D9D3471D44645A51C1627B123A8F7"/>
          </w:pPr>
          <w:r w:rsidRPr="00E237E8">
            <w:t>Sales Commissions</w:t>
          </w:r>
        </w:p>
      </w:docPartBody>
    </w:docPart>
    <w:docPart>
      <w:docPartPr>
        <w:name w:val="C0B73CA81ABB4313B9D5CE8CCF3639BC"/>
        <w:category>
          <w:name w:val="General"/>
          <w:gallery w:val="placeholder"/>
        </w:category>
        <w:types>
          <w:type w:val="bbPlcHdr"/>
        </w:types>
        <w:behaviors>
          <w:behavior w:val="content"/>
        </w:behaviors>
        <w:guid w:val="{16DAEE97-725F-410B-A5EB-9139C63E6418}"/>
      </w:docPartPr>
      <w:docPartBody>
        <w:p w:rsidR="00E458F3" w:rsidRDefault="00000000">
          <w:pPr>
            <w:pStyle w:val="C0B73CA81ABB4313B9D5CE8CCF3639BC"/>
          </w:pPr>
          <w:r w:rsidRPr="00E237E8">
            <w:t>$250</w:t>
          </w:r>
        </w:p>
      </w:docPartBody>
    </w:docPart>
    <w:docPart>
      <w:docPartPr>
        <w:name w:val="13F6E0FEC6B74245800D8634A1BE66A0"/>
        <w:category>
          <w:name w:val="General"/>
          <w:gallery w:val="placeholder"/>
        </w:category>
        <w:types>
          <w:type w:val="bbPlcHdr"/>
        </w:types>
        <w:behaviors>
          <w:behavior w:val="content"/>
        </w:behaviors>
        <w:guid w:val="{669793F9-BA5D-4E0A-BBB2-80A41E28C384}"/>
      </w:docPartPr>
      <w:docPartBody>
        <w:p w:rsidR="00E458F3" w:rsidRDefault="00000000">
          <w:pPr>
            <w:pStyle w:val="13F6E0FEC6B74245800D8634A1BE66A0"/>
          </w:pPr>
          <w:r w:rsidRPr="00E237E8">
            <w:t>$650</w:t>
          </w:r>
        </w:p>
      </w:docPartBody>
    </w:docPart>
    <w:docPart>
      <w:docPartPr>
        <w:name w:val="1D42F626444A482AB86435798C3E4805"/>
        <w:category>
          <w:name w:val="General"/>
          <w:gallery w:val="placeholder"/>
        </w:category>
        <w:types>
          <w:type w:val="bbPlcHdr"/>
        </w:types>
        <w:behaviors>
          <w:behavior w:val="content"/>
        </w:behaviors>
        <w:guid w:val="{997A809C-BF7B-4010-B9DD-B426BD4E9826}"/>
      </w:docPartPr>
      <w:docPartBody>
        <w:p w:rsidR="00E458F3" w:rsidRDefault="00000000">
          <w:pPr>
            <w:pStyle w:val="1D42F626444A482AB86435798C3E4805"/>
          </w:pPr>
          <w:r w:rsidRPr="00E237E8">
            <w:t>$800</w:t>
          </w:r>
        </w:p>
      </w:docPartBody>
    </w:docPart>
    <w:docPart>
      <w:docPartPr>
        <w:name w:val="0DDC6AAEC07F4FCD89C8A4067FE44A67"/>
        <w:category>
          <w:name w:val="General"/>
          <w:gallery w:val="placeholder"/>
        </w:category>
        <w:types>
          <w:type w:val="bbPlcHdr"/>
        </w:types>
        <w:behaviors>
          <w:behavior w:val="content"/>
        </w:behaviors>
        <w:guid w:val="{E4B4D91A-EF02-476E-8500-27C028DE6724}"/>
      </w:docPartPr>
      <w:docPartBody>
        <w:p w:rsidR="00E458F3" w:rsidRDefault="00000000">
          <w:pPr>
            <w:pStyle w:val="0DDC6AAEC07F4FCD89C8A4067FE44A67"/>
          </w:pPr>
          <w:r w:rsidRPr="00E237E8">
            <w:t>$350</w:t>
          </w:r>
        </w:p>
      </w:docPartBody>
    </w:docPart>
    <w:docPart>
      <w:docPartPr>
        <w:name w:val="3BFE77BF6A90481E9396DA462186DF7F"/>
        <w:category>
          <w:name w:val="General"/>
          <w:gallery w:val="placeholder"/>
        </w:category>
        <w:types>
          <w:type w:val="bbPlcHdr"/>
        </w:types>
        <w:behaviors>
          <w:behavior w:val="content"/>
        </w:behaviors>
        <w:guid w:val="{41AD8342-4FB1-4BF2-AD9A-F65617B91C11}"/>
      </w:docPartPr>
      <w:docPartBody>
        <w:p w:rsidR="00E458F3" w:rsidRDefault="00000000">
          <w:pPr>
            <w:pStyle w:val="3BFE77BF6A90481E9396DA462186DF7F"/>
          </w:pPr>
          <w:r w:rsidRPr="00E237E8">
            <w:t>$725</w:t>
          </w:r>
        </w:p>
      </w:docPartBody>
    </w:docPart>
    <w:docPart>
      <w:docPartPr>
        <w:name w:val="B3FBA9422B3445719F934A9A66E6484F"/>
        <w:category>
          <w:name w:val="General"/>
          <w:gallery w:val="placeholder"/>
        </w:category>
        <w:types>
          <w:type w:val="bbPlcHdr"/>
        </w:types>
        <w:behaviors>
          <w:behavior w:val="content"/>
        </w:behaviors>
        <w:guid w:val="{EA19242D-4F5E-487F-8778-ACFBF1A1AE8C}"/>
      </w:docPartPr>
      <w:docPartBody>
        <w:p w:rsidR="00E458F3" w:rsidRDefault="00000000">
          <w:pPr>
            <w:pStyle w:val="B3FBA9422B3445719F934A9A66E6484F"/>
          </w:pPr>
          <w:r w:rsidRPr="00E237E8">
            <w:t>$820</w:t>
          </w:r>
        </w:p>
      </w:docPartBody>
    </w:docPart>
    <w:docPart>
      <w:docPartPr>
        <w:name w:val="2923831898B24E0187E24289918E8EA3"/>
        <w:category>
          <w:name w:val="General"/>
          <w:gallery w:val="placeholder"/>
        </w:category>
        <w:types>
          <w:type w:val="bbPlcHdr"/>
        </w:types>
        <w:behaviors>
          <w:behavior w:val="content"/>
        </w:behaviors>
        <w:guid w:val="{545FDBB2-15C1-4140-9CF6-747E13F0EF27}"/>
      </w:docPartPr>
      <w:docPartBody>
        <w:p w:rsidR="00E458F3" w:rsidRDefault="00000000">
          <w:pPr>
            <w:pStyle w:val="2923831898B24E0187E24289918E8EA3"/>
          </w:pPr>
          <w:r w:rsidRPr="00E237E8">
            <w:t>$1,125</w:t>
          </w:r>
        </w:p>
      </w:docPartBody>
    </w:docPart>
    <w:docPart>
      <w:docPartPr>
        <w:name w:val="DEBC943408F24BBA89E6B0B582A0B20D"/>
        <w:category>
          <w:name w:val="General"/>
          <w:gallery w:val="placeholder"/>
        </w:category>
        <w:types>
          <w:type w:val="bbPlcHdr"/>
        </w:types>
        <w:behaviors>
          <w:behavior w:val="content"/>
        </w:behaviors>
        <w:guid w:val="{3F02F1E2-5267-40AD-940D-97819D4CFCBE}"/>
      </w:docPartPr>
      <w:docPartBody>
        <w:p w:rsidR="00E458F3" w:rsidRDefault="00000000">
          <w:pPr>
            <w:pStyle w:val="DEBC943408F24BBA89E6B0B582A0B20D"/>
          </w:pPr>
          <w:r w:rsidRPr="00E237E8">
            <w:t>$1,156</w:t>
          </w:r>
        </w:p>
      </w:docPartBody>
    </w:docPart>
    <w:docPart>
      <w:docPartPr>
        <w:name w:val="1DDA8D895A04406EA54B6E250FBCC191"/>
        <w:category>
          <w:name w:val="General"/>
          <w:gallery w:val="placeholder"/>
        </w:category>
        <w:types>
          <w:type w:val="bbPlcHdr"/>
        </w:types>
        <w:behaviors>
          <w:behavior w:val="content"/>
        </w:behaviors>
        <w:guid w:val="{FF228565-CCCA-456B-B852-5E31E46252C7}"/>
      </w:docPartPr>
      <w:docPartBody>
        <w:p w:rsidR="00E458F3" w:rsidRDefault="00000000">
          <w:pPr>
            <w:pStyle w:val="1DDA8D895A04406EA54B6E250FBCC191"/>
          </w:pPr>
          <w:r w:rsidRPr="00E237E8">
            <w:t>$1,227</w:t>
          </w:r>
        </w:p>
      </w:docPartBody>
    </w:docPart>
    <w:docPart>
      <w:docPartPr>
        <w:name w:val="7639D27DE27D4CB5AA0B136E9AEB08DB"/>
        <w:category>
          <w:name w:val="General"/>
          <w:gallery w:val="placeholder"/>
        </w:category>
        <w:types>
          <w:type w:val="bbPlcHdr"/>
        </w:types>
        <w:behaviors>
          <w:behavior w:val="content"/>
        </w:behaviors>
        <w:guid w:val="{913F54A6-8ADA-429E-8C42-5B25EFE30353}"/>
      </w:docPartPr>
      <w:docPartBody>
        <w:p w:rsidR="00E458F3" w:rsidRDefault="00000000">
          <w:pPr>
            <w:pStyle w:val="7639D27DE27D4CB5AA0B136E9AEB08DB"/>
          </w:pPr>
          <w:r w:rsidRPr="00E237E8">
            <w:t>$1,100</w:t>
          </w:r>
        </w:p>
      </w:docPartBody>
    </w:docPart>
    <w:docPart>
      <w:docPartPr>
        <w:name w:val="69974A4FBDAC4794B2CC35CFE77544A7"/>
        <w:category>
          <w:name w:val="General"/>
          <w:gallery w:val="placeholder"/>
        </w:category>
        <w:types>
          <w:type w:val="bbPlcHdr"/>
        </w:types>
        <w:behaviors>
          <w:behavior w:val="content"/>
        </w:behaviors>
        <w:guid w:val="{F3F6676F-872B-4041-93D3-99B3D7ADA1EC}"/>
      </w:docPartPr>
      <w:docPartBody>
        <w:p w:rsidR="00E458F3" w:rsidRDefault="00000000">
          <w:pPr>
            <w:pStyle w:val="69974A4FBDAC4794B2CC35CFE77544A7"/>
          </w:pPr>
          <w:r w:rsidRPr="00E237E8">
            <w:t>$1,250</w:t>
          </w:r>
        </w:p>
      </w:docPartBody>
    </w:docPart>
    <w:docPart>
      <w:docPartPr>
        <w:name w:val="AEF11801F52545C9B0EF51DF3927BB45"/>
        <w:category>
          <w:name w:val="General"/>
          <w:gallery w:val="placeholder"/>
        </w:category>
        <w:types>
          <w:type w:val="bbPlcHdr"/>
        </w:types>
        <w:behaviors>
          <w:behavior w:val="content"/>
        </w:behaviors>
        <w:guid w:val="{C3017E54-2CCF-454E-A865-1FC12A5241EA}"/>
      </w:docPartPr>
      <w:docPartBody>
        <w:p w:rsidR="00E458F3" w:rsidRDefault="00000000">
          <w:pPr>
            <w:pStyle w:val="AEF11801F52545C9B0EF51DF3927BB45"/>
          </w:pPr>
          <w:r w:rsidRPr="00E237E8">
            <w:t>$1,367</w:t>
          </w:r>
        </w:p>
      </w:docPartBody>
    </w:docPart>
    <w:docPart>
      <w:docPartPr>
        <w:name w:val="56B08207A9D84A8CB05A758CA7E42E7A"/>
        <w:category>
          <w:name w:val="General"/>
          <w:gallery w:val="placeholder"/>
        </w:category>
        <w:types>
          <w:type w:val="bbPlcHdr"/>
        </w:types>
        <w:behaviors>
          <w:behavior w:val="content"/>
        </w:behaviors>
        <w:guid w:val="{503F732D-E526-4F4E-838A-4632416A4165}"/>
      </w:docPartPr>
      <w:docPartBody>
        <w:p w:rsidR="00E458F3" w:rsidRDefault="00000000">
          <w:pPr>
            <w:pStyle w:val="56B08207A9D84A8CB05A758CA7E42E7A"/>
          </w:pPr>
          <w:r w:rsidRPr="00E237E8">
            <w:t>$10,821</w:t>
          </w:r>
        </w:p>
      </w:docPartBody>
    </w:docPart>
    <w:docPart>
      <w:docPartPr>
        <w:name w:val="F32333A8DCA3485A8D52F98E390F3136"/>
        <w:category>
          <w:name w:val="General"/>
          <w:gallery w:val="placeholder"/>
        </w:category>
        <w:types>
          <w:type w:val="bbPlcHdr"/>
        </w:types>
        <w:behaviors>
          <w:behavior w:val="content"/>
        </w:behaviors>
        <w:guid w:val="{6F90902C-3003-48E9-B17D-FF5A46355571}"/>
      </w:docPartPr>
      <w:docPartBody>
        <w:p w:rsidR="00E458F3" w:rsidRDefault="00000000">
          <w:pPr>
            <w:pStyle w:val="F32333A8DCA3485A8D52F98E390F3136"/>
          </w:pPr>
          <w:r w:rsidRPr="00E237E8">
            <w:t>Rent</w:t>
          </w:r>
        </w:p>
      </w:docPartBody>
    </w:docPart>
    <w:docPart>
      <w:docPartPr>
        <w:name w:val="4321894642974D57A107304A28B78E89"/>
        <w:category>
          <w:name w:val="General"/>
          <w:gallery w:val="placeholder"/>
        </w:category>
        <w:types>
          <w:type w:val="bbPlcHdr"/>
        </w:types>
        <w:behaviors>
          <w:behavior w:val="content"/>
        </w:behaviors>
        <w:guid w:val="{BCC090E0-6B0A-4D79-A866-754287E0F2DA}"/>
      </w:docPartPr>
      <w:docPartBody>
        <w:p w:rsidR="00E458F3" w:rsidRDefault="00000000">
          <w:pPr>
            <w:pStyle w:val="4321894642974D57A107304A28B78E89"/>
          </w:pPr>
          <w:r w:rsidRPr="00E237E8">
            <w:t>$1,250</w:t>
          </w:r>
        </w:p>
      </w:docPartBody>
    </w:docPart>
    <w:docPart>
      <w:docPartPr>
        <w:name w:val="E884458D46FC4710A59277B749227D3C"/>
        <w:category>
          <w:name w:val="General"/>
          <w:gallery w:val="placeholder"/>
        </w:category>
        <w:types>
          <w:type w:val="bbPlcHdr"/>
        </w:types>
        <w:behaviors>
          <w:behavior w:val="content"/>
        </w:behaviors>
        <w:guid w:val="{509EC519-BE52-4E6F-96E2-5782FD64BC17}"/>
      </w:docPartPr>
      <w:docPartBody>
        <w:p w:rsidR="00E458F3" w:rsidRDefault="00000000">
          <w:pPr>
            <w:pStyle w:val="E884458D46FC4710A59277B749227D3C"/>
          </w:pPr>
          <w:r w:rsidRPr="00E237E8">
            <w:t>$1,250</w:t>
          </w:r>
        </w:p>
      </w:docPartBody>
    </w:docPart>
    <w:docPart>
      <w:docPartPr>
        <w:name w:val="66CE3E93A7AE4624A18800CE8E051955"/>
        <w:category>
          <w:name w:val="General"/>
          <w:gallery w:val="placeholder"/>
        </w:category>
        <w:types>
          <w:type w:val="bbPlcHdr"/>
        </w:types>
        <w:behaviors>
          <w:behavior w:val="content"/>
        </w:behaviors>
        <w:guid w:val="{CD7E940F-26D6-4A03-A346-43F121022D72}"/>
      </w:docPartPr>
      <w:docPartBody>
        <w:p w:rsidR="00E458F3" w:rsidRDefault="00000000">
          <w:pPr>
            <w:pStyle w:val="66CE3E93A7AE4624A18800CE8E051955"/>
          </w:pPr>
          <w:r w:rsidRPr="00E237E8">
            <w:t>$1,250</w:t>
          </w:r>
        </w:p>
      </w:docPartBody>
    </w:docPart>
    <w:docPart>
      <w:docPartPr>
        <w:name w:val="23C483AB8CA648819CFE3C221B914B80"/>
        <w:category>
          <w:name w:val="General"/>
          <w:gallery w:val="placeholder"/>
        </w:category>
        <w:types>
          <w:type w:val="bbPlcHdr"/>
        </w:types>
        <w:behaviors>
          <w:behavior w:val="content"/>
        </w:behaviors>
        <w:guid w:val="{1790F61A-57AD-4319-A128-B92D1A9FE5E2}"/>
      </w:docPartPr>
      <w:docPartBody>
        <w:p w:rsidR="00E458F3" w:rsidRDefault="00000000">
          <w:pPr>
            <w:pStyle w:val="23C483AB8CA648819CFE3C221B914B80"/>
          </w:pPr>
          <w:r w:rsidRPr="00E237E8">
            <w:t>$1,250</w:t>
          </w:r>
        </w:p>
      </w:docPartBody>
    </w:docPart>
    <w:docPart>
      <w:docPartPr>
        <w:name w:val="4A9A0CD5C30343B29583F2B50155B06D"/>
        <w:category>
          <w:name w:val="General"/>
          <w:gallery w:val="placeholder"/>
        </w:category>
        <w:types>
          <w:type w:val="bbPlcHdr"/>
        </w:types>
        <w:behaviors>
          <w:behavior w:val="content"/>
        </w:behaviors>
        <w:guid w:val="{362E0401-17CD-4F4D-BEFC-3BD55B8A0C9E}"/>
      </w:docPartPr>
      <w:docPartBody>
        <w:p w:rsidR="00E458F3" w:rsidRDefault="00000000">
          <w:pPr>
            <w:pStyle w:val="4A9A0CD5C30343B29583F2B50155B06D"/>
          </w:pPr>
          <w:r w:rsidRPr="00E237E8">
            <w:t>$1,250</w:t>
          </w:r>
        </w:p>
      </w:docPartBody>
    </w:docPart>
    <w:docPart>
      <w:docPartPr>
        <w:name w:val="7134B32726624011BC48194E5F933871"/>
        <w:category>
          <w:name w:val="General"/>
          <w:gallery w:val="placeholder"/>
        </w:category>
        <w:types>
          <w:type w:val="bbPlcHdr"/>
        </w:types>
        <w:behaviors>
          <w:behavior w:val="content"/>
        </w:behaviors>
        <w:guid w:val="{D9FC7653-1E62-406F-A88E-39F47A53B3F1}"/>
      </w:docPartPr>
      <w:docPartBody>
        <w:p w:rsidR="00E458F3" w:rsidRDefault="00000000">
          <w:pPr>
            <w:pStyle w:val="7134B32726624011BC48194E5F933871"/>
          </w:pPr>
          <w:r w:rsidRPr="00E237E8">
            <w:t>$1,250</w:t>
          </w:r>
        </w:p>
      </w:docPartBody>
    </w:docPart>
    <w:docPart>
      <w:docPartPr>
        <w:name w:val="7B186C4EA3404A28998CE9BD09798FA4"/>
        <w:category>
          <w:name w:val="General"/>
          <w:gallery w:val="placeholder"/>
        </w:category>
        <w:types>
          <w:type w:val="bbPlcHdr"/>
        </w:types>
        <w:behaviors>
          <w:behavior w:val="content"/>
        </w:behaviors>
        <w:guid w:val="{4D587F14-5788-40A4-8007-435B71E545F7}"/>
      </w:docPartPr>
      <w:docPartBody>
        <w:p w:rsidR="00E458F3" w:rsidRDefault="00000000">
          <w:pPr>
            <w:pStyle w:val="7B186C4EA3404A28998CE9BD09798FA4"/>
          </w:pPr>
          <w:r w:rsidRPr="00E237E8">
            <w:t>$1,250</w:t>
          </w:r>
        </w:p>
      </w:docPartBody>
    </w:docPart>
    <w:docPart>
      <w:docPartPr>
        <w:name w:val="FF6DDFD5EBFB40129CD9CD82FD2AF09B"/>
        <w:category>
          <w:name w:val="General"/>
          <w:gallery w:val="placeholder"/>
        </w:category>
        <w:types>
          <w:type w:val="bbPlcHdr"/>
        </w:types>
        <w:behaviors>
          <w:behavior w:val="content"/>
        </w:behaviors>
        <w:guid w:val="{7D78E3FE-1087-4356-AD38-9365D3DE55A0}"/>
      </w:docPartPr>
      <w:docPartBody>
        <w:p w:rsidR="00E458F3" w:rsidRDefault="00000000">
          <w:pPr>
            <w:pStyle w:val="FF6DDFD5EBFB40129CD9CD82FD2AF09B"/>
          </w:pPr>
          <w:r w:rsidRPr="00E237E8">
            <w:t>$1,250</w:t>
          </w:r>
        </w:p>
      </w:docPartBody>
    </w:docPart>
    <w:docPart>
      <w:docPartPr>
        <w:name w:val="764AC1BD33B2465882F12615FFA06A70"/>
        <w:category>
          <w:name w:val="General"/>
          <w:gallery w:val="placeholder"/>
        </w:category>
        <w:types>
          <w:type w:val="bbPlcHdr"/>
        </w:types>
        <w:behaviors>
          <w:behavior w:val="content"/>
        </w:behaviors>
        <w:guid w:val="{20EF083F-B97B-4A66-99D3-98058787BCF2}"/>
      </w:docPartPr>
      <w:docPartBody>
        <w:p w:rsidR="00E458F3" w:rsidRDefault="00000000">
          <w:pPr>
            <w:pStyle w:val="764AC1BD33B2465882F12615FFA06A70"/>
          </w:pPr>
          <w:r w:rsidRPr="00E237E8">
            <w:t>$1,250</w:t>
          </w:r>
        </w:p>
      </w:docPartBody>
    </w:docPart>
    <w:docPart>
      <w:docPartPr>
        <w:name w:val="116362903B3842E3932A829494EC4C53"/>
        <w:category>
          <w:name w:val="General"/>
          <w:gallery w:val="placeholder"/>
        </w:category>
        <w:types>
          <w:type w:val="bbPlcHdr"/>
        </w:types>
        <w:behaviors>
          <w:behavior w:val="content"/>
        </w:behaviors>
        <w:guid w:val="{0F202C82-E405-43D8-9A03-D86F75355242}"/>
      </w:docPartPr>
      <w:docPartBody>
        <w:p w:rsidR="00E458F3" w:rsidRDefault="00000000">
          <w:pPr>
            <w:pStyle w:val="116362903B3842E3932A829494EC4C53"/>
          </w:pPr>
          <w:r w:rsidRPr="00E237E8">
            <w:t>$1,250</w:t>
          </w:r>
        </w:p>
      </w:docPartBody>
    </w:docPart>
    <w:docPart>
      <w:docPartPr>
        <w:name w:val="18AC9EF35AC54D508870A762A3A67BAB"/>
        <w:category>
          <w:name w:val="General"/>
          <w:gallery w:val="placeholder"/>
        </w:category>
        <w:types>
          <w:type w:val="bbPlcHdr"/>
        </w:types>
        <w:behaviors>
          <w:behavior w:val="content"/>
        </w:behaviors>
        <w:guid w:val="{D0E7666C-D18A-4E39-B9AD-D99BEFDC9AE7}"/>
      </w:docPartPr>
      <w:docPartBody>
        <w:p w:rsidR="00E458F3" w:rsidRDefault="00000000">
          <w:pPr>
            <w:pStyle w:val="18AC9EF35AC54D508870A762A3A67BAB"/>
          </w:pPr>
          <w:r w:rsidRPr="00E237E8">
            <w:t>$1,250</w:t>
          </w:r>
        </w:p>
      </w:docPartBody>
    </w:docPart>
    <w:docPart>
      <w:docPartPr>
        <w:name w:val="0CA5DF190C394D41A7CDB3A91EDD9920"/>
        <w:category>
          <w:name w:val="General"/>
          <w:gallery w:val="placeholder"/>
        </w:category>
        <w:types>
          <w:type w:val="bbPlcHdr"/>
        </w:types>
        <w:behaviors>
          <w:behavior w:val="content"/>
        </w:behaviors>
        <w:guid w:val="{1CDB0968-C0EE-4EB1-A88F-000818288C4C}"/>
      </w:docPartPr>
      <w:docPartBody>
        <w:p w:rsidR="00E458F3" w:rsidRDefault="00000000">
          <w:pPr>
            <w:pStyle w:val="0CA5DF190C394D41A7CDB3A91EDD9920"/>
          </w:pPr>
          <w:r w:rsidRPr="00E237E8">
            <w:t>$1,250</w:t>
          </w:r>
        </w:p>
      </w:docPartBody>
    </w:docPart>
    <w:docPart>
      <w:docPartPr>
        <w:name w:val="F2511FEAC3D64025AB12724285F53224"/>
        <w:category>
          <w:name w:val="General"/>
          <w:gallery w:val="placeholder"/>
        </w:category>
        <w:types>
          <w:type w:val="bbPlcHdr"/>
        </w:types>
        <w:behaviors>
          <w:behavior w:val="content"/>
        </w:behaviors>
        <w:guid w:val="{627469E2-91A3-45EF-ADC2-254D29315ECF}"/>
      </w:docPartPr>
      <w:docPartBody>
        <w:p w:rsidR="00E458F3" w:rsidRDefault="00000000">
          <w:pPr>
            <w:pStyle w:val="F2511FEAC3D64025AB12724285F53224"/>
          </w:pPr>
          <w:r w:rsidRPr="00E237E8">
            <w:t>$15,000</w:t>
          </w:r>
        </w:p>
      </w:docPartBody>
    </w:docPart>
    <w:docPart>
      <w:docPartPr>
        <w:name w:val="46B2B155542B4D1ABE505F05AFA776C2"/>
        <w:category>
          <w:name w:val="General"/>
          <w:gallery w:val="placeholder"/>
        </w:category>
        <w:types>
          <w:type w:val="bbPlcHdr"/>
        </w:types>
        <w:behaviors>
          <w:behavior w:val="content"/>
        </w:behaviors>
        <w:guid w:val="{0593D0A6-E0F6-473C-8F6F-F1C487916832}"/>
      </w:docPartPr>
      <w:docPartBody>
        <w:p w:rsidR="00E458F3" w:rsidRDefault="00000000">
          <w:pPr>
            <w:pStyle w:val="46B2B155542B4D1ABE505F05AFA776C2"/>
          </w:pPr>
          <w:r w:rsidRPr="00E237E8">
            <w:t>Utilities</w:t>
          </w:r>
        </w:p>
      </w:docPartBody>
    </w:docPart>
    <w:docPart>
      <w:docPartPr>
        <w:name w:val="6794D985D7D942A19967BFDE7BD9CFE6"/>
        <w:category>
          <w:name w:val="General"/>
          <w:gallery w:val="placeholder"/>
        </w:category>
        <w:types>
          <w:type w:val="bbPlcHdr"/>
        </w:types>
        <w:behaviors>
          <w:behavior w:val="content"/>
        </w:behaviors>
        <w:guid w:val="{E3EEA08E-3E5B-4BB7-8DCB-7569CAA3250E}"/>
      </w:docPartPr>
      <w:docPartBody>
        <w:p w:rsidR="00E458F3" w:rsidRDefault="00000000">
          <w:pPr>
            <w:pStyle w:val="6794D985D7D942A19967BFDE7BD9CFE6"/>
          </w:pPr>
          <w:r w:rsidRPr="00E237E8">
            <w:t>$250</w:t>
          </w:r>
        </w:p>
      </w:docPartBody>
    </w:docPart>
    <w:docPart>
      <w:docPartPr>
        <w:name w:val="62439D6134B74A9D8BFD7B4AC2259286"/>
        <w:category>
          <w:name w:val="General"/>
          <w:gallery w:val="placeholder"/>
        </w:category>
        <w:types>
          <w:type w:val="bbPlcHdr"/>
        </w:types>
        <w:behaviors>
          <w:behavior w:val="content"/>
        </w:behaviors>
        <w:guid w:val="{A2E313AB-3A8F-4575-9E89-9907C230B0AF}"/>
      </w:docPartPr>
      <w:docPartBody>
        <w:p w:rsidR="00E458F3" w:rsidRDefault="00000000">
          <w:pPr>
            <w:pStyle w:val="62439D6134B74A9D8BFD7B4AC2259286"/>
          </w:pPr>
          <w:r w:rsidRPr="00E237E8">
            <w:t>$150</w:t>
          </w:r>
        </w:p>
      </w:docPartBody>
    </w:docPart>
    <w:docPart>
      <w:docPartPr>
        <w:name w:val="B16842FCF097449EAD14063B5258D176"/>
        <w:category>
          <w:name w:val="General"/>
          <w:gallery w:val="placeholder"/>
        </w:category>
        <w:types>
          <w:type w:val="bbPlcHdr"/>
        </w:types>
        <w:behaviors>
          <w:behavior w:val="content"/>
        </w:behaviors>
        <w:guid w:val="{7531B8E0-307B-4F4D-90F4-E30D4CB600F7}"/>
      </w:docPartPr>
      <w:docPartBody>
        <w:p w:rsidR="00E458F3" w:rsidRDefault="00000000">
          <w:pPr>
            <w:pStyle w:val="B16842FCF097449EAD14063B5258D176"/>
          </w:pPr>
          <w:r w:rsidRPr="00E237E8">
            <w:t>$200</w:t>
          </w:r>
        </w:p>
      </w:docPartBody>
    </w:docPart>
    <w:docPart>
      <w:docPartPr>
        <w:name w:val="B90A638E15AC43E3A59DB7242B921218"/>
        <w:category>
          <w:name w:val="General"/>
          <w:gallery w:val="placeholder"/>
        </w:category>
        <w:types>
          <w:type w:val="bbPlcHdr"/>
        </w:types>
        <w:behaviors>
          <w:behavior w:val="content"/>
        </w:behaviors>
        <w:guid w:val="{D52DCDBB-4227-4F00-9F94-A311F2F8B6DE}"/>
      </w:docPartPr>
      <w:docPartBody>
        <w:p w:rsidR="00E458F3" w:rsidRDefault="00000000">
          <w:pPr>
            <w:pStyle w:val="B90A638E15AC43E3A59DB7242B921218"/>
          </w:pPr>
          <w:r w:rsidRPr="00E237E8">
            <w:t>$200</w:t>
          </w:r>
        </w:p>
      </w:docPartBody>
    </w:docPart>
    <w:docPart>
      <w:docPartPr>
        <w:name w:val="4D3A2F40B4ED4D1EAB2E320F31CA7F63"/>
        <w:category>
          <w:name w:val="General"/>
          <w:gallery w:val="placeholder"/>
        </w:category>
        <w:types>
          <w:type w:val="bbPlcHdr"/>
        </w:types>
        <w:behaviors>
          <w:behavior w:val="content"/>
        </w:behaviors>
        <w:guid w:val="{DCCE864A-07D9-4A86-B282-51DFB4FF4FDA}"/>
      </w:docPartPr>
      <w:docPartBody>
        <w:p w:rsidR="00E458F3" w:rsidRDefault="00000000">
          <w:pPr>
            <w:pStyle w:val="4D3A2F40B4ED4D1EAB2E320F31CA7F63"/>
          </w:pPr>
          <w:r w:rsidRPr="00E237E8">
            <w:t>$200</w:t>
          </w:r>
        </w:p>
      </w:docPartBody>
    </w:docPart>
    <w:docPart>
      <w:docPartPr>
        <w:name w:val="22FA5AA95C8C4DB484CA302C31F1C870"/>
        <w:category>
          <w:name w:val="General"/>
          <w:gallery w:val="placeholder"/>
        </w:category>
        <w:types>
          <w:type w:val="bbPlcHdr"/>
        </w:types>
        <w:behaviors>
          <w:behavior w:val="content"/>
        </w:behaviors>
        <w:guid w:val="{A9002515-14E5-4F06-91FC-A121B0890309}"/>
      </w:docPartPr>
      <w:docPartBody>
        <w:p w:rsidR="00E458F3" w:rsidRDefault="00000000">
          <w:pPr>
            <w:pStyle w:val="22FA5AA95C8C4DB484CA302C31F1C870"/>
          </w:pPr>
          <w:r w:rsidRPr="00E237E8">
            <w:t>$250</w:t>
          </w:r>
        </w:p>
      </w:docPartBody>
    </w:docPart>
    <w:docPart>
      <w:docPartPr>
        <w:name w:val="998D2E8A7FA044FCB9C281B262F607CD"/>
        <w:category>
          <w:name w:val="General"/>
          <w:gallery w:val="placeholder"/>
        </w:category>
        <w:types>
          <w:type w:val="bbPlcHdr"/>
        </w:types>
        <w:behaviors>
          <w:behavior w:val="content"/>
        </w:behaviors>
        <w:guid w:val="{0C47FB88-4531-4A0B-824F-75801C7CB070}"/>
      </w:docPartPr>
      <w:docPartBody>
        <w:p w:rsidR="00E458F3" w:rsidRDefault="00000000">
          <w:pPr>
            <w:pStyle w:val="998D2E8A7FA044FCB9C281B262F607CD"/>
          </w:pPr>
          <w:r w:rsidRPr="00E237E8">
            <w:t>$250</w:t>
          </w:r>
        </w:p>
      </w:docPartBody>
    </w:docPart>
    <w:docPart>
      <w:docPartPr>
        <w:name w:val="2AB166D5FD0047A688581E4865A6B7CC"/>
        <w:category>
          <w:name w:val="General"/>
          <w:gallery w:val="placeholder"/>
        </w:category>
        <w:types>
          <w:type w:val="bbPlcHdr"/>
        </w:types>
        <w:behaviors>
          <w:behavior w:val="content"/>
        </w:behaviors>
        <w:guid w:val="{5966BCF1-BE5B-4A35-8450-6CA0F0CDD7DB}"/>
      </w:docPartPr>
      <w:docPartBody>
        <w:p w:rsidR="00E458F3" w:rsidRDefault="00000000">
          <w:pPr>
            <w:pStyle w:val="2AB166D5FD0047A688581E4865A6B7CC"/>
          </w:pPr>
          <w:r w:rsidRPr="00E237E8">
            <w:t>$250</w:t>
          </w:r>
        </w:p>
      </w:docPartBody>
    </w:docPart>
    <w:docPart>
      <w:docPartPr>
        <w:name w:val="D2E34A38B5F540EC93316D5259A40095"/>
        <w:category>
          <w:name w:val="General"/>
          <w:gallery w:val="placeholder"/>
        </w:category>
        <w:types>
          <w:type w:val="bbPlcHdr"/>
        </w:types>
        <w:behaviors>
          <w:behavior w:val="content"/>
        </w:behaviors>
        <w:guid w:val="{6413535B-D0CD-429B-9FAE-425687009833}"/>
      </w:docPartPr>
      <w:docPartBody>
        <w:p w:rsidR="00E458F3" w:rsidRDefault="00000000">
          <w:pPr>
            <w:pStyle w:val="D2E34A38B5F540EC93316D5259A40095"/>
          </w:pPr>
          <w:r w:rsidRPr="00E237E8">
            <w:t>$200</w:t>
          </w:r>
        </w:p>
      </w:docPartBody>
    </w:docPart>
    <w:docPart>
      <w:docPartPr>
        <w:name w:val="63E7BE9628874368890ACC40B5B8574D"/>
        <w:category>
          <w:name w:val="General"/>
          <w:gallery w:val="placeholder"/>
        </w:category>
        <w:types>
          <w:type w:val="bbPlcHdr"/>
        </w:types>
        <w:behaviors>
          <w:behavior w:val="content"/>
        </w:behaviors>
        <w:guid w:val="{2546E636-D8ED-4EED-8268-86BC00AB2872}"/>
      </w:docPartPr>
      <w:docPartBody>
        <w:p w:rsidR="00E458F3" w:rsidRDefault="00000000">
          <w:pPr>
            <w:pStyle w:val="63E7BE9628874368890ACC40B5B8574D"/>
          </w:pPr>
          <w:r w:rsidRPr="00E237E8">
            <w:t>$200</w:t>
          </w:r>
        </w:p>
      </w:docPartBody>
    </w:docPart>
    <w:docPart>
      <w:docPartPr>
        <w:name w:val="F1668041E3FD42799B395E92B534EA5E"/>
        <w:category>
          <w:name w:val="General"/>
          <w:gallery w:val="placeholder"/>
        </w:category>
        <w:types>
          <w:type w:val="bbPlcHdr"/>
        </w:types>
        <w:behaviors>
          <w:behavior w:val="content"/>
        </w:behaviors>
        <w:guid w:val="{E2683AB3-4F1B-4067-9EFE-2284A2DF1B9E}"/>
      </w:docPartPr>
      <w:docPartBody>
        <w:p w:rsidR="00E458F3" w:rsidRDefault="00000000">
          <w:pPr>
            <w:pStyle w:val="F1668041E3FD42799B395E92B534EA5E"/>
          </w:pPr>
          <w:r w:rsidRPr="00E237E8">
            <w:t>$250</w:t>
          </w:r>
        </w:p>
      </w:docPartBody>
    </w:docPart>
    <w:docPart>
      <w:docPartPr>
        <w:name w:val="2DFF74F110AF4B448CA34E726D192162"/>
        <w:category>
          <w:name w:val="General"/>
          <w:gallery w:val="placeholder"/>
        </w:category>
        <w:types>
          <w:type w:val="bbPlcHdr"/>
        </w:types>
        <w:behaviors>
          <w:behavior w:val="content"/>
        </w:behaviors>
        <w:guid w:val="{D8525F70-C882-46E3-B02C-2937EDBAABC1}"/>
      </w:docPartPr>
      <w:docPartBody>
        <w:p w:rsidR="00E458F3" w:rsidRDefault="00000000">
          <w:pPr>
            <w:pStyle w:val="2DFF74F110AF4B448CA34E726D192162"/>
          </w:pPr>
          <w:r w:rsidRPr="00E237E8">
            <w:t>$250</w:t>
          </w:r>
        </w:p>
      </w:docPartBody>
    </w:docPart>
    <w:docPart>
      <w:docPartPr>
        <w:name w:val="017D2289A6FF476486394266531B1D54"/>
        <w:category>
          <w:name w:val="General"/>
          <w:gallery w:val="placeholder"/>
        </w:category>
        <w:types>
          <w:type w:val="bbPlcHdr"/>
        </w:types>
        <w:behaviors>
          <w:behavior w:val="content"/>
        </w:behaviors>
        <w:guid w:val="{39E4D315-928A-4E2F-8707-51FADB2BB712}"/>
      </w:docPartPr>
      <w:docPartBody>
        <w:p w:rsidR="00E458F3" w:rsidRDefault="00000000">
          <w:pPr>
            <w:pStyle w:val="017D2289A6FF476486394266531B1D54"/>
          </w:pPr>
          <w:r w:rsidRPr="00E237E8">
            <w:t>$2,650</w:t>
          </w:r>
        </w:p>
      </w:docPartBody>
    </w:docPart>
    <w:docPart>
      <w:docPartPr>
        <w:name w:val="A609671E74B74675B4182CC353404A7F"/>
        <w:category>
          <w:name w:val="General"/>
          <w:gallery w:val="placeholder"/>
        </w:category>
        <w:types>
          <w:type w:val="bbPlcHdr"/>
        </w:types>
        <w:behaviors>
          <w:behavior w:val="content"/>
        </w:behaviors>
        <w:guid w:val="{B9F6D9B7-3113-499B-B533-5AD146A7AEA4}"/>
      </w:docPartPr>
      <w:docPartBody>
        <w:p w:rsidR="00E458F3" w:rsidRDefault="00000000">
          <w:pPr>
            <w:pStyle w:val="A609671E74B74675B4182CC353404A7F"/>
          </w:pPr>
          <w:r w:rsidRPr="00E237E8">
            <w:t>Website Expenses</w:t>
          </w:r>
        </w:p>
      </w:docPartBody>
    </w:docPart>
    <w:docPart>
      <w:docPartPr>
        <w:name w:val="C2BABBE3E41B4093BCDE662154801512"/>
        <w:category>
          <w:name w:val="General"/>
          <w:gallery w:val="placeholder"/>
        </w:category>
        <w:types>
          <w:type w:val="bbPlcHdr"/>
        </w:types>
        <w:behaviors>
          <w:behavior w:val="content"/>
        </w:behaviors>
        <w:guid w:val="{8502648C-0006-47B4-B3BA-18C99EE09ED1}"/>
      </w:docPartPr>
      <w:docPartBody>
        <w:p w:rsidR="00E458F3" w:rsidRDefault="00000000">
          <w:pPr>
            <w:pStyle w:val="C2BABBE3E41B4093BCDE662154801512"/>
          </w:pPr>
          <w:r w:rsidRPr="00E237E8">
            <w:t>$175</w:t>
          </w:r>
        </w:p>
      </w:docPartBody>
    </w:docPart>
    <w:docPart>
      <w:docPartPr>
        <w:name w:val="E3AD09A74EB34567AE8371E74D594EB4"/>
        <w:category>
          <w:name w:val="General"/>
          <w:gallery w:val="placeholder"/>
        </w:category>
        <w:types>
          <w:type w:val="bbPlcHdr"/>
        </w:types>
        <w:behaviors>
          <w:behavior w:val="content"/>
        </w:behaviors>
        <w:guid w:val="{5358C6FD-BBB4-4E94-A1AA-D0FCADE98AEF}"/>
      </w:docPartPr>
      <w:docPartBody>
        <w:p w:rsidR="00E458F3" w:rsidRDefault="00000000">
          <w:pPr>
            <w:pStyle w:val="E3AD09A74EB34567AE8371E74D594EB4"/>
          </w:pPr>
          <w:r w:rsidRPr="00E237E8">
            <w:t>$175</w:t>
          </w:r>
        </w:p>
      </w:docPartBody>
    </w:docPart>
    <w:docPart>
      <w:docPartPr>
        <w:name w:val="C8ACBB0DA11548C8928CE3E0B44AD9D8"/>
        <w:category>
          <w:name w:val="General"/>
          <w:gallery w:val="placeholder"/>
        </w:category>
        <w:types>
          <w:type w:val="bbPlcHdr"/>
        </w:types>
        <w:behaviors>
          <w:behavior w:val="content"/>
        </w:behaviors>
        <w:guid w:val="{E5A0FA5E-11F9-4701-A333-C7848C83DF7C}"/>
      </w:docPartPr>
      <w:docPartBody>
        <w:p w:rsidR="00E458F3" w:rsidRDefault="00000000">
          <w:pPr>
            <w:pStyle w:val="C8ACBB0DA11548C8928CE3E0B44AD9D8"/>
          </w:pPr>
          <w:r w:rsidRPr="00E237E8">
            <w:t>$175</w:t>
          </w:r>
        </w:p>
      </w:docPartBody>
    </w:docPart>
    <w:docPart>
      <w:docPartPr>
        <w:name w:val="9947FDE3D43A4501BAD31A4EA0C32721"/>
        <w:category>
          <w:name w:val="General"/>
          <w:gallery w:val="placeholder"/>
        </w:category>
        <w:types>
          <w:type w:val="bbPlcHdr"/>
        </w:types>
        <w:behaviors>
          <w:behavior w:val="content"/>
        </w:behaviors>
        <w:guid w:val="{CBE1A582-A1FF-43FF-A5BE-08138BA30EB7}"/>
      </w:docPartPr>
      <w:docPartBody>
        <w:p w:rsidR="00E458F3" w:rsidRDefault="00000000">
          <w:pPr>
            <w:pStyle w:val="9947FDE3D43A4501BAD31A4EA0C32721"/>
          </w:pPr>
          <w:r w:rsidRPr="00E237E8">
            <w:t>$175</w:t>
          </w:r>
        </w:p>
      </w:docPartBody>
    </w:docPart>
    <w:docPart>
      <w:docPartPr>
        <w:name w:val="2DDA01440E2C42BA9C0081068F3DEBEB"/>
        <w:category>
          <w:name w:val="General"/>
          <w:gallery w:val="placeholder"/>
        </w:category>
        <w:types>
          <w:type w:val="bbPlcHdr"/>
        </w:types>
        <w:behaviors>
          <w:behavior w:val="content"/>
        </w:behaviors>
        <w:guid w:val="{7C78354C-024F-44F3-A4C1-41D85088F54B}"/>
      </w:docPartPr>
      <w:docPartBody>
        <w:p w:rsidR="00E458F3" w:rsidRDefault="00000000">
          <w:pPr>
            <w:pStyle w:val="2DDA01440E2C42BA9C0081068F3DEBEB"/>
          </w:pPr>
          <w:r w:rsidRPr="00E237E8">
            <w:t>$175</w:t>
          </w:r>
        </w:p>
      </w:docPartBody>
    </w:docPart>
    <w:docPart>
      <w:docPartPr>
        <w:name w:val="48F95256E6094A5EB81C5B06745D2DAF"/>
        <w:category>
          <w:name w:val="General"/>
          <w:gallery w:val="placeholder"/>
        </w:category>
        <w:types>
          <w:type w:val="bbPlcHdr"/>
        </w:types>
        <w:behaviors>
          <w:behavior w:val="content"/>
        </w:behaviors>
        <w:guid w:val="{04405894-3B28-42F8-9594-4648EAF3A4ED}"/>
      </w:docPartPr>
      <w:docPartBody>
        <w:p w:rsidR="00E458F3" w:rsidRDefault="00000000">
          <w:pPr>
            <w:pStyle w:val="48F95256E6094A5EB81C5B06745D2DAF"/>
          </w:pPr>
          <w:r w:rsidRPr="00E237E8">
            <w:t>$175</w:t>
          </w:r>
        </w:p>
      </w:docPartBody>
    </w:docPart>
    <w:docPart>
      <w:docPartPr>
        <w:name w:val="51ED0D6C1C5C4128B6BAFD5260BAE005"/>
        <w:category>
          <w:name w:val="General"/>
          <w:gallery w:val="placeholder"/>
        </w:category>
        <w:types>
          <w:type w:val="bbPlcHdr"/>
        </w:types>
        <w:behaviors>
          <w:behavior w:val="content"/>
        </w:behaviors>
        <w:guid w:val="{48B94EA9-5087-4A25-98D0-95A348E52060}"/>
      </w:docPartPr>
      <w:docPartBody>
        <w:p w:rsidR="00E458F3" w:rsidRDefault="00000000">
          <w:pPr>
            <w:pStyle w:val="51ED0D6C1C5C4128B6BAFD5260BAE005"/>
          </w:pPr>
          <w:r w:rsidRPr="00E237E8">
            <w:t>$175</w:t>
          </w:r>
        </w:p>
      </w:docPartBody>
    </w:docPart>
    <w:docPart>
      <w:docPartPr>
        <w:name w:val="1B07FFA74A0E4478BC94CC12ADCE9DD8"/>
        <w:category>
          <w:name w:val="General"/>
          <w:gallery w:val="placeholder"/>
        </w:category>
        <w:types>
          <w:type w:val="bbPlcHdr"/>
        </w:types>
        <w:behaviors>
          <w:behavior w:val="content"/>
        </w:behaviors>
        <w:guid w:val="{68723B9A-B8F8-467F-BAF9-68FB32FD0735}"/>
      </w:docPartPr>
      <w:docPartBody>
        <w:p w:rsidR="00E458F3" w:rsidRDefault="00000000">
          <w:pPr>
            <w:pStyle w:val="1B07FFA74A0E4478BC94CC12ADCE9DD8"/>
          </w:pPr>
          <w:r w:rsidRPr="00E237E8">
            <w:t>$175</w:t>
          </w:r>
        </w:p>
      </w:docPartBody>
    </w:docPart>
    <w:docPart>
      <w:docPartPr>
        <w:name w:val="42B64F550F14446295C803D9B2E00454"/>
        <w:category>
          <w:name w:val="General"/>
          <w:gallery w:val="placeholder"/>
        </w:category>
        <w:types>
          <w:type w:val="bbPlcHdr"/>
        </w:types>
        <w:behaviors>
          <w:behavior w:val="content"/>
        </w:behaviors>
        <w:guid w:val="{6971A83B-1727-42E0-88CE-1A5617482A68}"/>
      </w:docPartPr>
      <w:docPartBody>
        <w:p w:rsidR="00E458F3" w:rsidRDefault="00000000">
          <w:pPr>
            <w:pStyle w:val="42B64F550F14446295C803D9B2E00454"/>
          </w:pPr>
          <w:r w:rsidRPr="00E237E8">
            <w:t>$175</w:t>
          </w:r>
        </w:p>
      </w:docPartBody>
    </w:docPart>
    <w:docPart>
      <w:docPartPr>
        <w:name w:val="F6D35D50DDB442E6B228A32E0628A5DD"/>
        <w:category>
          <w:name w:val="General"/>
          <w:gallery w:val="placeholder"/>
        </w:category>
        <w:types>
          <w:type w:val="bbPlcHdr"/>
        </w:types>
        <w:behaviors>
          <w:behavior w:val="content"/>
        </w:behaviors>
        <w:guid w:val="{AA7ED381-28D3-4347-B7B5-DF5C7E81A584}"/>
      </w:docPartPr>
      <w:docPartBody>
        <w:p w:rsidR="00E458F3" w:rsidRDefault="00000000">
          <w:pPr>
            <w:pStyle w:val="F6D35D50DDB442E6B228A32E0628A5DD"/>
          </w:pPr>
          <w:r w:rsidRPr="00E237E8">
            <w:t>$175</w:t>
          </w:r>
        </w:p>
      </w:docPartBody>
    </w:docPart>
    <w:docPart>
      <w:docPartPr>
        <w:name w:val="1D8F423C9CB94261A06EC659ACD57B61"/>
        <w:category>
          <w:name w:val="General"/>
          <w:gallery w:val="placeholder"/>
        </w:category>
        <w:types>
          <w:type w:val="bbPlcHdr"/>
        </w:types>
        <w:behaviors>
          <w:behavior w:val="content"/>
        </w:behaviors>
        <w:guid w:val="{A9DDA5B8-2B96-4CA7-B1F2-96F1BC6D1443}"/>
      </w:docPartPr>
      <w:docPartBody>
        <w:p w:rsidR="00E458F3" w:rsidRDefault="00000000">
          <w:pPr>
            <w:pStyle w:val="1D8F423C9CB94261A06EC659ACD57B61"/>
          </w:pPr>
          <w:r w:rsidRPr="00E237E8">
            <w:t>$225</w:t>
          </w:r>
        </w:p>
      </w:docPartBody>
    </w:docPart>
    <w:docPart>
      <w:docPartPr>
        <w:name w:val="15D87335DE9442F5988E057B372BF93D"/>
        <w:category>
          <w:name w:val="General"/>
          <w:gallery w:val="placeholder"/>
        </w:category>
        <w:types>
          <w:type w:val="bbPlcHdr"/>
        </w:types>
        <w:behaviors>
          <w:behavior w:val="content"/>
        </w:behaviors>
        <w:guid w:val="{8D652BD1-BE80-48A9-98F2-96D87CCF0346}"/>
      </w:docPartPr>
      <w:docPartBody>
        <w:p w:rsidR="00E458F3" w:rsidRDefault="00000000">
          <w:pPr>
            <w:pStyle w:val="15D87335DE9442F5988E057B372BF93D"/>
          </w:pPr>
          <w:r w:rsidRPr="00E237E8">
            <w:t>$225</w:t>
          </w:r>
        </w:p>
      </w:docPartBody>
    </w:docPart>
    <w:docPart>
      <w:docPartPr>
        <w:name w:val="9728336126894D468A5FCBA6B2F040C5"/>
        <w:category>
          <w:name w:val="General"/>
          <w:gallery w:val="placeholder"/>
        </w:category>
        <w:types>
          <w:type w:val="bbPlcHdr"/>
        </w:types>
        <w:behaviors>
          <w:behavior w:val="content"/>
        </w:behaviors>
        <w:guid w:val="{1A149C12-1379-4CDF-B901-02BF5E839562}"/>
      </w:docPartPr>
      <w:docPartBody>
        <w:p w:rsidR="00E458F3" w:rsidRDefault="00000000">
          <w:pPr>
            <w:pStyle w:val="9728336126894D468A5FCBA6B2F040C5"/>
          </w:pPr>
          <w:r w:rsidRPr="00E237E8">
            <w:t>$2,200</w:t>
          </w:r>
        </w:p>
      </w:docPartBody>
    </w:docPart>
    <w:docPart>
      <w:docPartPr>
        <w:name w:val="4C8252D4516A4E5DA9338D76AFE05241"/>
        <w:category>
          <w:name w:val="General"/>
          <w:gallery w:val="placeholder"/>
        </w:category>
        <w:types>
          <w:type w:val="bbPlcHdr"/>
        </w:types>
        <w:behaviors>
          <w:behavior w:val="content"/>
        </w:behaviors>
        <w:guid w:val="{E436038A-089A-4CE7-AC47-A8E95024468E}"/>
      </w:docPartPr>
      <w:docPartBody>
        <w:p w:rsidR="00E458F3" w:rsidRDefault="00000000">
          <w:pPr>
            <w:pStyle w:val="4C8252D4516A4E5DA9338D76AFE05241"/>
          </w:pPr>
          <w:r w:rsidRPr="00E237E8">
            <w:t>Internet/Phone</w:t>
          </w:r>
        </w:p>
      </w:docPartBody>
    </w:docPart>
    <w:docPart>
      <w:docPartPr>
        <w:name w:val="0C8FE5CB032B4024A28B6155BB505C5D"/>
        <w:category>
          <w:name w:val="General"/>
          <w:gallery w:val="placeholder"/>
        </w:category>
        <w:types>
          <w:type w:val="bbPlcHdr"/>
        </w:types>
        <w:behaviors>
          <w:behavior w:val="content"/>
        </w:behaviors>
        <w:guid w:val="{9E534589-BBC4-4714-97EB-579B59E034F8}"/>
      </w:docPartPr>
      <w:docPartBody>
        <w:p w:rsidR="00E458F3" w:rsidRDefault="00000000">
          <w:pPr>
            <w:pStyle w:val="0C8FE5CB032B4024A28B6155BB505C5D"/>
          </w:pPr>
          <w:r w:rsidRPr="00E237E8">
            <w:t>$110</w:t>
          </w:r>
        </w:p>
      </w:docPartBody>
    </w:docPart>
    <w:docPart>
      <w:docPartPr>
        <w:name w:val="7A764182C3374137A0563D9E6CF9428A"/>
        <w:category>
          <w:name w:val="General"/>
          <w:gallery w:val="placeholder"/>
        </w:category>
        <w:types>
          <w:type w:val="bbPlcHdr"/>
        </w:types>
        <w:behaviors>
          <w:behavior w:val="content"/>
        </w:behaviors>
        <w:guid w:val="{2409E32B-0234-4D42-B32C-69D82461DBBC}"/>
      </w:docPartPr>
      <w:docPartBody>
        <w:p w:rsidR="00E458F3" w:rsidRDefault="00000000">
          <w:pPr>
            <w:pStyle w:val="7A764182C3374137A0563D9E6CF9428A"/>
          </w:pPr>
          <w:r w:rsidRPr="00E237E8">
            <w:t>$110</w:t>
          </w:r>
        </w:p>
      </w:docPartBody>
    </w:docPart>
    <w:docPart>
      <w:docPartPr>
        <w:name w:val="20047D6C39D945AA83179A3069F98810"/>
        <w:category>
          <w:name w:val="General"/>
          <w:gallery w:val="placeholder"/>
        </w:category>
        <w:types>
          <w:type w:val="bbPlcHdr"/>
        </w:types>
        <w:behaviors>
          <w:behavior w:val="content"/>
        </w:behaviors>
        <w:guid w:val="{9EA1146E-F812-4F2C-A706-1CB61573C0DD}"/>
      </w:docPartPr>
      <w:docPartBody>
        <w:p w:rsidR="00E458F3" w:rsidRDefault="00000000">
          <w:pPr>
            <w:pStyle w:val="20047D6C39D945AA83179A3069F98810"/>
          </w:pPr>
          <w:r w:rsidRPr="00E237E8">
            <w:t>$110</w:t>
          </w:r>
        </w:p>
      </w:docPartBody>
    </w:docPart>
    <w:docPart>
      <w:docPartPr>
        <w:name w:val="E30A254AD6624E17900E3CDC4B195EEE"/>
        <w:category>
          <w:name w:val="General"/>
          <w:gallery w:val="placeholder"/>
        </w:category>
        <w:types>
          <w:type w:val="bbPlcHdr"/>
        </w:types>
        <w:behaviors>
          <w:behavior w:val="content"/>
        </w:behaviors>
        <w:guid w:val="{65599796-4A52-45C8-8AF9-D1C7666E5A12}"/>
      </w:docPartPr>
      <w:docPartBody>
        <w:p w:rsidR="00E458F3" w:rsidRDefault="00000000">
          <w:pPr>
            <w:pStyle w:val="E30A254AD6624E17900E3CDC4B195EEE"/>
          </w:pPr>
          <w:r w:rsidRPr="00E237E8">
            <w:t>$110</w:t>
          </w:r>
        </w:p>
      </w:docPartBody>
    </w:docPart>
    <w:docPart>
      <w:docPartPr>
        <w:name w:val="6E47AA7F88284DBCBD01CB146B047FF4"/>
        <w:category>
          <w:name w:val="General"/>
          <w:gallery w:val="placeholder"/>
        </w:category>
        <w:types>
          <w:type w:val="bbPlcHdr"/>
        </w:types>
        <w:behaviors>
          <w:behavior w:val="content"/>
        </w:behaviors>
        <w:guid w:val="{2EA4C1A6-ABAA-4204-9B5C-FFE3891EB87E}"/>
      </w:docPartPr>
      <w:docPartBody>
        <w:p w:rsidR="00E458F3" w:rsidRDefault="00000000">
          <w:pPr>
            <w:pStyle w:val="6E47AA7F88284DBCBD01CB146B047FF4"/>
          </w:pPr>
          <w:r w:rsidRPr="00E237E8">
            <w:t>$110</w:t>
          </w:r>
        </w:p>
      </w:docPartBody>
    </w:docPart>
    <w:docPart>
      <w:docPartPr>
        <w:name w:val="A48EE843FA754F148F3F0D2285DBBCE8"/>
        <w:category>
          <w:name w:val="General"/>
          <w:gallery w:val="placeholder"/>
        </w:category>
        <w:types>
          <w:type w:val="bbPlcHdr"/>
        </w:types>
        <w:behaviors>
          <w:behavior w:val="content"/>
        </w:behaviors>
        <w:guid w:val="{10E6D8C9-CE49-4B33-AD16-701F859EFFE8}"/>
      </w:docPartPr>
      <w:docPartBody>
        <w:p w:rsidR="00E458F3" w:rsidRDefault="00000000">
          <w:pPr>
            <w:pStyle w:val="A48EE843FA754F148F3F0D2285DBBCE8"/>
          </w:pPr>
          <w:r w:rsidRPr="00E237E8">
            <w:t>$110</w:t>
          </w:r>
        </w:p>
      </w:docPartBody>
    </w:docPart>
    <w:docPart>
      <w:docPartPr>
        <w:name w:val="956692C39F4C4968B0E6FEE643A2D1B9"/>
        <w:category>
          <w:name w:val="General"/>
          <w:gallery w:val="placeholder"/>
        </w:category>
        <w:types>
          <w:type w:val="bbPlcHdr"/>
        </w:types>
        <w:behaviors>
          <w:behavior w:val="content"/>
        </w:behaviors>
        <w:guid w:val="{ADF9047A-8A5B-4D97-9F32-0CDE5FD3F7B3}"/>
      </w:docPartPr>
      <w:docPartBody>
        <w:p w:rsidR="00E458F3" w:rsidRDefault="00000000">
          <w:pPr>
            <w:pStyle w:val="956692C39F4C4968B0E6FEE643A2D1B9"/>
          </w:pPr>
          <w:r w:rsidRPr="00E237E8">
            <w:t>$110</w:t>
          </w:r>
        </w:p>
      </w:docPartBody>
    </w:docPart>
    <w:docPart>
      <w:docPartPr>
        <w:name w:val="A2E5036B53E944BF82279201720FEE28"/>
        <w:category>
          <w:name w:val="General"/>
          <w:gallery w:val="placeholder"/>
        </w:category>
        <w:types>
          <w:type w:val="bbPlcHdr"/>
        </w:types>
        <w:behaviors>
          <w:behavior w:val="content"/>
        </w:behaviors>
        <w:guid w:val="{34D52FD6-7C64-4234-BBDD-60B9F0408920}"/>
      </w:docPartPr>
      <w:docPartBody>
        <w:p w:rsidR="00E458F3" w:rsidRDefault="00000000">
          <w:pPr>
            <w:pStyle w:val="A2E5036B53E944BF82279201720FEE28"/>
          </w:pPr>
          <w:r w:rsidRPr="00E237E8">
            <w:t>$110</w:t>
          </w:r>
        </w:p>
      </w:docPartBody>
    </w:docPart>
    <w:docPart>
      <w:docPartPr>
        <w:name w:val="A92746D15CF04D0AB499E4ED51831952"/>
        <w:category>
          <w:name w:val="General"/>
          <w:gallery w:val="placeholder"/>
        </w:category>
        <w:types>
          <w:type w:val="bbPlcHdr"/>
        </w:types>
        <w:behaviors>
          <w:behavior w:val="content"/>
        </w:behaviors>
        <w:guid w:val="{EEB60EE8-7C73-48C9-8C5D-47533F21F522}"/>
      </w:docPartPr>
      <w:docPartBody>
        <w:p w:rsidR="00E458F3" w:rsidRDefault="00000000">
          <w:pPr>
            <w:pStyle w:val="A92746D15CF04D0AB499E4ED51831952"/>
          </w:pPr>
          <w:r w:rsidRPr="00E237E8">
            <w:t>$110</w:t>
          </w:r>
        </w:p>
      </w:docPartBody>
    </w:docPart>
    <w:docPart>
      <w:docPartPr>
        <w:name w:val="C59432E4954D4B7EBB6B4F1FBF8EB258"/>
        <w:category>
          <w:name w:val="General"/>
          <w:gallery w:val="placeholder"/>
        </w:category>
        <w:types>
          <w:type w:val="bbPlcHdr"/>
        </w:types>
        <w:behaviors>
          <w:behavior w:val="content"/>
        </w:behaviors>
        <w:guid w:val="{234AD509-5D61-45C8-8EB2-EA5BF3D23670}"/>
      </w:docPartPr>
      <w:docPartBody>
        <w:p w:rsidR="00E458F3" w:rsidRDefault="00000000">
          <w:pPr>
            <w:pStyle w:val="C59432E4954D4B7EBB6B4F1FBF8EB258"/>
          </w:pPr>
          <w:r w:rsidRPr="00E237E8">
            <w:t>$110</w:t>
          </w:r>
        </w:p>
      </w:docPartBody>
    </w:docPart>
    <w:docPart>
      <w:docPartPr>
        <w:name w:val="0EC6597557F345D981946033404EF8EF"/>
        <w:category>
          <w:name w:val="General"/>
          <w:gallery w:val="placeholder"/>
        </w:category>
        <w:types>
          <w:type w:val="bbPlcHdr"/>
        </w:types>
        <w:behaviors>
          <w:behavior w:val="content"/>
        </w:behaviors>
        <w:guid w:val="{951D65FE-A2F4-4B4F-9A28-47C910F929E9}"/>
      </w:docPartPr>
      <w:docPartBody>
        <w:p w:rsidR="00E458F3" w:rsidRDefault="00000000">
          <w:pPr>
            <w:pStyle w:val="0EC6597557F345D981946033404EF8EF"/>
          </w:pPr>
          <w:r w:rsidRPr="00E237E8">
            <w:t>$110</w:t>
          </w:r>
        </w:p>
      </w:docPartBody>
    </w:docPart>
    <w:docPart>
      <w:docPartPr>
        <w:name w:val="C09AF89F1BDB4B758DA1C23FFCC1051B"/>
        <w:category>
          <w:name w:val="General"/>
          <w:gallery w:val="placeholder"/>
        </w:category>
        <w:types>
          <w:type w:val="bbPlcHdr"/>
        </w:types>
        <w:behaviors>
          <w:behavior w:val="content"/>
        </w:behaviors>
        <w:guid w:val="{05E6B889-5FF5-4A87-A831-1CD4911F63E1}"/>
      </w:docPartPr>
      <w:docPartBody>
        <w:p w:rsidR="00E458F3" w:rsidRDefault="00000000">
          <w:pPr>
            <w:pStyle w:val="C09AF89F1BDB4B758DA1C23FFCC1051B"/>
          </w:pPr>
          <w:r w:rsidRPr="00E237E8">
            <w:t>$110</w:t>
          </w:r>
        </w:p>
      </w:docPartBody>
    </w:docPart>
    <w:docPart>
      <w:docPartPr>
        <w:name w:val="8EC391D673EE4E789C114E5351CB101B"/>
        <w:category>
          <w:name w:val="General"/>
          <w:gallery w:val="placeholder"/>
        </w:category>
        <w:types>
          <w:type w:val="bbPlcHdr"/>
        </w:types>
        <w:behaviors>
          <w:behavior w:val="content"/>
        </w:behaviors>
        <w:guid w:val="{77A9A384-BC31-4FC3-A85E-05A31E2CCB12}"/>
      </w:docPartPr>
      <w:docPartBody>
        <w:p w:rsidR="00E458F3" w:rsidRDefault="00000000">
          <w:pPr>
            <w:pStyle w:val="8EC391D673EE4E789C114E5351CB101B"/>
          </w:pPr>
          <w:r w:rsidRPr="00E237E8">
            <w:t>$1,320</w:t>
          </w:r>
        </w:p>
      </w:docPartBody>
    </w:docPart>
    <w:docPart>
      <w:docPartPr>
        <w:name w:val="78412E394A974358A9248CE3719F9EB5"/>
        <w:category>
          <w:name w:val="General"/>
          <w:gallery w:val="placeholder"/>
        </w:category>
        <w:types>
          <w:type w:val="bbPlcHdr"/>
        </w:types>
        <w:behaviors>
          <w:behavior w:val="content"/>
        </w:behaviors>
        <w:guid w:val="{7D2956CF-8554-4D23-BF06-A310743160A4}"/>
      </w:docPartPr>
      <w:docPartBody>
        <w:p w:rsidR="00E458F3" w:rsidRDefault="00000000">
          <w:pPr>
            <w:pStyle w:val="78412E394A974358A9248CE3719F9EB5"/>
          </w:pPr>
          <w:r w:rsidRPr="00E237E8">
            <w:t>Insurance</w:t>
          </w:r>
        </w:p>
      </w:docPartBody>
    </w:docPart>
    <w:docPart>
      <w:docPartPr>
        <w:name w:val="B646C373AFC94D53A893459E757966BF"/>
        <w:category>
          <w:name w:val="General"/>
          <w:gallery w:val="placeholder"/>
        </w:category>
        <w:types>
          <w:type w:val="bbPlcHdr"/>
        </w:types>
        <w:behaviors>
          <w:behavior w:val="content"/>
        </w:behaviors>
        <w:guid w:val="{93387675-C642-4125-9E3D-58017C2640DA}"/>
      </w:docPartPr>
      <w:docPartBody>
        <w:p w:rsidR="00E458F3" w:rsidRDefault="00000000">
          <w:pPr>
            <w:pStyle w:val="B646C373AFC94D53A893459E757966BF"/>
          </w:pPr>
          <w:r w:rsidRPr="00E237E8">
            <w:t>$165</w:t>
          </w:r>
        </w:p>
      </w:docPartBody>
    </w:docPart>
    <w:docPart>
      <w:docPartPr>
        <w:name w:val="BF2D44A727764CEDA5A7CDF27AE54FEA"/>
        <w:category>
          <w:name w:val="General"/>
          <w:gallery w:val="placeholder"/>
        </w:category>
        <w:types>
          <w:type w:val="bbPlcHdr"/>
        </w:types>
        <w:behaviors>
          <w:behavior w:val="content"/>
        </w:behaviors>
        <w:guid w:val="{4CF189DE-3FEF-4E3B-9CE0-EF790F76E4BF}"/>
      </w:docPartPr>
      <w:docPartBody>
        <w:p w:rsidR="00E458F3" w:rsidRDefault="00000000">
          <w:pPr>
            <w:pStyle w:val="BF2D44A727764CEDA5A7CDF27AE54FEA"/>
          </w:pPr>
          <w:r w:rsidRPr="00E237E8">
            <w:t>$165</w:t>
          </w:r>
        </w:p>
      </w:docPartBody>
    </w:docPart>
    <w:docPart>
      <w:docPartPr>
        <w:name w:val="802288B0B9524449967F6D65D3CB4E75"/>
        <w:category>
          <w:name w:val="General"/>
          <w:gallery w:val="placeholder"/>
        </w:category>
        <w:types>
          <w:type w:val="bbPlcHdr"/>
        </w:types>
        <w:behaviors>
          <w:behavior w:val="content"/>
        </w:behaviors>
        <w:guid w:val="{A30E1515-405A-48D9-A4C9-20173662A272}"/>
      </w:docPartPr>
      <w:docPartBody>
        <w:p w:rsidR="00E458F3" w:rsidRDefault="00000000">
          <w:pPr>
            <w:pStyle w:val="802288B0B9524449967F6D65D3CB4E75"/>
          </w:pPr>
          <w:r w:rsidRPr="00E237E8">
            <w:t>$165</w:t>
          </w:r>
        </w:p>
      </w:docPartBody>
    </w:docPart>
    <w:docPart>
      <w:docPartPr>
        <w:name w:val="43C2C3D0AC2F4154906C88361DB2008D"/>
        <w:category>
          <w:name w:val="General"/>
          <w:gallery w:val="placeholder"/>
        </w:category>
        <w:types>
          <w:type w:val="bbPlcHdr"/>
        </w:types>
        <w:behaviors>
          <w:behavior w:val="content"/>
        </w:behaviors>
        <w:guid w:val="{5F09CAC6-35CB-43AB-95A7-53CDCC9CA07B}"/>
      </w:docPartPr>
      <w:docPartBody>
        <w:p w:rsidR="00E458F3" w:rsidRDefault="00000000">
          <w:pPr>
            <w:pStyle w:val="43C2C3D0AC2F4154906C88361DB2008D"/>
          </w:pPr>
          <w:r w:rsidRPr="00E237E8">
            <w:t>$165</w:t>
          </w:r>
        </w:p>
      </w:docPartBody>
    </w:docPart>
    <w:docPart>
      <w:docPartPr>
        <w:name w:val="CEB9914A3E384D1BB86D86B780B6E1C2"/>
        <w:category>
          <w:name w:val="General"/>
          <w:gallery w:val="placeholder"/>
        </w:category>
        <w:types>
          <w:type w:val="bbPlcHdr"/>
        </w:types>
        <w:behaviors>
          <w:behavior w:val="content"/>
        </w:behaviors>
        <w:guid w:val="{CD256A6C-C5DA-4932-A115-E8168F8BCAB9}"/>
      </w:docPartPr>
      <w:docPartBody>
        <w:p w:rsidR="00E458F3" w:rsidRDefault="00000000">
          <w:pPr>
            <w:pStyle w:val="CEB9914A3E384D1BB86D86B780B6E1C2"/>
          </w:pPr>
          <w:r w:rsidRPr="00E237E8">
            <w:t>$165</w:t>
          </w:r>
        </w:p>
      </w:docPartBody>
    </w:docPart>
    <w:docPart>
      <w:docPartPr>
        <w:name w:val="631D5D658B9F4DCCA7D60561FB11FD19"/>
        <w:category>
          <w:name w:val="General"/>
          <w:gallery w:val="placeholder"/>
        </w:category>
        <w:types>
          <w:type w:val="bbPlcHdr"/>
        </w:types>
        <w:behaviors>
          <w:behavior w:val="content"/>
        </w:behaviors>
        <w:guid w:val="{398A4382-AFBF-4B3F-80D0-7654443C4333}"/>
      </w:docPartPr>
      <w:docPartBody>
        <w:p w:rsidR="00E458F3" w:rsidRDefault="00000000">
          <w:pPr>
            <w:pStyle w:val="631D5D658B9F4DCCA7D60561FB11FD19"/>
          </w:pPr>
          <w:r w:rsidRPr="00E237E8">
            <w:t>$165</w:t>
          </w:r>
        </w:p>
      </w:docPartBody>
    </w:docPart>
    <w:docPart>
      <w:docPartPr>
        <w:name w:val="0D52678D4A8C4989918BD65DE599E02E"/>
        <w:category>
          <w:name w:val="General"/>
          <w:gallery w:val="placeholder"/>
        </w:category>
        <w:types>
          <w:type w:val="bbPlcHdr"/>
        </w:types>
        <w:behaviors>
          <w:behavior w:val="content"/>
        </w:behaviors>
        <w:guid w:val="{96A1C4B1-ACFB-41D9-AF13-7EE903BB2D39}"/>
      </w:docPartPr>
      <w:docPartBody>
        <w:p w:rsidR="00E458F3" w:rsidRDefault="00000000">
          <w:pPr>
            <w:pStyle w:val="0D52678D4A8C4989918BD65DE599E02E"/>
          </w:pPr>
          <w:r w:rsidRPr="00E237E8">
            <w:t>$165</w:t>
          </w:r>
        </w:p>
      </w:docPartBody>
    </w:docPart>
    <w:docPart>
      <w:docPartPr>
        <w:name w:val="120CC930D4AC4B2CB9656722EC82CCE2"/>
        <w:category>
          <w:name w:val="General"/>
          <w:gallery w:val="placeholder"/>
        </w:category>
        <w:types>
          <w:type w:val="bbPlcHdr"/>
        </w:types>
        <w:behaviors>
          <w:behavior w:val="content"/>
        </w:behaviors>
        <w:guid w:val="{F62C8AFA-100C-4A4B-973E-4CEA1954111E}"/>
      </w:docPartPr>
      <w:docPartBody>
        <w:p w:rsidR="00E458F3" w:rsidRDefault="00000000">
          <w:pPr>
            <w:pStyle w:val="120CC930D4AC4B2CB9656722EC82CCE2"/>
          </w:pPr>
          <w:r w:rsidRPr="00E237E8">
            <w:t>$165</w:t>
          </w:r>
        </w:p>
      </w:docPartBody>
    </w:docPart>
    <w:docPart>
      <w:docPartPr>
        <w:name w:val="EBD3F5604EA44120A27203ADD58A74E0"/>
        <w:category>
          <w:name w:val="General"/>
          <w:gallery w:val="placeholder"/>
        </w:category>
        <w:types>
          <w:type w:val="bbPlcHdr"/>
        </w:types>
        <w:behaviors>
          <w:behavior w:val="content"/>
        </w:behaviors>
        <w:guid w:val="{2B143F5E-5254-47F4-BDC5-E5F6EA5FA5BA}"/>
      </w:docPartPr>
      <w:docPartBody>
        <w:p w:rsidR="00E458F3" w:rsidRDefault="00000000">
          <w:pPr>
            <w:pStyle w:val="EBD3F5604EA44120A27203ADD58A74E0"/>
          </w:pPr>
          <w:r w:rsidRPr="00E237E8">
            <w:t>$165</w:t>
          </w:r>
        </w:p>
      </w:docPartBody>
    </w:docPart>
    <w:docPart>
      <w:docPartPr>
        <w:name w:val="8A8B9ECE71264C079142E77EC5A5D764"/>
        <w:category>
          <w:name w:val="General"/>
          <w:gallery w:val="placeholder"/>
        </w:category>
        <w:types>
          <w:type w:val="bbPlcHdr"/>
        </w:types>
        <w:behaviors>
          <w:behavior w:val="content"/>
        </w:behaviors>
        <w:guid w:val="{4928D01D-A377-462F-B16B-0D0296B9800B}"/>
      </w:docPartPr>
      <w:docPartBody>
        <w:p w:rsidR="00E458F3" w:rsidRDefault="00000000">
          <w:pPr>
            <w:pStyle w:val="8A8B9ECE71264C079142E77EC5A5D764"/>
          </w:pPr>
          <w:r w:rsidRPr="00E237E8">
            <w:t>$165</w:t>
          </w:r>
        </w:p>
      </w:docPartBody>
    </w:docPart>
    <w:docPart>
      <w:docPartPr>
        <w:name w:val="92A65E5DF69842338B76E81CA15D8BAE"/>
        <w:category>
          <w:name w:val="General"/>
          <w:gallery w:val="placeholder"/>
        </w:category>
        <w:types>
          <w:type w:val="bbPlcHdr"/>
        </w:types>
        <w:behaviors>
          <w:behavior w:val="content"/>
        </w:behaviors>
        <w:guid w:val="{1FFD226B-6795-40DD-9846-DB6DA0D1B51B}"/>
      </w:docPartPr>
      <w:docPartBody>
        <w:p w:rsidR="00E458F3" w:rsidRDefault="00000000">
          <w:pPr>
            <w:pStyle w:val="92A65E5DF69842338B76E81CA15D8BAE"/>
          </w:pPr>
          <w:r w:rsidRPr="00E237E8">
            <w:t>$165</w:t>
          </w:r>
        </w:p>
      </w:docPartBody>
    </w:docPart>
    <w:docPart>
      <w:docPartPr>
        <w:name w:val="4D94EAB2441D460C9E864E8A653B728A"/>
        <w:category>
          <w:name w:val="General"/>
          <w:gallery w:val="placeholder"/>
        </w:category>
        <w:types>
          <w:type w:val="bbPlcHdr"/>
        </w:types>
        <w:behaviors>
          <w:behavior w:val="content"/>
        </w:behaviors>
        <w:guid w:val="{553FA8CA-3964-4BA6-9248-738310F558C8}"/>
      </w:docPartPr>
      <w:docPartBody>
        <w:p w:rsidR="00E458F3" w:rsidRDefault="00000000">
          <w:pPr>
            <w:pStyle w:val="4D94EAB2441D460C9E864E8A653B728A"/>
          </w:pPr>
          <w:r w:rsidRPr="00E237E8">
            <w:t>$165</w:t>
          </w:r>
        </w:p>
      </w:docPartBody>
    </w:docPart>
    <w:docPart>
      <w:docPartPr>
        <w:name w:val="9E37B5F8373045DE801AB0FD7DBA74B5"/>
        <w:category>
          <w:name w:val="General"/>
          <w:gallery w:val="placeholder"/>
        </w:category>
        <w:types>
          <w:type w:val="bbPlcHdr"/>
        </w:types>
        <w:behaviors>
          <w:behavior w:val="content"/>
        </w:behaviors>
        <w:guid w:val="{3258D987-4CAA-4399-B51A-3ABCA8888288}"/>
      </w:docPartPr>
      <w:docPartBody>
        <w:p w:rsidR="00E458F3" w:rsidRDefault="00000000">
          <w:pPr>
            <w:pStyle w:val="9E37B5F8373045DE801AB0FD7DBA74B5"/>
          </w:pPr>
          <w:r w:rsidRPr="00E237E8">
            <w:t>$1,980</w:t>
          </w:r>
        </w:p>
      </w:docPartBody>
    </w:docPart>
    <w:docPart>
      <w:docPartPr>
        <w:name w:val="4114304A2AF54A2C82E4C2F879B6D6E7"/>
        <w:category>
          <w:name w:val="General"/>
          <w:gallery w:val="placeholder"/>
        </w:category>
        <w:types>
          <w:type w:val="bbPlcHdr"/>
        </w:types>
        <w:behaviors>
          <w:behavior w:val="content"/>
        </w:behaviors>
        <w:guid w:val="{E70B0B79-05F8-4CD7-888A-BA69528C2369}"/>
      </w:docPartPr>
      <w:docPartBody>
        <w:p w:rsidR="00E458F3" w:rsidRDefault="00000000">
          <w:pPr>
            <w:pStyle w:val="4114304A2AF54A2C82E4C2F879B6D6E7"/>
          </w:pPr>
          <w:r w:rsidRPr="00E237E8">
            <w:t>Travel</w:t>
          </w:r>
        </w:p>
      </w:docPartBody>
    </w:docPart>
    <w:docPart>
      <w:docPartPr>
        <w:name w:val="859321B7DB274DBBA0F419D4C1A39818"/>
        <w:category>
          <w:name w:val="General"/>
          <w:gallery w:val="placeholder"/>
        </w:category>
        <w:types>
          <w:type w:val="bbPlcHdr"/>
        </w:types>
        <w:behaviors>
          <w:behavior w:val="content"/>
        </w:behaviors>
        <w:guid w:val="{08C8CE33-FB16-40D8-8F48-6D4F5516641F}"/>
      </w:docPartPr>
      <w:docPartBody>
        <w:p w:rsidR="00E458F3" w:rsidRDefault="00000000">
          <w:pPr>
            <w:pStyle w:val="859321B7DB274DBBA0F419D4C1A39818"/>
          </w:pPr>
          <w:r w:rsidRPr="00E237E8">
            <w:t>$100</w:t>
          </w:r>
        </w:p>
      </w:docPartBody>
    </w:docPart>
    <w:docPart>
      <w:docPartPr>
        <w:name w:val="D0DAF4284F1D4F2E9E25BBCE501D7F48"/>
        <w:category>
          <w:name w:val="General"/>
          <w:gallery w:val="placeholder"/>
        </w:category>
        <w:types>
          <w:type w:val="bbPlcHdr"/>
        </w:types>
        <w:behaviors>
          <w:behavior w:val="content"/>
        </w:behaviors>
        <w:guid w:val="{AD582D6D-3193-43E5-B60F-2433C418F59C}"/>
      </w:docPartPr>
      <w:docPartBody>
        <w:p w:rsidR="00E458F3" w:rsidRDefault="00000000">
          <w:pPr>
            <w:pStyle w:val="D0DAF4284F1D4F2E9E25BBCE501D7F48"/>
          </w:pPr>
          <w:r w:rsidRPr="00E237E8">
            <w:t>$0</w:t>
          </w:r>
        </w:p>
      </w:docPartBody>
    </w:docPart>
    <w:docPart>
      <w:docPartPr>
        <w:name w:val="F6FA7043CD774AD48D7F6850781C8DEE"/>
        <w:category>
          <w:name w:val="General"/>
          <w:gallery w:val="placeholder"/>
        </w:category>
        <w:types>
          <w:type w:val="bbPlcHdr"/>
        </w:types>
        <w:behaviors>
          <w:behavior w:val="content"/>
        </w:behaviors>
        <w:guid w:val="{E8E787A0-DA65-4A2D-B778-A00272354A33}"/>
      </w:docPartPr>
      <w:docPartBody>
        <w:p w:rsidR="00E458F3" w:rsidRDefault="00000000">
          <w:pPr>
            <w:pStyle w:val="F6FA7043CD774AD48D7F6850781C8DEE"/>
          </w:pPr>
          <w:r w:rsidRPr="00E237E8">
            <w:t>$0</w:t>
          </w:r>
        </w:p>
      </w:docPartBody>
    </w:docPart>
    <w:docPart>
      <w:docPartPr>
        <w:name w:val="204F4A86B220450E9BB6352A7DDF0AE4"/>
        <w:category>
          <w:name w:val="General"/>
          <w:gallery w:val="placeholder"/>
        </w:category>
        <w:types>
          <w:type w:val="bbPlcHdr"/>
        </w:types>
        <w:behaviors>
          <w:behavior w:val="content"/>
        </w:behaviors>
        <w:guid w:val="{8F9C36B9-8175-4036-8AA6-292F5D6803FE}"/>
      </w:docPartPr>
      <w:docPartBody>
        <w:p w:rsidR="00E458F3" w:rsidRDefault="00000000">
          <w:pPr>
            <w:pStyle w:val="204F4A86B220450E9BB6352A7DDF0AE4"/>
          </w:pPr>
          <w:r w:rsidRPr="00E237E8">
            <w:t>$250</w:t>
          </w:r>
        </w:p>
      </w:docPartBody>
    </w:docPart>
    <w:docPart>
      <w:docPartPr>
        <w:name w:val="D69582662D194ABAAB7631A0E0FD50AB"/>
        <w:category>
          <w:name w:val="General"/>
          <w:gallery w:val="placeholder"/>
        </w:category>
        <w:types>
          <w:type w:val="bbPlcHdr"/>
        </w:types>
        <w:behaviors>
          <w:behavior w:val="content"/>
        </w:behaviors>
        <w:guid w:val="{2BAA3B9B-10B8-4A13-B86C-454BDF907070}"/>
      </w:docPartPr>
      <w:docPartBody>
        <w:p w:rsidR="00E458F3" w:rsidRDefault="00000000">
          <w:pPr>
            <w:pStyle w:val="D69582662D194ABAAB7631A0E0FD50AB"/>
          </w:pPr>
          <w:r w:rsidRPr="00E237E8">
            <w:t>$0</w:t>
          </w:r>
        </w:p>
      </w:docPartBody>
    </w:docPart>
    <w:docPart>
      <w:docPartPr>
        <w:name w:val="08663B82D783411895EE8957053924AF"/>
        <w:category>
          <w:name w:val="General"/>
          <w:gallery w:val="placeholder"/>
        </w:category>
        <w:types>
          <w:type w:val="bbPlcHdr"/>
        </w:types>
        <w:behaviors>
          <w:behavior w:val="content"/>
        </w:behaviors>
        <w:guid w:val="{972B66D1-DD81-44F6-917A-BB1D0F216AF5}"/>
      </w:docPartPr>
      <w:docPartBody>
        <w:p w:rsidR="00E458F3" w:rsidRDefault="00000000">
          <w:pPr>
            <w:pStyle w:val="08663B82D783411895EE8957053924AF"/>
          </w:pPr>
          <w:r w:rsidRPr="00E237E8">
            <w:t>$0</w:t>
          </w:r>
        </w:p>
      </w:docPartBody>
    </w:docPart>
    <w:docPart>
      <w:docPartPr>
        <w:name w:val="A9E6A5CDB1414E4CB4D76BB9FE62D240"/>
        <w:category>
          <w:name w:val="General"/>
          <w:gallery w:val="placeholder"/>
        </w:category>
        <w:types>
          <w:type w:val="bbPlcHdr"/>
        </w:types>
        <w:behaviors>
          <w:behavior w:val="content"/>
        </w:behaviors>
        <w:guid w:val="{23F8C8D0-13BD-4295-B214-6B8874624177}"/>
      </w:docPartPr>
      <w:docPartBody>
        <w:p w:rsidR="00E458F3" w:rsidRDefault="00000000">
          <w:pPr>
            <w:pStyle w:val="A9E6A5CDB1414E4CB4D76BB9FE62D240"/>
          </w:pPr>
          <w:r w:rsidRPr="00E237E8">
            <w:t>$0</w:t>
          </w:r>
        </w:p>
      </w:docPartBody>
    </w:docPart>
    <w:docPart>
      <w:docPartPr>
        <w:name w:val="E1CAABB21B784E429496910E4933C535"/>
        <w:category>
          <w:name w:val="General"/>
          <w:gallery w:val="placeholder"/>
        </w:category>
        <w:types>
          <w:type w:val="bbPlcHdr"/>
        </w:types>
        <w:behaviors>
          <w:behavior w:val="content"/>
        </w:behaviors>
        <w:guid w:val="{7223300B-D733-4F20-A829-73E1C4F6C3FE}"/>
      </w:docPartPr>
      <w:docPartBody>
        <w:p w:rsidR="00E458F3" w:rsidRDefault="00000000">
          <w:pPr>
            <w:pStyle w:val="E1CAABB21B784E429496910E4933C535"/>
          </w:pPr>
          <w:r w:rsidRPr="00E237E8">
            <w:t>$0</w:t>
          </w:r>
        </w:p>
      </w:docPartBody>
    </w:docPart>
    <w:docPart>
      <w:docPartPr>
        <w:name w:val="17574F087618469EA320208133DA0CED"/>
        <w:category>
          <w:name w:val="General"/>
          <w:gallery w:val="placeholder"/>
        </w:category>
        <w:types>
          <w:type w:val="bbPlcHdr"/>
        </w:types>
        <w:behaviors>
          <w:behavior w:val="content"/>
        </w:behaviors>
        <w:guid w:val="{24139A38-BBF3-43D9-A79F-4D9051BC2FEB}"/>
      </w:docPartPr>
      <w:docPartBody>
        <w:p w:rsidR="00E458F3" w:rsidRDefault="00000000">
          <w:pPr>
            <w:pStyle w:val="17574F087618469EA320208133DA0CED"/>
          </w:pPr>
          <w:r w:rsidRPr="00E237E8">
            <w:t>$675</w:t>
          </w:r>
        </w:p>
      </w:docPartBody>
    </w:docPart>
    <w:docPart>
      <w:docPartPr>
        <w:name w:val="CA73BCEF3FDF4E77A98B138C496691BD"/>
        <w:category>
          <w:name w:val="General"/>
          <w:gallery w:val="placeholder"/>
        </w:category>
        <w:types>
          <w:type w:val="bbPlcHdr"/>
        </w:types>
        <w:behaviors>
          <w:behavior w:val="content"/>
        </w:behaviors>
        <w:guid w:val="{E8D935BA-E892-48B2-92C0-BBA7294BF877}"/>
      </w:docPartPr>
      <w:docPartBody>
        <w:p w:rsidR="00E458F3" w:rsidRDefault="00000000">
          <w:pPr>
            <w:pStyle w:val="CA73BCEF3FDF4E77A98B138C496691BD"/>
          </w:pPr>
          <w:r w:rsidRPr="00E237E8">
            <w:t>$800</w:t>
          </w:r>
        </w:p>
      </w:docPartBody>
    </w:docPart>
    <w:docPart>
      <w:docPartPr>
        <w:name w:val="881E00256C194845A0B3FCF966984A8D"/>
        <w:category>
          <w:name w:val="General"/>
          <w:gallery w:val="placeholder"/>
        </w:category>
        <w:types>
          <w:type w:val="bbPlcHdr"/>
        </w:types>
        <w:behaviors>
          <w:behavior w:val="content"/>
        </w:behaviors>
        <w:guid w:val="{5881CBB9-2FD5-4ECB-8D50-7749D1600892}"/>
      </w:docPartPr>
      <w:docPartBody>
        <w:p w:rsidR="00E458F3" w:rsidRDefault="00000000">
          <w:pPr>
            <w:pStyle w:val="881E00256C194845A0B3FCF966984A8D"/>
          </w:pPr>
          <w:r w:rsidRPr="00E237E8">
            <w:t>$0</w:t>
          </w:r>
        </w:p>
      </w:docPartBody>
    </w:docPart>
    <w:docPart>
      <w:docPartPr>
        <w:name w:val="EB14F4CFF89548A5934551257777F682"/>
        <w:category>
          <w:name w:val="General"/>
          <w:gallery w:val="placeholder"/>
        </w:category>
        <w:types>
          <w:type w:val="bbPlcHdr"/>
        </w:types>
        <w:behaviors>
          <w:behavior w:val="content"/>
        </w:behaviors>
        <w:guid w:val="{2E775F24-6406-4D23-A5BC-D2B0971B74D4}"/>
      </w:docPartPr>
      <w:docPartBody>
        <w:p w:rsidR="00E458F3" w:rsidRDefault="00000000">
          <w:pPr>
            <w:pStyle w:val="EB14F4CFF89548A5934551257777F682"/>
          </w:pPr>
          <w:r w:rsidRPr="00E237E8">
            <w:t>$0</w:t>
          </w:r>
        </w:p>
      </w:docPartBody>
    </w:docPart>
    <w:docPart>
      <w:docPartPr>
        <w:name w:val="FA66F149CA8D4004B93D5F359315BD3C"/>
        <w:category>
          <w:name w:val="General"/>
          <w:gallery w:val="placeholder"/>
        </w:category>
        <w:types>
          <w:type w:val="bbPlcHdr"/>
        </w:types>
        <w:behaviors>
          <w:behavior w:val="content"/>
        </w:behaviors>
        <w:guid w:val="{73BB4A89-C340-4E7D-B72B-7FBCB7C6559F}"/>
      </w:docPartPr>
      <w:docPartBody>
        <w:p w:rsidR="00E458F3" w:rsidRDefault="00000000">
          <w:pPr>
            <w:pStyle w:val="FA66F149CA8D4004B93D5F359315BD3C"/>
          </w:pPr>
          <w:r w:rsidRPr="00E237E8">
            <w:t>$1,825</w:t>
          </w:r>
        </w:p>
      </w:docPartBody>
    </w:docPart>
    <w:docPart>
      <w:docPartPr>
        <w:name w:val="0EB89CBAE6E54875A8D3C91868E6C2F3"/>
        <w:category>
          <w:name w:val="General"/>
          <w:gallery w:val="placeholder"/>
        </w:category>
        <w:types>
          <w:type w:val="bbPlcHdr"/>
        </w:types>
        <w:behaviors>
          <w:behavior w:val="content"/>
        </w:behaviors>
        <w:guid w:val="{DC83FC4A-7003-4900-844B-6E560AE10C88}"/>
      </w:docPartPr>
      <w:docPartBody>
        <w:p w:rsidR="00E458F3" w:rsidRDefault="00000000">
          <w:pPr>
            <w:pStyle w:val="0EB89CBAE6E54875A8D3C91868E6C2F3"/>
          </w:pPr>
          <w:r w:rsidRPr="00E237E8">
            <w:t>Legal/Accounting</w:t>
          </w:r>
        </w:p>
      </w:docPartBody>
    </w:docPart>
    <w:docPart>
      <w:docPartPr>
        <w:name w:val="8330A1C7E89847B9B81EAFD23CB44E43"/>
        <w:category>
          <w:name w:val="General"/>
          <w:gallery w:val="placeholder"/>
        </w:category>
        <w:types>
          <w:type w:val="bbPlcHdr"/>
        </w:types>
        <w:behaviors>
          <w:behavior w:val="content"/>
        </w:behaviors>
        <w:guid w:val="{FB8D7A17-C45A-413D-ACDF-CA3F61E38E64}"/>
      </w:docPartPr>
      <w:docPartBody>
        <w:p w:rsidR="00E458F3" w:rsidRDefault="00000000">
          <w:pPr>
            <w:pStyle w:val="8330A1C7E89847B9B81EAFD23CB44E43"/>
          </w:pPr>
          <w:r w:rsidRPr="00E237E8">
            <w:t>$1,200</w:t>
          </w:r>
        </w:p>
      </w:docPartBody>
    </w:docPart>
    <w:docPart>
      <w:docPartPr>
        <w:name w:val="565BDF1C1B0D4825BF6835CF768A9248"/>
        <w:category>
          <w:name w:val="General"/>
          <w:gallery w:val="placeholder"/>
        </w:category>
        <w:types>
          <w:type w:val="bbPlcHdr"/>
        </w:types>
        <w:behaviors>
          <w:behavior w:val="content"/>
        </w:behaviors>
        <w:guid w:val="{21DCD6F1-A804-4B35-B220-48A6D2E98D0F}"/>
      </w:docPartPr>
      <w:docPartBody>
        <w:p w:rsidR="00E458F3" w:rsidRDefault="00000000">
          <w:pPr>
            <w:pStyle w:val="565BDF1C1B0D4825BF6835CF768A9248"/>
          </w:pPr>
          <w:r w:rsidRPr="00E237E8">
            <w:t>$0</w:t>
          </w:r>
        </w:p>
      </w:docPartBody>
    </w:docPart>
    <w:docPart>
      <w:docPartPr>
        <w:name w:val="56BFCB03444B4A1B928C2F769AD4EF5F"/>
        <w:category>
          <w:name w:val="General"/>
          <w:gallery w:val="placeholder"/>
        </w:category>
        <w:types>
          <w:type w:val="bbPlcHdr"/>
        </w:types>
        <w:behaviors>
          <w:behavior w:val="content"/>
        </w:behaviors>
        <w:guid w:val="{16C000F7-B95B-4800-9A15-3AF8FCFA580F}"/>
      </w:docPartPr>
      <w:docPartBody>
        <w:p w:rsidR="00E458F3" w:rsidRDefault="00000000">
          <w:pPr>
            <w:pStyle w:val="56BFCB03444B4A1B928C2F769AD4EF5F"/>
          </w:pPr>
          <w:r w:rsidRPr="00E237E8">
            <w:t>$0</w:t>
          </w:r>
        </w:p>
      </w:docPartBody>
    </w:docPart>
    <w:docPart>
      <w:docPartPr>
        <w:name w:val="73A873F9A5094B9089A312D9A0A01AF9"/>
        <w:category>
          <w:name w:val="General"/>
          <w:gallery w:val="placeholder"/>
        </w:category>
        <w:types>
          <w:type w:val="bbPlcHdr"/>
        </w:types>
        <w:behaviors>
          <w:behavior w:val="content"/>
        </w:behaviors>
        <w:guid w:val="{83325097-EE2F-4636-AD2E-C62358C67363}"/>
      </w:docPartPr>
      <w:docPartBody>
        <w:p w:rsidR="00E458F3" w:rsidRDefault="00000000">
          <w:pPr>
            <w:pStyle w:val="73A873F9A5094B9089A312D9A0A01AF9"/>
          </w:pPr>
          <w:r w:rsidRPr="00E237E8">
            <w:t>$450</w:t>
          </w:r>
        </w:p>
      </w:docPartBody>
    </w:docPart>
    <w:docPart>
      <w:docPartPr>
        <w:name w:val="83A810FBB45C45C29B98FDFAFCE38B8D"/>
        <w:category>
          <w:name w:val="General"/>
          <w:gallery w:val="placeholder"/>
        </w:category>
        <w:types>
          <w:type w:val="bbPlcHdr"/>
        </w:types>
        <w:behaviors>
          <w:behavior w:val="content"/>
        </w:behaviors>
        <w:guid w:val="{93089AC6-C8E1-4583-893A-F4594A57D009}"/>
      </w:docPartPr>
      <w:docPartBody>
        <w:p w:rsidR="00E458F3" w:rsidRDefault="00000000">
          <w:pPr>
            <w:pStyle w:val="83A810FBB45C45C29B98FDFAFCE38B8D"/>
          </w:pPr>
          <w:r w:rsidRPr="00E237E8">
            <w:t>$0</w:t>
          </w:r>
        </w:p>
      </w:docPartBody>
    </w:docPart>
    <w:docPart>
      <w:docPartPr>
        <w:name w:val="45D4879A5D9B45A08D1113591449BB58"/>
        <w:category>
          <w:name w:val="General"/>
          <w:gallery w:val="placeholder"/>
        </w:category>
        <w:types>
          <w:type w:val="bbPlcHdr"/>
        </w:types>
        <w:behaviors>
          <w:behavior w:val="content"/>
        </w:behaviors>
        <w:guid w:val="{94E5EF0E-402E-4B62-ACC9-8176CAEF2612}"/>
      </w:docPartPr>
      <w:docPartBody>
        <w:p w:rsidR="00E458F3" w:rsidRDefault="00000000">
          <w:pPr>
            <w:pStyle w:val="45D4879A5D9B45A08D1113591449BB58"/>
          </w:pPr>
          <w:r w:rsidRPr="00E237E8">
            <w:t>$500</w:t>
          </w:r>
        </w:p>
      </w:docPartBody>
    </w:docPart>
    <w:docPart>
      <w:docPartPr>
        <w:name w:val="9A27EFB391DA4AA6A377ECA11E27B39D"/>
        <w:category>
          <w:name w:val="General"/>
          <w:gallery w:val="placeholder"/>
        </w:category>
        <w:types>
          <w:type w:val="bbPlcHdr"/>
        </w:types>
        <w:behaviors>
          <w:behavior w:val="content"/>
        </w:behaviors>
        <w:guid w:val="{5164063E-2078-4680-A4D0-E751D2FF9E92}"/>
      </w:docPartPr>
      <w:docPartBody>
        <w:p w:rsidR="00E458F3" w:rsidRDefault="00000000">
          <w:pPr>
            <w:pStyle w:val="9A27EFB391DA4AA6A377ECA11E27B39D"/>
          </w:pPr>
          <w:r w:rsidRPr="00E237E8">
            <w:t>$0</w:t>
          </w:r>
        </w:p>
      </w:docPartBody>
    </w:docPart>
    <w:docPart>
      <w:docPartPr>
        <w:name w:val="008716B57CBF4A058A456D7EEE2D652A"/>
        <w:category>
          <w:name w:val="General"/>
          <w:gallery w:val="placeholder"/>
        </w:category>
        <w:types>
          <w:type w:val="bbPlcHdr"/>
        </w:types>
        <w:behaviors>
          <w:behavior w:val="content"/>
        </w:behaviors>
        <w:guid w:val="{C69CBCB4-CBE9-4F9F-A87A-7AA8BFA5D70A}"/>
      </w:docPartPr>
      <w:docPartBody>
        <w:p w:rsidR="00E458F3" w:rsidRDefault="00000000">
          <w:pPr>
            <w:pStyle w:val="008716B57CBF4A058A456D7EEE2D652A"/>
          </w:pPr>
          <w:r w:rsidRPr="00E237E8">
            <w:t>$0</w:t>
          </w:r>
        </w:p>
      </w:docPartBody>
    </w:docPart>
    <w:docPart>
      <w:docPartPr>
        <w:name w:val="A9C502586BE84BCDBB09CA5E4C6F4CD2"/>
        <w:category>
          <w:name w:val="General"/>
          <w:gallery w:val="placeholder"/>
        </w:category>
        <w:types>
          <w:type w:val="bbPlcHdr"/>
        </w:types>
        <w:behaviors>
          <w:behavior w:val="content"/>
        </w:behaviors>
        <w:guid w:val="{5BCF7A31-8EA1-4A5E-9EB8-794E4653E39A}"/>
      </w:docPartPr>
      <w:docPartBody>
        <w:p w:rsidR="00E458F3" w:rsidRDefault="00000000">
          <w:pPr>
            <w:pStyle w:val="A9C502586BE84BCDBB09CA5E4C6F4CD2"/>
          </w:pPr>
          <w:r w:rsidRPr="00E237E8">
            <w:t>$0</w:t>
          </w:r>
        </w:p>
      </w:docPartBody>
    </w:docPart>
    <w:docPart>
      <w:docPartPr>
        <w:name w:val="B81082F922604EB8A63151245300A8A8"/>
        <w:category>
          <w:name w:val="General"/>
          <w:gallery w:val="placeholder"/>
        </w:category>
        <w:types>
          <w:type w:val="bbPlcHdr"/>
        </w:types>
        <w:behaviors>
          <w:behavior w:val="content"/>
        </w:behaviors>
        <w:guid w:val="{F95E675B-73D4-41F3-AF8E-FF3BF508B67D}"/>
      </w:docPartPr>
      <w:docPartBody>
        <w:p w:rsidR="00E458F3" w:rsidRDefault="00000000">
          <w:pPr>
            <w:pStyle w:val="B81082F922604EB8A63151245300A8A8"/>
          </w:pPr>
          <w:r w:rsidRPr="00E237E8">
            <w:t>$0</w:t>
          </w:r>
        </w:p>
      </w:docPartBody>
    </w:docPart>
    <w:docPart>
      <w:docPartPr>
        <w:name w:val="D8D21D01E29F4979A169C9E736AA0F6F"/>
        <w:category>
          <w:name w:val="General"/>
          <w:gallery w:val="placeholder"/>
        </w:category>
        <w:types>
          <w:type w:val="bbPlcHdr"/>
        </w:types>
        <w:behaviors>
          <w:behavior w:val="content"/>
        </w:behaviors>
        <w:guid w:val="{3B6CC1B1-AB77-4183-9D61-7D6EA4A2000B}"/>
      </w:docPartPr>
      <w:docPartBody>
        <w:p w:rsidR="00E458F3" w:rsidRDefault="00000000">
          <w:pPr>
            <w:pStyle w:val="D8D21D01E29F4979A169C9E736AA0F6F"/>
          </w:pPr>
          <w:r w:rsidRPr="00E237E8">
            <w:t>$0</w:t>
          </w:r>
        </w:p>
      </w:docPartBody>
    </w:docPart>
    <w:docPart>
      <w:docPartPr>
        <w:name w:val="2B31528DF20447F49BAAD830BD0997B3"/>
        <w:category>
          <w:name w:val="General"/>
          <w:gallery w:val="placeholder"/>
        </w:category>
        <w:types>
          <w:type w:val="bbPlcHdr"/>
        </w:types>
        <w:behaviors>
          <w:behavior w:val="content"/>
        </w:behaviors>
        <w:guid w:val="{29456B76-154C-490B-BE1D-686C3A417D27}"/>
      </w:docPartPr>
      <w:docPartBody>
        <w:p w:rsidR="00E458F3" w:rsidRDefault="00000000">
          <w:pPr>
            <w:pStyle w:val="2B31528DF20447F49BAAD830BD0997B3"/>
          </w:pPr>
          <w:r w:rsidRPr="00E237E8">
            <w:t>$250</w:t>
          </w:r>
        </w:p>
      </w:docPartBody>
    </w:docPart>
    <w:docPart>
      <w:docPartPr>
        <w:name w:val="2D3625C5DEEE44AD8D6836059DC0A32D"/>
        <w:category>
          <w:name w:val="General"/>
          <w:gallery w:val="placeholder"/>
        </w:category>
        <w:types>
          <w:type w:val="bbPlcHdr"/>
        </w:types>
        <w:behaviors>
          <w:behavior w:val="content"/>
        </w:behaviors>
        <w:guid w:val="{C90DECF9-21EA-4613-9C98-41CADA3D8C76}"/>
      </w:docPartPr>
      <w:docPartBody>
        <w:p w:rsidR="00E458F3" w:rsidRDefault="00000000">
          <w:pPr>
            <w:pStyle w:val="2D3625C5DEEE44AD8D6836059DC0A32D"/>
          </w:pPr>
          <w:r w:rsidRPr="00E237E8">
            <w:t>$2,400</w:t>
          </w:r>
        </w:p>
      </w:docPartBody>
    </w:docPart>
    <w:docPart>
      <w:docPartPr>
        <w:name w:val="948C70E194AF49219C164C23C7422E7C"/>
        <w:category>
          <w:name w:val="General"/>
          <w:gallery w:val="placeholder"/>
        </w:category>
        <w:types>
          <w:type w:val="bbPlcHdr"/>
        </w:types>
        <w:behaviors>
          <w:behavior w:val="content"/>
        </w:behaviors>
        <w:guid w:val="{48CEC063-C628-4A01-A725-B4E6D5C742FF}"/>
      </w:docPartPr>
      <w:docPartBody>
        <w:p w:rsidR="00E458F3" w:rsidRDefault="00000000">
          <w:pPr>
            <w:pStyle w:val="948C70E194AF49219C164C23C7422E7C"/>
          </w:pPr>
          <w:r w:rsidRPr="00E237E8">
            <w:t>Office Supplies</w:t>
          </w:r>
        </w:p>
      </w:docPartBody>
    </w:docPart>
    <w:docPart>
      <w:docPartPr>
        <w:name w:val="2B1375EB022B4D949D85D6EE86DFFD16"/>
        <w:category>
          <w:name w:val="General"/>
          <w:gallery w:val="placeholder"/>
        </w:category>
        <w:types>
          <w:type w:val="bbPlcHdr"/>
        </w:types>
        <w:behaviors>
          <w:behavior w:val="content"/>
        </w:behaviors>
        <w:guid w:val="{997F8BF7-6C2C-4A0F-9A73-AAF906FFCD11}"/>
      </w:docPartPr>
      <w:docPartBody>
        <w:p w:rsidR="00E458F3" w:rsidRDefault="00000000">
          <w:pPr>
            <w:pStyle w:val="2B1375EB022B4D949D85D6EE86DFFD16"/>
          </w:pPr>
          <w:r w:rsidRPr="00E237E8">
            <w:t>$125</w:t>
          </w:r>
        </w:p>
      </w:docPartBody>
    </w:docPart>
    <w:docPart>
      <w:docPartPr>
        <w:name w:val="DBC3BC11F6FE4089AAEE853DB201E866"/>
        <w:category>
          <w:name w:val="General"/>
          <w:gallery w:val="placeholder"/>
        </w:category>
        <w:types>
          <w:type w:val="bbPlcHdr"/>
        </w:types>
        <w:behaviors>
          <w:behavior w:val="content"/>
        </w:behaviors>
        <w:guid w:val="{9C3C3F20-4B95-4AA9-A68F-BEC838798DC7}"/>
      </w:docPartPr>
      <w:docPartBody>
        <w:p w:rsidR="00E458F3" w:rsidRDefault="00000000">
          <w:pPr>
            <w:pStyle w:val="DBC3BC11F6FE4089AAEE853DB201E866"/>
          </w:pPr>
          <w:r w:rsidRPr="00E237E8">
            <w:t>$125</w:t>
          </w:r>
        </w:p>
      </w:docPartBody>
    </w:docPart>
    <w:docPart>
      <w:docPartPr>
        <w:name w:val="FB811B56A85A4C4582078FAD574D219C"/>
        <w:category>
          <w:name w:val="General"/>
          <w:gallery w:val="placeholder"/>
        </w:category>
        <w:types>
          <w:type w:val="bbPlcHdr"/>
        </w:types>
        <w:behaviors>
          <w:behavior w:val="content"/>
        </w:behaviors>
        <w:guid w:val="{0BA26AC8-2A35-4492-812A-5FFD8ECD1591}"/>
      </w:docPartPr>
      <w:docPartBody>
        <w:p w:rsidR="00E458F3" w:rsidRDefault="00000000">
          <w:pPr>
            <w:pStyle w:val="FB811B56A85A4C4582078FAD574D219C"/>
          </w:pPr>
          <w:r w:rsidRPr="00E237E8">
            <w:t>$125</w:t>
          </w:r>
        </w:p>
      </w:docPartBody>
    </w:docPart>
    <w:docPart>
      <w:docPartPr>
        <w:name w:val="4F68320E2AA84A3DB059154642C04450"/>
        <w:category>
          <w:name w:val="General"/>
          <w:gallery w:val="placeholder"/>
        </w:category>
        <w:types>
          <w:type w:val="bbPlcHdr"/>
        </w:types>
        <w:behaviors>
          <w:behavior w:val="content"/>
        </w:behaviors>
        <w:guid w:val="{60F43610-CD85-451B-825A-29CB468C5693}"/>
      </w:docPartPr>
      <w:docPartBody>
        <w:p w:rsidR="00E458F3" w:rsidRDefault="00000000">
          <w:pPr>
            <w:pStyle w:val="4F68320E2AA84A3DB059154642C04450"/>
          </w:pPr>
          <w:r w:rsidRPr="00E237E8">
            <w:t>$125</w:t>
          </w:r>
        </w:p>
      </w:docPartBody>
    </w:docPart>
    <w:docPart>
      <w:docPartPr>
        <w:name w:val="FE75AE6E01544E058B320934805113B2"/>
        <w:category>
          <w:name w:val="General"/>
          <w:gallery w:val="placeholder"/>
        </w:category>
        <w:types>
          <w:type w:val="bbPlcHdr"/>
        </w:types>
        <w:behaviors>
          <w:behavior w:val="content"/>
        </w:behaviors>
        <w:guid w:val="{B61EE710-09DB-4793-8F94-4ACB50D7E09D}"/>
      </w:docPartPr>
      <w:docPartBody>
        <w:p w:rsidR="00E458F3" w:rsidRDefault="00000000">
          <w:pPr>
            <w:pStyle w:val="FE75AE6E01544E058B320934805113B2"/>
          </w:pPr>
          <w:r w:rsidRPr="00E237E8">
            <w:t>$125</w:t>
          </w:r>
        </w:p>
      </w:docPartBody>
    </w:docPart>
    <w:docPart>
      <w:docPartPr>
        <w:name w:val="6EA402B07F7B487D9CD8559695F28B14"/>
        <w:category>
          <w:name w:val="General"/>
          <w:gallery w:val="placeholder"/>
        </w:category>
        <w:types>
          <w:type w:val="bbPlcHdr"/>
        </w:types>
        <w:behaviors>
          <w:behavior w:val="content"/>
        </w:behaviors>
        <w:guid w:val="{F4498598-1FF6-448C-928C-BFC500BFE730}"/>
      </w:docPartPr>
      <w:docPartBody>
        <w:p w:rsidR="00E458F3" w:rsidRDefault="00000000">
          <w:pPr>
            <w:pStyle w:val="6EA402B07F7B487D9CD8559695F28B14"/>
          </w:pPr>
          <w:r w:rsidRPr="00E237E8">
            <w:t>$125</w:t>
          </w:r>
        </w:p>
      </w:docPartBody>
    </w:docPart>
    <w:docPart>
      <w:docPartPr>
        <w:name w:val="A7967A85EB984C3A9E125BA50795C024"/>
        <w:category>
          <w:name w:val="General"/>
          <w:gallery w:val="placeholder"/>
        </w:category>
        <w:types>
          <w:type w:val="bbPlcHdr"/>
        </w:types>
        <w:behaviors>
          <w:behavior w:val="content"/>
        </w:behaviors>
        <w:guid w:val="{1C87270E-7C71-4E93-B5CC-E622B808530F}"/>
      </w:docPartPr>
      <w:docPartBody>
        <w:p w:rsidR="00E458F3" w:rsidRDefault="00000000">
          <w:pPr>
            <w:pStyle w:val="A7967A85EB984C3A9E125BA50795C024"/>
          </w:pPr>
          <w:r w:rsidRPr="00E237E8">
            <w:t>$125</w:t>
          </w:r>
        </w:p>
      </w:docPartBody>
    </w:docPart>
    <w:docPart>
      <w:docPartPr>
        <w:name w:val="B4D10E6089F44E53976A8AB21F48C23E"/>
        <w:category>
          <w:name w:val="General"/>
          <w:gallery w:val="placeholder"/>
        </w:category>
        <w:types>
          <w:type w:val="bbPlcHdr"/>
        </w:types>
        <w:behaviors>
          <w:behavior w:val="content"/>
        </w:behaviors>
        <w:guid w:val="{F524EFA1-862E-4B44-8DE5-B26D7F1C6EB4}"/>
      </w:docPartPr>
      <w:docPartBody>
        <w:p w:rsidR="00E458F3" w:rsidRDefault="00000000">
          <w:pPr>
            <w:pStyle w:val="B4D10E6089F44E53976A8AB21F48C23E"/>
          </w:pPr>
          <w:r w:rsidRPr="00E237E8">
            <w:t>$125</w:t>
          </w:r>
        </w:p>
      </w:docPartBody>
    </w:docPart>
    <w:docPart>
      <w:docPartPr>
        <w:name w:val="B9C2D755912A43A0B22DE82827276B2C"/>
        <w:category>
          <w:name w:val="General"/>
          <w:gallery w:val="placeholder"/>
        </w:category>
        <w:types>
          <w:type w:val="bbPlcHdr"/>
        </w:types>
        <w:behaviors>
          <w:behavior w:val="content"/>
        </w:behaviors>
        <w:guid w:val="{6558F51C-FB7E-4650-981D-C8A20CA7A013}"/>
      </w:docPartPr>
      <w:docPartBody>
        <w:p w:rsidR="00E458F3" w:rsidRDefault="00000000">
          <w:pPr>
            <w:pStyle w:val="B9C2D755912A43A0B22DE82827276B2C"/>
          </w:pPr>
          <w:r w:rsidRPr="00E237E8">
            <w:t>$125</w:t>
          </w:r>
        </w:p>
      </w:docPartBody>
    </w:docPart>
    <w:docPart>
      <w:docPartPr>
        <w:name w:val="F4A8082360E54AE7A3D4E2F79400A02B"/>
        <w:category>
          <w:name w:val="General"/>
          <w:gallery w:val="placeholder"/>
        </w:category>
        <w:types>
          <w:type w:val="bbPlcHdr"/>
        </w:types>
        <w:behaviors>
          <w:behavior w:val="content"/>
        </w:behaviors>
        <w:guid w:val="{049C54A1-2302-418B-B526-54A694925F33}"/>
      </w:docPartPr>
      <w:docPartBody>
        <w:p w:rsidR="00E458F3" w:rsidRDefault="00000000">
          <w:pPr>
            <w:pStyle w:val="F4A8082360E54AE7A3D4E2F79400A02B"/>
          </w:pPr>
          <w:r w:rsidRPr="00E237E8">
            <w:t>$125</w:t>
          </w:r>
        </w:p>
      </w:docPartBody>
    </w:docPart>
    <w:docPart>
      <w:docPartPr>
        <w:name w:val="A58E0B6D0768481BAD602F0FE857BDB8"/>
        <w:category>
          <w:name w:val="General"/>
          <w:gallery w:val="placeholder"/>
        </w:category>
        <w:types>
          <w:type w:val="bbPlcHdr"/>
        </w:types>
        <w:behaviors>
          <w:behavior w:val="content"/>
        </w:behaviors>
        <w:guid w:val="{697C93C4-FF6C-464A-B6C9-D2200FA01BF7}"/>
      </w:docPartPr>
      <w:docPartBody>
        <w:p w:rsidR="00E458F3" w:rsidRDefault="00000000">
          <w:pPr>
            <w:pStyle w:val="A58E0B6D0768481BAD602F0FE857BDB8"/>
          </w:pPr>
          <w:r w:rsidRPr="00E237E8">
            <w:t>$125</w:t>
          </w:r>
        </w:p>
      </w:docPartBody>
    </w:docPart>
    <w:docPart>
      <w:docPartPr>
        <w:name w:val="039B431E4F1845A0A0226E28D26E1171"/>
        <w:category>
          <w:name w:val="General"/>
          <w:gallery w:val="placeholder"/>
        </w:category>
        <w:types>
          <w:type w:val="bbPlcHdr"/>
        </w:types>
        <w:behaviors>
          <w:behavior w:val="content"/>
        </w:behaviors>
        <w:guid w:val="{39564148-7C39-4085-AFEB-18B8C8D00584}"/>
      </w:docPartPr>
      <w:docPartBody>
        <w:p w:rsidR="00E458F3" w:rsidRDefault="00000000">
          <w:pPr>
            <w:pStyle w:val="039B431E4F1845A0A0226E28D26E1171"/>
          </w:pPr>
          <w:r w:rsidRPr="00E237E8">
            <w:t>$125</w:t>
          </w:r>
        </w:p>
      </w:docPartBody>
    </w:docPart>
    <w:docPart>
      <w:docPartPr>
        <w:name w:val="EF89E3E22A22489792EA9CC4EA8E4958"/>
        <w:category>
          <w:name w:val="General"/>
          <w:gallery w:val="placeholder"/>
        </w:category>
        <w:types>
          <w:type w:val="bbPlcHdr"/>
        </w:types>
        <w:behaviors>
          <w:behavior w:val="content"/>
        </w:behaviors>
        <w:guid w:val="{9903AD39-FF12-48F8-8D1A-A6A250C6ED2D}"/>
      </w:docPartPr>
      <w:docPartBody>
        <w:p w:rsidR="00E458F3" w:rsidRDefault="00000000">
          <w:pPr>
            <w:pStyle w:val="EF89E3E22A22489792EA9CC4EA8E4958"/>
          </w:pPr>
          <w:r w:rsidRPr="00E237E8">
            <w:t>$1,500</w:t>
          </w:r>
        </w:p>
      </w:docPartBody>
    </w:docPart>
    <w:docPart>
      <w:docPartPr>
        <w:name w:val="82043EBD5F844AAABD30AD983C0E0D62"/>
        <w:category>
          <w:name w:val="General"/>
          <w:gallery w:val="placeholder"/>
        </w:category>
        <w:types>
          <w:type w:val="bbPlcHdr"/>
        </w:types>
        <w:behaviors>
          <w:behavior w:val="content"/>
        </w:behaviors>
        <w:guid w:val="{B27481AB-96D1-4459-A21B-562446622798}"/>
      </w:docPartPr>
      <w:docPartBody>
        <w:p w:rsidR="00E458F3" w:rsidRDefault="00000000">
          <w:pPr>
            <w:pStyle w:val="82043EBD5F844AAABD30AD983C0E0D62"/>
          </w:pPr>
          <w:r w:rsidRPr="00E237E8">
            <w:t>Interest Expense</w:t>
          </w:r>
        </w:p>
      </w:docPartBody>
    </w:docPart>
    <w:docPart>
      <w:docPartPr>
        <w:name w:val="3580E0405F5546F2AFBD946FD497913F"/>
        <w:category>
          <w:name w:val="General"/>
          <w:gallery w:val="placeholder"/>
        </w:category>
        <w:types>
          <w:type w:val="bbPlcHdr"/>
        </w:types>
        <w:behaviors>
          <w:behavior w:val="content"/>
        </w:behaviors>
        <w:guid w:val="{8891525D-6B46-489F-840B-67EF458368CA}"/>
      </w:docPartPr>
      <w:docPartBody>
        <w:p w:rsidR="00E458F3" w:rsidRDefault="00000000">
          <w:pPr>
            <w:pStyle w:val="3580E0405F5546F2AFBD946FD497913F"/>
          </w:pPr>
          <w:r w:rsidRPr="00E237E8">
            <w:t>$0</w:t>
          </w:r>
        </w:p>
      </w:docPartBody>
    </w:docPart>
    <w:docPart>
      <w:docPartPr>
        <w:name w:val="E318DB65ABDB4018A85DE0B2BFB4B3E6"/>
        <w:category>
          <w:name w:val="General"/>
          <w:gallery w:val="placeholder"/>
        </w:category>
        <w:types>
          <w:type w:val="bbPlcHdr"/>
        </w:types>
        <w:behaviors>
          <w:behavior w:val="content"/>
        </w:behaviors>
        <w:guid w:val="{108469B8-E488-42B0-9C76-B0E4CB545CA1}"/>
      </w:docPartPr>
      <w:docPartBody>
        <w:p w:rsidR="00E458F3" w:rsidRDefault="00000000">
          <w:pPr>
            <w:pStyle w:val="E318DB65ABDB4018A85DE0B2BFB4B3E6"/>
          </w:pPr>
          <w:r w:rsidRPr="00E237E8">
            <w:t>$0</w:t>
          </w:r>
        </w:p>
      </w:docPartBody>
    </w:docPart>
    <w:docPart>
      <w:docPartPr>
        <w:name w:val="88888D0B27194E50984F3CF9E50BAF66"/>
        <w:category>
          <w:name w:val="General"/>
          <w:gallery w:val="placeholder"/>
        </w:category>
        <w:types>
          <w:type w:val="bbPlcHdr"/>
        </w:types>
        <w:behaviors>
          <w:behavior w:val="content"/>
        </w:behaviors>
        <w:guid w:val="{785780B9-0941-49C4-814B-679B29835158}"/>
      </w:docPartPr>
      <w:docPartBody>
        <w:p w:rsidR="00E458F3" w:rsidRDefault="00000000">
          <w:pPr>
            <w:pStyle w:val="88888D0B27194E50984F3CF9E50BAF66"/>
          </w:pPr>
          <w:r w:rsidRPr="00E237E8">
            <w:t>$0</w:t>
          </w:r>
        </w:p>
      </w:docPartBody>
    </w:docPart>
    <w:docPart>
      <w:docPartPr>
        <w:name w:val="6DD4FC4E57114A96884558005E34ABBC"/>
        <w:category>
          <w:name w:val="General"/>
          <w:gallery w:val="placeholder"/>
        </w:category>
        <w:types>
          <w:type w:val="bbPlcHdr"/>
        </w:types>
        <w:behaviors>
          <w:behavior w:val="content"/>
        </w:behaviors>
        <w:guid w:val="{5552F999-1D94-4F2D-8486-7AC2853DE1ED}"/>
      </w:docPartPr>
      <w:docPartBody>
        <w:p w:rsidR="00E458F3" w:rsidRDefault="00000000">
          <w:pPr>
            <w:pStyle w:val="6DD4FC4E57114A96884558005E34ABBC"/>
          </w:pPr>
          <w:r w:rsidRPr="00E237E8">
            <w:t>$0</w:t>
          </w:r>
        </w:p>
      </w:docPartBody>
    </w:docPart>
    <w:docPart>
      <w:docPartPr>
        <w:name w:val="423FBD2BF7144F7F9D69749AF1C2705F"/>
        <w:category>
          <w:name w:val="General"/>
          <w:gallery w:val="placeholder"/>
        </w:category>
        <w:types>
          <w:type w:val="bbPlcHdr"/>
        </w:types>
        <w:behaviors>
          <w:behavior w:val="content"/>
        </w:behaviors>
        <w:guid w:val="{CEB8216E-2195-40A0-9D23-0034674DC4DF}"/>
      </w:docPartPr>
      <w:docPartBody>
        <w:p w:rsidR="00E458F3" w:rsidRDefault="00000000">
          <w:pPr>
            <w:pStyle w:val="423FBD2BF7144F7F9D69749AF1C2705F"/>
          </w:pPr>
          <w:r w:rsidRPr="00E237E8">
            <w:t>$0</w:t>
          </w:r>
        </w:p>
      </w:docPartBody>
    </w:docPart>
    <w:docPart>
      <w:docPartPr>
        <w:name w:val="E8FB216CBD984D2CBF876F663D1EF496"/>
        <w:category>
          <w:name w:val="General"/>
          <w:gallery w:val="placeholder"/>
        </w:category>
        <w:types>
          <w:type w:val="bbPlcHdr"/>
        </w:types>
        <w:behaviors>
          <w:behavior w:val="content"/>
        </w:behaviors>
        <w:guid w:val="{CA42C0DD-7F1F-4B22-94D3-5117DF8D7683}"/>
      </w:docPartPr>
      <w:docPartBody>
        <w:p w:rsidR="00E458F3" w:rsidRDefault="00000000">
          <w:pPr>
            <w:pStyle w:val="E8FB216CBD984D2CBF876F663D1EF496"/>
          </w:pPr>
          <w:r w:rsidRPr="00E237E8">
            <w:t>$0</w:t>
          </w:r>
        </w:p>
      </w:docPartBody>
    </w:docPart>
    <w:docPart>
      <w:docPartPr>
        <w:name w:val="C12CEC77B8F34379A1240BD89528B520"/>
        <w:category>
          <w:name w:val="General"/>
          <w:gallery w:val="placeholder"/>
        </w:category>
        <w:types>
          <w:type w:val="bbPlcHdr"/>
        </w:types>
        <w:behaviors>
          <w:behavior w:val="content"/>
        </w:behaviors>
        <w:guid w:val="{0D87190A-E569-4C4E-B742-EC3C14E6AB81}"/>
      </w:docPartPr>
      <w:docPartBody>
        <w:p w:rsidR="00E458F3" w:rsidRDefault="00000000">
          <w:pPr>
            <w:pStyle w:val="C12CEC77B8F34379A1240BD89528B520"/>
          </w:pPr>
          <w:r w:rsidRPr="00E237E8">
            <w:t>$0</w:t>
          </w:r>
        </w:p>
      </w:docPartBody>
    </w:docPart>
    <w:docPart>
      <w:docPartPr>
        <w:name w:val="35EA39F3F1674EBAB7F026AB4337D9EF"/>
        <w:category>
          <w:name w:val="General"/>
          <w:gallery w:val="placeholder"/>
        </w:category>
        <w:types>
          <w:type w:val="bbPlcHdr"/>
        </w:types>
        <w:behaviors>
          <w:behavior w:val="content"/>
        </w:behaviors>
        <w:guid w:val="{553C32CA-7DFE-4DB2-B92D-BCDD917719C0}"/>
      </w:docPartPr>
      <w:docPartBody>
        <w:p w:rsidR="00E458F3" w:rsidRDefault="00000000">
          <w:pPr>
            <w:pStyle w:val="35EA39F3F1674EBAB7F026AB4337D9EF"/>
          </w:pPr>
          <w:r w:rsidRPr="00E237E8">
            <w:t>$0</w:t>
          </w:r>
        </w:p>
      </w:docPartBody>
    </w:docPart>
    <w:docPart>
      <w:docPartPr>
        <w:name w:val="EF18A9B55AE340F3A8DDD286268C3A5B"/>
        <w:category>
          <w:name w:val="General"/>
          <w:gallery w:val="placeholder"/>
        </w:category>
        <w:types>
          <w:type w:val="bbPlcHdr"/>
        </w:types>
        <w:behaviors>
          <w:behavior w:val="content"/>
        </w:behaviors>
        <w:guid w:val="{1D0A1BA2-0FA7-497C-B3D0-C37700CEC14F}"/>
      </w:docPartPr>
      <w:docPartBody>
        <w:p w:rsidR="00E458F3" w:rsidRDefault="00000000">
          <w:pPr>
            <w:pStyle w:val="EF18A9B55AE340F3A8DDD286268C3A5B"/>
          </w:pPr>
          <w:r w:rsidRPr="00E237E8">
            <w:t>$0</w:t>
          </w:r>
        </w:p>
      </w:docPartBody>
    </w:docPart>
    <w:docPart>
      <w:docPartPr>
        <w:name w:val="B565708DCA7C4F14AADFF7E2F7E73CD1"/>
        <w:category>
          <w:name w:val="General"/>
          <w:gallery w:val="placeholder"/>
        </w:category>
        <w:types>
          <w:type w:val="bbPlcHdr"/>
        </w:types>
        <w:behaviors>
          <w:behavior w:val="content"/>
        </w:behaviors>
        <w:guid w:val="{7CB56F25-4D50-4CF4-986C-CF59D5805A65}"/>
      </w:docPartPr>
      <w:docPartBody>
        <w:p w:rsidR="00E458F3" w:rsidRDefault="00000000">
          <w:pPr>
            <w:pStyle w:val="B565708DCA7C4F14AADFF7E2F7E73CD1"/>
          </w:pPr>
          <w:r w:rsidRPr="00E237E8">
            <w:t>$0</w:t>
          </w:r>
        </w:p>
      </w:docPartBody>
    </w:docPart>
    <w:docPart>
      <w:docPartPr>
        <w:name w:val="0EB82AFAE9734E65B5DCE9303F3CABE0"/>
        <w:category>
          <w:name w:val="General"/>
          <w:gallery w:val="placeholder"/>
        </w:category>
        <w:types>
          <w:type w:val="bbPlcHdr"/>
        </w:types>
        <w:behaviors>
          <w:behavior w:val="content"/>
        </w:behaviors>
        <w:guid w:val="{03DAC8BE-838C-4702-ABBD-5DC00E9FEC30}"/>
      </w:docPartPr>
      <w:docPartBody>
        <w:p w:rsidR="00E458F3" w:rsidRDefault="00000000">
          <w:pPr>
            <w:pStyle w:val="0EB82AFAE9734E65B5DCE9303F3CABE0"/>
          </w:pPr>
          <w:r w:rsidRPr="00E237E8">
            <w:t>$0</w:t>
          </w:r>
        </w:p>
      </w:docPartBody>
    </w:docPart>
    <w:docPart>
      <w:docPartPr>
        <w:name w:val="B8B21592FEBE4C76A01D4B6D2F79795F"/>
        <w:category>
          <w:name w:val="General"/>
          <w:gallery w:val="placeholder"/>
        </w:category>
        <w:types>
          <w:type w:val="bbPlcHdr"/>
        </w:types>
        <w:behaviors>
          <w:behavior w:val="content"/>
        </w:behaviors>
        <w:guid w:val="{08A574A3-42CE-404E-AA96-C030DEBA1244}"/>
      </w:docPartPr>
      <w:docPartBody>
        <w:p w:rsidR="00E458F3" w:rsidRDefault="00000000">
          <w:pPr>
            <w:pStyle w:val="B8B21592FEBE4C76A01D4B6D2F79795F"/>
          </w:pPr>
          <w:r w:rsidRPr="00E237E8">
            <w:t>$0</w:t>
          </w:r>
        </w:p>
      </w:docPartBody>
    </w:docPart>
    <w:docPart>
      <w:docPartPr>
        <w:name w:val="29C82300907F4D96A90524D33356EE14"/>
        <w:category>
          <w:name w:val="General"/>
          <w:gallery w:val="placeholder"/>
        </w:category>
        <w:types>
          <w:type w:val="bbPlcHdr"/>
        </w:types>
        <w:behaviors>
          <w:behavior w:val="content"/>
        </w:behaviors>
        <w:guid w:val="{70CC957B-8469-4D7C-A2DA-E1F1B906810C}"/>
      </w:docPartPr>
      <w:docPartBody>
        <w:p w:rsidR="00E458F3" w:rsidRDefault="00000000">
          <w:pPr>
            <w:pStyle w:val="29C82300907F4D96A90524D33356EE14"/>
          </w:pPr>
          <w:r w:rsidRPr="00E237E8">
            <w:t>$0</w:t>
          </w:r>
        </w:p>
      </w:docPartBody>
    </w:docPart>
    <w:docPart>
      <w:docPartPr>
        <w:name w:val="58107FEE600D44CD85F3C941F2AF4D8A"/>
        <w:category>
          <w:name w:val="General"/>
          <w:gallery w:val="placeholder"/>
        </w:category>
        <w:types>
          <w:type w:val="bbPlcHdr"/>
        </w:types>
        <w:behaviors>
          <w:behavior w:val="content"/>
        </w:behaviors>
        <w:guid w:val="{423D7321-DE2F-4622-B0D1-4ACF122C9C43}"/>
      </w:docPartPr>
      <w:docPartBody>
        <w:p w:rsidR="00E458F3" w:rsidRDefault="00000000">
          <w:pPr>
            <w:pStyle w:val="58107FEE600D44CD85F3C941F2AF4D8A"/>
          </w:pPr>
          <w:r w:rsidRPr="00E237E8">
            <w:t>Total Expenses</w:t>
          </w:r>
        </w:p>
      </w:docPartBody>
    </w:docPart>
    <w:docPart>
      <w:docPartPr>
        <w:name w:val="A7C2FFE21ADF46618CBF0032D565FAB2"/>
        <w:category>
          <w:name w:val="General"/>
          <w:gallery w:val="placeholder"/>
        </w:category>
        <w:types>
          <w:type w:val="bbPlcHdr"/>
        </w:types>
        <w:behaviors>
          <w:behavior w:val="content"/>
        </w:behaviors>
        <w:guid w:val="{5A44B61F-6D7D-4EC7-9A92-ED0432616D99}"/>
      </w:docPartPr>
      <w:docPartBody>
        <w:p w:rsidR="00E458F3" w:rsidRDefault="00000000">
          <w:pPr>
            <w:pStyle w:val="A7C2FFE21ADF46618CBF0032D565FAB2"/>
          </w:pPr>
          <w:r w:rsidRPr="00E237E8">
            <w:t>$6,525</w:t>
          </w:r>
        </w:p>
      </w:docPartBody>
    </w:docPart>
    <w:docPart>
      <w:docPartPr>
        <w:name w:val="EE38D9AA6D49448BA4ABE6E3309A6EA5"/>
        <w:category>
          <w:name w:val="General"/>
          <w:gallery w:val="placeholder"/>
        </w:category>
        <w:types>
          <w:type w:val="bbPlcHdr"/>
        </w:types>
        <w:behaviors>
          <w:behavior w:val="content"/>
        </w:behaviors>
        <w:guid w:val="{111F5045-5405-4546-A499-1331D33B514A}"/>
      </w:docPartPr>
      <w:docPartBody>
        <w:p w:rsidR="00E458F3" w:rsidRDefault="00000000">
          <w:pPr>
            <w:pStyle w:val="EE38D9AA6D49448BA4ABE6E3309A6EA5"/>
          </w:pPr>
          <w:r w:rsidRPr="00E237E8">
            <w:t>$5,575</w:t>
          </w:r>
        </w:p>
      </w:docPartBody>
    </w:docPart>
    <w:docPart>
      <w:docPartPr>
        <w:name w:val="C3623B35DF734847AF0C0879A41A374D"/>
        <w:category>
          <w:name w:val="General"/>
          <w:gallery w:val="placeholder"/>
        </w:category>
        <w:types>
          <w:type w:val="bbPlcHdr"/>
        </w:types>
        <w:behaviors>
          <w:behavior w:val="content"/>
        </w:behaviors>
        <w:guid w:val="{746A1B7E-FA6C-4992-B6A4-1A8DA059547E}"/>
      </w:docPartPr>
      <w:docPartBody>
        <w:p w:rsidR="00E458F3" w:rsidRDefault="00000000">
          <w:pPr>
            <w:pStyle w:val="C3623B35DF734847AF0C0879A41A374D"/>
          </w:pPr>
          <w:r w:rsidRPr="00E237E8">
            <w:t>$6,775</w:t>
          </w:r>
        </w:p>
      </w:docPartBody>
    </w:docPart>
    <w:docPart>
      <w:docPartPr>
        <w:name w:val="8748FF75A1074051858F3672C8887F8A"/>
        <w:category>
          <w:name w:val="General"/>
          <w:gallery w:val="placeholder"/>
        </w:category>
        <w:types>
          <w:type w:val="bbPlcHdr"/>
        </w:types>
        <w:behaviors>
          <w:behavior w:val="content"/>
        </w:behaviors>
        <w:guid w:val="{C1119C62-F20A-495E-9746-B7555D53C8F5}"/>
      </w:docPartPr>
      <w:docPartBody>
        <w:p w:rsidR="00E458F3" w:rsidRDefault="00000000">
          <w:pPr>
            <w:pStyle w:val="8748FF75A1074051858F3672C8887F8A"/>
          </w:pPr>
          <w:r w:rsidRPr="00E237E8">
            <w:t>$8,525</w:t>
          </w:r>
        </w:p>
      </w:docPartBody>
    </w:docPart>
    <w:docPart>
      <w:docPartPr>
        <w:name w:val="9C77AF092B9D41E9B903C97B6A470E45"/>
        <w:category>
          <w:name w:val="General"/>
          <w:gallery w:val="placeholder"/>
        </w:category>
        <w:types>
          <w:type w:val="bbPlcHdr"/>
        </w:types>
        <w:behaviors>
          <w:behavior w:val="content"/>
        </w:behaviors>
        <w:guid w:val="{5417E837-EF6C-4004-9545-09F67C0EEC39}"/>
      </w:docPartPr>
      <w:docPartBody>
        <w:p w:rsidR="00E458F3" w:rsidRDefault="00000000">
          <w:pPr>
            <w:pStyle w:val="9C77AF092B9D41E9B903C97B6A470E45"/>
          </w:pPr>
          <w:r w:rsidRPr="00E237E8">
            <w:t>$8,650</w:t>
          </w:r>
        </w:p>
      </w:docPartBody>
    </w:docPart>
    <w:docPart>
      <w:docPartPr>
        <w:name w:val="E2F951BB8EFE44119F08A714B8554188"/>
        <w:category>
          <w:name w:val="General"/>
          <w:gallery w:val="placeholder"/>
        </w:category>
        <w:types>
          <w:type w:val="bbPlcHdr"/>
        </w:types>
        <w:behaviors>
          <w:behavior w:val="content"/>
        </w:behaviors>
        <w:guid w:val="{6C6E96A6-D507-4E51-9E78-A87B215D1EA1}"/>
      </w:docPartPr>
      <w:docPartBody>
        <w:p w:rsidR="00E458F3" w:rsidRDefault="00000000">
          <w:pPr>
            <w:pStyle w:val="E2F951BB8EFE44119F08A714B8554188"/>
          </w:pPr>
          <w:r w:rsidRPr="00E237E8">
            <w:t>$9,295</w:t>
          </w:r>
        </w:p>
      </w:docPartBody>
    </w:docPart>
    <w:docPart>
      <w:docPartPr>
        <w:name w:val="AFF9991D0B7F4337A46AA20946342081"/>
        <w:category>
          <w:name w:val="General"/>
          <w:gallery w:val="placeholder"/>
        </w:category>
        <w:types>
          <w:type w:val="bbPlcHdr"/>
        </w:types>
        <w:behaviors>
          <w:behavior w:val="content"/>
        </w:behaviors>
        <w:guid w:val="{98EF3BB0-6087-4334-A48D-905C8B4B48ED}"/>
      </w:docPartPr>
      <w:docPartBody>
        <w:p w:rsidR="00E458F3" w:rsidRDefault="00000000">
          <w:pPr>
            <w:pStyle w:val="AFF9991D0B7F4337A46AA20946342081"/>
          </w:pPr>
          <w:r w:rsidRPr="00E237E8">
            <w:t>$12,100</w:t>
          </w:r>
        </w:p>
      </w:docPartBody>
    </w:docPart>
    <w:docPart>
      <w:docPartPr>
        <w:name w:val="F649786B1E654C08878D55BB4DFF3202"/>
        <w:category>
          <w:name w:val="General"/>
          <w:gallery w:val="placeholder"/>
        </w:category>
        <w:types>
          <w:type w:val="bbPlcHdr"/>
        </w:types>
        <w:behaviors>
          <w:behavior w:val="content"/>
        </w:behaviors>
        <w:guid w:val="{35CED666-DFD8-49F2-8895-FCE683C4E855}"/>
      </w:docPartPr>
      <w:docPartBody>
        <w:p w:rsidR="00E458F3" w:rsidRDefault="00000000">
          <w:pPr>
            <w:pStyle w:val="F649786B1E654C08878D55BB4DFF3202"/>
          </w:pPr>
          <w:r w:rsidRPr="00E237E8">
            <w:t>$13,131</w:t>
          </w:r>
        </w:p>
      </w:docPartBody>
    </w:docPart>
    <w:docPart>
      <w:docPartPr>
        <w:name w:val="DC3B99930ED046818F2A28C460BEF844"/>
        <w:category>
          <w:name w:val="General"/>
          <w:gallery w:val="placeholder"/>
        </w:category>
        <w:types>
          <w:type w:val="bbPlcHdr"/>
        </w:types>
        <w:behaviors>
          <w:behavior w:val="content"/>
        </w:behaviors>
        <w:guid w:val="{7005FCEA-C14B-4D2E-8981-EB856A0F31FF}"/>
      </w:docPartPr>
      <w:docPartBody>
        <w:p w:rsidR="00E458F3" w:rsidRDefault="00000000">
          <w:pPr>
            <w:pStyle w:val="DC3B99930ED046818F2A28C460BEF844"/>
          </w:pPr>
          <w:r w:rsidRPr="00E237E8">
            <w:t>$13,827</w:t>
          </w:r>
        </w:p>
      </w:docPartBody>
    </w:docPart>
    <w:docPart>
      <w:docPartPr>
        <w:name w:val="79657FA417CA485792C33E57D017451A"/>
        <w:category>
          <w:name w:val="General"/>
          <w:gallery w:val="placeholder"/>
        </w:category>
        <w:types>
          <w:type w:val="bbPlcHdr"/>
        </w:types>
        <w:behaviors>
          <w:behavior w:val="content"/>
        </w:behaviors>
        <w:guid w:val="{A5EFD89C-B557-4B7F-89A7-5BCB156FC573}"/>
      </w:docPartPr>
      <w:docPartBody>
        <w:p w:rsidR="00E458F3" w:rsidRDefault="00000000">
          <w:pPr>
            <w:pStyle w:val="79657FA417CA485792C33E57D017451A"/>
          </w:pPr>
          <w:r w:rsidRPr="00E237E8">
            <w:t>$13,825</w:t>
          </w:r>
        </w:p>
      </w:docPartBody>
    </w:docPart>
    <w:docPart>
      <w:docPartPr>
        <w:name w:val="67BE105372B847D4936612156FE5AA86"/>
        <w:category>
          <w:name w:val="General"/>
          <w:gallery w:val="placeholder"/>
        </w:category>
        <w:types>
          <w:type w:val="bbPlcHdr"/>
        </w:types>
        <w:behaviors>
          <w:behavior w:val="content"/>
        </w:behaviors>
        <w:guid w:val="{70D6398B-A587-48CF-B8F3-E3B7048C8FC7}"/>
      </w:docPartPr>
      <w:docPartBody>
        <w:p w:rsidR="00E458F3" w:rsidRDefault="00000000">
          <w:pPr>
            <w:pStyle w:val="67BE105372B847D4936612156FE5AA86"/>
          </w:pPr>
          <w:r w:rsidRPr="00E237E8">
            <w:t>$13,575</w:t>
          </w:r>
        </w:p>
      </w:docPartBody>
    </w:docPart>
    <w:docPart>
      <w:docPartPr>
        <w:name w:val="E3A237C7E85E40F1AEDD66D8D956B154"/>
        <w:category>
          <w:name w:val="General"/>
          <w:gallery w:val="placeholder"/>
        </w:category>
        <w:types>
          <w:type w:val="bbPlcHdr"/>
        </w:types>
        <w:behaviors>
          <w:behavior w:val="content"/>
        </w:behaviors>
        <w:guid w:val="{3CF273ED-E692-4127-8802-9CA1925C9816}"/>
      </w:docPartPr>
      <w:docPartBody>
        <w:p w:rsidR="00E458F3" w:rsidRDefault="00000000">
          <w:pPr>
            <w:pStyle w:val="E3A237C7E85E40F1AEDD66D8D956B154"/>
          </w:pPr>
          <w:r w:rsidRPr="00E237E8">
            <w:t>$13,942</w:t>
          </w:r>
        </w:p>
      </w:docPartBody>
    </w:docPart>
    <w:docPart>
      <w:docPartPr>
        <w:name w:val="D628B308C30C43D8BF4ECEBD1D696D76"/>
        <w:category>
          <w:name w:val="General"/>
          <w:gallery w:val="placeholder"/>
        </w:category>
        <w:types>
          <w:type w:val="bbPlcHdr"/>
        </w:types>
        <w:behaviors>
          <w:behavior w:val="content"/>
        </w:behaviors>
        <w:guid w:val="{7CF95BCC-16EC-4E51-84A4-A04496233424}"/>
      </w:docPartPr>
      <w:docPartBody>
        <w:p w:rsidR="00E458F3" w:rsidRDefault="00000000">
          <w:pPr>
            <w:pStyle w:val="D628B308C30C43D8BF4ECEBD1D696D76"/>
          </w:pPr>
          <w:r w:rsidRPr="00E237E8">
            <w:t>$125,746</w:t>
          </w:r>
        </w:p>
      </w:docPartBody>
    </w:docPart>
    <w:docPart>
      <w:docPartPr>
        <w:name w:val="28D97DD390EC4DD5857E9130782578B7"/>
        <w:category>
          <w:name w:val="General"/>
          <w:gallery w:val="placeholder"/>
        </w:category>
        <w:types>
          <w:type w:val="bbPlcHdr"/>
        </w:types>
        <w:behaviors>
          <w:behavior w:val="content"/>
        </w:behaviors>
        <w:guid w:val="{8417F479-0002-418A-B017-3E512EE13DE9}"/>
      </w:docPartPr>
      <w:docPartBody>
        <w:p w:rsidR="00E458F3" w:rsidRDefault="00000000">
          <w:pPr>
            <w:pStyle w:val="28D97DD390EC4DD5857E9130782578B7"/>
          </w:pPr>
          <w:r w:rsidRPr="00E237E8">
            <w:t>Income Before Taxes</w:t>
          </w:r>
        </w:p>
      </w:docPartBody>
    </w:docPart>
    <w:docPart>
      <w:docPartPr>
        <w:name w:val="5B9C6398516C4EC68EA713C647142296"/>
        <w:category>
          <w:name w:val="General"/>
          <w:gallery w:val="placeholder"/>
        </w:category>
        <w:types>
          <w:type w:val="bbPlcHdr"/>
        </w:types>
        <w:behaviors>
          <w:behavior w:val="content"/>
        </w:behaviors>
        <w:guid w:val="{19520378-2AE4-4278-8C8C-B25F23A0C790}"/>
      </w:docPartPr>
      <w:docPartBody>
        <w:p w:rsidR="00E458F3" w:rsidRDefault="00000000">
          <w:pPr>
            <w:pStyle w:val="5B9C6398516C4EC68EA713C647142296"/>
          </w:pPr>
          <w:r w:rsidRPr="00E237E8">
            <w:t>($3,525)</w:t>
          </w:r>
        </w:p>
      </w:docPartBody>
    </w:docPart>
    <w:docPart>
      <w:docPartPr>
        <w:name w:val="A08840A632AF4AEE81B2547743C36148"/>
        <w:category>
          <w:name w:val="General"/>
          <w:gallery w:val="placeholder"/>
        </w:category>
        <w:types>
          <w:type w:val="bbPlcHdr"/>
        </w:types>
        <w:behaviors>
          <w:behavior w:val="content"/>
        </w:behaviors>
        <w:guid w:val="{8811E39F-4309-4E17-8A04-B08A4B2DD2C3}"/>
      </w:docPartPr>
      <w:docPartBody>
        <w:p w:rsidR="00E458F3" w:rsidRDefault="00000000">
          <w:pPr>
            <w:pStyle w:val="A08840A632AF4AEE81B2547743C36148"/>
          </w:pPr>
          <w:r w:rsidRPr="00E237E8">
            <w:t>$1,875</w:t>
          </w:r>
        </w:p>
      </w:docPartBody>
    </w:docPart>
    <w:docPart>
      <w:docPartPr>
        <w:name w:val="72B437193145450FB8CE845AA34C8D54"/>
        <w:category>
          <w:name w:val="General"/>
          <w:gallery w:val="placeholder"/>
        </w:category>
        <w:types>
          <w:type w:val="bbPlcHdr"/>
        </w:types>
        <w:behaviors>
          <w:behavior w:val="content"/>
        </w:behaviors>
        <w:guid w:val="{0D84EAF7-CB3D-4872-947C-B0A0C24007E2}"/>
      </w:docPartPr>
      <w:docPartBody>
        <w:p w:rsidR="00E458F3" w:rsidRDefault="00000000">
          <w:pPr>
            <w:pStyle w:val="72B437193145450FB8CE845AA34C8D54"/>
          </w:pPr>
          <w:r w:rsidRPr="00E237E8">
            <w:t>$2,825</w:t>
          </w:r>
        </w:p>
      </w:docPartBody>
    </w:docPart>
    <w:docPart>
      <w:docPartPr>
        <w:name w:val="844FEFF28B4847D0A18A5729C70DA7F2"/>
        <w:category>
          <w:name w:val="General"/>
          <w:gallery w:val="placeholder"/>
        </w:category>
        <w:types>
          <w:type w:val="bbPlcHdr"/>
        </w:types>
        <w:behaviors>
          <w:behavior w:val="content"/>
        </w:behaviors>
        <w:guid w:val="{5EC47CE2-D0A2-4632-8AA5-1FCD26407B7D}"/>
      </w:docPartPr>
      <w:docPartBody>
        <w:p w:rsidR="00E458F3" w:rsidRDefault="00000000">
          <w:pPr>
            <w:pStyle w:val="844FEFF28B4847D0A18A5729C70DA7F2"/>
          </w:pPr>
          <w:r w:rsidRPr="00E237E8">
            <w:t>($4,531)</w:t>
          </w:r>
        </w:p>
      </w:docPartBody>
    </w:docPart>
    <w:docPart>
      <w:docPartPr>
        <w:name w:val="24B08D7011F649EBA196629D6AF76075"/>
        <w:category>
          <w:name w:val="General"/>
          <w:gallery w:val="placeholder"/>
        </w:category>
        <w:types>
          <w:type w:val="bbPlcHdr"/>
        </w:types>
        <w:behaviors>
          <w:behavior w:val="content"/>
        </w:behaviors>
        <w:guid w:val="{7ACC8151-3263-47A5-A1DF-39B613D39C27}"/>
      </w:docPartPr>
      <w:docPartBody>
        <w:p w:rsidR="00E458F3" w:rsidRDefault="00000000">
          <w:pPr>
            <w:pStyle w:val="24B08D7011F649EBA196629D6AF76075"/>
          </w:pPr>
          <w:r w:rsidRPr="00E237E8">
            <w:t>($184)</w:t>
          </w:r>
        </w:p>
      </w:docPartBody>
    </w:docPart>
    <w:docPart>
      <w:docPartPr>
        <w:name w:val="D10DD32E8F4B48A89545DACF8568FA0C"/>
        <w:category>
          <w:name w:val="General"/>
          <w:gallery w:val="placeholder"/>
        </w:category>
        <w:types>
          <w:type w:val="bbPlcHdr"/>
        </w:types>
        <w:behaviors>
          <w:behavior w:val="content"/>
        </w:behaviors>
        <w:guid w:val="{9FD298A9-C709-462F-B5B6-6372A3A4E7B5}"/>
      </w:docPartPr>
      <w:docPartBody>
        <w:p w:rsidR="00E458F3" w:rsidRDefault="00000000">
          <w:pPr>
            <w:pStyle w:val="D10DD32E8F4B48A89545DACF8568FA0C"/>
          </w:pPr>
          <w:r w:rsidRPr="00E237E8">
            <w:t>$795</w:t>
          </w:r>
        </w:p>
      </w:docPartBody>
    </w:docPart>
    <w:docPart>
      <w:docPartPr>
        <w:name w:val="013B5976831442AA80FAE0CCAF86CFD7"/>
        <w:category>
          <w:name w:val="General"/>
          <w:gallery w:val="placeholder"/>
        </w:category>
        <w:types>
          <w:type w:val="bbPlcHdr"/>
        </w:types>
        <w:behaviors>
          <w:behavior w:val="content"/>
        </w:behaviors>
        <w:guid w:val="{00BDAC62-4DF9-4625-ABEA-888E09EA034E}"/>
      </w:docPartPr>
      <w:docPartBody>
        <w:p w:rsidR="00E458F3" w:rsidRDefault="00000000">
          <w:pPr>
            <w:pStyle w:val="013B5976831442AA80FAE0CCAF86CFD7"/>
          </w:pPr>
          <w:r w:rsidRPr="00E237E8">
            <w:t>$1,750</w:t>
          </w:r>
        </w:p>
      </w:docPartBody>
    </w:docPart>
    <w:docPart>
      <w:docPartPr>
        <w:name w:val="D95E1C9E907A483EB9EF9E1DD9ABB501"/>
        <w:category>
          <w:name w:val="General"/>
          <w:gallery w:val="placeholder"/>
        </w:category>
        <w:types>
          <w:type w:val="bbPlcHdr"/>
        </w:types>
        <w:behaviors>
          <w:behavior w:val="content"/>
        </w:behaviors>
        <w:guid w:val="{FA663FCF-F210-472B-9AE1-D8CBE664504F}"/>
      </w:docPartPr>
      <w:docPartBody>
        <w:p w:rsidR="00E458F3" w:rsidRDefault="00000000">
          <w:pPr>
            <w:pStyle w:val="D95E1C9E907A483EB9EF9E1DD9ABB501"/>
          </w:pPr>
          <w:r w:rsidRPr="00E237E8">
            <w:t>$2,064</w:t>
          </w:r>
        </w:p>
      </w:docPartBody>
    </w:docPart>
    <w:docPart>
      <w:docPartPr>
        <w:name w:val="278A1AA507234A8398787CF87BEF139F"/>
        <w:category>
          <w:name w:val="General"/>
          <w:gallery w:val="placeholder"/>
        </w:category>
        <w:types>
          <w:type w:val="bbPlcHdr"/>
        </w:types>
        <w:behaviors>
          <w:behavior w:val="content"/>
        </w:behaviors>
        <w:guid w:val="{19D636CF-FAFD-4A16-BE03-52B1AD7C7311}"/>
      </w:docPartPr>
      <w:docPartBody>
        <w:p w:rsidR="00E458F3" w:rsidRDefault="00000000">
          <w:pPr>
            <w:pStyle w:val="278A1AA507234A8398787CF87BEF139F"/>
          </w:pPr>
          <w:r w:rsidRPr="00E237E8">
            <w:t>($298)</w:t>
          </w:r>
        </w:p>
      </w:docPartBody>
    </w:docPart>
    <w:docPart>
      <w:docPartPr>
        <w:name w:val="349E7C396E3A40FDAAA6703F31BFD66D"/>
        <w:category>
          <w:name w:val="General"/>
          <w:gallery w:val="placeholder"/>
        </w:category>
        <w:types>
          <w:type w:val="bbPlcHdr"/>
        </w:types>
        <w:behaviors>
          <w:behavior w:val="content"/>
        </w:behaviors>
        <w:guid w:val="{C15110A0-CB1F-4E77-918F-56283A33F23A}"/>
      </w:docPartPr>
      <w:docPartBody>
        <w:p w:rsidR="00E458F3" w:rsidRDefault="00000000">
          <w:pPr>
            <w:pStyle w:val="349E7C396E3A40FDAAA6703F31BFD66D"/>
          </w:pPr>
          <w:r w:rsidRPr="00E237E8">
            <w:t>($2,225)</w:t>
          </w:r>
        </w:p>
      </w:docPartBody>
    </w:docPart>
    <w:docPart>
      <w:docPartPr>
        <w:name w:val="0B7EAE71D18F4A03B8494414871F1E77"/>
        <w:category>
          <w:name w:val="General"/>
          <w:gallery w:val="placeholder"/>
        </w:category>
        <w:types>
          <w:type w:val="bbPlcHdr"/>
        </w:types>
        <w:behaviors>
          <w:behavior w:val="content"/>
        </w:behaviors>
        <w:guid w:val="{4690DA10-134A-4789-845C-F576AED175E0}"/>
      </w:docPartPr>
      <w:docPartBody>
        <w:p w:rsidR="00E458F3" w:rsidRDefault="00000000">
          <w:pPr>
            <w:pStyle w:val="0B7EAE71D18F4A03B8494414871F1E77"/>
          </w:pPr>
          <w:r w:rsidRPr="00E237E8">
            <w:t>$2,670</w:t>
          </w:r>
        </w:p>
      </w:docPartBody>
    </w:docPart>
    <w:docPart>
      <w:docPartPr>
        <w:name w:val="B2A99750A5534FD0BC7ADB6AA1F98B4F"/>
        <w:category>
          <w:name w:val="General"/>
          <w:gallery w:val="placeholder"/>
        </w:category>
        <w:types>
          <w:type w:val="bbPlcHdr"/>
        </w:types>
        <w:behaviors>
          <w:behavior w:val="content"/>
        </w:behaviors>
        <w:guid w:val="{75EBF0D1-EDAF-4D9E-A64D-80F733608A09}"/>
      </w:docPartPr>
      <w:docPartBody>
        <w:p w:rsidR="00E458F3" w:rsidRDefault="00000000">
          <w:pPr>
            <w:pStyle w:val="B2A99750A5534FD0BC7ADB6AA1F98B4F"/>
          </w:pPr>
          <w:r w:rsidRPr="00E237E8">
            <w:t>$1,427</w:t>
          </w:r>
        </w:p>
      </w:docPartBody>
    </w:docPart>
    <w:docPart>
      <w:docPartPr>
        <w:name w:val="09DE95718496485A8D8DADB15030B7BD"/>
        <w:category>
          <w:name w:val="General"/>
          <w:gallery w:val="placeholder"/>
        </w:category>
        <w:types>
          <w:type w:val="bbPlcHdr"/>
        </w:types>
        <w:behaviors>
          <w:behavior w:val="content"/>
        </w:behaviors>
        <w:guid w:val="{C9C3C95A-EF1E-42B2-99F6-44DBBE3EBB32}"/>
      </w:docPartPr>
      <w:docPartBody>
        <w:p w:rsidR="00E458F3" w:rsidRDefault="00000000">
          <w:pPr>
            <w:pStyle w:val="09DE95718496485A8D8DADB15030B7BD"/>
          </w:pPr>
          <w:r w:rsidRPr="00E237E8">
            <w:t>$2,643</w:t>
          </w:r>
        </w:p>
      </w:docPartBody>
    </w:docPart>
    <w:docPart>
      <w:docPartPr>
        <w:name w:val="5EAFDEE274134D44BC990B873096B324"/>
        <w:category>
          <w:name w:val="General"/>
          <w:gallery w:val="placeholder"/>
        </w:category>
        <w:types>
          <w:type w:val="bbPlcHdr"/>
        </w:types>
        <w:behaviors>
          <w:behavior w:val="content"/>
        </w:behaviors>
        <w:guid w:val="{65217615-A4ED-4DE7-906D-0BE747C067DC}"/>
      </w:docPartPr>
      <w:docPartBody>
        <w:p w:rsidR="00E458F3" w:rsidRDefault="00000000">
          <w:pPr>
            <w:pStyle w:val="5EAFDEE274134D44BC990B873096B324"/>
          </w:pPr>
          <w:r w:rsidRPr="00E237E8">
            <w:t>Income Tax Expense</w:t>
          </w:r>
        </w:p>
      </w:docPartBody>
    </w:docPart>
    <w:docPart>
      <w:docPartPr>
        <w:name w:val="B5DE71244A2B47C08D697486445852CE"/>
        <w:category>
          <w:name w:val="General"/>
          <w:gallery w:val="placeholder"/>
        </w:category>
        <w:types>
          <w:type w:val="bbPlcHdr"/>
        </w:types>
        <w:behaviors>
          <w:behavior w:val="content"/>
        </w:behaviors>
        <w:guid w:val="{A3F5C964-69C5-41D4-80E3-4CE0E77A5D88}"/>
      </w:docPartPr>
      <w:docPartBody>
        <w:p w:rsidR="00E458F3" w:rsidRDefault="00000000">
          <w:pPr>
            <w:pStyle w:val="B5DE71244A2B47C08D697486445852CE"/>
          </w:pPr>
          <w:r w:rsidRPr="00E237E8">
            <w:t>($529)</w:t>
          </w:r>
        </w:p>
      </w:docPartBody>
    </w:docPart>
    <w:docPart>
      <w:docPartPr>
        <w:name w:val="666D1B886626488BA6210991CAE1905B"/>
        <w:category>
          <w:name w:val="General"/>
          <w:gallery w:val="placeholder"/>
        </w:category>
        <w:types>
          <w:type w:val="bbPlcHdr"/>
        </w:types>
        <w:behaviors>
          <w:behavior w:val="content"/>
        </w:behaviors>
        <w:guid w:val="{47CB8F7D-4DFB-4BA4-B929-941690D1BF92}"/>
      </w:docPartPr>
      <w:docPartBody>
        <w:p w:rsidR="00E458F3" w:rsidRDefault="00000000">
          <w:pPr>
            <w:pStyle w:val="666D1B886626488BA6210991CAE1905B"/>
          </w:pPr>
          <w:r w:rsidRPr="00E237E8">
            <w:t>$281</w:t>
          </w:r>
        </w:p>
      </w:docPartBody>
    </w:docPart>
    <w:docPart>
      <w:docPartPr>
        <w:name w:val="D07F5C4E081B42018F1B1DFDBC23F699"/>
        <w:category>
          <w:name w:val="General"/>
          <w:gallery w:val="placeholder"/>
        </w:category>
        <w:types>
          <w:type w:val="bbPlcHdr"/>
        </w:types>
        <w:behaviors>
          <w:behavior w:val="content"/>
        </w:behaviors>
        <w:guid w:val="{A9DC0BD2-841E-4543-B216-9EC482170916}"/>
      </w:docPartPr>
      <w:docPartBody>
        <w:p w:rsidR="00E458F3" w:rsidRDefault="00000000">
          <w:pPr>
            <w:pStyle w:val="D07F5C4E081B42018F1B1DFDBC23F699"/>
          </w:pPr>
          <w:r w:rsidRPr="00E237E8">
            <w:t>$424</w:t>
          </w:r>
        </w:p>
      </w:docPartBody>
    </w:docPart>
    <w:docPart>
      <w:docPartPr>
        <w:name w:val="FB40A9801DAE4474994AE29D38B72CBF"/>
        <w:category>
          <w:name w:val="General"/>
          <w:gallery w:val="placeholder"/>
        </w:category>
        <w:types>
          <w:type w:val="bbPlcHdr"/>
        </w:types>
        <w:behaviors>
          <w:behavior w:val="content"/>
        </w:behaviors>
        <w:guid w:val="{3138ACD5-0D3D-4221-A5A6-157E01F362FF}"/>
      </w:docPartPr>
      <w:docPartBody>
        <w:p w:rsidR="00E458F3" w:rsidRDefault="00000000">
          <w:pPr>
            <w:pStyle w:val="FB40A9801DAE4474994AE29D38B72CBF"/>
          </w:pPr>
          <w:r w:rsidRPr="00E237E8">
            <w:t>($680)</w:t>
          </w:r>
        </w:p>
      </w:docPartBody>
    </w:docPart>
    <w:docPart>
      <w:docPartPr>
        <w:name w:val="3FAAF1C3D1FD47129DC032714CA6C7D9"/>
        <w:category>
          <w:name w:val="General"/>
          <w:gallery w:val="placeholder"/>
        </w:category>
        <w:types>
          <w:type w:val="bbPlcHdr"/>
        </w:types>
        <w:behaviors>
          <w:behavior w:val="content"/>
        </w:behaviors>
        <w:guid w:val="{C08DA648-5428-426C-90EB-79140B340F42}"/>
      </w:docPartPr>
      <w:docPartBody>
        <w:p w:rsidR="00E458F3" w:rsidRDefault="00000000">
          <w:pPr>
            <w:pStyle w:val="3FAAF1C3D1FD47129DC032714CA6C7D9"/>
          </w:pPr>
          <w:r w:rsidRPr="00E237E8">
            <w:t>($28)</w:t>
          </w:r>
        </w:p>
      </w:docPartBody>
    </w:docPart>
    <w:docPart>
      <w:docPartPr>
        <w:name w:val="37C4F3B0AE554C7588122D912B888F42"/>
        <w:category>
          <w:name w:val="General"/>
          <w:gallery w:val="placeholder"/>
        </w:category>
        <w:types>
          <w:type w:val="bbPlcHdr"/>
        </w:types>
        <w:behaviors>
          <w:behavior w:val="content"/>
        </w:behaviors>
        <w:guid w:val="{576EC38D-9EF3-4F43-84C7-497905E4617C}"/>
      </w:docPartPr>
      <w:docPartBody>
        <w:p w:rsidR="00E458F3" w:rsidRDefault="00000000">
          <w:pPr>
            <w:pStyle w:val="37C4F3B0AE554C7588122D912B888F42"/>
          </w:pPr>
          <w:r w:rsidRPr="00E237E8">
            <w:t>$119</w:t>
          </w:r>
        </w:p>
      </w:docPartBody>
    </w:docPart>
    <w:docPart>
      <w:docPartPr>
        <w:name w:val="025B55E615F84D178A92E5C9D34EE736"/>
        <w:category>
          <w:name w:val="General"/>
          <w:gallery w:val="placeholder"/>
        </w:category>
        <w:types>
          <w:type w:val="bbPlcHdr"/>
        </w:types>
        <w:behaviors>
          <w:behavior w:val="content"/>
        </w:behaviors>
        <w:guid w:val="{B5F68DC1-4208-49C3-B122-AE37C306EA92}"/>
      </w:docPartPr>
      <w:docPartBody>
        <w:p w:rsidR="00E458F3" w:rsidRDefault="00000000">
          <w:pPr>
            <w:pStyle w:val="025B55E615F84D178A92E5C9D34EE736"/>
          </w:pPr>
          <w:r w:rsidRPr="00E237E8">
            <w:t>$263</w:t>
          </w:r>
        </w:p>
      </w:docPartBody>
    </w:docPart>
    <w:docPart>
      <w:docPartPr>
        <w:name w:val="4DB4CC6E8E2D42BBBBFB9E63A855A487"/>
        <w:category>
          <w:name w:val="General"/>
          <w:gallery w:val="placeholder"/>
        </w:category>
        <w:types>
          <w:type w:val="bbPlcHdr"/>
        </w:types>
        <w:behaviors>
          <w:behavior w:val="content"/>
        </w:behaviors>
        <w:guid w:val="{2E460577-8D5C-478F-A0BD-43F8A6A4BE41}"/>
      </w:docPartPr>
      <w:docPartBody>
        <w:p w:rsidR="00E458F3" w:rsidRDefault="00000000">
          <w:pPr>
            <w:pStyle w:val="4DB4CC6E8E2D42BBBBFB9E63A855A487"/>
          </w:pPr>
          <w:r w:rsidRPr="00E237E8">
            <w:t>$310</w:t>
          </w:r>
        </w:p>
      </w:docPartBody>
    </w:docPart>
    <w:docPart>
      <w:docPartPr>
        <w:name w:val="A6C6EC99DB704E67B9C4358F3F337839"/>
        <w:category>
          <w:name w:val="General"/>
          <w:gallery w:val="placeholder"/>
        </w:category>
        <w:types>
          <w:type w:val="bbPlcHdr"/>
        </w:types>
        <w:behaviors>
          <w:behavior w:val="content"/>
        </w:behaviors>
        <w:guid w:val="{454B8D4A-CD6D-4C8B-8F92-C222A4BEF16C}"/>
      </w:docPartPr>
      <w:docPartBody>
        <w:p w:rsidR="00E458F3" w:rsidRDefault="00000000">
          <w:pPr>
            <w:pStyle w:val="A6C6EC99DB704E67B9C4358F3F337839"/>
          </w:pPr>
          <w:r w:rsidRPr="00E237E8">
            <w:t>($45)</w:t>
          </w:r>
        </w:p>
      </w:docPartBody>
    </w:docPart>
    <w:docPart>
      <w:docPartPr>
        <w:name w:val="AC6D3FC3D03043BC96BC90F5E4704153"/>
        <w:category>
          <w:name w:val="General"/>
          <w:gallery w:val="placeholder"/>
        </w:category>
        <w:types>
          <w:type w:val="bbPlcHdr"/>
        </w:types>
        <w:behaviors>
          <w:behavior w:val="content"/>
        </w:behaviors>
        <w:guid w:val="{1455126E-8D9D-4828-8244-FD2496B38732}"/>
      </w:docPartPr>
      <w:docPartBody>
        <w:p w:rsidR="00E458F3" w:rsidRDefault="00000000">
          <w:pPr>
            <w:pStyle w:val="AC6D3FC3D03043BC96BC90F5E4704153"/>
          </w:pPr>
          <w:r w:rsidRPr="00E237E8">
            <w:t>($334)</w:t>
          </w:r>
        </w:p>
      </w:docPartBody>
    </w:docPart>
    <w:docPart>
      <w:docPartPr>
        <w:name w:val="CE6F4B2ED2514CC880F459BBE4AEE50F"/>
        <w:category>
          <w:name w:val="General"/>
          <w:gallery w:val="placeholder"/>
        </w:category>
        <w:types>
          <w:type w:val="bbPlcHdr"/>
        </w:types>
        <w:behaviors>
          <w:behavior w:val="content"/>
        </w:behaviors>
        <w:guid w:val="{79AC1340-7922-4632-B16C-92B5C71D6615}"/>
      </w:docPartPr>
      <w:docPartBody>
        <w:p w:rsidR="00E458F3" w:rsidRDefault="00000000">
          <w:pPr>
            <w:pStyle w:val="CE6F4B2ED2514CC880F459BBE4AEE50F"/>
          </w:pPr>
          <w:r w:rsidRPr="00E237E8">
            <w:t>$401</w:t>
          </w:r>
        </w:p>
      </w:docPartBody>
    </w:docPart>
    <w:docPart>
      <w:docPartPr>
        <w:name w:val="B8FF40791CD64B47B568AD61629FD657"/>
        <w:category>
          <w:name w:val="General"/>
          <w:gallery w:val="placeholder"/>
        </w:category>
        <w:types>
          <w:type w:val="bbPlcHdr"/>
        </w:types>
        <w:behaviors>
          <w:behavior w:val="content"/>
        </w:behaviors>
        <w:guid w:val="{1467A6FE-9A31-4813-8E8A-8FA42A67F3DD}"/>
      </w:docPartPr>
      <w:docPartBody>
        <w:p w:rsidR="00E458F3" w:rsidRDefault="00000000">
          <w:pPr>
            <w:pStyle w:val="B8FF40791CD64B47B568AD61629FD657"/>
          </w:pPr>
          <w:r w:rsidRPr="00E237E8">
            <w:t>$214</w:t>
          </w:r>
        </w:p>
      </w:docPartBody>
    </w:docPart>
    <w:docPart>
      <w:docPartPr>
        <w:name w:val="40E5A432F2D646AAB99906210935CE6B"/>
        <w:category>
          <w:name w:val="General"/>
          <w:gallery w:val="placeholder"/>
        </w:category>
        <w:types>
          <w:type w:val="bbPlcHdr"/>
        </w:types>
        <w:behaviors>
          <w:behavior w:val="content"/>
        </w:behaviors>
        <w:guid w:val="{4F43CBB1-608E-411F-85B2-FBF9A290F491}"/>
      </w:docPartPr>
      <w:docPartBody>
        <w:p w:rsidR="00E458F3" w:rsidRDefault="00000000">
          <w:pPr>
            <w:pStyle w:val="40E5A432F2D646AAB99906210935CE6B"/>
          </w:pPr>
          <w:r w:rsidRPr="00E237E8">
            <w:t>$396</w:t>
          </w:r>
        </w:p>
      </w:docPartBody>
    </w:docPart>
    <w:docPart>
      <w:docPartPr>
        <w:name w:val="637F8B97F59C4DABAF343FF6ECB0DB83"/>
        <w:category>
          <w:name w:val="General"/>
          <w:gallery w:val="placeholder"/>
        </w:category>
        <w:types>
          <w:type w:val="bbPlcHdr"/>
        </w:types>
        <w:behaviors>
          <w:behavior w:val="content"/>
        </w:behaviors>
        <w:guid w:val="{1352A9CB-AE6C-4520-AAC9-13A6B3DE6DD8}"/>
      </w:docPartPr>
      <w:docPartBody>
        <w:p w:rsidR="00E458F3" w:rsidRDefault="00000000">
          <w:pPr>
            <w:pStyle w:val="637F8B97F59C4DABAF343FF6ECB0DB83"/>
          </w:pPr>
          <w:r w:rsidRPr="00E237E8">
            <w:rPr>
              <w:rStyle w:val="Bold"/>
            </w:rPr>
            <w:t>NET INCOME</w:t>
          </w:r>
        </w:p>
      </w:docPartBody>
    </w:docPart>
    <w:docPart>
      <w:docPartPr>
        <w:name w:val="9CEC95117B36476DA0E074BD409E1F86"/>
        <w:category>
          <w:name w:val="General"/>
          <w:gallery w:val="placeholder"/>
        </w:category>
        <w:types>
          <w:type w:val="bbPlcHdr"/>
        </w:types>
        <w:behaviors>
          <w:behavior w:val="content"/>
        </w:behaviors>
        <w:guid w:val="{05A44697-7AFC-410F-A4AE-24E6A62BD4DF}"/>
      </w:docPartPr>
      <w:docPartBody>
        <w:p w:rsidR="00E458F3" w:rsidRDefault="00000000">
          <w:pPr>
            <w:pStyle w:val="9CEC95117B36476DA0E074BD409E1F86"/>
          </w:pPr>
          <w:r w:rsidRPr="00E237E8">
            <w:rPr>
              <w:rStyle w:val="Bold"/>
            </w:rPr>
            <w:t>($2,996)</w:t>
          </w:r>
        </w:p>
      </w:docPartBody>
    </w:docPart>
    <w:docPart>
      <w:docPartPr>
        <w:name w:val="DB1FBD5559AD4D91BA70BAE02A1D1C19"/>
        <w:category>
          <w:name w:val="General"/>
          <w:gallery w:val="placeholder"/>
        </w:category>
        <w:types>
          <w:type w:val="bbPlcHdr"/>
        </w:types>
        <w:behaviors>
          <w:behavior w:val="content"/>
        </w:behaviors>
        <w:guid w:val="{64C4D7B5-9AE3-488E-AE3D-E18D7168F998}"/>
      </w:docPartPr>
      <w:docPartBody>
        <w:p w:rsidR="00E458F3" w:rsidRDefault="00000000">
          <w:pPr>
            <w:pStyle w:val="DB1FBD5559AD4D91BA70BAE02A1D1C19"/>
          </w:pPr>
          <w:r w:rsidRPr="00E237E8">
            <w:rPr>
              <w:rStyle w:val="Bold"/>
            </w:rPr>
            <w:t>$1,594</w:t>
          </w:r>
        </w:p>
      </w:docPartBody>
    </w:docPart>
    <w:docPart>
      <w:docPartPr>
        <w:name w:val="427CE7CE03184A9EA1C7885B0F32A0F6"/>
        <w:category>
          <w:name w:val="General"/>
          <w:gallery w:val="placeholder"/>
        </w:category>
        <w:types>
          <w:type w:val="bbPlcHdr"/>
        </w:types>
        <w:behaviors>
          <w:behavior w:val="content"/>
        </w:behaviors>
        <w:guid w:val="{0BE037A6-8245-48AB-906E-7056DA367083}"/>
      </w:docPartPr>
      <w:docPartBody>
        <w:p w:rsidR="00E458F3" w:rsidRDefault="00000000">
          <w:pPr>
            <w:pStyle w:val="427CE7CE03184A9EA1C7885B0F32A0F6"/>
          </w:pPr>
          <w:r w:rsidRPr="00E237E8">
            <w:rPr>
              <w:rStyle w:val="Bold"/>
            </w:rPr>
            <w:t>$2,401</w:t>
          </w:r>
        </w:p>
      </w:docPartBody>
    </w:docPart>
    <w:docPart>
      <w:docPartPr>
        <w:name w:val="F5A1D16295A94D7E831DBDFF46DADCD7"/>
        <w:category>
          <w:name w:val="General"/>
          <w:gallery w:val="placeholder"/>
        </w:category>
        <w:types>
          <w:type w:val="bbPlcHdr"/>
        </w:types>
        <w:behaviors>
          <w:behavior w:val="content"/>
        </w:behaviors>
        <w:guid w:val="{9173236E-B77A-4D5A-99B1-DF7DFC0A11A4}"/>
      </w:docPartPr>
      <w:docPartBody>
        <w:p w:rsidR="00E458F3" w:rsidRDefault="00000000">
          <w:pPr>
            <w:pStyle w:val="F5A1D16295A94D7E831DBDFF46DADCD7"/>
          </w:pPr>
          <w:r w:rsidRPr="00E237E8">
            <w:rPr>
              <w:rStyle w:val="Bold"/>
            </w:rPr>
            <w:t>($3,851)</w:t>
          </w:r>
        </w:p>
      </w:docPartBody>
    </w:docPart>
    <w:docPart>
      <w:docPartPr>
        <w:name w:val="8AAB9FC089F844DFB4BA50F027D511C2"/>
        <w:category>
          <w:name w:val="General"/>
          <w:gallery w:val="placeholder"/>
        </w:category>
        <w:types>
          <w:type w:val="bbPlcHdr"/>
        </w:types>
        <w:behaviors>
          <w:behavior w:val="content"/>
        </w:behaviors>
        <w:guid w:val="{887BB30F-F437-4818-8BB4-7A21B06814A7}"/>
      </w:docPartPr>
      <w:docPartBody>
        <w:p w:rsidR="00E458F3" w:rsidRDefault="00000000">
          <w:pPr>
            <w:pStyle w:val="8AAB9FC089F844DFB4BA50F027D511C2"/>
          </w:pPr>
          <w:r w:rsidRPr="00E237E8">
            <w:rPr>
              <w:rStyle w:val="Bold"/>
            </w:rPr>
            <w:t>($156)</w:t>
          </w:r>
        </w:p>
      </w:docPartBody>
    </w:docPart>
    <w:docPart>
      <w:docPartPr>
        <w:name w:val="34E92EB16F2447539908D7AFA1C1A7B4"/>
        <w:category>
          <w:name w:val="General"/>
          <w:gallery w:val="placeholder"/>
        </w:category>
        <w:types>
          <w:type w:val="bbPlcHdr"/>
        </w:types>
        <w:behaviors>
          <w:behavior w:val="content"/>
        </w:behaviors>
        <w:guid w:val="{E03C4965-6C44-497E-A4C5-BD2F9361B908}"/>
      </w:docPartPr>
      <w:docPartBody>
        <w:p w:rsidR="00E458F3" w:rsidRDefault="00000000">
          <w:pPr>
            <w:pStyle w:val="34E92EB16F2447539908D7AFA1C1A7B4"/>
          </w:pPr>
          <w:r w:rsidRPr="00E237E8">
            <w:rPr>
              <w:rStyle w:val="Bold"/>
            </w:rPr>
            <w:t>$676</w:t>
          </w:r>
        </w:p>
      </w:docPartBody>
    </w:docPart>
    <w:docPart>
      <w:docPartPr>
        <w:name w:val="D5543F92199445D195EB0BB4402486C2"/>
        <w:category>
          <w:name w:val="General"/>
          <w:gallery w:val="placeholder"/>
        </w:category>
        <w:types>
          <w:type w:val="bbPlcHdr"/>
        </w:types>
        <w:behaviors>
          <w:behavior w:val="content"/>
        </w:behaviors>
        <w:guid w:val="{1F8DFD59-9A3F-4053-A8AB-AD60950DDD26}"/>
      </w:docPartPr>
      <w:docPartBody>
        <w:p w:rsidR="00E458F3" w:rsidRDefault="00000000">
          <w:pPr>
            <w:pStyle w:val="D5543F92199445D195EB0BB4402486C2"/>
          </w:pPr>
          <w:r w:rsidRPr="00E237E8">
            <w:rPr>
              <w:rStyle w:val="Bold"/>
            </w:rPr>
            <w:t>$1,488</w:t>
          </w:r>
        </w:p>
      </w:docPartBody>
    </w:docPart>
    <w:docPart>
      <w:docPartPr>
        <w:name w:val="BFA58C244AD34BE7A3DCC5C77A1F74FE"/>
        <w:category>
          <w:name w:val="General"/>
          <w:gallery w:val="placeholder"/>
        </w:category>
        <w:types>
          <w:type w:val="bbPlcHdr"/>
        </w:types>
        <w:behaviors>
          <w:behavior w:val="content"/>
        </w:behaviors>
        <w:guid w:val="{E4050A05-CF35-46E0-B4E3-BB26277DC0C4}"/>
      </w:docPartPr>
      <w:docPartBody>
        <w:p w:rsidR="00E458F3" w:rsidRDefault="00000000">
          <w:pPr>
            <w:pStyle w:val="BFA58C244AD34BE7A3DCC5C77A1F74FE"/>
          </w:pPr>
          <w:r w:rsidRPr="00E237E8">
            <w:rPr>
              <w:rStyle w:val="Bold"/>
            </w:rPr>
            <w:t>$1,754</w:t>
          </w:r>
        </w:p>
      </w:docPartBody>
    </w:docPart>
    <w:docPart>
      <w:docPartPr>
        <w:name w:val="7CD670F4DD604A18B35D56DCF0246C5D"/>
        <w:category>
          <w:name w:val="General"/>
          <w:gallery w:val="placeholder"/>
        </w:category>
        <w:types>
          <w:type w:val="bbPlcHdr"/>
        </w:types>
        <w:behaviors>
          <w:behavior w:val="content"/>
        </w:behaviors>
        <w:guid w:val="{0384EDBC-E385-4EC7-9483-0063CA9471B4}"/>
      </w:docPartPr>
      <w:docPartBody>
        <w:p w:rsidR="00E458F3" w:rsidRDefault="00000000">
          <w:pPr>
            <w:pStyle w:val="7CD670F4DD604A18B35D56DCF0246C5D"/>
          </w:pPr>
          <w:r w:rsidRPr="00E237E8">
            <w:rPr>
              <w:rStyle w:val="Bold"/>
            </w:rPr>
            <w:t>($253)</w:t>
          </w:r>
        </w:p>
      </w:docPartBody>
    </w:docPart>
    <w:docPart>
      <w:docPartPr>
        <w:name w:val="8A62958E256448A0BD1F72413A1F46DD"/>
        <w:category>
          <w:name w:val="General"/>
          <w:gallery w:val="placeholder"/>
        </w:category>
        <w:types>
          <w:type w:val="bbPlcHdr"/>
        </w:types>
        <w:behaviors>
          <w:behavior w:val="content"/>
        </w:behaviors>
        <w:guid w:val="{6DA6A5CA-44AF-4C80-9293-41D1DD02EB06}"/>
      </w:docPartPr>
      <w:docPartBody>
        <w:p w:rsidR="00E458F3" w:rsidRDefault="00000000">
          <w:pPr>
            <w:pStyle w:val="8A62958E256448A0BD1F72413A1F46DD"/>
          </w:pPr>
          <w:r w:rsidRPr="00E237E8">
            <w:rPr>
              <w:rStyle w:val="Bold"/>
            </w:rPr>
            <w:t>($1,891)</w:t>
          </w:r>
        </w:p>
      </w:docPartBody>
    </w:docPart>
    <w:docPart>
      <w:docPartPr>
        <w:name w:val="145758DFF2014E23B07A56043CA12164"/>
        <w:category>
          <w:name w:val="General"/>
          <w:gallery w:val="placeholder"/>
        </w:category>
        <w:types>
          <w:type w:val="bbPlcHdr"/>
        </w:types>
        <w:behaviors>
          <w:behavior w:val="content"/>
        </w:behaviors>
        <w:guid w:val="{42ECD40D-C501-4BB6-A726-820F0387858A}"/>
      </w:docPartPr>
      <w:docPartBody>
        <w:p w:rsidR="00E458F3" w:rsidRDefault="00000000">
          <w:pPr>
            <w:pStyle w:val="145758DFF2014E23B07A56043CA12164"/>
          </w:pPr>
          <w:r w:rsidRPr="00E237E8">
            <w:rPr>
              <w:rStyle w:val="Bold"/>
            </w:rPr>
            <w:t>$2,270</w:t>
          </w:r>
        </w:p>
      </w:docPartBody>
    </w:docPart>
    <w:docPart>
      <w:docPartPr>
        <w:name w:val="419AE50247B44750971DD1BA8E1D873F"/>
        <w:category>
          <w:name w:val="General"/>
          <w:gallery w:val="placeholder"/>
        </w:category>
        <w:types>
          <w:type w:val="bbPlcHdr"/>
        </w:types>
        <w:behaviors>
          <w:behavior w:val="content"/>
        </w:behaviors>
        <w:guid w:val="{32728D2E-8EA2-4223-832C-7B24313CF7C5}"/>
      </w:docPartPr>
      <w:docPartBody>
        <w:p w:rsidR="00E458F3" w:rsidRDefault="00000000">
          <w:pPr>
            <w:pStyle w:val="419AE50247B44750971DD1BA8E1D873F"/>
          </w:pPr>
          <w:r w:rsidRPr="00E237E8">
            <w:rPr>
              <w:rStyle w:val="Bold"/>
            </w:rPr>
            <w:t>$1,213</w:t>
          </w:r>
        </w:p>
      </w:docPartBody>
    </w:docPart>
    <w:docPart>
      <w:docPartPr>
        <w:name w:val="5BA48B0C37E946E9A80E7AEFE7AF2641"/>
        <w:category>
          <w:name w:val="General"/>
          <w:gallery w:val="placeholder"/>
        </w:category>
        <w:types>
          <w:type w:val="bbPlcHdr"/>
        </w:types>
        <w:behaviors>
          <w:behavior w:val="content"/>
        </w:behaviors>
        <w:guid w:val="{66D041B9-8340-4388-ACE8-CC28E03BA5A0}"/>
      </w:docPartPr>
      <w:docPartBody>
        <w:p w:rsidR="00E458F3" w:rsidRDefault="00000000">
          <w:pPr>
            <w:pStyle w:val="5BA48B0C37E946E9A80E7AEFE7AF2641"/>
          </w:pPr>
          <w:r w:rsidRPr="00E237E8">
            <w:rPr>
              <w:rStyle w:val="Bold"/>
            </w:rPr>
            <w:t>$2,246</w:t>
          </w:r>
        </w:p>
      </w:docPartBody>
    </w:docPart>
    <w:docPart>
      <w:docPartPr>
        <w:name w:val="26E1180B4237405DBF94A0BD215D68C7"/>
        <w:category>
          <w:name w:val="General"/>
          <w:gallery w:val="placeholder"/>
        </w:category>
        <w:types>
          <w:type w:val="bbPlcHdr"/>
        </w:types>
        <w:behaviors>
          <w:behavior w:val="content"/>
        </w:behaviors>
        <w:guid w:val="{E8EFCB1D-A412-477E-9DDB-18D285D071EC}"/>
      </w:docPartPr>
      <w:docPartBody>
        <w:p w:rsidR="00E458F3" w:rsidRDefault="00000000">
          <w:pPr>
            <w:pStyle w:val="26E1180B4237405DBF94A0BD215D68C7"/>
          </w:pPr>
          <w:r w:rsidRPr="00E237E8">
            <w:t>*In the service industry, Cost of Goods Sold is the monetized value of the time spent on the client.</w:t>
          </w:r>
        </w:p>
      </w:docPartBody>
    </w:docPart>
    <w:docPart>
      <w:docPartPr>
        <w:name w:val="ADBB899A861740A68118CF17604F9B03"/>
        <w:category>
          <w:name w:val="General"/>
          <w:gallery w:val="placeholder"/>
        </w:category>
        <w:types>
          <w:type w:val="bbPlcHdr"/>
        </w:types>
        <w:behaviors>
          <w:behavior w:val="content"/>
        </w:behaviors>
        <w:guid w:val="{9922272E-C46E-46D9-BCEC-1B7AF3A52D3D}"/>
      </w:docPartPr>
      <w:docPartBody>
        <w:p w:rsidR="00E458F3" w:rsidRDefault="00000000">
          <w:pPr>
            <w:pStyle w:val="ADBB899A861740A68118CF17604F9B03"/>
          </w:pPr>
          <w:r w:rsidRPr="00E237E8">
            <w:t>Appendix</w:t>
          </w:r>
        </w:p>
      </w:docPartBody>
    </w:docPart>
    <w:docPart>
      <w:docPartPr>
        <w:name w:val="5F133B7859784797A3B448D582E5B304"/>
        <w:category>
          <w:name w:val="General"/>
          <w:gallery w:val="placeholder"/>
        </w:category>
        <w:types>
          <w:type w:val="bbPlcHdr"/>
        </w:types>
        <w:behaviors>
          <w:behavior w:val="content"/>
        </w:behaviors>
        <w:guid w:val="{8846AA7F-0424-4499-B7EF-B080D583C181}"/>
      </w:docPartPr>
      <w:docPartBody>
        <w:p w:rsidR="00E458F3" w:rsidRDefault="00000000">
          <w:pPr>
            <w:pStyle w:val="5F133B7859784797A3B448D582E5B304"/>
          </w:pPr>
          <w:r w:rsidRPr="00E237E8">
            <w:t>START-UP COSTS</w:t>
          </w:r>
        </w:p>
      </w:docPartBody>
    </w:docPart>
    <w:docPart>
      <w:docPartPr>
        <w:name w:val="F654C46C9AB840B0843C49E1901636C5"/>
        <w:category>
          <w:name w:val="General"/>
          <w:gallery w:val="placeholder"/>
        </w:category>
        <w:types>
          <w:type w:val="bbPlcHdr"/>
        </w:types>
        <w:behaviors>
          <w:behavior w:val="content"/>
        </w:behaviors>
        <w:guid w:val="{7E76EAB9-004B-41FE-B573-76A8827727F4}"/>
      </w:docPartPr>
      <w:docPartBody>
        <w:p w:rsidR="00E458F3" w:rsidRDefault="00000000">
          <w:pPr>
            <w:pStyle w:val="F654C46C9AB840B0843C49E1901636C5"/>
          </w:pPr>
          <w:r w:rsidRPr="00E237E8">
            <w:t>Your Office-Based Agency</w:t>
          </w:r>
        </w:p>
      </w:docPartBody>
    </w:docPart>
    <w:docPart>
      <w:docPartPr>
        <w:name w:val="EB7F5620A6C14A459AB98E193B37241E"/>
        <w:category>
          <w:name w:val="General"/>
          <w:gallery w:val="placeholder"/>
        </w:category>
        <w:types>
          <w:type w:val="bbPlcHdr"/>
        </w:types>
        <w:behaviors>
          <w:behavior w:val="content"/>
        </w:behaviors>
        <w:guid w:val="{A6C557AD-B877-4E0D-999D-27C2780713C4}"/>
      </w:docPartPr>
      <w:docPartBody>
        <w:p w:rsidR="00E458F3" w:rsidRDefault="00000000">
          <w:pPr>
            <w:pStyle w:val="EB7F5620A6C14A459AB98E193B37241E"/>
          </w:pPr>
          <w:r w:rsidRPr="00E237E8">
            <w:t>January 1, 20xx</w:t>
          </w:r>
        </w:p>
      </w:docPartBody>
    </w:docPart>
    <w:docPart>
      <w:docPartPr>
        <w:name w:val="21F69C3102014C689971D1BB6DFE105C"/>
        <w:category>
          <w:name w:val="General"/>
          <w:gallery w:val="placeholder"/>
        </w:category>
        <w:types>
          <w:type w:val="bbPlcHdr"/>
        </w:types>
        <w:behaviors>
          <w:behavior w:val="content"/>
        </w:behaviors>
        <w:guid w:val="{CCEA8D6E-7470-4730-9441-6266B0F24CB3}"/>
      </w:docPartPr>
      <w:docPartBody>
        <w:p w:rsidR="00E458F3" w:rsidRDefault="00000000">
          <w:pPr>
            <w:pStyle w:val="21F69C3102014C689971D1BB6DFE105C"/>
          </w:pPr>
          <w:r w:rsidRPr="00E237E8">
            <w:rPr>
              <w:rStyle w:val="Bold"/>
            </w:rPr>
            <w:t>COST ITEMS</w:t>
          </w:r>
        </w:p>
      </w:docPartBody>
    </w:docPart>
    <w:docPart>
      <w:docPartPr>
        <w:name w:val="57C5B708261546BC8AD73EEA19876FA2"/>
        <w:category>
          <w:name w:val="General"/>
          <w:gallery w:val="placeholder"/>
        </w:category>
        <w:types>
          <w:type w:val="bbPlcHdr"/>
        </w:types>
        <w:behaviors>
          <w:behavior w:val="content"/>
        </w:behaviors>
        <w:guid w:val="{D9C07813-E3EB-43E5-94B4-9856987EDE42}"/>
      </w:docPartPr>
      <w:docPartBody>
        <w:p w:rsidR="00E458F3" w:rsidRDefault="00000000">
          <w:pPr>
            <w:pStyle w:val="57C5B708261546BC8AD73EEA19876FA2"/>
          </w:pPr>
          <w:r w:rsidRPr="00E237E8">
            <w:rPr>
              <w:rStyle w:val="Bold"/>
            </w:rPr>
            <w:t>MONTHS</w:t>
          </w:r>
        </w:p>
      </w:docPartBody>
    </w:docPart>
    <w:docPart>
      <w:docPartPr>
        <w:name w:val="015A0F8963FB41C4ABD1618129D1F4A1"/>
        <w:category>
          <w:name w:val="General"/>
          <w:gallery w:val="placeholder"/>
        </w:category>
        <w:types>
          <w:type w:val="bbPlcHdr"/>
        </w:types>
        <w:behaviors>
          <w:behavior w:val="content"/>
        </w:behaviors>
        <w:guid w:val="{A6BFAC6E-1E5C-460A-9686-1F40B7A4AFF1}"/>
      </w:docPartPr>
      <w:docPartBody>
        <w:p w:rsidR="00E458F3" w:rsidRDefault="00000000">
          <w:pPr>
            <w:pStyle w:val="015A0F8963FB41C4ABD1618129D1F4A1"/>
          </w:pPr>
          <w:r w:rsidRPr="00E237E8">
            <w:rPr>
              <w:rStyle w:val="Bold"/>
            </w:rPr>
            <w:t>COST/ MONTH</w:t>
          </w:r>
        </w:p>
      </w:docPartBody>
    </w:docPart>
    <w:docPart>
      <w:docPartPr>
        <w:name w:val="7CFE6327D97D4F429E0638984BE88365"/>
        <w:category>
          <w:name w:val="General"/>
          <w:gallery w:val="placeholder"/>
        </w:category>
        <w:types>
          <w:type w:val="bbPlcHdr"/>
        </w:types>
        <w:behaviors>
          <w:behavior w:val="content"/>
        </w:behaviors>
        <w:guid w:val="{BBB17899-510D-4900-BD2E-112F8B54AAB6}"/>
      </w:docPartPr>
      <w:docPartBody>
        <w:p w:rsidR="00E458F3" w:rsidRDefault="00000000">
          <w:pPr>
            <w:pStyle w:val="7CFE6327D97D4F429E0638984BE88365"/>
          </w:pPr>
          <w:r w:rsidRPr="00E237E8">
            <w:rPr>
              <w:rStyle w:val="Bold"/>
            </w:rPr>
            <w:t>ONE-TIME COST</w:t>
          </w:r>
        </w:p>
      </w:docPartBody>
    </w:docPart>
    <w:docPart>
      <w:docPartPr>
        <w:name w:val="C4BA8A13A4FF48388F7F26D8089C5422"/>
        <w:category>
          <w:name w:val="General"/>
          <w:gallery w:val="placeholder"/>
        </w:category>
        <w:types>
          <w:type w:val="bbPlcHdr"/>
        </w:types>
        <w:behaviors>
          <w:behavior w:val="content"/>
        </w:behaviors>
        <w:guid w:val="{5C8CDA0D-DC51-46E0-BE83-C2D13B6464B6}"/>
      </w:docPartPr>
      <w:docPartBody>
        <w:p w:rsidR="00E458F3" w:rsidRDefault="00000000">
          <w:pPr>
            <w:pStyle w:val="C4BA8A13A4FF48388F7F26D8089C5422"/>
          </w:pPr>
          <w:r w:rsidRPr="00E237E8">
            <w:rPr>
              <w:rStyle w:val="Bold"/>
            </w:rPr>
            <w:t>TOTAL COST</w:t>
          </w:r>
        </w:p>
      </w:docPartBody>
    </w:docPart>
    <w:docPart>
      <w:docPartPr>
        <w:name w:val="2BF220290D414D7F8C36052F76292011"/>
        <w:category>
          <w:name w:val="General"/>
          <w:gallery w:val="placeholder"/>
        </w:category>
        <w:types>
          <w:type w:val="bbPlcHdr"/>
        </w:types>
        <w:behaviors>
          <w:behavior w:val="content"/>
        </w:behaviors>
        <w:guid w:val="{3F0F3D0B-21B3-4F88-8B2C-736CC110A6C4}"/>
      </w:docPartPr>
      <w:docPartBody>
        <w:p w:rsidR="00E458F3" w:rsidRDefault="00000000">
          <w:pPr>
            <w:pStyle w:val="2BF220290D414D7F8C36052F76292011"/>
          </w:pPr>
          <w:r w:rsidRPr="00E237E8">
            <w:t>Advertising/Marketing</w:t>
          </w:r>
        </w:p>
      </w:docPartBody>
    </w:docPart>
    <w:docPart>
      <w:docPartPr>
        <w:name w:val="D9FCB1323DFC46709088B2AA14410946"/>
        <w:category>
          <w:name w:val="General"/>
          <w:gallery w:val="placeholder"/>
        </w:category>
        <w:types>
          <w:type w:val="bbPlcHdr"/>
        </w:types>
        <w:behaviors>
          <w:behavior w:val="content"/>
        </w:behaviors>
        <w:guid w:val="{EE785328-C527-40E6-AF5E-9D8DE7098EC3}"/>
      </w:docPartPr>
      <w:docPartBody>
        <w:p w:rsidR="00E458F3" w:rsidRDefault="00000000">
          <w:pPr>
            <w:pStyle w:val="D9FCB1323DFC46709088B2AA14410946"/>
          </w:pPr>
          <w:r w:rsidRPr="00E237E8">
            <w:t>Employee Salaries</w:t>
          </w:r>
        </w:p>
      </w:docPartBody>
    </w:docPart>
    <w:docPart>
      <w:docPartPr>
        <w:name w:val="326D880C3ED04E7F8C6C68CA4E50044D"/>
        <w:category>
          <w:name w:val="General"/>
          <w:gallery w:val="placeholder"/>
        </w:category>
        <w:types>
          <w:type w:val="bbPlcHdr"/>
        </w:types>
        <w:behaviors>
          <w:behavior w:val="content"/>
        </w:behaviors>
        <w:guid w:val="{A34E597D-D5A8-4667-9259-BA5BB2F3CC84}"/>
      </w:docPartPr>
      <w:docPartBody>
        <w:p w:rsidR="00E458F3" w:rsidRDefault="00000000">
          <w:pPr>
            <w:pStyle w:val="326D880C3ED04E7F8C6C68CA4E50044D"/>
          </w:pPr>
          <w:r w:rsidRPr="00E237E8">
            <w:t>Employee Payroll Taxes and Benefits</w:t>
          </w:r>
        </w:p>
      </w:docPartBody>
    </w:docPart>
    <w:docPart>
      <w:docPartPr>
        <w:name w:val="982ECDA148314DB5B6752F8E4BC00866"/>
        <w:category>
          <w:name w:val="General"/>
          <w:gallery w:val="placeholder"/>
        </w:category>
        <w:types>
          <w:type w:val="bbPlcHdr"/>
        </w:types>
        <w:behaviors>
          <w:behavior w:val="content"/>
        </w:behaviors>
        <w:guid w:val="{155D796A-DFB8-4892-B560-8CD14032E2A3}"/>
      </w:docPartPr>
      <w:docPartBody>
        <w:p w:rsidR="00E458F3" w:rsidRDefault="00000000">
          <w:pPr>
            <w:pStyle w:val="982ECDA148314DB5B6752F8E4BC00866"/>
          </w:pPr>
          <w:r w:rsidRPr="00E237E8">
            <w:t>Rent/Lease Payments/Utilities</w:t>
          </w:r>
        </w:p>
      </w:docPartBody>
    </w:docPart>
    <w:docPart>
      <w:docPartPr>
        <w:name w:val="8DED273A06A843658C2C253585CFD829"/>
        <w:category>
          <w:name w:val="General"/>
          <w:gallery w:val="placeholder"/>
        </w:category>
        <w:types>
          <w:type w:val="bbPlcHdr"/>
        </w:types>
        <w:behaviors>
          <w:behavior w:val="content"/>
        </w:behaviors>
        <w:guid w:val="{6EE54762-4BE4-4D33-B426-36DDD9593604}"/>
      </w:docPartPr>
      <w:docPartBody>
        <w:p w:rsidR="00E458F3" w:rsidRDefault="00000000">
          <w:pPr>
            <w:pStyle w:val="8DED273A06A843658C2C253585CFD829"/>
          </w:pPr>
          <w:r w:rsidRPr="00E237E8">
            <w:t>Postage/Shipping</w:t>
          </w:r>
        </w:p>
      </w:docPartBody>
    </w:docPart>
    <w:docPart>
      <w:docPartPr>
        <w:name w:val="D39ED926CC414E549458AAD5845701BB"/>
        <w:category>
          <w:name w:val="General"/>
          <w:gallery w:val="placeholder"/>
        </w:category>
        <w:types>
          <w:type w:val="bbPlcHdr"/>
        </w:types>
        <w:behaviors>
          <w:behavior w:val="content"/>
        </w:behaviors>
        <w:guid w:val="{B89B1689-1CB9-43FB-909C-EF1F2237B832}"/>
      </w:docPartPr>
      <w:docPartBody>
        <w:p w:rsidR="00E458F3" w:rsidRDefault="00000000">
          <w:pPr>
            <w:pStyle w:val="D39ED926CC414E549458AAD5845701BB"/>
          </w:pPr>
          <w:r w:rsidRPr="00E237E8">
            <w:t>Communication/Telephone</w:t>
          </w:r>
        </w:p>
      </w:docPartBody>
    </w:docPart>
    <w:docPart>
      <w:docPartPr>
        <w:name w:val="64BED3D68425464A8E0309101C8E5ADC"/>
        <w:category>
          <w:name w:val="General"/>
          <w:gallery w:val="placeholder"/>
        </w:category>
        <w:types>
          <w:type w:val="bbPlcHdr"/>
        </w:types>
        <w:behaviors>
          <w:behavior w:val="content"/>
        </w:behaviors>
        <w:guid w:val="{6F6E4E06-8934-492D-8DD5-1498585018B1}"/>
      </w:docPartPr>
      <w:docPartBody>
        <w:p w:rsidR="00E458F3" w:rsidRDefault="00000000">
          <w:pPr>
            <w:pStyle w:val="64BED3D68425464A8E0309101C8E5ADC"/>
          </w:pPr>
          <w:r w:rsidRPr="00E237E8">
            <w:t>Computer Equipment</w:t>
          </w:r>
        </w:p>
      </w:docPartBody>
    </w:docPart>
    <w:docPart>
      <w:docPartPr>
        <w:name w:val="DA01C01FA21E49E98AC4CE731941CD3E"/>
        <w:category>
          <w:name w:val="General"/>
          <w:gallery w:val="placeholder"/>
        </w:category>
        <w:types>
          <w:type w:val="bbPlcHdr"/>
        </w:types>
        <w:behaviors>
          <w:behavior w:val="content"/>
        </w:behaviors>
        <w:guid w:val="{50712C8F-5387-41A8-B755-0F413BCDF3A8}"/>
      </w:docPartPr>
      <w:docPartBody>
        <w:p w:rsidR="00E458F3" w:rsidRDefault="00000000">
          <w:pPr>
            <w:pStyle w:val="DA01C01FA21E49E98AC4CE731941CD3E"/>
          </w:pPr>
          <w:r w:rsidRPr="00E237E8">
            <w:t>Computer Software</w:t>
          </w:r>
        </w:p>
      </w:docPartBody>
    </w:docPart>
    <w:docPart>
      <w:docPartPr>
        <w:name w:val="394F32BD54E64BB5BFC382BBBBA02B5A"/>
        <w:category>
          <w:name w:val="General"/>
          <w:gallery w:val="placeholder"/>
        </w:category>
        <w:types>
          <w:type w:val="bbPlcHdr"/>
        </w:types>
        <w:behaviors>
          <w:behavior w:val="content"/>
        </w:behaviors>
        <w:guid w:val="{46839EA4-DB36-4F7E-A5BC-467615A1D0DE}"/>
      </w:docPartPr>
      <w:docPartBody>
        <w:p w:rsidR="00E458F3" w:rsidRDefault="00000000">
          <w:pPr>
            <w:pStyle w:val="394F32BD54E64BB5BFC382BBBBA02B5A"/>
          </w:pPr>
          <w:r w:rsidRPr="00E237E8">
            <w:t>Insurance</w:t>
          </w:r>
        </w:p>
      </w:docPartBody>
    </w:docPart>
    <w:docPart>
      <w:docPartPr>
        <w:name w:val="C3D56825A572474B8DF1633F6763D078"/>
        <w:category>
          <w:name w:val="General"/>
          <w:gallery w:val="placeholder"/>
        </w:category>
        <w:types>
          <w:type w:val="bbPlcHdr"/>
        </w:types>
        <w:behaviors>
          <w:behavior w:val="content"/>
        </w:behaviors>
        <w:guid w:val="{F92D613F-5A3F-4B19-AB5D-DC0D1244ED63}"/>
      </w:docPartPr>
      <w:docPartBody>
        <w:p w:rsidR="00E458F3" w:rsidRDefault="00000000">
          <w:pPr>
            <w:pStyle w:val="C3D56825A572474B8DF1633F6763D078"/>
          </w:pPr>
          <w:r w:rsidRPr="00E237E8">
            <w:t>Interest Expense</w:t>
          </w:r>
        </w:p>
      </w:docPartBody>
    </w:docPart>
    <w:docPart>
      <w:docPartPr>
        <w:name w:val="B544EDE14E09433B9F9A49F17DE18C26"/>
        <w:category>
          <w:name w:val="General"/>
          <w:gallery w:val="placeholder"/>
        </w:category>
        <w:types>
          <w:type w:val="bbPlcHdr"/>
        </w:types>
        <w:behaviors>
          <w:behavior w:val="content"/>
        </w:behaviors>
        <w:guid w:val="{6D6D7581-D07E-4507-AF51-40BA5F6D9BEE}"/>
      </w:docPartPr>
      <w:docPartBody>
        <w:p w:rsidR="00E458F3" w:rsidRDefault="00000000">
          <w:pPr>
            <w:pStyle w:val="B544EDE14E09433B9F9A49F17DE18C26"/>
          </w:pPr>
          <w:r w:rsidRPr="00E237E8">
            <w:t>Bank Service Charges</w:t>
          </w:r>
        </w:p>
      </w:docPartBody>
    </w:docPart>
    <w:docPart>
      <w:docPartPr>
        <w:name w:val="545F367D0AFA491087DEEBCB2C1F4621"/>
        <w:category>
          <w:name w:val="General"/>
          <w:gallery w:val="placeholder"/>
        </w:category>
        <w:types>
          <w:type w:val="bbPlcHdr"/>
        </w:types>
        <w:behaviors>
          <w:behavior w:val="content"/>
        </w:behaviors>
        <w:guid w:val="{59CDCB73-F760-458B-A2FB-3E2ED598E27C}"/>
      </w:docPartPr>
      <w:docPartBody>
        <w:p w:rsidR="00E458F3" w:rsidRDefault="00000000">
          <w:pPr>
            <w:pStyle w:val="545F367D0AFA491087DEEBCB2C1F4621"/>
          </w:pPr>
          <w:r w:rsidRPr="00E237E8">
            <w:t>Supplies</w:t>
          </w:r>
        </w:p>
      </w:docPartBody>
    </w:docPart>
    <w:docPart>
      <w:docPartPr>
        <w:name w:val="B8247513540A4F56BD8F16BE79B97572"/>
        <w:category>
          <w:name w:val="General"/>
          <w:gallery w:val="placeholder"/>
        </w:category>
        <w:types>
          <w:type w:val="bbPlcHdr"/>
        </w:types>
        <w:behaviors>
          <w:behavior w:val="content"/>
        </w:behaviors>
        <w:guid w:val="{D6BE3349-E50D-45BD-BF48-A8FC582F3B52}"/>
      </w:docPartPr>
      <w:docPartBody>
        <w:p w:rsidR="00E458F3" w:rsidRDefault="00000000">
          <w:pPr>
            <w:pStyle w:val="B8247513540A4F56BD8F16BE79B97572"/>
          </w:pPr>
          <w:r w:rsidRPr="00E237E8">
            <w:t>Travel &amp; Entertainment</w:t>
          </w:r>
        </w:p>
      </w:docPartBody>
    </w:docPart>
    <w:docPart>
      <w:docPartPr>
        <w:name w:val="C155E18C512A48D9BC54C6025E477F9E"/>
        <w:category>
          <w:name w:val="General"/>
          <w:gallery w:val="placeholder"/>
        </w:category>
        <w:types>
          <w:type w:val="bbPlcHdr"/>
        </w:types>
        <w:behaviors>
          <w:behavior w:val="content"/>
        </w:behaviors>
        <w:guid w:val="{6A498A26-8C98-4945-97C4-B1247DB3A853}"/>
      </w:docPartPr>
      <w:docPartBody>
        <w:p w:rsidR="00E458F3" w:rsidRDefault="00000000">
          <w:pPr>
            <w:pStyle w:val="C155E18C512A48D9BC54C6025E477F9E"/>
          </w:pPr>
          <w:r w:rsidRPr="00E237E8">
            <w:t>Equipment</w:t>
          </w:r>
        </w:p>
      </w:docPartBody>
    </w:docPart>
    <w:docPart>
      <w:docPartPr>
        <w:name w:val="93E0B8071672476D901334CB382BD4F2"/>
        <w:category>
          <w:name w:val="General"/>
          <w:gallery w:val="placeholder"/>
        </w:category>
        <w:types>
          <w:type w:val="bbPlcHdr"/>
        </w:types>
        <w:behaviors>
          <w:behavior w:val="content"/>
        </w:behaviors>
        <w:guid w:val="{DBCD59BC-1268-4874-834D-B5258A53DAC1}"/>
      </w:docPartPr>
      <w:docPartBody>
        <w:p w:rsidR="00E458F3" w:rsidRDefault="00000000">
          <w:pPr>
            <w:pStyle w:val="93E0B8071672476D901334CB382BD4F2"/>
          </w:pPr>
          <w:r w:rsidRPr="00E237E8">
            <w:t>Furniture &amp; Fixtures</w:t>
          </w:r>
        </w:p>
      </w:docPartBody>
    </w:docPart>
    <w:docPart>
      <w:docPartPr>
        <w:name w:val="C78F8B95BC144EBF85BC69E665BA37FB"/>
        <w:category>
          <w:name w:val="General"/>
          <w:gallery w:val="placeholder"/>
        </w:category>
        <w:types>
          <w:type w:val="bbPlcHdr"/>
        </w:types>
        <w:behaviors>
          <w:behavior w:val="content"/>
        </w:behaviors>
        <w:guid w:val="{1945CBDE-9B5E-4664-A64A-9507BA7F8236}"/>
      </w:docPartPr>
      <w:docPartBody>
        <w:p w:rsidR="00E458F3" w:rsidRDefault="00000000">
          <w:pPr>
            <w:pStyle w:val="C78F8B95BC144EBF85BC69E665BA37FB"/>
          </w:pPr>
          <w:r w:rsidRPr="00E237E8">
            <w:t>Leasehold Improvements</w:t>
          </w:r>
        </w:p>
      </w:docPartBody>
    </w:docPart>
    <w:docPart>
      <w:docPartPr>
        <w:name w:val="E5F94A5A0820495A9C30C048B672598F"/>
        <w:category>
          <w:name w:val="General"/>
          <w:gallery w:val="placeholder"/>
        </w:category>
        <w:types>
          <w:type w:val="bbPlcHdr"/>
        </w:types>
        <w:behaviors>
          <w:behavior w:val="content"/>
        </w:behaviors>
        <w:guid w:val="{04A8D738-D729-4D23-B060-E3ED3636EC69}"/>
      </w:docPartPr>
      <w:docPartBody>
        <w:p w:rsidR="00E458F3" w:rsidRDefault="00000000">
          <w:pPr>
            <w:pStyle w:val="E5F94A5A0820495A9C30C048B672598F"/>
          </w:pPr>
          <w:r w:rsidRPr="00E237E8">
            <w:t>Security Deposit(s)</w:t>
          </w:r>
        </w:p>
      </w:docPartBody>
    </w:docPart>
    <w:docPart>
      <w:docPartPr>
        <w:name w:val="EFFC21873C4B4E3BB7C85C3698BDEF7C"/>
        <w:category>
          <w:name w:val="General"/>
          <w:gallery w:val="placeholder"/>
        </w:category>
        <w:types>
          <w:type w:val="bbPlcHdr"/>
        </w:types>
        <w:behaviors>
          <w:behavior w:val="content"/>
        </w:behaviors>
        <w:guid w:val="{85A905DB-7FC7-4E89-BF47-F9DDC036519E}"/>
      </w:docPartPr>
      <w:docPartBody>
        <w:p w:rsidR="00E458F3" w:rsidRDefault="00000000">
          <w:pPr>
            <w:pStyle w:val="EFFC21873C4B4E3BB7C85C3698BDEF7C"/>
          </w:pPr>
          <w:r w:rsidRPr="00E237E8">
            <w:t>Business Licenses/Permits/Fees</w:t>
          </w:r>
        </w:p>
      </w:docPartBody>
    </w:docPart>
    <w:docPart>
      <w:docPartPr>
        <w:name w:val="924EEE40D0954CD282E59E68734BA806"/>
        <w:category>
          <w:name w:val="General"/>
          <w:gallery w:val="placeholder"/>
        </w:category>
        <w:types>
          <w:type w:val="bbPlcHdr"/>
        </w:types>
        <w:behaviors>
          <w:behavior w:val="content"/>
        </w:behaviors>
        <w:guid w:val="{ECF3BD69-946B-450F-A33D-8C89D2863CA4}"/>
      </w:docPartPr>
      <w:docPartBody>
        <w:p w:rsidR="00E458F3" w:rsidRDefault="00000000">
          <w:pPr>
            <w:pStyle w:val="924EEE40D0954CD282E59E68734BA806"/>
          </w:pPr>
          <w:r w:rsidRPr="00E237E8">
            <w:t>Professional Services - Legal, Accounting</w:t>
          </w:r>
        </w:p>
      </w:docPartBody>
    </w:docPart>
    <w:docPart>
      <w:docPartPr>
        <w:name w:val="F5606D6757D943F7A6560263EAB73057"/>
        <w:category>
          <w:name w:val="General"/>
          <w:gallery w:val="placeholder"/>
        </w:category>
        <w:types>
          <w:type w:val="bbPlcHdr"/>
        </w:types>
        <w:behaviors>
          <w:behavior w:val="content"/>
        </w:behaviors>
        <w:guid w:val="{DB302250-A4B8-44EA-8BCC-991A858FF663}"/>
      </w:docPartPr>
      <w:docPartBody>
        <w:p w:rsidR="00E458F3" w:rsidRDefault="00000000">
          <w:pPr>
            <w:pStyle w:val="F5606D6757D943F7A6560263EAB73057"/>
          </w:pPr>
          <w:r w:rsidRPr="00E237E8">
            <w:t>Consultant(s)</w:t>
          </w:r>
        </w:p>
      </w:docPartBody>
    </w:docPart>
    <w:docPart>
      <w:docPartPr>
        <w:name w:val="6A60D6F5269B41FCBB62BD5044951BF3"/>
        <w:category>
          <w:name w:val="General"/>
          <w:gallery w:val="placeholder"/>
        </w:category>
        <w:types>
          <w:type w:val="bbPlcHdr"/>
        </w:types>
        <w:behaviors>
          <w:behavior w:val="content"/>
        </w:behaviors>
        <w:guid w:val="{E38C6C96-51FE-46D8-AF3E-5E65D18AE01C}"/>
      </w:docPartPr>
      <w:docPartBody>
        <w:p w:rsidR="00E458F3" w:rsidRDefault="00000000">
          <w:pPr>
            <w:pStyle w:val="6A60D6F5269B41FCBB62BD5044951BF3"/>
          </w:pPr>
          <w:r w:rsidRPr="00E237E8">
            <w:t>Inventory</w:t>
          </w:r>
        </w:p>
      </w:docPartBody>
    </w:docPart>
    <w:docPart>
      <w:docPartPr>
        <w:name w:val="1EADF678D2DA4DEA8A16E955CCF80805"/>
        <w:category>
          <w:name w:val="General"/>
          <w:gallery w:val="placeholder"/>
        </w:category>
        <w:types>
          <w:type w:val="bbPlcHdr"/>
        </w:types>
        <w:behaviors>
          <w:behavior w:val="content"/>
        </w:behaviors>
        <w:guid w:val="{AD9BBFAA-7AB5-483B-B522-C91C3BF35D0D}"/>
      </w:docPartPr>
      <w:docPartBody>
        <w:p w:rsidR="00E458F3" w:rsidRDefault="00000000">
          <w:pPr>
            <w:pStyle w:val="1EADF678D2DA4DEA8A16E955CCF80805"/>
          </w:pPr>
          <w:r w:rsidRPr="00E237E8">
            <w:t>Cash-On-Hand (Working Capital)</w:t>
          </w:r>
        </w:p>
      </w:docPartBody>
    </w:docPart>
    <w:docPart>
      <w:docPartPr>
        <w:name w:val="52B6A5C70BD546E0AD7BF6C00B8CA306"/>
        <w:category>
          <w:name w:val="General"/>
          <w:gallery w:val="placeholder"/>
        </w:category>
        <w:types>
          <w:type w:val="bbPlcHdr"/>
        </w:types>
        <w:behaviors>
          <w:behavior w:val="content"/>
        </w:behaviors>
        <w:guid w:val="{6310F73A-6600-4748-B62C-BD4A6EAC3F05}"/>
      </w:docPartPr>
      <w:docPartBody>
        <w:p w:rsidR="00E458F3" w:rsidRDefault="00000000">
          <w:pPr>
            <w:pStyle w:val="52B6A5C70BD546E0AD7BF6C00B8CA306"/>
          </w:pPr>
          <w:r w:rsidRPr="00E237E8">
            <w:t>Miscellaneous</w:t>
          </w:r>
        </w:p>
      </w:docPartBody>
    </w:docPart>
    <w:docPart>
      <w:docPartPr>
        <w:name w:val="E42F534648914E02B1729B5C6207E65C"/>
        <w:category>
          <w:name w:val="General"/>
          <w:gallery w:val="placeholder"/>
        </w:category>
        <w:types>
          <w:type w:val="bbPlcHdr"/>
        </w:types>
        <w:behaviors>
          <w:behavior w:val="content"/>
        </w:behaviors>
        <w:guid w:val="{EE78D216-BB5D-4871-84EB-05E2CF349B67}"/>
      </w:docPartPr>
      <w:docPartBody>
        <w:p w:rsidR="00E458F3" w:rsidRDefault="00000000">
          <w:pPr>
            <w:pStyle w:val="E42F534648914E02B1729B5C6207E65C"/>
          </w:pPr>
          <w:r w:rsidRPr="00E237E8">
            <w:rPr>
              <w:rStyle w:val="Bold"/>
            </w:rPr>
            <w:t>ESTIMATED START-UP BUDGET</w:t>
          </w:r>
        </w:p>
      </w:docPartBody>
    </w:docPart>
    <w:docPart>
      <w:docPartPr>
        <w:name w:val="C599C3FC5C0B41CF936FC8844149C2EC"/>
        <w:category>
          <w:name w:val="General"/>
          <w:gallery w:val="placeholder"/>
        </w:category>
        <w:types>
          <w:type w:val="bbPlcHdr"/>
        </w:types>
        <w:behaviors>
          <w:behavior w:val="content"/>
        </w:behaviors>
        <w:guid w:val="{9D5734B0-984E-4F64-9CE8-B9D764E1DD8D}"/>
      </w:docPartPr>
      <w:docPartBody>
        <w:p w:rsidR="00E458F3" w:rsidRDefault="00000000">
          <w:pPr>
            <w:pStyle w:val="C599C3FC5C0B41CF936FC8844149C2EC"/>
          </w:pPr>
          <w:r w:rsidRPr="00E237E8">
            <w:t>Instructions for Getting Started with Estimated Start-Up Costs</w:t>
          </w:r>
        </w:p>
      </w:docPartBody>
    </w:docPart>
    <w:docPart>
      <w:docPartPr>
        <w:name w:val="C224D0744D764E3695AC53AEB4850803"/>
        <w:category>
          <w:name w:val="General"/>
          <w:gallery w:val="placeholder"/>
        </w:category>
        <w:types>
          <w:type w:val="bbPlcHdr"/>
        </w:types>
        <w:behaviors>
          <w:behavior w:val="content"/>
        </w:behaviors>
        <w:guid w:val="{4B1A6B05-56B7-441E-BF2F-D82F46902ED1}"/>
      </w:docPartPr>
      <w:docPartBody>
        <w:p w:rsidR="00E458F3" w:rsidRDefault="00000000">
          <w:pPr>
            <w:pStyle w:val="C224D0744D764E3695AC53AEB4850803"/>
          </w:pPr>
          <w:r w:rsidRPr="00E237E8">
            <w:t>Determining a business' startup costs is critical to ensure enough cash is available to begin business operations within the budgeted time frame as well as within the cost budget. Startup costs typically fall within two categories: monthly costs and one-time costs.  Monthly costs cover costs that occur each month during the startup period, and one-time costs are costs that will be incurred once during the startup period.</w:t>
          </w:r>
        </w:p>
      </w:docPartBody>
    </w:docPart>
    <w:docPart>
      <w:docPartPr>
        <w:name w:val="66F231CE312043578AFF20D1028A4E89"/>
        <w:category>
          <w:name w:val="General"/>
          <w:gallery w:val="placeholder"/>
        </w:category>
        <w:types>
          <w:type w:val="bbPlcHdr"/>
        </w:types>
        <w:behaviors>
          <w:behavior w:val="content"/>
        </w:behaviors>
        <w:guid w:val="{056DE5EC-FEFB-4DA0-BB1E-3A462A2D375A}"/>
      </w:docPartPr>
      <w:docPartBody>
        <w:p w:rsidR="00E458F3" w:rsidRDefault="00000000">
          <w:pPr>
            <w:pStyle w:val="66F231CE312043578AFF20D1028A4E89"/>
          </w:pPr>
          <w:r w:rsidRPr="00E237E8">
            <w:rPr>
              <w:rStyle w:val="Bold"/>
            </w:rPr>
            <w:t>Steps for preparation:</w:t>
          </w:r>
        </w:p>
      </w:docPartBody>
    </w:docPart>
    <w:docPart>
      <w:docPartPr>
        <w:name w:val="9AA29CA578CA4E979E1FCCBA894509F2"/>
        <w:category>
          <w:name w:val="General"/>
          <w:gallery w:val="placeholder"/>
        </w:category>
        <w:types>
          <w:type w:val="bbPlcHdr"/>
        </w:types>
        <w:behaviors>
          <w:behavior w:val="content"/>
        </w:behaviors>
        <w:guid w:val="{C72BC3F6-CC50-4534-8D6D-0346B621B993}"/>
      </w:docPartPr>
      <w:docPartBody>
        <w:p w:rsidR="00E458F3" w:rsidRDefault="00000000">
          <w:pPr>
            <w:pStyle w:val="9AA29CA578CA4E979E1FCCBA894509F2"/>
          </w:pPr>
          <w:r w:rsidRPr="00E237E8">
            <w:rPr>
              <w:rStyle w:val="Bold"/>
            </w:rPr>
            <w:t>Step 1:</w:t>
          </w:r>
        </w:p>
      </w:docPartBody>
    </w:docPart>
    <w:docPart>
      <w:docPartPr>
        <w:name w:val="8F8B91C2B9C24405BCA718E63B7B5FC1"/>
        <w:category>
          <w:name w:val="General"/>
          <w:gallery w:val="placeholder"/>
        </w:category>
        <w:types>
          <w:type w:val="bbPlcHdr"/>
        </w:types>
        <w:behaviors>
          <w:behavior w:val="content"/>
        </w:behaviors>
        <w:guid w:val="{FC4BE469-A2A2-4385-8FD6-59532A03FEDF}"/>
      </w:docPartPr>
      <w:docPartBody>
        <w:p w:rsidR="00E458F3" w:rsidRDefault="00000000">
          <w:pPr>
            <w:pStyle w:val="8F8B91C2B9C24405BCA718E63B7B5FC1"/>
          </w:pPr>
          <w:r w:rsidRPr="00E237E8">
            <w:t>Enter the company name and the date this estimate is being prepared.</w:t>
          </w:r>
        </w:p>
      </w:docPartBody>
    </w:docPart>
    <w:docPart>
      <w:docPartPr>
        <w:name w:val="0F8096FECCAE497FB1FE1BC17E2FA809"/>
        <w:category>
          <w:name w:val="General"/>
          <w:gallery w:val="placeholder"/>
        </w:category>
        <w:types>
          <w:type w:val="bbPlcHdr"/>
        </w:types>
        <w:behaviors>
          <w:behavior w:val="content"/>
        </w:behaviors>
        <w:guid w:val="{977A381F-48B3-4A7F-B266-614F9C5CDF9A}"/>
      </w:docPartPr>
      <w:docPartBody>
        <w:p w:rsidR="00E458F3" w:rsidRDefault="00000000">
          <w:pPr>
            <w:pStyle w:val="0F8096FECCAE497FB1FE1BC17E2FA809"/>
          </w:pPr>
          <w:r w:rsidRPr="00E237E8">
            <w:rPr>
              <w:rStyle w:val="Bold"/>
            </w:rPr>
            <w:t>Step 2:</w:t>
          </w:r>
        </w:p>
      </w:docPartBody>
    </w:docPart>
    <w:docPart>
      <w:docPartPr>
        <w:name w:val="44DCA17E1F844A5FA5A2A41FF5B41EA2"/>
        <w:category>
          <w:name w:val="General"/>
          <w:gallery w:val="placeholder"/>
        </w:category>
        <w:types>
          <w:type w:val="bbPlcHdr"/>
        </w:types>
        <w:behaviors>
          <w:behavior w:val="content"/>
        </w:behaviors>
        <w:guid w:val="{ADEF2B85-56B9-4AE4-9A32-8CC760B80768}"/>
      </w:docPartPr>
      <w:docPartBody>
        <w:p w:rsidR="00E458F3" w:rsidRDefault="00000000">
          <w:pPr>
            <w:pStyle w:val="44DCA17E1F844A5FA5A2A41FF5B41EA2"/>
          </w:pPr>
          <w:r w:rsidRPr="00E237E8">
            <w:t>Enter the number of months and the monthly cost for each cost item that is recurring. For one-time costs only, skip the monthly costs. If there are cost items that have both recurring and one-time amounts, enter those as well. The total cost will calculate automatically in the far-right column.</w:t>
          </w:r>
        </w:p>
      </w:docPartBody>
    </w:docPart>
    <w:docPart>
      <w:docPartPr>
        <w:name w:val="E7CB770FD1D64DAAB0005D1AAC5C70F7"/>
        <w:category>
          <w:name w:val="General"/>
          <w:gallery w:val="placeholder"/>
        </w:category>
        <w:types>
          <w:type w:val="bbPlcHdr"/>
        </w:types>
        <w:behaviors>
          <w:behavior w:val="content"/>
        </w:behaviors>
        <w:guid w:val="{0EF88767-205D-4A7C-A59F-20DDA26D5469}"/>
      </w:docPartPr>
      <w:docPartBody>
        <w:p w:rsidR="00E458F3" w:rsidRDefault="00000000">
          <w:pPr>
            <w:pStyle w:val="E7CB770FD1D64DAAB0005D1AAC5C70F7"/>
          </w:pPr>
          <w:r w:rsidRPr="00E237E8">
            <w:rPr>
              <w:rStyle w:val="Bold"/>
            </w:rPr>
            <w:t>Step 3:</w:t>
          </w:r>
        </w:p>
      </w:docPartBody>
    </w:docPart>
    <w:docPart>
      <w:docPartPr>
        <w:name w:val="FFAD24B56F2A4DC58B2B8BF676AC5DC9"/>
        <w:category>
          <w:name w:val="General"/>
          <w:gallery w:val="placeholder"/>
        </w:category>
        <w:types>
          <w:type w:val="bbPlcHdr"/>
        </w:types>
        <w:behaviors>
          <w:behavior w:val="content"/>
        </w:behaviors>
        <w:guid w:val="{A3F4EC8D-EABD-4360-9ABB-EAF86284D08A}"/>
      </w:docPartPr>
      <w:docPartBody>
        <w:p w:rsidR="00E458F3" w:rsidRDefault="00000000">
          <w:pPr>
            <w:pStyle w:val="FFAD24B56F2A4DC58B2B8BF676AC5DC9"/>
          </w:pPr>
          <w:r w:rsidRPr="00E237E8">
            <w:t>Once all of the costs are entered, review the individual items and total amount to see where the budget can be fine-tuned or move something out into the future when more revenue is coming in.</w:t>
          </w:r>
        </w:p>
      </w:docPartBody>
    </w:docPart>
    <w:docPart>
      <w:docPartPr>
        <w:name w:val="B6406E44D0FB46CFB0ECD342AF66048D"/>
        <w:category>
          <w:name w:val="General"/>
          <w:gallery w:val="placeholder"/>
        </w:category>
        <w:types>
          <w:type w:val="bbPlcHdr"/>
        </w:types>
        <w:behaviors>
          <w:behavior w:val="content"/>
        </w:behaviors>
        <w:guid w:val="{7E463DE8-7E59-44B9-BF1F-FEC1BA49E483}"/>
      </w:docPartPr>
      <w:docPartBody>
        <w:p w:rsidR="00E458F3" w:rsidRDefault="00000000">
          <w:pPr>
            <w:pStyle w:val="B6406E44D0FB46CFB0ECD342AF66048D"/>
          </w:pPr>
          <w:r w:rsidRPr="00E237E8">
            <w:t>START-UP COSTS</w:t>
          </w:r>
        </w:p>
      </w:docPartBody>
    </w:docPart>
    <w:docPart>
      <w:docPartPr>
        <w:name w:val="739050D7D0644FF28EE22560ACA79148"/>
        <w:category>
          <w:name w:val="General"/>
          <w:gallery w:val="placeholder"/>
        </w:category>
        <w:types>
          <w:type w:val="bbPlcHdr"/>
        </w:types>
        <w:behaviors>
          <w:behavior w:val="content"/>
        </w:behaviors>
        <w:guid w:val="{CBE821F1-91B2-4DFC-B4C4-34B553721470}"/>
      </w:docPartPr>
      <w:docPartBody>
        <w:p w:rsidR="00E458F3" w:rsidRDefault="00000000">
          <w:pPr>
            <w:pStyle w:val="739050D7D0644FF28EE22560ACA79148"/>
          </w:pPr>
          <w:r w:rsidRPr="00E237E8">
            <w:t>Your Office-Based Agency</w:t>
          </w:r>
        </w:p>
      </w:docPartBody>
    </w:docPart>
    <w:docPart>
      <w:docPartPr>
        <w:name w:val="00E69D83EFF04259A7CC6BD312BB0D02"/>
        <w:category>
          <w:name w:val="General"/>
          <w:gallery w:val="placeholder"/>
        </w:category>
        <w:types>
          <w:type w:val="bbPlcHdr"/>
        </w:types>
        <w:behaviors>
          <w:behavior w:val="content"/>
        </w:behaviors>
        <w:guid w:val="{961685D7-5AAE-4ACA-8210-ADC4339D2E5C}"/>
      </w:docPartPr>
      <w:docPartBody>
        <w:p w:rsidR="00E458F3" w:rsidRDefault="00000000">
          <w:pPr>
            <w:pStyle w:val="00E69D83EFF04259A7CC6BD312BB0D02"/>
          </w:pPr>
          <w:r w:rsidRPr="00E237E8">
            <w:t>January 1, 20xx</w:t>
          </w:r>
        </w:p>
      </w:docPartBody>
    </w:docPart>
    <w:docPart>
      <w:docPartPr>
        <w:name w:val="26880B4CC3DD41FE87C9ED0E673FC43E"/>
        <w:category>
          <w:name w:val="General"/>
          <w:gallery w:val="placeholder"/>
        </w:category>
        <w:types>
          <w:type w:val="bbPlcHdr"/>
        </w:types>
        <w:behaviors>
          <w:behavior w:val="content"/>
        </w:behaviors>
        <w:guid w:val="{CCB4F55A-F07C-4760-8C28-E443FC8F3218}"/>
      </w:docPartPr>
      <w:docPartBody>
        <w:p w:rsidR="00E458F3" w:rsidRDefault="00000000">
          <w:pPr>
            <w:pStyle w:val="26880B4CC3DD41FE87C9ED0E673FC43E"/>
          </w:pPr>
          <w:r w:rsidRPr="00E237E8">
            <w:rPr>
              <w:rStyle w:val="Bold"/>
            </w:rPr>
            <w:t>REVENUE</w:t>
          </w:r>
        </w:p>
      </w:docPartBody>
    </w:docPart>
    <w:docPart>
      <w:docPartPr>
        <w:name w:val="125838CACC9C4352AD0DC25A1C8EA96A"/>
        <w:category>
          <w:name w:val="General"/>
          <w:gallery w:val="placeholder"/>
        </w:category>
        <w:types>
          <w:type w:val="bbPlcHdr"/>
        </w:types>
        <w:behaviors>
          <w:behavior w:val="content"/>
        </w:behaviors>
        <w:guid w:val="{32545D1E-E330-4AD4-A72F-E05A5D5FA644}"/>
      </w:docPartPr>
      <w:docPartBody>
        <w:p w:rsidR="00E458F3" w:rsidRDefault="00000000">
          <w:pPr>
            <w:pStyle w:val="125838CACC9C4352AD0DC25A1C8EA96A"/>
          </w:pPr>
          <w:r w:rsidRPr="00E237E8">
            <w:rPr>
              <w:rStyle w:val="Bold"/>
            </w:rPr>
            <w:t>JAN</w:t>
          </w:r>
        </w:p>
      </w:docPartBody>
    </w:docPart>
    <w:docPart>
      <w:docPartPr>
        <w:name w:val="3860D7F6958C4B279165A064553CB95B"/>
        <w:category>
          <w:name w:val="General"/>
          <w:gallery w:val="placeholder"/>
        </w:category>
        <w:types>
          <w:type w:val="bbPlcHdr"/>
        </w:types>
        <w:behaviors>
          <w:behavior w:val="content"/>
        </w:behaviors>
        <w:guid w:val="{8E6A2ED7-E29D-4AC4-A03A-E27D95E2D54E}"/>
      </w:docPartPr>
      <w:docPartBody>
        <w:p w:rsidR="00E458F3" w:rsidRDefault="00000000">
          <w:pPr>
            <w:pStyle w:val="3860D7F6958C4B279165A064553CB95B"/>
          </w:pPr>
          <w:r w:rsidRPr="00E237E8">
            <w:rPr>
              <w:rStyle w:val="Bold"/>
            </w:rPr>
            <w:t>FEB</w:t>
          </w:r>
        </w:p>
      </w:docPartBody>
    </w:docPart>
    <w:docPart>
      <w:docPartPr>
        <w:name w:val="FE857ECD5448477C9960A05D9DC98E98"/>
        <w:category>
          <w:name w:val="General"/>
          <w:gallery w:val="placeholder"/>
        </w:category>
        <w:types>
          <w:type w:val="bbPlcHdr"/>
        </w:types>
        <w:behaviors>
          <w:behavior w:val="content"/>
        </w:behaviors>
        <w:guid w:val="{DFDF9F0A-EBCB-414B-B22A-4FC70B889184}"/>
      </w:docPartPr>
      <w:docPartBody>
        <w:p w:rsidR="00E458F3" w:rsidRDefault="00000000">
          <w:pPr>
            <w:pStyle w:val="FE857ECD5448477C9960A05D9DC98E98"/>
          </w:pPr>
          <w:r w:rsidRPr="00E237E8">
            <w:rPr>
              <w:rStyle w:val="Bold"/>
            </w:rPr>
            <w:t>MAR</w:t>
          </w:r>
        </w:p>
      </w:docPartBody>
    </w:docPart>
    <w:docPart>
      <w:docPartPr>
        <w:name w:val="33A75110463F4C7796227C9C3EADF7D8"/>
        <w:category>
          <w:name w:val="General"/>
          <w:gallery w:val="placeholder"/>
        </w:category>
        <w:types>
          <w:type w:val="bbPlcHdr"/>
        </w:types>
        <w:behaviors>
          <w:behavior w:val="content"/>
        </w:behaviors>
        <w:guid w:val="{E98738CF-2389-4092-BF96-AD9EF966803F}"/>
      </w:docPartPr>
      <w:docPartBody>
        <w:p w:rsidR="00E458F3" w:rsidRDefault="00000000">
          <w:pPr>
            <w:pStyle w:val="33A75110463F4C7796227C9C3EADF7D8"/>
          </w:pPr>
          <w:r w:rsidRPr="00E237E8">
            <w:rPr>
              <w:rStyle w:val="Bold"/>
            </w:rPr>
            <w:t>APR</w:t>
          </w:r>
        </w:p>
      </w:docPartBody>
    </w:docPart>
    <w:docPart>
      <w:docPartPr>
        <w:name w:val="D37A24A977884891B05ECC9DBD22FAA2"/>
        <w:category>
          <w:name w:val="General"/>
          <w:gallery w:val="placeholder"/>
        </w:category>
        <w:types>
          <w:type w:val="bbPlcHdr"/>
        </w:types>
        <w:behaviors>
          <w:behavior w:val="content"/>
        </w:behaviors>
        <w:guid w:val="{9B4C2309-38C4-4793-8E38-10AD3C04FD07}"/>
      </w:docPartPr>
      <w:docPartBody>
        <w:p w:rsidR="00E458F3" w:rsidRDefault="00000000">
          <w:pPr>
            <w:pStyle w:val="D37A24A977884891B05ECC9DBD22FAA2"/>
          </w:pPr>
          <w:r w:rsidRPr="00E237E8">
            <w:rPr>
              <w:rStyle w:val="Bold"/>
            </w:rPr>
            <w:t>MAY</w:t>
          </w:r>
        </w:p>
      </w:docPartBody>
    </w:docPart>
    <w:docPart>
      <w:docPartPr>
        <w:name w:val="FB5693B4E96D40BB96B9B9B46E3DB368"/>
        <w:category>
          <w:name w:val="General"/>
          <w:gallery w:val="placeholder"/>
        </w:category>
        <w:types>
          <w:type w:val="bbPlcHdr"/>
        </w:types>
        <w:behaviors>
          <w:behavior w:val="content"/>
        </w:behaviors>
        <w:guid w:val="{0ED110EB-FFED-4B7A-B1FD-3CA1427F425D}"/>
      </w:docPartPr>
      <w:docPartBody>
        <w:p w:rsidR="00E458F3" w:rsidRDefault="00000000">
          <w:pPr>
            <w:pStyle w:val="FB5693B4E96D40BB96B9B9B46E3DB368"/>
          </w:pPr>
          <w:r w:rsidRPr="00E237E8">
            <w:rPr>
              <w:rStyle w:val="Bold"/>
            </w:rPr>
            <w:t>JUN</w:t>
          </w:r>
        </w:p>
      </w:docPartBody>
    </w:docPart>
    <w:docPart>
      <w:docPartPr>
        <w:name w:val="AF78F0A65C5948E0AEA04ECE884E3C6B"/>
        <w:category>
          <w:name w:val="General"/>
          <w:gallery w:val="placeholder"/>
        </w:category>
        <w:types>
          <w:type w:val="bbPlcHdr"/>
        </w:types>
        <w:behaviors>
          <w:behavior w:val="content"/>
        </w:behaviors>
        <w:guid w:val="{155A7279-45A1-4008-8537-F606DA955CD7}"/>
      </w:docPartPr>
      <w:docPartBody>
        <w:p w:rsidR="00E458F3" w:rsidRDefault="00000000">
          <w:pPr>
            <w:pStyle w:val="AF78F0A65C5948E0AEA04ECE884E3C6B"/>
          </w:pPr>
          <w:r w:rsidRPr="00E237E8">
            <w:rPr>
              <w:rStyle w:val="Bold"/>
            </w:rPr>
            <w:t>JUL</w:t>
          </w:r>
        </w:p>
      </w:docPartBody>
    </w:docPart>
    <w:docPart>
      <w:docPartPr>
        <w:name w:val="B646A8BFF3DA4214AC7E5CB9339D63D3"/>
        <w:category>
          <w:name w:val="General"/>
          <w:gallery w:val="placeholder"/>
        </w:category>
        <w:types>
          <w:type w:val="bbPlcHdr"/>
        </w:types>
        <w:behaviors>
          <w:behavior w:val="content"/>
        </w:behaviors>
        <w:guid w:val="{E43B4C67-77F0-451B-ADEC-CE41F1A0C2C6}"/>
      </w:docPartPr>
      <w:docPartBody>
        <w:p w:rsidR="00E458F3" w:rsidRDefault="00000000">
          <w:pPr>
            <w:pStyle w:val="B646A8BFF3DA4214AC7E5CB9339D63D3"/>
          </w:pPr>
          <w:r w:rsidRPr="00E237E8">
            <w:rPr>
              <w:rStyle w:val="Bold"/>
            </w:rPr>
            <w:t>AUG</w:t>
          </w:r>
        </w:p>
      </w:docPartBody>
    </w:docPart>
    <w:docPart>
      <w:docPartPr>
        <w:name w:val="D39DA3DBD6E442DCBA838ED7150E470F"/>
        <w:category>
          <w:name w:val="General"/>
          <w:gallery w:val="placeholder"/>
        </w:category>
        <w:types>
          <w:type w:val="bbPlcHdr"/>
        </w:types>
        <w:behaviors>
          <w:behavior w:val="content"/>
        </w:behaviors>
        <w:guid w:val="{1D05074C-BF2F-480C-9F03-3AC88FA7DC19}"/>
      </w:docPartPr>
      <w:docPartBody>
        <w:p w:rsidR="00E458F3" w:rsidRDefault="00000000">
          <w:pPr>
            <w:pStyle w:val="D39DA3DBD6E442DCBA838ED7150E470F"/>
          </w:pPr>
          <w:r w:rsidRPr="00E237E8">
            <w:rPr>
              <w:rStyle w:val="Bold"/>
            </w:rPr>
            <w:t>SEP</w:t>
          </w:r>
        </w:p>
      </w:docPartBody>
    </w:docPart>
    <w:docPart>
      <w:docPartPr>
        <w:name w:val="F28483239EC341A68AD0A9D78AAB610D"/>
        <w:category>
          <w:name w:val="General"/>
          <w:gallery w:val="placeholder"/>
        </w:category>
        <w:types>
          <w:type w:val="bbPlcHdr"/>
        </w:types>
        <w:behaviors>
          <w:behavior w:val="content"/>
        </w:behaviors>
        <w:guid w:val="{31B66319-071D-4533-B8B5-4F30427AB8B0}"/>
      </w:docPartPr>
      <w:docPartBody>
        <w:p w:rsidR="00E458F3" w:rsidRDefault="00000000">
          <w:pPr>
            <w:pStyle w:val="F28483239EC341A68AD0A9D78AAB610D"/>
          </w:pPr>
          <w:r w:rsidRPr="00E237E8">
            <w:rPr>
              <w:rStyle w:val="Bold"/>
            </w:rPr>
            <w:t>OCT</w:t>
          </w:r>
        </w:p>
      </w:docPartBody>
    </w:docPart>
    <w:docPart>
      <w:docPartPr>
        <w:name w:val="7165D5A05A9E4CEAB48313305A291D81"/>
        <w:category>
          <w:name w:val="General"/>
          <w:gallery w:val="placeholder"/>
        </w:category>
        <w:types>
          <w:type w:val="bbPlcHdr"/>
        </w:types>
        <w:behaviors>
          <w:behavior w:val="content"/>
        </w:behaviors>
        <w:guid w:val="{2A981A7D-6EA7-4590-9293-E6F34072246A}"/>
      </w:docPartPr>
      <w:docPartBody>
        <w:p w:rsidR="00E458F3" w:rsidRDefault="00000000">
          <w:pPr>
            <w:pStyle w:val="7165D5A05A9E4CEAB48313305A291D81"/>
          </w:pPr>
          <w:r w:rsidRPr="00E237E8">
            <w:rPr>
              <w:rStyle w:val="Bold"/>
            </w:rPr>
            <w:t>NOV</w:t>
          </w:r>
        </w:p>
      </w:docPartBody>
    </w:docPart>
    <w:docPart>
      <w:docPartPr>
        <w:name w:val="0718E4EB48134ACAAA35FDCC712ED25C"/>
        <w:category>
          <w:name w:val="General"/>
          <w:gallery w:val="placeholder"/>
        </w:category>
        <w:types>
          <w:type w:val="bbPlcHdr"/>
        </w:types>
        <w:behaviors>
          <w:behavior w:val="content"/>
        </w:behaviors>
        <w:guid w:val="{5962734D-2FB4-4AD7-A667-C0DFF34FA6C7}"/>
      </w:docPartPr>
      <w:docPartBody>
        <w:p w:rsidR="00E458F3" w:rsidRDefault="00000000">
          <w:pPr>
            <w:pStyle w:val="0718E4EB48134ACAAA35FDCC712ED25C"/>
          </w:pPr>
          <w:r w:rsidRPr="00E237E8">
            <w:rPr>
              <w:rStyle w:val="Bold"/>
            </w:rPr>
            <w:t>DEC</w:t>
          </w:r>
        </w:p>
      </w:docPartBody>
    </w:docPart>
    <w:docPart>
      <w:docPartPr>
        <w:name w:val="B756F2A01D5F44538F1E3F2F0FB4AFBE"/>
        <w:category>
          <w:name w:val="General"/>
          <w:gallery w:val="placeholder"/>
        </w:category>
        <w:types>
          <w:type w:val="bbPlcHdr"/>
        </w:types>
        <w:behaviors>
          <w:behavior w:val="content"/>
        </w:behaviors>
        <w:guid w:val="{64DDF3BA-4654-481B-B6B2-FE80CF09196A}"/>
      </w:docPartPr>
      <w:docPartBody>
        <w:p w:rsidR="00E458F3" w:rsidRDefault="00000000">
          <w:pPr>
            <w:pStyle w:val="B756F2A01D5F44538F1E3F2F0FB4AFBE"/>
          </w:pPr>
          <w:r w:rsidRPr="00E237E8">
            <w:rPr>
              <w:rStyle w:val="Bold"/>
            </w:rPr>
            <w:t>YTD</w:t>
          </w:r>
        </w:p>
      </w:docPartBody>
    </w:docPart>
    <w:docPart>
      <w:docPartPr>
        <w:name w:val="C3A53321D63E4062ABFCD42515C23A52"/>
        <w:category>
          <w:name w:val="General"/>
          <w:gallery w:val="placeholder"/>
        </w:category>
        <w:types>
          <w:type w:val="bbPlcHdr"/>
        </w:types>
        <w:behaviors>
          <w:behavior w:val="content"/>
        </w:behaviors>
        <w:guid w:val="{5F15FBAF-FB0E-4C9B-B3CA-20B08D784BB6}"/>
      </w:docPartPr>
      <w:docPartBody>
        <w:p w:rsidR="00E458F3" w:rsidRDefault="00000000">
          <w:pPr>
            <w:pStyle w:val="C3A53321D63E4062ABFCD42515C23A52"/>
          </w:pPr>
          <w:r w:rsidRPr="00E237E8">
            <w:t>Estimated Product Sales</w:t>
          </w:r>
        </w:p>
      </w:docPartBody>
    </w:docPart>
    <w:docPart>
      <w:docPartPr>
        <w:name w:val="9FB15DDE3E1E464AA8CF5B1062808E58"/>
        <w:category>
          <w:name w:val="General"/>
          <w:gallery w:val="placeholder"/>
        </w:category>
        <w:types>
          <w:type w:val="bbPlcHdr"/>
        </w:types>
        <w:behaviors>
          <w:behavior w:val="content"/>
        </w:behaviors>
        <w:guid w:val="{EE24F962-3B45-4F6A-8B62-2895910B1BB6}"/>
      </w:docPartPr>
      <w:docPartBody>
        <w:p w:rsidR="00E458F3" w:rsidRDefault="00000000">
          <w:pPr>
            <w:pStyle w:val="9FB15DDE3E1E464AA8CF5B1062808E58"/>
          </w:pPr>
          <w:r w:rsidRPr="00E237E8">
            <w:t>Less Sales Returns &amp; Discounts</w:t>
          </w:r>
        </w:p>
      </w:docPartBody>
    </w:docPart>
    <w:docPart>
      <w:docPartPr>
        <w:name w:val="FB7A1F9E01BB442BAAA767F3FE7B41D1"/>
        <w:category>
          <w:name w:val="General"/>
          <w:gallery w:val="placeholder"/>
        </w:category>
        <w:types>
          <w:type w:val="bbPlcHdr"/>
        </w:types>
        <w:behaviors>
          <w:behavior w:val="content"/>
        </w:behaviors>
        <w:guid w:val="{F7326F55-D574-48A0-A7A8-D004D6CF2185}"/>
      </w:docPartPr>
      <w:docPartBody>
        <w:p w:rsidR="00E458F3" w:rsidRDefault="00000000">
          <w:pPr>
            <w:pStyle w:val="FB7A1F9E01BB442BAAA767F3FE7B41D1"/>
          </w:pPr>
          <w:r w:rsidRPr="00E237E8">
            <w:t>Service Revenue</w:t>
          </w:r>
        </w:p>
      </w:docPartBody>
    </w:docPart>
    <w:docPart>
      <w:docPartPr>
        <w:name w:val="72BDC04ACEFF4780ACE8AD411CA8B578"/>
        <w:category>
          <w:name w:val="General"/>
          <w:gallery w:val="placeholder"/>
        </w:category>
        <w:types>
          <w:type w:val="bbPlcHdr"/>
        </w:types>
        <w:behaviors>
          <w:behavior w:val="content"/>
        </w:behaviors>
        <w:guid w:val="{A8952F4B-E2AF-4EAF-BAD0-6CF6F1D33489}"/>
      </w:docPartPr>
      <w:docPartBody>
        <w:p w:rsidR="00E458F3" w:rsidRDefault="00000000">
          <w:pPr>
            <w:pStyle w:val="72BDC04ACEFF4780ACE8AD411CA8B578"/>
          </w:pPr>
          <w:r w:rsidRPr="00E237E8">
            <w:t>Other Revenue</w:t>
          </w:r>
        </w:p>
      </w:docPartBody>
    </w:docPart>
    <w:docPart>
      <w:docPartPr>
        <w:name w:val="BF2F63CAA3F5409391411134C222646A"/>
        <w:category>
          <w:name w:val="General"/>
          <w:gallery w:val="placeholder"/>
        </w:category>
        <w:types>
          <w:type w:val="bbPlcHdr"/>
        </w:types>
        <w:behaviors>
          <w:behavior w:val="content"/>
        </w:behaviors>
        <w:guid w:val="{11C6DB97-789E-42F8-96F0-EB50C19147AE}"/>
      </w:docPartPr>
      <w:docPartBody>
        <w:p w:rsidR="00E458F3" w:rsidRDefault="00000000">
          <w:pPr>
            <w:pStyle w:val="BF2F63CAA3F5409391411134C222646A"/>
          </w:pPr>
          <w:r w:rsidRPr="00E237E8">
            <w:rPr>
              <w:rStyle w:val="Bold"/>
            </w:rPr>
            <w:t>Net Sales</w:t>
          </w:r>
        </w:p>
      </w:docPartBody>
    </w:docPart>
    <w:docPart>
      <w:docPartPr>
        <w:name w:val="00880E084BAA4C998385B7C7DA4249A0"/>
        <w:category>
          <w:name w:val="General"/>
          <w:gallery w:val="placeholder"/>
        </w:category>
        <w:types>
          <w:type w:val="bbPlcHdr"/>
        </w:types>
        <w:behaviors>
          <w:behavior w:val="content"/>
        </w:behaviors>
        <w:guid w:val="{7E6BF193-2A6B-4673-BBBB-AE15E629BB6B}"/>
      </w:docPartPr>
      <w:docPartBody>
        <w:p w:rsidR="00E458F3" w:rsidRDefault="00000000">
          <w:pPr>
            <w:pStyle w:val="00880E084BAA4C998385B7C7DA4249A0"/>
          </w:pPr>
          <w:r w:rsidRPr="00E237E8">
            <w:rPr>
              <w:rStyle w:val="Bold"/>
            </w:rPr>
            <w:t>Cost of Goods Sold</w:t>
          </w:r>
        </w:p>
      </w:docPartBody>
    </w:docPart>
    <w:docPart>
      <w:docPartPr>
        <w:name w:val="113359DE127C4BA98C3317297A4E2B15"/>
        <w:category>
          <w:name w:val="General"/>
          <w:gallery w:val="placeholder"/>
        </w:category>
        <w:types>
          <w:type w:val="bbPlcHdr"/>
        </w:types>
        <w:behaviors>
          <w:behavior w:val="content"/>
        </w:behaviors>
        <w:guid w:val="{1BC49CF8-58E6-4E9B-A8A9-EB1B7CCD8652}"/>
      </w:docPartPr>
      <w:docPartBody>
        <w:p w:rsidR="00E458F3" w:rsidRDefault="00000000">
          <w:pPr>
            <w:pStyle w:val="113359DE127C4BA98C3317297A4E2B15"/>
          </w:pPr>
          <w:r w:rsidRPr="00E237E8">
            <w:rPr>
              <w:rStyle w:val="Bold"/>
            </w:rPr>
            <w:t>Gross Profit</w:t>
          </w:r>
        </w:p>
      </w:docPartBody>
    </w:docPart>
    <w:docPart>
      <w:docPartPr>
        <w:name w:val="E86E91A98C2346868938D53A998A4E0E"/>
        <w:category>
          <w:name w:val="General"/>
          <w:gallery w:val="placeholder"/>
        </w:category>
        <w:types>
          <w:type w:val="bbPlcHdr"/>
        </w:types>
        <w:behaviors>
          <w:behavior w:val="content"/>
        </w:behaviors>
        <w:guid w:val="{47B82991-309E-45A7-B48C-4344D30D4A42}"/>
      </w:docPartPr>
      <w:docPartBody>
        <w:p w:rsidR="00E458F3" w:rsidRDefault="00000000">
          <w:pPr>
            <w:pStyle w:val="E86E91A98C2346868938D53A998A4E0E"/>
          </w:pPr>
          <w:r w:rsidRPr="00E237E8">
            <w:rPr>
              <w:rStyle w:val="Bold"/>
            </w:rPr>
            <w:t>EXPENSES</w:t>
          </w:r>
        </w:p>
      </w:docPartBody>
    </w:docPart>
    <w:docPart>
      <w:docPartPr>
        <w:name w:val="246895FF87D04F2780C186505900C265"/>
        <w:category>
          <w:name w:val="General"/>
          <w:gallery w:val="placeholder"/>
        </w:category>
        <w:types>
          <w:type w:val="bbPlcHdr"/>
        </w:types>
        <w:behaviors>
          <w:behavior w:val="content"/>
        </w:behaviors>
        <w:guid w:val="{4B2E00CB-AEC0-4736-818D-101C5B1F3A44}"/>
      </w:docPartPr>
      <w:docPartBody>
        <w:p w:rsidR="00E458F3" w:rsidRDefault="00000000">
          <w:pPr>
            <w:pStyle w:val="246895FF87D04F2780C186505900C265"/>
          </w:pPr>
          <w:r w:rsidRPr="00E237E8">
            <w:rPr>
              <w:rStyle w:val="Bold"/>
            </w:rPr>
            <w:t>JAN</w:t>
          </w:r>
        </w:p>
      </w:docPartBody>
    </w:docPart>
    <w:docPart>
      <w:docPartPr>
        <w:name w:val="78C12256404C4D83A971FA6FC55C5B0A"/>
        <w:category>
          <w:name w:val="General"/>
          <w:gallery w:val="placeholder"/>
        </w:category>
        <w:types>
          <w:type w:val="bbPlcHdr"/>
        </w:types>
        <w:behaviors>
          <w:behavior w:val="content"/>
        </w:behaviors>
        <w:guid w:val="{1FDD855E-8B6E-4580-8C7B-2CB390EE80E8}"/>
      </w:docPartPr>
      <w:docPartBody>
        <w:p w:rsidR="00E458F3" w:rsidRDefault="00000000">
          <w:pPr>
            <w:pStyle w:val="78C12256404C4D83A971FA6FC55C5B0A"/>
          </w:pPr>
          <w:r w:rsidRPr="00E237E8">
            <w:rPr>
              <w:rStyle w:val="Bold"/>
            </w:rPr>
            <w:t>FEB</w:t>
          </w:r>
        </w:p>
      </w:docPartBody>
    </w:docPart>
    <w:docPart>
      <w:docPartPr>
        <w:name w:val="74A10D8642EC420AA951F660E452D01E"/>
        <w:category>
          <w:name w:val="General"/>
          <w:gallery w:val="placeholder"/>
        </w:category>
        <w:types>
          <w:type w:val="bbPlcHdr"/>
        </w:types>
        <w:behaviors>
          <w:behavior w:val="content"/>
        </w:behaviors>
        <w:guid w:val="{A876DD1D-E93B-421E-95F8-F10E3FDAE388}"/>
      </w:docPartPr>
      <w:docPartBody>
        <w:p w:rsidR="00E458F3" w:rsidRDefault="00000000">
          <w:pPr>
            <w:pStyle w:val="74A10D8642EC420AA951F660E452D01E"/>
          </w:pPr>
          <w:r w:rsidRPr="00E237E8">
            <w:rPr>
              <w:rStyle w:val="Bold"/>
            </w:rPr>
            <w:t>MAR</w:t>
          </w:r>
        </w:p>
      </w:docPartBody>
    </w:docPart>
    <w:docPart>
      <w:docPartPr>
        <w:name w:val="889969012CC9470FA249B87215B51FE0"/>
        <w:category>
          <w:name w:val="General"/>
          <w:gallery w:val="placeholder"/>
        </w:category>
        <w:types>
          <w:type w:val="bbPlcHdr"/>
        </w:types>
        <w:behaviors>
          <w:behavior w:val="content"/>
        </w:behaviors>
        <w:guid w:val="{27C41485-9DD5-4DBC-885B-66F76D350D44}"/>
      </w:docPartPr>
      <w:docPartBody>
        <w:p w:rsidR="00E458F3" w:rsidRDefault="00000000">
          <w:pPr>
            <w:pStyle w:val="889969012CC9470FA249B87215B51FE0"/>
          </w:pPr>
          <w:r w:rsidRPr="00E237E8">
            <w:rPr>
              <w:rStyle w:val="Bold"/>
            </w:rPr>
            <w:t>APR</w:t>
          </w:r>
        </w:p>
      </w:docPartBody>
    </w:docPart>
    <w:docPart>
      <w:docPartPr>
        <w:name w:val="0BC686C9195D4667915615E99190B98B"/>
        <w:category>
          <w:name w:val="General"/>
          <w:gallery w:val="placeholder"/>
        </w:category>
        <w:types>
          <w:type w:val="bbPlcHdr"/>
        </w:types>
        <w:behaviors>
          <w:behavior w:val="content"/>
        </w:behaviors>
        <w:guid w:val="{01170F38-830E-4603-8634-7D03C17E7C33}"/>
      </w:docPartPr>
      <w:docPartBody>
        <w:p w:rsidR="00E458F3" w:rsidRDefault="00000000">
          <w:pPr>
            <w:pStyle w:val="0BC686C9195D4667915615E99190B98B"/>
          </w:pPr>
          <w:r w:rsidRPr="00E237E8">
            <w:rPr>
              <w:rStyle w:val="Bold"/>
            </w:rPr>
            <w:t>MAY</w:t>
          </w:r>
        </w:p>
      </w:docPartBody>
    </w:docPart>
    <w:docPart>
      <w:docPartPr>
        <w:name w:val="D84D46FA1F5B496E84CAD8285EE9D633"/>
        <w:category>
          <w:name w:val="General"/>
          <w:gallery w:val="placeholder"/>
        </w:category>
        <w:types>
          <w:type w:val="bbPlcHdr"/>
        </w:types>
        <w:behaviors>
          <w:behavior w:val="content"/>
        </w:behaviors>
        <w:guid w:val="{DDD59D0C-ED05-4FB6-8D42-C2D97C1FB764}"/>
      </w:docPartPr>
      <w:docPartBody>
        <w:p w:rsidR="00E458F3" w:rsidRDefault="00000000">
          <w:pPr>
            <w:pStyle w:val="D84D46FA1F5B496E84CAD8285EE9D633"/>
          </w:pPr>
          <w:r w:rsidRPr="00E237E8">
            <w:rPr>
              <w:rStyle w:val="Bold"/>
            </w:rPr>
            <w:t>JUN</w:t>
          </w:r>
        </w:p>
      </w:docPartBody>
    </w:docPart>
    <w:docPart>
      <w:docPartPr>
        <w:name w:val="65BF76E7BA7142F3B3A10CD1BA5AD73C"/>
        <w:category>
          <w:name w:val="General"/>
          <w:gallery w:val="placeholder"/>
        </w:category>
        <w:types>
          <w:type w:val="bbPlcHdr"/>
        </w:types>
        <w:behaviors>
          <w:behavior w:val="content"/>
        </w:behaviors>
        <w:guid w:val="{CFADDEE0-0B48-47DA-8D2B-3A4ADA72F897}"/>
      </w:docPartPr>
      <w:docPartBody>
        <w:p w:rsidR="00E458F3" w:rsidRDefault="00000000">
          <w:pPr>
            <w:pStyle w:val="65BF76E7BA7142F3B3A10CD1BA5AD73C"/>
          </w:pPr>
          <w:r w:rsidRPr="00E237E8">
            <w:rPr>
              <w:rStyle w:val="Bold"/>
            </w:rPr>
            <w:t>JUL</w:t>
          </w:r>
        </w:p>
      </w:docPartBody>
    </w:docPart>
    <w:docPart>
      <w:docPartPr>
        <w:name w:val="CC533C8AD96A4E68BCF55B70643F4C74"/>
        <w:category>
          <w:name w:val="General"/>
          <w:gallery w:val="placeholder"/>
        </w:category>
        <w:types>
          <w:type w:val="bbPlcHdr"/>
        </w:types>
        <w:behaviors>
          <w:behavior w:val="content"/>
        </w:behaviors>
        <w:guid w:val="{62CE5354-2718-447E-8841-6E6E7F04C1F3}"/>
      </w:docPartPr>
      <w:docPartBody>
        <w:p w:rsidR="00E458F3" w:rsidRDefault="00000000">
          <w:pPr>
            <w:pStyle w:val="CC533C8AD96A4E68BCF55B70643F4C74"/>
          </w:pPr>
          <w:r w:rsidRPr="00E237E8">
            <w:rPr>
              <w:rStyle w:val="Bold"/>
            </w:rPr>
            <w:t>AUG</w:t>
          </w:r>
        </w:p>
      </w:docPartBody>
    </w:docPart>
    <w:docPart>
      <w:docPartPr>
        <w:name w:val="41EA69D1CAF34ABFA876FE14CE1551A5"/>
        <w:category>
          <w:name w:val="General"/>
          <w:gallery w:val="placeholder"/>
        </w:category>
        <w:types>
          <w:type w:val="bbPlcHdr"/>
        </w:types>
        <w:behaviors>
          <w:behavior w:val="content"/>
        </w:behaviors>
        <w:guid w:val="{D04B3E53-BD81-4EAF-82C1-CE6A26FFDC93}"/>
      </w:docPartPr>
      <w:docPartBody>
        <w:p w:rsidR="00E458F3" w:rsidRDefault="00000000">
          <w:pPr>
            <w:pStyle w:val="41EA69D1CAF34ABFA876FE14CE1551A5"/>
          </w:pPr>
          <w:r w:rsidRPr="00E237E8">
            <w:rPr>
              <w:rStyle w:val="Bold"/>
            </w:rPr>
            <w:t>SEP</w:t>
          </w:r>
        </w:p>
      </w:docPartBody>
    </w:docPart>
    <w:docPart>
      <w:docPartPr>
        <w:name w:val="82B2D0196AF7428B963F77BCF473C149"/>
        <w:category>
          <w:name w:val="General"/>
          <w:gallery w:val="placeholder"/>
        </w:category>
        <w:types>
          <w:type w:val="bbPlcHdr"/>
        </w:types>
        <w:behaviors>
          <w:behavior w:val="content"/>
        </w:behaviors>
        <w:guid w:val="{D4887C50-155B-4321-9A3C-9ADB355D2315}"/>
      </w:docPartPr>
      <w:docPartBody>
        <w:p w:rsidR="00E458F3" w:rsidRDefault="00000000">
          <w:pPr>
            <w:pStyle w:val="82B2D0196AF7428B963F77BCF473C149"/>
          </w:pPr>
          <w:r w:rsidRPr="00E237E8">
            <w:rPr>
              <w:rStyle w:val="Bold"/>
            </w:rPr>
            <w:t>OCT</w:t>
          </w:r>
        </w:p>
      </w:docPartBody>
    </w:docPart>
    <w:docPart>
      <w:docPartPr>
        <w:name w:val="86F9142988A145C984D2BC9FCF649711"/>
        <w:category>
          <w:name w:val="General"/>
          <w:gallery w:val="placeholder"/>
        </w:category>
        <w:types>
          <w:type w:val="bbPlcHdr"/>
        </w:types>
        <w:behaviors>
          <w:behavior w:val="content"/>
        </w:behaviors>
        <w:guid w:val="{F391EEE1-EF08-4844-B284-08D6F05B8859}"/>
      </w:docPartPr>
      <w:docPartBody>
        <w:p w:rsidR="00E458F3" w:rsidRDefault="00000000">
          <w:pPr>
            <w:pStyle w:val="86F9142988A145C984D2BC9FCF649711"/>
          </w:pPr>
          <w:r w:rsidRPr="00E237E8">
            <w:rPr>
              <w:rStyle w:val="Bold"/>
            </w:rPr>
            <w:t>NOV</w:t>
          </w:r>
        </w:p>
      </w:docPartBody>
    </w:docPart>
    <w:docPart>
      <w:docPartPr>
        <w:name w:val="E81AD57CC30F4463A3B712A46EB5537A"/>
        <w:category>
          <w:name w:val="General"/>
          <w:gallery w:val="placeholder"/>
        </w:category>
        <w:types>
          <w:type w:val="bbPlcHdr"/>
        </w:types>
        <w:behaviors>
          <w:behavior w:val="content"/>
        </w:behaviors>
        <w:guid w:val="{474EF5C4-0995-4D2E-8325-024781B490B5}"/>
      </w:docPartPr>
      <w:docPartBody>
        <w:p w:rsidR="00E458F3" w:rsidRDefault="00000000">
          <w:pPr>
            <w:pStyle w:val="E81AD57CC30F4463A3B712A46EB5537A"/>
          </w:pPr>
          <w:r w:rsidRPr="00E237E8">
            <w:rPr>
              <w:rStyle w:val="Bold"/>
            </w:rPr>
            <w:t>DEC</w:t>
          </w:r>
        </w:p>
      </w:docPartBody>
    </w:docPart>
    <w:docPart>
      <w:docPartPr>
        <w:name w:val="66D776ED0D2246D1B638F55AC6A9F608"/>
        <w:category>
          <w:name w:val="General"/>
          <w:gallery w:val="placeholder"/>
        </w:category>
        <w:types>
          <w:type w:val="bbPlcHdr"/>
        </w:types>
        <w:behaviors>
          <w:behavior w:val="content"/>
        </w:behaviors>
        <w:guid w:val="{3208AE9F-576B-47D7-81DC-044003D8BBF6}"/>
      </w:docPartPr>
      <w:docPartBody>
        <w:p w:rsidR="00E458F3" w:rsidRDefault="00000000">
          <w:pPr>
            <w:pStyle w:val="66D776ED0D2246D1B638F55AC6A9F608"/>
          </w:pPr>
          <w:r w:rsidRPr="00E237E8">
            <w:rPr>
              <w:rStyle w:val="Bold"/>
            </w:rPr>
            <w:t>YTD</w:t>
          </w:r>
        </w:p>
      </w:docPartBody>
    </w:docPart>
    <w:docPart>
      <w:docPartPr>
        <w:name w:val="10D2A9821B894A8093E49BCB3A8A9A27"/>
        <w:category>
          <w:name w:val="General"/>
          <w:gallery w:val="placeholder"/>
        </w:category>
        <w:types>
          <w:type w:val="bbPlcHdr"/>
        </w:types>
        <w:behaviors>
          <w:behavior w:val="content"/>
        </w:behaviors>
        <w:guid w:val="{F40B99C2-80E6-48E8-B867-FF80643016E4}"/>
      </w:docPartPr>
      <w:docPartBody>
        <w:p w:rsidR="00E458F3" w:rsidRDefault="00000000">
          <w:pPr>
            <w:pStyle w:val="10D2A9821B894A8093E49BCB3A8A9A27"/>
          </w:pPr>
          <w:r w:rsidRPr="00E237E8">
            <w:t>Salaries &amp; Wages</w:t>
          </w:r>
        </w:p>
      </w:docPartBody>
    </w:docPart>
    <w:docPart>
      <w:docPartPr>
        <w:name w:val="1DD46556D23742B498BE2B7501E6B74C"/>
        <w:category>
          <w:name w:val="General"/>
          <w:gallery w:val="placeholder"/>
        </w:category>
        <w:types>
          <w:type w:val="bbPlcHdr"/>
        </w:types>
        <w:behaviors>
          <w:behavior w:val="content"/>
        </w:behaviors>
        <w:guid w:val="{3D39D0A7-3969-4DC1-BDD6-C14078D57653}"/>
      </w:docPartPr>
      <w:docPartBody>
        <w:p w:rsidR="00E458F3" w:rsidRDefault="00000000">
          <w:pPr>
            <w:pStyle w:val="1DD46556D23742B498BE2B7501E6B74C"/>
          </w:pPr>
          <w:r w:rsidRPr="00E237E8">
            <w:t>Marketing/Advertising</w:t>
          </w:r>
        </w:p>
      </w:docPartBody>
    </w:docPart>
    <w:docPart>
      <w:docPartPr>
        <w:name w:val="ED4B49592E81401DAAB4074246559E4C"/>
        <w:category>
          <w:name w:val="General"/>
          <w:gallery w:val="placeholder"/>
        </w:category>
        <w:types>
          <w:type w:val="bbPlcHdr"/>
        </w:types>
        <w:behaviors>
          <w:behavior w:val="content"/>
        </w:behaviors>
        <w:guid w:val="{424999D7-E87D-49E6-9816-2D4F538B53DE}"/>
      </w:docPartPr>
      <w:docPartBody>
        <w:p w:rsidR="00E458F3" w:rsidRDefault="00000000">
          <w:pPr>
            <w:pStyle w:val="ED4B49592E81401DAAB4074246559E4C"/>
          </w:pPr>
          <w:r w:rsidRPr="00E237E8">
            <w:t>Sales Commissions</w:t>
          </w:r>
        </w:p>
      </w:docPartBody>
    </w:docPart>
    <w:docPart>
      <w:docPartPr>
        <w:name w:val="EDD2324110444DD49E832914D8767B38"/>
        <w:category>
          <w:name w:val="General"/>
          <w:gallery w:val="placeholder"/>
        </w:category>
        <w:types>
          <w:type w:val="bbPlcHdr"/>
        </w:types>
        <w:behaviors>
          <w:behavior w:val="content"/>
        </w:behaviors>
        <w:guid w:val="{8249FC3E-0DB3-4974-88CF-25CFB4E4B6FC}"/>
      </w:docPartPr>
      <w:docPartBody>
        <w:p w:rsidR="00E458F3" w:rsidRDefault="00000000">
          <w:pPr>
            <w:pStyle w:val="EDD2324110444DD49E832914D8767B38"/>
          </w:pPr>
          <w:r w:rsidRPr="00E237E8">
            <w:t>Rent</w:t>
          </w:r>
        </w:p>
      </w:docPartBody>
    </w:docPart>
    <w:docPart>
      <w:docPartPr>
        <w:name w:val="5E73D27BE2524FFA85165F4CC8518E21"/>
        <w:category>
          <w:name w:val="General"/>
          <w:gallery w:val="placeholder"/>
        </w:category>
        <w:types>
          <w:type w:val="bbPlcHdr"/>
        </w:types>
        <w:behaviors>
          <w:behavior w:val="content"/>
        </w:behaviors>
        <w:guid w:val="{EDBCE37E-0535-4F45-9694-0C2DABAD7E09}"/>
      </w:docPartPr>
      <w:docPartBody>
        <w:p w:rsidR="00E458F3" w:rsidRDefault="00000000">
          <w:pPr>
            <w:pStyle w:val="5E73D27BE2524FFA85165F4CC8518E21"/>
          </w:pPr>
          <w:r w:rsidRPr="00E237E8">
            <w:t>Utilities</w:t>
          </w:r>
        </w:p>
      </w:docPartBody>
    </w:docPart>
    <w:docPart>
      <w:docPartPr>
        <w:name w:val="B7E9E7B8B27945539CE6D31670B9C864"/>
        <w:category>
          <w:name w:val="General"/>
          <w:gallery w:val="placeholder"/>
        </w:category>
        <w:types>
          <w:type w:val="bbPlcHdr"/>
        </w:types>
        <w:behaviors>
          <w:behavior w:val="content"/>
        </w:behaviors>
        <w:guid w:val="{CB4A933B-2027-427C-B394-C7CE25829880}"/>
      </w:docPartPr>
      <w:docPartBody>
        <w:p w:rsidR="00E458F3" w:rsidRDefault="00000000">
          <w:pPr>
            <w:pStyle w:val="B7E9E7B8B27945539CE6D31670B9C864"/>
          </w:pPr>
          <w:r w:rsidRPr="00E237E8">
            <w:t>Website Expenses</w:t>
          </w:r>
        </w:p>
      </w:docPartBody>
    </w:docPart>
    <w:docPart>
      <w:docPartPr>
        <w:name w:val="630ECD3A57A445FAA6055CE2AAE2883E"/>
        <w:category>
          <w:name w:val="General"/>
          <w:gallery w:val="placeholder"/>
        </w:category>
        <w:types>
          <w:type w:val="bbPlcHdr"/>
        </w:types>
        <w:behaviors>
          <w:behavior w:val="content"/>
        </w:behaviors>
        <w:guid w:val="{9CF7C687-5936-48D3-8CC0-03784DF809AE}"/>
      </w:docPartPr>
      <w:docPartBody>
        <w:p w:rsidR="00E458F3" w:rsidRDefault="00000000">
          <w:pPr>
            <w:pStyle w:val="630ECD3A57A445FAA6055CE2AAE2883E"/>
          </w:pPr>
          <w:r w:rsidRPr="00E237E8">
            <w:t>Internet/Phone</w:t>
          </w:r>
        </w:p>
      </w:docPartBody>
    </w:docPart>
    <w:docPart>
      <w:docPartPr>
        <w:name w:val="9209E2EF771743AFA284889FE6600041"/>
        <w:category>
          <w:name w:val="General"/>
          <w:gallery w:val="placeholder"/>
        </w:category>
        <w:types>
          <w:type w:val="bbPlcHdr"/>
        </w:types>
        <w:behaviors>
          <w:behavior w:val="content"/>
        </w:behaviors>
        <w:guid w:val="{0F121478-CE0A-4524-A943-8714EDA7A0E7}"/>
      </w:docPartPr>
      <w:docPartBody>
        <w:p w:rsidR="00E458F3" w:rsidRDefault="00000000">
          <w:pPr>
            <w:pStyle w:val="9209E2EF771743AFA284889FE6600041"/>
          </w:pPr>
          <w:r w:rsidRPr="00E237E8">
            <w:t>Insurance</w:t>
          </w:r>
        </w:p>
      </w:docPartBody>
    </w:docPart>
    <w:docPart>
      <w:docPartPr>
        <w:name w:val="C41E1A01BDE047DFB0D6CAD32D09B2C3"/>
        <w:category>
          <w:name w:val="General"/>
          <w:gallery w:val="placeholder"/>
        </w:category>
        <w:types>
          <w:type w:val="bbPlcHdr"/>
        </w:types>
        <w:behaviors>
          <w:behavior w:val="content"/>
        </w:behaviors>
        <w:guid w:val="{ED7275E0-CCE0-4F72-9984-09CDFCF0F2D5}"/>
      </w:docPartPr>
      <w:docPartBody>
        <w:p w:rsidR="00E458F3" w:rsidRDefault="00000000">
          <w:pPr>
            <w:pStyle w:val="C41E1A01BDE047DFB0D6CAD32D09B2C3"/>
          </w:pPr>
          <w:r w:rsidRPr="00E237E8">
            <w:t>Travel</w:t>
          </w:r>
        </w:p>
      </w:docPartBody>
    </w:docPart>
    <w:docPart>
      <w:docPartPr>
        <w:name w:val="3FE6C947F56447FE9AB2AF48443C87A4"/>
        <w:category>
          <w:name w:val="General"/>
          <w:gallery w:val="placeholder"/>
        </w:category>
        <w:types>
          <w:type w:val="bbPlcHdr"/>
        </w:types>
        <w:behaviors>
          <w:behavior w:val="content"/>
        </w:behaviors>
        <w:guid w:val="{D224ECED-735D-49D7-B9AA-2869F85D2160}"/>
      </w:docPartPr>
      <w:docPartBody>
        <w:p w:rsidR="00E458F3" w:rsidRDefault="00000000">
          <w:pPr>
            <w:pStyle w:val="3FE6C947F56447FE9AB2AF48443C87A4"/>
          </w:pPr>
          <w:r w:rsidRPr="00E237E8">
            <w:t>Legal/Accounting</w:t>
          </w:r>
        </w:p>
      </w:docPartBody>
    </w:docPart>
    <w:docPart>
      <w:docPartPr>
        <w:name w:val="92DC921FC62646B7800F58C1E5EC576D"/>
        <w:category>
          <w:name w:val="General"/>
          <w:gallery w:val="placeholder"/>
        </w:category>
        <w:types>
          <w:type w:val="bbPlcHdr"/>
        </w:types>
        <w:behaviors>
          <w:behavior w:val="content"/>
        </w:behaviors>
        <w:guid w:val="{21C3FC58-A357-49F1-83C1-54013E33EA5F}"/>
      </w:docPartPr>
      <w:docPartBody>
        <w:p w:rsidR="00E458F3" w:rsidRDefault="00000000">
          <w:pPr>
            <w:pStyle w:val="92DC921FC62646B7800F58C1E5EC576D"/>
          </w:pPr>
          <w:r w:rsidRPr="00E237E8">
            <w:t>Office Supplies</w:t>
          </w:r>
        </w:p>
      </w:docPartBody>
    </w:docPart>
    <w:docPart>
      <w:docPartPr>
        <w:name w:val="17B0CAE5A7D247AD9BEB6C2556753DE4"/>
        <w:category>
          <w:name w:val="General"/>
          <w:gallery w:val="placeholder"/>
        </w:category>
        <w:types>
          <w:type w:val="bbPlcHdr"/>
        </w:types>
        <w:behaviors>
          <w:behavior w:val="content"/>
        </w:behaviors>
        <w:guid w:val="{26F946F4-2D93-416C-833E-8F863F36FE0E}"/>
      </w:docPartPr>
      <w:docPartBody>
        <w:p w:rsidR="00E458F3" w:rsidRDefault="00000000">
          <w:pPr>
            <w:pStyle w:val="17B0CAE5A7D247AD9BEB6C2556753DE4"/>
          </w:pPr>
          <w:r w:rsidRPr="00E237E8">
            <w:t>Interest Expense</w:t>
          </w:r>
        </w:p>
      </w:docPartBody>
    </w:docPart>
    <w:docPart>
      <w:docPartPr>
        <w:name w:val="51FFB9EEE8534093B949C9A6A013D26C"/>
        <w:category>
          <w:name w:val="General"/>
          <w:gallery w:val="placeholder"/>
        </w:category>
        <w:types>
          <w:type w:val="bbPlcHdr"/>
        </w:types>
        <w:behaviors>
          <w:behavior w:val="content"/>
        </w:behaviors>
        <w:guid w:val="{2C4E4563-4B63-45E3-8015-87C88B5F3B3E}"/>
      </w:docPartPr>
      <w:docPartBody>
        <w:p w:rsidR="00E458F3" w:rsidRDefault="00000000">
          <w:pPr>
            <w:pStyle w:val="51FFB9EEE8534093B949C9A6A013D26C"/>
          </w:pPr>
          <w:r w:rsidRPr="00E237E8">
            <w:t>Other 1</w:t>
          </w:r>
        </w:p>
      </w:docPartBody>
    </w:docPart>
    <w:docPart>
      <w:docPartPr>
        <w:name w:val="2E0B33CA6F9242F198958F7070047A63"/>
        <w:category>
          <w:name w:val="General"/>
          <w:gallery w:val="placeholder"/>
        </w:category>
        <w:types>
          <w:type w:val="bbPlcHdr"/>
        </w:types>
        <w:behaviors>
          <w:behavior w:val="content"/>
        </w:behaviors>
        <w:guid w:val="{00556EA9-EB09-4F0E-8D67-AB98FC80FC12}"/>
      </w:docPartPr>
      <w:docPartBody>
        <w:p w:rsidR="00E458F3" w:rsidRDefault="00000000">
          <w:pPr>
            <w:pStyle w:val="2E0B33CA6F9242F198958F7070047A63"/>
          </w:pPr>
          <w:r w:rsidRPr="00E237E8">
            <w:rPr>
              <w:rStyle w:val="Bold"/>
            </w:rPr>
            <w:t>Total Expenses</w:t>
          </w:r>
        </w:p>
      </w:docPartBody>
    </w:docPart>
    <w:docPart>
      <w:docPartPr>
        <w:name w:val="D2080D4F556F43619C41BBDB929D481C"/>
        <w:category>
          <w:name w:val="General"/>
          <w:gallery w:val="placeholder"/>
        </w:category>
        <w:types>
          <w:type w:val="bbPlcHdr"/>
        </w:types>
        <w:behaviors>
          <w:behavior w:val="content"/>
        </w:behaviors>
        <w:guid w:val="{1F1B85A7-BED4-4AD6-9178-B69A91FD1B94}"/>
      </w:docPartPr>
      <w:docPartBody>
        <w:p w:rsidR="00E458F3" w:rsidRDefault="00000000">
          <w:pPr>
            <w:pStyle w:val="D2080D4F556F43619C41BBDB929D481C"/>
          </w:pPr>
          <w:r w:rsidRPr="00E237E8">
            <w:rPr>
              <w:rStyle w:val="Bold"/>
            </w:rPr>
            <w:t>Income Before Taxes</w:t>
          </w:r>
        </w:p>
      </w:docPartBody>
    </w:docPart>
    <w:docPart>
      <w:docPartPr>
        <w:name w:val="9C9EF2E3E4FF446DAB0264DDA261624A"/>
        <w:category>
          <w:name w:val="General"/>
          <w:gallery w:val="placeholder"/>
        </w:category>
        <w:types>
          <w:type w:val="bbPlcHdr"/>
        </w:types>
        <w:behaviors>
          <w:behavior w:val="content"/>
        </w:behaviors>
        <w:guid w:val="{5E915A9B-BA65-4AE1-808F-1B666251DBFB}"/>
      </w:docPartPr>
      <w:docPartBody>
        <w:p w:rsidR="00E458F3" w:rsidRDefault="00000000">
          <w:pPr>
            <w:pStyle w:val="9C9EF2E3E4FF446DAB0264DDA261624A"/>
          </w:pPr>
          <w:r w:rsidRPr="00E237E8">
            <w:rPr>
              <w:rStyle w:val="Bold"/>
            </w:rPr>
            <w:t>Income Tax Expense</w:t>
          </w:r>
        </w:p>
      </w:docPartBody>
    </w:docPart>
    <w:docPart>
      <w:docPartPr>
        <w:name w:val="60E95F3FDE9342889C298BE015744119"/>
        <w:category>
          <w:name w:val="General"/>
          <w:gallery w:val="placeholder"/>
        </w:category>
        <w:types>
          <w:type w:val="bbPlcHdr"/>
        </w:types>
        <w:behaviors>
          <w:behavior w:val="content"/>
        </w:behaviors>
        <w:guid w:val="{98D87B37-1733-4FAA-90BC-90182C9B6FB2}"/>
      </w:docPartPr>
      <w:docPartBody>
        <w:p w:rsidR="00E458F3" w:rsidRDefault="00000000">
          <w:pPr>
            <w:pStyle w:val="60E95F3FDE9342889C298BE015744119"/>
          </w:pPr>
          <w:r w:rsidRPr="00E237E8">
            <w:rPr>
              <w:rStyle w:val="Bold"/>
            </w:rPr>
            <w:t>NET INCOME</w:t>
          </w:r>
        </w:p>
      </w:docPartBody>
    </w:docPart>
    <w:docPart>
      <w:docPartPr>
        <w:name w:val="91C50383A6C94D0880525EC0004A2F54"/>
        <w:category>
          <w:name w:val="General"/>
          <w:gallery w:val="placeholder"/>
        </w:category>
        <w:types>
          <w:type w:val="bbPlcHdr"/>
        </w:types>
        <w:behaviors>
          <w:behavior w:val="content"/>
        </w:behaviors>
        <w:guid w:val="{B824B951-1A7F-4B00-9A0E-6A9F9ECA419D}"/>
      </w:docPartPr>
      <w:docPartBody>
        <w:p w:rsidR="00E458F3" w:rsidRDefault="00000000">
          <w:pPr>
            <w:pStyle w:val="91C50383A6C94D0880525EC0004A2F54"/>
          </w:pPr>
          <w:r w:rsidRPr="00E237E8">
            <w:t>* In the service industry, Cost of Goods Sold is the monetized value of the time spent on the client.</w:t>
          </w:r>
        </w:p>
      </w:docPartBody>
    </w:docPart>
    <w:docPart>
      <w:docPartPr>
        <w:name w:val="DCABF6EE44EF41B6B649A69A8B0FD5D1"/>
        <w:category>
          <w:name w:val="General"/>
          <w:gallery w:val="placeholder"/>
        </w:category>
        <w:types>
          <w:type w:val="bbPlcHdr"/>
        </w:types>
        <w:behaviors>
          <w:behavior w:val="content"/>
        </w:behaviors>
        <w:guid w:val="{746927E8-E010-41D6-BA2E-6F8539531294}"/>
      </w:docPartPr>
      <w:docPartBody>
        <w:p w:rsidR="00E458F3" w:rsidRDefault="00000000">
          <w:pPr>
            <w:pStyle w:val="DCABF6EE44EF41B6B649A69A8B0FD5D1"/>
          </w:pPr>
          <w:r w:rsidRPr="00E237E8">
            <w:t>Instructions for Getting Started on Profit &amp; Loss Projections</w:t>
          </w:r>
        </w:p>
      </w:docPartBody>
    </w:docPart>
    <w:docPart>
      <w:docPartPr>
        <w:name w:val="0241F44D744E46E3866D2AFDCEAE183F"/>
        <w:category>
          <w:name w:val="General"/>
          <w:gallery w:val="placeholder"/>
        </w:category>
        <w:types>
          <w:type w:val="bbPlcHdr"/>
        </w:types>
        <w:behaviors>
          <w:behavior w:val="content"/>
        </w:behaviors>
        <w:guid w:val="{8D712D3B-0B54-4700-9925-5EE8D9ACC438}"/>
      </w:docPartPr>
      <w:docPartBody>
        <w:p w:rsidR="00E458F3" w:rsidRDefault="00000000">
          <w:pPr>
            <w:pStyle w:val="0241F44D744E46E3866D2AFDCEAE183F"/>
          </w:pPr>
          <w:r w:rsidRPr="00E237E8">
            <w:t>Completing projections for Profit and Loss of a new company is a good exercise to understand and communicate when the company will begin to break even and see how sales and profits will grow. The top portion of the model to the left, Revenue, is a good way to forecast sales, month by month for the first year. The lower portion then applies estimated expenses for the same period of time to derive the business' profitability.</w:t>
          </w:r>
        </w:p>
      </w:docPartBody>
    </w:docPart>
    <w:docPart>
      <w:docPartPr>
        <w:name w:val="1355AC752BE14C57BD94B6E0B08DF017"/>
        <w:category>
          <w:name w:val="General"/>
          <w:gallery w:val="placeholder"/>
        </w:category>
        <w:types>
          <w:type w:val="bbPlcHdr"/>
        </w:types>
        <w:behaviors>
          <w:behavior w:val="content"/>
        </w:behaviors>
        <w:guid w:val="{526C56E7-B7C7-4321-86F4-6E1C2FCA38A4}"/>
      </w:docPartPr>
      <w:docPartBody>
        <w:p w:rsidR="00E458F3" w:rsidRDefault="00000000">
          <w:pPr>
            <w:pStyle w:val="1355AC752BE14C57BD94B6E0B08DF017"/>
          </w:pPr>
          <w:r w:rsidRPr="00E237E8">
            <w:rPr>
              <w:rStyle w:val="Bold"/>
            </w:rPr>
            <w:t>Steps for preparation:</w:t>
          </w:r>
        </w:p>
      </w:docPartBody>
    </w:docPart>
    <w:docPart>
      <w:docPartPr>
        <w:name w:val="3272361FC68048A0A194834D37372FDB"/>
        <w:category>
          <w:name w:val="General"/>
          <w:gallery w:val="placeholder"/>
        </w:category>
        <w:types>
          <w:type w:val="bbPlcHdr"/>
        </w:types>
        <w:behaviors>
          <w:behavior w:val="content"/>
        </w:behaviors>
        <w:guid w:val="{48251712-F621-4601-9764-C47EEDB9BCF0}"/>
      </w:docPartPr>
      <w:docPartBody>
        <w:p w:rsidR="00E458F3" w:rsidRDefault="00000000">
          <w:pPr>
            <w:pStyle w:val="3272361FC68048A0A194834D37372FDB"/>
          </w:pPr>
          <w:r w:rsidRPr="00E237E8">
            <w:rPr>
              <w:b/>
              <w:bCs/>
            </w:rPr>
            <w:t>Step 1:</w:t>
          </w:r>
        </w:p>
      </w:docPartBody>
    </w:docPart>
    <w:docPart>
      <w:docPartPr>
        <w:name w:val="D5E8B6D230DB4459AE3AB35457AB1222"/>
        <w:category>
          <w:name w:val="General"/>
          <w:gallery w:val="placeholder"/>
        </w:category>
        <w:types>
          <w:type w:val="bbPlcHdr"/>
        </w:types>
        <w:behaviors>
          <w:behavior w:val="content"/>
        </w:behaviors>
        <w:guid w:val="{33B20F5E-051A-4A91-A02D-19E94006EB6B}"/>
      </w:docPartPr>
      <w:docPartBody>
        <w:p w:rsidR="00E458F3" w:rsidRDefault="00000000">
          <w:pPr>
            <w:pStyle w:val="D5E8B6D230DB4459AE3AB35457AB1222"/>
          </w:pPr>
          <w:r w:rsidRPr="00E237E8">
            <w:t>Enter the company name and the date this projection is being prepared.</w:t>
          </w:r>
        </w:p>
      </w:docPartBody>
    </w:docPart>
    <w:docPart>
      <w:docPartPr>
        <w:name w:val="76CDAFFDC6CB4DE78F9B4040B4FB93B1"/>
        <w:category>
          <w:name w:val="General"/>
          <w:gallery w:val="placeholder"/>
        </w:category>
        <w:types>
          <w:type w:val="bbPlcHdr"/>
        </w:types>
        <w:behaviors>
          <w:behavior w:val="content"/>
        </w:behaviors>
        <w:guid w:val="{11839ED7-C785-45F1-8C56-B59CA0FF2754}"/>
      </w:docPartPr>
      <w:docPartBody>
        <w:p w:rsidR="00E458F3" w:rsidRDefault="00000000">
          <w:pPr>
            <w:pStyle w:val="76CDAFFDC6CB4DE78F9B4040B4FB93B1"/>
          </w:pPr>
          <w:r w:rsidRPr="00E237E8">
            <w:rPr>
              <w:b/>
              <w:bCs/>
            </w:rPr>
            <w:t>Step 2:</w:t>
          </w:r>
        </w:p>
      </w:docPartBody>
    </w:docPart>
    <w:docPart>
      <w:docPartPr>
        <w:name w:val="607FC446E3F149B88948C552FDA64019"/>
        <w:category>
          <w:name w:val="General"/>
          <w:gallery w:val="placeholder"/>
        </w:category>
        <w:types>
          <w:type w:val="bbPlcHdr"/>
        </w:types>
        <w:behaviors>
          <w:behavior w:val="content"/>
        </w:behaviors>
        <w:guid w:val="{EF775B1D-5D97-4ED5-B641-1FF4A739A663}"/>
      </w:docPartPr>
      <w:docPartBody>
        <w:p w:rsidR="00E458F3" w:rsidRDefault="00000000">
          <w:pPr>
            <w:pStyle w:val="607FC446E3F149B88948C552FDA64019"/>
          </w:pPr>
          <w:r w:rsidRPr="00E237E8">
            <w:t>For each month, beginning in January or whenever the start is estimated, enter the expected sales to be. This could be for a single service or multiple services. Add lines to this model for additional offerings. From this, subtract any product returns or discounts that are to be tracked (these should be shown as negative numbers, for example, -10). Below Net Sales, enter the Cost of Goods Sold. This refers to the monetized value of the time spent on a particular client.</w:t>
          </w:r>
        </w:p>
      </w:docPartBody>
    </w:docPart>
    <w:docPart>
      <w:docPartPr>
        <w:name w:val="F08D8388347045F29A8E53ADF36F938D"/>
        <w:category>
          <w:name w:val="General"/>
          <w:gallery w:val="placeholder"/>
        </w:category>
        <w:types>
          <w:type w:val="bbPlcHdr"/>
        </w:types>
        <w:behaviors>
          <w:behavior w:val="content"/>
        </w:behaviors>
        <w:guid w:val="{756A1D18-E357-4B22-93C4-1A9A966D30FF}"/>
      </w:docPartPr>
      <w:docPartBody>
        <w:p w:rsidR="00E458F3" w:rsidRDefault="00000000">
          <w:pPr>
            <w:pStyle w:val="F08D8388347045F29A8E53ADF36F938D"/>
          </w:pPr>
          <w:r w:rsidRPr="00E237E8">
            <w:rPr>
              <w:b/>
              <w:bCs/>
            </w:rPr>
            <w:t>Step 3:</w:t>
          </w:r>
        </w:p>
      </w:docPartBody>
    </w:docPart>
    <w:docPart>
      <w:docPartPr>
        <w:name w:val="90D688B0ABA94969853CCDD522346E68"/>
        <w:category>
          <w:name w:val="General"/>
          <w:gallery w:val="placeholder"/>
        </w:category>
        <w:types>
          <w:type w:val="bbPlcHdr"/>
        </w:types>
        <w:behaviors>
          <w:behavior w:val="content"/>
        </w:behaviors>
        <w:guid w:val="{13117EA1-9C41-4D0F-AC8D-7CEA3DE27BDA}"/>
      </w:docPartPr>
      <w:docPartBody>
        <w:p w:rsidR="00E458F3" w:rsidRDefault="00000000">
          <w:pPr>
            <w:pStyle w:val="90D688B0ABA94969853CCDD522346E68"/>
          </w:pPr>
          <w:r w:rsidRPr="00E237E8">
            <w:t>For each month, enter the estimated salaries, marketing, utilities, and other items that are projected.</w:t>
          </w:r>
        </w:p>
      </w:docPartBody>
    </w:docPart>
    <w:docPart>
      <w:docPartPr>
        <w:name w:val="79C2141833D848E1BBD7B5C2868B6213"/>
        <w:category>
          <w:name w:val="General"/>
          <w:gallery w:val="placeholder"/>
        </w:category>
        <w:types>
          <w:type w:val="bbPlcHdr"/>
        </w:types>
        <w:behaviors>
          <w:behavior w:val="content"/>
        </w:behaviors>
        <w:guid w:val="{36832656-ADF7-46D4-86D9-BD9F71A9630F}"/>
      </w:docPartPr>
      <w:docPartBody>
        <w:p w:rsidR="00E458F3" w:rsidRDefault="00000000">
          <w:pPr>
            <w:pStyle w:val="79C2141833D848E1BBD7B5C2868B6213"/>
          </w:pPr>
          <w:r w:rsidRPr="00E237E8">
            <w:rPr>
              <w:b/>
              <w:bCs/>
            </w:rPr>
            <w:t>Step 4:</w:t>
          </w:r>
        </w:p>
      </w:docPartBody>
    </w:docPart>
    <w:docPart>
      <w:docPartPr>
        <w:name w:val="D83B10B084554481916DB58024E079A6"/>
        <w:category>
          <w:name w:val="General"/>
          <w:gallery w:val="placeholder"/>
        </w:category>
        <w:types>
          <w:type w:val="bbPlcHdr"/>
        </w:types>
        <w:behaviors>
          <w:behavior w:val="content"/>
        </w:behaviors>
        <w:guid w:val="{2041262C-1BB4-41FD-8E25-D4FC0A62566E}"/>
      </w:docPartPr>
      <w:docPartBody>
        <w:p w:rsidR="00E458F3" w:rsidRDefault="00000000">
          <w:pPr>
            <w:pStyle w:val="D83B10B084554481916DB58024E079A6"/>
          </w:pPr>
          <w:r w:rsidRPr="00E237E8">
            <w:t>Once all of the costs have been entered, review the individual items and total amount to see where projections can be fine-tuned or move something out into the future when more revenue is coming in. The objective is to get to profitability and positive cash flow as quickly as possi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3075734">
    <w:abstractNumId w:val="3"/>
  </w:num>
  <w:num w:numId="2" w16cid:durableId="585237435">
    <w:abstractNumId w:val="6"/>
  </w:num>
  <w:num w:numId="3" w16cid:durableId="721490205">
    <w:abstractNumId w:val="4"/>
  </w:num>
  <w:num w:numId="4" w16cid:durableId="930158200">
    <w:abstractNumId w:val="5"/>
  </w:num>
  <w:num w:numId="5" w16cid:durableId="620262738">
    <w:abstractNumId w:val="2"/>
  </w:num>
  <w:num w:numId="6" w16cid:durableId="318189836">
    <w:abstractNumId w:val="1"/>
  </w:num>
  <w:num w:numId="7" w16cid:durableId="124363622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B02"/>
    <w:rsid w:val="00371DD0"/>
    <w:rsid w:val="00440B02"/>
    <w:rsid w:val="00E458F3"/>
    <w:rsid w:val="00EF4B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1FD1B0664A43FDB4C0DE1A15691F8A">
    <w:name w:val="071FD1B0664A43FDB4C0DE1A15691F8A"/>
  </w:style>
  <w:style w:type="paragraph" w:customStyle="1" w:styleId="0880345412334BE899ECA6D3EF0C7267">
    <w:name w:val="0880345412334BE899ECA6D3EF0C7267"/>
  </w:style>
  <w:style w:type="paragraph" w:customStyle="1" w:styleId="CC69AA2B2D464AD2A06572CC4975B108">
    <w:name w:val="CC69AA2B2D464AD2A06572CC4975B108"/>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lang w:val="en-US" w:eastAsia="en-US"/>
    </w:rPr>
  </w:style>
  <w:style w:type="paragraph" w:customStyle="1" w:styleId="2E7B21DB5842454483A25FBE14C993C8">
    <w:name w:val="2E7B21DB5842454483A25FBE14C993C8"/>
  </w:style>
  <w:style w:type="paragraph" w:customStyle="1" w:styleId="0F84AA4399F24391812F1F9CA9D9FB9D">
    <w:name w:val="0F84AA4399F24391812F1F9CA9D9FB9D"/>
  </w:style>
  <w:style w:type="paragraph" w:customStyle="1" w:styleId="E5490286AE7E402AB32E79C13F3509C0">
    <w:name w:val="E5490286AE7E402AB32E79C13F3509C0"/>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lang w:val="en-US" w:eastAsia="en-US"/>
    </w:rPr>
  </w:style>
  <w:style w:type="paragraph" w:customStyle="1" w:styleId="E9A7EC1DCEFE49718062AAEB743C4BA5">
    <w:name w:val="E9A7EC1DCEFE49718062AAEB743C4BA5"/>
  </w:style>
  <w:style w:type="paragraph" w:customStyle="1" w:styleId="C3F8064E1B5F4BBC804E03DECD10D292">
    <w:name w:val="C3F8064E1B5F4BBC804E03DECD10D292"/>
  </w:style>
  <w:style w:type="paragraph" w:customStyle="1" w:styleId="1040C08C0C224133BF281DC8F2E79C40">
    <w:name w:val="1040C08C0C224133BF281DC8F2E79C40"/>
  </w:style>
  <w:style w:type="character" w:customStyle="1" w:styleId="Bold">
    <w:name w:val="Bold"/>
    <w:uiPriority w:val="1"/>
    <w:qFormat/>
    <w:rPr>
      <w:b/>
      <w:bCs/>
    </w:rPr>
  </w:style>
  <w:style w:type="paragraph" w:customStyle="1" w:styleId="F7FDC3EF6B044531908D474D5F340550">
    <w:name w:val="F7FDC3EF6B044531908D474D5F340550"/>
  </w:style>
  <w:style w:type="paragraph" w:customStyle="1" w:styleId="11992674E67B4ECB8DA6E6DD68B88DEF">
    <w:name w:val="11992674E67B4ECB8DA6E6DD68B88DEF"/>
  </w:style>
  <w:style w:type="paragraph" w:customStyle="1" w:styleId="1CC8CE8DDE11485995CEB6B72CECADF9">
    <w:name w:val="1CC8CE8DDE11485995CEB6B72CECADF9"/>
  </w:style>
  <w:style w:type="paragraph" w:customStyle="1" w:styleId="70FA49C4C93D4F19BCB885F14B4F8F11">
    <w:name w:val="70FA49C4C93D4F19BCB885F14B4F8F11"/>
  </w:style>
  <w:style w:type="paragraph" w:customStyle="1" w:styleId="5F8137FB89F247D5AE1ECB4EFD123833">
    <w:name w:val="5F8137FB89F247D5AE1ECB4EFD123833"/>
  </w:style>
  <w:style w:type="paragraph" w:customStyle="1" w:styleId="72FC52FEAACC44E6957CC46CCCB19BD2">
    <w:name w:val="72FC52FEAACC44E6957CC46CCCB19BD2"/>
  </w:style>
  <w:style w:type="paragraph" w:customStyle="1" w:styleId="B45FFF1F94034DC181B7D3E40778B018">
    <w:name w:val="B45FFF1F94034DC181B7D3E40778B018"/>
  </w:style>
  <w:style w:type="paragraph" w:customStyle="1" w:styleId="A6CD17A538F44F559327FA45F85A0966">
    <w:name w:val="A6CD17A538F44F559327FA45F85A0966"/>
  </w:style>
  <w:style w:type="paragraph" w:customStyle="1" w:styleId="F7380AC94F1744F987EE1F111C8DD80B">
    <w:name w:val="F7380AC94F1744F987EE1F111C8DD80B"/>
  </w:style>
  <w:style w:type="paragraph" w:customStyle="1" w:styleId="C4FF83234275427B94DF5185817875F4">
    <w:name w:val="C4FF83234275427B94DF5185817875F4"/>
  </w:style>
  <w:style w:type="paragraph" w:customStyle="1" w:styleId="E5B72E8C780D47F1BB1B4FBF4851BBAF">
    <w:name w:val="E5B72E8C780D47F1BB1B4FBF4851BBAF"/>
  </w:style>
  <w:style w:type="paragraph" w:customStyle="1" w:styleId="7081588165334A23BFF557FFA5687E39">
    <w:name w:val="7081588165334A23BFF557FFA5687E39"/>
  </w:style>
  <w:style w:type="paragraph" w:customStyle="1" w:styleId="E0D7509634244E82AD0166C97D172591">
    <w:name w:val="E0D7509634244E82AD0166C97D172591"/>
  </w:style>
  <w:style w:type="paragraph" w:customStyle="1" w:styleId="742C8180F50848B1A66A06625EC35AA8">
    <w:name w:val="742C8180F50848B1A66A06625EC35AA8"/>
  </w:style>
  <w:style w:type="paragraph" w:customStyle="1" w:styleId="3612E5EF508C425CBB507A7B5255FC69">
    <w:name w:val="3612E5EF508C425CBB507A7B5255FC69"/>
  </w:style>
  <w:style w:type="paragraph" w:customStyle="1" w:styleId="92DA1F79CBF0426D9B9CAA7617BD7185">
    <w:name w:val="92DA1F79CBF0426D9B9CAA7617BD7185"/>
  </w:style>
  <w:style w:type="paragraph" w:customStyle="1" w:styleId="D5FFCC05D22A4D49BCB376EC459E9A27">
    <w:name w:val="D5FFCC05D22A4D49BCB376EC459E9A27"/>
  </w:style>
  <w:style w:type="paragraph" w:customStyle="1" w:styleId="066F730D1C274EBB99B9219019B040B0">
    <w:name w:val="066F730D1C274EBB99B9219019B040B0"/>
  </w:style>
  <w:style w:type="paragraph" w:customStyle="1" w:styleId="686062ECAA2C404AB35A9F3699F6F048">
    <w:name w:val="686062ECAA2C404AB35A9F3699F6F048"/>
  </w:style>
  <w:style w:type="paragraph" w:customStyle="1" w:styleId="16146ED80EBE48D38093C203AA862B73">
    <w:name w:val="16146ED80EBE48D38093C203AA862B73"/>
  </w:style>
  <w:style w:type="paragraph" w:customStyle="1" w:styleId="7F9106507D264797A40A806CF4638ED1">
    <w:name w:val="7F9106507D264797A40A806CF4638ED1"/>
  </w:style>
  <w:style w:type="paragraph" w:customStyle="1" w:styleId="257B711680B947219F5344E2394D7AC5">
    <w:name w:val="257B711680B947219F5344E2394D7AC5"/>
  </w:style>
  <w:style w:type="paragraph" w:customStyle="1" w:styleId="12EE39139BF64A7D83D25F418C66323E">
    <w:name w:val="12EE39139BF64A7D83D25F418C66323E"/>
  </w:style>
  <w:style w:type="paragraph" w:customStyle="1" w:styleId="2990D1C3621541E89B5A4A020235E934">
    <w:name w:val="2990D1C3621541E89B5A4A020235E934"/>
  </w:style>
  <w:style w:type="paragraph" w:customStyle="1" w:styleId="199C776BE3734616B273730DA43F7122">
    <w:name w:val="199C776BE3734616B273730DA43F7122"/>
  </w:style>
  <w:style w:type="paragraph" w:customStyle="1" w:styleId="A63C153AE8AA4759B2D08A4B9A9C48DA">
    <w:name w:val="A63C153AE8AA4759B2D08A4B9A9C48DA"/>
  </w:style>
  <w:style w:type="paragraph" w:customStyle="1" w:styleId="5755AB94C4C74A1B82664ECEB83687B8">
    <w:name w:val="5755AB94C4C74A1B82664ECEB83687B8"/>
  </w:style>
  <w:style w:type="paragraph" w:customStyle="1" w:styleId="1BE877FB74D8470198D025F04F06FBF0">
    <w:name w:val="1BE877FB74D8470198D025F04F06FBF0"/>
  </w:style>
  <w:style w:type="paragraph" w:customStyle="1" w:styleId="8AF69DBC8C254E09886D667F7204EFC4">
    <w:name w:val="8AF69DBC8C254E09886D667F7204EFC4"/>
  </w:style>
  <w:style w:type="paragraph" w:customStyle="1" w:styleId="D74CC93FE6BD4558897084ABF0A15D7B">
    <w:name w:val="D74CC93FE6BD4558897084ABF0A15D7B"/>
  </w:style>
  <w:style w:type="paragraph" w:customStyle="1" w:styleId="8BD7918D0E034F49A30ECAB1B0034259">
    <w:name w:val="8BD7918D0E034F49A30ECAB1B0034259"/>
  </w:style>
  <w:style w:type="paragraph" w:customStyle="1" w:styleId="C70AFB3D59E14DCDB4A3D2001EB3203A">
    <w:name w:val="C70AFB3D59E14DCDB4A3D2001EB3203A"/>
  </w:style>
  <w:style w:type="paragraph" w:customStyle="1" w:styleId="9405C1ED7D794EF898BF3A661A5FC93D">
    <w:name w:val="9405C1ED7D794EF898BF3A661A5FC93D"/>
  </w:style>
  <w:style w:type="paragraph" w:customStyle="1" w:styleId="07221C94FE324895962B9A5674C6087E">
    <w:name w:val="07221C94FE324895962B9A5674C6087E"/>
  </w:style>
  <w:style w:type="paragraph" w:customStyle="1" w:styleId="EBE7DE0FF5964D499CDA6D7DF50F374B">
    <w:name w:val="EBE7DE0FF5964D499CDA6D7DF50F374B"/>
  </w:style>
  <w:style w:type="paragraph" w:customStyle="1" w:styleId="E14B11B6B85E4F109A392C9A822774C4">
    <w:name w:val="E14B11B6B85E4F109A392C9A822774C4"/>
  </w:style>
  <w:style w:type="paragraph" w:customStyle="1" w:styleId="2F69BD7C809B4CE0B346B1433760CC32">
    <w:name w:val="2F69BD7C809B4CE0B346B1433760CC32"/>
  </w:style>
  <w:style w:type="paragraph" w:customStyle="1" w:styleId="FE014D7E850941BEB210ED2FB2A7A903">
    <w:name w:val="FE014D7E850941BEB210ED2FB2A7A903"/>
  </w:style>
  <w:style w:type="paragraph" w:customStyle="1" w:styleId="D24A77E78DC54B89A9DF21F74294F812">
    <w:name w:val="D24A77E78DC54B89A9DF21F74294F812"/>
  </w:style>
  <w:style w:type="paragraph" w:customStyle="1" w:styleId="F5ADFA75AE0744999265EAF2450FE060">
    <w:name w:val="F5ADFA75AE0744999265EAF2450FE060"/>
  </w:style>
  <w:style w:type="paragraph" w:customStyle="1" w:styleId="35D852592D4349D38B6769607D0154E9">
    <w:name w:val="35D852592D4349D38B6769607D0154E9"/>
  </w:style>
  <w:style w:type="paragraph" w:customStyle="1" w:styleId="1ADDFBEB47F942BFB81A320073EA95F1">
    <w:name w:val="1ADDFBEB47F942BFB81A320073EA95F1"/>
  </w:style>
  <w:style w:type="paragraph" w:customStyle="1" w:styleId="46EBF0E87A084646B055012199A4B128">
    <w:name w:val="46EBF0E87A084646B055012199A4B128"/>
  </w:style>
  <w:style w:type="paragraph" w:customStyle="1" w:styleId="BA591B4EB4D74AED9414788584E67442">
    <w:name w:val="BA591B4EB4D74AED9414788584E67442"/>
  </w:style>
  <w:style w:type="paragraph" w:customStyle="1" w:styleId="B09C3B0B210B41F5A764AB9040B53E75">
    <w:name w:val="B09C3B0B210B41F5A764AB9040B53E75"/>
  </w:style>
  <w:style w:type="paragraph" w:customStyle="1" w:styleId="3CEE544C8DAE47B997E39821FEBED788">
    <w:name w:val="3CEE544C8DAE47B997E39821FEBED788"/>
  </w:style>
  <w:style w:type="paragraph" w:customStyle="1" w:styleId="D01835FA03FE4211B35228C835BF876E">
    <w:name w:val="D01835FA03FE4211B35228C835BF876E"/>
  </w:style>
  <w:style w:type="paragraph" w:customStyle="1" w:styleId="344B65D1582342C2A00EF08DD690E734">
    <w:name w:val="344B65D1582342C2A00EF08DD690E734"/>
  </w:style>
  <w:style w:type="paragraph" w:customStyle="1" w:styleId="97E977D82FFA4E1EB80371C6744CC05B">
    <w:name w:val="97E977D82FFA4E1EB80371C6744CC05B"/>
  </w:style>
  <w:style w:type="paragraph" w:customStyle="1" w:styleId="663A9694C0D546E3AD3A42ADF351C5DF">
    <w:name w:val="663A9694C0D546E3AD3A42ADF351C5DF"/>
  </w:style>
  <w:style w:type="paragraph" w:customStyle="1" w:styleId="411E264868FB454A935499AA98D71E6F">
    <w:name w:val="411E264868FB454A935499AA98D71E6F"/>
  </w:style>
  <w:style w:type="paragraph" w:customStyle="1" w:styleId="AFAFEB84FA89485B9E4E9C0368889224">
    <w:name w:val="AFAFEB84FA89485B9E4E9C0368889224"/>
  </w:style>
  <w:style w:type="paragraph" w:customStyle="1" w:styleId="6FA04F625FF04BAC8AF7100328F89599">
    <w:name w:val="6FA04F625FF04BAC8AF7100328F89599"/>
  </w:style>
  <w:style w:type="paragraph" w:customStyle="1" w:styleId="EFAD95EC6C6D40B9BC4406445F6F18A0">
    <w:name w:val="EFAD95EC6C6D40B9BC4406445F6F18A0"/>
  </w:style>
  <w:style w:type="paragraph" w:customStyle="1" w:styleId="Graphbullet">
    <w:name w:val="Graph bullet"/>
    <w:basedOn w:val="Normal"/>
    <w:qFormat/>
    <w:pPr>
      <w:numPr>
        <w:numId w:val="3"/>
      </w:numPr>
      <w:spacing w:after="0" w:line="216" w:lineRule="auto"/>
      <w:ind w:left="284" w:hanging="284"/>
    </w:pPr>
    <w:rPr>
      <w:rFonts w:eastAsiaTheme="minorHAnsi"/>
      <w:color w:val="595959" w:themeColor="text1" w:themeTint="A6"/>
      <w:sz w:val="20"/>
      <w:lang w:val="en-US" w:eastAsia="en-US"/>
    </w:rPr>
  </w:style>
  <w:style w:type="paragraph" w:customStyle="1" w:styleId="2568C2B1A5E44282BEE3A7ACE4BA417C">
    <w:name w:val="2568C2B1A5E44282BEE3A7ACE4BA417C"/>
  </w:style>
  <w:style w:type="paragraph" w:customStyle="1" w:styleId="C729ED3E08D34309B366C362B8665CFE">
    <w:name w:val="C729ED3E08D34309B366C362B8665CFE"/>
  </w:style>
  <w:style w:type="paragraph" w:customStyle="1" w:styleId="Graphbullet2">
    <w:name w:val="Graph bullet 2"/>
    <w:basedOn w:val="Normal"/>
    <w:qFormat/>
    <w:pPr>
      <w:numPr>
        <w:numId w:val="4"/>
      </w:numPr>
      <w:spacing w:after="0" w:line="216" w:lineRule="auto"/>
      <w:ind w:left="284" w:hanging="284"/>
    </w:pPr>
    <w:rPr>
      <w:rFonts w:eastAsiaTheme="minorHAnsi"/>
      <w:color w:val="595959" w:themeColor="text1" w:themeTint="A6"/>
      <w:sz w:val="20"/>
      <w:lang w:val="en-US" w:eastAsia="en-US"/>
    </w:rPr>
  </w:style>
  <w:style w:type="paragraph" w:customStyle="1" w:styleId="9AF85A15731949068A5F906D3DD7DFA6">
    <w:name w:val="9AF85A15731949068A5F906D3DD7DFA6"/>
  </w:style>
  <w:style w:type="paragraph" w:customStyle="1" w:styleId="C1F1B2E8BA2D48769286FEC9C8204407">
    <w:name w:val="C1F1B2E8BA2D48769286FEC9C8204407"/>
  </w:style>
  <w:style w:type="paragraph" w:customStyle="1" w:styleId="Graphbullet3">
    <w:name w:val="Graph bullet 3"/>
    <w:basedOn w:val="Normal"/>
    <w:qFormat/>
    <w:pPr>
      <w:numPr>
        <w:numId w:val="5"/>
      </w:numPr>
      <w:spacing w:after="0" w:line="216" w:lineRule="auto"/>
      <w:ind w:left="284" w:hanging="284"/>
    </w:pPr>
    <w:rPr>
      <w:rFonts w:eastAsiaTheme="minorHAnsi"/>
      <w:color w:val="595959" w:themeColor="text1" w:themeTint="A6"/>
      <w:sz w:val="20"/>
      <w:lang w:val="en-US" w:eastAsia="en-US"/>
    </w:rPr>
  </w:style>
  <w:style w:type="paragraph" w:customStyle="1" w:styleId="5735AAB3C052423589CC2EEC38242634">
    <w:name w:val="5735AAB3C052423589CC2EEC38242634"/>
  </w:style>
  <w:style w:type="paragraph" w:customStyle="1" w:styleId="CF29DF1726264ED6BCD63C9655F722E9">
    <w:name w:val="CF29DF1726264ED6BCD63C9655F722E9"/>
  </w:style>
  <w:style w:type="paragraph" w:customStyle="1" w:styleId="Graphbullet4">
    <w:name w:val="Graph bullet 4"/>
    <w:basedOn w:val="Normal"/>
    <w:qFormat/>
    <w:pPr>
      <w:numPr>
        <w:numId w:val="6"/>
      </w:numPr>
      <w:spacing w:after="0" w:line="240" w:lineRule="auto"/>
      <w:ind w:left="284" w:hanging="284"/>
    </w:pPr>
    <w:rPr>
      <w:rFonts w:eastAsiaTheme="minorHAnsi"/>
      <w:color w:val="595959" w:themeColor="text1" w:themeTint="A6"/>
      <w:sz w:val="20"/>
      <w:lang w:val="en-US" w:eastAsia="en-US"/>
    </w:rPr>
  </w:style>
  <w:style w:type="paragraph" w:customStyle="1" w:styleId="1BE4E86ED7C74944B2EEF72EF64A771F">
    <w:name w:val="1BE4E86ED7C74944B2EEF72EF64A771F"/>
  </w:style>
  <w:style w:type="paragraph" w:customStyle="1" w:styleId="6D9764694F174648A5971A49F038EAF7">
    <w:name w:val="6D9764694F174648A5971A49F038EAF7"/>
  </w:style>
  <w:style w:type="paragraph" w:customStyle="1" w:styleId="D6942329DE4F405D94F0E4EE4FF4E0C0">
    <w:name w:val="D6942329DE4F405D94F0E4EE4FF4E0C0"/>
  </w:style>
  <w:style w:type="paragraph" w:customStyle="1" w:styleId="E56124FBAE6649A78403DC8EE17A72F7">
    <w:name w:val="E56124FBAE6649A78403DC8EE17A72F7"/>
  </w:style>
  <w:style w:type="paragraph" w:customStyle="1" w:styleId="6C9B94A513754369AAA8FF4F336FFF3D">
    <w:name w:val="6C9B94A513754369AAA8FF4F336FFF3D"/>
  </w:style>
  <w:style w:type="paragraph" w:customStyle="1" w:styleId="AD13E9F160204470AC496CC22E8AD76C">
    <w:name w:val="AD13E9F160204470AC496CC22E8AD76C"/>
  </w:style>
  <w:style w:type="paragraph" w:customStyle="1" w:styleId="3DF7B936FC6E449CB66CB5F57265B34E">
    <w:name w:val="3DF7B936FC6E449CB66CB5F57265B34E"/>
  </w:style>
  <w:style w:type="paragraph" w:customStyle="1" w:styleId="B780FD4BE2824B079ACE61FDD5977A05">
    <w:name w:val="B780FD4BE2824B079ACE61FDD5977A05"/>
  </w:style>
  <w:style w:type="paragraph" w:customStyle="1" w:styleId="91F642D07DF14F8496F2035382E26162">
    <w:name w:val="91F642D07DF14F8496F2035382E26162"/>
  </w:style>
  <w:style w:type="paragraph" w:customStyle="1" w:styleId="6DDFD6E3525B4E37A626A70F9CA3D3BC">
    <w:name w:val="6DDFD6E3525B4E37A626A70F9CA3D3BC"/>
  </w:style>
  <w:style w:type="paragraph" w:customStyle="1" w:styleId="A2F562798C074FDE9E3DFCABCB749A70">
    <w:name w:val="A2F562798C074FDE9E3DFCABCB749A70"/>
  </w:style>
  <w:style w:type="paragraph" w:customStyle="1" w:styleId="881A6F32BC75415BA0A2E03D14B9313E">
    <w:name w:val="881A6F32BC75415BA0A2E03D14B9313E"/>
  </w:style>
  <w:style w:type="paragraph" w:customStyle="1" w:styleId="D1BE467D672345A3BAB47035E7226EFE">
    <w:name w:val="D1BE467D672345A3BAB47035E7226EFE"/>
  </w:style>
  <w:style w:type="paragraph" w:customStyle="1" w:styleId="C0AEBDF681174F108E8B723F6F3DFBB0">
    <w:name w:val="C0AEBDF681174F108E8B723F6F3DFBB0"/>
  </w:style>
  <w:style w:type="paragraph" w:customStyle="1" w:styleId="5DC4A24D76774B6EB4D039C3DCA8425C">
    <w:name w:val="5DC4A24D76774B6EB4D039C3DCA8425C"/>
  </w:style>
  <w:style w:type="paragraph" w:customStyle="1" w:styleId="3CE88DC808BA4B7089F316F09837AAD6">
    <w:name w:val="3CE88DC808BA4B7089F316F09837AAD6"/>
  </w:style>
  <w:style w:type="paragraph" w:customStyle="1" w:styleId="6DADA7C7B2034DBAA97EC8F575199589">
    <w:name w:val="6DADA7C7B2034DBAA97EC8F575199589"/>
  </w:style>
  <w:style w:type="paragraph" w:customStyle="1" w:styleId="2A76FA91212F4771A35D10660C6C87DB">
    <w:name w:val="2A76FA91212F4771A35D10660C6C87DB"/>
  </w:style>
  <w:style w:type="paragraph" w:customStyle="1" w:styleId="499FFC2C1D144D15B17879CC0B3D8833">
    <w:name w:val="499FFC2C1D144D15B17879CC0B3D8833"/>
  </w:style>
  <w:style w:type="paragraph" w:customStyle="1" w:styleId="303F11CC1BEE43309B2EDA1F1DE1CFD5">
    <w:name w:val="303F11CC1BEE43309B2EDA1F1DE1CFD5"/>
  </w:style>
  <w:style w:type="paragraph" w:customStyle="1" w:styleId="51BB885E325047A889BE151712281F45">
    <w:name w:val="51BB885E325047A889BE151712281F45"/>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lang w:val="en-US" w:eastAsia="en-US"/>
    </w:rPr>
  </w:style>
  <w:style w:type="paragraph" w:customStyle="1" w:styleId="C2AD2354989A467A8C42F9707D7BF5A9">
    <w:name w:val="C2AD2354989A467A8C42F9707D7BF5A9"/>
  </w:style>
  <w:style w:type="paragraph" w:customStyle="1" w:styleId="C5CF5B23564C41A795EB2F9E822B5A7D">
    <w:name w:val="C5CF5B23564C41A795EB2F9E822B5A7D"/>
  </w:style>
  <w:style w:type="paragraph" w:customStyle="1" w:styleId="08547F7A77D0468B9C8A3689E90F75B9">
    <w:name w:val="08547F7A77D0468B9C8A3689E90F75B9"/>
  </w:style>
  <w:style w:type="paragraph" w:customStyle="1" w:styleId="BC97D3A9A7A64180B9F034D137AE776D">
    <w:name w:val="BC97D3A9A7A64180B9F034D137AE776D"/>
  </w:style>
  <w:style w:type="paragraph" w:customStyle="1" w:styleId="0B36E742487E44929B385CBD7B51A96C">
    <w:name w:val="0B36E742487E44929B385CBD7B51A96C"/>
  </w:style>
  <w:style w:type="paragraph" w:customStyle="1" w:styleId="E49C55D8E60D446691CC0850B72345EC">
    <w:name w:val="E49C55D8E60D446691CC0850B72345EC"/>
  </w:style>
  <w:style w:type="paragraph" w:customStyle="1" w:styleId="FD92B87B563041B8A4468DA73671937C">
    <w:name w:val="FD92B87B563041B8A4468DA73671937C"/>
  </w:style>
  <w:style w:type="paragraph" w:customStyle="1" w:styleId="E9E431A4142841CEBC5686E7EC2B6432">
    <w:name w:val="E9E431A4142841CEBC5686E7EC2B6432"/>
  </w:style>
  <w:style w:type="paragraph" w:customStyle="1" w:styleId="C534645A089249C99F85E9675E674B78">
    <w:name w:val="C534645A089249C99F85E9675E674B78"/>
  </w:style>
  <w:style w:type="paragraph" w:customStyle="1" w:styleId="D619F2FDB1B0448DB98202AF7B32397F">
    <w:name w:val="D619F2FDB1B0448DB98202AF7B32397F"/>
  </w:style>
  <w:style w:type="paragraph" w:customStyle="1" w:styleId="6C14D966C6BC405ABCF717267D0D0B98">
    <w:name w:val="6C14D966C6BC405ABCF717267D0D0B98"/>
  </w:style>
  <w:style w:type="paragraph" w:customStyle="1" w:styleId="6B41FA16E6854C54972758BA75345727">
    <w:name w:val="6B41FA16E6854C54972758BA75345727"/>
  </w:style>
  <w:style w:type="paragraph" w:customStyle="1" w:styleId="B7B6360D9D6640EEA517E57EDF96E1BD">
    <w:name w:val="B7B6360D9D6640EEA517E57EDF96E1BD"/>
  </w:style>
  <w:style w:type="paragraph" w:customStyle="1" w:styleId="9AC79F4C4DD6404CA7541A06721AE994">
    <w:name w:val="9AC79F4C4DD6404CA7541A06721AE994"/>
  </w:style>
  <w:style w:type="paragraph" w:customStyle="1" w:styleId="E0A705C9F1664388A3B87D4AB201A3BC">
    <w:name w:val="E0A705C9F1664388A3B87D4AB201A3BC"/>
  </w:style>
  <w:style w:type="paragraph" w:customStyle="1" w:styleId="F7876C62F207473A8E9470AF101F67C3">
    <w:name w:val="F7876C62F207473A8E9470AF101F67C3"/>
  </w:style>
  <w:style w:type="paragraph" w:customStyle="1" w:styleId="0B4613DA7DC249F6ADBDF3F8E8A264A8">
    <w:name w:val="0B4613DA7DC249F6ADBDF3F8E8A264A8"/>
  </w:style>
  <w:style w:type="paragraph" w:customStyle="1" w:styleId="A1CDD5A9E0824CC4AC8038A113173379">
    <w:name w:val="A1CDD5A9E0824CC4AC8038A113173379"/>
  </w:style>
  <w:style w:type="paragraph" w:customStyle="1" w:styleId="B518237FE2984303B18318ED2D9974BC">
    <w:name w:val="B518237FE2984303B18318ED2D9974BC"/>
  </w:style>
  <w:style w:type="paragraph" w:customStyle="1" w:styleId="7930D45D58054AB7B5D557DCDDDAD07C">
    <w:name w:val="7930D45D58054AB7B5D557DCDDDAD07C"/>
  </w:style>
  <w:style w:type="paragraph" w:customStyle="1" w:styleId="1D4D990ECF7F4C44B45AA480A5B3E1EE">
    <w:name w:val="1D4D990ECF7F4C44B45AA480A5B3E1EE"/>
  </w:style>
  <w:style w:type="paragraph" w:customStyle="1" w:styleId="B9E70C004C7648FC89BB2182142F2719">
    <w:name w:val="B9E70C004C7648FC89BB2182142F2719"/>
  </w:style>
  <w:style w:type="paragraph" w:customStyle="1" w:styleId="EE7CC5AACBA74C5A89A7300265A65D73">
    <w:name w:val="EE7CC5AACBA74C5A89A7300265A65D73"/>
  </w:style>
  <w:style w:type="paragraph" w:customStyle="1" w:styleId="92FC16620177431E96BFFD321864C908">
    <w:name w:val="92FC16620177431E96BFFD321864C908"/>
  </w:style>
  <w:style w:type="paragraph" w:customStyle="1" w:styleId="0BBED182CB494DEA9EBE7A3ED895C2DB">
    <w:name w:val="0BBED182CB494DEA9EBE7A3ED895C2DB"/>
  </w:style>
  <w:style w:type="paragraph" w:customStyle="1" w:styleId="DEE6F91A05B3451C9AF1AECCE9014B79">
    <w:name w:val="DEE6F91A05B3451C9AF1AECCE9014B79"/>
  </w:style>
  <w:style w:type="paragraph" w:customStyle="1" w:styleId="1D919F0EF8064EE18C187DF64D73FA0D">
    <w:name w:val="1D919F0EF8064EE18C187DF64D73FA0D"/>
  </w:style>
  <w:style w:type="paragraph" w:customStyle="1" w:styleId="03161232DBF14E448165919D005B13FB">
    <w:name w:val="03161232DBF14E448165919D005B13FB"/>
  </w:style>
  <w:style w:type="paragraph" w:customStyle="1" w:styleId="4076931C67CA4AE6BAB0938F63CAAA1E">
    <w:name w:val="4076931C67CA4AE6BAB0938F63CAAA1E"/>
  </w:style>
  <w:style w:type="paragraph" w:customStyle="1" w:styleId="66F0546262FA4F419664BAB93BB13CD0">
    <w:name w:val="66F0546262FA4F419664BAB93BB13CD0"/>
  </w:style>
  <w:style w:type="paragraph" w:customStyle="1" w:styleId="FDDD1531D7AA4B0EA86EA82D6D551225">
    <w:name w:val="FDDD1531D7AA4B0EA86EA82D6D551225"/>
  </w:style>
  <w:style w:type="paragraph" w:customStyle="1" w:styleId="CB180A7126C54ED58A09F2824DE3079B">
    <w:name w:val="CB180A7126C54ED58A09F2824DE3079B"/>
  </w:style>
  <w:style w:type="paragraph" w:customStyle="1" w:styleId="1491D3D8211B4F5BA2DFF5B81E063BF3">
    <w:name w:val="1491D3D8211B4F5BA2DFF5B81E063BF3"/>
  </w:style>
  <w:style w:type="paragraph" w:customStyle="1" w:styleId="FCCF40EF46384BB2BE1BAEFEBBFEE5CA">
    <w:name w:val="FCCF40EF46384BB2BE1BAEFEBBFEE5CA"/>
  </w:style>
  <w:style w:type="paragraph" w:customStyle="1" w:styleId="858F8C94CD2E4F27A8B0A886E14AEE4F">
    <w:name w:val="858F8C94CD2E4F27A8B0A886E14AEE4F"/>
  </w:style>
  <w:style w:type="paragraph" w:customStyle="1" w:styleId="4D0E81FAFECB4B59B046BCA765D33D9E">
    <w:name w:val="4D0E81FAFECB4B59B046BCA765D33D9E"/>
  </w:style>
  <w:style w:type="paragraph" w:customStyle="1" w:styleId="6E152E7D6D4348C39B6D85E501ED698C">
    <w:name w:val="6E152E7D6D4348C39B6D85E501ED698C"/>
  </w:style>
  <w:style w:type="paragraph" w:customStyle="1" w:styleId="46B0A4EA74A046559DAF9873AF7346BC">
    <w:name w:val="46B0A4EA74A046559DAF9873AF7346BC"/>
  </w:style>
  <w:style w:type="paragraph" w:customStyle="1" w:styleId="6F043DAA29384C5EAFD603253C5C7A00">
    <w:name w:val="6F043DAA29384C5EAFD603253C5C7A00"/>
  </w:style>
  <w:style w:type="paragraph" w:customStyle="1" w:styleId="7E20A766FF66419EAE702A132FF13E8D">
    <w:name w:val="7E20A766FF66419EAE702A132FF13E8D"/>
  </w:style>
  <w:style w:type="paragraph" w:customStyle="1" w:styleId="8E74CB47C09A46B184D4B0F2E72E5003">
    <w:name w:val="8E74CB47C09A46B184D4B0F2E72E5003"/>
  </w:style>
  <w:style w:type="paragraph" w:customStyle="1" w:styleId="3601055AE3FC4C969BA632CFD4E3C220">
    <w:name w:val="3601055AE3FC4C969BA632CFD4E3C220"/>
  </w:style>
  <w:style w:type="paragraph" w:customStyle="1" w:styleId="B9DCD1CC53AA43D0A4D60CF65C3F347B">
    <w:name w:val="B9DCD1CC53AA43D0A4D60CF65C3F347B"/>
  </w:style>
  <w:style w:type="paragraph" w:customStyle="1" w:styleId="8C883225184644FD9B35BE0489F2F45B">
    <w:name w:val="8C883225184644FD9B35BE0489F2F45B"/>
  </w:style>
  <w:style w:type="paragraph" w:customStyle="1" w:styleId="C1A85643437146B0B908AD3B6878A012">
    <w:name w:val="C1A85643437146B0B908AD3B6878A012"/>
  </w:style>
  <w:style w:type="paragraph" w:customStyle="1" w:styleId="B194BFD8258C4A1985E47A7303AD8A6B">
    <w:name w:val="B194BFD8258C4A1985E47A7303AD8A6B"/>
  </w:style>
  <w:style w:type="paragraph" w:customStyle="1" w:styleId="A3CAEB862D30434EBF37364F20D913D8">
    <w:name w:val="A3CAEB862D30434EBF37364F20D913D8"/>
  </w:style>
  <w:style w:type="paragraph" w:customStyle="1" w:styleId="3BEE5142D89B491C884B40B4BD816105">
    <w:name w:val="3BEE5142D89B491C884B40B4BD816105"/>
  </w:style>
  <w:style w:type="paragraph" w:customStyle="1" w:styleId="57BF26F6453D48B49D2C2F1612059EB3">
    <w:name w:val="57BF26F6453D48B49D2C2F1612059EB3"/>
  </w:style>
  <w:style w:type="paragraph" w:customStyle="1" w:styleId="915CE8CF72BA4A59B379D24863733EC6">
    <w:name w:val="915CE8CF72BA4A59B379D24863733EC6"/>
  </w:style>
  <w:style w:type="paragraph" w:customStyle="1" w:styleId="72F8373F4341401E96C8E93FAD3EB004">
    <w:name w:val="72F8373F4341401E96C8E93FAD3EB004"/>
  </w:style>
  <w:style w:type="paragraph" w:customStyle="1" w:styleId="80FDF9D389C040C48EADF1E69AEFE86A">
    <w:name w:val="80FDF9D389C040C48EADF1E69AEFE86A"/>
  </w:style>
  <w:style w:type="paragraph" w:customStyle="1" w:styleId="D80500FB6F32452E94592397559728A3">
    <w:name w:val="D80500FB6F32452E94592397559728A3"/>
  </w:style>
  <w:style w:type="paragraph" w:customStyle="1" w:styleId="B098663E80DA4197B32ECC95FC4D5261">
    <w:name w:val="B098663E80DA4197B32ECC95FC4D5261"/>
  </w:style>
  <w:style w:type="paragraph" w:customStyle="1" w:styleId="E31644A88B38417689F71617F19FEB4F">
    <w:name w:val="E31644A88B38417689F71617F19FEB4F"/>
  </w:style>
  <w:style w:type="paragraph" w:customStyle="1" w:styleId="C054C5503D174C9FB3792657ECEAA386">
    <w:name w:val="C054C5503D174C9FB3792657ECEAA386"/>
  </w:style>
  <w:style w:type="paragraph" w:customStyle="1" w:styleId="C8977E3FA4684F398D68D1FF90F147C1">
    <w:name w:val="C8977E3FA4684F398D68D1FF90F147C1"/>
  </w:style>
  <w:style w:type="paragraph" w:customStyle="1" w:styleId="2D555D99A1F845DDAD12FAFB3F9C0767">
    <w:name w:val="2D555D99A1F845DDAD12FAFB3F9C0767"/>
  </w:style>
  <w:style w:type="paragraph" w:customStyle="1" w:styleId="294EB119F78B4D94BFC9AA16FB913E2B">
    <w:name w:val="294EB119F78B4D94BFC9AA16FB913E2B"/>
  </w:style>
  <w:style w:type="paragraph" w:customStyle="1" w:styleId="15DB4AF499E6476E8B88786AC256AEB6">
    <w:name w:val="15DB4AF499E6476E8B88786AC256AEB6"/>
  </w:style>
  <w:style w:type="paragraph" w:customStyle="1" w:styleId="EF72B5F0E992439ABF66D4496FED9987">
    <w:name w:val="EF72B5F0E992439ABF66D4496FED9987"/>
  </w:style>
  <w:style w:type="paragraph" w:customStyle="1" w:styleId="BAEFB0A362E4420CBDFA6F4912469A56">
    <w:name w:val="BAEFB0A362E4420CBDFA6F4912469A56"/>
  </w:style>
  <w:style w:type="paragraph" w:customStyle="1" w:styleId="FBAC40282151465386953A46F29570C0">
    <w:name w:val="FBAC40282151465386953A46F29570C0"/>
  </w:style>
  <w:style w:type="paragraph" w:customStyle="1" w:styleId="77EB118D451D408F8AA0CE574128D64A">
    <w:name w:val="77EB118D451D408F8AA0CE574128D64A"/>
  </w:style>
  <w:style w:type="paragraph" w:customStyle="1" w:styleId="ACD6BF0EF895423BB146F72E735C0E9E">
    <w:name w:val="ACD6BF0EF895423BB146F72E735C0E9E"/>
  </w:style>
  <w:style w:type="paragraph" w:customStyle="1" w:styleId="019D374135994C78A19DC6648A53DB28">
    <w:name w:val="019D374135994C78A19DC6648A53DB28"/>
  </w:style>
  <w:style w:type="paragraph" w:customStyle="1" w:styleId="4856081B77C847479902BA4A6A4E4F1B">
    <w:name w:val="4856081B77C847479902BA4A6A4E4F1B"/>
  </w:style>
  <w:style w:type="paragraph" w:customStyle="1" w:styleId="FE9E5C7F83214142A7E54B333324D730">
    <w:name w:val="FE9E5C7F83214142A7E54B333324D730"/>
  </w:style>
  <w:style w:type="paragraph" w:customStyle="1" w:styleId="299EB6F0BA774077A6EF1272F1AF7C4F">
    <w:name w:val="299EB6F0BA774077A6EF1272F1AF7C4F"/>
  </w:style>
  <w:style w:type="paragraph" w:customStyle="1" w:styleId="75E4204F977843B6846BB3BD4B3D3016">
    <w:name w:val="75E4204F977843B6846BB3BD4B3D3016"/>
  </w:style>
  <w:style w:type="paragraph" w:customStyle="1" w:styleId="72C6275B0C79433B870B0AB20967AC87">
    <w:name w:val="72C6275B0C79433B870B0AB20967AC87"/>
  </w:style>
  <w:style w:type="paragraph" w:customStyle="1" w:styleId="6E3D18F8E28D44AFBDAD42093EDD52A4">
    <w:name w:val="6E3D18F8E28D44AFBDAD42093EDD52A4"/>
  </w:style>
  <w:style w:type="paragraph" w:customStyle="1" w:styleId="21C5C4D7AF1E4AD7A431A1943D7CAC24">
    <w:name w:val="21C5C4D7AF1E4AD7A431A1943D7CAC24"/>
  </w:style>
  <w:style w:type="paragraph" w:customStyle="1" w:styleId="B1DC688D5DF24858A84DDA95DECAF3BF">
    <w:name w:val="B1DC688D5DF24858A84DDA95DECAF3BF"/>
  </w:style>
  <w:style w:type="paragraph" w:customStyle="1" w:styleId="AD046EA05E5A4794ABBCFA245B28061D">
    <w:name w:val="AD046EA05E5A4794ABBCFA245B28061D"/>
  </w:style>
  <w:style w:type="paragraph" w:customStyle="1" w:styleId="76CDC22030FA4E15A559B5D7E5D35C41">
    <w:name w:val="76CDC22030FA4E15A559B5D7E5D35C41"/>
  </w:style>
  <w:style w:type="paragraph" w:customStyle="1" w:styleId="C38C92ED31B64F71B579CBBBE9B89C9B">
    <w:name w:val="C38C92ED31B64F71B579CBBBE9B89C9B"/>
  </w:style>
  <w:style w:type="paragraph" w:customStyle="1" w:styleId="261066F53B4C47E2A51E21C97BBE948B">
    <w:name w:val="261066F53B4C47E2A51E21C97BBE948B"/>
  </w:style>
  <w:style w:type="paragraph" w:customStyle="1" w:styleId="B9BAAFA3BD0048AB882DBC2744C09306">
    <w:name w:val="B9BAAFA3BD0048AB882DBC2744C09306"/>
  </w:style>
  <w:style w:type="paragraph" w:customStyle="1" w:styleId="2B85B5AB97394EF58F7BBBFC30DB708E">
    <w:name w:val="2B85B5AB97394EF58F7BBBFC30DB708E"/>
  </w:style>
  <w:style w:type="paragraph" w:customStyle="1" w:styleId="E0DE2080EAA64BCEB0095CA7121603DE">
    <w:name w:val="E0DE2080EAA64BCEB0095CA7121603DE"/>
  </w:style>
  <w:style w:type="paragraph" w:customStyle="1" w:styleId="EF5E25B6D3CA490FA24E5C08A387E695">
    <w:name w:val="EF5E25B6D3CA490FA24E5C08A387E695"/>
  </w:style>
  <w:style w:type="paragraph" w:customStyle="1" w:styleId="C3B9AAEC14484FB488D7614FE4B12D58">
    <w:name w:val="C3B9AAEC14484FB488D7614FE4B12D58"/>
  </w:style>
  <w:style w:type="paragraph" w:customStyle="1" w:styleId="437668CB57324B12BFF1463E5A3068D9">
    <w:name w:val="437668CB57324B12BFF1463E5A3068D9"/>
  </w:style>
  <w:style w:type="paragraph" w:customStyle="1" w:styleId="29258BE5BCEE4A15B49DE0A521571B42">
    <w:name w:val="29258BE5BCEE4A15B49DE0A521571B42"/>
  </w:style>
  <w:style w:type="paragraph" w:customStyle="1" w:styleId="FBE7819A3CC943C08956015BCA7A1462">
    <w:name w:val="FBE7819A3CC943C08956015BCA7A1462"/>
  </w:style>
  <w:style w:type="paragraph" w:customStyle="1" w:styleId="5BB85EA80D444261B894714D2176C559">
    <w:name w:val="5BB85EA80D444261B894714D2176C559"/>
  </w:style>
  <w:style w:type="paragraph" w:customStyle="1" w:styleId="41B5A30766344A58B343F20DA1C775C1">
    <w:name w:val="41B5A30766344A58B343F20DA1C775C1"/>
  </w:style>
  <w:style w:type="paragraph" w:customStyle="1" w:styleId="5685533EF7514BD4BB6DC4AD649D97AE">
    <w:name w:val="5685533EF7514BD4BB6DC4AD649D97AE"/>
  </w:style>
  <w:style w:type="paragraph" w:customStyle="1" w:styleId="7914679ABEDE4D62A4126CB08EF79A73">
    <w:name w:val="7914679ABEDE4D62A4126CB08EF79A73"/>
  </w:style>
  <w:style w:type="paragraph" w:customStyle="1" w:styleId="5FD2F36FE7F141F5A72FFB23C8BE446F">
    <w:name w:val="5FD2F36FE7F141F5A72FFB23C8BE446F"/>
  </w:style>
  <w:style w:type="paragraph" w:customStyle="1" w:styleId="6C39C845AEAB41258E02D4654D65C17A">
    <w:name w:val="6C39C845AEAB41258E02D4654D65C17A"/>
  </w:style>
  <w:style w:type="paragraph" w:customStyle="1" w:styleId="EF2FECE4D4204CEBBA7EF2401B1C2B68">
    <w:name w:val="EF2FECE4D4204CEBBA7EF2401B1C2B68"/>
  </w:style>
  <w:style w:type="paragraph" w:customStyle="1" w:styleId="D19E71157FED4C1684C1B789DEC577A6">
    <w:name w:val="D19E71157FED4C1684C1B789DEC577A6"/>
  </w:style>
  <w:style w:type="paragraph" w:customStyle="1" w:styleId="BFEB9B6499EC40B8882F8DEA3F05BDE2">
    <w:name w:val="BFEB9B6499EC40B8882F8DEA3F05BDE2"/>
  </w:style>
  <w:style w:type="paragraph" w:customStyle="1" w:styleId="25169D49A5FC44B7B1D267CC28989B1E">
    <w:name w:val="25169D49A5FC44B7B1D267CC28989B1E"/>
  </w:style>
  <w:style w:type="paragraph" w:customStyle="1" w:styleId="3284024438A04C5AAA73FC5FF1954635">
    <w:name w:val="3284024438A04C5AAA73FC5FF1954635"/>
  </w:style>
  <w:style w:type="paragraph" w:customStyle="1" w:styleId="B5F25412BC9E4A67BEEFE13F00EADE7B">
    <w:name w:val="B5F25412BC9E4A67BEEFE13F00EADE7B"/>
  </w:style>
  <w:style w:type="paragraph" w:customStyle="1" w:styleId="FF7E9C3DD5964F6D8B41C3EB387537B4">
    <w:name w:val="FF7E9C3DD5964F6D8B41C3EB387537B4"/>
  </w:style>
  <w:style w:type="paragraph" w:customStyle="1" w:styleId="F0B0200AEE1B4D81BFE1EEF124889D68">
    <w:name w:val="F0B0200AEE1B4D81BFE1EEF124889D68"/>
  </w:style>
  <w:style w:type="paragraph" w:customStyle="1" w:styleId="542786D8D7E64FE9A06999E76435A048">
    <w:name w:val="542786D8D7E64FE9A06999E76435A048"/>
  </w:style>
  <w:style w:type="paragraph" w:customStyle="1" w:styleId="F72A3529F33C4DCA9F54FB0BF32D2DD6">
    <w:name w:val="F72A3529F33C4DCA9F54FB0BF32D2DD6"/>
  </w:style>
  <w:style w:type="paragraph" w:customStyle="1" w:styleId="275D175D8A3B4C559CA961B557C96B33">
    <w:name w:val="275D175D8A3B4C559CA961B557C96B33"/>
  </w:style>
  <w:style w:type="paragraph" w:customStyle="1" w:styleId="0A94721AF72B4BA0B64C5E10EC35F2B9">
    <w:name w:val="0A94721AF72B4BA0B64C5E10EC35F2B9"/>
  </w:style>
  <w:style w:type="paragraph" w:customStyle="1" w:styleId="90FB8613E26C49A1BED386896C698885">
    <w:name w:val="90FB8613E26C49A1BED386896C698885"/>
  </w:style>
  <w:style w:type="paragraph" w:customStyle="1" w:styleId="03B54124EC614980AB1203A0E1493AC4">
    <w:name w:val="03B54124EC614980AB1203A0E1493AC4"/>
  </w:style>
  <w:style w:type="paragraph" w:customStyle="1" w:styleId="241C7B5B2F364C54B00B6B468F95A516">
    <w:name w:val="241C7B5B2F364C54B00B6B468F95A516"/>
  </w:style>
  <w:style w:type="paragraph" w:customStyle="1" w:styleId="DDF1580BD6A54D64AC5F0AE6E382FBD9">
    <w:name w:val="DDF1580BD6A54D64AC5F0AE6E382FBD9"/>
  </w:style>
  <w:style w:type="paragraph" w:customStyle="1" w:styleId="D9BCDE02E64B4C228ED25C8A49BCC0A1">
    <w:name w:val="D9BCDE02E64B4C228ED25C8A49BCC0A1"/>
  </w:style>
  <w:style w:type="paragraph" w:customStyle="1" w:styleId="370E0C5CF5A241CCA7A982676D0AE06D">
    <w:name w:val="370E0C5CF5A241CCA7A982676D0AE06D"/>
  </w:style>
  <w:style w:type="paragraph" w:customStyle="1" w:styleId="EE4847A4C62C4DC0B91A195659917C8E">
    <w:name w:val="EE4847A4C62C4DC0B91A195659917C8E"/>
  </w:style>
  <w:style w:type="paragraph" w:customStyle="1" w:styleId="E640942393114D8683B29405C515577B">
    <w:name w:val="E640942393114D8683B29405C515577B"/>
  </w:style>
  <w:style w:type="paragraph" w:customStyle="1" w:styleId="F3B557EA3CB94888B989829949C5CC9C">
    <w:name w:val="F3B557EA3CB94888B989829949C5CC9C"/>
  </w:style>
  <w:style w:type="paragraph" w:customStyle="1" w:styleId="872D9C55A33448BCAEBC5C184749DEA3">
    <w:name w:val="872D9C55A33448BCAEBC5C184749DEA3"/>
  </w:style>
  <w:style w:type="paragraph" w:customStyle="1" w:styleId="B9C6B7C38AC046F1887E1543A35797AB">
    <w:name w:val="B9C6B7C38AC046F1887E1543A35797AB"/>
  </w:style>
  <w:style w:type="paragraph" w:customStyle="1" w:styleId="9278F550C9E14169B299F69CCABD6CB4">
    <w:name w:val="9278F550C9E14169B299F69CCABD6CB4"/>
  </w:style>
  <w:style w:type="paragraph" w:customStyle="1" w:styleId="2D56C716607844F383A8E3EEB877FE95">
    <w:name w:val="2D56C716607844F383A8E3EEB877FE95"/>
  </w:style>
  <w:style w:type="paragraph" w:customStyle="1" w:styleId="1F2522450078401D87EF2F7478FC66DA">
    <w:name w:val="1F2522450078401D87EF2F7478FC66DA"/>
  </w:style>
  <w:style w:type="paragraph" w:customStyle="1" w:styleId="7C375F4F403B41F7B49791B2E9C636B2">
    <w:name w:val="7C375F4F403B41F7B49791B2E9C636B2"/>
  </w:style>
  <w:style w:type="paragraph" w:customStyle="1" w:styleId="F03FF026EF0E4CCD9426761715A2001A">
    <w:name w:val="F03FF026EF0E4CCD9426761715A2001A"/>
  </w:style>
  <w:style w:type="paragraph" w:customStyle="1" w:styleId="3997942BADAB4C239C2766813A17AB7B">
    <w:name w:val="3997942BADAB4C239C2766813A17AB7B"/>
  </w:style>
  <w:style w:type="paragraph" w:customStyle="1" w:styleId="B3AE9799EB1A4C9F9ED162C2B283A108">
    <w:name w:val="B3AE9799EB1A4C9F9ED162C2B283A108"/>
  </w:style>
  <w:style w:type="paragraph" w:customStyle="1" w:styleId="2D339BACE8C849FCB73B52F5085119D6">
    <w:name w:val="2D339BACE8C849FCB73B52F5085119D6"/>
  </w:style>
  <w:style w:type="paragraph" w:customStyle="1" w:styleId="60E836929F7A4C2EBF5FFF42D477A343">
    <w:name w:val="60E836929F7A4C2EBF5FFF42D477A343"/>
  </w:style>
  <w:style w:type="paragraph" w:customStyle="1" w:styleId="D6FA084F262742C89C17042314BCEE96">
    <w:name w:val="D6FA084F262742C89C17042314BCEE96"/>
  </w:style>
  <w:style w:type="paragraph" w:customStyle="1" w:styleId="107289B9EF104A5E9C3C556E6DFD4066">
    <w:name w:val="107289B9EF104A5E9C3C556E6DFD4066"/>
  </w:style>
  <w:style w:type="paragraph" w:customStyle="1" w:styleId="C016DC0654304683BE8702192FAB51BA">
    <w:name w:val="C016DC0654304683BE8702192FAB51BA"/>
  </w:style>
  <w:style w:type="paragraph" w:customStyle="1" w:styleId="329C6C34316045AB8B6D31E55E98C368">
    <w:name w:val="329C6C34316045AB8B6D31E55E98C368"/>
  </w:style>
  <w:style w:type="paragraph" w:customStyle="1" w:styleId="7061AA4188214696AF0005DE612E1D4A">
    <w:name w:val="7061AA4188214696AF0005DE612E1D4A"/>
  </w:style>
  <w:style w:type="paragraph" w:customStyle="1" w:styleId="649CA49C497F4CD4ACD5905A3483114E">
    <w:name w:val="649CA49C497F4CD4ACD5905A3483114E"/>
  </w:style>
  <w:style w:type="paragraph" w:customStyle="1" w:styleId="130125D9D72A42138E5D29AC4A9D7BA5">
    <w:name w:val="130125D9D72A42138E5D29AC4A9D7BA5"/>
  </w:style>
  <w:style w:type="paragraph" w:customStyle="1" w:styleId="2664BC26DDD247BAA203253764DB18DD">
    <w:name w:val="2664BC26DDD247BAA203253764DB18DD"/>
  </w:style>
  <w:style w:type="paragraph" w:customStyle="1" w:styleId="22F65AD0861F4D49A6A6332EE45DBFFE">
    <w:name w:val="22F65AD0861F4D49A6A6332EE45DBFFE"/>
  </w:style>
  <w:style w:type="paragraph" w:customStyle="1" w:styleId="232E3B2DB96E44619F540C5ACC474269">
    <w:name w:val="232E3B2DB96E44619F540C5ACC474269"/>
  </w:style>
  <w:style w:type="paragraph" w:customStyle="1" w:styleId="405B7BD2D5B8421DBE5F7691C9846E7C">
    <w:name w:val="405B7BD2D5B8421DBE5F7691C9846E7C"/>
  </w:style>
  <w:style w:type="paragraph" w:customStyle="1" w:styleId="1A4BD21C5B71441D8F1F1B6B4E6637C6">
    <w:name w:val="1A4BD21C5B71441D8F1F1B6B4E6637C6"/>
  </w:style>
  <w:style w:type="paragraph" w:customStyle="1" w:styleId="F82AEE0301484126B47E345B6A33F239">
    <w:name w:val="F82AEE0301484126B47E345B6A33F239"/>
  </w:style>
  <w:style w:type="paragraph" w:customStyle="1" w:styleId="2D7310276E3841A2BA56AB8BFED58929">
    <w:name w:val="2D7310276E3841A2BA56AB8BFED58929"/>
  </w:style>
  <w:style w:type="paragraph" w:customStyle="1" w:styleId="89FA30219FE348C281EAC276E97DCFFC">
    <w:name w:val="89FA30219FE348C281EAC276E97DCFFC"/>
  </w:style>
  <w:style w:type="paragraph" w:customStyle="1" w:styleId="50BD8DEE116A4F2ABF53853EAB344D44">
    <w:name w:val="50BD8DEE116A4F2ABF53853EAB344D44"/>
  </w:style>
  <w:style w:type="paragraph" w:customStyle="1" w:styleId="46DF8A6A77F644C1A7CC8B809829C544">
    <w:name w:val="46DF8A6A77F644C1A7CC8B809829C544"/>
  </w:style>
  <w:style w:type="paragraph" w:customStyle="1" w:styleId="C65A1B0349144CF0B9A6C836D16DC714">
    <w:name w:val="C65A1B0349144CF0B9A6C836D16DC714"/>
  </w:style>
  <w:style w:type="paragraph" w:customStyle="1" w:styleId="A505C91FBCC9432E92EFC5B525CB92E5">
    <w:name w:val="A505C91FBCC9432E92EFC5B525CB92E5"/>
  </w:style>
  <w:style w:type="paragraph" w:customStyle="1" w:styleId="E73C909B65594A6E9200FFC7C225ACD8">
    <w:name w:val="E73C909B65594A6E9200FFC7C225ACD8"/>
  </w:style>
  <w:style w:type="paragraph" w:customStyle="1" w:styleId="A09944F14A1D4C968BA22F4420548706">
    <w:name w:val="A09944F14A1D4C968BA22F4420548706"/>
  </w:style>
  <w:style w:type="paragraph" w:customStyle="1" w:styleId="73C7AA5E033D4CA6B87F185CEAD8CB2F">
    <w:name w:val="73C7AA5E033D4CA6B87F185CEAD8CB2F"/>
  </w:style>
  <w:style w:type="paragraph" w:customStyle="1" w:styleId="0185C2E646CE4A159DACBC30723316DE">
    <w:name w:val="0185C2E646CE4A159DACBC30723316DE"/>
  </w:style>
  <w:style w:type="paragraph" w:customStyle="1" w:styleId="9BCA39525B464ADCBEE2E1844877892C">
    <w:name w:val="9BCA39525B464ADCBEE2E1844877892C"/>
  </w:style>
  <w:style w:type="paragraph" w:customStyle="1" w:styleId="3712C8B8ABEC40A2BEB3720B270359E8">
    <w:name w:val="3712C8B8ABEC40A2BEB3720B270359E8"/>
  </w:style>
  <w:style w:type="paragraph" w:customStyle="1" w:styleId="8D7000C1F8F844B698708C1C39481693">
    <w:name w:val="8D7000C1F8F844B698708C1C39481693"/>
  </w:style>
  <w:style w:type="paragraph" w:customStyle="1" w:styleId="70E0CA2276B34A33BAF4DA080748C374">
    <w:name w:val="70E0CA2276B34A33BAF4DA080748C374"/>
  </w:style>
  <w:style w:type="paragraph" w:customStyle="1" w:styleId="37C3265A46104A75A63942323E140AE4">
    <w:name w:val="37C3265A46104A75A63942323E140AE4"/>
  </w:style>
  <w:style w:type="paragraph" w:customStyle="1" w:styleId="3D9A6270B4BD4355BB1F048DC98A452A">
    <w:name w:val="3D9A6270B4BD4355BB1F048DC98A452A"/>
  </w:style>
  <w:style w:type="paragraph" w:customStyle="1" w:styleId="B1F7D8CB3C724F6F98FD9D491F1F13D7">
    <w:name w:val="B1F7D8CB3C724F6F98FD9D491F1F13D7"/>
  </w:style>
  <w:style w:type="paragraph" w:customStyle="1" w:styleId="9E56A8F27F2847BB8677C7FEB21A3ECC">
    <w:name w:val="9E56A8F27F2847BB8677C7FEB21A3ECC"/>
  </w:style>
  <w:style w:type="paragraph" w:customStyle="1" w:styleId="2F89A822ECBA40EC85910F37A7CAB0A4">
    <w:name w:val="2F89A822ECBA40EC85910F37A7CAB0A4"/>
  </w:style>
  <w:style w:type="paragraph" w:customStyle="1" w:styleId="56D93FB1EAD94FB497111DD86EDF2EF4">
    <w:name w:val="56D93FB1EAD94FB497111DD86EDF2EF4"/>
  </w:style>
  <w:style w:type="paragraph" w:customStyle="1" w:styleId="765896604A994EFFB6703156180B2BF3">
    <w:name w:val="765896604A994EFFB6703156180B2BF3"/>
  </w:style>
  <w:style w:type="paragraph" w:customStyle="1" w:styleId="62758A895070481EAAA71E31CD4B5FC5">
    <w:name w:val="62758A895070481EAAA71E31CD4B5FC5"/>
  </w:style>
  <w:style w:type="paragraph" w:customStyle="1" w:styleId="2D26577631614BF9BF77B92B4DD7EEE8">
    <w:name w:val="2D26577631614BF9BF77B92B4DD7EEE8"/>
  </w:style>
  <w:style w:type="paragraph" w:customStyle="1" w:styleId="35D9ADCFACE24E42960791F00C8C3709">
    <w:name w:val="35D9ADCFACE24E42960791F00C8C3709"/>
  </w:style>
  <w:style w:type="paragraph" w:customStyle="1" w:styleId="C35F04F4AEC143FFBCC8268F530AEA72">
    <w:name w:val="C35F04F4AEC143FFBCC8268F530AEA72"/>
  </w:style>
  <w:style w:type="paragraph" w:customStyle="1" w:styleId="467C96C00E644649AB07F133E0B400A3">
    <w:name w:val="467C96C00E644649AB07F133E0B400A3"/>
  </w:style>
  <w:style w:type="paragraph" w:customStyle="1" w:styleId="6F22A70EEF8248638FEE4D3D9E174FA9">
    <w:name w:val="6F22A70EEF8248638FEE4D3D9E174FA9"/>
  </w:style>
  <w:style w:type="paragraph" w:customStyle="1" w:styleId="20A95FBDCE6F454AA58E3802D84322EF">
    <w:name w:val="20A95FBDCE6F454AA58E3802D84322EF"/>
  </w:style>
  <w:style w:type="paragraph" w:customStyle="1" w:styleId="2D48C1B7DFD24E5F92C0D0A4BEBD1EDC">
    <w:name w:val="2D48C1B7DFD24E5F92C0D0A4BEBD1EDC"/>
  </w:style>
  <w:style w:type="paragraph" w:customStyle="1" w:styleId="34D176EDA23646E3B5CEF9F1D2654C16">
    <w:name w:val="34D176EDA23646E3B5CEF9F1D2654C16"/>
  </w:style>
  <w:style w:type="paragraph" w:customStyle="1" w:styleId="ADB5A3FED49F45129D91F6633AC52BE3">
    <w:name w:val="ADB5A3FED49F45129D91F6633AC52BE3"/>
  </w:style>
  <w:style w:type="paragraph" w:customStyle="1" w:styleId="47A74ADCC3214B2185B502BEE1CC7EA7">
    <w:name w:val="47A74ADCC3214B2185B502BEE1CC7EA7"/>
  </w:style>
  <w:style w:type="paragraph" w:customStyle="1" w:styleId="942EADE14B6B4944BA1452C2497ABB2F">
    <w:name w:val="942EADE14B6B4944BA1452C2497ABB2F"/>
  </w:style>
  <w:style w:type="paragraph" w:customStyle="1" w:styleId="5B512CB3EA75420C8725D9F65F102F1C">
    <w:name w:val="5B512CB3EA75420C8725D9F65F102F1C"/>
  </w:style>
  <w:style w:type="paragraph" w:customStyle="1" w:styleId="B994C90301D9461A9DD1FF11F7048EBC">
    <w:name w:val="B994C90301D9461A9DD1FF11F7048EBC"/>
  </w:style>
  <w:style w:type="paragraph" w:customStyle="1" w:styleId="42729C97633A447BBA918C6DFF3B8118">
    <w:name w:val="42729C97633A447BBA918C6DFF3B8118"/>
  </w:style>
  <w:style w:type="paragraph" w:customStyle="1" w:styleId="F9E544BDC2D54E668BC8E207EBA28E9E">
    <w:name w:val="F9E544BDC2D54E668BC8E207EBA28E9E"/>
  </w:style>
  <w:style w:type="paragraph" w:customStyle="1" w:styleId="F31482608FB14B12B438933448B06531">
    <w:name w:val="F31482608FB14B12B438933448B06531"/>
  </w:style>
  <w:style w:type="paragraph" w:customStyle="1" w:styleId="A66DD62B933C4438B6CDC7BC760F52CC">
    <w:name w:val="A66DD62B933C4438B6CDC7BC760F52CC"/>
  </w:style>
  <w:style w:type="paragraph" w:customStyle="1" w:styleId="24E8385DB23341BEA4498D2A361AFD8D">
    <w:name w:val="24E8385DB23341BEA4498D2A361AFD8D"/>
  </w:style>
  <w:style w:type="paragraph" w:customStyle="1" w:styleId="6CDACB1CAD9F41D3B48FE80809897374">
    <w:name w:val="6CDACB1CAD9F41D3B48FE80809897374"/>
  </w:style>
  <w:style w:type="paragraph" w:customStyle="1" w:styleId="91105577A9724A0E9089039D83546DC4">
    <w:name w:val="91105577A9724A0E9089039D83546DC4"/>
  </w:style>
  <w:style w:type="paragraph" w:customStyle="1" w:styleId="98097C3DA92A47588D86D3076FD21668">
    <w:name w:val="98097C3DA92A47588D86D3076FD21668"/>
  </w:style>
  <w:style w:type="paragraph" w:customStyle="1" w:styleId="8157FDE5E1134096BF3A62FBBE842C1D">
    <w:name w:val="8157FDE5E1134096BF3A62FBBE842C1D"/>
  </w:style>
  <w:style w:type="paragraph" w:customStyle="1" w:styleId="5EEC83D443BA4ED1BC976664DEE6BC76">
    <w:name w:val="5EEC83D443BA4ED1BC976664DEE6BC76"/>
  </w:style>
  <w:style w:type="paragraph" w:customStyle="1" w:styleId="2E9CD86509AE4939B2350E0B313D7EEC">
    <w:name w:val="2E9CD86509AE4939B2350E0B313D7EEC"/>
  </w:style>
  <w:style w:type="paragraph" w:customStyle="1" w:styleId="4FC95A8867B54922A917522AC3D1898F">
    <w:name w:val="4FC95A8867B54922A917522AC3D1898F"/>
  </w:style>
  <w:style w:type="paragraph" w:customStyle="1" w:styleId="4607329CBDF34BAE9924FC20D30ECCA1">
    <w:name w:val="4607329CBDF34BAE9924FC20D30ECCA1"/>
  </w:style>
  <w:style w:type="paragraph" w:customStyle="1" w:styleId="C081DEE1044D496A82A501983BD79C11">
    <w:name w:val="C081DEE1044D496A82A501983BD79C11"/>
  </w:style>
  <w:style w:type="paragraph" w:customStyle="1" w:styleId="E3EB36D3F0EE4667B8586ABBB09FDD11">
    <w:name w:val="E3EB36D3F0EE4667B8586ABBB09FDD11"/>
  </w:style>
  <w:style w:type="paragraph" w:customStyle="1" w:styleId="7165A561A462493488CCE8D4979D4EAF">
    <w:name w:val="7165A561A462493488CCE8D4979D4EAF"/>
  </w:style>
  <w:style w:type="paragraph" w:customStyle="1" w:styleId="7CBB14A209414280811B6FA109AA95EB">
    <w:name w:val="7CBB14A209414280811B6FA109AA95EB"/>
  </w:style>
  <w:style w:type="paragraph" w:customStyle="1" w:styleId="92D3D8B2C0984DE188F9F3DD7858E802">
    <w:name w:val="92D3D8B2C0984DE188F9F3DD7858E802"/>
  </w:style>
  <w:style w:type="paragraph" w:customStyle="1" w:styleId="B1D4BEA84E2041FFBFF8C73274595A04">
    <w:name w:val="B1D4BEA84E2041FFBFF8C73274595A04"/>
  </w:style>
  <w:style w:type="paragraph" w:customStyle="1" w:styleId="B863F7C0823043019EE83253D2E9DA23">
    <w:name w:val="B863F7C0823043019EE83253D2E9DA23"/>
  </w:style>
  <w:style w:type="paragraph" w:customStyle="1" w:styleId="213726A0C8E148E5915EF974809EF1B8">
    <w:name w:val="213726A0C8E148E5915EF974809EF1B8"/>
  </w:style>
  <w:style w:type="paragraph" w:customStyle="1" w:styleId="846BF827BC614956A92CB9D40CBD5BCD">
    <w:name w:val="846BF827BC614956A92CB9D40CBD5BCD"/>
  </w:style>
  <w:style w:type="paragraph" w:customStyle="1" w:styleId="EDD6A98B3AF84D718F68348B549B5B21">
    <w:name w:val="EDD6A98B3AF84D718F68348B549B5B21"/>
  </w:style>
  <w:style w:type="paragraph" w:customStyle="1" w:styleId="D110E028885D43C4B6E3217BFF507538">
    <w:name w:val="D110E028885D43C4B6E3217BFF507538"/>
  </w:style>
  <w:style w:type="paragraph" w:customStyle="1" w:styleId="4D0AA8CBEAFF448EAC72F057929436CA">
    <w:name w:val="4D0AA8CBEAFF448EAC72F057929436CA"/>
  </w:style>
  <w:style w:type="paragraph" w:customStyle="1" w:styleId="1C5E87706E3E4A0996F868D0641C2A52">
    <w:name w:val="1C5E87706E3E4A0996F868D0641C2A52"/>
  </w:style>
  <w:style w:type="paragraph" w:customStyle="1" w:styleId="FBA67CAC99894EC0A47C04F4DA39C98D">
    <w:name w:val="FBA67CAC99894EC0A47C04F4DA39C98D"/>
  </w:style>
  <w:style w:type="paragraph" w:customStyle="1" w:styleId="C3A664F020FA4058A587265C59BA26C7">
    <w:name w:val="C3A664F020FA4058A587265C59BA26C7"/>
  </w:style>
  <w:style w:type="paragraph" w:customStyle="1" w:styleId="2B995048953B41CC940A83EA8A6BC523">
    <w:name w:val="2B995048953B41CC940A83EA8A6BC523"/>
  </w:style>
  <w:style w:type="paragraph" w:customStyle="1" w:styleId="856648E597794D9FBEB09E57D4BBEB4A">
    <w:name w:val="856648E597794D9FBEB09E57D4BBEB4A"/>
  </w:style>
  <w:style w:type="paragraph" w:customStyle="1" w:styleId="2ACF32E97CC045379ABA895F78A1F4E0">
    <w:name w:val="2ACF32E97CC045379ABA895F78A1F4E0"/>
  </w:style>
  <w:style w:type="paragraph" w:customStyle="1" w:styleId="5BA630D1C4AA496F997545D23CB6EC79">
    <w:name w:val="5BA630D1C4AA496F997545D23CB6EC79"/>
  </w:style>
  <w:style w:type="paragraph" w:customStyle="1" w:styleId="0356E68B20364605AAF0140541259BEA">
    <w:name w:val="0356E68B20364605AAF0140541259BEA"/>
  </w:style>
  <w:style w:type="paragraph" w:customStyle="1" w:styleId="3E08A923A6344CBA9E67AA8DB6F5F380">
    <w:name w:val="3E08A923A6344CBA9E67AA8DB6F5F380"/>
  </w:style>
  <w:style w:type="paragraph" w:customStyle="1" w:styleId="1E653CC722BB45448A1D2314E4EA3DF1">
    <w:name w:val="1E653CC722BB45448A1D2314E4EA3DF1"/>
  </w:style>
  <w:style w:type="paragraph" w:customStyle="1" w:styleId="F74ABFA5024240C3924F760B2157847F">
    <w:name w:val="F74ABFA5024240C3924F760B2157847F"/>
  </w:style>
  <w:style w:type="paragraph" w:customStyle="1" w:styleId="461566CDE6C24081BDB073FC9662D57A">
    <w:name w:val="461566CDE6C24081BDB073FC9662D57A"/>
  </w:style>
  <w:style w:type="paragraph" w:customStyle="1" w:styleId="739C1247390B4BBAA38C19A7B448FB1C">
    <w:name w:val="739C1247390B4BBAA38C19A7B448FB1C"/>
  </w:style>
  <w:style w:type="paragraph" w:customStyle="1" w:styleId="F0CAA28C241042729BCC5287A74EA47A">
    <w:name w:val="F0CAA28C241042729BCC5287A74EA47A"/>
  </w:style>
  <w:style w:type="paragraph" w:customStyle="1" w:styleId="31B5597CC54C430298369A8F5CE38E8A">
    <w:name w:val="31B5597CC54C430298369A8F5CE38E8A"/>
  </w:style>
  <w:style w:type="paragraph" w:customStyle="1" w:styleId="3ACCBB70020C433EAE2947AFECAE02C7">
    <w:name w:val="3ACCBB70020C433EAE2947AFECAE02C7"/>
  </w:style>
  <w:style w:type="paragraph" w:customStyle="1" w:styleId="EF0AC4C9C3D3447F9B028B7CA20F9728">
    <w:name w:val="EF0AC4C9C3D3447F9B028B7CA20F9728"/>
  </w:style>
  <w:style w:type="paragraph" w:customStyle="1" w:styleId="B73E3E707C964BD8A2D26572FF7837EB">
    <w:name w:val="B73E3E707C964BD8A2D26572FF7837EB"/>
  </w:style>
  <w:style w:type="paragraph" w:customStyle="1" w:styleId="74174077FC814A02B8ED86D680EA4FC2">
    <w:name w:val="74174077FC814A02B8ED86D680EA4FC2"/>
  </w:style>
  <w:style w:type="paragraph" w:customStyle="1" w:styleId="D0CA63C2EA7E430791200E4943DD20A8">
    <w:name w:val="D0CA63C2EA7E430791200E4943DD20A8"/>
  </w:style>
  <w:style w:type="paragraph" w:customStyle="1" w:styleId="611E8086B05D41A19E02682EA2A1CA2E">
    <w:name w:val="611E8086B05D41A19E02682EA2A1CA2E"/>
  </w:style>
  <w:style w:type="paragraph" w:customStyle="1" w:styleId="9E87B986C3D841629955635CEA45C53D">
    <w:name w:val="9E87B986C3D841629955635CEA45C53D"/>
  </w:style>
  <w:style w:type="paragraph" w:customStyle="1" w:styleId="19B1DDAECEA94973B2084C9F1F273F6C">
    <w:name w:val="19B1DDAECEA94973B2084C9F1F273F6C"/>
  </w:style>
  <w:style w:type="paragraph" w:customStyle="1" w:styleId="1591A7DC06EE4FAF8D02AAB11A727D27">
    <w:name w:val="1591A7DC06EE4FAF8D02AAB11A727D27"/>
  </w:style>
  <w:style w:type="paragraph" w:customStyle="1" w:styleId="4C93C08031AF4787AA9F05F0F6876339">
    <w:name w:val="4C93C08031AF4787AA9F05F0F6876339"/>
  </w:style>
  <w:style w:type="paragraph" w:customStyle="1" w:styleId="87B9120C1918416DA1CAD60879A9FFBE">
    <w:name w:val="87B9120C1918416DA1CAD60879A9FFBE"/>
  </w:style>
  <w:style w:type="paragraph" w:customStyle="1" w:styleId="96EBFBDC50044FA7A387B4E55F7EDEB7">
    <w:name w:val="96EBFBDC50044FA7A387B4E55F7EDEB7"/>
  </w:style>
  <w:style w:type="paragraph" w:customStyle="1" w:styleId="9D443395EB7B4F7899E36FE776A5C3F0">
    <w:name w:val="9D443395EB7B4F7899E36FE776A5C3F0"/>
  </w:style>
  <w:style w:type="paragraph" w:customStyle="1" w:styleId="0D50656A5073410E811405C316C6A5C3">
    <w:name w:val="0D50656A5073410E811405C316C6A5C3"/>
  </w:style>
  <w:style w:type="paragraph" w:customStyle="1" w:styleId="E88C9524582A4833A485127F804140AA">
    <w:name w:val="E88C9524582A4833A485127F804140AA"/>
  </w:style>
  <w:style w:type="paragraph" w:customStyle="1" w:styleId="E07A1AF7EA264C5CB5BB11E8B402D811">
    <w:name w:val="E07A1AF7EA264C5CB5BB11E8B402D811"/>
  </w:style>
  <w:style w:type="paragraph" w:customStyle="1" w:styleId="042078EA4705488BAE2C914A4F445FA2">
    <w:name w:val="042078EA4705488BAE2C914A4F445FA2"/>
  </w:style>
  <w:style w:type="paragraph" w:customStyle="1" w:styleId="2D54DA7139BF4B448750CF2BA959CA9D">
    <w:name w:val="2D54DA7139BF4B448750CF2BA959CA9D"/>
  </w:style>
  <w:style w:type="paragraph" w:customStyle="1" w:styleId="531AACC6663D4E64BCA68864C2346306">
    <w:name w:val="531AACC6663D4E64BCA68864C2346306"/>
  </w:style>
  <w:style w:type="paragraph" w:customStyle="1" w:styleId="277A8E7F675F46B1A401978FFEACD378">
    <w:name w:val="277A8E7F675F46B1A401978FFEACD378"/>
  </w:style>
  <w:style w:type="paragraph" w:customStyle="1" w:styleId="FE161BEBCF0B48D3A69EA84C73D56821">
    <w:name w:val="FE161BEBCF0B48D3A69EA84C73D56821"/>
  </w:style>
  <w:style w:type="paragraph" w:customStyle="1" w:styleId="580C1FDD026544CB88E1E122E8708B0E">
    <w:name w:val="580C1FDD026544CB88E1E122E8708B0E"/>
  </w:style>
  <w:style w:type="paragraph" w:customStyle="1" w:styleId="723E28314219486D9E175F140ECC0F52">
    <w:name w:val="723E28314219486D9E175F140ECC0F52"/>
  </w:style>
  <w:style w:type="paragraph" w:customStyle="1" w:styleId="670123A6D533470BA8F89220CE6F47DC">
    <w:name w:val="670123A6D533470BA8F89220CE6F47DC"/>
  </w:style>
  <w:style w:type="paragraph" w:customStyle="1" w:styleId="AC3C4D7AD4AD470281C83B6F4563515C">
    <w:name w:val="AC3C4D7AD4AD470281C83B6F4563515C"/>
  </w:style>
  <w:style w:type="paragraph" w:customStyle="1" w:styleId="22E94870606B406F9489649897C1811B">
    <w:name w:val="22E94870606B406F9489649897C1811B"/>
  </w:style>
  <w:style w:type="paragraph" w:customStyle="1" w:styleId="CF55B0C7BC2340F88682936607B04DDB">
    <w:name w:val="CF55B0C7BC2340F88682936607B04DDB"/>
  </w:style>
  <w:style w:type="paragraph" w:customStyle="1" w:styleId="2942385484574B9BAFD63CD84A1671F3">
    <w:name w:val="2942385484574B9BAFD63CD84A1671F3"/>
  </w:style>
  <w:style w:type="paragraph" w:customStyle="1" w:styleId="9E11BE18B8DB46E487CEEE40BA271628">
    <w:name w:val="9E11BE18B8DB46E487CEEE40BA271628"/>
  </w:style>
  <w:style w:type="paragraph" w:customStyle="1" w:styleId="9FD8CA1BB84B4F4C89760BAE8E124B13">
    <w:name w:val="9FD8CA1BB84B4F4C89760BAE8E124B13"/>
  </w:style>
  <w:style w:type="paragraph" w:customStyle="1" w:styleId="3BC58D169CB34861B2BB11274DEDBD08">
    <w:name w:val="3BC58D169CB34861B2BB11274DEDBD08"/>
  </w:style>
  <w:style w:type="paragraph" w:customStyle="1" w:styleId="16267C6AEB7249379F6147FF5A5D6F98">
    <w:name w:val="16267C6AEB7249379F6147FF5A5D6F98"/>
  </w:style>
  <w:style w:type="paragraph" w:customStyle="1" w:styleId="FE2484088B1942B3A23298037C2E2AC4">
    <w:name w:val="FE2484088B1942B3A23298037C2E2AC4"/>
  </w:style>
  <w:style w:type="paragraph" w:customStyle="1" w:styleId="0A54E5E0CB67447787EE5FEA0DEE6E3A">
    <w:name w:val="0A54E5E0CB67447787EE5FEA0DEE6E3A"/>
  </w:style>
  <w:style w:type="paragraph" w:customStyle="1" w:styleId="6FA001A56D5745E7B00C486ADE55DFDA">
    <w:name w:val="6FA001A56D5745E7B00C486ADE55DFDA"/>
  </w:style>
  <w:style w:type="paragraph" w:customStyle="1" w:styleId="91309A7A18534B71BB4AFB18565CF324">
    <w:name w:val="91309A7A18534B71BB4AFB18565CF324"/>
  </w:style>
  <w:style w:type="paragraph" w:customStyle="1" w:styleId="2839C8B4CE1F4370B6EE1B82E58D9DC5">
    <w:name w:val="2839C8B4CE1F4370B6EE1B82E58D9DC5"/>
  </w:style>
  <w:style w:type="paragraph" w:customStyle="1" w:styleId="6BBFFF43D4E74057AD5DA46FA735004B">
    <w:name w:val="6BBFFF43D4E74057AD5DA46FA735004B"/>
  </w:style>
  <w:style w:type="paragraph" w:customStyle="1" w:styleId="71B3135A3BC94806A94752B1FEAFA653">
    <w:name w:val="71B3135A3BC94806A94752B1FEAFA653"/>
  </w:style>
  <w:style w:type="paragraph" w:customStyle="1" w:styleId="18112010145D49E39ED093EC1A24F0AD">
    <w:name w:val="18112010145D49E39ED093EC1A24F0AD"/>
  </w:style>
  <w:style w:type="paragraph" w:customStyle="1" w:styleId="293B5A6623874756B2F8F5A3B80929B6">
    <w:name w:val="293B5A6623874756B2F8F5A3B80929B6"/>
  </w:style>
  <w:style w:type="paragraph" w:customStyle="1" w:styleId="33EDFBD005BD4F4CAE8D8EBCBE4BF6F1">
    <w:name w:val="33EDFBD005BD4F4CAE8D8EBCBE4BF6F1"/>
  </w:style>
  <w:style w:type="paragraph" w:customStyle="1" w:styleId="A43C3773EC9F44E3B1F0A48A952869DE">
    <w:name w:val="A43C3773EC9F44E3B1F0A48A952869DE"/>
  </w:style>
  <w:style w:type="paragraph" w:customStyle="1" w:styleId="C9ACB113E65F416692D03AE10E81A6FB">
    <w:name w:val="C9ACB113E65F416692D03AE10E81A6FB"/>
  </w:style>
  <w:style w:type="paragraph" w:customStyle="1" w:styleId="F7A56DFC593E4F67946A776620AC3129">
    <w:name w:val="F7A56DFC593E4F67946A776620AC3129"/>
  </w:style>
  <w:style w:type="paragraph" w:customStyle="1" w:styleId="B75205399AA24533BD674BBF7CF1F7A0">
    <w:name w:val="B75205399AA24533BD674BBF7CF1F7A0"/>
  </w:style>
  <w:style w:type="paragraph" w:customStyle="1" w:styleId="45B751F516F444A7AE738CA2B167B092">
    <w:name w:val="45B751F516F444A7AE738CA2B167B092"/>
  </w:style>
  <w:style w:type="paragraph" w:customStyle="1" w:styleId="888816E2FE0B4CC5B16EFB405106B1DC">
    <w:name w:val="888816E2FE0B4CC5B16EFB405106B1DC"/>
  </w:style>
  <w:style w:type="paragraph" w:customStyle="1" w:styleId="03B5F740E7E24E1FAB1D46837FA5FA8F">
    <w:name w:val="03B5F740E7E24E1FAB1D46837FA5FA8F"/>
  </w:style>
  <w:style w:type="paragraph" w:customStyle="1" w:styleId="693D0387BCF048A4B0CDB606FFE76DC4">
    <w:name w:val="693D0387BCF048A4B0CDB606FFE76DC4"/>
  </w:style>
  <w:style w:type="paragraph" w:customStyle="1" w:styleId="423D52A23D264D75915DADE1350C70C5">
    <w:name w:val="423D52A23D264D75915DADE1350C70C5"/>
  </w:style>
  <w:style w:type="paragraph" w:customStyle="1" w:styleId="6C80CEC0CC9349398D01640CE6C12658">
    <w:name w:val="6C80CEC0CC9349398D01640CE6C12658"/>
  </w:style>
  <w:style w:type="paragraph" w:customStyle="1" w:styleId="7B28FE304A4E43F8A1E630D04C598205">
    <w:name w:val="7B28FE304A4E43F8A1E630D04C598205"/>
  </w:style>
  <w:style w:type="paragraph" w:customStyle="1" w:styleId="D7D6DB91829A42C3A761876E9D386A34">
    <w:name w:val="D7D6DB91829A42C3A761876E9D386A34"/>
  </w:style>
  <w:style w:type="paragraph" w:customStyle="1" w:styleId="FC2A9C83242640B98A12D7247FA100D0">
    <w:name w:val="FC2A9C83242640B98A12D7247FA100D0"/>
  </w:style>
  <w:style w:type="paragraph" w:customStyle="1" w:styleId="36BA059BA7704AC5A6062070DC553BE3">
    <w:name w:val="36BA059BA7704AC5A6062070DC553BE3"/>
  </w:style>
  <w:style w:type="paragraph" w:customStyle="1" w:styleId="6F49ED12BC1A4DD1B4553D543DE63158">
    <w:name w:val="6F49ED12BC1A4DD1B4553D543DE63158"/>
  </w:style>
  <w:style w:type="paragraph" w:customStyle="1" w:styleId="CA598CBB841A491CA3A3AD927D533F79">
    <w:name w:val="CA598CBB841A491CA3A3AD927D533F79"/>
  </w:style>
  <w:style w:type="paragraph" w:customStyle="1" w:styleId="A67596433DF345178367157B4DE98835">
    <w:name w:val="A67596433DF345178367157B4DE98835"/>
  </w:style>
  <w:style w:type="paragraph" w:customStyle="1" w:styleId="FC85155B3D1245C0A0EEA9BDCC2E012C">
    <w:name w:val="FC85155B3D1245C0A0EEA9BDCC2E012C"/>
  </w:style>
  <w:style w:type="paragraph" w:customStyle="1" w:styleId="AB8C1EDD57B541BFA5D2AA50F829B609">
    <w:name w:val="AB8C1EDD57B541BFA5D2AA50F829B609"/>
  </w:style>
  <w:style w:type="paragraph" w:customStyle="1" w:styleId="4BA931D919F2411D9988B8EED3356B96">
    <w:name w:val="4BA931D919F2411D9988B8EED3356B96"/>
  </w:style>
  <w:style w:type="paragraph" w:customStyle="1" w:styleId="43CC30E1DD66473FA4E146B7CD661B65">
    <w:name w:val="43CC30E1DD66473FA4E146B7CD661B65"/>
  </w:style>
  <w:style w:type="paragraph" w:customStyle="1" w:styleId="AB3D9D3471D44645A51C1627B123A8F7">
    <w:name w:val="AB3D9D3471D44645A51C1627B123A8F7"/>
  </w:style>
  <w:style w:type="paragraph" w:customStyle="1" w:styleId="C0B73CA81ABB4313B9D5CE8CCF3639BC">
    <w:name w:val="C0B73CA81ABB4313B9D5CE8CCF3639BC"/>
  </w:style>
  <w:style w:type="paragraph" w:customStyle="1" w:styleId="13F6E0FEC6B74245800D8634A1BE66A0">
    <w:name w:val="13F6E0FEC6B74245800D8634A1BE66A0"/>
  </w:style>
  <w:style w:type="paragraph" w:customStyle="1" w:styleId="1D42F626444A482AB86435798C3E4805">
    <w:name w:val="1D42F626444A482AB86435798C3E4805"/>
  </w:style>
  <w:style w:type="paragraph" w:customStyle="1" w:styleId="0DDC6AAEC07F4FCD89C8A4067FE44A67">
    <w:name w:val="0DDC6AAEC07F4FCD89C8A4067FE44A67"/>
  </w:style>
  <w:style w:type="paragraph" w:customStyle="1" w:styleId="3BFE77BF6A90481E9396DA462186DF7F">
    <w:name w:val="3BFE77BF6A90481E9396DA462186DF7F"/>
  </w:style>
  <w:style w:type="paragraph" w:customStyle="1" w:styleId="B3FBA9422B3445719F934A9A66E6484F">
    <w:name w:val="B3FBA9422B3445719F934A9A66E6484F"/>
  </w:style>
  <w:style w:type="paragraph" w:customStyle="1" w:styleId="2923831898B24E0187E24289918E8EA3">
    <w:name w:val="2923831898B24E0187E24289918E8EA3"/>
  </w:style>
  <w:style w:type="paragraph" w:customStyle="1" w:styleId="DEBC943408F24BBA89E6B0B582A0B20D">
    <w:name w:val="DEBC943408F24BBA89E6B0B582A0B20D"/>
  </w:style>
  <w:style w:type="paragraph" w:customStyle="1" w:styleId="1DDA8D895A04406EA54B6E250FBCC191">
    <w:name w:val="1DDA8D895A04406EA54B6E250FBCC191"/>
  </w:style>
  <w:style w:type="paragraph" w:customStyle="1" w:styleId="7639D27DE27D4CB5AA0B136E9AEB08DB">
    <w:name w:val="7639D27DE27D4CB5AA0B136E9AEB08DB"/>
  </w:style>
  <w:style w:type="paragraph" w:customStyle="1" w:styleId="69974A4FBDAC4794B2CC35CFE77544A7">
    <w:name w:val="69974A4FBDAC4794B2CC35CFE77544A7"/>
  </w:style>
  <w:style w:type="paragraph" w:customStyle="1" w:styleId="AEF11801F52545C9B0EF51DF3927BB45">
    <w:name w:val="AEF11801F52545C9B0EF51DF3927BB45"/>
  </w:style>
  <w:style w:type="paragraph" w:customStyle="1" w:styleId="56B08207A9D84A8CB05A758CA7E42E7A">
    <w:name w:val="56B08207A9D84A8CB05A758CA7E42E7A"/>
  </w:style>
  <w:style w:type="paragraph" w:customStyle="1" w:styleId="F32333A8DCA3485A8D52F98E390F3136">
    <w:name w:val="F32333A8DCA3485A8D52F98E390F3136"/>
  </w:style>
  <w:style w:type="paragraph" w:customStyle="1" w:styleId="4321894642974D57A107304A28B78E89">
    <w:name w:val="4321894642974D57A107304A28B78E89"/>
  </w:style>
  <w:style w:type="paragraph" w:customStyle="1" w:styleId="E884458D46FC4710A59277B749227D3C">
    <w:name w:val="E884458D46FC4710A59277B749227D3C"/>
  </w:style>
  <w:style w:type="paragraph" w:customStyle="1" w:styleId="66CE3E93A7AE4624A18800CE8E051955">
    <w:name w:val="66CE3E93A7AE4624A18800CE8E051955"/>
  </w:style>
  <w:style w:type="paragraph" w:customStyle="1" w:styleId="23C483AB8CA648819CFE3C221B914B80">
    <w:name w:val="23C483AB8CA648819CFE3C221B914B80"/>
  </w:style>
  <w:style w:type="paragraph" w:customStyle="1" w:styleId="4A9A0CD5C30343B29583F2B50155B06D">
    <w:name w:val="4A9A0CD5C30343B29583F2B50155B06D"/>
  </w:style>
  <w:style w:type="paragraph" w:customStyle="1" w:styleId="7134B32726624011BC48194E5F933871">
    <w:name w:val="7134B32726624011BC48194E5F933871"/>
  </w:style>
  <w:style w:type="paragraph" w:customStyle="1" w:styleId="7B186C4EA3404A28998CE9BD09798FA4">
    <w:name w:val="7B186C4EA3404A28998CE9BD09798FA4"/>
  </w:style>
  <w:style w:type="paragraph" w:customStyle="1" w:styleId="FF6DDFD5EBFB40129CD9CD82FD2AF09B">
    <w:name w:val="FF6DDFD5EBFB40129CD9CD82FD2AF09B"/>
  </w:style>
  <w:style w:type="paragraph" w:customStyle="1" w:styleId="764AC1BD33B2465882F12615FFA06A70">
    <w:name w:val="764AC1BD33B2465882F12615FFA06A70"/>
  </w:style>
  <w:style w:type="paragraph" w:customStyle="1" w:styleId="116362903B3842E3932A829494EC4C53">
    <w:name w:val="116362903B3842E3932A829494EC4C53"/>
  </w:style>
  <w:style w:type="paragraph" w:customStyle="1" w:styleId="18AC9EF35AC54D508870A762A3A67BAB">
    <w:name w:val="18AC9EF35AC54D508870A762A3A67BAB"/>
  </w:style>
  <w:style w:type="paragraph" w:customStyle="1" w:styleId="0CA5DF190C394D41A7CDB3A91EDD9920">
    <w:name w:val="0CA5DF190C394D41A7CDB3A91EDD9920"/>
  </w:style>
  <w:style w:type="paragraph" w:customStyle="1" w:styleId="F2511FEAC3D64025AB12724285F53224">
    <w:name w:val="F2511FEAC3D64025AB12724285F53224"/>
  </w:style>
  <w:style w:type="paragraph" w:customStyle="1" w:styleId="46B2B155542B4D1ABE505F05AFA776C2">
    <w:name w:val="46B2B155542B4D1ABE505F05AFA776C2"/>
  </w:style>
  <w:style w:type="paragraph" w:customStyle="1" w:styleId="6794D985D7D942A19967BFDE7BD9CFE6">
    <w:name w:val="6794D985D7D942A19967BFDE7BD9CFE6"/>
  </w:style>
  <w:style w:type="paragraph" w:customStyle="1" w:styleId="62439D6134B74A9D8BFD7B4AC2259286">
    <w:name w:val="62439D6134B74A9D8BFD7B4AC2259286"/>
  </w:style>
  <w:style w:type="paragraph" w:customStyle="1" w:styleId="B16842FCF097449EAD14063B5258D176">
    <w:name w:val="B16842FCF097449EAD14063B5258D176"/>
  </w:style>
  <w:style w:type="paragraph" w:customStyle="1" w:styleId="B90A638E15AC43E3A59DB7242B921218">
    <w:name w:val="B90A638E15AC43E3A59DB7242B921218"/>
  </w:style>
  <w:style w:type="paragraph" w:customStyle="1" w:styleId="4D3A2F40B4ED4D1EAB2E320F31CA7F63">
    <w:name w:val="4D3A2F40B4ED4D1EAB2E320F31CA7F63"/>
  </w:style>
  <w:style w:type="paragraph" w:customStyle="1" w:styleId="22FA5AA95C8C4DB484CA302C31F1C870">
    <w:name w:val="22FA5AA95C8C4DB484CA302C31F1C870"/>
  </w:style>
  <w:style w:type="paragraph" w:customStyle="1" w:styleId="998D2E8A7FA044FCB9C281B262F607CD">
    <w:name w:val="998D2E8A7FA044FCB9C281B262F607CD"/>
  </w:style>
  <w:style w:type="paragraph" w:customStyle="1" w:styleId="2AB166D5FD0047A688581E4865A6B7CC">
    <w:name w:val="2AB166D5FD0047A688581E4865A6B7CC"/>
  </w:style>
  <w:style w:type="paragraph" w:customStyle="1" w:styleId="D2E34A38B5F540EC93316D5259A40095">
    <w:name w:val="D2E34A38B5F540EC93316D5259A40095"/>
  </w:style>
  <w:style w:type="paragraph" w:customStyle="1" w:styleId="63E7BE9628874368890ACC40B5B8574D">
    <w:name w:val="63E7BE9628874368890ACC40B5B8574D"/>
  </w:style>
  <w:style w:type="paragraph" w:customStyle="1" w:styleId="F1668041E3FD42799B395E92B534EA5E">
    <w:name w:val="F1668041E3FD42799B395E92B534EA5E"/>
  </w:style>
  <w:style w:type="paragraph" w:customStyle="1" w:styleId="2DFF74F110AF4B448CA34E726D192162">
    <w:name w:val="2DFF74F110AF4B448CA34E726D192162"/>
  </w:style>
  <w:style w:type="paragraph" w:customStyle="1" w:styleId="017D2289A6FF476486394266531B1D54">
    <w:name w:val="017D2289A6FF476486394266531B1D54"/>
  </w:style>
  <w:style w:type="paragraph" w:customStyle="1" w:styleId="A609671E74B74675B4182CC353404A7F">
    <w:name w:val="A609671E74B74675B4182CC353404A7F"/>
  </w:style>
  <w:style w:type="paragraph" w:customStyle="1" w:styleId="C2BABBE3E41B4093BCDE662154801512">
    <w:name w:val="C2BABBE3E41B4093BCDE662154801512"/>
  </w:style>
  <w:style w:type="paragraph" w:customStyle="1" w:styleId="E3AD09A74EB34567AE8371E74D594EB4">
    <w:name w:val="E3AD09A74EB34567AE8371E74D594EB4"/>
  </w:style>
  <w:style w:type="paragraph" w:customStyle="1" w:styleId="C8ACBB0DA11548C8928CE3E0B44AD9D8">
    <w:name w:val="C8ACBB0DA11548C8928CE3E0B44AD9D8"/>
  </w:style>
  <w:style w:type="paragraph" w:customStyle="1" w:styleId="9947FDE3D43A4501BAD31A4EA0C32721">
    <w:name w:val="9947FDE3D43A4501BAD31A4EA0C32721"/>
  </w:style>
  <w:style w:type="paragraph" w:customStyle="1" w:styleId="2DDA01440E2C42BA9C0081068F3DEBEB">
    <w:name w:val="2DDA01440E2C42BA9C0081068F3DEBEB"/>
  </w:style>
  <w:style w:type="paragraph" w:customStyle="1" w:styleId="48F95256E6094A5EB81C5B06745D2DAF">
    <w:name w:val="48F95256E6094A5EB81C5B06745D2DAF"/>
  </w:style>
  <w:style w:type="paragraph" w:customStyle="1" w:styleId="51ED0D6C1C5C4128B6BAFD5260BAE005">
    <w:name w:val="51ED0D6C1C5C4128B6BAFD5260BAE005"/>
  </w:style>
  <w:style w:type="paragraph" w:customStyle="1" w:styleId="1B07FFA74A0E4478BC94CC12ADCE9DD8">
    <w:name w:val="1B07FFA74A0E4478BC94CC12ADCE9DD8"/>
  </w:style>
  <w:style w:type="paragraph" w:customStyle="1" w:styleId="42B64F550F14446295C803D9B2E00454">
    <w:name w:val="42B64F550F14446295C803D9B2E00454"/>
  </w:style>
  <w:style w:type="paragraph" w:customStyle="1" w:styleId="F6D35D50DDB442E6B228A32E0628A5DD">
    <w:name w:val="F6D35D50DDB442E6B228A32E0628A5DD"/>
  </w:style>
  <w:style w:type="paragraph" w:customStyle="1" w:styleId="1D8F423C9CB94261A06EC659ACD57B61">
    <w:name w:val="1D8F423C9CB94261A06EC659ACD57B61"/>
  </w:style>
  <w:style w:type="paragraph" w:customStyle="1" w:styleId="15D87335DE9442F5988E057B372BF93D">
    <w:name w:val="15D87335DE9442F5988E057B372BF93D"/>
  </w:style>
  <w:style w:type="paragraph" w:customStyle="1" w:styleId="9728336126894D468A5FCBA6B2F040C5">
    <w:name w:val="9728336126894D468A5FCBA6B2F040C5"/>
  </w:style>
  <w:style w:type="paragraph" w:customStyle="1" w:styleId="4C8252D4516A4E5DA9338D76AFE05241">
    <w:name w:val="4C8252D4516A4E5DA9338D76AFE05241"/>
  </w:style>
  <w:style w:type="paragraph" w:customStyle="1" w:styleId="0C8FE5CB032B4024A28B6155BB505C5D">
    <w:name w:val="0C8FE5CB032B4024A28B6155BB505C5D"/>
  </w:style>
  <w:style w:type="paragraph" w:customStyle="1" w:styleId="7A764182C3374137A0563D9E6CF9428A">
    <w:name w:val="7A764182C3374137A0563D9E6CF9428A"/>
  </w:style>
  <w:style w:type="paragraph" w:customStyle="1" w:styleId="20047D6C39D945AA83179A3069F98810">
    <w:name w:val="20047D6C39D945AA83179A3069F98810"/>
  </w:style>
  <w:style w:type="paragraph" w:customStyle="1" w:styleId="E30A254AD6624E17900E3CDC4B195EEE">
    <w:name w:val="E30A254AD6624E17900E3CDC4B195EEE"/>
  </w:style>
  <w:style w:type="paragraph" w:customStyle="1" w:styleId="6E47AA7F88284DBCBD01CB146B047FF4">
    <w:name w:val="6E47AA7F88284DBCBD01CB146B047FF4"/>
  </w:style>
  <w:style w:type="paragraph" w:customStyle="1" w:styleId="A48EE843FA754F148F3F0D2285DBBCE8">
    <w:name w:val="A48EE843FA754F148F3F0D2285DBBCE8"/>
  </w:style>
  <w:style w:type="paragraph" w:customStyle="1" w:styleId="956692C39F4C4968B0E6FEE643A2D1B9">
    <w:name w:val="956692C39F4C4968B0E6FEE643A2D1B9"/>
  </w:style>
  <w:style w:type="paragraph" w:customStyle="1" w:styleId="A2E5036B53E944BF82279201720FEE28">
    <w:name w:val="A2E5036B53E944BF82279201720FEE28"/>
  </w:style>
  <w:style w:type="paragraph" w:customStyle="1" w:styleId="A92746D15CF04D0AB499E4ED51831952">
    <w:name w:val="A92746D15CF04D0AB499E4ED51831952"/>
  </w:style>
  <w:style w:type="paragraph" w:customStyle="1" w:styleId="C59432E4954D4B7EBB6B4F1FBF8EB258">
    <w:name w:val="C59432E4954D4B7EBB6B4F1FBF8EB258"/>
  </w:style>
  <w:style w:type="paragraph" w:customStyle="1" w:styleId="0EC6597557F345D981946033404EF8EF">
    <w:name w:val="0EC6597557F345D981946033404EF8EF"/>
  </w:style>
  <w:style w:type="paragraph" w:customStyle="1" w:styleId="C09AF89F1BDB4B758DA1C23FFCC1051B">
    <w:name w:val="C09AF89F1BDB4B758DA1C23FFCC1051B"/>
  </w:style>
  <w:style w:type="paragraph" w:customStyle="1" w:styleId="8EC391D673EE4E789C114E5351CB101B">
    <w:name w:val="8EC391D673EE4E789C114E5351CB101B"/>
  </w:style>
  <w:style w:type="paragraph" w:customStyle="1" w:styleId="78412E394A974358A9248CE3719F9EB5">
    <w:name w:val="78412E394A974358A9248CE3719F9EB5"/>
  </w:style>
  <w:style w:type="paragraph" w:customStyle="1" w:styleId="B646C373AFC94D53A893459E757966BF">
    <w:name w:val="B646C373AFC94D53A893459E757966BF"/>
  </w:style>
  <w:style w:type="paragraph" w:customStyle="1" w:styleId="BF2D44A727764CEDA5A7CDF27AE54FEA">
    <w:name w:val="BF2D44A727764CEDA5A7CDF27AE54FEA"/>
  </w:style>
  <w:style w:type="paragraph" w:customStyle="1" w:styleId="802288B0B9524449967F6D65D3CB4E75">
    <w:name w:val="802288B0B9524449967F6D65D3CB4E75"/>
  </w:style>
  <w:style w:type="paragraph" w:customStyle="1" w:styleId="43C2C3D0AC2F4154906C88361DB2008D">
    <w:name w:val="43C2C3D0AC2F4154906C88361DB2008D"/>
  </w:style>
  <w:style w:type="paragraph" w:customStyle="1" w:styleId="CEB9914A3E384D1BB86D86B780B6E1C2">
    <w:name w:val="CEB9914A3E384D1BB86D86B780B6E1C2"/>
  </w:style>
  <w:style w:type="paragraph" w:customStyle="1" w:styleId="631D5D658B9F4DCCA7D60561FB11FD19">
    <w:name w:val="631D5D658B9F4DCCA7D60561FB11FD19"/>
  </w:style>
  <w:style w:type="paragraph" w:customStyle="1" w:styleId="0D52678D4A8C4989918BD65DE599E02E">
    <w:name w:val="0D52678D4A8C4989918BD65DE599E02E"/>
  </w:style>
  <w:style w:type="paragraph" w:customStyle="1" w:styleId="120CC930D4AC4B2CB9656722EC82CCE2">
    <w:name w:val="120CC930D4AC4B2CB9656722EC82CCE2"/>
  </w:style>
  <w:style w:type="paragraph" w:customStyle="1" w:styleId="EBD3F5604EA44120A27203ADD58A74E0">
    <w:name w:val="EBD3F5604EA44120A27203ADD58A74E0"/>
  </w:style>
  <w:style w:type="paragraph" w:customStyle="1" w:styleId="8A8B9ECE71264C079142E77EC5A5D764">
    <w:name w:val="8A8B9ECE71264C079142E77EC5A5D764"/>
  </w:style>
  <w:style w:type="paragraph" w:customStyle="1" w:styleId="92A65E5DF69842338B76E81CA15D8BAE">
    <w:name w:val="92A65E5DF69842338B76E81CA15D8BAE"/>
  </w:style>
  <w:style w:type="paragraph" w:customStyle="1" w:styleId="4D94EAB2441D460C9E864E8A653B728A">
    <w:name w:val="4D94EAB2441D460C9E864E8A653B728A"/>
  </w:style>
  <w:style w:type="paragraph" w:customStyle="1" w:styleId="9E37B5F8373045DE801AB0FD7DBA74B5">
    <w:name w:val="9E37B5F8373045DE801AB0FD7DBA74B5"/>
  </w:style>
  <w:style w:type="paragraph" w:customStyle="1" w:styleId="4114304A2AF54A2C82E4C2F879B6D6E7">
    <w:name w:val="4114304A2AF54A2C82E4C2F879B6D6E7"/>
  </w:style>
  <w:style w:type="paragraph" w:customStyle="1" w:styleId="859321B7DB274DBBA0F419D4C1A39818">
    <w:name w:val="859321B7DB274DBBA0F419D4C1A39818"/>
  </w:style>
  <w:style w:type="paragraph" w:customStyle="1" w:styleId="D0DAF4284F1D4F2E9E25BBCE501D7F48">
    <w:name w:val="D0DAF4284F1D4F2E9E25BBCE501D7F48"/>
  </w:style>
  <w:style w:type="paragraph" w:customStyle="1" w:styleId="F6FA7043CD774AD48D7F6850781C8DEE">
    <w:name w:val="F6FA7043CD774AD48D7F6850781C8DEE"/>
  </w:style>
  <w:style w:type="paragraph" w:customStyle="1" w:styleId="204F4A86B220450E9BB6352A7DDF0AE4">
    <w:name w:val="204F4A86B220450E9BB6352A7DDF0AE4"/>
  </w:style>
  <w:style w:type="paragraph" w:customStyle="1" w:styleId="D69582662D194ABAAB7631A0E0FD50AB">
    <w:name w:val="D69582662D194ABAAB7631A0E0FD50AB"/>
  </w:style>
  <w:style w:type="paragraph" w:customStyle="1" w:styleId="08663B82D783411895EE8957053924AF">
    <w:name w:val="08663B82D783411895EE8957053924AF"/>
  </w:style>
  <w:style w:type="paragraph" w:customStyle="1" w:styleId="A9E6A5CDB1414E4CB4D76BB9FE62D240">
    <w:name w:val="A9E6A5CDB1414E4CB4D76BB9FE62D240"/>
  </w:style>
  <w:style w:type="paragraph" w:customStyle="1" w:styleId="E1CAABB21B784E429496910E4933C535">
    <w:name w:val="E1CAABB21B784E429496910E4933C535"/>
  </w:style>
  <w:style w:type="paragraph" w:customStyle="1" w:styleId="17574F087618469EA320208133DA0CED">
    <w:name w:val="17574F087618469EA320208133DA0CED"/>
  </w:style>
  <w:style w:type="paragraph" w:customStyle="1" w:styleId="CA73BCEF3FDF4E77A98B138C496691BD">
    <w:name w:val="CA73BCEF3FDF4E77A98B138C496691BD"/>
  </w:style>
  <w:style w:type="paragraph" w:customStyle="1" w:styleId="881E00256C194845A0B3FCF966984A8D">
    <w:name w:val="881E00256C194845A0B3FCF966984A8D"/>
  </w:style>
  <w:style w:type="paragraph" w:customStyle="1" w:styleId="EB14F4CFF89548A5934551257777F682">
    <w:name w:val="EB14F4CFF89548A5934551257777F682"/>
  </w:style>
  <w:style w:type="paragraph" w:customStyle="1" w:styleId="FA66F149CA8D4004B93D5F359315BD3C">
    <w:name w:val="FA66F149CA8D4004B93D5F359315BD3C"/>
  </w:style>
  <w:style w:type="paragraph" w:customStyle="1" w:styleId="0EB89CBAE6E54875A8D3C91868E6C2F3">
    <w:name w:val="0EB89CBAE6E54875A8D3C91868E6C2F3"/>
  </w:style>
  <w:style w:type="paragraph" w:customStyle="1" w:styleId="8330A1C7E89847B9B81EAFD23CB44E43">
    <w:name w:val="8330A1C7E89847B9B81EAFD23CB44E43"/>
  </w:style>
  <w:style w:type="paragraph" w:customStyle="1" w:styleId="565BDF1C1B0D4825BF6835CF768A9248">
    <w:name w:val="565BDF1C1B0D4825BF6835CF768A9248"/>
  </w:style>
  <w:style w:type="paragraph" w:customStyle="1" w:styleId="56BFCB03444B4A1B928C2F769AD4EF5F">
    <w:name w:val="56BFCB03444B4A1B928C2F769AD4EF5F"/>
  </w:style>
  <w:style w:type="paragraph" w:customStyle="1" w:styleId="73A873F9A5094B9089A312D9A0A01AF9">
    <w:name w:val="73A873F9A5094B9089A312D9A0A01AF9"/>
  </w:style>
  <w:style w:type="paragraph" w:customStyle="1" w:styleId="83A810FBB45C45C29B98FDFAFCE38B8D">
    <w:name w:val="83A810FBB45C45C29B98FDFAFCE38B8D"/>
  </w:style>
  <w:style w:type="paragraph" w:customStyle="1" w:styleId="45D4879A5D9B45A08D1113591449BB58">
    <w:name w:val="45D4879A5D9B45A08D1113591449BB58"/>
  </w:style>
  <w:style w:type="paragraph" w:customStyle="1" w:styleId="9A27EFB391DA4AA6A377ECA11E27B39D">
    <w:name w:val="9A27EFB391DA4AA6A377ECA11E27B39D"/>
  </w:style>
  <w:style w:type="paragraph" w:customStyle="1" w:styleId="008716B57CBF4A058A456D7EEE2D652A">
    <w:name w:val="008716B57CBF4A058A456D7EEE2D652A"/>
  </w:style>
  <w:style w:type="paragraph" w:customStyle="1" w:styleId="A9C502586BE84BCDBB09CA5E4C6F4CD2">
    <w:name w:val="A9C502586BE84BCDBB09CA5E4C6F4CD2"/>
  </w:style>
  <w:style w:type="paragraph" w:customStyle="1" w:styleId="B81082F922604EB8A63151245300A8A8">
    <w:name w:val="B81082F922604EB8A63151245300A8A8"/>
  </w:style>
  <w:style w:type="paragraph" w:customStyle="1" w:styleId="D8D21D01E29F4979A169C9E736AA0F6F">
    <w:name w:val="D8D21D01E29F4979A169C9E736AA0F6F"/>
  </w:style>
  <w:style w:type="paragraph" w:customStyle="1" w:styleId="2B31528DF20447F49BAAD830BD0997B3">
    <w:name w:val="2B31528DF20447F49BAAD830BD0997B3"/>
  </w:style>
  <w:style w:type="paragraph" w:customStyle="1" w:styleId="2D3625C5DEEE44AD8D6836059DC0A32D">
    <w:name w:val="2D3625C5DEEE44AD8D6836059DC0A32D"/>
  </w:style>
  <w:style w:type="paragraph" w:customStyle="1" w:styleId="948C70E194AF49219C164C23C7422E7C">
    <w:name w:val="948C70E194AF49219C164C23C7422E7C"/>
  </w:style>
  <w:style w:type="paragraph" w:customStyle="1" w:styleId="2B1375EB022B4D949D85D6EE86DFFD16">
    <w:name w:val="2B1375EB022B4D949D85D6EE86DFFD16"/>
  </w:style>
  <w:style w:type="paragraph" w:customStyle="1" w:styleId="DBC3BC11F6FE4089AAEE853DB201E866">
    <w:name w:val="DBC3BC11F6FE4089AAEE853DB201E866"/>
  </w:style>
  <w:style w:type="paragraph" w:customStyle="1" w:styleId="FB811B56A85A4C4582078FAD574D219C">
    <w:name w:val="FB811B56A85A4C4582078FAD574D219C"/>
  </w:style>
  <w:style w:type="paragraph" w:customStyle="1" w:styleId="4F68320E2AA84A3DB059154642C04450">
    <w:name w:val="4F68320E2AA84A3DB059154642C04450"/>
  </w:style>
  <w:style w:type="paragraph" w:customStyle="1" w:styleId="FE75AE6E01544E058B320934805113B2">
    <w:name w:val="FE75AE6E01544E058B320934805113B2"/>
  </w:style>
  <w:style w:type="paragraph" w:customStyle="1" w:styleId="6EA402B07F7B487D9CD8559695F28B14">
    <w:name w:val="6EA402B07F7B487D9CD8559695F28B14"/>
  </w:style>
  <w:style w:type="paragraph" w:customStyle="1" w:styleId="A7967A85EB984C3A9E125BA50795C024">
    <w:name w:val="A7967A85EB984C3A9E125BA50795C024"/>
  </w:style>
  <w:style w:type="paragraph" w:customStyle="1" w:styleId="B4D10E6089F44E53976A8AB21F48C23E">
    <w:name w:val="B4D10E6089F44E53976A8AB21F48C23E"/>
  </w:style>
  <w:style w:type="paragraph" w:customStyle="1" w:styleId="B9C2D755912A43A0B22DE82827276B2C">
    <w:name w:val="B9C2D755912A43A0B22DE82827276B2C"/>
  </w:style>
  <w:style w:type="paragraph" w:customStyle="1" w:styleId="F4A8082360E54AE7A3D4E2F79400A02B">
    <w:name w:val="F4A8082360E54AE7A3D4E2F79400A02B"/>
  </w:style>
  <w:style w:type="paragraph" w:customStyle="1" w:styleId="A58E0B6D0768481BAD602F0FE857BDB8">
    <w:name w:val="A58E0B6D0768481BAD602F0FE857BDB8"/>
  </w:style>
  <w:style w:type="paragraph" w:customStyle="1" w:styleId="039B431E4F1845A0A0226E28D26E1171">
    <w:name w:val="039B431E4F1845A0A0226E28D26E1171"/>
  </w:style>
  <w:style w:type="paragraph" w:customStyle="1" w:styleId="EF89E3E22A22489792EA9CC4EA8E4958">
    <w:name w:val="EF89E3E22A22489792EA9CC4EA8E4958"/>
  </w:style>
  <w:style w:type="paragraph" w:customStyle="1" w:styleId="82043EBD5F844AAABD30AD983C0E0D62">
    <w:name w:val="82043EBD5F844AAABD30AD983C0E0D62"/>
  </w:style>
  <w:style w:type="paragraph" w:customStyle="1" w:styleId="3580E0405F5546F2AFBD946FD497913F">
    <w:name w:val="3580E0405F5546F2AFBD946FD497913F"/>
  </w:style>
  <w:style w:type="paragraph" w:customStyle="1" w:styleId="E318DB65ABDB4018A85DE0B2BFB4B3E6">
    <w:name w:val="E318DB65ABDB4018A85DE0B2BFB4B3E6"/>
  </w:style>
  <w:style w:type="paragraph" w:customStyle="1" w:styleId="88888D0B27194E50984F3CF9E50BAF66">
    <w:name w:val="88888D0B27194E50984F3CF9E50BAF66"/>
  </w:style>
  <w:style w:type="paragraph" w:customStyle="1" w:styleId="6DD4FC4E57114A96884558005E34ABBC">
    <w:name w:val="6DD4FC4E57114A96884558005E34ABBC"/>
  </w:style>
  <w:style w:type="paragraph" w:customStyle="1" w:styleId="423FBD2BF7144F7F9D69749AF1C2705F">
    <w:name w:val="423FBD2BF7144F7F9D69749AF1C2705F"/>
  </w:style>
  <w:style w:type="paragraph" w:customStyle="1" w:styleId="E8FB216CBD984D2CBF876F663D1EF496">
    <w:name w:val="E8FB216CBD984D2CBF876F663D1EF496"/>
  </w:style>
  <w:style w:type="paragraph" w:customStyle="1" w:styleId="C12CEC77B8F34379A1240BD89528B520">
    <w:name w:val="C12CEC77B8F34379A1240BD89528B520"/>
  </w:style>
  <w:style w:type="paragraph" w:customStyle="1" w:styleId="35EA39F3F1674EBAB7F026AB4337D9EF">
    <w:name w:val="35EA39F3F1674EBAB7F026AB4337D9EF"/>
  </w:style>
  <w:style w:type="paragraph" w:customStyle="1" w:styleId="EF18A9B55AE340F3A8DDD286268C3A5B">
    <w:name w:val="EF18A9B55AE340F3A8DDD286268C3A5B"/>
  </w:style>
  <w:style w:type="paragraph" w:customStyle="1" w:styleId="B565708DCA7C4F14AADFF7E2F7E73CD1">
    <w:name w:val="B565708DCA7C4F14AADFF7E2F7E73CD1"/>
  </w:style>
  <w:style w:type="paragraph" w:customStyle="1" w:styleId="0EB82AFAE9734E65B5DCE9303F3CABE0">
    <w:name w:val="0EB82AFAE9734E65B5DCE9303F3CABE0"/>
  </w:style>
  <w:style w:type="paragraph" w:customStyle="1" w:styleId="B8B21592FEBE4C76A01D4B6D2F79795F">
    <w:name w:val="B8B21592FEBE4C76A01D4B6D2F79795F"/>
  </w:style>
  <w:style w:type="paragraph" w:customStyle="1" w:styleId="29C82300907F4D96A90524D33356EE14">
    <w:name w:val="29C82300907F4D96A90524D33356EE14"/>
  </w:style>
  <w:style w:type="paragraph" w:customStyle="1" w:styleId="58107FEE600D44CD85F3C941F2AF4D8A">
    <w:name w:val="58107FEE600D44CD85F3C941F2AF4D8A"/>
  </w:style>
  <w:style w:type="paragraph" w:customStyle="1" w:styleId="A7C2FFE21ADF46618CBF0032D565FAB2">
    <w:name w:val="A7C2FFE21ADF46618CBF0032D565FAB2"/>
  </w:style>
  <w:style w:type="paragraph" w:customStyle="1" w:styleId="EE38D9AA6D49448BA4ABE6E3309A6EA5">
    <w:name w:val="EE38D9AA6D49448BA4ABE6E3309A6EA5"/>
  </w:style>
  <w:style w:type="paragraph" w:customStyle="1" w:styleId="C3623B35DF734847AF0C0879A41A374D">
    <w:name w:val="C3623B35DF734847AF0C0879A41A374D"/>
  </w:style>
  <w:style w:type="paragraph" w:customStyle="1" w:styleId="8748FF75A1074051858F3672C8887F8A">
    <w:name w:val="8748FF75A1074051858F3672C8887F8A"/>
  </w:style>
  <w:style w:type="paragraph" w:customStyle="1" w:styleId="9C77AF092B9D41E9B903C97B6A470E45">
    <w:name w:val="9C77AF092B9D41E9B903C97B6A470E45"/>
  </w:style>
  <w:style w:type="paragraph" w:customStyle="1" w:styleId="E2F951BB8EFE44119F08A714B8554188">
    <w:name w:val="E2F951BB8EFE44119F08A714B8554188"/>
  </w:style>
  <w:style w:type="paragraph" w:customStyle="1" w:styleId="AFF9991D0B7F4337A46AA20946342081">
    <w:name w:val="AFF9991D0B7F4337A46AA20946342081"/>
  </w:style>
  <w:style w:type="paragraph" w:customStyle="1" w:styleId="F649786B1E654C08878D55BB4DFF3202">
    <w:name w:val="F649786B1E654C08878D55BB4DFF3202"/>
  </w:style>
  <w:style w:type="paragraph" w:customStyle="1" w:styleId="DC3B99930ED046818F2A28C460BEF844">
    <w:name w:val="DC3B99930ED046818F2A28C460BEF844"/>
  </w:style>
  <w:style w:type="paragraph" w:customStyle="1" w:styleId="79657FA417CA485792C33E57D017451A">
    <w:name w:val="79657FA417CA485792C33E57D017451A"/>
  </w:style>
  <w:style w:type="paragraph" w:customStyle="1" w:styleId="67BE105372B847D4936612156FE5AA86">
    <w:name w:val="67BE105372B847D4936612156FE5AA86"/>
  </w:style>
  <w:style w:type="paragraph" w:customStyle="1" w:styleId="E3A237C7E85E40F1AEDD66D8D956B154">
    <w:name w:val="E3A237C7E85E40F1AEDD66D8D956B154"/>
  </w:style>
  <w:style w:type="paragraph" w:customStyle="1" w:styleId="D628B308C30C43D8BF4ECEBD1D696D76">
    <w:name w:val="D628B308C30C43D8BF4ECEBD1D696D76"/>
  </w:style>
  <w:style w:type="paragraph" w:customStyle="1" w:styleId="28D97DD390EC4DD5857E9130782578B7">
    <w:name w:val="28D97DD390EC4DD5857E9130782578B7"/>
  </w:style>
  <w:style w:type="paragraph" w:customStyle="1" w:styleId="5B9C6398516C4EC68EA713C647142296">
    <w:name w:val="5B9C6398516C4EC68EA713C647142296"/>
  </w:style>
  <w:style w:type="paragraph" w:customStyle="1" w:styleId="A08840A632AF4AEE81B2547743C36148">
    <w:name w:val="A08840A632AF4AEE81B2547743C36148"/>
  </w:style>
  <w:style w:type="paragraph" w:customStyle="1" w:styleId="72B437193145450FB8CE845AA34C8D54">
    <w:name w:val="72B437193145450FB8CE845AA34C8D54"/>
  </w:style>
  <w:style w:type="paragraph" w:customStyle="1" w:styleId="844FEFF28B4847D0A18A5729C70DA7F2">
    <w:name w:val="844FEFF28B4847D0A18A5729C70DA7F2"/>
  </w:style>
  <w:style w:type="paragraph" w:customStyle="1" w:styleId="24B08D7011F649EBA196629D6AF76075">
    <w:name w:val="24B08D7011F649EBA196629D6AF76075"/>
  </w:style>
  <w:style w:type="paragraph" w:customStyle="1" w:styleId="D10DD32E8F4B48A89545DACF8568FA0C">
    <w:name w:val="D10DD32E8F4B48A89545DACF8568FA0C"/>
  </w:style>
  <w:style w:type="paragraph" w:customStyle="1" w:styleId="013B5976831442AA80FAE0CCAF86CFD7">
    <w:name w:val="013B5976831442AA80FAE0CCAF86CFD7"/>
  </w:style>
  <w:style w:type="paragraph" w:customStyle="1" w:styleId="D95E1C9E907A483EB9EF9E1DD9ABB501">
    <w:name w:val="D95E1C9E907A483EB9EF9E1DD9ABB501"/>
  </w:style>
  <w:style w:type="paragraph" w:customStyle="1" w:styleId="278A1AA507234A8398787CF87BEF139F">
    <w:name w:val="278A1AA507234A8398787CF87BEF139F"/>
  </w:style>
  <w:style w:type="paragraph" w:customStyle="1" w:styleId="349E7C396E3A40FDAAA6703F31BFD66D">
    <w:name w:val="349E7C396E3A40FDAAA6703F31BFD66D"/>
  </w:style>
  <w:style w:type="paragraph" w:customStyle="1" w:styleId="0B7EAE71D18F4A03B8494414871F1E77">
    <w:name w:val="0B7EAE71D18F4A03B8494414871F1E77"/>
  </w:style>
  <w:style w:type="paragraph" w:customStyle="1" w:styleId="B2A99750A5534FD0BC7ADB6AA1F98B4F">
    <w:name w:val="B2A99750A5534FD0BC7ADB6AA1F98B4F"/>
  </w:style>
  <w:style w:type="paragraph" w:customStyle="1" w:styleId="09DE95718496485A8D8DADB15030B7BD">
    <w:name w:val="09DE95718496485A8D8DADB15030B7BD"/>
  </w:style>
  <w:style w:type="paragraph" w:customStyle="1" w:styleId="5EAFDEE274134D44BC990B873096B324">
    <w:name w:val="5EAFDEE274134D44BC990B873096B324"/>
  </w:style>
  <w:style w:type="paragraph" w:customStyle="1" w:styleId="B5DE71244A2B47C08D697486445852CE">
    <w:name w:val="B5DE71244A2B47C08D697486445852CE"/>
  </w:style>
  <w:style w:type="paragraph" w:customStyle="1" w:styleId="666D1B886626488BA6210991CAE1905B">
    <w:name w:val="666D1B886626488BA6210991CAE1905B"/>
  </w:style>
  <w:style w:type="paragraph" w:customStyle="1" w:styleId="D07F5C4E081B42018F1B1DFDBC23F699">
    <w:name w:val="D07F5C4E081B42018F1B1DFDBC23F699"/>
  </w:style>
  <w:style w:type="paragraph" w:customStyle="1" w:styleId="FB40A9801DAE4474994AE29D38B72CBF">
    <w:name w:val="FB40A9801DAE4474994AE29D38B72CBF"/>
  </w:style>
  <w:style w:type="paragraph" w:customStyle="1" w:styleId="3FAAF1C3D1FD47129DC032714CA6C7D9">
    <w:name w:val="3FAAF1C3D1FD47129DC032714CA6C7D9"/>
  </w:style>
  <w:style w:type="paragraph" w:customStyle="1" w:styleId="37C4F3B0AE554C7588122D912B888F42">
    <w:name w:val="37C4F3B0AE554C7588122D912B888F42"/>
  </w:style>
  <w:style w:type="paragraph" w:customStyle="1" w:styleId="025B55E615F84D178A92E5C9D34EE736">
    <w:name w:val="025B55E615F84D178A92E5C9D34EE736"/>
  </w:style>
  <w:style w:type="paragraph" w:customStyle="1" w:styleId="4DB4CC6E8E2D42BBBBFB9E63A855A487">
    <w:name w:val="4DB4CC6E8E2D42BBBBFB9E63A855A487"/>
  </w:style>
  <w:style w:type="paragraph" w:customStyle="1" w:styleId="A6C6EC99DB704E67B9C4358F3F337839">
    <w:name w:val="A6C6EC99DB704E67B9C4358F3F337839"/>
  </w:style>
  <w:style w:type="paragraph" w:customStyle="1" w:styleId="AC6D3FC3D03043BC96BC90F5E4704153">
    <w:name w:val="AC6D3FC3D03043BC96BC90F5E4704153"/>
  </w:style>
  <w:style w:type="paragraph" w:customStyle="1" w:styleId="CE6F4B2ED2514CC880F459BBE4AEE50F">
    <w:name w:val="CE6F4B2ED2514CC880F459BBE4AEE50F"/>
  </w:style>
  <w:style w:type="paragraph" w:customStyle="1" w:styleId="B8FF40791CD64B47B568AD61629FD657">
    <w:name w:val="B8FF40791CD64B47B568AD61629FD657"/>
  </w:style>
  <w:style w:type="paragraph" w:customStyle="1" w:styleId="40E5A432F2D646AAB99906210935CE6B">
    <w:name w:val="40E5A432F2D646AAB99906210935CE6B"/>
  </w:style>
  <w:style w:type="paragraph" w:customStyle="1" w:styleId="637F8B97F59C4DABAF343FF6ECB0DB83">
    <w:name w:val="637F8B97F59C4DABAF343FF6ECB0DB83"/>
  </w:style>
  <w:style w:type="paragraph" w:customStyle="1" w:styleId="9CEC95117B36476DA0E074BD409E1F86">
    <w:name w:val="9CEC95117B36476DA0E074BD409E1F86"/>
  </w:style>
  <w:style w:type="paragraph" w:customStyle="1" w:styleId="DB1FBD5559AD4D91BA70BAE02A1D1C19">
    <w:name w:val="DB1FBD5559AD4D91BA70BAE02A1D1C19"/>
  </w:style>
  <w:style w:type="paragraph" w:customStyle="1" w:styleId="427CE7CE03184A9EA1C7885B0F32A0F6">
    <w:name w:val="427CE7CE03184A9EA1C7885B0F32A0F6"/>
  </w:style>
  <w:style w:type="paragraph" w:customStyle="1" w:styleId="F5A1D16295A94D7E831DBDFF46DADCD7">
    <w:name w:val="F5A1D16295A94D7E831DBDFF46DADCD7"/>
  </w:style>
  <w:style w:type="paragraph" w:customStyle="1" w:styleId="8AAB9FC089F844DFB4BA50F027D511C2">
    <w:name w:val="8AAB9FC089F844DFB4BA50F027D511C2"/>
  </w:style>
  <w:style w:type="paragraph" w:customStyle="1" w:styleId="34E92EB16F2447539908D7AFA1C1A7B4">
    <w:name w:val="34E92EB16F2447539908D7AFA1C1A7B4"/>
  </w:style>
  <w:style w:type="paragraph" w:customStyle="1" w:styleId="D5543F92199445D195EB0BB4402486C2">
    <w:name w:val="D5543F92199445D195EB0BB4402486C2"/>
  </w:style>
  <w:style w:type="paragraph" w:customStyle="1" w:styleId="BFA58C244AD34BE7A3DCC5C77A1F74FE">
    <w:name w:val="BFA58C244AD34BE7A3DCC5C77A1F74FE"/>
  </w:style>
  <w:style w:type="paragraph" w:customStyle="1" w:styleId="7CD670F4DD604A18B35D56DCF0246C5D">
    <w:name w:val="7CD670F4DD604A18B35D56DCF0246C5D"/>
  </w:style>
  <w:style w:type="paragraph" w:customStyle="1" w:styleId="8A62958E256448A0BD1F72413A1F46DD">
    <w:name w:val="8A62958E256448A0BD1F72413A1F46DD"/>
  </w:style>
  <w:style w:type="paragraph" w:customStyle="1" w:styleId="145758DFF2014E23B07A56043CA12164">
    <w:name w:val="145758DFF2014E23B07A56043CA12164"/>
  </w:style>
  <w:style w:type="paragraph" w:customStyle="1" w:styleId="419AE50247B44750971DD1BA8E1D873F">
    <w:name w:val="419AE50247B44750971DD1BA8E1D873F"/>
  </w:style>
  <w:style w:type="paragraph" w:customStyle="1" w:styleId="5BA48B0C37E946E9A80E7AEFE7AF2641">
    <w:name w:val="5BA48B0C37E946E9A80E7AEFE7AF2641"/>
  </w:style>
  <w:style w:type="paragraph" w:customStyle="1" w:styleId="26E1180B4237405DBF94A0BD215D68C7">
    <w:name w:val="26E1180B4237405DBF94A0BD215D68C7"/>
  </w:style>
  <w:style w:type="paragraph" w:customStyle="1" w:styleId="ADBB899A861740A68118CF17604F9B03">
    <w:name w:val="ADBB899A861740A68118CF17604F9B03"/>
  </w:style>
  <w:style w:type="paragraph" w:customStyle="1" w:styleId="5F133B7859784797A3B448D582E5B304">
    <w:name w:val="5F133B7859784797A3B448D582E5B304"/>
  </w:style>
  <w:style w:type="paragraph" w:customStyle="1" w:styleId="F654C46C9AB840B0843C49E1901636C5">
    <w:name w:val="F654C46C9AB840B0843C49E1901636C5"/>
  </w:style>
  <w:style w:type="paragraph" w:customStyle="1" w:styleId="EB7F5620A6C14A459AB98E193B37241E">
    <w:name w:val="EB7F5620A6C14A459AB98E193B37241E"/>
  </w:style>
  <w:style w:type="paragraph" w:customStyle="1" w:styleId="21F69C3102014C689971D1BB6DFE105C">
    <w:name w:val="21F69C3102014C689971D1BB6DFE105C"/>
  </w:style>
  <w:style w:type="paragraph" w:customStyle="1" w:styleId="57C5B708261546BC8AD73EEA19876FA2">
    <w:name w:val="57C5B708261546BC8AD73EEA19876FA2"/>
  </w:style>
  <w:style w:type="paragraph" w:customStyle="1" w:styleId="015A0F8963FB41C4ABD1618129D1F4A1">
    <w:name w:val="015A0F8963FB41C4ABD1618129D1F4A1"/>
  </w:style>
  <w:style w:type="paragraph" w:customStyle="1" w:styleId="7CFE6327D97D4F429E0638984BE88365">
    <w:name w:val="7CFE6327D97D4F429E0638984BE88365"/>
  </w:style>
  <w:style w:type="paragraph" w:customStyle="1" w:styleId="C4BA8A13A4FF48388F7F26D8089C5422">
    <w:name w:val="C4BA8A13A4FF48388F7F26D8089C5422"/>
  </w:style>
  <w:style w:type="paragraph" w:customStyle="1" w:styleId="2BF220290D414D7F8C36052F76292011">
    <w:name w:val="2BF220290D414D7F8C36052F76292011"/>
  </w:style>
  <w:style w:type="paragraph" w:customStyle="1" w:styleId="D9FCB1323DFC46709088B2AA14410946">
    <w:name w:val="D9FCB1323DFC46709088B2AA14410946"/>
  </w:style>
  <w:style w:type="paragraph" w:customStyle="1" w:styleId="326D880C3ED04E7F8C6C68CA4E50044D">
    <w:name w:val="326D880C3ED04E7F8C6C68CA4E50044D"/>
  </w:style>
  <w:style w:type="paragraph" w:customStyle="1" w:styleId="982ECDA148314DB5B6752F8E4BC00866">
    <w:name w:val="982ECDA148314DB5B6752F8E4BC00866"/>
  </w:style>
  <w:style w:type="paragraph" w:customStyle="1" w:styleId="8DED273A06A843658C2C253585CFD829">
    <w:name w:val="8DED273A06A843658C2C253585CFD829"/>
  </w:style>
  <w:style w:type="paragraph" w:customStyle="1" w:styleId="D39ED926CC414E549458AAD5845701BB">
    <w:name w:val="D39ED926CC414E549458AAD5845701BB"/>
  </w:style>
  <w:style w:type="paragraph" w:customStyle="1" w:styleId="64BED3D68425464A8E0309101C8E5ADC">
    <w:name w:val="64BED3D68425464A8E0309101C8E5ADC"/>
  </w:style>
  <w:style w:type="paragraph" w:customStyle="1" w:styleId="DA01C01FA21E49E98AC4CE731941CD3E">
    <w:name w:val="DA01C01FA21E49E98AC4CE731941CD3E"/>
  </w:style>
  <w:style w:type="paragraph" w:customStyle="1" w:styleId="394F32BD54E64BB5BFC382BBBBA02B5A">
    <w:name w:val="394F32BD54E64BB5BFC382BBBBA02B5A"/>
  </w:style>
  <w:style w:type="paragraph" w:customStyle="1" w:styleId="C3D56825A572474B8DF1633F6763D078">
    <w:name w:val="C3D56825A572474B8DF1633F6763D078"/>
  </w:style>
  <w:style w:type="paragraph" w:customStyle="1" w:styleId="B544EDE14E09433B9F9A49F17DE18C26">
    <w:name w:val="B544EDE14E09433B9F9A49F17DE18C26"/>
  </w:style>
  <w:style w:type="paragraph" w:customStyle="1" w:styleId="545F367D0AFA491087DEEBCB2C1F4621">
    <w:name w:val="545F367D0AFA491087DEEBCB2C1F4621"/>
  </w:style>
  <w:style w:type="paragraph" w:customStyle="1" w:styleId="B8247513540A4F56BD8F16BE79B97572">
    <w:name w:val="B8247513540A4F56BD8F16BE79B97572"/>
  </w:style>
  <w:style w:type="paragraph" w:customStyle="1" w:styleId="C155E18C512A48D9BC54C6025E477F9E">
    <w:name w:val="C155E18C512A48D9BC54C6025E477F9E"/>
  </w:style>
  <w:style w:type="paragraph" w:customStyle="1" w:styleId="93E0B8071672476D901334CB382BD4F2">
    <w:name w:val="93E0B8071672476D901334CB382BD4F2"/>
  </w:style>
  <w:style w:type="paragraph" w:customStyle="1" w:styleId="C78F8B95BC144EBF85BC69E665BA37FB">
    <w:name w:val="C78F8B95BC144EBF85BC69E665BA37FB"/>
  </w:style>
  <w:style w:type="paragraph" w:customStyle="1" w:styleId="E5F94A5A0820495A9C30C048B672598F">
    <w:name w:val="E5F94A5A0820495A9C30C048B672598F"/>
  </w:style>
  <w:style w:type="paragraph" w:customStyle="1" w:styleId="EFFC21873C4B4E3BB7C85C3698BDEF7C">
    <w:name w:val="EFFC21873C4B4E3BB7C85C3698BDEF7C"/>
  </w:style>
  <w:style w:type="paragraph" w:customStyle="1" w:styleId="924EEE40D0954CD282E59E68734BA806">
    <w:name w:val="924EEE40D0954CD282E59E68734BA806"/>
  </w:style>
  <w:style w:type="paragraph" w:customStyle="1" w:styleId="F5606D6757D943F7A6560263EAB73057">
    <w:name w:val="F5606D6757D943F7A6560263EAB73057"/>
  </w:style>
  <w:style w:type="paragraph" w:customStyle="1" w:styleId="6A60D6F5269B41FCBB62BD5044951BF3">
    <w:name w:val="6A60D6F5269B41FCBB62BD5044951BF3"/>
  </w:style>
  <w:style w:type="paragraph" w:customStyle="1" w:styleId="1EADF678D2DA4DEA8A16E955CCF80805">
    <w:name w:val="1EADF678D2DA4DEA8A16E955CCF80805"/>
  </w:style>
  <w:style w:type="paragraph" w:customStyle="1" w:styleId="52B6A5C70BD546E0AD7BF6C00B8CA306">
    <w:name w:val="52B6A5C70BD546E0AD7BF6C00B8CA306"/>
  </w:style>
  <w:style w:type="paragraph" w:customStyle="1" w:styleId="E42F534648914E02B1729B5C6207E65C">
    <w:name w:val="E42F534648914E02B1729B5C6207E65C"/>
  </w:style>
  <w:style w:type="paragraph" w:customStyle="1" w:styleId="C599C3FC5C0B41CF936FC8844149C2EC">
    <w:name w:val="C599C3FC5C0B41CF936FC8844149C2EC"/>
  </w:style>
  <w:style w:type="paragraph" w:customStyle="1" w:styleId="C224D0744D764E3695AC53AEB4850803">
    <w:name w:val="C224D0744D764E3695AC53AEB4850803"/>
  </w:style>
  <w:style w:type="paragraph" w:customStyle="1" w:styleId="66F231CE312043578AFF20D1028A4E89">
    <w:name w:val="66F231CE312043578AFF20D1028A4E89"/>
  </w:style>
  <w:style w:type="paragraph" w:customStyle="1" w:styleId="9AA29CA578CA4E979E1FCCBA894509F2">
    <w:name w:val="9AA29CA578CA4E979E1FCCBA894509F2"/>
  </w:style>
  <w:style w:type="paragraph" w:customStyle="1" w:styleId="8F8B91C2B9C24405BCA718E63B7B5FC1">
    <w:name w:val="8F8B91C2B9C24405BCA718E63B7B5FC1"/>
  </w:style>
  <w:style w:type="paragraph" w:customStyle="1" w:styleId="0F8096FECCAE497FB1FE1BC17E2FA809">
    <w:name w:val="0F8096FECCAE497FB1FE1BC17E2FA809"/>
  </w:style>
  <w:style w:type="paragraph" w:customStyle="1" w:styleId="44DCA17E1F844A5FA5A2A41FF5B41EA2">
    <w:name w:val="44DCA17E1F844A5FA5A2A41FF5B41EA2"/>
  </w:style>
  <w:style w:type="paragraph" w:customStyle="1" w:styleId="E7CB770FD1D64DAAB0005D1AAC5C70F7">
    <w:name w:val="E7CB770FD1D64DAAB0005D1AAC5C70F7"/>
  </w:style>
  <w:style w:type="paragraph" w:customStyle="1" w:styleId="FFAD24B56F2A4DC58B2B8BF676AC5DC9">
    <w:name w:val="FFAD24B56F2A4DC58B2B8BF676AC5DC9"/>
  </w:style>
  <w:style w:type="paragraph" w:customStyle="1" w:styleId="B6406E44D0FB46CFB0ECD342AF66048D">
    <w:name w:val="B6406E44D0FB46CFB0ECD342AF66048D"/>
  </w:style>
  <w:style w:type="paragraph" w:customStyle="1" w:styleId="739050D7D0644FF28EE22560ACA79148">
    <w:name w:val="739050D7D0644FF28EE22560ACA79148"/>
  </w:style>
  <w:style w:type="paragraph" w:customStyle="1" w:styleId="00E69D83EFF04259A7CC6BD312BB0D02">
    <w:name w:val="00E69D83EFF04259A7CC6BD312BB0D02"/>
  </w:style>
  <w:style w:type="paragraph" w:customStyle="1" w:styleId="26880B4CC3DD41FE87C9ED0E673FC43E">
    <w:name w:val="26880B4CC3DD41FE87C9ED0E673FC43E"/>
  </w:style>
  <w:style w:type="paragraph" w:customStyle="1" w:styleId="125838CACC9C4352AD0DC25A1C8EA96A">
    <w:name w:val="125838CACC9C4352AD0DC25A1C8EA96A"/>
  </w:style>
  <w:style w:type="paragraph" w:customStyle="1" w:styleId="3860D7F6958C4B279165A064553CB95B">
    <w:name w:val="3860D7F6958C4B279165A064553CB95B"/>
  </w:style>
  <w:style w:type="paragraph" w:customStyle="1" w:styleId="FE857ECD5448477C9960A05D9DC98E98">
    <w:name w:val="FE857ECD5448477C9960A05D9DC98E98"/>
  </w:style>
  <w:style w:type="paragraph" w:customStyle="1" w:styleId="33A75110463F4C7796227C9C3EADF7D8">
    <w:name w:val="33A75110463F4C7796227C9C3EADF7D8"/>
  </w:style>
  <w:style w:type="paragraph" w:customStyle="1" w:styleId="D37A24A977884891B05ECC9DBD22FAA2">
    <w:name w:val="D37A24A977884891B05ECC9DBD22FAA2"/>
  </w:style>
  <w:style w:type="paragraph" w:customStyle="1" w:styleId="FB5693B4E96D40BB96B9B9B46E3DB368">
    <w:name w:val="FB5693B4E96D40BB96B9B9B46E3DB368"/>
  </w:style>
  <w:style w:type="paragraph" w:customStyle="1" w:styleId="AF78F0A65C5948E0AEA04ECE884E3C6B">
    <w:name w:val="AF78F0A65C5948E0AEA04ECE884E3C6B"/>
  </w:style>
  <w:style w:type="paragraph" w:customStyle="1" w:styleId="B646A8BFF3DA4214AC7E5CB9339D63D3">
    <w:name w:val="B646A8BFF3DA4214AC7E5CB9339D63D3"/>
  </w:style>
  <w:style w:type="paragraph" w:customStyle="1" w:styleId="D39DA3DBD6E442DCBA838ED7150E470F">
    <w:name w:val="D39DA3DBD6E442DCBA838ED7150E470F"/>
  </w:style>
  <w:style w:type="paragraph" w:customStyle="1" w:styleId="F28483239EC341A68AD0A9D78AAB610D">
    <w:name w:val="F28483239EC341A68AD0A9D78AAB610D"/>
  </w:style>
  <w:style w:type="paragraph" w:customStyle="1" w:styleId="7165D5A05A9E4CEAB48313305A291D81">
    <w:name w:val="7165D5A05A9E4CEAB48313305A291D81"/>
  </w:style>
  <w:style w:type="paragraph" w:customStyle="1" w:styleId="0718E4EB48134ACAAA35FDCC712ED25C">
    <w:name w:val="0718E4EB48134ACAAA35FDCC712ED25C"/>
  </w:style>
  <w:style w:type="paragraph" w:customStyle="1" w:styleId="B756F2A01D5F44538F1E3F2F0FB4AFBE">
    <w:name w:val="B756F2A01D5F44538F1E3F2F0FB4AFBE"/>
  </w:style>
  <w:style w:type="paragraph" w:customStyle="1" w:styleId="C3A53321D63E4062ABFCD42515C23A52">
    <w:name w:val="C3A53321D63E4062ABFCD42515C23A52"/>
  </w:style>
  <w:style w:type="paragraph" w:customStyle="1" w:styleId="9FB15DDE3E1E464AA8CF5B1062808E58">
    <w:name w:val="9FB15DDE3E1E464AA8CF5B1062808E58"/>
  </w:style>
  <w:style w:type="paragraph" w:customStyle="1" w:styleId="FB7A1F9E01BB442BAAA767F3FE7B41D1">
    <w:name w:val="FB7A1F9E01BB442BAAA767F3FE7B41D1"/>
  </w:style>
  <w:style w:type="paragraph" w:customStyle="1" w:styleId="72BDC04ACEFF4780ACE8AD411CA8B578">
    <w:name w:val="72BDC04ACEFF4780ACE8AD411CA8B578"/>
  </w:style>
  <w:style w:type="paragraph" w:customStyle="1" w:styleId="BF2F63CAA3F5409391411134C222646A">
    <w:name w:val="BF2F63CAA3F5409391411134C222646A"/>
  </w:style>
  <w:style w:type="paragraph" w:customStyle="1" w:styleId="00880E084BAA4C998385B7C7DA4249A0">
    <w:name w:val="00880E084BAA4C998385B7C7DA4249A0"/>
  </w:style>
  <w:style w:type="paragraph" w:customStyle="1" w:styleId="113359DE127C4BA98C3317297A4E2B15">
    <w:name w:val="113359DE127C4BA98C3317297A4E2B15"/>
  </w:style>
  <w:style w:type="paragraph" w:customStyle="1" w:styleId="E86E91A98C2346868938D53A998A4E0E">
    <w:name w:val="E86E91A98C2346868938D53A998A4E0E"/>
  </w:style>
  <w:style w:type="paragraph" w:customStyle="1" w:styleId="246895FF87D04F2780C186505900C265">
    <w:name w:val="246895FF87D04F2780C186505900C265"/>
  </w:style>
  <w:style w:type="paragraph" w:customStyle="1" w:styleId="78C12256404C4D83A971FA6FC55C5B0A">
    <w:name w:val="78C12256404C4D83A971FA6FC55C5B0A"/>
  </w:style>
  <w:style w:type="paragraph" w:customStyle="1" w:styleId="74A10D8642EC420AA951F660E452D01E">
    <w:name w:val="74A10D8642EC420AA951F660E452D01E"/>
  </w:style>
  <w:style w:type="paragraph" w:customStyle="1" w:styleId="889969012CC9470FA249B87215B51FE0">
    <w:name w:val="889969012CC9470FA249B87215B51FE0"/>
  </w:style>
  <w:style w:type="paragraph" w:customStyle="1" w:styleId="0BC686C9195D4667915615E99190B98B">
    <w:name w:val="0BC686C9195D4667915615E99190B98B"/>
  </w:style>
  <w:style w:type="paragraph" w:customStyle="1" w:styleId="D84D46FA1F5B496E84CAD8285EE9D633">
    <w:name w:val="D84D46FA1F5B496E84CAD8285EE9D633"/>
  </w:style>
  <w:style w:type="paragraph" w:customStyle="1" w:styleId="65BF76E7BA7142F3B3A10CD1BA5AD73C">
    <w:name w:val="65BF76E7BA7142F3B3A10CD1BA5AD73C"/>
  </w:style>
  <w:style w:type="paragraph" w:customStyle="1" w:styleId="CC533C8AD96A4E68BCF55B70643F4C74">
    <w:name w:val="CC533C8AD96A4E68BCF55B70643F4C74"/>
  </w:style>
  <w:style w:type="paragraph" w:customStyle="1" w:styleId="41EA69D1CAF34ABFA876FE14CE1551A5">
    <w:name w:val="41EA69D1CAF34ABFA876FE14CE1551A5"/>
  </w:style>
  <w:style w:type="paragraph" w:customStyle="1" w:styleId="82B2D0196AF7428B963F77BCF473C149">
    <w:name w:val="82B2D0196AF7428B963F77BCF473C149"/>
  </w:style>
  <w:style w:type="paragraph" w:customStyle="1" w:styleId="86F9142988A145C984D2BC9FCF649711">
    <w:name w:val="86F9142988A145C984D2BC9FCF649711"/>
  </w:style>
  <w:style w:type="paragraph" w:customStyle="1" w:styleId="E81AD57CC30F4463A3B712A46EB5537A">
    <w:name w:val="E81AD57CC30F4463A3B712A46EB5537A"/>
  </w:style>
  <w:style w:type="paragraph" w:customStyle="1" w:styleId="66D776ED0D2246D1B638F55AC6A9F608">
    <w:name w:val="66D776ED0D2246D1B638F55AC6A9F608"/>
  </w:style>
  <w:style w:type="paragraph" w:customStyle="1" w:styleId="10D2A9821B894A8093E49BCB3A8A9A27">
    <w:name w:val="10D2A9821B894A8093E49BCB3A8A9A27"/>
  </w:style>
  <w:style w:type="paragraph" w:customStyle="1" w:styleId="1DD46556D23742B498BE2B7501E6B74C">
    <w:name w:val="1DD46556D23742B498BE2B7501E6B74C"/>
  </w:style>
  <w:style w:type="paragraph" w:customStyle="1" w:styleId="ED4B49592E81401DAAB4074246559E4C">
    <w:name w:val="ED4B49592E81401DAAB4074246559E4C"/>
  </w:style>
  <w:style w:type="paragraph" w:customStyle="1" w:styleId="EDD2324110444DD49E832914D8767B38">
    <w:name w:val="EDD2324110444DD49E832914D8767B38"/>
  </w:style>
  <w:style w:type="paragraph" w:customStyle="1" w:styleId="5E73D27BE2524FFA85165F4CC8518E21">
    <w:name w:val="5E73D27BE2524FFA85165F4CC8518E21"/>
  </w:style>
  <w:style w:type="paragraph" w:customStyle="1" w:styleId="B7E9E7B8B27945539CE6D31670B9C864">
    <w:name w:val="B7E9E7B8B27945539CE6D31670B9C864"/>
  </w:style>
  <w:style w:type="paragraph" w:customStyle="1" w:styleId="630ECD3A57A445FAA6055CE2AAE2883E">
    <w:name w:val="630ECD3A57A445FAA6055CE2AAE2883E"/>
  </w:style>
  <w:style w:type="paragraph" w:customStyle="1" w:styleId="9209E2EF771743AFA284889FE6600041">
    <w:name w:val="9209E2EF771743AFA284889FE6600041"/>
  </w:style>
  <w:style w:type="paragraph" w:customStyle="1" w:styleId="C41E1A01BDE047DFB0D6CAD32D09B2C3">
    <w:name w:val="C41E1A01BDE047DFB0D6CAD32D09B2C3"/>
  </w:style>
  <w:style w:type="paragraph" w:customStyle="1" w:styleId="3FE6C947F56447FE9AB2AF48443C87A4">
    <w:name w:val="3FE6C947F56447FE9AB2AF48443C87A4"/>
  </w:style>
  <w:style w:type="paragraph" w:customStyle="1" w:styleId="92DC921FC62646B7800F58C1E5EC576D">
    <w:name w:val="92DC921FC62646B7800F58C1E5EC576D"/>
  </w:style>
  <w:style w:type="paragraph" w:customStyle="1" w:styleId="17B0CAE5A7D247AD9BEB6C2556753DE4">
    <w:name w:val="17B0CAE5A7D247AD9BEB6C2556753DE4"/>
  </w:style>
  <w:style w:type="paragraph" w:customStyle="1" w:styleId="51FFB9EEE8534093B949C9A6A013D26C">
    <w:name w:val="51FFB9EEE8534093B949C9A6A013D26C"/>
  </w:style>
  <w:style w:type="paragraph" w:customStyle="1" w:styleId="2E0B33CA6F9242F198958F7070047A63">
    <w:name w:val="2E0B33CA6F9242F198958F7070047A63"/>
  </w:style>
  <w:style w:type="paragraph" w:customStyle="1" w:styleId="D2080D4F556F43619C41BBDB929D481C">
    <w:name w:val="D2080D4F556F43619C41BBDB929D481C"/>
  </w:style>
  <w:style w:type="paragraph" w:customStyle="1" w:styleId="9C9EF2E3E4FF446DAB0264DDA261624A">
    <w:name w:val="9C9EF2E3E4FF446DAB0264DDA261624A"/>
  </w:style>
  <w:style w:type="paragraph" w:customStyle="1" w:styleId="60E95F3FDE9342889C298BE015744119">
    <w:name w:val="60E95F3FDE9342889C298BE015744119"/>
  </w:style>
  <w:style w:type="paragraph" w:customStyle="1" w:styleId="91C50383A6C94D0880525EC0004A2F54">
    <w:name w:val="91C50383A6C94D0880525EC0004A2F54"/>
  </w:style>
  <w:style w:type="paragraph" w:customStyle="1" w:styleId="DCABF6EE44EF41B6B649A69A8B0FD5D1">
    <w:name w:val="DCABF6EE44EF41B6B649A69A8B0FD5D1"/>
  </w:style>
  <w:style w:type="paragraph" w:customStyle="1" w:styleId="0241F44D744E46E3866D2AFDCEAE183F">
    <w:name w:val="0241F44D744E46E3866D2AFDCEAE183F"/>
  </w:style>
  <w:style w:type="paragraph" w:customStyle="1" w:styleId="1355AC752BE14C57BD94B6E0B08DF017">
    <w:name w:val="1355AC752BE14C57BD94B6E0B08DF017"/>
  </w:style>
  <w:style w:type="paragraph" w:customStyle="1" w:styleId="3272361FC68048A0A194834D37372FDB">
    <w:name w:val="3272361FC68048A0A194834D37372FDB"/>
  </w:style>
  <w:style w:type="paragraph" w:customStyle="1" w:styleId="D5E8B6D230DB4459AE3AB35457AB1222">
    <w:name w:val="D5E8B6D230DB4459AE3AB35457AB1222"/>
  </w:style>
  <w:style w:type="paragraph" w:customStyle="1" w:styleId="76CDAFFDC6CB4DE78F9B4040B4FB93B1">
    <w:name w:val="76CDAFFDC6CB4DE78F9B4040B4FB93B1"/>
  </w:style>
  <w:style w:type="paragraph" w:customStyle="1" w:styleId="607FC446E3F149B88948C552FDA64019">
    <w:name w:val="607FC446E3F149B88948C552FDA64019"/>
  </w:style>
  <w:style w:type="paragraph" w:customStyle="1" w:styleId="F08D8388347045F29A8E53ADF36F938D">
    <w:name w:val="F08D8388347045F29A8E53ADF36F938D"/>
  </w:style>
  <w:style w:type="paragraph" w:customStyle="1" w:styleId="90D688B0ABA94969853CCDD522346E68">
    <w:name w:val="90D688B0ABA94969853CCDD522346E68"/>
  </w:style>
  <w:style w:type="paragraph" w:customStyle="1" w:styleId="79C2141833D848E1BBD7B5C2868B6213">
    <w:name w:val="79C2141833D848E1BBD7B5C2868B6213"/>
  </w:style>
  <w:style w:type="paragraph" w:customStyle="1" w:styleId="D83B10B084554481916DB58024E079A6">
    <w:name w:val="D83B10B084554481916DB58024E079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odisa">
      <a:dk1>
        <a:sysClr val="windowText" lastClr="000000"/>
      </a:dk1>
      <a:lt1>
        <a:sysClr val="window" lastClr="FFFFFF"/>
      </a:lt1>
      <a:dk2>
        <a:srgbClr val="505046"/>
      </a:dk2>
      <a:lt2>
        <a:srgbClr val="EEECE1"/>
      </a:lt2>
      <a:accent1>
        <a:srgbClr val="047C4C"/>
      </a:accent1>
      <a:accent2>
        <a:srgbClr val="F4B41C"/>
      </a:accent2>
      <a:accent3>
        <a:srgbClr val="042493"/>
      </a:accent3>
      <a:accent4>
        <a:srgbClr val="E33C34"/>
      </a:accent4>
      <a:accent5>
        <a:srgbClr val="F4CD5E"/>
      </a:accent5>
      <a:accent6>
        <a:srgbClr val="00B050"/>
      </a:accent6>
      <a:hlink>
        <a:srgbClr val="FF0000"/>
      </a:hlink>
      <a:folHlink>
        <a:srgbClr val="0070C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085782C-80A3-4631-8B23-449B6BFE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B5A451-D620-45E3-8A95-3AA89D51373E}">
  <ds:schemaRefs>
    <ds:schemaRef ds:uri="http://schemas.microsoft.com/sharepoint/v3/contenttype/forms"/>
  </ds:schemaRefs>
</ds:datastoreItem>
</file>

<file path=customXml/itemProps4.xml><?xml version="1.0" encoding="utf-8"?>
<ds:datastoreItem xmlns:ds="http://schemas.openxmlformats.org/officeDocument/2006/customXml" ds:itemID="{6CE66F37-5CD3-47FE-B71E-5568217D7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fessional services business plan</Template>
  <TotalTime>0</TotalTime>
  <Pages>19</Pages>
  <Words>4232</Words>
  <Characters>22355</Characters>
  <Application>Microsoft Office Word</Application>
  <DocSecurity>0</DocSecurity>
  <Lines>1349</Lines>
  <Paragraphs>6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dc:title>
  <dc:subject/>
  <dc:creator/>
  <cp:keywords/>
  <dc:description/>
  <cp:lastModifiedBy/>
  <cp:revision>1</cp:revision>
  <dcterms:created xsi:type="dcterms:W3CDTF">2023-03-27T11:56:00Z</dcterms:created>
  <dcterms:modified xsi:type="dcterms:W3CDTF">2023-12-06T16: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0e4f29c93ed2fcc14f35c8d7f2d0fe8852373fafdcc9cea5edf43451d203983a</vt:lpwstr>
  </property>
</Properties>
</file>